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E07BA" w:rsidRPr="00867EAA" w:rsidP="00FE07BA" w14:paraId="12E80788" w14:textId="2869EF45">
      <w:pPr>
        <w:rPr>
          <w:rFonts w:ascii="Calibri" w:hAnsi="Calibri"/>
        </w:rPr>
      </w:pPr>
      <w:r w:rsidRPr="00867EAA">
        <w:rPr>
          <w:noProof/>
        </w:rPr>
        <w:drawing>
          <wp:anchor distT="0" distB="0" distL="114300" distR="114300" simplePos="0" relativeHeight="251659264" behindDoc="1" locked="0" layoutInCell="1" allowOverlap="1">
            <wp:simplePos x="0" y="0"/>
            <wp:positionH relativeFrom="column">
              <wp:posOffset>956310</wp:posOffset>
            </wp:positionH>
            <wp:positionV relativeFrom="paragraph">
              <wp:posOffset>96520</wp:posOffset>
            </wp:positionV>
            <wp:extent cx="4147185" cy="3733800"/>
            <wp:effectExtent l="0" t="0" r="5715" b="0"/>
            <wp:wrapTight wrapText="bothSides">
              <wp:wrapPolygon>
                <wp:start x="0" y="0"/>
                <wp:lineTo x="0" y="21490"/>
                <wp:lineTo x="21531" y="21490"/>
                <wp:lineTo x="21531" y="0"/>
                <wp:lineTo x="0" y="0"/>
              </wp:wrapPolygon>
            </wp:wrapTigh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14:sizeRelH relativeFrom="page">
              <wp14:pctWidth>0</wp14:pctWidth>
            </wp14:sizeRelH>
            <wp14:sizeRelV relativeFrom="page">
              <wp14:pctHeight>0</wp14:pctHeight>
            </wp14:sizeRelV>
          </wp:anchor>
        </w:drawing>
      </w:r>
    </w:p>
    <w:p w:rsidR="00FE07BA" w:rsidRPr="00867EAA" w:rsidP="00FE07BA" w14:paraId="6A759D68" w14:textId="77777777">
      <w:pPr>
        <w:rPr>
          <w:rFonts w:ascii="Calibri" w:hAnsi="Calibri"/>
        </w:rPr>
      </w:pPr>
    </w:p>
    <w:p w:rsidR="00FE07BA" w:rsidRPr="00867EAA" w:rsidP="00FE07BA" w14:paraId="3D24970B" w14:textId="77777777">
      <w:pPr>
        <w:rPr>
          <w:rFonts w:ascii="Calibri" w:hAnsi="Calibri"/>
        </w:rPr>
      </w:pPr>
    </w:p>
    <w:p w:rsidR="00FE07BA" w:rsidRPr="00867EAA" w:rsidP="00FE07BA" w14:paraId="3FC348ED" w14:textId="77777777">
      <w:pPr>
        <w:rPr>
          <w:rFonts w:ascii="Calibri" w:hAnsi="Calibri"/>
        </w:rPr>
      </w:pPr>
    </w:p>
    <w:p w:rsidR="00FE07BA" w:rsidRPr="00867EAA" w:rsidP="00FE07BA" w14:paraId="41D19453" w14:textId="77777777">
      <w:pPr>
        <w:rPr>
          <w:rFonts w:ascii="Calibri" w:hAnsi="Calibri"/>
        </w:rPr>
      </w:pPr>
    </w:p>
    <w:p w:rsidR="00FE07BA" w:rsidRPr="00867EAA" w:rsidP="00FE07BA" w14:paraId="20340108" w14:textId="77777777">
      <w:pPr>
        <w:rPr>
          <w:rFonts w:ascii="Calibri" w:hAnsi="Calibri"/>
        </w:rPr>
      </w:pPr>
    </w:p>
    <w:p w:rsidR="00FE07BA" w:rsidRPr="00867EAA" w:rsidP="00FE07BA" w14:paraId="06185153" w14:textId="77777777">
      <w:pPr>
        <w:rPr>
          <w:rFonts w:ascii="Calibri" w:hAnsi="Calibri"/>
        </w:rPr>
      </w:pPr>
    </w:p>
    <w:p w:rsidR="00FE07BA" w:rsidRPr="00867EAA" w:rsidP="00FE07BA" w14:paraId="6DF48037" w14:textId="77777777">
      <w:pPr>
        <w:rPr>
          <w:rFonts w:ascii="Calibri" w:hAnsi="Calibri"/>
        </w:rPr>
      </w:pPr>
    </w:p>
    <w:p w:rsidR="00FE07BA" w:rsidRPr="00867EAA" w:rsidP="00F60913" w14:paraId="57E7BE7B" w14:textId="77777777">
      <w:pPr>
        <w:jc w:val="center"/>
        <w:rPr>
          <w:rFonts w:ascii="Calibri" w:hAnsi="Calibri"/>
        </w:rPr>
      </w:pPr>
    </w:p>
    <w:p w:rsidR="00FE07BA" w:rsidRPr="00867EAA" w:rsidP="00FE07BA" w14:paraId="7083624D" w14:textId="77777777">
      <w:pPr>
        <w:rPr>
          <w:rFonts w:ascii="Calibri" w:hAnsi="Calibri"/>
        </w:rPr>
      </w:pPr>
    </w:p>
    <w:p w:rsidR="00FE07BA" w:rsidRPr="00867EAA" w:rsidP="00F60913" w14:paraId="7B5F1A35" w14:textId="77777777">
      <w:pPr>
        <w:rPr>
          <w:rFonts w:ascii="Calibri" w:hAnsi="Calibri"/>
        </w:rPr>
      </w:pPr>
    </w:p>
    <w:p w:rsidR="00FE07BA" w:rsidRPr="00867EAA" w:rsidP="00FE07BA" w14:paraId="0A7D5560" w14:textId="77777777">
      <w:pPr>
        <w:rPr>
          <w:rFonts w:ascii="Calibri" w:hAnsi="Calibri"/>
        </w:rPr>
      </w:pPr>
    </w:p>
    <w:p w:rsidR="00FE07BA" w:rsidRPr="00867EAA" w:rsidP="00FE07BA" w14:paraId="0540E991" w14:textId="77777777">
      <w:pPr>
        <w:rPr>
          <w:rFonts w:ascii="Calibri" w:hAnsi="Calibri"/>
        </w:rPr>
      </w:pPr>
    </w:p>
    <w:p w:rsidR="00FE07BA" w:rsidRPr="00867EAA" w:rsidP="00FE07BA" w14:paraId="264D212A" w14:textId="77777777">
      <w:pPr>
        <w:rPr>
          <w:rFonts w:ascii="Calibri" w:hAnsi="Calibri"/>
        </w:rPr>
      </w:pPr>
    </w:p>
    <w:p w:rsidR="00FE07BA" w:rsidRPr="00867EAA" w:rsidP="00FE07BA" w14:paraId="77FE18A7" w14:textId="77777777">
      <w:pPr>
        <w:rPr>
          <w:rFonts w:ascii="Calibri" w:hAnsi="Calibri"/>
        </w:rPr>
      </w:pPr>
    </w:p>
    <w:p w:rsidR="00FE07BA" w:rsidRPr="00867EAA" w:rsidP="00FE07BA" w14:paraId="6A04BB0C" w14:textId="77777777">
      <w:pPr>
        <w:rPr>
          <w:rFonts w:ascii="Calibri" w:hAnsi="Calibri"/>
        </w:rPr>
      </w:pPr>
    </w:p>
    <w:p w:rsidR="00FE07BA" w:rsidRPr="00867EAA" w:rsidP="00FE07BA" w14:paraId="5288A947" w14:textId="77777777">
      <w:pPr>
        <w:rPr>
          <w:rFonts w:ascii="Calibri" w:hAnsi="Calibri"/>
        </w:rPr>
      </w:pPr>
    </w:p>
    <w:p w:rsidR="00FE07BA" w:rsidRPr="00867EAA" w:rsidP="00FE07BA" w14:paraId="5FD2F48A" w14:textId="77777777">
      <w:pPr>
        <w:rPr>
          <w:rFonts w:ascii="Calibri" w:hAnsi="Calibri"/>
        </w:rPr>
      </w:pPr>
    </w:p>
    <w:p w:rsidR="00FE07BA" w:rsidRPr="00867EAA" w:rsidP="00FE07BA" w14:paraId="3AFC339D" w14:textId="77777777">
      <w:pPr>
        <w:rPr>
          <w:rFonts w:ascii="Calibri" w:hAnsi="Calibri"/>
        </w:rPr>
      </w:pPr>
    </w:p>
    <w:p w:rsidR="00FE07BA" w:rsidRPr="00867EAA" w:rsidP="00FE07BA" w14:paraId="7854F3EF" w14:textId="77777777">
      <w:pPr>
        <w:rPr>
          <w:rFonts w:ascii="Calibri" w:hAnsi="Calibri"/>
        </w:rPr>
      </w:pPr>
    </w:p>
    <w:p w:rsidR="00FE07BA" w:rsidRPr="00867EAA" w:rsidP="00FE07BA" w14:paraId="6E1F1939" w14:textId="77777777">
      <w:pPr>
        <w:rPr>
          <w:rFonts w:ascii="Calibri" w:hAnsi="Calibri"/>
        </w:rPr>
      </w:pPr>
    </w:p>
    <w:p w:rsidR="00FE07BA" w:rsidRPr="00867EAA" w:rsidP="00FE07BA" w14:paraId="0C6178BF" w14:textId="35206D2D">
      <w:pPr>
        <w:rPr>
          <w:rFonts w:ascii="Calibri" w:hAnsi="Calibri"/>
        </w:rPr>
      </w:pPr>
      <w:r w:rsidRPr="00867EAA">
        <w:rPr>
          <w:noProof/>
        </w:rPr>
        <w:drawing>
          <wp:anchor distT="0" distB="0" distL="114300" distR="114300" simplePos="0" relativeHeight="251658240" behindDoc="1" locked="0" layoutInCell="1" allowOverlap="1">
            <wp:simplePos x="0" y="0"/>
            <wp:positionH relativeFrom="column">
              <wp:posOffset>50800</wp:posOffset>
            </wp:positionH>
            <wp:positionV relativeFrom="paragraph">
              <wp:posOffset>408305</wp:posOffset>
            </wp:positionV>
            <wp:extent cx="5943600" cy="391795"/>
            <wp:effectExtent l="0" t="0" r="0" b="8255"/>
            <wp:wrapTight wrapText="bothSides">
              <wp:wrapPolygon>
                <wp:start x="0" y="0"/>
                <wp:lineTo x="0" y="21005"/>
                <wp:lineTo x="21531" y="21005"/>
                <wp:lineTo x="21531" y="0"/>
                <wp:lineTo x="0" y="0"/>
              </wp:wrapPolygon>
            </wp:wrapTight>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FE07BA" w:rsidRPr="00F60913" w:rsidP="00F60913" w14:paraId="1261ED6A" w14:textId="77777777">
      <w:pPr>
        <w:spacing w:after="0"/>
        <w:contextualSpacing w:val="0"/>
        <w:rPr>
          <w:rFonts w:asciiTheme="minorHAnsi" w:hAnsiTheme="minorHAnsi"/>
        </w:rPr>
      </w:pPr>
    </w:p>
    <w:p w:rsidR="00FE07BA" w:rsidRPr="00867EAA" w:rsidP="001B26C0" w14:paraId="013C76A9" w14:textId="77777777">
      <w:pPr>
        <w:spacing w:line="276" w:lineRule="auto"/>
        <w:rPr>
          <w:rFonts w:asciiTheme="minorHAnsi" w:hAnsiTheme="minorHAnsi"/>
          <w:szCs w:val="22"/>
        </w:rPr>
      </w:pPr>
      <w:r w:rsidRPr="00867EAA">
        <w:rPr>
          <w:noProof/>
        </w:rPr>
        <mc:AlternateContent>
          <mc:Choice Requires="wps">
            <w:drawing>
              <wp:anchor distT="0" distB="0" distL="114300" distR="114300" simplePos="0" relativeHeight="251660288" behindDoc="1" locked="0" layoutInCell="1" allowOverlap="1">
                <wp:simplePos x="0" y="0"/>
                <wp:positionH relativeFrom="column">
                  <wp:posOffset>33655</wp:posOffset>
                </wp:positionH>
                <wp:positionV relativeFrom="paragraph">
                  <wp:posOffset>967740</wp:posOffset>
                </wp:positionV>
                <wp:extent cx="5943600" cy="2985770"/>
                <wp:effectExtent l="0" t="0" r="19050" b="24130"/>
                <wp:wrapTight wrapText="bothSides">
                  <wp:wrapPolygon>
                    <wp:start x="1246" y="0"/>
                    <wp:lineTo x="762" y="413"/>
                    <wp:lineTo x="0" y="1792"/>
                    <wp:lineTo x="0" y="19018"/>
                    <wp:lineTo x="69" y="20121"/>
                    <wp:lineTo x="1038" y="21637"/>
                    <wp:lineTo x="1177" y="21637"/>
                    <wp:lineTo x="20423" y="21637"/>
                    <wp:lineTo x="20631" y="21637"/>
                    <wp:lineTo x="21531" y="20121"/>
                    <wp:lineTo x="21600" y="19156"/>
                    <wp:lineTo x="21600" y="1792"/>
                    <wp:lineTo x="20838" y="413"/>
                    <wp:lineTo x="20354" y="0"/>
                    <wp:lineTo x="1246" y="0"/>
                  </wp:wrapPolygon>
                </wp:wrapTight>
                <wp:docPr id="5" name="Rectangle: Rounded Corners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985770"/>
                        </a:xfrm>
                        <a:prstGeom prst="roundRect">
                          <a:avLst>
                            <a:gd name="adj" fmla="val 16667"/>
                          </a:avLst>
                        </a:prstGeom>
                        <a:noFill/>
                        <a:ln w="19050">
                          <a:solidFill>
                            <a:srgbClr val="DE0084"/>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7971DF" w:rsidP="00A4303D" w14:textId="77777777">
                            <w:pPr>
                              <w:spacing w:after="0"/>
                              <w:contextualSpacing w:val="0"/>
                              <w:jc w:val="center"/>
                              <w:rPr>
                                <w:rFonts w:asciiTheme="minorHAnsi" w:hAnsiTheme="minorHAnsi" w:cstheme="minorHAnsi"/>
                                <w:i/>
                                <w:color w:val="000000" w:themeColor="text1"/>
                                <w:sz w:val="80"/>
                                <w:szCs w:val="80"/>
                              </w:rPr>
                            </w:pPr>
                            <w:r>
                              <w:rPr>
                                <w:rFonts w:asciiTheme="minorHAnsi" w:hAnsiTheme="minorHAnsi" w:cstheme="minorHAnsi"/>
                                <w:i/>
                                <w:color w:val="000000" w:themeColor="text1"/>
                                <w:sz w:val="80"/>
                                <w:szCs w:val="80"/>
                              </w:rPr>
                              <w:t xml:space="preserve">Home-based Provider Screener and Questionnaire </w:t>
                            </w:r>
                          </w:p>
                          <w:p w:rsidR="00A4303D" w:rsidP="00A4303D" w14:textId="77777777">
                            <w:pPr>
                              <w:spacing w:after="0"/>
                              <w:contextualSpacing w:val="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Spanish Version)</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5" o:spid="_x0000_s1025" style="width:468pt;height:235.1pt;margin-top:76.2pt;margin-left:2.65pt;mso-height-percent:0;mso-height-relative:margin;mso-wrap-distance-bottom:0;mso-wrap-distance-left:9pt;mso-wrap-distance-right:9pt;mso-wrap-distance-top:0;mso-wrap-style:square;position:absolute;visibility:visible;v-text-anchor:middle;z-index:-251655168" arcsize="10923f" filled="f" strokecolor="#de0084" strokeweight="1.5pt">
                <v:stroke joinstyle="miter"/>
                <v:textbox>
                  <w:txbxContent>
                    <w:p w:rsidR="007971DF" w:rsidP="00A4303D" w14:paraId="7297C697" w14:textId="77777777">
                      <w:pPr>
                        <w:spacing w:after="0"/>
                        <w:contextualSpacing w:val="0"/>
                        <w:jc w:val="center"/>
                        <w:rPr>
                          <w:rFonts w:asciiTheme="minorHAnsi" w:hAnsiTheme="minorHAnsi" w:cstheme="minorHAnsi"/>
                          <w:i/>
                          <w:color w:val="000000" w:themeColor="text1"/>
                          <w:sz w:val="80"/>
                          <w:szCs w:val="80"/>
                        </w:rPr>
                      </w:pPr>
                      <w:r>
                        <w:rPr>
                          <w:rFonts w:asciiTheme="minorHAnsi" w:hAnsiTheme="minorHAnsi" w:cstheme="minorHAnsi"/>
                          <w:i/>
                          <w:color w:val="000000" w:themeColor="text1"/>
                          <w:sz w:val="80"/>
                          <w:szCs w:val="80"/>
                        </w:rPr>
                        <w:t xml:space="preserve">Home-based Provider Screener and Questionnaire </w:t>
                      </w:r>
                    </w:p>
                    <w:p w:rsidR="00A4303D" w:rsidP="00A4303D" w14:paraId="43AA7955" w14:textId="77777777">
                      <w:pPr>
                        <w:spacing w:after="0"/>
                        <w:contextualSpacing w:val="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Spanish Version)</w:t>
                      </w:r>
                    </w:p>
                  </w:txbxContent>
                </v:textbox>
                <w10:wrap type="tight"/>
              </v:roundrect>
            </w:pict>
          </mc:Fallback>
        </mc:AlternateContent>
      </w:r>
    </w:p>
    <w:p w:rsidR="00A77239" w:rsidRPr="00867EAA" w:rsidP="001B26C0" w14:paraId="212C24F6" w14:textId="1A49A105">
      <w:pPr>
        <w:tabs>
          <w:tab w:val="left" w:pos="4153"/>
        </w:tabs>
        <w:rPr>
          <w:rFonts w:asciiTheme="minorHAnsi" w:hAnsiTheme="minorHAnsi"/>
          <w:sz w:val="80"/>
          <w:szCs w:val="80"/>
        </w:rPr>
        <w:sectPr>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rtlGutter/>
          <w:docGrid w:linePitch="360"/>
        </w:sectPr>
      </w:pPr>
    </w:p>
    <w:p w:rsidR="002A35FB" w:rsidRPr="00867EAA" w:rsidP="001B26C0" w14:paraId="3C2EF194" w14:textId="77777777">
      <w:pPr>
        <w:spacing w:line="276" w:lineRule="auto"/>
        <w:rPr>
          <w:rFonts w:asciiTheme="minorHAnsi" w:hAnsiTheme="minorHAnsi" w:cstheme="minorHAnsi"/>
          <w:b/>
          <w:caps/>
          <w:szCs w:val="22"/>
        </w:rPr>
      </w:pPr>
      <w:r w:rsidRPr="00867EAA">
        <w:rPr>
          <w:rFonts w:asciiTheme="minorHAnsi" w:hAnsiTheme="minorHAnsi" w:cstheme="minorHAnsi"/>
          <w:b/>
          <w:caps/>
          <w:szCs w:val="22"/>
        </w:rPr>
        <w:t>H</w:t>
      </w:r>
      <w:r w:rsidRPr="00867EAA">
        <w:rPr>
          <w:rFonts w:asciiTheme="minorHAnsi" w:hAnsiTheme="minorHAnsi" w:cstheme="minorHAnsi"/>
          <w:b/>
          <w:caps/>
          <w:szCs w:val="22"/>
        </w:rPr>
        <w:t>ome-based Provider Questionnaire</w:t>
      </w:r>
    </w:p>
    <w:p w:rsidR="002A35FB" w:rsidRPr="00867EAA" w:rsidP="001B26C0" w14:paraId="6FF69713" w14:textId="77777777">
      <w:pPr>
        <w:spacing w:line="276" w:lineRule="auto"/>
        <w:rPr>
          <w:rFonts w:asciiTheme="minorHAnsi" w:hAnsiTheme="minorHAnsi" w:cstheme="minorHAnsi"/>
          <w:szCs w:val="22"/>
        </w:rPr>
      </w:pPr>
    </w:p>
    <w:p w:rsidR="005D337C" w:rsidRPr="00175BDA" w:rsidP="001B26C0" w14:paraId="543390D3" w14:textId="73EB889E">
      <w:pPr>
        <w:spacing w:line="276" w:lineRule="auto"/>
        <w:rPr>
          <w:rFonts w:asciiTheme="minorHAnsi" w:hAnsiTheme="minorHAnsi" w:cstheme="minorHAnsi"/>
          <w:b/>
          <w:szCs w:val="22"/>
        </w:rPr>
      </w:pPr>
      <w:r w:rsidRPr="00175BDA">
        <w:rPr>
          <w:rFonts w:asciiTheme="minorHAnsi" w:hAnsiTheme="minorHAnsi" w:cstheme="minorHAnsi"/>
          <w:b/>
          <w:szCs w:val="22"/>
        </w:rPr>
        <w:t>LANDING PAGE</w:t>
      </w:r>
    </w:p>
    <w:p w:rsidR="002A35FB" w:rsidRPr="00867EAA" w:rsidP="001B26C0" w14:paraId="620EABB6" w14:textId="2181C544">
      <w:pPr>
        <w:spacing w:line="276" w:lineRule="auto"/>
        <w:rPr>
          <w:rFonts w:asciiTheme="minorHAnsi" w:hAnsiTheme="minorHAnsi" w:cstheme="minorHAnsi"/>
          <w:szCs w:val="22"/>
          <w:lang w:val=""/>
        </w:rPr>
      </w:pPr>
      <w:r w:rsidRPr="00867EAA">
        <w:rPr>
          <w:rFonts w:asciiTheme="minorHAnsi" w:hAnsiTheme="minorHAnsi" w:cstheme="minorHAnsi"/>
          <w:szCs w:val="22"/>
          <w:lang w:val=""/>
        </w:rPr>
        <w:t>¡</w:t>
      </w:r>
      <w:r w:rsidRPr="00867EAA" w:rsidR="00BC4B70">
        <w:rPr>
          <w:rFonts w:asciiTheme="minorHAnsi" w:hAnsiTheme="minorHAnsi" w:cstheme="minorHAnsi"/>
          <w:szCs w:val="22"/>
          <w:lang w:val=""/>
        </w:rPr>
        <w:t>Bienvenidos a la Encuesta Nacional de Cuidado y Educación Temprana</w:t>
      </w:r>
      <w:r w:rsidRPr="00867EAA" w:rsidR="005D337C">
        <w:rPr>
          <w:rFonts w:asciiTheme="minorHAnsi" w:hAnsiTheme="minorHAnsi" w:cstheme="minorHAnsi"/>
          <w:szCs w:val="22"/>
          <w:lang w:val=""/>
        </w:rPr>
        <w:t>!</w:t>
      </w:r>
    </w:p>
    <w:p w:rsidR="00C56A82" w:rsidRPr="00867EAA" w:rsidP="001B26C0" w14:paraId="1BFB87AD" w14:textId="77777777">
      <w:pPr>
        <w:spacing w:line="276" w:lineRule="auto"/>
        <w:rPr>
          <w:rFonts w:asciiTheme="minorHAnsi" w:hAnsiTheme="minorHAnsi" w:cstheme="minorHAnsi"/>
          <w:szCs w:val="22"/>
          <w:lang w:val=""/>
        </w:rPr>
      </w:pPr>
    </w:p>
    <w:p w:rsidR="00540B1C" w:rsidRPr="00867EAA" w:rsidP="001B26C0" w14:paraId="60B7ADD3" w14:textId="1C50AC84">
      <w:pPr>
        <w:rPr>
          <w:rFonts w:asciiTheme="minorHAnsi" w:hAnsiTheme="minorHAnsi" w:cstheme="minorHAnsi"/>
          <w:szCs w:val="22"/>
          <w:lang w:val="es-ES"/>
        </w:rPr>
      </w:pPr>
      <w:r w:rsidRPr="007942E3">
        <w:rPr>
          <w:rFonts w:asciiTheme="minorHAnsi" w:hAnsiTheme="minorHAnsi" w:cstheme="minorHAnsi"/>
          <w:szCs w:val="22"/>
          <w:lang w:val="es-ES"/>
        </w:rPr>
        <w:t>Debería</w:t>
      </w:r>
      <w:r w:rsidRPr="00867EAA" w:rsidR="00616F7B">
        <w:rPr>
          <w:rFonts w:asciiTheme="minorHAnsi" w:hAnsiTheme="minorHAnsi" w:cstheme="minorHAnsi"/>
          <w:szCs w:val="22"/>
          <w:lang w:val="es-ES"/>
        </w:rPr>
        <w:t>haber</w:t>
      </w:r>
      <w:r w:rsidRPr="00867EAA" w:rsidR="00616F7B">
        <w:rPr>
          <w:rFonts w:asciiTheme="minorHAnsi" w:hAnsiTheme="minorHAnsi" w:cstheme="minorHAnsi"/>
          <w:szCs w:val="22"/>
          <w:lang w:val="es-ES"/>
        </w:rPr>
        <w:t xml:space="preserve"> recibido un número de identificación personal (PIN) y una contraseña por correo regular o electrónico. Ingréselos en los campos correspondientes a continuación y luego haga clic en el botón "Continuar" ("Continue").</w:t>
      </w:r>
    </w:p>
    <w:p w:rsidR="00FC3CE6" w:rsidRPr="00867EAA" w:rsidP="001B26C0" w14:paraId="0EB0F063" w14:textId="77777777">
      <w:pPr>
        <w:rPr>
          <w:rFonts w:asciiTheme="minorHAnsi" w:hAnsiTheme="minorHAnsi" w:cstheme="minorHAnsi"/>
          <w:szCs w:val="22"/>
        </w:rPr>
      </w:pPr>
      <w:r w:rsidRPr="00867EAA">
        <w:rPr>
          <w:rFonts w:asciiTheme="minorHAnsi" w:hAnsiTheme="minorHAnsi" w:cstheme="minorHAnsi"/>
          <w:szCs w:val="22"/>
          <w:lang w:val=""/>
        </w:rPr>
        <w:tab/>
      </w:r>
      <w:r w:rsidRPr="00867EAA">
        <w:rPr>
          <w:rFonts w:asciiTheme="minorHAnsi" w:hAnsiTheme="minorHAnsi" w:cstheme="minorHAnsi"/>
          <w:szCs w:val="22"/>
        </w:rPr>
        <w:t>PIN:</w:t>
      </w:r>
    </w:p>
    <w:p w:rsidR="00FC3CE6" w:rsidRPr="00867EAA" w:rsidP="001B26C0" w14:paraId="3502B745" w14:textId="0469C2E6">
      <w:pPr>
        <w:rPr>
          <w:rFonts w:asciiTheme="minorHAnsi" w:hAnsiTheme="minorHAnsi" w:cstheme="minorHAnsi"/>
          <w:szCs w:val="22"/>
        </w:rPr>
      </w:pPr>
      <w:r w:rsidRPr="00867EAA">
        <w:rPr>
          <w:rFonts w:asciiTheme="minorHAnsi" w:hAnsiTheme="minorHAnsi" w:cstheme="minorHAnsi"/>
          <w:szCs w:val="22"/>
        </w:rPr>
        <w:tab/>
      </w:r>
      <w:r w:rsidRPr="00867EAA" w:rsidR="00AB7724">
        <w:rPr>
          <w:rFonts w:asciiTheme="minorHAnsi" w:hAnsiTheme="minorHAnsi" w:cstheme="minorHAnsi"/>
          <w:szCs w:val="22"/>
        </w:rPr>
        <w:t>Contraseña</w:t>
      </w:r>
      <w:r w:rsidRPr="00867EAA">
        <w:rPr>
          <w:rFonts w:asciiTheme="minorHAnsi" w:hAnsiTheme="minorHAnsi" w:cstheme="minorHAnsi"/>
          <w:szCs w:val="22"/>
        </w:rPr>
        <w:t>:</w:t>
      </w:r>
    </w:p>
    <w:p w:rsidR="00BA3B6C" w:rsidRPr="00867EAA" w:rsidP="001B26C0" w14:paraId="6AFC1F92" w14:textId="77777777">
      <w:pPr>
        <w:rPr>
          <w:rFonts w:asciiTheme="minorHAnsi" w:hAnsiTheme="minorHAnsi" w:cstheme="minorHAnsi"/>
          <w:szCs w:val="22"/>
        </w:rPr>
      </w:pPr>
    </w:p>
    <w:p w:rsidR="00564CAB" w:rsidRPr="00867EAA" w:rsidP="001B26C0" w14:paraId="3DE986B6" w14:textId="42E1D8AC">
      <w:pPr>
        <w:rPr>
          <w:rFonts w:asciiTheme="minorHAnsi" w:hAnsiTheme="minorHAnsi" w:cstheme="minorHAnsi"/>
          <w:b/>
          <w:szCs w:val="22"/>
        </w:rPr>
      </w:pPr>
      <w:r w:rsidRPr="00867EAA">
        <w:rPr>
          <w:rFonts w:asciiTheme="minorHAnsi" w:hAnsiTheme="minorHAnsi" w:cstheme="minorHAnsi"/>
          <w:b/>
          <w:szCs w:val="22"/>
        </w:rPr>
        <w:t>QUEXLANG</w:t>
      </w:r>
    </w:p>
    <w:p w:rsidR="00564CAB" w:rsidRPr="00867EAA" w:rsidP="001B26C0" w14:paraId="13248780" w14:textId="77777777">
      <w:pPr>
        <w:rPr>
          <w:rFonts w:asciiTheme="minorHAnsi" w:hAnsiTheme="minorHAnsi" w:cstheme="minorHAnsi"/>
          <w:szCs w:val="22"/>
        </w:rPr>
      </w:pPr>
      <w:r w:rsidRPr="00867EAA">
        <w:rPr>
          <w:rFonts w:asciiTheme="minorHAnsi" w:hAnsiTheme="minorHAnsi" w:cstheme="minorHAnsi"/>
          <w:szCs w:val="22"/>
        </w:rPr>
        <w:t>Please select the language in which you would like to conduct the interview.</w:t>
      </w:r>
    </w:p>
    <w:p w:rsidR="00564CAB" w:rsidRPr="00867EAA" w:rsidP="001B26C0" w14:paraId="304A1A27" w14:textId="7B6EEA6D">
      <w:pPr>
        <w:rPr>
          <w:rFonts w:asciiTheme="minorHAnsi" w:hAnsiTheme="minorHAnsi" w:cstheme="minorHAnsi"/>
          <w:szCs w:val="22"/>
          <w:lang w:val=""/>
        </w:rPr>
      </w:pPr>
      <w:r w:rsidRPr="00867EAA">
        <w:rPr>
          <w:rFonts w:asciiTheme="minorHAnsi" w:hAnsiTheme="minorHAnsi" w:cstheme="minorHAnsi"/>
          <w:szCs w:val="22"/>
          <w:lang w:val=""/>
        </w:rPr>
        <w:t xml:space="preserve">Por favor seleccione el idioma en el que desea realizar la entrevista. </w:t>
      </w:r>
    </w:p>
    <w:p w:rsidR="00AF65E6" w:rsidRPr="00867EAA" w:rsidP="001B26C0" w14:paraId="69464174" w14:textId="7C7BB693">
      <w:pPr>
        <w:rPr>
          <w:rFonts w:asciiTheme="minorHAnsi" w:hAnsiTheme="minorHAnsi" w:cstheme="minorHAnsi"/>
          <w:szCs w:val="22"/>
          <w:lang w:val=""/>
        </w:rPr>
      </w:pPr>
      <w:r w:rsidRPr="00867EAA">
        <w:rPr>
          <w:rFonts w:asciiTheme="minorHAnsi" w:hAnsiTheme="minorHAnsi" w:cstheme="minorHAnsi"/>
          <w:szCs w:val="22"/>
          <w:lang w:val=""/>
        </w:rPr>
        <w:tab/>
        <w:t>English/</w:t>
      </w:r>
      <w:r w:rsidRPr="00867EAA">
        <w:rPr>
          <w:rFonts w:asciiTheme="minorHAnsi" w:hAnsiTheme="minorHAnsi" w:cstheme="minorHAnsi"/>
          <w:szCs w:val="22"/>
          <w:lang w:val=""/>
        </w:rPr>
        <w:t>Inglés</w:t>
      </w:r>
    </w:p>
    <w:p w:rsidR="00AF65E6" w:rsidRPr="00867EAA" w:rsidP="001B26C0" w14:paraId="311832A5" w14:textId="79AB11A5">
      <w:pPr>
        <w:rPr>
          <w:rFonts w:asciiTheme="minorHAnsi" w:hAnsiTheme="minorHAnsi" w:cstheme="minorHAnsi"/>
          <w:szCs w:val="22"/>
          <w:lang w:val=""/>
        </w:rPr>
      </w:pPr>
      <w:r w:rsidRPr="00867EAA">
        <w:rPr>
          <w:rFonts w:asciiTheme="minorHAnsi" w:hAnsiTheme="minorHAnsi" w:cstheme="minorHAnsi"/>
          <w:szCs w:val="22"/>
          <w:lang w:val=""/>
        </w:rPr>
        <w:tab/>
      </w:r>
      <w:r w:rsidRPr="00867EAA">
        <w:rPr>
          <w:rFonts w:asciiTheme="minorHAnsi" w:hAnsiTheme="minorHAnsi" w:cstheme="minorHAnsi"/>
          <w:szCs w:val="22"/>
          <w:lang w:val=""/>
        </w:rPr>
        <w:t>Spanish</w:t>
      </w:r>
      <w:r w:rsidRPr="00867EAA">
        <w:rPr>
          <w:rFonts w:asciiTheme="minorHAnsi" w:hAnsiTheme="minorHAnsi" w:cstheme="minorHAnsi"/>
          <w:szCs w:val="22"/>
          <w:lang w:val=""/>
        </w:rPr>
        <w:t>/</w:t>
      </w:r>
      <w:r w:rsidRPr="00867EAA">
        <w:rPr>
          <w:rFonts w:asciiTheme="minorHAnsi" w:hAnsiTheme="minorHAnsi" w:cstheme="minorHAnsi"/>
          <w:szCs w:val="22"/>
          <w:lang w:val=""/>
        </w:rPr>
        <w:t>Español</w:t>
      </w:r>
    </w:p>
    <w:p w:rsidR="00564CAB" w:rsidRPr="00867EAA" w:rsidP="001B26C0" w14:paraId="38B61FAA" w14:textId="77777777">
      <w:pPr>
        <w:rPr>
          <w:rFonts w:asciiTheme="minorHAnsi" w:hAnsiTheme="minorHAnsi" w:cstheme="minorHAnsi"/>
          <w:b/>
          <w:szCs w:val="22"/>
          <w:lang w:val=""/>
        </w:rPr>
      </w:pPr>
    </w:p>
    <w:p w:rsidR="00564CAB" w:rsidRPr="00867EAA" w:rsidP="001B26C0" w14:paraId="1EC5A863" w14:textId="25DA09C9">
      <w:pPr>
        <w:rPr>
          <w:rFonts w:asciiTheme="minorHAnsi" w:hAnsiTheme="minorHAnsi" w:cstheme="minorHAnsi"/>
          <w:b/>
          <w:szCs w:val="22"/>
          <w:lang w:val=""/>
        </w:rPr>
      </w:pPr>
      <w:r w:rsidRPr="00867EAA">
        <w:rPr>
          <w:rFonts w:asciiTheme="minorHAnsi" w:hAnsiTheme="minorHAnsi" w:cstheme="minorHAnsi"/>
          <w:b/>
          <w:szCs w:val="22"/>
          <w:lang w:val=""/>
        </w:rPr>
        <w:t>QUITTEXT</w:t>
      </w:r>
    </w:p>
    <w:p w:rsidR="00564CAB" w:rsidRPr="00867EAA" w:rsidP="001B26C0" w14:paraId="6EB9EE32" w14:textId="665937A5">
      <w:pPr>
        <w:rPr>
          <w:rFonts w:asciiTheme="minorHAnsi" w:hAnsiTheme="minorHAnsi" w:cstheme="minorHAnsi"/>
          <w:szCs w:val="22"/>
          <w:lang w:val=""/>
        </w:rPr>
      </w:pPr>
      <w:r w:rsidRPr="00867EAA">
        <w:rPr>
          <w:rFonts w:asciiTheme="minorHAnsi" w:hAnsiTheme="minorHAnsi" w:cstheme="minorHAnsi"/>
          <w:szCs w:val="22"/>
          <w:lang w:val=""/>
        </w:rPr>
        <w:t xml:space="preserve">Su sesión ha sido suspendida. Por favor, vuelva a iniciar </w:t>
      </w:r>
      <w:r w:rsidR="003C0493">
        <w:rPr>
          <w:rFonts w:asciiTheme="minorHAnsi" w:hAnsiTheme="minorHAnsi" w:cstheme="minorHAnsi"/>
          <w:szCs w:val="22"/>
          <w:lang w:val=""/>
        </w:rPr>
        <w:t xml:space="preserve">la </w:t>
      </w:r>
      <w:r w:rsidRPr="00867EAA">
        <w:rPr>
          <w:rFonts w:asciiTheme="minorHAnsi" w:hAnsiTheme="minorHAnsi" w:cstheme="minorHAnsi"/>
          <w:szCs w:val="22"/>
          <w:lang w:val=""/>
        </w:rPr>
        <w:t>sesión y complete la encuesta.</w:t>
      </w:r>
    </w:p>
    <w:p w:rsidR="00564CAB" w:rsidRPr="00867EAA" w:rsidP="001B26C0" w14:paraId="60040A6D" w14:textId="6DF3D92A">
      <w:pPr>
        <w:rPr>
          <w:rFonts w:asciiTheme="minorHAnsi" w:hAnsiTheme="minorHAnsi" w:cstheme="minorHAnsi"/>
          <w:szCs w:val="22"/>
          <w:lang w:val=""/>
        </w:rPr>
      </w:pPr>
      <w:r w:rsidRPr="00867EAA">
        <w:rPr>
          <w:rFonts w:asciiTheme="minorHAnsi" w:hAnsiTheme="minorHAnsi" w:cstheme="minorHAnsi"/>
          <w:szCs w:val="22"/>
          <w:lang w:val=""/>
        </w:rPr>
        <w:t>Muchas gracias por su participación.</w:t>
      </w:r>
    </w:p>
    <w:p w:rsidR="00564CAB" w:rsidRPr="00867EAA" w:rsidP="001B26C0" w14:paraId="50AE9429" w14:textId="77777777">
      <w:pPr>
        <w:rPr>
          <w:rFonts w:asciiTheme="minorHAnsi" w:hAnsiTheme="minorHAnsi" w:cstheme="minorHAnsi"/>
          <w:szCs w:val="22"/>
          <w:lang w:val=""/>
        </w:rPr>
      </w:pPr>
    </w:p>
    <w:p w:rsidR="00EE43E9" w:rsidRPr="00867EAA" w:rsidP="001B26C0" w14:paraId="6D2B8064" w14:textId="3E56CD89">
      <w:pPr>
        <w:rPr>
          <w:rFonts w:asciiTheme="minorHAnsi" w:hAnsiTheme="minorHAnsi" w:cstheme="minorHAnsi"/>
          <w:b/>
          <w:szCs w:val="22"/>
          <w:lang w:val=""/>
        </w:rPr>
      </w:pPr>
      <w:r w:rsidRPr="00867EAA">
        <w:rPr>
          <w:rFonts w:asciiTheme="minorHAnsi" w:hAnsiTheme="minorHAnsi" w:cstheme="minorHAnsi"/>
          <w:b/>
          <w:szCs w:val="22"/>
          <w:lang w:val=""/>
        </w:rPr>
        <w:t xml:space="preserve">FOOTER </w:t>
      </w:r>
    </w:p>
    <w:p w:rsidR="00FC3CE6" w:rsidRPr="00867EAA" w:rsidP="001B26C0" w14:paraId="5B692121" w14:textId="0FDF3DE9">
      <w:pPr>
        <w:rPr>
          <w:rFonts w:asciiTheme="minorHAnsi" w:hAnsiTheme="minorHAnsi" w:cstheme="minorHAnsi"/>
          <w:szCs w:val="22"/>
          <w:lang w:val=""/>
        </w:rPr>
      </w:pPr>
      <w:r w:rsidRPr="00867EAA">
        <w:rPr>
          <w:rFonts w:asciiTheme="minorHAnsi" w:hAnsiTheme="minorHAnsi" w:cstheme="minorHAnsi"/>
          <w:szCs w:val="22"/>
          <w:lang w:val=""/>
        </w:rPr>
        <w:t xml:space="preserve">Si tiene alguna pregunta, puede contactarnos </w:t>
      </w:r>
      <w:r w:rsidRPr="00867EAA" w:rsidR="00CE16A6">
        <w:rPr>
          <w:rFonts w:asciiTheme="minorHAnsi" w:hAnsiTheme="minorHAnsi" w:cstheme="minorHAnsi"/>
          <w:szCs w:val="22"/>
          <w:lang w:val=""/>
        </w:rPr>
        <w:t>en</w:t>
      </w:r>
      <w:r w:rsidRPr="00867EAA" w:rsidR="00657DC5">
        <w:rPr>
          <w:rFonts w:asciiTheme="minorHAnsi" w:hAnsiTheme="minorHAnsi" w:cstheme="minorHAnsi"/>
          <w:szCs w:val="22"/>
          <w:lang w:val=""/>
        </w:rPr>
        <w:t xml:space="preserve"> </w:t>
      </w:r>
      <w:r w:rsidRPr="00175BDA" w:rsidR="00657DC5">
        <w:rPr>
          <w:rFonts w:asciiTheme="minorHAnsi" w:hAnsiTheme="minorHAnsi" w:cstheme="minorHAnsi"/>
          <w:szCs w:val="22"/>
          <w:lang w:val="es-ES"/>
        </w:rPr>
        <w:t xml:space="preserve">nsece24prov@norc.org </w:t>
      </w:r>
      <w:r w:rsidRPr="00867EAA">
        <w:rPr>
          <w:rFonts w:asciiTheme="minorHAnsi" w:hAnsiTheme="minorHAnsi" w:cstheme="minorHAnsi"/>
          <w:szCs w:val="22"/>
          <w:lang w:val=""/>
        </w:rPr>
        <w:t>nsece-prov@norc.org o al 1 (800) 487-</w:t>
      </w:r>
      <w:r w:rsidRPr="00867EAA">
        <w:rPr>
          <w:rFonts w:asciiTheme="minorHAnsi" w:hAnsiTheme="minorHAnsi" w:cstheme="minorHAnsi"/>
          <w:szCs w:val="22"/>
          <w:lang w:val=""/>
        </w:rPr>
        <w:t>4609.</w:t>
      </w:r>
      <w:r w:rsidRPr="00867EAA" w:rsidR="00CE16A6">
        <w:rPr>
          <w:rFonts w:asciiTheme="minorHAnsi" w:hAnsiTheme="minorHAnsi" w:cstheme="minorHAnsi"/>
          <w:szCs w:val="22"/>
          <w:lang w:val=""/>
        </w:rPr>
        <w:t>[</w:t>
      </w:r>
      <w:r w:rsidRPr="00867EAA" w:rsidR="00CE16A6">
        <w:rPr>
          <w:rFonts w:asciiTheme="minorHAnsi" w:hAnsiTheme="minorHAnsi" w:cstheme="minorHAnsi"/>
          <w:szCs w:val="22"/>
          <w:lang w:val=""/>
        </w:rPr>
        <w:t>PLACEHOLDER]</w:t>
      </w:r>
    </w:p>
    <w:p w:rsidR="00EE43E9" w:rsidRPr="00867EAA" w:rsidP="001B26C0" w14:paraId="296104FB" w14:textId="77777777">
      <w:pPr>
        <w:rPr>
          <w:rFonts w:asciiTheme="minorHAnsi" w:hAnsiTheme="minorHAnsi" w:cstheme="minorHAnsi"/>
          <w:szCs w:val="22"/>
          <w:lang w:val=""/>
        </w:rPr>
      </w:pPr>
    </w:p>
    <w:p w:rsidR="00EE43E9" w:rsidRPr="00867EAA" w:rsidP="001B26C0" w14:paraId="2599A486" w14:textId="77777777">
      <w:pPr>
        <w:rPr>
          <w:rFonts w:asciiTheme="minorHAnsi" w:hAnsiTheme="minorHAnsi" w:cstheme="minorHAnsi"/>
          <w:b/>
          <w:szCs w:val="22"/>
        </w:rPr>
      </w:pPr>
      <w:r w:rsidRPr="00867EAA">
        <w:rPr>
          <w:rFonts w:asciiTheme="minorHAnsi" w:hAnsiTheme="minorHAnsi" w:cstheme="minorHAnsi"/>
          <w:b/>
          <w:szCs w:val="22"/>
        </w:rPr>
        <w:t xml:space="preserve">FOOTERFI </w:t>
      </w:r>
    </w:p>
    <w:p w:rsidR="00BA3B6C" w:rsidRPr="00867EAA" w:rsidP="001B26C0" w14:paraId="31963857" w14:textId="21E9A27E">
      <w:pPr>
        <w:rPr>
          <w:rFonts w:asciiTheme="minorHAnsi" w:hAnsiTheme="minorHAnsi" w:cstheme="minorHAnsi"/>
          <w:szCs w:val="22"/>
        </w:rPr>
      </w:pPr>
      <w:r w:rsidRPr="00867EAA">
        <w:rPr>
          <w:rFonts w:asciiTheme="minorHAnsi" w:hAnsiTheme="minorHAnsi" w:cstheme="minorHAnsi"/>
          <w:szCs w:val="22"/>
        </w:rPr>
        <w:t>IF NECESSARY:</w:t>
      </w:r>
      <w:r w:rsidRPr="00867EAA" w:rsidR="00EE43E9">
        <w:rPr>
          <w:rFonts w:asciiTheme="minorHAnsi" w:hAnsiTheme="minorHAnsi" w:cstheme="minorHAnsi"/>
          <w:szCs w:val="22"/>
        </w:rPr>
        <w:t xml:space="preserve"> </w:t>
      </w:r>
      <w:r w:rsidRPr="00867EAA">
        <w:rPr>
          <w:rFonts w:asciiTheme="minorHAnsi" w:hAnsiTheme="minorHAnsi" w:cstheme="minorHAnsi"/>
          <w:szCs w:val="22"/>
        </w:rPr>
        <w:t>INTERVIEWER: IF YOU FACE ANY ISSUES ADMINISTERING THE SURVEY YOU CAN CONT</w:t>
      </w:r>
      <w:r w:rsidRPr="00867EAA" w:rsidR="00EE43E9">
        <w:rPr>
          <w:rFonts w:asciiTheme="minorHAnsi" w:hAnsiTheme="minorHAnsi" w:cstheme="minorHAnsi"/>
          <w:szCs w:val="22"/>
        </w:rPr>
        <w:t xml:space="preserve">ACT THE NSECE FI HELPDESK AT </w:t>
      </w:r>
      <w:r w:rsidRPr="00867EAA">
        <w:rPr>
          <w:rFonts w:asciiTheme="minorHAnsi" w:hAnsiTheme="minorHAnsi" w:cstheme="minorHAnsi"/>
          <w:szCs w:val="22"/>
        </w:rPr>
        <w:t xml:space="preserve">NSECEHelpdesk@norc.org FOR NON-URGENT ASSISTANCE OR CALL </w:t>
      </w:r>
      <w:r w:rsidRPr="00867EAA" w:rsidR="00CE16A6">
        <w:rPr>
          <w:rFonts w:asciiTheme="minorHAnsi" w:hAnsiTheme="minorHAnsi" w:cstheme="minorHAnsi"/>
          <w:szCs w:val="22"/>
        </w:rPr>
        <w:t>PLACEHOLDER]</w:t>
      </w:r>
      <w:r w:rsidRPr="00867EAA">
        <w:rPr>
          <w:rFonts w:asciiTheme="minorHAnsi" w:hAnsiTheme="minorHAnsi" w:cstheme="minorHAnsi"/>
          <w:szCs w:val="22"/>
        </w:rPr>
        <w:t>FOR</w:t>
      </w:r>
      <w:r w:rsidRPr="00867EAA">
        <w:rPr>
          <w:rFonts w:asciiTheme="minorHAnsi" w:hAnsiTheme="minorHAnsi" w:cstheme="minorHAnsi"/>
          <w:szCs w:val="22"/>
        </w:rPr>
        <w:t xml:space="preserve"> URGENT ASSISTANCE.</w:t>
      </w:r>
    </w:p>
    <w:p w:rsidR="00EE43E9" w:rsidRPr="00867EAA" w:rsidP="001B26C0" w14:paraId="6A47B27A" w14:textId="77777777">
      <w:pPr>
        <w:rPr>
          <w:rFonts w:asciiTheme="minorHAnsi" w:hAnsiTheme="minorHAnsi" w:cstheme="minorHAnsi"/>
          <w:szCs w:val="22"/>
        </w:rPr>
      </w:pPr>
    </w:p>
    <w:p w:rsidR="00FC3CE6" w:rsidRPr="00867EAA" w:rsidP="001B26C0" w14:paraId="078353A7" w14:textId="36426B6B">
      <w:pPr>
        <w:spacing w:line="276" w:lineRule="auto"/>
        <w:rPr>
          <w:rFonts w:asciiTheme="minorHAnsi" w:hAnsiTheme="minorHAnsi" w:cstheme="minorHAnsi"/>
          <w:szCs w:val="22"/>
        </w:rPr>
      </w:pPr>
      <w:r w:rsidRPr="00867EAA">
        <w:rPr>
          <w:rFonts w:asciiTheme="minorHAnsi" w:hAnsiTheme="minorHAnsi" w:cstheme="minorHAnsi"/>
          <w:szCs w:val="22"/>
        </w:rPr>
        <w:t>[IF SAMPTYPE = HHLD GO TO CONSENT_UNLISTED. IF SAMPTYPE = PROV GO TO CONSENT_LISTEDSCR.]</w:t>
      </w:r>
    </w:p>
    <w:p w:rsidR="00F562A9" w:rsidRPr="00867EAA" w:rsidP="001B26C0" w14:paraId="2D1FBAE5" w14:textId="6FACE7AA">
      <w:pPr>
        <w:spacing w:line="276" w:lineRule="auto"/>
        <w:rPr>
          <w:rFonts w:asciiTheme="minorHAnsi" w:hAnsiTheme="minorHAnsi" w:cstheme="minorHAnsi"/>
          <w:color w:val="FF0000"/>
          <w:szCs w:val="22"/>
        </w:rPr>
      </w:pPr>
      <w:r w:rsidRPr="00867EAA">
        <w:rPr>
          <w:rFonts w:asciiTheme="minorHAnsi" w:hAnsiTheme="minorHAnsi" w:cstheme="minorHAnsi"/>
          <w:color w:val="FF0000"/>
          <w:szCs w:val="22"/>
        </w:rPr>
        <w:t>[IF SAMPTYPE = HHLD GO TO CONSENT_UNLISTED. IF SAMPTYPE = PROV GO TO SCRINTRO_LISTED.]</w:t>
      </w:r>
    </w:p>
    <w:p w:rsidR="00FC3CE6" w:rsidRPr="00867EAA" w:rsidP="001B26C0" w14:paraId="67CB90EA" w14:textId="77777777">
      <w:pPr>
        <w:rPr>
          <w:rFonts w:asciiTheme="minorHAnsi" w:hAnsiTheme="minorHAnsi" w:cstheme="minorHAnsi"/>
          <w:b/>
          <w:szCs w:val="22"/>
        </w:rPr>
      </w:pPr>
    </w:p>
    <w:p w:rsidR="00FC3CE6" w:rsidRPr="00867EAA" w:rsidP="001B26C0" w14:paraId="542CDDB2" w14:textId="5841E010">
      <w:pPr>
        <w:rPr>
          <w:rFonts w:asciiTheme="minorHAnsi" w:hAnsiTheme="minorHAnsi" w:cstheme="minorHAnsi"/>
          <w:b/>
          <w:szCs w:val="22"/>
          <w:lang w:val="es-ES"/>
        </w:rPr>
      </w:pPr>
      <w:r w:rsidRPr="00867EAA">
        <w:rPr>
          <w:rFonts w:asciiTheme="minorHAnsi" w:hAnsiTheme="minorHAnsi" w:cstheme="minorHAnsi"/>
          <w:b/>
          <w:szCs w:val="22"/>
          <w:lang w:val="es-ES"/>
        </w:rPr>
        <w:t>CONSENT UNLISTED</w:t>
      </w:r>
    </w:p>
    <w:p w:rsidR="005879C8" w:rsidRPr="005879C8" w:rsidP="005879C8" w14:paraId="375898AB" w14:textId="1A1AC497">
      <w:pPr>
        <w:spacing w:after="160"/>
        <w:contextualSpacing w:val="0"/>
        <w:rPr>
          <w:rFonts w:ascii="Calibri" w:eastAsia="Calibri" w:hAnsi="Calibri"/>
          <w:snapToGrid/>
          <w:szCs w:val="22"/>
          <w:lang w:val="" w:eastAsia="en-US"/>
        </w:rPr>
      </w:pPr>
      <w:r w:rsidRPr="005879C8">
        <w:rPr>
          <w:rFonts w:ascii="Calibri" w:eastAsia="Calibri" w:hAnsi="Calibri"/>
          <w:snapToGrid/>
          <w:szCs w:val="22"/>
          <w:lang w:val="" w:eastAsia="en-US"/>
        </w:rPr>
        <w:t xml:space="preserve">Gracias por su interés en este estudio, realizado por NORC en la Universidad de Chicago para </w:t>
      </w:r>
      <w:r w:rsidRPr="003B4DC1" w:rsidR="003B4DC1">
        <w:rPr>
          <w:rFonts w:ascii="Calibri" w:eastAsia="Calibri" w:hAnsi="Calibri"/>
          <w:snapToGrid/>
          <w:szCs w:val="22"/>
          <w:lang w:val="" w:eastAsia="en-US"/>
        </w:rPr>
        <w:t>la Administración para Niños y Familias del Departamento de Salud y Servicios Humanos de los Estados Unidos</w:t>
      </w:r>
      <w:r w:rsidR="00C45A72">
        <w:rPr>
          <w:rFonts w:ascii="Calibri" w:eastAsia="Calibri" w:hAnsi="Calibri"/>
          <w:snapToGrid/>
          <w:szCs w:val="22"/>
          <w:lang w:val="" w:eastAsia="en-US"/>
        </w:rPr>
        <w:t>.</w:t>
      </w:r>
      <w:r w:rsidRPr="005879C8">
        <w:rPr>
          <w:rFonts w:ascii="Calibri" w:eastAsia="Calibri" w:hAnsi="Calibri"/>
          <w:snapToGrid/>
          <w:szCs w:val="22"/>
          <w:lang w:val="" w:eastAsia="en-US"/>
        </w:rPr>
        <w:t xml:space="preserve"> Esta encuesta está diseñada para </w:t>
      </w:r>
      <w:r>
        <w:rPr>
          <w:rFonts w:ascii="Calibri" w:eastAsia="Calibri" w:hAnsi="Calibri"/>
          <w:snapToGrid/>
          <w:szCs w:val="22"/>
          <w:lang w:val="" w:eastAsia="en-US"/>
        </w:rPr>
        <w:t>entender</w:t>
      </w:r>
      <w:r w:rsidRPr="005879C8">
        <w:rPr>
          <w:rFonts w:ascii="Calibri" w:eastAsia="Calibri" w:hAnsi="Calibri"/>
          <w:snapToGrid/>
          <w:szCs w:val="22"/>
          <w:lang w:val="" w:eastAsia="en-US"/>
        </w:rPr>
        <w:t xml:space="preserve"> las experiencias de las personas que cuidan niños menores de 13 años en </w:t>
      </w:r>
      <w:r w:rsidR="00331619">
        <w:rPr>
          <w:rFonts w:ascii="Calibri" w:eastAsia="Calibri" w:hAnsi="Calibri"/>
          <w:snapToGrid/>
          <w:szCs w:val="22"/>
          <w:lang w:val="" w:eastAsia="en-US"/>
        </w:rPr>
        <w:t>un</w:t>
      </w:r>
      <w:r w:rsidRPr="005879C8">
        <w:rPr>
          <w:rFonts w:ascii="Calibri" w:eastAsia="Calibri" w:hAnsi="Calibri"/>
          <w:snapToGrid/>
          <w:szCs w:val="22"/>
          <w:lang w:val="" w:eastAsia="en-US"/>
        </w:rPr>
        <w:t xml:space="preserve"> hogar. Su participación en esta encuesta ayudará a</w:t>
      </w:r>
      <w:r w:rsidR="00862285">
        <w:rPr>
          <w:rFonts w:ascii="Calibri" w:eastAsia="Calibri" w:hAnsi="Calibri"/>
          <w:snapToGrid/>
          <w:szCs w:val="22"/>
          <w:lang w:val="" w:eastAsia="en-US"/>
        </w:rPr>
        <w:t xml:space="preserve"> la agencias </w:t>
      </w:r>
      <w:r w:rsidR="00632453">
        <w:rPr>
          <w:rFonts w:ascii="Calibri" w:eastAsia="Calibri" w:hAnsi="Calibri"/>
          <w:snapToGrid/>
          <w:szCs w:val="22"/>
          <w:lang w:val="" w:eastAsia="en-US"/>
        </w:rPr>
        <w:t>publicas</w:t>
      </w:r>
      <w:r w:rsidR="00862285">
        <w:rPr>
          <w:rFonts w:ascii="Calibri" w:eastAsia="Calibri" w:hAnsi="Calibri"/>
          <w:snapToGrid/>
          <w:szCs w:val="22"/>
          <w:lang w:val="" w:eastAsia="en-US"/>
        </w:rPr>
        <w:t xml:space="preserve"> </w:t>
      </w:r>
      <w:r w:rsidR="00632453">
        <w:rPr>
          <w:rFonts w:ascii="Calibri" w:eastAsia="Calibri" w:hAnsi="Calibri"/>
          <w:snapToGrid/>
          <w:szCs w:val="22"/>
          <w:lang w:val="" w:eastAsia="en-US"/>
        </w:rPr>
        <w:t xml:space="preserve"> </w:t>
      </w:r>
      <w:r w:rsidRPr="005879C8" w:rsidR="00632453">
        <w:rPr>
          <w:rFonts w:ascii="Calibri" w:eastAsia="Calibri" w:hAnsi="Calibri"/>
          <w:snapToGrid/>
          <w:szCs w:val="22"/>
          <w:lang w:val="" w:eastAsia="en-US"/>
        </w:rPr>
        <w:t>y</w:t>
      </w:r>
      <w:r w:rsidRPr="005879C8">
        <w:rPr>
          <w:rFonts w:ascii="Calibri" w:eastAsia="Calibri" w:hAnsi="Calibri"/>
          <w:snapToGrid/>
          <w:szCs w:val="22"/>
          <w:lang w:val="" w:eastAsia="en-US"/>
        </w:rPr>
        <w:t xml:space="preserve"> a los proveedores de cuidado </w:t>
      </w:r>
      <w:r w:rsidR="003B4DC1">
        <w:rPr>
          <w:rFonts w:ascii="Calibri" w:eastAsia="Calibri" w:hAnsi="Calibri"/>
          <w:snapToGrid/>
          <w:szCs w:val="22"/>
          <w:lang w:val="" w:eastAsia="en-US"/>
        </w:rPr>
        <w:t>de niños</w:t>
      </w:r>
      <w:r w:rsidRPr="005879C8">
        <w:rPr>
          <w:rFonts w:ascii="Calibri" w:eastAsia="Calibri" w:hAnsi="Calibri"/>
          <w:snapToGrid/>
          <w:szCs w:val="22"/>
          <w:lang w:val="" w:eastAsia="en-US"/>
        </w:rPr>
        <w:t xml:space="preserve"> a comprender y apoyar mejor los servicios de cuidado </w:t>
      </w:r>
      <w:r w:rsidR="003B4DC1">
        <w:rPr>
          <w:rFonts w:ascii="Calibri" w:eastAsia="Calibri" w:hAnsi="Calibri"/>
          <w:snapToGrid/>
          <w:szCs w:val="22"/>
          <w:lang w:val="" w:eastAsia="en-US"/>
        </w:rPr>
        <w:t>de niños</w:t>
      </w:r>
      <w:r w:rsidRPr="005879C8">
        <w:rPr>
          <w:rFonts w:ascii="Calibri" w:eastAsia="Calibri" w:hAnsi="Calibri"/>
          <w:snapToGrid/>
          <w:szCs w:val="22"/>
          <w:lang w:val="" w:eastAsia="en-US"/>
        </w:rPr>
        <w:t xml:space="preserve"> que más se necesitan en su área. </w:t>
      </w:r>
    </w:p>
    <w:p w:rsidR="005879C8" w:rsidRPr="005879C8" w:rsidP="005879C8" w14:paraId="5CE5ACF0" w14:textId="77777777">
      <w:pPr>
        <w:spacing w:after="160"/>
        <w:contextualSpacing w:val="0"/>
        <w:rPr>
          <w:rFonts w:ascii="Calibri" w:eastAsia="Calibri" w:hAnsi="Calibri"/>
          <w:snapToGrid/>
          <w:szCs w:val="22"/>
          <w:lang w:val="" w:eastAsia="en-US"/>
        </w:rPr>
      </w:pPr>
      <w:r w:rsidRPr="005879C8">
        <w:rPr>
          <w:rFonts w:ascii="Calibri" w:eastAsia="Calibri" w:hAnsi="Calibri"/>
          <w:snapToGrid/>
          <w:szCs w:val="22"/>
          <w:lang w:val="" w:eastAsia="en-US"/>
        </w:rPr>
        <w:t xml:space="preserve">Debería haber recibido un número de identificación personal (PIN) por correo postal o electrónico.  Ingréselo en el campo a continuación y luego haga clic en el botón "Continuar".  </w:t>
      </w:r>
    </w:p>
    <w:p w:rsidR="005879C8" w:rsidRPr="005879C8" w:rsidP="005879C8" w14:paraId="722864B3" w14:textId="4186BC44">
      <w:pPr>
        <w:spacing w:after="0"/>
        <w:contextualSpacing w:val="0"/>
        <w:rPr>
          <w:rFonts w:ascii="Times New Roman" w:eastAsia="Calibri" w:hAnsi="Times New Roman"/>
          <w:snapToGrid/>
          <w:sz w:val="24"/>
          <w:lang w:val="" w:eastAsia="en-US"/>
        </w:rPr>
      </w:pPr>
      <w:r w:rsidRPr="005879C8">
        <w:rPr>
          <w:rFonts w:ascii="Calibri" w:eastAsia="Calibri" w:hAnsi="Calibri"/>
          <w:snapToGrid/>
          <w:szCs w:val="22"/>
          <w:lang w:val="" w:eastAsia="en-US"/>
        </w:rPr>
        <w:t xml:space="preserve">Esta encuesta dura alrededor de [20 </w:t>
      </w:r>
      <w:r w:rsidRPr="005879C8">
        <w:rPr>
          <w:rFonts w:ascii="Calibri" w:eastAsia="Calibri" w:hAnsi="Calibri"/>
          <w:snapToGrid/>
          <w:szCs w:val="22"/>
          <w:lang w:val="" w:eastAsia="en-US"/>
        </w:rPr>
        <w:t>for</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unlisted</w:t>
      </w:r>
      <w:r w:rsidRPr="005879C8">
        <w:rPr>
          <w:rFonts w:ascii="Calibri" w:eastAsia="Calibri" w:hAnsi="Calibri"/>
          <w:snapToGrid/>
          <w:szCs w:val="22"/>
          <w:lang w:val="" w:eastAsia="en-US"/>
        </w:rPr>
        <w:t xml:space="preserve"> home-</w:t>
      </w:r>
      <w:r w:rsidRPr="005879C8">
        <w:rPr>
          <w:rFonts w:ascii="Calibri" w:eastAsia="Calibri" w:hAnsi="Calibri"/>
          <w:snapToGrid/>
          <w:szCs w:val="22"/>
          <w:lang w:val="" w:eastAsia="en-US"/>
        </w:rPr>
        <w:t>based</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providers</w:t>
      </w:r>
      <w:r w:rsidRPr="005879C8">
        <w:rPr>
          <w:rFonts w:ascii="Calibri" w:eastAsia="Calibri" w:hAnsi="Calibri"/>
          <w:snapToGrid/>
          <w:szCs w:val="22"/>
          <w:lang w:val="" w:eastAsia="en-US"/>
        </w:rPr>
        <w:t xml:space="preserve">/40 </w:t>
      </w:r>
      <w:r w:rsidRPr="005879C8">
        <w:rPr>
          <w:rFonts w:ascii="Calibri" w:eastAsia="Calibri" w:hAnsi="Calibri"/>
          <w:snapToGrid/>
          <w:szCs w:val="22"/>
          <w:lang w:val="" w:eastAsia="en-US"/>
        </w:rPr>
        <w:t>for</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listed</w:t>
      </w:r>
      <w:r w:rsidRPr="005879C8">
        <w:rPr>
          <w:rFonts w:ascii="Calibri" w:eastAsia="Calibri" w:hAnsi="Calibri"/>
          <w:snapToGrid/>
          <w:szCs w:val="22"/>
          <w:lang w:val="" w:eastAsia="en-US"/>
        </w:rPr>
        <w:t xml:space="preserve"> home-</w:t>
      </w:r>
      <w:r w:rsidRPr="005879C8">
        <w:rPr>
          <w:rFonts w:ascii="Calibri" w:eastAsia="Calibri" w:hAnsi="Calibri"/>
          <w:snapToGrid/>
          <w:szCs w:val="22"/>
          <w:lang w:val="" w:eastAsia="en-US"/>
        </w:rPr>
        <w:t>based</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providers</w:t>
      </w:r>
      <w:r w:rsidRPr="005879C8">
        <w:rPr>
          <w:rFonts w:ascii="Calibri" w:eastAsia="Calibri" w:hAnsi="Calibri"/>
          <w:snapToGrid/>
          <w:szCs w:val="22"/>
          <w:lang w:val="" w:eastAsia="en-US"/>
        </w:rPr>
        <w:t xml:space="preserve">] minutos, y su participación es voluntaria.  </w:t>
      </w:r>
      <w:bookmarkStart w:id="0" w:name="OLE_LINK273"/>
      <w:r w:rsidRPr="005879C8">
        <w:rPr>
          <w:rFonts w:ascii="Calibri" w:eastAsia="Calibri" w:hAnsi="Calibri"/>
          <w:snapToGrid/>
          <w:szCs w:val="22"/>
          <w:lang w:val="" w:eastAsia="en-US"/>
        </w:rPr>
        <w:t xml:space="preserve">Puede optar por no responder a las preguntas que no desea responder o finalizar la encuesta en cualquier momento.   </w:t>
      </w:r>
      <w:bookmarkEnd w:id="0"/>
      <w:r w:rsidRPr="005879C8">
        <w:rPr>
          <w:rFonts w:ascii="Calibri" w:eastAsia="Calibri" w:hAnsi="Calibri"/>
          <w:snapToGrid/>
          <w:szCs w:val="22"/>
          <w:lang w:val="" w:eastAsia="en-US"/>
        </w:rPr>
        <w:t xml:space="preserve">Todo el personal asociado a este estudio debe firmar un documento legal en el que se compromete a proteger la privacidad de la </w:t>
      </w:r>
      <w:r w:rsidRPr="005879C8">
        <w:rPr>
          <w:rFonts w:ascii="Calibri" w:eastAsia="Calibri" w:hAnsi="Calibri"/>
          <w:snapToGrid/>
          <w:szCs w:val="22"/>
          <w:lang w:val="" w:eastAsia="en-US"/>
        </w:rPr>
        <w:t xml:space="preserve">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5879C8" w:rsidRPr="005879C8" w:rsidP="005879C8" w14:paraId="12AC2E5A" w14:textId="77777777">
      <w:pPr>
        <w:spacing w:after="0"/>
        <w:contextualSpacing w:val="0"/>
        <w:rPr>
          <w:rFonts w:ascii="Times New Roman" w:eastAsia="Calibri" w:hAnsi="Times New Roman"/>
          <w:snapToGrid/>
          <w:sz w:val="24"/>
          <w:lang w:val="" w:eastAsia="en-US"/>
        </w:rPr>
      </w:pPr>
    </w:p>
    <w:p w:rsidR="005879C8" w:rsidP="005879C8" w14:paraId="7F9E005A" w14:textId="2868B307">
      <w:pPr>
        <w:spacing w:after="0"/>
        <w:contextualSpacing w:val="0"/>
        <w:rPr>
          <w:rFonts w:ascii="Calibri" w:eastAsia="Calibri" w:hAnsi="Calibri"/>
          <w:snapToGrid/>
          <w:szCs w:val="22"/>
          <w:lang w:val="" w:eastAsia="en-US"/>
        </w:rPr>
      </w:pPr>
      <w:bookmarkStart w:id="1" w:name="OLE_LINK73"/>
      <w:r w:rsidRPr="005879C8">
        <w:rPr>
          <w:rFonts w:ascii="Calibri" w:eastAsia="Calibri" w:hAnsi="Calibri"/>
          <w:snapToGrid/>
          <w:szCs w:val="22"/>
          <w:lang w:val="" w:eastAsia="en-US"/>
        </w:rPr>
        <w:t>La información obtenida</w:t>
      </w:r>
      <w:r w:rsidRPr="005879C8">
        <w:rPr>
          <w:rFonts w:ascii="Calibri" w:eastAsia="Calibri" w:hAnsi="Calibri"/>
          <w:snapToGrid/>
          <w:szCs w:val="22"/>
          <w:lang w:val="" w:eastAsia="en-US"/>
        </w:rPr>
        <w:t xml:space="preserve"> </w:t>
      </w:r>
      <w:r>
        <w:rPr>
          <w:rFonts w:ascii="Calibri" w:eastAsia="Calibri" w:hAnsi="Calibri"/>
          <w:snapToGrid/>
          <w:szCs w:val="22"/>
          <w:lang w:val="" w:eastAsia="en-US"/>
        </w:rPr>
        <w:t>en</w:t>
      </w:r>
      <w:r w:rsidRPr="005879C8">
        <w:rPr>
          <w:rFonts w:ascii="Calibri" w:eastAsia="Calibri" w:hAnsi="Calibri"/>
          <w:snapToGrid/>
          <w:szCs w:val="22"/>
          <w:lang w:val="" w:eastAsia="en-US"/>
        </w:rPr>
        <w:t xml:space="preserve"> </w:t>
      </w:r>
      <w:bookmarkEnd w:id="1"/>
      <w:r w:rsidRPr="005879C8">
        <w:rPr>
          <w:rFonts w:ascii="Calibri" w:eastAsia="Calibri" w:hAnsi="Calibri"/>
          <w:snapToGrid/>
          <w:szCs w:val="22"/>
          <w:lang w:val="" w:eastAsia="en-US"/>
        </w:rPr>
        <w:t>este estudio se utilizarán solo</w:t>
      </w:r>
      <w:r w:rsidRPr="005879C8">
        <w:rPr>
          <w:rFonts w:ascii="Calibri" w:eastAsia="Calibri" w:hAnsi="Calibri"/>
          <w:snapToGrid/>
          <w:szCs w:val="22"/>
          <w:lang w:val="" w:eastAsia="en-US"/>
        </w:rPr>
        <w:t xml:space="preserve"> con fines estadísticos, de modo que ningún individuo u organización pueda identificarse directa o indirectamente en los resultados de la investigación.  </w:t>
      </w:r>
      <w:bookmarkStart w:id="2" w:name="OLE_LINK82"/>
      <w:r w:rsidRPr="005879C8">
        <w:rPr>
          <w:rFonts w:ascii="Calibri" w:eastAsia="Calibri" w:hAnsi="Calibri"/>
          <w:snapToGrid/>
          <w:szCs w:val="22"/>
          <w:lang w:val="" w:eastAsia="en-US"/>
        </w:rPr>
        <w:t>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bookmarkEnd w:id="2"/>
    </w:p>
    <w:p w:rsidR="00D6060E" w:rsidP="005879C8" w14:paraId="53A8D2DB" w14:textId="24C21F40">
      <w:pPr>
        <w:spacing w:after="0"/>
        <w:contextualSpacing w:val="0"/>
        <w:rPr>
          <w:rFonts w:ascii="Calibri" w:eastAsia="Calibri" w:hAnsi="Calibri"/>
          <w:snapToGrid/>
          <w:szCs w:val="22"/>
          <w:lang w:val="" w:eastAsia="en-US"/>
        </w:rPr>
      </w:pPr>
    </w:p>
    <w:p w:rsidR="00D6060E" w:rsidRPr="00D6060E" w:rsidP="00D6060E" w14:paraId="6B96D8A5" w14:textId="77777777">
      <w:pPr>
        <w:spacing w:after="0"/>
        <w:contextualSpacing w:val="0"/>
        <w:rPr>
          <w:rFonts w:ascii="Calibri" w:eastAsia="Calibri" w:hAnsi="Calibri"/>
          <w:snapToGrid/>
          <w:szCs w:val="22"/>
          <w:lang w:val="" w:eastAsia="en-US"/>
        </w:rPr>
      </w:pPr>
      <w:bookmarkStart w:id="3" w:name="OLE_LINK14"/>
      <w:r w:rsidRPr="00D6060E">
        <w:rPr>
          <w:rFonts w:ascii="Calibri" w:eastAsia="Calibri" w:hAnsi="Calibri"/>
          <w:snapToGrid/>
          <w:szCs w:val="22"/>
          <w:lang w:val="" w:eastAsia="en-US"/>
        </w:rPr>
        <w:t>Puede hacer clic en el botón 'ANTERIOR' para volver y cambiar sus respuestas si es necesario.  Al hacer clic en 'DETENER' se guardarán sus respuestas y podrá volver a la última pregunta que respondió la próxima vez que acceda al cuestionario.</w:t>
      </w:r>
    </w:p>
    <w:bookmarkEnd w:id="3"/>
    <w:p w:rsidR="005879C8" w:rsidP="001B26C0" w14:paraId="13995760" w14:textId="77777777">
      <w:pPr>
        <w:spacing w:after="0"/>
        <w:contextualSpacing w:val="0"/>
        <w:rPr>
          <w:rFonts w:asciiTheme="minorHAnsi" w:hAnsiTheme="minorHAnsi" w:cstheme="minorHAnsi"/>
          <w:szCs w:val="22"/>
          <w:lang w:val=""/>
        </w:rPr>
      </w:pPr>
    </w:p>
    <w:p w:rsidR="00FC3CE6" w:rsidRPr="00867EAA" w:rsidP="001B26C0" w14:paraId="0EE6D49E" w14:textId="77777777">
      <w:pPr>
        <w:rPr>
          <w:rFonts w:asciiTheme="minorHAnsi" w:hAnsiTheme="minorHAnsi" w:cstheme="minorHAnsi"/>
          <w:szCs w:val="22"/>
          <w:lang w:val="es-ES"/>
        </w:rPr>
      </w:pPr>
    </w:p>
    <w:p w:rsidR="004816B5" w:rsidRPr="00867EAA" w:rsidP="001B26C0" w14:paraId="48777AD4" w14:textId="77777777">
      <w:pPr>
        <w:rPr>
          <w:rFonts w:asciiTheme="minorHAnsi" w:hAnsiTheme="minorHAnsi" w:cstheme="minorHAnsi"/>
          <w:szCs w:val="22"/>
          <w:lang w:val=""/>
        </w:rPr>
      </w:pPr>
    </w:p>
    <w:bookmarkStart w:id="4" w:name="OLE_LINK267"/>
    <w:p w:rsidR="00FC3CE6" w:rsidRPr="00867EAA" w:rsidP="001B26C0" w14:paraId="2AAFF128" w14:textId="77777777">
      <w:pPr>
        <w:rPr>
          <w:rFonts w:asciiTheme="minorHAnsi" w:hAnsiTheme="minorHAnsi" w:cstheme="minorHAnsi"/>
          <w:szCs w:val="22"/>
          <w:lang w:val="es-ES"/>
        </w:rPr>
      </w:pPr>
      <w:r w:rsidRPr="00867EAA">
        <w:rPr>
          <w:rFonts w:asciiTheme="minorHAnsi" w:hAnsiTheme="minorHAnsi" w:cstheme="minorHAnsi"/>
          <w:noProof/>
          <w:szCs w:val="22"/>
          <w:lang w:eastAsia="en-US"/>
        </w:rPr>
        <mc:AlternateContent>
          <mc:Choice Requires="wps">
            <w:drawing>
              <wp:inline distT="0" distB="0" distL="0" distR="0">
                <wp:extent cx="5757587" cy="1323833"/>
                <wp:effectExtent l="0" t="0" r="14605" b="10160"/>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87" cy="1323833"/>
                        </a:xfrm>
                        <a:prstGeom prst="rect">
                          <a:avLst/>
                        </a:prstGeom>
                        <a:solidFill>
                          <a:srgbClr val="FFFFFF"/>
                        </a:solidFill>
                        <a:ln w="9525">
                          <a:solidFill>
                            <a:srgbClr val="000000"/>
                          </a:solidFill>
                          <a:miter lim="800000"/>
                          <a:headEnd/>
                          <a:tailEnd/>
                        </a:ln>
                      </wps:spPr>
                      <wps:txbx>
                        <w:txbxContent>
                          <w:p w:rsidR="00B6669C" w:rsidRPr="00192CAA" w:rsidP="00B6669C" w14:textId="77777777">
                            <w:pPr>
                              <w:spacing w:after="160" w:line="276" w:lineRule="auto"/>
                              <w:contextualSpacing w:val="0"/>
                              <w:rPr>
                                <w:rFonts w:eastAsia="Calibri" w:asciiTheme="minorHAnsi" w:hAnsiTheme="minorHAnsi" w:cstheme="minorHAnsi"/>
                                <w:snapToGrid/>
                                <w:sz w:val="20"/>
                                <w:szCs w:val="20"/>
                                <w:lang w:val="" w:eastAsia="en-US"/>
                              </w:rPr>
                            </w:pPr>
                            <w:r w:rsidRPr="00192CAA">
                              <w:rPr>
                                <w:rFonts w:eastAsia="Calibri" w:asciiTheme="minorHAnsi" w:hAnsiTheme="minorHAnsi" w:cstheme="minorHAnsi"/>
                                <w:snapToGrid/>
                                <w:sz w:val="20"/>
                                <w:szCs w:val="20"/>
                                <w:lang w:val="" w:eastAsia="en-US"/>
                              </w:rPr>
                              <w:t xml:space="preserve">Una agencia no puede realizar ni patrocinar, y una persona no está obligada a responder a un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a menos que muestre un número de control OMB actualmente válido. El número de OMB para est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es 0970-0391 y la fecha de caducidad es </w:t>
                            </w:r>
                            <w:r w:rsidRPr="00192CAA">
                              <w:rPr>
                                <w:rFonts w:eastAsia="Calibri" w:asciiTheme="minorHAnsi" w:hAnsiTheme="minorHAnsi" w:cstheme="minorHAnsi"/>
                                <w:snapToGrid/>
                                <w:sz w:val="20"/>
                                <w:szCs w:val="20"/>
                                <w:highlight w:val="yellow"/>
                                <w:lang w:val="" w:eastAsia="en-US"/>
                              </w:rPr>
                              <w:t>MM/DD/AÑO.</w:t>
                            </w:r>
                            <w:r w:rsidRPr="00192CAA">
                              <w:rPr>
                                <w:rFonts w:eastAsia="Calibri" w:asciiTheme="minorHAnsi" w:hAnsiTheme="minorHAnsi" w:cstheme="minorHAnsi"/>
                                <w:snapToGrid/>
                                <w:sz w:val="20"/>
                                <w:szCs w:val="20"/>
                                <w:lang w:val="" w:eastAsia="en-US"/>
                              </w:rPr>
                              <w:t xml:space="preserve"> </w:t>
                            </w:r>
                            <w:r w:rsidRPr="00192CAA">
                              <w:rPr>
                                <w:rFonts w:eastAsia="Calibri" w:asciiTheme="minorHAnsi" w:hAnsiTheme="minorHAnsi" w:cstheme="minorHAnsi"/>
                                <w:snapToGrid/>
                                <w:color w:val="000000"/>
                                <w:sz w:val="20"/>
                                <w:szCs w:val="20"/>
                                <w:lang w:val="" w:eastAsia="en-US"/>
                              </w:rPr>
                              <w:t xml:space="preserve">Envíe comentarios sobre el tiempo necesario para esta encuesta o cualquier otro aspecto de esta </w:t>
                            </w:r>
                            <w:r w:rsidRPr="00192CAA" w:rsidR="001D0041">
                              <w:rPr>
                                <w:rFonts w:eastAsia="Calibri" w:asciiTheme="minorHAnsi" w:hAnsiTheme="minorHAnsi" w:cstheme="minorHAnsi"/>
                                <w:snapToGrid/>
                                <w:color w:val="000000"/>
                                <w:sz w:val="20"/>
                                <w:szCs w:val="20"/>
                                <w:lang w:val="" w:eastAsia="en-US"/>
                              </w:rPr>
                              <w:t>recolección</w:t>
                            </w:r>
                            <w:r w:rsidRPr="00192CAA">
                              <w:rPr>
                                <w:rFonts w:eastAsia="Calibri" w:asciiTheme="minorHAnsi" w:hAnsiTheme="minorHAnsi" w:cstheme="minorHAnsi"/>
                                <w:snapToGrid/>
                                <w:color w:val="000000"/>
                                <w:sz w:val="20"/>
                                <w:szCs w:val="20"/>
                                <w:lang w:val="" w:eastAsia="en-US"/>
                              </w:rPr>
                              <w:t xml:space="preserve"> de información a: </w:t>
                            </w:r>
                            <w:r w:rsidRPr="00192CAA" w:rsidR="006C707D">
                              <w:rPr>
                                <w:rFonts w:eastAsia="Calibri" w:asciiTheme="minorHAnsi" w:hAnsiTheme="minorHAnsi" w:cstheme="minorHAnsi"/>
                                <w:snapToGrid/>
                                <w:color w:val="000000"/>
                                <w:sz w:val="20"/>
                                <w:szCs w:val="20"/>
                                <w:lang w:val="" w:eastAsia="en-US"/>
                              </w:rPr>
                              <w:t xml:space="preserve"> </w:t>
                            </w:r>
                            <w:r w:rsidRPr="00192CAA" w:rsidR="006C707D">
                              <w:rPr>
                                <w:rFonts w:asciiTheme="minorHAnsi" w:hAnsiTheme="minorHAnsi" w:cstheme="minorHAnsi"/>
                                <w:iCs/>
                                <w:color w:val="000000"/>
                                <w:szCs w:val="22"/>
                                <w:lang w:val=""/>
                              </w:rPr>
                              <w:t>NORC at the University of Chicago, 55 E Monroe St, Ste 3000, Chicago, IL, 60603, Atención: A. Rupa Datta</w:t>
                            </w:r>
                          </w:p>
                          <w:p w:rsidR="00775C5E" w:rsidRPr="00192CAA" w:rsidP="00FC3CE6" w14:textId="77777777">
                            <w:pPr>
                              <w:rPr>
                                <w:rFonts w:asciiTheme="minorHAnsi" w:hAnsiTheme="minorHAnsi" w:cstheme="minorHAnsi"/>
                                <w:sz w:val="18"/>
                                <w:szCs w:val="18"/>
                                <w:lang w:val="es-ES"/>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1" o:spid="_x0000_i1026" type="#_x0000_t202" style="width:453.35pt;height:104.25pt;mso-left-percent:-10001;mso-position-horizontal-relative:char;mso-position-vertical-relative:line;mso-top-percent:-10001;mso-wrap-style:square;visibility:visible;v-text-anchor:top">
                <v:textbox>
                  <w:txbxContent>
                    <w:p w:rsidR="00B6669C" w:rsidRPr="00192CAA" w:rsidP="00B6669C" w14:paraId="0FF49CCA" w14:textId="77777777">
                      <w:pPr>
                        <w:spacing w:after="160" w:line="276" w:lineRule="auto"/>
                        <w:contextualSpacing w:val="0"/>
                        <w:rPr>
                          <w:rFonts w:eastAsia="Calibri" w:asciiTheme="minorHAnsi" w:hAnsiTheme="minorHAnsi" w:cstheme="minorHAnsi"/>
                          <w:snapToGrid/>
                          <w:sz w:val="20"/>
                          <w:szCs w:val="20"/>
                          <w:lang w:val="" w:eastAsia="en-US"/>
                        </w:rPr>
                      </w:pPr>
                      <w:r w:rsidRPr="00192CAA">
                        <w:rPr>
                          <w:rFonts w:eastAsia="Calibri" w:asciiTheme="minorHAnsi" w:hAnsiTheme="minorHAnsi" w:cstheme="minorHAnsi"/>
                          <w:snapToGrid/>
                          <w:sz w:val="20"/>
                          <w:szCs w:val="20"/>
                          <w:lang w:val="" w:eastAsia="en-US"/>
                        </w:rPr>
                        <w:t xml:space="preserve">Una agencia no puede realizar ni patrocinar, y una persona no está obligada a responder a un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a menos que muestre un número de control OMB actualmente válido. El número de OMB para est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es 0970-0391 y la fecha de caducidad es </w:t>
                      </w:r>
                      <w:r w:rsidRPr="00192CAA">
                        <w:rPr>
                          <w:rFonts w:eastAsia="Calibri" w:asciiTheme="minorHAnsi" w:hAnsiTheme="minorHAnsi" w:cstheme="minorHAnsi"/>
                          <w:snapToGrid/>
                          <w:sz w:val="20"/>
                          <w:szCs w:val="20"/>
                          <w:highlight w:val="yellow"/>
                          <w:lang w:val="" w:eastAsia="en-US"/>
                        </w:rPr>
                        <w:t>MM/DD/AÑO.</w:t>
                      </w:r>
                      <w:r w:rsidRPr="00192CAA">
                        <w:rPr>
                          <w:rFonts w:eastAsia="Calibri" w:asciiTheme="minorHAnsi" w:hAnsiTheme="minorHAnsi" w:cstheme="minorHAnsi"/>
                          <w:snapToGrid/>
                          <w:sz w:val="20"/>
                          <w:szCs w:val="20"/>
                          <w:lang w:val="" w:eastAsia="en-US"/>
                        </w:rPr>
                        <w:t xml:space="preserve"> </w:t>
                      </w:r>
                      <w:r w:rsidRPr="00192CAA">
                        <w:rPr>
                          <w:rFonts w:eastAsia="Calibri" w:asciiTheme="minorHAnsi" w:hAnsiTheme="minorHAnsi" w:cstheme="minorHAnsi"/>
                          <w:snapToGrid/>
                          <w:color w:val="000000"/>
                          <w:sz w:val="20"/>
                          <w:szCs w:val="20"/>
                          <w:lang w:val="" w:eastAsia="en-US"/>
                        </w:rPr>
                        <w:t xml:space="preserve">Envíe comentarios sobre el tiempo necesario para esta encuesta o cualquier otro aspecto de esta </w:t>
                      </w:r>
                      <w:r w:rsidRPr="00192CAA" w:rsidR="001D0041">
                        <w:rPr>
                          <w:rFonts w:eastAsia="Calibri" w:asciiTheme="minorHAnsi" w:hAnsiTheme="minorHAnsi" w:cstheme="minorHAnsi"/>
                          <w:snapToGrid/>
                          <w:color w:val="000000"/>
                          <w:sz w:val="20"/>
                          <w:szCs w:val="20"/>
                          <w:lang w:val="" w:eastAsia="en-US"/>
                        </w:rPr>
                        <w:t>recolección</w:t>
                      </w:r>
                      <w:r w:rsidRPr="00192CAA">
                        <w:rPr>
                          <w:rFonts w:eastAsia="Calibri" w:asciiTheme="minorHAnsi" w:hAnsiTheme="minorHAnsi" w:cstheme="minorHAnsi"/>
                          <w:snapToGrid/>
                          <w:color w:val="000000"/>
                          <w:sz w:val="20"/>
                          <w:szCs w:val="20"/>
                          <w:lang w:val="" w:eastAsia="en-US"/>
                        </w:rPr>
                        <w:t xml:space="preserve"> de información a: </w:t>
                      </w:r>
                      <w:r w:rsidRPr="00192CAA" w:rsidR="006C707D">
                        <w:rPr>
                          <w:rFonts w:eastAsia="Calibri" w:asciiTheme="minorHAnsi" w:hAnsiTheme="minorHAnsi" w:cstheme="minorHAnsi"/>
                          <w:snapToGrid/>
                          <w:color w:val="000000"/>
                          <w:sz w:val="20"/>
                          <w:szCs w:val="20"/>
                          <w:lang w:val="" w:eastAsia="en-US"/>
                        </w:rPr>
                        <w:t xml:space="preserve"> </w:t>
                      </w:r>
                      <w:r w:rsidRPr="00192CAA" w:rsidR="006C707D">
                        <w:rPr>
                          <w:rFonts w:asciiTheme="minorHAnsi" w:hAnsiTheme="minorHAnsi" w:cstheme="minorHAnsi"/>
                          <w:iCs/>
                          <w:color w:val="000000"/>
                          <w:szCs w:val="22"/>
                          <w:lang w:val=""/>
                        </w:rPr>
                        <w:t>NORC at the University of Chicago, 55 E Monroe St, Ste 3000, Chicago, IL, 60603, Atención: A. Rupa Datta</w:t>
                      </w:r>
                    </w:p>
                    <w:p w:rsidR="00775C5E" w:rsidRPr="00192CAA" w:rsidP="00FC3CE6" w14:paraId="362FB33F" w14:textId="77777777">
                      <w:pPr>
                        <w:rPr>
                          <w:rFonts w:asciiTheme="minorHAnsi" w:hAnsiTheme="minorHAnsi" w:cstheme="minorHAnsi"/>
                          <w:sz w:val="18"/>
                          <w:szCs w:val="18"/>
                          <w:lang w:val="es-ES"/>
                        </w:rPr>
                      </w:pPr>
                    </w:p>
                  </w:txbxContent>
                </v:textbox>
                <w10:wrap type="none"/>
                <w10:anchorlock/>
              </v:shape>
            </w:pict>
          </mc:Fallback>
        </mc:AlternateContent>
      </w:r>
    </w:p>
    <w:bookmarkEnd w:id="4"/>
    <w:p w:rsidR="003D1E24" w:rsidRPr="00867EAA" w:rsidP="001B26C0" w14:paraId="0EFA2EA8" w14:textId="68C0C729">
      <w:pPr>
        <w:rPr>
          <w:rFonts w:asciiTheme="minorHAnsi" w:hAnsiTheme="minorHAnsi" w:cstheme="minorHAnsi"/>
          <w:szCs w:val="22"/>
          <w:lang w:val="es-ES"/>
        </w:rPr>
      </w:pPr>
    </w:p>
    <w:p w:rsidR="00E76C95" w:rsidRPr="007971DF" w:rsidP="00E76C95" w14:paraId="3974E551" w14:textId="77777777">
      <w:pPr>
        <w:rPr>
          <w:rFonts w:asciiTheme="minorHAnsi" w:hAnsiTheme="minorHAnsi" w:cstheme="minorHAnsi"/>
          <w:b/>
          <w:szCs w:val="22"/>
          <w:lang w:val="es-ES"/>
        </w:rPr>
      </w:pPr>
      <w:bookmarkStart w:id="5" w:name="OLE_LINK76"/>
      <w:r w:rsidRPr="007971DF">
        <w:rPr>
          <w:rFonts w:asciiTheme="minorHAnsi" w:hAnsiTheme="minorHAnsi" w:cstheme="minorHAnsi"/>
          <w:b/>
          <w:szCs w:val="22"/>
          <w:lang w:val="es-ES"/>
        </w:rPr>
        <w:t>INTERVIEWER-ADMINISTERED</w:t>
      </w:r>
    </w:p>
    <w:p w:rsidR="00780F0C" w:rsidRPr="007971DF" w:rsidP="00780F0C" w14:paraId="11877F81" w14:textId="5FFE153F">
      <w:pPr>
        <w:rPr>
          <w:rFonts w:asciiTheme="minorHAnsi" w:hAnsiTheme="minorHAnsi" w:cstheme="minorHAnsi"/>
          <w:lang w:val="es-ES"/>
        </w:rPr>
      </w:pPr>
      <w:r w:rsidRPr="007971DF">
        <w:rPr>
          <w:rFonts w:asciiTheme="minorHAnsi" w:hAnsiTheme="minorHAnsi" w:cstheme="minorHAnsi"/>
          <w:color w:val="000000"/>
          <w:lang w:val="es-ES"/>
        </w:rPr>
        <w:t xml:space="preserve">(Hola.  Mi nombre es _________ y vengo en nombre de NORC en la Universidad de Chicago).  Estamos realizando un estudio sobre las experiencias de las personas que cuidan a niños menores de 13 años en </w:t>
      </w:r>
      <w:r w:rsidR="00331619">
        <w:rPr>
          <w:rFonts w:asciiTheme="minorHAnsi" w:hAnsiTheme="minorHAnsi" w:cstheme="minorHAnsi"/>
          <w:color w:val="000000"/>
          <w:lang w:val="es-ES"/>
        </w:rPr>
        <w:t>un</w:t>
      </w:r>
      <w:r w:rsidRPr="007971DF">
        <w:rPr>
          <w:rFonts w:asciiTheme="minorHAnsi" w:hAnsiTheme="minorHAnsi" w:cstheme="minorHAnsi"/>
          <w:color w:val="000000"/>
          <w:lang w:val="es-ES"/>
        </w:rPr>
        <w:t xml:space="preserve"> hogar. Está financiado por </w:t>
      </w:r>
      <w:r w:rsidRPr="003B4DC1" w:rsidR="003B4DC1">
        <w:rPr>
          <w:rFonts w:asciiTheme="minorHAnsi" w:hAnsiTheme="minorHAnsi" w:cstheme="minorHAnsi"/>
          <w:lang w:val="es-ES"/>
        </w:rPr>
        <w:t>la Administración para Niños y Familias del Departamento de Salud y Servicios Humanos de los Estados Unidos</w:t>
      </w:r>
      <w:r w:rsidRPr="007971DF">
        <w:rPr>
          <w:rFonts w:asciiTheme="minorHAnsi" w:hAnsiTheme="minorHAnsi" w:cstheme="minorHAnsi"/>
          <w:color w:val="000000"/>
          <w:lang w:val="es-ES"/>
        </w:rPr>
        <w:t xml:space="preserve">, y realizado por NORC en la Universidad de Chicago. Su participación en este estudio ayudará </w:t>
      </w:r>
      <w:r w:rsidR="002D3AE0">
        <w:rPr>
          <w:rFonts w:asciiTheme="minorHAnsi" w:hAnsiTheme="minorHAnsi" w:cstheme="minorHAnsi"/>
          <w:color w:val="000000"/>
          <w:lang w:val="es-ES"/>
        </w:rPr>
        <w:t xml:space="preserve">a </w:t>
      </w:r>
      <w:r w:rsidR="00862285">
        <w:rPr>
          <w:rFonts w:asciiTheme="minorHAnsi" w:hAnsiTheme="minorHAnsi" w:cstheme="minorHAnsi"/>
          <w:color w:val="000000"/>
          <w:lang w:val="es-ES"/>
        </w:rPr>
        <w:t>las agencias públicas</w:t>
      </w:r>
      <w:r w:rsidRPr="007971DF" w:rsidR="00862285">
        <w:rPr>
          <w:rFonts w:asciiTheme="minorHAnsi" w:hAnsiTheme="minorHAnsi" w:cstheme="minorHAnsi"/>
          <w:color w:val="000000"/>
          <w:lang w:val="es-ES"/>
        </w:rPr>
        <w:t xml:space="preserve"> </w:t>
      </w:r>
      <w:r w:rsidRPr="007971DF">
        <w:rPr>
          <w:rFonts w:asciiTheme="minorHAnsi" w:hAnsiTheme="minorHAnsi" w:cstheme="minorHAnsi"/>
          <w:color w:val="000000"/>
          <w:lang w:val="es-ES"/>
        </w:rPr>
        <w:t xml:space="preserve">y a los proveedores de cuidado </w:t>
      </w:r>
      <w:r w:rsidR="00615774">
        <w:rPr>
          <w:rFonts w:asciiTheme="minorHAnsi" w:hAnsiTheme="minorHAnsi" w:cstheme="minorHAnsi"/>
          <w:color w:val="000000"/>
          <w:lang w:val="es-ES"/>
        </w:rPr>
        <w:t>de niños</w:t>
      </w:r>
      <w:r w:rsidRPr="007971DF">
        <w:rPr>
          <w:rFonts w:asciiTheme="minorHAnsi" w:hAnsiTheme="minorHAnsi" w:cstheme="minorHAnsi"/>
          <w:color w:val="000000"/>
          <w:lang w:val="es-ES"/>
        </w:rPr>
        <w:t xml:space="preserve"> a comprender y apoyar mejor los servicios de cuidado </w:t>
      </w:r>
      <w:r w:rsidR="00615774">
        <w:rPr>
          <w:rFonts w:asciiTheme="minorHAnsi" w:hAnsiTheme="minorHAnsi" w:cstheme="minorHAnsi"/>
          <w:color w:val="000000"/>
          <w:lang w:val="es-ES"/>
        </w:rPr>
        <w:t>de niños</w:t>
      </w:r>
      <w:r w:rsidRPr="007971DF">
        <w:rPr>
          <w:rFonts w:asciiTheme="minorHAnsi" w:hAnsiTheme="minorHAnsi" w:cstheme="minorHAnsi"/>
          <w:color w:val="000000"/>
          <w:lang w:val="es-ES"/>
        </w:rPr>
        <w:t xml:space="preserve"> que</w:t>
      </w:r>
      <w:r w:rsidRPr="007971DF">
        <w:rPr>
          <w:rFonts w:asciiTheme="minorHAnsi" w:hAnsiTheme="minorHAnsi" w:cstheme="minorHAnsi"/>
          <w:lang w:val="es-ES"/>
        </w:rPr>
        <w:t xml:space="preserve"> son los más necesarios en su área. </w:t>
      </w:r>
    </w:p>
    <w:p w:rsidR="00780F0C" w:rsidRPr="007971DF" w:rsidP="00780F0C" w14:paraId="1633274C" w14:textId="77777777">
      <w:pPr>
        <w:spacing w:after="0"/>
        <w:rPr>
          <w:rFonts w:asciiTheme="minorHAnsi" w:hAnsiTheme="minorHAnsi" w:cstheme="minorHAnsi"/>
          <w:lang w:val="es-ES"/>
        </w:rPr>
      </w:pPr>
      <w:r w:rsidRPr="007971DF">
        <w:rPr>
          <w:rFonts w:asciiTheme="minorHAnsi" w:hAnsiTheme="minorHAnsi" w:cstheme="minorHAnsi"/>
          <w:lang w:val="es-ES"/>
        </w:rPr>
        <w:t xml:space="preserve">Esta encuesta dura alrededor de [2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un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4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 minutos, y su participación es voluntaria. Puede optar por no responder a las preguntas que no desea responder o finalizar la encuesta en cualquier momento.   </w:t>
      </w:r>
      <w:bookmarkStart w:id="6" w:name="OLE_LINK37"/>
      <w:r w:rsidRPr="007971DF">
        <w:rPr>
          <w:rFonts w:asciiTheme="minorHAnsi" w:hAnsiTheme="minorHAnsi" w:cstheme="minorHAnsi"/>
          <w:lang w:val="es-ES"/>
        </w:rPr>
        <w:t xml:space="preserve">Todo el personal asociado a este estudio debe firmar un documento legal en el que se compromete a proteger la privacidad de la información recolectada en esta encuesta. </w:t>
      </w:r>
      <w:bookmarkEnd w:id="6"/>
      <w:r w:rsidRPr="007971DF">
        <w:rPr>
          <w:rFonts w:asciiTheme="minorHAnsi" w:hAnsiTheme="minorHAnsi" w:cstheme="minorHAnsi"/>
          <w:lang w:val="es-ES"/>
        </w:rPr>
        <w:t xml:space="preserve">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w:t>
      </w:r>
      <w:r w:rsidRPr="007971DF">
        <w:rPr>
          <w:rStyle w:val="PageNumber"/>
          <w:rFonts w:asciiTheme="minorHAnsi" w:hAnsiTheme="minorHAnsi" w:cstheme="minorHAnsi"/>
          <w:lang w:val="es-ES"/>
        </w:rPr>
        <w:t xml:space="preserve"> </w:t>
      </w:r>
      <w:r w:rsidRPr="007971DF">
        <w:rPr>
          <w:rFonts w:asciiTheme="minorHAnsi" w:hAnsiTheme="minorHAnsi" w:cstheme="minorHAnsi"/>
          <w:lang w:val="es-E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780F0C" w:rsidP="00780F0C" w14:paraId="510F7916" w14:textId="1E0AA5F2">
      <w:pPr>
        <w:spacing w:after="240"/>
        <w:rPr>
          <w:rFonts w:asciiTheme="minorHAnsi" w:hAnsiTheme="minorHAnsi" w:cstheme="minorHAnsi"/>
          <w:lang w:val="es-ES"/>
        </w:rPr>
      </w:pPr>
      <w:r w:rsidRPr="001C101B">
        <w:rPr>
          <w:rFonts w:asciiTheme="minorHAnsi" w:hAnsiTheme="minorHAnsi" w:cstheme="minorHAnsi"/>
          <w:lang w:val="es-ES"/>
        </w:rPr>
        <w:t xml:space="preserve">La información obtenida en </w:t>
      </w:r>
      <w:r w:rsidRPr="007971DF">
        <w:rPr>
          <w:rFonts w:asciiTheme="minorHAnsi" w:hAnsiTheme="minorHAnsi" w:cstheme="minorHAnsi"/>
          <w:lang w:val="es-ES"/>
        </w:rPr>
        <w:t>este estudio se utilizarán solo</w:t>
      </w:r>
      <w:r w:rsidRPr="007971DF">
        <w:rPr>
          <w:rFonts w:asciiTheme="minorHAnsi" w:hAnsiTheme="minorHAnsi" w:cstheme="minorHAnsi"/>
          <w:lang w:val="es-ES"/>
        </w:rPr>
        <w:t xml:space="preserve">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780F0C" w:rsidRPr="007971DF" w:rsidP="00780F0C" w14:paraId="49A83B6A" w14:textId="77777777">
      <w:pPr>
        <w:spacing w:after="240"/>
        <w:rPr>
          <w:rFonts w:asciiTheme="minorHAnsi" w:hAnsiTheme="minorHAnsi" w:cstheme="minorHAnsi"/>
          <w:sz w:val="24"/>
          <w:lang w:val="es-ES"/>
        </w:rPr>
      </w:pPr>
    </w:p>
    <w:p w:rsidR="00780F0C" w:rsidRPr="007971DF" w:rsidP="00780F0C" w14:paraId="1EC0A6DB" w14:textId="77777777">
      <w:pPr>
        <w:rPr>
          <w:lang w:val="es-ES"/>
        </w:rPr>
      </w:pPr>
      <w:r w:rsidRPr="007971DF">
        <w:rPr>
          <w:rFonts w:asciiTheme="minorHAnsi" w:hAnsiTheme="minorHAnsi" w:cstheme="minorHAnsi"/>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780F0C" w:rsidRPr="007971DF" w:rsidP="00780F0C" w14:paraId="67049E3A" w14:textId="77777777">
      <w:pPr>
        <w:rPr>
          <w:lang w:val="es-ES"/>
        </w:rPr>
      </w:pPr>
    </w:p>
    <w:p w:rsidR="00E76C95" w:rsidRPr="007971DF" w:rsidP="00E76C95" w14:paraId="1C179ED9" w14:textId="77777777">
      <w:pPr>
        <w:rPr>
          <w:rFonts w:asciiTheme="minorHAnsi" w:hAnsiTheme="minorHAnsi" w:cstheme="minorHAnsi"/>
          <w:szCs w:val="22"/>
          <w:lang w:val="es-ES"/>
        </w:rPr>
      </w:pPr>
    </w:p>
    <w:p w:rsidR="00780F0C" w:rsidRPr="00780F0C" w:rsidP="00780F0C" w14:paraId="4D0BA75E" w14:textId="77777777">
      <w:pPr>
        <w:numPr>
          <w:ilvl w:val="0"/>
          <w:numId w:val="40"/>
        </w:numPr>
        <w:spacing w:after="0" w:line="256" w:lineRule="auto"/>
        <w:ind w:left="0" w:firstLine="0"/>
        <w:contextualSpacing w:val="0"/>
        <w:jc w:val="both"/>
        <w:rPr>
          <w:rFonts w:ascii="Calibri" w:eastAsia="Calibri" w:hAnsi="Calibri"/>
          <w:snapToGrid/>
          <w:szCs w:val="22"/>
          <w:lang w:eastAsia="en-US"/>
        </w:rPr>
      </w:pPr>
      <w:r w:rsidRPr="00780F0C">
        <w:rPr>
          <w:rFonts w:ascii="Calibri" w:eastAsia="Calibri" w:hAnsi="Calibri"/>
          <w:snapToGrid/>
          <w:szCs w:val="22"/>
          <w:lang w:eastAsia="en-US"/>
        </w:rPr>
        <w:t>R CONSENTS TO PARTICIPATE IN THE SURVEY-&gt;CONTINUE</w:t>
      </w:r>
    </w:p>
    <w:p w:rsidR="00780F0C" w:rsidRPr="00780F0C" w:rsidP="00780F0C" w14:paraId="5320919F" w14:textId="77777777">
      <w:pPr>
        <w:numPr>
          <w:ilvl w:val="0"/>
          <w:numId w:val="40"/>
        </w:numPr>
        <w:spacing w:after="0" w:line="256" w:lineRule="auto"/>
        <w:ind w:left="0" w:firstLine="0"/>
        <w:contextualSpacing w:val="0"/>
        <w:jc w:val="both"/>
        <w:rPr>
          <w:rFonts w:ascii="Calibri" w:eastAsia="Calibri" w:hAnsi="Calibri"/>
          <w:snapToGrid/>
          <w:szCs w:val="22"/>
          <w:lang w:eastAsia="en-US"/>
        </w:rPr>
      </w:pPr>
      <w:r w:rsidRPr="00780F0C">
        <w:rPr>
          <w:rFonts w:ascii="Calibri" w:eastAsia="Calibri" w:hAnsi="Calibri"/>
          <w:snapToGrid/>
          <w:szCs w:val="22"/>
          <w:lang w:eastAsia="en-US"/>
        </w:rPr>
        <w:t xml:space="preserve">R CONSENTS TO PARTICIPATE IN THE SURVEY BUT DOES NOT WANT TO BE RECORDED -&gt;TURN </w:t>
      </w:r>
      <w:r w:rsidRPr="00780F0C">
        <w:rPr>
          <w:rFonts w:ascii="Calibri" w:eastAsia="Calibri" w:hAnsi="Calibri"/>
          <w:snapToGrid/>
          <w:szCs w:val="22"/>
          <w:lang w:eastAsia="en-US"/>
        </w:rPr>
        <w:tab/>
        <w:t>OF RECORDING FEATURE AND CONTINUE</w:t>
      </w:r>
      <w:bookmarkEnd w:id="5"/>
    </w:p>
    <w:p w:rsidR="00E76C95" w:rsidRPr="007971DF" w:rsidP="001B26C0" w14:paraId="46A561DC" w14:textId="77777777">
      <w:pPr>
        <w:rPr>
          <w:rFonts w:asciiTheme="minorHAnsi" w:hAnsiTheme="minorHAnsi" w:cstheme="minorHAnsi"/>
          <w:szCs w:val="22"/>
        </w:rPr>
      </w:pPr>
    </w:p>
    <w:p w:rsidR="00780F0C" w:rsidRPr="00F60913" w:rsidP="00F60913" w14:paraId="217BC25D" w14:textId="757A48B0">
      <w:pPr>
        <w:pBdr>
          <w:top w:val="single" w:sz="4" w:space="1" w:color="auto"/>
          <w:left w:val="single" w:sz="4" w:space="4" w:color="auto"/>
          <w:bottom w:val="single" w:sz="4" w:space="1" w:color="auto"/>
          <w:right w:val="single" w:sz="4" w:space="4" w:color="auto"/>
        </w:pBdr>
        <w:spacing w:after="160" w:line="276" w:lineRule="auto"/>
        <w:contextualSpacing w:val="0"/>
        <w:rPr>
          <w:rFonts w:eastAsia="Calibri" w:asciiTheme="minorHAnsi" w:hAnsiTheme="minorHAnsi"/>
          <w:lang w:val=""/>
        </w:rPr>
      </w:pPr>
      <w:r w:rsidRPr="007971DF">
        <w:rPr>
          <w:rFonts w:ascii="Calibri" w:eastAsia="Calibri" w:hAnsi="Calibri"/>
          <w:snapToGrid/>
          <w:szCs w:val="22"/>
          <w:lang w:val="" w:eastAsia="en-US"/>
        </w:rPr>
        <w:t xml:space="preserve">Una agencia no puede realizar ni patrocinar, y una persona no está obligada a responder a una </w:t>
      </w:r>
      <w:bookmarkStart w:id="7" w:name="OLE_LINK18"/>
      <w:r w:rsidR="00615774">
        <w:rPr>
          <w:rFonts w:ascii="Calibri" w:eastAsia="Calibri" w:hAnsi="Calibri"/>
          <w:snapToGrid/>
          <w:szCs w:val="22"/>
          <w:lang w:val="" w:eastAsia="en-US"/>
        </w:rPr>
        <w:t>recolección</w:t>
      </w:r>
      <w:bookmarkEnd w:id="7"/>
      <w:r w:rsidRPr="007971DF">
        <w:rPr>
          <w:rFonts w:ascii="Calibri" w:eastAsia="Calibri" w:hAnsi="Calibri"/>
          <w:snapToGrid/>
          <w:szCs w:val="22"/>
          <w:lang w:val="" w:eastAsia="en-US"/>
        </w:rPr>
        <w:t xml:space="preserve"> de información, a menos que muestre un número de control OMB actualmente válido. El número de OMB para esta </w:t>
      </w:r>
      <w:r w:rsidR="00615774">
        <w:rPr>
          <w:rFonts w:ascii="Calibri" w:eastAsia="Calibri" w:hAnsi="Calibri"/>
          <w:szCs w:val="22"/>
          <w:lang w:val="" w:eastAsia="en-US"/>
        </w:rPr>
        <w:t>recolección</w:t>
      </w:r>
      <w:r w:rsidRPr="007971DF">
        <w:rPr>
          <w:rFonts w:ascii="Calibri" w:eastAsia="Calibri" w:hAnsi="Calibri"/>
          <w:snapToGrid/>
          <w:szCs w:val="22"/>
          <w:lang w:val="" w:eastAsia="en-US"/>
        </w:rPr>
        <w:t xml:space="preserve"> de información es </w:t>
      </w:r>
      <w:r w:rsidRPr="00F60913">
        <w:rPr>
          <w:rFonts w:ascii="Calibri" w:eastAsia="Calibri" w:hAnsi="Calibri"/>
          <w:lang w:val=""/>
        </w:rPr>
        <w:t>0970-0391</w:t>
      </w:r>
      <w:r w:rsidRPr="007971DF">
        <w:rPr>
          <w:rFonts w:ascii="Calibri" w:eastAsia="Calibri" w:hAnsi="Calibri"/>
          <w:snapToGrid/>
          <w:szCs w:val="22"/>
          <w:lang w:val="" w:eastAsia="en-US"/>
        </w:rPr>
        <w:t xml:space="preserve"> y la fecha de caducidad es </w:t>
      </w:r>
      <w:r w:rsidRPr="007971DF">
        <w:rPr>
          <w:rFonts w:ascii="Calibri" w:eastAsia="Calibri" w:hAnsi="Calibri"/>
          <w:snapToGrid/>
          <w:szCs w:val="22"/>
          <w:highlight w:val="yellow"/>
          <w:lang w:val="" w:eastAsia="en-US"/>
        </w:rPr>
        <w:t>MM/DD/AÑO.</w:t>
      </w:r>
      <w:r w:rsidRPr="007971DF">
        <w:rPr>
          <w:rFonts w:ascii="Calibri" w:eastAsia="Calibri" w:hAnsi="Calibri"/>
          <w:snapToGrid/>
          <w:szCs w:val="22"/>
          <w:lang w:val="" w:eastAsia="en-US"/>
        </w:rPr>
        <w:t xml:space="preserve"> </w:t>
      </w:r>
      <w:r w:rsidRPr="007971DF">
        <w:rPr>
          <w:rFonts w:ascii="Calibri" w:eastAsia="Calibri" w:hAnsi="Calibri"/>
          <w:snapToGrid/>
          <w:color w:val="000000"/>
          <w:szCs w:val="22"/>
          <w:lang w:val="" w:eastAsia="en-US"/>
        </w:rPr>
        <w:t xml:space="preserve">Envíe comentarios sobre el tiempo necesario para esta encuesta o cualquier otro aspecto de esta </w:t>
      </w:r>
      <w:r w:rsidR="00615774">
        <w:rPr>
          <w:rFonts w:ascii="Calibri" w:eastAsia="Calibri" w:hAnsi="Calibri"/>
          <w:szCs w:val="22"/>
          <w:lang w:val="" w:eastAsia="en-US"/>
        </w:rPr>
        <w:t>recolección</w:t>
      </w:r>
      <w:r w:rsidRPr="007971DF">
        <w:rPr>
          <w:rFonts w:ascii="Calibri" w:eastAsia="Calibri" w:hAnsi="Calibri"/>
          <w:snapToGrid/>
          <w:color w:val="000000"/>
          <w:szCs w:val="22"/>
          <w:lang w:val="" w:eastAsia="en-US"/>
        </w:rPr>
        <w:t xml:space="preserve"> de información a: </w:t>
      </w:r>
      <w:r w:rsidRPr="00F60913" w:rsidR="006C707D">
        <w:rPr>
          <w:rFonts w:asciiTheme="minorHAnsi" w:hAnsiTheme="minorHAnsi"/>
          <w:color w:val="000000"/>
          <w:lang w:val=""/>
        </w:rPr>
        <w:t xml:space="preserve">NORC at </w:t>
      </w:r>
      <w:r w:rsidRPr="00F60913" w:rsidR="006C707D">
        <w:rPr>
          <w:rFonts w:asciiTheme="minorHAnsi" w:hAnsiTheme="minorHAnsi"/>
          <w:color w:val="000000"/>
          <w:lang w:val=""/>
        </w:rPr>
        <w:t>the</w:t>
      </w:r>
      <w:r w:rsidRPr="00F60913" w:rsidR="006C707D">
        <w:rPr>
          <w:rFonts w:asciiTheme="minorHAnsi" w:hAnsiTheme="minorHAnsi"/>
          <w:color w:val="000000"/>
          <w:lang w:val=""/>
        </w:rPr>
        <w:t xml:space="preserve"> </w:t>
      </w:r>
      <w:r w:rsidRPr="00F60913" w:rsidR="006C707D">
        <w:rPr>
          <w:rFonts w:asciiTheme="minorHAnsi" w:hAnsiTheme="minorHAnsi"/>
          <w:color w:val="000000"/>
          <w:lang w:val=""/>
        </w:rPr>
        <w:t>University</w:t>
      </w:r>
      <w:r w:rsidRPr="00F60913" w:rsidR="006C707D">
        <w:rPr>
          <w:rFonts w:asciiTheme="minorHAnsi" w:hAnsiTheme="minorHAnsi"/>
          <w:color w:val="000000"/>
          <w:lang w:val=""/>
        </w:rPr>
        <w:t xml:space="preserve"> </w:t>
      </w:r>
      <w:r w:rsidRPr="00F60913" w:rsidR="006C707D">
        <w:rPr>
          <w:rFonts w:asciiTheme="minorHAnsi" w:hAnsiTheme="minorHAnsi"/>
          <w:color w:val="000000"/>
          <w:lang w:val=""/>
        </w:rPr>
        <w:t>of</w:t>
      </w:r>
      <w:r w:rsidRPr="00F60913" w:rsidR="006C707D">
        <w:rPr>
          <w:rFonts w:asciiTheme="minorHAnsi" w:hAnsiTheme="minorHAnsi"/>
          <w:color w:val="000000"/>
          <w:lang w:val=""/>
        </w:rPr>
        <w:t xml:space="preserve"> Chicago, 55 E Monroe </w:t>
      </w:r>
      <w:r w:rsidRPr="00F60913" w:rsidR="006C707D">
        <w:rPr>
          <w:rFonts w:asciiTheme="minorHAnsi" w:hAnsiTheme="minorHAnsi"/>
          <w:color w:val="000000"/>
          <w:lang w:val=""/>
        </w:rPr>
        <w:t>St</w:t>
      </w:r>
      <w:r w:rsidRPr="00F60913" w:rsidR="006C707D">
        <w:rPr>
          <w:rFonts w:asciiTheme="minorHAnsi" w:hAnsiTheme="minorHAnsi"/>
          <w:color w:val="000000"/>
          <w:lang w:val=""/>
        </w:rPr>
        <w:t xml:space="preserve">, </w:t>
      </w:r>
      <w:r w:rsidRPr="00F60913" w:rsidR="006C707D">
        <w:rPr>
          <w:rFonts w:asciiTheme="minorHAnsi" w:hAnsiTheme="minorHAnsi"/>
          <w:color w:val="000000"/>
          <w:lang w:val=""/>
        </w:rPr>
        <w:t>Ste</w:t>
      </w:r>
      <w:r w:rsidRPr="00F60913" w:rsidR="006C707D">
        <w:rPr>
          <w:rFonts w:asciiTheme="minorHAnsi" w:hAnsiTheme="minorHAnsi"/>
          <w:color w:val="000000"/>
          <w:lang w:val=""/>
        </w:rPr>
        <w:t xml:space="preserve"> 3000, Chicago, IL, 60603, Atención: A. Rupa Datta</w:t>
      </w:r>
      <w:r w:rsidR="005176D7">
        <w:rPr>
          <w:rFonts w:asciiTheme="minorHAnsi" w:hAnsiTheme="minorHAnsi" w:cstheme="minorHAnsi"/>
          <w:iCs/>
          <w:color w:val="000000"/>
          <w:szCs w:val="22"/>
          <w:lang w:val=""/>
        </w:rPr>
        <w:t>.</w:t>
      </w:r>
    </w:p>
    <w:p w:rsidR="002416BB" w:rsidRPr="007971DF" w:rsidP="001B26C0" w14:paraId="1540DB3A" w14:textId="77777777">
      <w:pPr>
        <w:rPr>
          <w:rStyle w:val="mrquestiontext1"/>
          <w:rFonts w:asciiTheme="minorHAnsi" w:hAnsiTheme="minorHAnsi" w:cstheme="minorHAnsi"/>
          <w:szCs w:val="22"/>
          <w:lang w:val="es-ES"/>
        </w:rPr>
      </w:pPr>
    </w:p>
    <w:p w:rsidR="003D1E24" w:rsidRPr="00867EAA" w:rsidP="001B26C0" w14:paraId="5A843903" w14:textId="32C045C1">
      <w:pPr>
        <w:rPr>
          <w:rStyle w:val="mrquestiontext1"/>
          <w:rFonts w:asciiTheme="minorHAnsi" w:hAnsiTheme="minorHAnsi" w:cstheme="minorHAnsi"/>
          <w:szCs w:val="22"/>
        </w:rPr>
      </w:pPr>
      <w:r w:rsidRPr="00867EAA">
        <w:rPr>
          <w:rStyle w:val="mrquestiontext1"/>
          <w:rFonts w:asciiTheme="minorHAnsi" w:hAnsiTheme="minorHAnsi" w:cstheme="minorHAnsi"/>
          <w:szCs w:val="22"/>
        </w:rPr>
        <w:t>GO TO INSTRUCTION BEFORE A1.</w:t>
      </w:r>
    </w:p>
    <w:p w:rsidR="003D1E24" w:rsidRPr="00867EAA" w:rsidP="001B26C0" w14:paraId="1A4EC264" w14:textId="77777777">
      <w:pPr>
        <w:rPr>
          <w:rFonts w:asciiTheme="minorHAnsi" w:hAnsiTheme="minorHAnsi" w:cstheme="minorHAnsi"/>
          <w:szCs w:val="22"/>
        </w:rPr>
      </w:pPr>
    </w:p>
    <w:p w:rsidR="003D1E24" w:rsidP="001B26C0" w14:paraId="2EDCAE1C" w14:textId="405CA3F4">
      <w:pPr>
        <w:rPr>
          <w:rFonts w:asciiTheme="minorHAnsi" w:hAnsiTheme="minorHAnsi" w:cstheme="minorHAnsi"/>
          <w:b/>
          <w:szCs w:val="22"/>
          <w:lang w:val=""/>
        </w:rPr>
      </w:pPr>
      <w:r w:rsidRPr="00867EAA">
        <w:rPr>
          <w:rFonts w:asciiTheme="minorHAnsi" w:hAnsiTheme="minorHAnsi" w:cstheme="minorHAnsi"/>
          <w:b/>
          <w:szCs w:val="22"/>
          <w:lang w:val=""/>
        </w:rPr>
        <w:t>SCRINTRO</w:t>
      </w:r>
      <w:r w:rsidRPr="00867EAA" w:rsidR="00B6101D">
        <w:rPr>
          <w:rFonts w:asciiTheme="minorHAnsi" w:hAnsiTheme="minorHAnsi" w:cstheme="minorHAnsi"/>
          <w:b/>
          <w:szCs w:val="22"/>
          <w:lang w:val=""/>
        </w:rPr>
        <w:t>_LISTED</w:t>
      </w:r>
    </w:p>
    <w:p w:rsidR="005176D7" w:rsidP="001B26C0" w14:paraId="6F436BF7" w14:textId="77777777">
      <w:pPr>
        <w:rPr>
          <w:rFonts w:asciiTheme="minorHAnsi" w:hAnsiTheme="minorHAnsi" w:cstheme="minorHAnsi"/>
          <w:b/>
          <w:szCs w:val="22"/>
          <w:lang w:val=""/>
        </w:rPr>
      </w:pPr>
    </w:p>
    <w:p w:rsidR="00780F0C" w:rsidRPr="007971DF" w:rsidP="00780F0C" w14:paraId="426DC73F" w14:textId="3F89F916">
      <w:pPr>
        <w:rPr>
          <w:rFonts w:asciiTheme="minorHAnsi" w:hAnsiTheme="minorHAnsi" w:cstheme="minorHAnsi"/>
          <w:snapToGrid/>
          <w:color w:val="000000"/>
          <w:szCs w:val="22"/>
          <w:lang w:val="" w:eastAsia="en-US"/>
        </w:rPr>
      </w:pPr>
      <w:r>
        <w:rPr>
          <w:rFonts w:asciiTheme="minorHAnsi" w:hAnsiTheme="minorHAnsi" w:cstheme="minorHAnsi"/>
          <w:color w:val="000000"/>
          <w:szCs w:val="22"/>
          <w:lang w:val="" w:eastAsia="en-US"/>
        </w:rPr>
        <w:t xml:space="preserve">[SELF ADMINISTERED] </w:t>
      </w:r>
      <w:r w:rsidRPr="007971DF">
        <w:rPr>
          <w:rFonts w:asciiTheme="minorHAnsi" w:hAnsiTheme="minorHAnsi" w:cstheme="minorHAnsi"/>
          <w:snapToGrid/>
          <w:color w:val="000000"/>
          <w:szCs w:val="22"/>
          <w:lang w:val="" w:eastAsia="en-US"/>
        </w:rPr>
        <w:t xml:space="preserve">¡Bienvenido a la Encuesta Nacional de Cuidado y Educación Temprana!  Este estudio lo realiza NORC en la Universidad de Chicago en nombre de la Administración para Niños y Familias del Departamento de Salud y Servicios Humanos de los Estados Unidos. Nos gustaría hacerle algunas preguntas sobre los servicios de cuidado </w:t>
      </w:r>
      <w:r w:rsidR="00615774">
        <w:rPr>
          <w:rFonts w:asciiTheme="minorHAnsi" w:hAnsiTheme="minorHAnsi" w:cstheme="minorHAnsi"/>
          <w:snapToGrid/>
          <w:color w:val="000000"/>
          <w:szCs w:val="22"/>
          <w:lang w:val="" w:eastAsia="en-US"/>
        </w:rPr>
        <w:t xml:space="preserve">de niños </w:t>
      </w:r>
      <w:r w:rsidRPr="007971DF">
        <w:rPr>
          <w:rFonts w:asciiTheme="minorHAnsi" w:hAnsiTheme="minorHAnsi" w:cstheme="minorHAnsi"/>
          <w:snapToGrid/>
          <w:color w:val="000000"/>
          <w:szCs w:val="22"/>
          <w:lang w:val="" w:eastAsia="en-US"/>
        </w:rPr>
        <w:t xml:space="preserve">en su comunidad.  Sus respuestas ayudarán </w:t>
      </w:r>
      <w:r w:rsidR="00A908B9">
        <w:rPr>
          <w:rFonts w:asciiTheme="minorHAnsi" w:hAnsiTheme="minorHAnsi" w:cstheme="minorHAnsi"/>
          <w:snapToGrid/>
          <w:color w:val="000000"/>
          <w:szCs w:val="22"/>
          <w:lang w:val="" w:eastAsia="en-US"/>
        </w:rPr>
        <w:t xml:space="preserve">a </w:t>
      </w:r>
      <w:r w:rsidR="00862285">
        <w:rPr>
          <w:rFonts w:ascii="Calibri" w:hAnsi="Calibri"/>
          <w:noProof/>
          <w:szCs w:val="22"/>
          <w:lang w:val="es-MX"/>
        </w:rPr>
        <w:t>identificar como</w:t>
      </w:r>
      <w:r w:rsidRPr="007971DF">
        <w:rPr>
          <w:rFonts w:asciiTheme="minorHAnsi" w:hAnsiTheme="minorHAnsi" w:cstheme="minorHAnsi"/>
          <w:snapToGrid/>
          <w:color w:val="000000"/>
          <w:szCs w:val="22"/>
          <w:lang w:val="" w:eastAsia="en-US"/>
        </w:rPr>
        <w:t xml:space="preserve"> apoyar mejor a las personas que cuidan a los niños de nuestra nación.</w:t>
      </w:r>
    </w:p>
    <w:p w:rsidR="00780F0C" w:rsidRPr="00867EAA" w:rsidP="001B26C0" w14:paraId="43A39D52" w14:textId="77777777">
      <w:pPr>
        <w:rPr>
          <w:rFonts w:asciiTheme="minorHAnsi" w:hAnsiTheme="minorHAnsi" w:cstheme="minorHAnsi"/>
          <w:b/>
          <w:szCs w:val="22"/>
          <w:lang w:val=""/>
        </w:rPr>
      </w:pPr>
    </w:p>
    <w:p w:rsidR="002416BB" w:rsidRPr="00867EAA" w:rsidP="002416BB" w14:paraId="2B5DC00C" w14:textId="77777777">
      <w:pPr>
        <w:spacing w:after="0"/>
        <w:contextualSpacing w:val="0"/>
        <w:rPr>
          <w:rFonts w:asciiTheme="minorHAnsi" w:hAnsiTheme="minorHAnsi" w:cstheme="minorHAnsi"/>
          <w:snapToGrid/>
          <w:color w:val="000000"/>
          <w:szCs w:val="22"/>
          <w:lang w:val="" w:eastAsia="en-US"/>
        </w:rPr>
      </w:pPr>
    </w:p>
    <w:bookmarkStart w:id="8" w:name="OLE_LINK67"/>
    <w:p w:rsidR="00B6669C" w:rsidP="00B6669C" w14:paraId="1A1D7E25" w14:textId="4E135770">
      <w:pPr>
        <w:pStyle w:val="CCR-ReportTextNoIndent"/>
        <w:tabs>
          <w:tab w:val="left" w:pos="1440"/>
        </w:tabs>
        <w:spacing w:after="0"/>
        <w:rPr>
          <w:lang w:val=""/>
        </w:rPr>
      </w:pPr>
      <w:r w:rsidRPr="00867EAA">
        <w:rPr>
          <w:rFonts w:asciiTheme="minorHAnsi" w:hAnsiTheme="minorHAnsi" w:cstheme="minorHAnsi"/>
          <w:noProof/>
          <w:szCs w:val="22"/>
          <w:lang w:eastAsia="en-US"/>
        </w:rPr>
        <mc:AlternateContent>
          <mc:Choice Requires="wps">
            <w:drawing>
              <wp:anchor distT="0" distB="0" distL="114300" distR="114300" simplePos="0" relativeHeight="251662336" behindDoc="1" locked="0" layoutInCell="1" allowOverlap="1">
                <wp:simplePos x="0" y="0"/>
                <wp:positionH relativeFrom="margin">
                  <wp:align>left</wp:align>
                </wp:positionH>
                <wp:positionV relativeFrom="paragraph">
                  <wp:posOffset>897815</wp:posOffset>
                </wp:positionV>
                <wp:extent cx="5757545" cy="1142365"/>
                <wp:effectExtent l="0" t="0" r="14605" b="19685"/>
                <wp:wrapTight wrapText="bothSides">
                  <wp:wrapPolygon>
                    <wp:start x="0" y="0"/>
                    <wp:lineTo x="0" y="21612"/>
                    <wp:lineTo x="21583" y="21612"/>
                    <wp:lineTo x="21583" y="0"/>
                    <wp:lineTo x="0" y="0"/>
                  </wp:wrapPolygon>
                </wp:wrapTight>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142365"/>
                        </a:xfrm>
                        <a:prstGeom prst="rect">
                          <a:avLst/>
                        </a:prstGeom>
                        <a:solidFill>
                          <a:srgbClr val="FFFFFF"/>
                        </a:solidFill>
                        <a:ln w="9525">
                          <a:solidFill>
                            <a:srgbClr val="000000"/>
                          </a:solidFill>
                          <a:miter lim="800000"/>
                          <a:headEnd/>
                          <a:tailEnd/>
                        </a:ln>
                      </wps:spPr>
                      <wps:txbx>
                        <w:txbxContent>
                          <w:p w:rsidR="00775C5E" w:rsidRPr="006D1C9C" w:rsidP="003D1E24" w14:textId="77777777">
                            <w:pPr>
                              <w:rPr>
                                <w:rFonts w:asciiTheme="minorHAnsi" w:hAnsiTheme="minorHAnsi" w:cstheme="minorHAnsi"/>
                                <w:szCs w:val="22"/>
                                <w:lang w:val=""/>
                              </w:rPr>
                            </w:pPr>
                            <w:r w:rsidRPr="00192CAA">
                              <w:rPr>
                                <w:rFonts w:asciiTheme="minorHAnsi" w:hAnsiTheme="minorHAnsi" w:cstheme="minorHAnsi"/>
                                <w:szCs w:val="22"/>
                                <w:lang w:val="es-ES"/>
                              </w:rPr>
                              <w:t xml:space="preserve">Una agencia no puede realizar o patrocinar, y una persona no está obligada a responder, la </w:t>
                            </w:r>
                            <w:r w:rsidRPr="00192CAA" w:rsidR="001D0041">
                              <w:rPr>
                                <w:rFonts w:asciiTheme="minorHAnsi" w:hAnsiTheme="minorHAnsi" w:cstheme="minorHAnsi"/>
                                <w:szCs w:val="22"/>
                                <w:lang w:val="es-ES"/>
                              </w:rPr>
                              <w:t>recolección</w:t>
                            </w:r>
                            <w:r w:rsidRPr="00192CAA">
                              <w:rPr>
                                <w:rFonts w:asciiTheme="minorHAnsi" w:hAnsiTheme="minorHAnsi" w:cstheme="minorHAnsi"/>
                                <w:szCs w:val="22"/>
                                <w:lang w:val="es-ES"/>
                              </w:rPr>
                              <w:t xml:space="preserve"> de información a menos que se muestre un número de control de la OMB válido. El número de la OMB para esta recolección de información es el 0970-0391 y la fecha de caducidad es </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XX</w:t>
                            </w:r>
                            <w:r w:rsidRPr="00192CAA">
                              <w:rPr>
                                <w:rFonts w:asciiTheme="minorHAnsi" w:hAnsiTheme="minorHAnsi" w:cstheme="minorHAnsi"/>
                                <w:szCs w:val="22"/>
                                <w:lang w:val="es-ES"/>
                              </w:rPr>
                              <w:t xml:space="preserve">. </w:t>
                            </w:r>
                            <w:r w:rsidRPr="00192CAA">
                              <w:rPr>
                                <w:rFonts w:asciiTheme="minorHAnsi" w:hAnsiTheme="minorHAnsi" w:cstheme="minorHAnsi"/>
                                <w:iCs/>
                                <w:color w:val="000000"/>
                                <w:szCs w:val="22"/>
                                <w:lang w:val="es-ES"/>
                              </w:rPr>
                              <w:t xml:space="preserve">Sírvase transmitir comentarios relacionados con el tiempo que toma completar esta encuesta o con cualquier otro aspecto de esta </w:t>
                            </w:r>
                            <w:r w:rsidRPr="00192CAA" w:rsidR="001D0041">
                              <w:rPr>
                                <w:rFonts w:asciiTheme="minorHAnsi" w:hAnsiTheme="minorHAnsi" w:cstheme="minorHAnsi"/>
                                <w:iCs/>
                                <w:color w:val="000000"/>
                                <w:szCs w:val="22"/>
                                <w:lang w:val="es-ES"/>
                              </w:rPr>
                              <w:t>recolección</w:t>
                            </w:r>
                            <w:r w:rsidRPr="00192CAA">
                              <w:rPr>
                                <w:rFonts w:asciiTheme="minorHAnsi" w:hAnsiTheme="minorHAnsi" w:cstheme="minorHAnsi"/>
                                <w:iCs/>
                                <w:color w:val="000000"/>
                                <w:szCs w:val="22"/>
                                <w:lang w:val="es-ES"/>
                              </w:rPr>
                              <w:t xml:space="preserve"> de información a: </w:t>
                            </w:r>
                            <w:r w:rsidRPr="00192CAA">
                              <w:rPr>
                                <w:rFonts w:asciiTheme="minorHAnsi" w:hAnsiTheme="minorHAnsi" w:cstheme="minorHAnsi"/>
                                <w:iCs/>
                                <w:color w:val="000000"/>
                                <w:szCs w:val="22"/>
                                <w:lang w:val=""/>
                              </w:rPr>
                              <w:t>NORC at the University of Chicago, 55 E Monroe St, Ste 3000, Chicago, IL, 60603, Atención: A. Rupa Datta.</w:t>
                            </w:r>
                          </w:p>
                          <w:p w:rsidR="00775C5E" w:rsidRPr="00FC3CE6" w:rsidP="003D1E24" w14:textId="77777777">
                            <w:pPr>
                              <w:rPr>
                                <w:sz w:val="18"/>
                                <w:szCs w:val="18"/>
                                <w:lang w:val="es-ES"/>
                              </w:rPr>
                            </w:pPr>
                          </w:p>
                        </w:txbxContent>
                      </wps:txbx>
                      <wps:bodyPr rot="0" vert="horz" wrap="square" lIns="91440" tIns="45720" rIns="91440" bIns="45720" anchor="t" anchorCtr="0" upright="1"/>
                    </wps:wsp>
                  </a:graphicData>
                </a:graphic>
                <wp14:sizeRelV relativeFrom="margin">
                  <wp14:pctHeight>0</wp14:pctHeight>
                </wp14:sizeRelV>
              </wp:anchor>
            </w:drawing>
          </mc:Choice>
          <mc:Fallback>
            <w:pict>
              <v:shape id="Text Box 12" o:spid="_x0000_s1027" type="#_x0000_t202" style="width:453.35pt;height:89.95pt;margin-top:70.7pt;margin-left:0;mso-height-percent:0;mso-height-relative:margin;mso-position-horizontal:left;mso-position-horizontal-relative:margin;mso-wrap-distance-bottom:0;mso-wrap-distance-left:9pt;mso-wrap-distance-right:9pt;mso-wrap-distance-top:0;mso-wrap-style:square;position:absolute;visibility:visible;v-text-anchor:top;z-index:-251653120">
                <v:textbox>
                  <w:txbxContent>
                    <w:p w:rsidR="00775C5E" w:rsidRPr="006D1C9C" w:rsidP="003D1E24" w14:paraId="0891CF75" w14:textId="77777777">
                      <w:pPr>
                        <w:rPr>
                          <w:rFonts w:asciiTheme="minorHAnsi" w:hAnsiTheme="minorHAnsi" w:cstheme="minorHAnsi"/>
                          <w:szCs w:val="22"/>
                          <w:lang w:val=""/>
                        </w:rPr>
                      </w:pPr>
                      <w:r w:rsidRPr="00192CAA">
                        <w:rPr>
                          <w:rFonts w:asciiTheme="minorHAnsi" w:hAnsiTheme="minorHAnsi" w:cstheme="minorHAnsi"/>
                          <w:szCs w:val="22"/>
                          <w:lang w:val="es-ES"/>
                        </w:rPr>
                        <w:t xml:space="preserve">Una agencia no puede realizar o patrocinar, y una persona no está obligada a responder, la </w:t>
                      </w:r>
                      <w:r w:rsidRPr="00192CAA" w:rsidR="001D0041">
                        <w:rPr>
                          <w:rFonts w:asciiTheme="minorHAnsi" w:hAnsiTheme="minorHAnsi" w:cstheme="minorHAnsi"/>
                          <w:szCs w:val="22"/>
                          <w:lang w:val="es-ES"/>
                        </w:rPr>
                        <w:t>recolección</w:t>
                      </w:r>
                      <w:r w:rsidRPr="00192CAA">
                        <w:rPr>
                          <w:rFonts w:asciiTheme="minorHAnsi" w:hAnsiTheme="minorHAnsi" w:cstheme="minorHAnsi"/>
                          <w:szCs w:val="22"/>
                          <w:lang w:val="es-ES"/>
                        </w:rPr>
                        <w:t xml:space="preserve"> de información a menos que se muestre un número de control de la OMB válido. El número de la OMB para esta recolección de información es el 0970-0391 y la fecha de caducidad es </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w:t>
                      </w:r>
                      <w:r w:rsidRPr="00192CAA">
                        <w:rPr>
                          <w:rFonts w:asciiTheme="minorHAnsi" w:hAnsiTheme="minorHAnsi" w:cstheme="minorHAnsi"/>
                          <w:szCs w:val="22"/>
                          <w:lang w:val="es-ES"/>
                        </w:rPr>
                        <w:t>/</w:t>
                      </w:r>
                      <w:r w:rsidRPr="00192CAA" w:rsidR="006C707D">
                        <w:rPr>
                          <w:rFonts w:asciiTheme="minorHAnsi" w:hAnsiTheme="minorHAnsi" w:cstheme="minorHAnsi"/>
                          <w:szCs w:val="22"/>
                          <w:lang w:val="es-ES"/>
                        </w:rPr>
                        <w:t>XXXX</w:t>
                      </w:r>
                      <w:r w:rsidRPr="00192CAA">
                        <w:rPr>
                          <w:rFonts w:asciiTheme="minorHAnsi" w:hAnsiTheme="minorHAnsi" w:cstheme="minorHAnsi"/>
                          <w:szCs w:val="22"/>
                          <w:lang w:val="es-ES"/>
                        </w:rPr>
                        <w:t xml:space="preserve">. </w:t>
                      </w:r>
                      <w:r w:rsidRPr="00192CAA">
                        <w:rPr>
                          <w:rFonts w:asciiTheme="minorHAnsi" w:hAnsiTheme="minorHAnsi" w:cstheme="minorHAnsi"/>
                          <w:iCs/>
                          <w:color w:val="000000"/>
                          <w:szCs w:val="22"/>
                          <w:lang w:val="es-ES"/>
                        </w:rPr>
                        <w:t xml:space="preserve">Sírvase transmitir comentarios relacionados con el tiempo que toma completar esta encuesta o con cualquier otro aspecto de esta </w:t>
                      </w:r>
                      <w:r w:rsidRPr="00192CAA" w:rsidR="001D0041">
                        <w:rPr>
                          <w:rFonts w:asciiTheme="minorHAnsi" w:hAnsiTheme="minorHAnsi" w:cstheme="minorHAnsi"/>
                          <w:iCs/>
                          <w:color w:val="000000"/>
                          <w:szCs w:val="22"/>
                          <w:lang w:val="es-ES"/>
                        </w:rPr>
                        <w:t>recolección</w:t>
                      </w:r>
                      <w:r w:rsidRPr="00192CAA">
                        <w:rPr>
                          <w:rFonts w:asciiTheme="minorHAnsi" w:hAnsiTheme="minorHAnsi" w:cstheme="minorHAnsi"/>
                          <w:iCs/>
                          <w:color w:val="000000"/>
                          <w:szCs w:val="22"/>
                          <w:lang w:val="es-ES"/>
                        </w:rPr>
                        <w:t xml:space="preserve"> de información a: </w:t>
                      </w:r>
                      <w:r w:rsidRPr="00192CAA">
                        <w:rPr>
                          <w:rFonts w:asciiTheme="minorHAnsi" w:hAnsiTheme="minorHAnsi" w:cstheme="minorHAnsi"/>
                          <w:iCs/>
                          <w:color w:val="000000"/>
                          <w:szCs w:val="22"/>
                          <w:lang w:val=""/>
                        </w:rPr>
                        <w:t>NORC at the University of Chicago, 55 E Monroe St, Ste 3000, Chicago, IL, 60603, Atención: A. Rupa Datta.</w:t>
                      </w:r>
                    </w:p>
                    <w:p w:rsidR="00775C5E" w:rsidRPr="00FC3CE6" w:rsidP="003D1E24" w14:paraId="5CD05E32" w14:textId="77777777">
                      <w:pPr>
                        <w:rPr>
                          <w:sz w:val="18"/>
                          <w:szCs w:val="18"/>
                          <w:lang w:val="es-ES"/>
                        </w:rPr>
                      </w:pPr>
                    </w:p>
                  </w:txbxContent>
                </v:textbox>
                <w10:wrap type="tight"/>
              </v:shape>
            </w:pict>
          </mc:Fallback>
        </mc:AlternateContent>
      </w:r>
      <w:r w:rsidR="00B6669C">
        <w:rPr>
          <w:rFonts w:asciiTheme="minorHAnsi" w:hAnsiTheme="minorHAnsi" w:cstheme="minorHAnsi"/>
          <w:color w:val="000000"/>
          <w:szCs w:val="22"/>
          <w:lang w:val="" w:eastAsia="en-US"/>
        </w:rPr>
        <w:t xml:space="preserve">[INTERVIEWER ADMINISTERED] </w:t>
      </w:r>
      <w:r w:rsidRPr="007971DF" w:rsidR="00B6669C">
        <w:rPr>
          <w:rFonts w:asciiTheme="minorHAnsi" w:hAnsiTheme="minorHAnsi"/>
          <w:lang w:val="es-ES"/>
        </w:rPr>
        <w:t xml:space="preserve">Hola, mi nombre es [NAME] y vengo a nombre de NORC en la Universidad de Chicago.  Estamos realizando un estudio financiado </w:t>
      </w:r>
      <w:r w:rsidRPr="00615774" w:rsidR="00615774">
        <w:rPr>
          <w:rFonts w:asciiTheme="minorHAnsi" w:hAnsiTheme="minorHAnsi"/>
          <w:lang w:val="es-ES"/>
        </w:rPr>
        <w:t>la Administración para Niños y Familias del Departamento de Salud y Servicios Humanos de los Estados Unidos</w:t>
      </w:r>
      <w:r w:rsidRPr="007971DF" w:rsidR="00B6669C">
        <w:rPr>
          <w:rFonts w:asciiTheme="minorHAnsi" w:hAnsiTheme="minorHAnsi"/>
          <w:lang w:val="es-ES"/>
        </w:rPr>
        <w:t xml:space="preserve">. Nos gustaría hacerle algunas preguntas sobre los servicios de cuidado </w:t>
      </w:r>
      <w:r w:rsidR="00615774">
        <w:rPr>
          <w:rFonts w:asciiTheme="minorHAnsi" w:hAnsiTheme="minorHAnsi"/>
          <w:lang w:val="es-ES"/>
        </w:rPr>
        <w:t>de niños</w:t>
      </w:r>
      <w:r w:rsidRPr="007971DF" w:rsidR="00B6669C">
        <w:rPr>
          <w:rFonts w:asciiTheme="minorHAnsi" w:hAnsiTheme="minorHAnsi"/>
          <w:lang w:val="es-ES"/>
        </w:rPr>
        <w:t xml:space="preserve"> en su comunidad.  Sus respuestas ayudarán </w:t>
      </w:r>
      <w:r w:rsidR="00862285">
        <w:rPr>
          <w:rFonts w:ascii="Calibri" w:hAnsi="Calibri"/>
          <w:noProof/>
          <w:szCs w:val="22"/>
          <w:lang w:val="es-MX"/>
        </w:rPr>
        <w:t xml:space="preserve">identificar como </w:t>
      </w:r>
      <w:r w:rsidRPr="007971DF" w:rsidR="00B6669C">
        <w:rPr>
          <w:rFonts w:asciiTheme="minorHAnsi" w:hAnsiTheme="minorHAnsi"/>
          <w:lang w:val="es-ES"/>
        </w:rPr>
        <w:t xml:space="preserve">apoyar mejor a las personas que cuidan a los niños de nuestra nación. </w:t>
      </w:r>
      <w:bookmarkEnd w:id="8"/>
    </w:p>
    <w:p w:rsidR="00A4303D" w:rsidRPr="007971DF" w:rsidP="007971DF" w14:paraId="35421C6F" w14:textId="77777777">
      <w:pPr>
        <w:pStyle w:val="Heading2"/>
        <w:spacing w:after="0"/>
        <w:contextualSpacing w:val="0"/>
        <w:rPr>
          <w:rFonts w:asciiTheme="minorHAnsi" w:hAnsiTheme="minorHAnsi" w:cstheme="minorHAnsi"/>
          <w:b/>
          <w:noProof/>
          <w:sz w:val="44"/>
          <w:lang w:val="en-US"/>
        </w:rPr>
      </w:pPr>
      <w:bookmarkStart w:id="9" w:name="_Toc121938360"/>
      <w:r w:rsidRPr="007971DF">
        <w:rPr>
          <w:rFonts w:asciiTheme="minorHAnsi" w:hAnsiTheme="minorHAnsi" w:cstheme="minorHAnsi"/>
          <w:b/>
          <w:noProof/>
          <w:sz w:val="44"/>
          <w:lang w:val="en-US"/>
        </w:rPr>
        <w:t>Section A. Location of Care and Screening</w:t>
      </w:r>
      <w:bookmarkEnd w:id="9"/>
    </w:p>
    <w:p w:rsidR="00A4303D" w:rsidRPr="00867EAA" w:rsidP="00A4303D" w14:paraId="1311CD7F" w14:textId="181C49DE">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napToGrid/>
          <w:szCs w:val="22"/>
        </w:rPr>
      </w:pPr>
      <w:bookmarkStart w:id="10" w:name="OLE_LINK194"/>
      <w:r w:rsidRPr="00867EAA">
        <w:rPr>
          <w:rFonts w:asciiTheme="minorHAnsi" w:hAnsiTheme="minorHAnsi" w:cstheme="minorHAnsi"/>
          <w:noProof/>
          <w:szCs w:val="22"/>
        </w:rPr>
        <w:t>IF ADDRESS PRELOAD NOT PRESENT, SKIP TO SKIP LOGIC BOX A_S_1</w:t>
      </w:r>
    </w:p>
    <w:p w:rsidR="00A4303D" w:rsidRPr="007971DF" w:rsidP="00A4303D" w14:paraId="2D054DF1"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lang w:val="es-ES"/>
        </w:rPr>
      </w:pPr>
      <w:r w:rsidRPr="007971DF">
        <w:rPr>
          <w:rFonts w:asciiTheme="minorHAnsi" w:hAnsiTheme="minorHAnsi" w:cstheme="minorHAnsi"/>
          <w:noProof/>
          <w:szCs w:val="22"/>
          <w:lang w:val="es-ES"/>
        </w:rPr>
        <w:t>ELSE, ASK A1</w:t>
      </w:r>
      <w:bookmarkEnd w:id="10"/>
    </w:p>
    <w:p w:rsidR="005D337C" w:rsidRPr="00867EAA" w:rsidP="001B26C0" w14:paraId="72E4E061" w14:textId="463A6CF9">
      <w:pPr>
        <w:pStyle w:val="NORC-QUESTION"/>
        <w:spacing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A1.</w:t>
      </w:r>
      <w:r w:rsidRPr="00867EAA">
        <w:rPr>
          <w:rFonts w:asciiTheme="minorHAnsi" w:hAnsiTheme="minorHAnsi" w:cstheme="minorHAnsi"/>
          <w:color w:val="auto"/>
          <w:sz w:val="22"/>
          <w:szCs w:val="22"/>
          <w:lang w:val=""/>
        </w:rPr>
        <w:tab/>
      </w:r>
    </w:p>
    <w:p w:rsidR="005D337C" w:rsidRPr="00867EAA" w:rsidP="001B26C0" w14:paraId="5180D309" w14:textId="0F996FBB">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lang w:val=""/>
        </w:rPr>
        <w:t>Nuestros registros indican que su dirección residencial es (ADDRESS).</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rPr>
        <w:t>¿Es correcto?</w:t>
      </w:r>
    </w:p>
    <w:p w:rsidR="005D337C" w:rsidRPr="00867EAA" w:rsidP="001B26C0" w14:paraId="562CEC64" w14:textId="7AA2B170">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sz w:val="22"/>
          <w:szCs w:val="22"/>
        </w:rPr>
        <w:t>Sí</w:t>
      </w:r>
      <w:r w:rsidRPr="00867EAA">
        <w:rPr>
          <w:rFonts w:asciiTheme="minorHAnsi" w:hAnsiTheme="minorHAnsi" w:cstheme="minorHAnsi"/>
          <w:sz w:val="22"/>
          <w:szCs w:val="22"/>
        </w:rPr>
        <w:t xml:space="preserve"> </w:t>
      </w:r>
    </w:p>
    <w:p w:rsidR="005D337C" w:rsidRPr="00867EAA" w:rsidP="001B26C0" w14:paraId="1475964B" w14:textId="5B79E3B2">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p>
    <w:p w:rsidR="0036691A" w:rsidRPr="00867EAA" w:rsidP="001B26C0" w14:paraId="6E20F841" w14:textId="77777777">
      <w:pPr>
        <w:pStyle w:val="NORC-Answer1"/>
        <w:spacing w:line="276" w:lineRule="auto"/>
        <w:rPr>
          <w:rFonts w:asciiTheme="minorHAnsi" w:hAnsiTheme="minorHAnsi" w:cstheme="minorHAnsi"/>
          <w:sz w:val="22"/>
          <w:szCs w:val="22"/>
        </w:rPr>
      </w:pPr>
    </w:p>
    <w:p w:rsidR="00A4303D" w:rsidRPr="00867EAA" w:rsidP="00A4303D" w14:paraId="00FDAC14" w14:textId="601FE128">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867EAA">
        <w:rPr>
          <w:rFonts w:asciiTheme="minorHAnsi" w:hAnsiTheme="minorHAnsi" w:cstheme="minorHAnsi"/>
          <w:b/>
          <w:noProof/>
          <w:szCs w:val="22"/>
        </w:rPr>
        <w:t>Skip Logic Box A_S_1:</w:t>
      </w:r>
    </w:p>
    <w:p w:rsidR="00A4303D" w:rsidRPr="00867EAA" w:rsidP="00A4303D" w14:paraId="1EBF2FF1" w14:textId="2294BC3B">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867EAA">
        <w:rPr>
          <w:rFonts w:asciiTheme="minorHAnsi" w:hAnsiTheme="minorHAnsi" w:cstheme="minorHAnsi"/>
          <w:noProof/>
          <w:szCs w:val="22"/>
        </w:rPr>
        <w:t>IF A1= 1 SKIP TO A1A1_M</w:t>
      </w:r>
      <w:r w:rsidRPr="00867EAA">
        <w:rPr>
          <w:rFonts w:asciiTheme="minorHAnsi" w:hAnsiTheme="minorHAnsi" w:cstheme="minorHAnsi"/>
          <w:noProof/>
          <w:szCs w:val="22"/>
        </w:rPr>
        <w:br/>
        <w:t>ELSE, ASK A1a</w:t>
      </w:r>
    </w:p>
    <w:p w:rsidR="00A4303D" w:rsidRPr="00867EAA" w:rsidP="00A4303D" w14:paraId="279EFEA1" w14:textId="77777777">
      <w:pPr>
        <w:pStyle w:val="NORC-QUESTION2"/>
        <w:spacing w:before="0" w:after="0"/>
        <w:ind w:left="0" w:firstLine="0"/>
        <w:rPr>
          <w:rFonts w:asciiTheme="minorHAnsi" w:hAnsiTheme="minorHAnsi" w:cstheme="minorHAnsi"/>
          <w:color w:val="auto"/>
          <w:sz w:val="22"/>
          <w:szCs w:val="22"/>
        </w:rPr>
      </w:pPr>
    </w:p>
    <w:p w:rsidR="00A4303D" w:rsidRPr="00867EAA" w:rsidP="00A4303D" w14:paraId="199B2FCF"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bookmarkStart w:id="11" w:name="OLE_LINK296"/>
      <w:r w:rsidRPr="00867EAA">
        <w:rPr>
          <w:rFonts w:asciiTheme="minorHAnsi" w:hAnsiTheme="minorHAnsi" w:cstheme="minorHAnsi"/>
          <w:noProof/>
          <w:szCs w:val="22"/>
        </w:rPr>
        <w:t>IF ADDRESS PRELOAD NOT PRESENT, INCLUDE INTRO TEXT WITH A1A</w:t>
      </w:r>
    </w:p>
    <w:p w:rsidR="00A4303D" w:rsidRPr="00867EAA" w:rsidP="00A4303D" w14:paraId="7185D4B3"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A1 = DK/REF, INCLUDE INTRO TEXT WITH A1A</w:t>
      </w:r>
    </w:p>
    <w:p w:rsidR="00A4303D" w:rsidRPr="00867EAA" w:rsidP="00A4303D" w14:paraId="363DDDF0"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OMIT INTRO TEXT</w:t>
      </w:r>
      <w:bookmarkEnd w:id="11"/>
    </w:p>
    <w:p w:rsidR="005D337C" w:rsidRPr="007971DF" w:rsidP="001B26C0" w14:paraId="1578BBB7" w14:textId="77777777">
      <w:pPr>
        <w:pStyle w:val="NORC-QUESTION2"/>
        <w:spacing w:line="276" w:lineRule="auto"/>
        <w:ind w:left="0" w:firstLine="0"/>
        <w:rPr>
          <w:rFonts w:asciiTheme="minorHAnsi" w:hAnsiTheme="minorHAnsi" w:cstheme="minorHAnsi"/>
          <w:color w:val="FF0000"/>
          <w:sz w:val="22"/>
          <w:szCs w:val="22"/>
        </w:rPr>
      </w:pPr>
      <w:r w:rsidRPr="007971DF">
        <w:rPr>
          <w:rFonts w:asciiTheme="minorHAnsi" w:hAnsiTheme="minorHAnsi" w:cstheme="minorHAnsi"/>
          <w:b/>
          <w:color w:val="auto"/>
          <w:sz w:val="22"/>
          <w:szCs w:val="22"/>
        </w:rPr>
        <w:t>A1a.</w:t>
      </w:r>
      <w:r w:rsidRPr="007971DF">
        <w:rPr>
          <w:rFonts w:asciiTheme="minorHAnsi" w:hAnsiTheme="minorHAnsi" w:cstheme="minorHAnsi"/>
          <w:color w:val="FF0000"/>
          <w:sz w:val="22"/>
          <w:szCs w:val="22"/>
        </w:rPr>
        <w:tab/>
      </w:r>
    </w:p>
    <w:p w:rsidR="005D337C" w:rsidRPr="00867EAA" w:rsidP="001B26C0" w14:paraId="53C6297B" w14:textId="03C3614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INTRO TEXT: Vamos a entrevistar a hogares y proveedores de cuidado de niños en varias zonas de todo el paí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Para asegurarnos de que sus datos se combinen con los de otras personas en su zona local, t</w:t>
      </w:r>
      <w:r w:rsidRPr="00867EAA" w:rsidR="00AB7724">
        <w:rPr>
          <w:rFonts w:asciiTheme="minorHAnsi" w:hAnsiTheme="minorHAnsi" w:cstheme="minorHAnsi"/>
          <w:sz w:val="22"/>
          <w:szCs w:val="22"/>
          <w:lang w:val="es-ES"/>
        </w:rPr>
        <w:t>enemos</w:t>
      </w:r>
      <w:r w:rsidRPr="00867EAA">
        <w:rPr>
          <w:rFonts w:asciiTheme="minorHAnsi" w:hAnsiTheme="minorHAnsi" w:cstheme="minorHAnsi"/>
          <w:sz w:val="22"/>
          <w:szCs w:val="22"/>
          <w:lang w:val="es-ES"/>
        </w:rPr>
        <w:t xml:space="preserve"> que </w:t>
      </w:r>
      <w:r w:rsidRPr="00867EAA" w:rsidR="00AB7724">
        <w:rPr>
          <w:rFonts w:asciiTheme="minorHAnsi" w:hAnsiTheme="minorHAnsi" w:cstheme="minorHAnsi"/>
          <w:sz w:val="22"/>
          <w:szCs w:val="22"/>
          <w:lang w:val="es-ES"/>
        </w:rPr>
        <w:t>asegurarnos</w:t>
      </w:r>
      <w:r w:rsidRPr="00867EAA">
        <w:rPr>
          <w:rFonts w:asciiTheme="minorHAnsi" w:hAnsiTheme="minorHAnsi" w:cstheme="minorHAnsi"/>
          <w:sz w:val="22"/>
          <w:szCs w:val="22"/>
          <w:lang w:val="es-ES"/>
        </w:rPr>
        <w:t xml:space="preserve"> de que t</w:t>
      </w:r>
      <w:r w:rsidRPr="00867EAA" w:rsidR="00AB7724">
        <w:rPr>
          <w:rFonts w:asciiTheme="minorHAnsi" w:hAnsiTheme="minorHAnsi" w:cstheme="minorHAnsi"/>
          <w:sz w:val="22"/>
          <w:szCs w:val="22"/>
          <w:lang w:val="es-ES"/>
        </w:rPr>
        <w:t>enemos</w:t>
      </w:r>
      <w:r w:rsidRPr="00867EAA">
        <w:rPr>
          <w:rFonts w:asciiTheme="minorHAnsi" w:hAnsiTheme="minorHAnsi" w:cstheme="minorHAnsi"/>
          <w:sz w:val="22"/>
          <w:szCs w:val="22"/>
          <w:lang w:val="es-ES"/>
        </w:rPr>
        <w:t xml:space="preserve"> su dirección correcta.</w:t>
      </w:r>
    </w:p>
    <w:p w:rsidR="005D337C" w:rsidRPr="00867EAA" w:rsidP="001B26C0" w14:paraId="743230E4" w14:textId="77777777">
      <w:pPr>
        <w:pStyle w:val="NORC-QUESTION2"/>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Cuál es su dirección correcta?</w:t>
      </w:r>
      <w:r w:rsidRPr="00867EAA">
        <w:rPr>
          <w:rFonts w:asciiTheme="minorHAnsi" w:hAnsiTheme="minorHAnsi" w:cstheme="minorHAnsi"/>
          <w:sz w:val="22"/>
          <w:szCs w:val="22"/>
          <w:lang w:val="es-ES"/>
        </w:rPr>
        <w:t xml:space="preserve">   </w:t>
      </w:r>
    </w:p>
    <w:tbl>
      <w:tblPr>
        <w:tblW w:w="8352"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764"/>
        <w:gridCol w:w="6588"/>
      </w:tblGrid>
      <w:tr w14:paraId="3097C837" w14:textId="77777777" w:rsidTr="005D337C">
        <w:tblPrEx>
          <w:tblW w:w="8352"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764" w:type="dxa"/>
            <w:tcBorders>
              <w:top w:val="nil"/>
              <w:left w:val="nil"/>
              <w:bottom w:val="nil"/>
            </w:tcBorders>
          </w:tcPr>
          <w:p w:rsidR="005D337C" w:rsidRPr="00867EAA" w:rsidP="001B26C0" w14:paraId="448A9988"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Dirección residencial</w:t>
            </w:r>
          </w:p>
        </w:tc>
        <w:tc>
          <w:tcPr>
            <w:tcW w:w="6588" w:type="dxa"/>
          </w:tcPr>
          <w:p w:rsidR="005D337C" w:rsidRPr="00867EAA" w:rsidP="001B26C0" w14:paraId="1430D63E" w14:textId="77777777">
            <w:pPr>
              <w:pStyle w:val="NORC-FillTextLeft"/>
              <w:spacing w:line="276" w:lineRule="auto"/>
              <w:rPr>
                <w:rFonts w:asciiTheme="minorHAnsi" w:hAnsiTheme="minorHAnsi" w:cstheme="minorHAnsi"/>
                <w:sz w:val="22"/>
                <w:szCs w:val="22"/>
              </w:rPr>
            </w:pPr>
          </w:p>
        </w:tc>
      </w:tr>
    </w:tbl>
    <w:p w:rsidR="005D337C" w:rsidRPr="00867EAA" w:rsidP="001B26C0" w14:paraId="49E8A897" w14:textId="77777777">
      <w:pPr>
        <w:spacing w:line="276" w:lineRule="auto"/>
        <w:rPr>
          <w:rFonts w:asciiTheme="minorHAnsi" w:hAnsiTheme="minorHAnsi" w:cstheme="minorHAnsi"/>
          <w:szCs w:val="22"/>
        </w:rPr>
      </w:pPr>
    </w:p>
    <w:tbl>
      <w:tblPr>
        <w:tblW w:w="8334"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90"/>
        <w:gridCol w:w="2070"/>
        <w:gridCol w:w="900"/>
        <w:gridCol w:w="1800"/>
        <w:gridCol w:w="954"/>
        <w:gridCol w:w="1620"/>
      </w:tblGrid>
      <w:tr w14:paraId="69DF28D6" w14:textId="77777777" w:rsidTr="005D337C">
        <w:tblPrEx>
          <w:tblW w:w="8334"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990" w:type="dxa"/>
            <w:tcBorders>
              <w:top w:val="nil"/>
              <w:left w:val="nil"/>
              <w:bottom w:val="nil"/>
            </w:tcBorders>
          </w:tcPr>
          <w:p w:rsidR="005D337C" w:rsidRPr="00867EAA" w:rsidP="001B26C0" w14:paraId="7D98950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Ciudad</w:t>
            </w:r>
          </w:p>
        </w:tc>
        <w:tc>
          <w:tcPr>
            <w:tcW w:w="2070" w:type="dxa"/>
          </w:tcPr>
          <w:p w:rsidR="005D337C" w:rsidRPr="00867EAA" w:rsidP="001B26C0" w14:paraId="619AF8A6" w14:textId="77777777">
            <w:pPr>
              <w:pStyle w:val="NORC-FillTextLeft"/>
              <w:spacing w:line="276" w:lineRule="auto"/>
              <w:rPr>
                <w:rFonts w:asciiTheme="minorHAnsi" w:hAnsiTheme="minorHAnsi" w:cstheme="minorHAnsi"/>
                <w:sz w:val="22"/>
                <w:szCs w:val="22"/>
              </w:rPr>
            </w:pPr>
          </w:p>
        </w:tc>
        <w:tc>
          <w:tcPr>
            <w:tcW w:w="900" w:type="dxa"/>
            <w:tcBorders>
              <w:top w:val="nil"/>
              <w:bottom w:val="nil"/>
            </w:tcBorders>
          </w:tcPr>
          <w:p w:rsidR="005D337C" w:rsidRPr="00867EAA" w:rsidP="001B26C0" w14:paraId="1141EBE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Estado</w:t>
            </w:r>
          </w:p>
        </w:tc>
        <w:tc>
          <w:tcPr>
            <w:tcW w:w="1800" w:type="dxa"/>
          </w:tcPr>
          <w:p w:rsidR="005D337C" w:rsidRPr="00867EAA" w:rsidP="001B26C0" w14:paraId="29047AA0" w14:textId="77777777">
            <w:pPr>
              <w:pStyle w:val="NORC-FillTextLeft"/>
              <w:spacing w:line="276" w:lineRule="auto"/>
              <w:rPr>
                <w:rFonts w:asciiTheme="minorHAnsi" w:hAnsiTheme="minorHAnsi" w:cstheme="minorHAnsi"/>
                <w:sz w:val="22"/>
                <w:szCs w:val="22"/>
              </w:rPr>
            </w:pPr>
          </w:p>
        </w:tc>
        <w:tc>
          <w:tcPr>
            <w:tcW w:w="954" w:type="dxa"/>
            <w:tcBorders>
              <w:top w:val="nil"/>
              <w:bottom w:val="nil"/>
            </w:tcBorders>
          </w:tcPr>
          <w:p w:rsidR="005D337C" w:rsidRPr="00867EAA" w:rsidP="001B26C0" w14:paraId="2BE12750"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Código postal</w:t>
            </w:r>
          </w:p>
        </w:tc>
        <w:tc>
          <w:tcPr>
            <w:tcW w:w="1620" w:type="dxa"/>
          </w:tcPr>
          <w:p w:rsidR="005D337C" w:rsidRPr="00867EAA" w:rsidP="001B26C0" w14:paraId="77AE0412" w14:textId="77777777">
            <w:pPr>
              <w:pStyle w:val="NORC-FillTextLeft"/>
              <w:spacing w:line="276" w:lineRule="auto"/>
              <w:rPr>
                <w:rFonts w:asciiTheme="minorHAnsi" w:hAnsiTheme="minorHAnsi" w:cstheme="minorHAnsi"/>
                <w:sz w:val="22"/>
                <w:szCs w:val="22"/>
              </w:rPr>
            </w:pPr>
          </w:p>
        </w:tc>
      </w:tr>
    </w:tbl>
    <w:p w:rsidR="00867EAA" w:rsidP="001B26C0" w14:paraId="384DA57E" w14:textId="77777777">
      <w:pPr>
        <w:pStyle w:val="NORC-QUESTION2"/>
        <w:spacing w:line="276" w:lineRule="auto"/>
        <w:ind w:left="0" w:firstLine="0"/>
        <w:rPr>
          <w:rFonts w:asciiTheme="minorHAnsi" w:hAnsiTheme="minorHAnsi" w:cstheme="minorHAnsi"/>
          <w:b/>
          <w:color w:val="auto"/>
          <w:sz w:val="22"/>
          <w:szCs w:val="22"/>
        </w:rPr>
      </w:pPr>
    </w:p>
    <w:p w:rsidR="00867EAA" w14:paraId="4A32A2E0" w14:textId="77777777">
      <w:pPr>
        <w:spacing w:after="0"/>
        <w:contextualSpacing w:val="0"/>
        <w:rPr>
          <w:rFonts w:asciiTheme="minorHAnsi" w:hAnsiTheme="minorHAnsi" w:cstheme="minorHAnsi"/>
          <w:b/>
          <w:szCs w:val="22"/>
        </w:rPr>
      </w:pPr>
      <w:r>
        <w:rPr>
          <w:rFonts w:asciiTheme="minorHAnsi" w:hAnsiTheme="minorHAnsi" w:cstheme="minorHAnsi"/>
          <w:b/>
          <w:szCs w:val="22"/>
        </w:rPr>
        <w:br w:type="page"/>
      </w:r>
    </w:p>
    <w:p w:rsidR="005D337C" w:rsidRPr="00867EAA" w:rsidP="001B26C0" w14:paraId="184697BC" w14:textId="15D291DE">
      <w:pPr>
        <w:pStyle w:val="NORC-QUESTION2"/>
        <w:spacing w:line="276" w:lineRule="auto"/>
        <w:ind w:left="0" w:firstLine="0"/>
        <w:rPr>
          <w:rFonts w:asciiTheme="minorHAnsi" w:hAnsiTheme="minorHAnsi" w:cstheme="minorHAnsi"/>
          <w:b/>
          <w:color w:val="auto"/>
          <w:sz w:val="22"/>
          <w:szCs w:val="22"/>
        </w:rPr>
      </w:pPr>
      <w:bookmarkStart w:id="12" w:name="OLE_LINK15"/>
      <w:r w:rsidRPr="00867EAA">
        <w:rPr>
          <w:rFonts w:asciiTheme="minorHAnsi" w:hAnsiTheme="minorHAnsi" w:cstheme="minorHAnsi"/>
          <w:b/>
          <w:color w:val="auto"/>
          <w:sz w:val="22"/>
          <w:szCs w:val="22"/>
        </w:rPr>
        <w:t>A1A1_M</w:t>
      </w:r>
      <w:bookmarkEnd w:id="12"/>
      <w:r w:rsidRPr="00867EAA">
        <w:rPr>
          <w:rFonts w:asciiTheme="minorHAnsi" w:hAnsiTheme="minorHAnsi" w:cstheme="minorHAnsi"/>
          <w:b/>
          <w:color w:val="auto"/>
          <w:sz w:val="22"/>
          <w:szCs w:val="22"/>
        </w:rPr>
        <w:t>.</w:t>
      </w:r>
    </w:p>
    <w:p w:rsidR="005D337C" w:rsidRPr="00867EAA" w:rsidP="001B26C0" w14:paraId="376C0ACE" w14:textId="180D6A6E">
      <w:pPr>
        <w:spacing w:line="276" w:lineRule="auto"/>
        <w:rPr>
          <w:rFonts w:asciiTheme="minorHAnsi" w:hAnsiTheme="minorHAnsi" w:cstheme="minorHAnsi"/>
          <w:szCs w:val="22"/>
          <w:lang w:val=""/>
        </w:rPr>
      </w:pPr>
      <w:r w:rsidRPr="00867EAA">
        <w:rPr>
          <w:rFonts w:asciiTheme="minorHAnsi" w:hAnsiTheme="minorHAnsi" w:cstheme="minorHAnsi"/>
          <w:szCs w:val="22"/>
          <w:lang w:val="es-ES"/>
        </w:rPr>
        <w:t>¿Provee</w:t>
      </w:r>
      <w:r w:rsidR="00A87E78">
        <w:rPr>
          <w:rFonts w:asciiTheme="minorHAnsi" w:hAnsiTheme="minorHAnsi" w:cstheme="minorHAnsi"/>
          <w:szCs w:val="22"/>
          <w:lang w:val="es-ES"/>
        </w:rPr>
        <w:t xml:space="preserve"> usted</w:t>
      </w:r>
      <w:r w:rsidRPr="00867EAA">
        <w:rPr>
          <w:rFonts w:asciiTheme="minorHAnsi" w:hAnsiTheme="minorHAnsi" w:cstheme="minorHAnsi"/>
          <w:szCs w:val="22"/>
          <w:lang w:val="es-ES"/>
        </w:rPr>
        <w:t xml:space="preserve"> cuidado a niños menores de 13 años que no son hijos suyos durante por lo menos 5 horas cada semana?</w:t>
      </w:r>
      <w:r w:rsidRPr="00867EAA" w:rsidR="00785B9B">
        <w:rPr>
          <w:rFonts w:asciiTheme="minorHAnsi" w:hAnsiTheme="minorHAnsi" w:cstheme="minorHAnsi"/>
          <w:szCs w:val="22"/>
          <w:lang w:val=""/>
        </w:rPr>
        <w:t xml:space="preserve"> </w:t>
      </w:r>
    </w:p>
    <w:p w:rsidR="004921E5" w:rsidRPr="00867EAA" w:rsidP="001B26C0" w14:paraId="6812083D" w14:textId="77777777">
      <w:pPr>
        <w:spacing w:line="276" w:lineRule="auto"/>
        <w:rPr>
          <w:rFonts w:asciiTheme="minorHAnsi" w:hAnsiTheme="minorHAnsi" w:cstheme="minorHAnsi"/>
          <w:szCs w:val="22"/>
          <w:lang w:val="es-ES"/>
        </w:rPr>
      </w:pPr>
    </w:p>
    <w:p w:rsidR="005D337C" w:rsidRPr="00867EAA" w:rsidP="001B26C0" w14:paraId="46E7641E" w14:textId="2233C2D5">
      <w:pPr>
        <w:spacing w:line="276" w:lineRule="auto"/>
        <w:rPr>
          <w:rFonts w:asciiTheme="minorHAnsi" w:hAnsiTheme="minorHAnsi" w:cstheme="minorHAnsi"/>
          <w:szCs w:val="22"/>
        </w:rPr>
      </w:pPr>
      <w:r w:rsidRPr="00867EAA">
        <w:rPr>
          <w:rFonts w:asciiTheme="minorHAnsi" w:hAnsiTheme="minorHAnsi" w:cstheme="minorHAnsi"/>
          <w:szCs w:val="22"/>
        </w:rPr>
        <w:t xml:space="preserve">THIS QUESTION CONFIRMS ELIGIBILITY. INTERVIEWER PROBE BEFORE SELECTING "NO". </w:t>
      </w:r>
    </w:p>
    <w:p w:rsidR="004921E5" w:rsidRPr="00867EAA" w:rsidP="001B26C0" w14:paraId="2FEB9F48" w14:textId="37301F13">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sto incluye arreglos informales, como </w:t>
      </w:r>
      <w:r w:rsidR="00CB09A6">
        <w:rPr>
          <w:rFonts w:asciiTheme="minorHAnsi" w:hAnsiTheme="minorHAnsi" w:cstheme="minorHAnsi"/>
          <w:szCs w:val="22"/>
          <w:lang w:val="es-ES"/>
        </w:rPr>
        <w:t>cuidar</w:t>
      </w:r>
      <w:r w:rsidRPr="00867EAA" w:rsidR="00CB09A6">
        <w:rPr>
          <w:rFonts w:asciiTheme="minorHAnsi" w:hAnsiTheme="minorHAnsi" w:cstheme="minorHAnsi"/>
          <w:szCs w:val="22"/>
          <w:lang w:val="es-ES"/>
        </w:rPr>
        <w:t xml:space="preserve"> </w:t>
      </w:r>
      <w:r w:rsidRPr="00867EAA">
        <w:rPr>
          <w:rFonts w:asciiTheme="minorHAnsi" w:hAnsiTheme="minorHAnsi" w:cstheme="minorHAnsi"/>
          <w:szCs w:val="22"/>
          <w:lang w:val="es-ES"/>
        </w:rPr>
        <w:t>a niños de amigos o de la familia.</w:t>
      </w:r>
    </w:p>
    <w:p w:rsidR="004921E5" w:rsidRPr="00867EAA" w:rsidP="001B26C0" w14:paraId="387D09BE" w14:textId="77777777">
      <w:pPr>
        <w:spacing w:line="276" w:lineRule="auto"/>
        <w:rPr>
          <w:rFonts w:asciiTheme="minorHAnsi" w:hAnsiTheme="minorHAnsi" w:cstheme="minorHAnsi"/>
          <w:szCs w:val="22"/>
          <w:lang w:val="es-ES"/>
        </w:rPr>
      </w:pPr>
    </w:p>
    <w:p w:rsidR="005D337C" w:rsidRPr="00867EAA" w:rsidP="001B26C0" w14:paraId="0D7E0FFD" w14:textId="37953AC7">
      <w:pPr>
        <w:spacing w:line="276" w:lineRule="auto"/>
        <w:ind w:left="720"/>
        <w:rPr>
          <w:rFonts w:asciiTheme="minorHAnsi" w:hAnsiTheme="minorHAnsi" w:cstheme="minorHAnsi"/>
          <w:noProof/>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 xml:space="preserve"> </w:t>
      </w:r>
      <w:r w:rsidRPr="00867EAA">
        <w:rPr>
          <w:rFonts w:asciiTheme="minorHAnsi" w:hAnsiTheme="minorHAnsi" w:cstheme="minorHAnsi"/>
          <w:szCs w:val="22"/>
        </w:rPr>
        <w:t>Sí</w:t>
      </w:r>
      <w:r w:rsidRPr="00867EAA">
        <w:rPr>
          <w:rFonts w:asciiTheme="minorHAnsi" w:hAnsiTheme="minorHAnsi" w:cstheme="minorHAnsi"/>
          <w:szCs w:val="22"/>
        </w:rPr>
        <w:t xml:space="preserve"> </w:t>
      </w:r>
    </w:p>
    <w:p w:rsidR="005D337C" w:rsidRPr="00867EAA" w:rsidP="001B26C0" w14:paraId="38381256" w14:textId="72FCA64D">
      <w:pPr>
        <w:spacing w:line="276" w:lineRule="auto"/>
        <w:ind w:left="720"/>
        <w:rPr>
          <w:rFonts w:asciiTheme="minorHAnsi" w:hAnsiTheme="minorHAnsi" w:cstheme="minorHAnsi"/>
          <w:noProof/>
          <w:szCs w:val="22"/>
        </w:rPr>
      </w:pPr>
      <w:r w:rsidRPr="00867EAA">
        <w:rPr>
          <w:rStyle w:val="NORCNumber"/>
          <w:rFonts w:asciiTheme="minorHAnsi" w:hAnsiTheme="minorHAnsi" w:cstheme="minorHAnsi"/>
          <w:sz w:val="22"/>
          <w:szCs w:val="22"/>
        </w:rPr>
        <w:t>2</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 xml:space="preserve"> </w:t>
      </w:r>
      <w:r w:rsidRPr="00867EAA">
        <w:rPr>
          <w:rFonts w:asciiTheme="minorHAnsi" w:hAnsiTheme="minorHAnsi" w:cstheme="minorHAnsi"/>
          <w:noProof/>
          <w:szCs w:val="22"/>
        </w:rPr>
        <w:t xml:space="preserve">No </w:t>
      </w:r>
    </w:p>
    <w:p w:rsidR="005D337C" w:rsidRPr="00867EAA" w:rsidP="001B26C0" w14:paraId="5A243446" w14:textId="408B6657">
      <w:pPr>
        <w:spacing w:line="276" w:lineRule="auto"/>
        <w:ind w:left="720"/>
        <w:rPr>
          <w:rFonts w:asciiTheme="minorHAnsi" w:hAnsiTheme="minorHAnsi" w:cstheme="minorHAnsi"/>
          <w:noProof/>
          <w:szCs w:val="22"/>
        </w:rPr>
      </w:pPr>
      <w:r w:rsidRPr="00867EAA">
        <w:rPr>
          <w:rStyle w:val="NORCNumber"/>
          <w:rFonts w:asciiTheme="minorHAnsi" w:hAnsiTheme="minorHAnsi" w:cstheme="minorHAnsi"/>
          <w:sz w:val="22"/>
          <w:szCs w:val="22"/>
        </w:rPr>
        <w:t>3</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 xml:space="preserve"> </w:t>
      </w:r>
      <w:r w:rsidRPr="00867EAA">
        <w:rPr>
          <w:rFonts w:asciiTheme="minorHAnsi" w:hAnsiTheme="minorHAnsi" w:cstheme="minorHAnsi"/>
          <w:noProof/>
          <w:szCs w:val="22"/>
        </w:rPr>
        <w:t>DK/REF/Blank</w:t>
      </w:r>
    </w:p>
    <w:p w:rsidR="005D337C" w:rsidRPr="00867EAA" w:rsidP="001B26C0" w14:paraId="476E70A9" w14:textId="77777777">
      <w:pPr>
        <w:rPr>
          <w:rFonts w:asciiTheme="minorHAnsi" w:hAnsiTheme="minorHAnsi" w:cstheme="minorHAnsi"/>
          <w:szCs w:val="22"/>
        </w:rPr>
      </w:pPr>
    </w:p>
    <w:p w:rsidR="002416BB" w:rsidRPr="00867EAA" w:rsidP="002416BB" w14:paraId="151DE77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867EAA">
        <w:rPr>
          <w:rFonts w:asciiTheme="minorHAnsi" w:hAnsiTheme="minorHAnsi" w:cstheme="minorHAnsi"/>
          <w:b/>
          <w:noProof/>
          <w:szCs w:val="22"/>
        </w:rPr>
        <w:t>Skip Logic Box A_S_2:</w:t>
      </w:r>
    </w:p>
    <w:p w:rsidR="002416BB" w:rsidRPr="00867EAA" w:rsidP="002416BB" w14:paraId="3746042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A1A1 = 1 AND SAMPTYPE=PROV, SKIP TO A_S_3</w:t>
      </w:r>
    </w:p>
    <w:p w:rsidR="002416BB" w:rsidRPr="00867EAA" w:rsidP="002416BB" w14:paraId="141ABF17"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IF A1A1 = 2 OR 3 AND SAMPTYPE=PROV, ASK A_SCRN_2</w:t>
      </w:r>
    </w:p>
    <w:p w:rsidR="002416BB" w:rsidRPr="00867EAA" w:rsidP="002416BB" w14:paraId="6121842F"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 xml:space="preserve">ELSE, IF A1A1=1 AND SAMPTYPE=HHLD, SKIP TO </w:t>
      </w:r>
      <w:r w:rsidRPr="00867EAA">
        <w:rPr>
          <w:rFonts w:asciiTheme="minorHAnsi" w:hAnsiTheme="minorHAnsi" w:cstheme="minorHAnsi"/>
          <w:bCs/>
          <w:noProof/>
          <w:szCs w:val="22"/>
        </w:rPr>
        <w:t>S_S_1</w:t>
      </w:r>
    </w:p>
    <w:p w:rsidR="002416BB" w:rsidRPr="00867EAA" w:rsidP="002416BB" w14:paraId="5DD8ED11"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SKIP TO A1B2.</w:t>
      </w:r>
    </w:p>
    <w:p w:rsidR="002F3B75" w:rsidRPr="00867EAA" w:rsidP="001B26C0" w14:paraId="70454B03" w14:textId="77777777">
      <w:pPr>
        <w:spacing w:line="276" w:lineRule="auto"/>
        <w:rPr>
          <w:rFonts w:asciiTheme="minorHAnsi" w:hAnsiTheme="minorHAnsi" w:cstheme="minorHAnsi"/>
          <w:b/>
          <w:szCs w:val="22"/>
        </w:rPr>
      </w:pPr>
    </w:p>
    <w:p w:rsidR="00EA2203" w:rsidRPr="007971DF" w:rsidP="001B26C0" w14:paraId="3732AE32" w14:textId="4F9F10F3">
      <w:pPr>
        <w:spacing w:line="276" w:lineRule="auto"/>
        <w:rPr>
          <w:rFonts w:asciiTheme="minorHAnsi" w:hAnsiTheme="minorHAnsi" w:cstheme="minorHAnsi"/>
          <w:b/>
          <w:szCs w:val="22"/>
        </w:rPr>
      </w:pPr>
      <w:bookmarkStart w:id="13" w:name="OLE_LINK16"/>
      <w:r w:rsidRPr="007971DF">
        <w:rPr>
          <w:rFonts w:asciiTheme="minorHAnsi" w:hAnsiTheme="minorHAnsi" w:cstheme="minorHAnsi"/>
          <w:b/>
          <w:szCs w:val="22"/>
        </w:rPr>
        <w:t>A_SCRN_2</w:t>
      </w:r>
      <w:bookmarkEnd w:id="13"/>
      <w:r w:rsidRPr="007971DF">
        <w:rPr>
          <w:rFonts w:asciiTheme="minorHAnsi" w:hAnsiTheme="minorHAnsi" w:cstheme="minorHAnsi"/>
          <w:b/>
          <w:szCs w:val="22"/>
        </w:rPr>
        <w:t xml:space="preserve">. </w:t>
      </w:r>
    </w:p>
    <w:p w:rsidR="00EA2203" w:rsidRPr="007971DF" w:rsidP="001B26C0" w14:paraId="2E518816" w14:textId="77777777">
      <w:pPr>
        <w:spacing w:line="276" w:lineRule="auto"/>
        <w:rPr>
          <w:rFonts w:asciiTheme="minorHAnsi" w:hAnsiTheme="minorHAnsi" w:cstheme="minorHAnsi"/>
          <w:b/>
          <w:szCs w:val="22"/>
        </w:rPr>
      </w:pPr>
    </w:p>
    <w:p w:rsidR="00EA2203" w:rsidRPr="00867EAA" w:rsidP="001B26C0" w14:paraId="08DE7841" w14:textId="21CA2C78">
      <w:pPr>
        <w:spacing w:line="276" w:lineRule="auto"/>
        <w:rPr>
          <w:rFonts w:asciiTheme="minorHAnsi" w:hAnsiTheme="minorHAnsi" w:cstheme="minorHAnsi"/>
          <w:szCs w:val="22"/>
          <w:lang w:val=""/>
        </w:rPr>
      </w:pPr>
      <w:r w:rsidRPr="00867EAA">
        <w:rPr>
          <w:rFonts w:asciiTheme="minorHAnsi" w:hAnsiTheme="minorHAnsi" w:cstheme="minorHAnsi"/>
          <w:szCs w:val="22"/>
          <w:lang w:val="es-ES"/>
        </w:rPr>
        <w:t xml:space="preserve">¿Le han pagado alguna vez por cuidar regularmente a niños menores de 13 años que no eran hijos suyos? </w:t>
      </w:r>
      <w:r w:rsidRPr="00867EAA">
        <w:rPr>
          <w:rFonts w:asciiTheme="minorHAnsi" w:hAnsiTheme="minorHAnsi" w:cstheme="minorHAnsi"/>
          <w:szCs w:val="22"/>
          <w:lang w:val=""/>
        </w:rPr>
        <w:t>(</w:t>
      </w:r>
      <w:r w:rsidRPr="00867EAA">
        <w:rPr>
          <w:rFonts w:asciiTheme="minorHAnsi" w:hAnsiTheme="minorHAnsi" w:cstheme="minorHAnsi"/>
          <w:szCs w:val="22"/>
          <w:lang w:val="es-MX"/>
        </w:rPr>
        <w:t>Con regularmente</w:t>
      </w:r>
      <w:r w:rsidRPr="00867EAA" w:rsidR="00526E3E">
        <w:rPr>
          <w:rFonts w:asciiTheme="minorHAnsi" w:hAnsiTheme="minorHAnsi" w:cstheme="minorHAnsi"/>
          <w:szCs w:val="22"/>
          <w:lang w:val="es-MX"/>
        </w:rPr>
        <w:t>,</w:t>
      </w:r>
      <w:r w:rsidRPr="00867EAA">
        <w:rPr>
          <w:rFonts w:asciiTheme="minorHAnsi" w:hAnsiTheme="minorHAnsi" w:cstheme="minorHAnsi"/>
          <w:szCs w:val="22"/>
          <w:lang w:val="es-MX"/>
        </w:rPr>
        <w:t xml:space="preserve"> queremos decir al menos 5 horas cada semana.)</w:t>
      </w:r>
    </w:p>
    <w:p w:rsidR="00EA2203" w:rsidRPr="00867EAA" w:rsidP="001B26C0" w14:paraId="59B81B4C" w14:textId="271A2B8B">
      <w:pPr>
        <w:spacing w:line="276" w:lineRule="auto"/>
        <w:ind w:left="720"/>
        <w:rPr>
          <w:rFonts w:asciiTheme="minorHAnsi" w:hAnsiTheme="minorHAnsi" w:cstheme="minorHAnsi"/>
          <w:szCs w:val="22"/>
          <w:lang w:val=""/>
        </w:rPr>
      </w:pPr>
      <w:r w:rsidRPr="00867EAA">
        <w:rPr>
          <w:rFonts w:asciiTheme="minorHAnsi" w:hAnsiTheme="minorHAnsi" w:cstheme="minorHAnsi"/>
          <w:szCs w:val="22"/>
          <w:lang w:val=""/>
        </w:rPr>
        <w:t xml:space="preserve">1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
        </w:rPr>
        <w:t xml:space="preserve"> </w:t>
      </w:r>
      <w:r w:rsidRPr="00867EAA" w:rsidR="002F3B75">
        <w:rPr>
          <w:rFonts w:asciiTheme="minorHAnsi" w:hAnsiTheme="minorHAnsi" w:cstheme="minorHAnsi"/>
          <w:szCs w:val="22"/>
          <w:lang w:val=""/>
        </w:rPr>
        <w:t xml:space="preserve">Sí </w:t>
      </w:r>
    </w:p>
    <w:p w:rsidR="00EA2203" w:rsidRPr="007971DF" w:rsidP="001B26C0" w14:paraId="06FC099B" w14:textId="32052C71">
      <w:pPr>
        <w:spacing w:line="276" w:lineRule="auto"/>
        <w:ind w:left="720"/>
        <w:rPr>
          <w:rFonts w:asciiTheme="minorHAnsi" w:hAnsiTheme="minorHAnsi" w:cstheme="minorHAnsi"/>
          <w:szCs w:val="22"/>
          <w:lang w:val="es-ES"/>
        </w:rPr>
      </w:pPr>
      <w:r w:rsidRPr="007971DF">
        <w:rPr>
          <w:rFonts w:asciiTheme="minorHAnsi" w:hAnsiTheme="minorHAnsi" w:cstheme="minorHAnsi"/>
          <w:szCs w:val="22"/>
          <w:lang w:val="es-ES"/>
        </w:rPr>
        <w:t xml:space="preserve">2 </w:t>
      </w:r>
      <w:r w:rsidRPr="00867EAA">
        <w:rPr>
          <w:rStyle w:val="NORCNumber"/>
          <w:rFonts w:ascii="Wingdings" w:hAnsi="Wingdings" w:cstheme="minorHAnsi"/>
          <w:sz w:val="22"/>
          <w:szCs w:val="22"/>
        </w:rPr>
        <w:sym w:font="Wingdings" w:char="F06F"/>
      </w:r>
      <w:r w:rsidRPr="007971DF">
        <w:rPr>
          <w:rStyle w:val="NORCNumber"/>
          <w:rFonts w:asciiTheme="minorHAnsi" w:hAnsiTheme="minorHAnsi" w:cstheme="minorHAnsi"/>
          <w:sz w:val="22"/>
          <w:szCs w:val="22"/>
          <w:lang w:val="es-ES"/>
        </w:rPr>
        <w:t xml:space="preserve"> </w:t>
      </w:r>
      <w:r w:rsidRPr="007971DF">
        <w:rPr>
          <w:rFonts w:asciiTheme="minorHAnsi" w:hAnsiTheme="minorHAnsi" w:cstheme="minorHAnsi"/>
          <w:szCs w:val="22"/>
          <w:lang w:val="es-ES"/>
        </w:rPr>
        <w:t xml:space="preserve">NO </w:t>
      </w:r>
      <w:r w:rsidRPr="007971DF" w:rsidR="00C94B96">
        <w:rPr>
          <w:rFonts w:asciiTheme="minorHAnsi" w:hAnsiTheme="minorHAnsi" w:cstheme="minorHAnsi"/>
          <w:szCs w:val="22"/>
          <w:lang w:val="es-ES"/>
        </w:rPr>
        <w:t>SKIP TO A1B2</w:t>
      </w:r>
    </w:p>
    <w:p w:rsidR="00EA2203" w:rsidRPr="007971DF" w:rsidP="001B26C0" w14:paraId="511CC590" w14:textId="77777777">
      <w:pPr>
        <w:spacing w:line="276" w:lineRule="auto"/>
        <w:rPr>
          <w:rFonts w:asciiTheme="minorHAnsi" w:hAnsiTheme="minorHAnsi" w:cstheme="minorHAnsi"/>
          <w:szCs w:val="22"/>
          <w:lang w:val="es-ES"/>
        </w:rPr>
      </w:pPr>
    </w:p>
    <w:p w:rsidR="00EA2203" w:rsidRPr="007971DF" w:rsidP="001B26C0" w14:paraId="7B38299A" w14:textId="77777777">
      <w:pPr>
        <w:spacing w:line="276" w:lineRule="auto"/>
        <w:rPr>
          <w:rFonts w:asciiTheme="minorHAnsi" w:hAnsiTheme="minorHAnsi" w:cstheme="minorHAnsi"/>
          <w:b/>
          <w:szCs w:val="22"/>
          <w:lang w:val="es-ES"/>
        </w:rPr>
      </w:pPr>
      <w:r w:rsidRPr="007971DF">
        <w:rPr>
          <w:rFonts w:asciiTheme="minorHAnsi" w:hAnsiTheme="minorHAnsi" w:cstheme="minorHAnsi"/>
          <w:b/>
          <w:szCs w:val="22"/>
          <w:lang w:val="es-ES"/>
        </w:rPr>
        <w:t xml:space="preserve">A_SCRN_3. </w:t>
      </w:r>
    </w:p>
    <w:p w:rsidR="00EA2203" w:rsidRPr="00867EAA" w:rsidP="001B26C0" w14:paraId="34A104C3" w14:textId="6B268533">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qué mes y año proporcionó </w:t>
      </w:r>
      <w:r w:rsidR="00463484">
        <w:rPr>
          <w:rFonts w:asciiTheme="minorHAnsi" w:hAnsiTheme="minorHAnsi" w:cstheme="minorHAnsi"/>
          <w:szCs w:val="22"/>
          <w:lang w:val="es-ES"/>
        </w:rPr>
        <w:t xml:space="preserve">usted por la última vez </w:t>
      </w:r>
      <w:r w:rsidRPr="00867EAA">
        <w:rPr>
          <w:rFonts w:asciiTheme="minorHAnsi" w:hAnsiTheme="minorHAnsi" w:cstheme="minorHAnsi"/>
          <w:szCs w:val="22"/>
          <w:lang w:val="es-ES"/>
        </w:rPr>
        <w:t xml:space="preserve">cuidado </w:t>
      </w:r>
      <w:r w:rsidR="00A4108F">
        <w:rPr>
          <w:rFonts w:asciiTheme="minorHAnsi" w:hAnsiTheme="minorHAnsi" w:cstheme="minorHAnsi"/>
          <w:szCs w:val="22"/>
          <w:lang w:val="es-ES"/>
        </w:rPr>
        <w:t xml:space="preserve">regular </w:t>
      </w:r>
      <w:r w:rsidRPr="00867EAA">
        <w:rPr>
          <w:rFonts w:asciiTheme="minorHAnsi" w:hAnsiTheme="minorHAnsi" w:cstheme="minorHAnsi"/>
          <w:szCs w:val="22"/>
          <w:lang w:val="es-ES"/>
        </w:rPr>
        <w:t>con paga a niños menores de 13 años que no eran hijos suyos?</w:t>
      </w:r>
    </w:p>
    <w:p w:rsidR="00EA2203" w:rsidRPr="007971DF" w:rsidP="001B26C0" w14:paraId="57D40106" w14:textId="66529D05">
      <w:pPr>
        <w:spacing w:line="276" w:lineRule="auto"/>
        <w:ind w:left="720"/>
        <w:rPr>
          <w:rFonts w:asciiTheme="minorHAnsi" w:hAnsiTheme="minorHAnsi" w:cstheme="minorHAnsi"/>
          <w:szCs w:val="22"/>
        </w:rPr>
      </w:pPr>
      <w:r w:rsidRPr="007971DF">
        <w:rPr>
          <w:rFonts w:asciiTheme="minorHAnsi" w:hAnsiTheme="minorHAnsi" w:cstheme="minorHAnsi"/>
          <w:szCs w:val="22"/>
        </w:rPr>
        <w:t xml:space="preserve">____ </w:t>
      </w:r>
      <w:r w:rsidRPr="007971DF">
        <w:rPr>
          <w:rFonts w:asciiTheme="minorHAnsi" w:hAnsiTheme="minorHAnsi" w:cstheme="minorHAnsi"/>
          <w:szCs w:val="22"/>
        </w:rPr>
        <w:t>Mes</w:t>
      </w:r>
      <w:r w:rsidRPr="007971DF">
        <w:rPr>
          <w:rFonts w:asciiTheme="minorHAnsi" w:hAnsiTheme="minorHAnsi" w:cstheme="minorHAnsi"/>
          <w:szCs w:val="22"/>
        </w:rPr>
        <w:t xml:space="preserve"> ____ </w:t>
      </w:r>
      <w:r w:rsidRPr="007971DF">
        <w:rPr>
          <w:rFonts w:asciiTheme="minorHAnsi" w:hAnsiTheme="minorHAnsi" w:cstheme="minorHAnsi"/>
          <w:szCs w:val="22"/>
        </w:rPr>
        <w:t>Año</w:t>
      </w:r>
    </w:p>
    <w:p w:rsidR="00C94B96" w:rsidRPr="00867EAA" w:rsidP="00C94B96" w14:paraId="4266704B"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bCs/>
          <w:snapToGrid/>
          <w:sz w:val="22"/>
          <w:szCs w:val="22"/>
        </w:rPr>
      </w:pPr>
      <w:bookmarkStart w:id="14" w:name="OLE_LINK341"/>
      <w:r w:rsidRPr="00867EAA">
        <w:rPr>
          <w:rFonts w:asciiTheme="minorHAnsi" w:hAnsiTheme="minorHAnsi" w:cstheme="minorHAnsi"/>
          <w:bCs/>
          <w:sz w:val="22"/>
          <w:szCs w:val="22"/>
        </w:rPr>
        <w:t>SKIP TO A_S_3</w:t>
      </w:r>
      <w:bookmarkEnd w:id="14"/>
    </w:p>
    <w:p w:rsidR="00EA2203" w:rsidRPr="00F60913" w:rsidP="001B26C0" w14:paraId="0E96FC9F" w14:textId="731A3673">
      <w:pPr>
        <w:pStyle w:val="NORC-QUESTION2"/>
        <w:spacing w:line="276" w:lineRule="auto"/>
        <w:ind w:left="0" w:firstLine="0"/>
        <w:rPr>
          <w:rFonts w:asciiTheme="minorHAnsi" w:hAnsiTheme="minorHAnsi"/>
          <w:b/>
          <w:color w:val="auto"/>
          <w:sz w:val="22"/>
          <w:u w:val="single"/>
          <w:lang w:val="es-ES"/>
        </w:rPr>
      </w:pPr>
      <w:r w:rsidRPr="00F60913">
        <w:rPr>
          <w:rFonts w:asciiTheme="minorHAnsi" w:hAnsiTheme="minorHAnsi"/>
          <w:b/>
          <w:color w:val="auto"/>
          <w:sz w:val="22"/>
          <w:u w:val="single"/>
          <w:lang w:val="es-ES"/>
        </w:rPr>
        <w:t xml:space="preserve">A1B2. </w:t>
      </w:r>
    </w:p>
    <w:p w:rsidR="00C94B96" w:rsidRPr="00867EAA" w:rsidP="001B26C0" w14:paraId="29B46678" w14:textId="4828ECBC">
      <w:pPr>
        <w:pStyle w:val="NORC-QUESTION2"/>
        <w:spacing w:line="276" w:lineRule="auto"/>
        <w:ind w:left="0" w:firstLine="0"/>
        <w:rPr>
          <w:rFonts w:asciiTheme="minorHAnsi" w:hAnsiTheme="minorHAnsi" w:cstheme="minorHAnsi"/>
          <w:b/>
          <w:color w:val="auto"/>
          <w:sz w:val="22"/>
          <w:szCs w:val="22"/>
          <w:u w:val="single"/>
          <w:lang w:val=""/>
        </w:rPr>
      </w:pPr>
      <w:r w:rsidRPr="00867EAA">
        <w:rPr>
          <w:rFonts w:asciiTheme="minorHAnsi" w:hAnsiTheme="minorHAnsi" w:cstheme="minorHAnsi"/>
          <w:b/>
          <w:color w:val="auto"/>
          <w:sz w:val="22"/>
          <w:szCs w:val="22"/>
          <w:u w:val="single"/>
          <w:lang w:val="es-ES"/>
        </w:rPr>
        <w:t>Muchas gracias por su tiempo.</w:t>
      </w:r>
      <w:r w:rsidRPr="00867EAA">
        <w:rPr>
          <w:rFonts w:asciiTheme="minorHAnsi" w:hAnsiTheme="minorHAnsi" w:cstheme="minorHAnsi"/>
          <w:b/>
          <w:color w:val="auto"/>
          <w:sz w:val="22"/>
          <w:szCs w:val="22"/>
          <w:u w:val="single"/>
          <w:lang w:val=""/>
        </w:rPr>
        <w:t xml:space="preserve"> Es</w:t>
      </w:r>
      <w:r w:rsidR="001E0B7F">
        <w:rPr>
          <w:rFonts w:asciiTheme="minorHAnsi" w:hAnsiTheme="minorHAnsi" w:cstheme="minorHAnsi"/>
          <w:b/>
          <w:color w:val="auto"/>
          <w:sz w:val="22"/>
          <w:szCs w:val="22"/>
          <w:u w:val="single"/>
          <w:lang w:val=""/>
        </w:rPr>
        <w:t>o es</w:t>
      </w:r>
      <w:r w:rsidRPr="00867EAA">
        <w:rPr>
          <w:rFonts w:asciiTheme="minorHAnsi" w:hAnsiTheme="minorHAnsi" w:cstheme="minorHAnsi"/>
          <w:b/>
          <w:color w:val="auto"/>
          <w:sz w:val="22"/>
          <w:szCs w:val="22"/>
          <w:u w:val="single"/>
          <w:lang w:val=""/>
        </w:rPr>
        <w:t xml:space="preserve"> todo por el momento. </w:t>
      </w:r>
    </w:p>
    <w:p w:rsidR="00EA2203" w:rsidRPr="00867EAA" w:rsidP="001B26C0" w14:paraId="516608BF" w14:textId="0B3C772B">
      <w:pPr>
        <w:pStyle w:val="NORC-QUESTION2"/>
        <w:spacing w:line="276" w:lineRule="auto"/>
        <w:ind w:left="0" w:firstLine="0"/>
        <w:rPr>
          <w:rFonts w:asciiTheme="minorHAnsi" w:hAnsiTheme="minorHAnsi" w:cstheme="minorHAnsi"/>
          <w:b/>
          <w:color w:val="auto"/>
          <w:sz w:val="22"/>
          <w:szCs w:val="22"/>
        </w:rPr>
      </w:pPr>
      <w:r w:rsidRPr="00867EAA">
        <w:rPr>
          <w:rFonts w:asciiTheme="minorHAnsi" w:hAnsiTheme="minorHAnsi" w:cstheme="minorHAnsi"/>
          <w:b/>
          <w:color w:val="auto"/>
          <w:sz w:val="22"/>
          <w:szCs w:val="22"/>
        </w:rPr>
        <w:t xml:space="preserve">TERMINATE THE INTERVIEW AND DISPOSITION THIS CASE AS INELIGIBLE. </w:t>
      </w:r>
    </w:p>
    <w:p w:rsidR="00C94B96" w:rsidRPr="00867EAA" w:rsidP="00C94B96" w14:paraId="10BC2A0C"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napToGrid/>
          <w:szCs w:val="22"/>
        </w:rPr>
      </w:pPr>
      <w:r w:rsidRPr="00867EAA">
        <w:rPr>
          <w:rFonts w:asciiTheme="minorHAnsi" w:hAnsiTheme="minorHAnsi" w:cstheme="minorHAnsi"/>
          <w:b/>
          <w:noProof/>
          <w:szCs w:val="22"/>
        </w:rPr>
        <w:t>Skip Logic Box A_S_3:</w:t>
      </w:r>
    </w:p>
    <w:p w:rsidR="00C94B96" w:rsidRPr="00867EAA" w:rsidP="00C94B96" w14:paraId="1DA5BB8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SAMPTYPE=PROV, ASK CONSENT_LISTEDQUEX</w:t>
      </w:r>
    </w:p>
    <w:p w:rsidR="00C94B96" w:rsidRPr="00867EAA" w:rsidP="00C94B96" w14:paraId="7A188B46"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ELSE, SKIP TO A1C1_M.</w:t>
      </w:r>
    </w:p>
    <w:p w:rsidR="009F0B48" w:rsidRPr="00867EAA" w:rsidP="001B26C0" w14:paraId="5ACDB009" w14:textId="77777777">
      <w:pPr>
        <w:rPr>
          <w:rFonts w:asciiTheme="minorHAnsi" w:hAnsiTheme="minorHAnsi" w:cstheme="minorHAnsi"/>
          <w:szCs w:val="22"/>
        </w:rPr>
      </w:pPr>
    </w:p>
    <w:p w:rsidR="00E93E93" w:rsidRPr="007971DF" w14:paraId="721C87D7" w14:textId="77777777">
      <w:pPr>
        <w:spacing w:after="0"/>
        <w:contextualSpacing w:val="0"/>
        <w:rPr>
          <w:rFonts w:asciiTheme="minorHAnsi" w:hAnsiTheme="minorHAnsi" w:cstheme="minorHAnsi"/>
          <w:b/>
          <w:szCs w:val="22"/>
        </w:rPr>
      </w:pPr>
      <w:bookmarkStart w:id="15" w:name="OLE_LINK1"/>
      <w:r w:rsidRPr="007971DF">
        <w:rPr>
          <w:rFonts w:asciiTheme="minorHAnsi" w:hAnsiTheme="minorHAnsi" w:cstheme="minorHAnsi"/>
          <w:b/>
          <w:szCs w:val="22"/>
        </w:rPr>
        <w:br w:type="page"/>
      </w:r>
    </w:p>
    <w:p w:rsidR="00540B1C" w:rsidP="001B26C0" w14:paraId="3483744B" w14:textId="3CB803FA">
      <w:pPr>
        <w:rPr>
          <w:rFonts w:asciiTheme="minorHAnsi" w:hAnsiTheme="minorHAnsi" w:cstheme="minorHAnsi"/>
          <w:b/>
          <w:szCs w:val="22"/>
          <w:lang w:val=""/>
        </w:rPr>
      </w:pPr>
      <w:bookmarkStart w:id="16" w:name="OLE_LINK272"/>
      <w:r w:rsidRPr="00867EAA">
        <w:rPr>
          <w:rFonts w:asciiTheme="minorHAnsi" w:hAnsiTheme="minorHAnsi" w:cstheme="minorHAnsi"/>
          <w:b/>
          <w:szCs w:val="22"/>
          <w:lang w:val=""/>
        </w:rPr>
        <w:t>CONSENT LISTEDQUEX</w:t>
      </w:r>
      <w:bookmarkEnd w:id="15"/>
    </w:p>
    <w:p w:rsidR="001C101B" w:rsidP="001B26C0" w14:paraId="7A7D68B5" w14:textId="16FD6022">
      <w:pPr>
        <w:rPr>
          <w:rFonts w:asciiTheme="minorHAnsi" w:hAnsiTheme="minorHAnsi" w:cstheme="minorHAnsi"/>
          <w:b/>
          <w:szCs w:val="22"/>
          <w:lang w:val=""/>
        </w:rPr>
      </w:pPr>
    </w:p>
    <w:p w:rsidR="001C101B" w:rsidP="001C101B" w14:paraId="5FFA53F1" w14:textId="261C016D">
      <w:pPr>
        <w:rPr>
          <w:rFonts w:asciiTheme="minorHAnsi" w:hAnsiTheme="minorHAnsi" w:cstheme="minorHAnsi"/>
          <w:lang w:val="es-ES"/>
        </w:rPr>
      </w:pPr>
      <w:bookmarkStart w:id="17" w:name="OLE_LINK48"/>
      <w:r w:rsidRPr="007971DF">
        <w:rPr>
          <w:rFonts w:asciiTheme="minorHAnsi" w:hAnsiTheme="minorHAnsi" w:cstheme="minorHAnsi"/>
          <w:lang w:val="es-ES"/>
        </w:rPr>
        <w:t xml:space="preserve">Gracias por su interés en este estudio, realizado por NORC en la Universidad de Chicago para </w:t>
      </w:r>
      <w:r w:rsidRPr="00615774" w:rsidR="00615774">
        <w:rPr>
          <w:rFonts w:asciiTheme="minorHAnsi" w:hAnsiTheme="minorHAnsi" w:cstheme="minorHAnsi"/>
          <w:lang w:val="es-ES"/>
        </w:rPr>
        <w:t>la Administración para Niños y Familias del Departamento de Salud y Servicios Humanos de los Estados Unidos</w:t>
      </w:r>
      <w:r w:rsidRPr="007971DF">
        <w:rPr>
          <w:rFonts w:asciiTheme="minorHAnsi" w:hAnsiTheme="minorHAnsi" w:cstheme="minorHAnsi"/>
          <w:lang w:val="es-ES"/>
        </w:rPr>
        <w:t xml:space="preserve">.  Esta encuesta está diseñada para estudiar las experiencias de las personas que cuidan niños menores de 13 años en </w:t>
      </w:r>
      <w:r w:rsidR="00331619">
        <w:rPr>
          <w:rFonts w:asciiTheme="minorHAnsi" w:hAnsiTheme="minorHAnsi" w:cstheme="minorHAnsi"/>
          <w:lang w:val="es-ES"/>
        </w:rPr>
        <w:t>un</w:t>
      </w:r>
      <w:r w:rsidRPr="007971DF">
        <w:rPr>
          <w:rFonts w:asciiTheme="minorHAnsi" w:hAnsiTheme="minorHAnsi" w:cstheme="minorHAnsi"/>
          <w:lang w:val="es-ES"/>
        </w:rPr>
        <w:t xml:space="preserve"> hogar. Su participación en esta encuesta ayudará a </w:t>
      </w:r>
      <w:r w:rsidR="00862285">
        <w:rPr>
          <w:rFonts w:asciiTheme="minorHAnsi" w:hAnsiTheme="minorHAnsi" w:cstheme="minorHAnsi"/>
          <w:lang w:val="es-ES"/>
        </w:rPr>
        <w:t>las agencias públicas</w:t>
      </w:r>
      <w:r w:rsidRPr="007971DF">
        <w:rPr>
          <w:rFonts w:asciiTheme="minorHAnsi" w:hAnsiTheme="minorHAnsi" w:cstheme="minorHAnsi"/>
          <w:lang w:val="es-ES"/>
        </w:rPr>
        <w:t xml:space="preserve"> y a los proveedores de cuidado </w:t>
      </w:r>
      <w:r w:rsidR="00615774">
        <w:rPr>
          <w:rFonts w:asciiTheme="minorHAnsi" w:hAnsiTheme="minorHAnsi" w:cstheme="minorHAnsi"/>
          <w:lang w:val="es-ES"/>
        </w:rPr>
        <w:t>de niños</w:t>
      </w:r>
      <w:r w:rsidRPr="007971DF">
        <w:rPr>
          <w:rFonts w:asciiTheme="minorHAnsi" w:hAnsiTheme="minorHAnsi" w:cstheme="minorHAnsi"/>
          <w:lang w:val="es-ES"/>
        </w:rPr>
        <w:t xml:space="preserve"> a comprender y apoyar mejor los servicios de cuidado </w:t>
      </w:r>
      <w:r w:rsidR="00615774">
        <w:rPr>
          <w:rFonts w:asciiTheme="minorHAnsi" w:hAnsiTheme="minorHAnsi" w:cstheme="minorHAnsi"/>
          <w:lang w:val="es-ES"/>
        </w:rPr>
        <w:t>de niños</w:t>
      </w:r>
      <w:r w:rsidRPr="007971DF">
        <w:rPr>
          <w:rFonts w:asciiTheme="minorHAnsi" w:hAnsiTheme="minorHAnsi" w:cstheme="minorHAnsi"/>
          <w:lang w:val="es-ES"/>
        </w:rPr>
        <w:t xml:space="preserve"> que más se necesitan en su área. </w:t>
      </w:r>
      <w:bookmarkEnd w:id="16"/>
    </w:p>
    <w:p w:rsidR="001C101B" w:rsidRPr="007971DF" w:rsidP="001C101B" w14:paraId="7100F69D" w14:textId="77777777">
      <w:pPr>
        <w:rPr>
          <w:rFonts w:asciiTheme="minorHAnsi" w:hAnsiTheme="minorHAnsi" w:cstheme="minorHAnsi"/>
          <w:snapToGrid/>
          <w:szCs w:val="22"/>
          <w:lang w:val="es-ES" w:eastAsia="en-US"/>
        </w:rPr>
      </w:pPr>
    </w:p>
    <w:p w:rsidR="001C101B" w:rsidP="001C101B" w14:paraId="217329DB" w14:textId="192231EC">
      <w:pPr>
        <w:rPr>
          <w:rFonts w:asciiTheme="minorHAnsi" w:hAnsiTheme="minorHAnsi" w:cstheme="minorHAnsi"/>
          <w:lang w:val="es-ES"/>
        </w:rPr>
      </w:pPr>
      <w:r w:rsidRPr="007971DF">
        <w:rPr>
          <w:rFonts w:asciiTheme="minorHAnsi" w:hAnsiTheme="minorHAnsi" w:cstheme="minorHAnsi"/>
          <w:lang w:val="es-ES"/>
        </w:rPr>
        <w:t xml:space="preserve">Debería haber recibido un número de identificación personal (PIN) por correo postal o electrónico.  Ingréselo en el campo a continuación y luego haga clic en el botón "Continuar".  </w:t>
      </w:r>
    </w:p>
    <w:p w:rsidR="001C101B" w:rsidRPr="007971DF" w:rsidP="001C101B" w14:paraId="4FE1F789" w14:textId="77777777">
      <w:pPr>
        <w:rPr>
          <w:rFonts w:asciiTheme="minorHAnsi" w:hAnsiTheme="minorHAnsi" w:cstheme="minorHAnsi"/>
          <w:lang w:val="es-ES"/>
        </w:rPr>
      </w:pPr>
    </w:p>
    <w:p w:rsidR="001C101B" w:rsidRPr="007971DF" w:rsidP="001C101B" w14:paraId="5A198036" w14:textId="77777777">
      <w:pPr>
        <w:spacing w:after="0"/>
        <w:rPr>
          <w:rFonts w:asciiTheme="minorHAnsi" w:hAnsiTheme="minorHAnsi" w:cstheme="minorHAnsi"/>
          <w:sz w:val="24"/>
          <w:lang w:val="es-ES"/>
        </w:rPr>
      </w:pPr>
      <w:r w:rsidRPr="007971DF">
        <w:rPr>
          <w:rFonts w:asciiTheme="minorHAnsi" w:hAnsiTheme="minorHAnsi" w:cstheme="minorHAnsi"/>
          <w:lang w:val="es-ES"/>
        </w:rPr>
        <w:t xml:space="preserve">Esta encuesta dura alrededor de [2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un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40 </w:t>
      </w:r>
      <w:r w:rsidRPr="007971DF">
        <w:rPr>
          <w:rFonts w:asciiTheme="minorHAnsi" w:hAnsiTheme="minorHAnsi" w:cstheme="minorHAnsi"/>
          <w:lang w:val="es-ES"/>
        </w:rPr>
        <w:t>for</w:t>
      </w:r>
      <w:r w:rsidRPr="007971DF">
        <w:rPr>
          <w:rFonts w:asciiTheme="minorHAnsi" w:hAnsiTheme="minorHAnsi" w:cstheme="minorHAnsi"/>
          <w:lang w:val="es-ES"/>
        </w:rPr>
        <w:t xml:space="preserve"> </w:t>
      </w:r>
      <w:r w:rsidRPr="007971DF">
        <w:rPr>
          <w:rFonts w:asciiTheme="minorHAnsi" w:hAnsiTheme="minorHAnsi" w:cstheme="minorHAnsi"/>
          <w:lang w:val="es-ES"/>
        </w:rPr>
        <w:t>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w:t>
      </w:r>
      <w:r w:rsidRPr="007971DF">
        <w:rPr>
          <w:rStyle w:val="PageNumber"/>
          <w:rFonts w:asciiTheme="minorHAnsi" w:hAnsiTheme="minorHAnsi" w:cstheme="minorHAnsi"/>
          <w:lang w:val="es-ES"/>
        </w:rPr>
        <w:t xml:space="preserve"> </w:t>
      </w:r>
      <w:r w:rsidRPr="007971DF">
        <w:rPr>
          <w:rFonts w:asciiTheme="minorHAnsi" w:hAnsiTheme="minorHAnsi" w:cstheme="minorHAnsi"/>
          <w:lang w:val="es-ES"/>
        </w:rPr>
        <w:t xml:space="preserve">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1C101B" w:rsidRPr="007971DF" w:rsidP="001C101B" w14:paraId="1F5886AA" w14:textId="77777777">
      <w:pPr>
        <w:spacing w:after="0"/>
        <w:rPr>
          <w:rFonts w:asciiTheme="minorHAnsi" w:hAnsiTheme="minorHAnsi" w:cstheme="minorHAnsi"/>
          <w:sz w:val="24"/>
          <w:lang w:val="es-ES"/>
        </w:rPr>
      </w:pPr>
    </w:p>
    <w:p w:rsidR="001C101B" w:rsidP="001C101B" w14:paraId="115DB340" w14:textId="33574A79">
      <w:pPr>
        <w:rPr>
          <w:rFonts w:asciiTheme="minorHAnsi" w:hAnsiTheme="minorHAnsi" w:cstheme="minorHAnsi"/>
          <w:lang w:val="es-ES"/>
        </w:rPr>
      </w:pPr>
      <w:r w:rsidRPr="007971DF">
        <w:rPr>
          <w:rFonts w:asciiTheme="minorHAnsi" w:hAnsiTheme="minorHAnsi" w:cstheme="minorHAnsi"/>
          <w:lang w:val="es-ES"/>
        </w:rPr>
        <w:t xml:space="preserve">Los datos </w:t>
      </w:r>
      <w:r w:rsidR="003B782F">
        <w:rPr>
          <w:rFonts w:asciiTheme="minorHAnsi" w:hAnsiTheme="minorHAnsi" w:cstheme="minorHAnsi"/>
          <w:lang w:val="es-ES"/>
        </w:rPr>
        <w:t>obtenido</w:t>
      </w:r>
      <w:r w:rsidRPr="007971DF">
        <w:rPr>
          <w:rFonts w:asciiTheme="minorHAnsi" w:hAnsiTheme="minorHAnsi" w:cstheme="minorHAnsi"/>
          <w:lang w:val="es-ES"/>
        </w:rPr>
        <w:t>s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bookmarkEnd w:id="17"/>
    </w:p>
    <w:p w:rsidR="001C101B" w:rsidP="001C101B" w14:paraId="1B394901" w14:textId="7319FC9D">
      <w:pPr>
        <w:rPr>
          <w:rFonts w:asciiTheme="minorHAnsi" w:hAnsiTheme="minorHAnsi" w:cstheme="minorHAnsi"/>
          <w:lang w:val="es-ES"/>
        </w:rPr>
      </w:pPr>
    </w:p>
    <w:p w:rsidR="001C101B" w:rsidRPr="007971DF" w:rsidP="001C101B" w14:paraId="46FD0154" w14:textId="2B2077DA">
      <w:pPr>
        <w:rPr>
          <w:rFonts w:asciiTheme="minorHAnsi" w:hAnsiTheme="minorHAnsi" w:cstheme="minorHAnsi"/>
          <w:lang w:val="es-ES"/>
        </w:rPr>
      </w:pPr>
      <w:r w:rsidRPr="001C101B">
        <w:rPr>
          <w:rFonts w:asciiTheme="minorHAnsi" w:hAnsiTheme="minorHAnsi" w:cstheme="minorHAnsi"/>
          <w:lang w:val="es-ES"/>
        </w:rPr>
        <w:t>Puede hacer clic en el botón 'ANTERIOR' para volver y cambiar sus respuestas si es necesario.  Al hacer clic en 'DETENER' se guardarán sus respuestas y podrá volver a la última pregunta que respondió la próxima vez que acceda al cuestionario.</w:t>
      </w:r>
    </w:p>
    <w:p w:rsidR="001C101B" w:rsidRPr="00867EAA" w:rsidP="001C101B" w14:paraId="03744216" w14:textId="77777777">
      <w:pPr>
        <w:rPr>
          <w:rFonts w:asciiTheme="minorHAnsi" w:hAnsiTheme="minorHAnsi" w:cstheme="minorHAnsi"/>
          <w:b/>
          <w:szCs w:val="22"/>
          <w:lang w:val=""/>
        </w:rPr>
      </w:pPr>
    </w:p>
    <w:p w:rsidR="00E977C2" w:rsidP="001B26C0" w14:paraId="76FA4B36" w14:textId="7CABB82C">
      <w:pPr>
        <w:rPr>
          <w:rFonts w:asciiTheme="minorHAnsi" w:hAnsiTheme="minorHAnsi" w:cstheme="minorHAnsi"/>
          <w:szCs w:val="22"/>
          <w:lang w:val="es-ES"/>
        </w:rPr>
      </w:pPr>
    </w:p>
    <w:p w:rsidR="00E977C2" w:rsidRPr="007971DF" w:rsidP="00E977C2" w14:paraId="2A5E4711" w14:textId="77777777">
      <w:pPr>
        <w:rPr>
          <w:rFonts w:asciiTheme="minorHAnsi" w:hAnsiTheme="minorHAnsi" w:cstheme="minorHAnsi"/>
          <w:b/>
          <w:snapToGrid/>
          <w:szCs w:val="22"/>
          <w:lang w:val="es-ES"/>
        </w:rPr>
      </w:pPr>
      <w:r w:rsidRPr="007971DF">
        <w:rPr>
          <w:rFonts w:asciiTheme="minorHAnsi" w:hAnsiTheme="minorHAnsi" w:cstheme="minorHAnsi"/>
          <w:b/>
          <w:szCs w:val="22"/>
          <w:lang w:val="es-ES"/>
        </w:rPr>
        <w:t>INTERVIEWER-ADMINISTERED</w:t>
      </w:r>
    </w:p>
    <w:p w:rsidR="00E977C2" w:rsidP="00E977C2" w14:paraId="7DD91789" w14:textId="0C70CE40">
      <w:pPr>
        <w:rPr>
          <w:rFonts w:asciiTheme="minorHAnsi" w:hAnsiTheme="minorHAnsi" w:cstheme="minorHAnsi"/>
          <w:lang w:val="es-ES"/>
        </w:rPr>
      </w:pPr>
      <w:r>
        <w:rPr>
          <w:rFonts w:asciiTheme="minorHAnsi" w:hAnsiTheme="minorHAnsi" w:cstheme="minorHAnsi"/>
          <w:color w:val="000000"/>
          <w:lang w:val="es-ES"/>
        </w:rPr>
        <w:t xml:space="preserve">(Hola.  Mi nombre es _________ y vengo en nombre de NORC en la Universidad de Chicago).  Estamos realizando un estudio sobre las experiencias de las personas que cuidan a niños menores de 13 años en </w:t>
      </w:r>
      <w:r w:rsidR="009E401A">
        <w:rPr>
          <w:rFonts w:asciiTheme="minorHAnsi" w:hAnsiTheme="minorHAnsi" w:cstheme="minorHAnsi"/>
          <w:color w:val="000000"/>
          <w:lang w:val="es-ES"/>
        </w:rPr>
        <w:t>un</w:t>
      </w:r>
      <w:r>
        <w:rPr>
          <w:rFonts w:asciiTheme="minorHAnsi" w:hAnsiTheme="minorHAnsi" w:cstheme="minorHAnsi"/>
          <w:color w:val="000000"/>
          <w:lang w:val="es-ES"/>
        </w:rPr>
        <w:t xml:space="preserve"> hogar. Está financiado por </w:t>
      </w:r>
      <w:r w:rsidRPr="003B782F" w:rsidR="003B782F">
        <w:rPr>
          <w:rFonts w:asciiTheme="minorHAnsi" w:hAnsiTheme="minorHAnsi" w:cstheme="minorHAnsi"/>
          <w:lang w:val="es-ES"/>
        </w:rPr>
        <w:t>la Administración para Niños y Familias del Departamento de Salud y Servicios Humanos de los Estados Unidos</w:t>
      </w:r>
      <w:r>
        <w:rPr>
          <w:rFonts w:asciiTheme="minorHAnsi" w:hAnsiTheme="minorHAnsi" w:cstheme="minorHAnsi"/>
          <w:color w:val="000000"/>
          <w:lang w:val="es-ES"/>
        </w:rPr>
        <w:t xml:space="preserve">, y realizado por NORC en la Universidad de Chicago. Su participación en este estudio ayudará </w:t>
      </w:r>
      <w:r w:rsidR="00862285">
        <w:rPr>
          <w:rFonts w:asciiTheme="minorHAnsi" w:hAnsiTheme="minorHAnsi" w:cstheme="minorHAnsi"/>
          <w:color w:val="000000"/>
          <w:lang w:val="es-ES"/>
        </w:rPr>
        <w:t>a las agencias públicas</w:t>
      </w:r>
      <w:r>
        <w:rPr>
          <w:rFonts w:asciiTheme="minorHAnsi" w:hAnsiTheme="minorHAnsi" w:cstheme="minorHAnsi"/>
          <w:color w:val="000000"/>
          <w:lang w:val="es-ES"/>
        </w:rPr>
        <w:t xml:space="preserve"> y a los proveedores de cuidado </w:t>
      </w:r>
      <w:r w:rsidR="003B782F">
        <w:rPr>
          <w:rFonts w:asciiTheme="minorHAnsi" w:hAnsiTheme="minorHAnsi" w:cstheme="minorHAnsi"/>
          <w:color w:val="000000"/>
          <w:lang w:val="es-ES"/>
        </w:rPr>
        <w:t>de niños</w:t>
      </w:r>
      <w:r>
        <w:rPr>
          <w:rFonts w:asciiTheme="minorHAnsi" w:hAnsiTheme="minorHAnsi" w:cstheme="minorHAnsi"/>
          <w:color w:val="000000"/>
          <w:lang w:val="es-ES"/>
        </w:rPr>
        <w:t xml:space="preserve"> a comprender y apoyar mejor los servicios de cuidado</w:t>
      </w:r>
      <w:r w:rsidR="003B782F">
        <w:rPr>
          <w:rFonts w:asciiTheme="minorHAnsi" w:hAnsiTheme="minorHAnsi" w:cstheme="minorHAnsi"/>
          <w:color w:val="000000"/>
          <w:lang w:val="es-ES"/>
        </w:rPr>
        <w:t xml:space="preserve"> de niños</w:t>
      </w:r>
      <w:r>
        <w:rPr>
          <w:rFonts w:asciiTheme="minorHAnsi" w:hAnsiTheme="minorHAnsi" w:cstheme="minorHAnsi"/>
          <w:color w:val="000000"/>
          <w:lang w:val="es-ES"/>
        </w:rPr>
        <w:t xml:space="preserve"> que</w:t>
      </w:r>
      <w:r>
        <w:rPr>
          <w:rFonts w:asciiTheme="minorHAnsi" w:hAnsiTheme="minorHAnsi" w:cstheme="minorHAnsi"/>
          <w:lang w:val="es-ES"/>
        </w:rPr>
        <w:t xml:space="preserve"> son los más necesarios en su área. </w:t>
      </w:r>
    </w:p>
    <w:p w:rsidR="00E977C2" w:rsidP="00E977C2" w14:paraId="0C68E419" w14:textId="77777777">
      <w:pPr>
        <w:spacing w:after="0"/>
        <w:rPr>
          <w:rFonts w:asciiTheme="minorHAnsi" w:hAnsiTheme="minorHAnsi" w:cstheme="minorHAnsi"/>
          <w:lang w:val="es-ES"/>
        </w:rPr>
      </w:pPr>
      <w:r>
        <w:rPr>
          <w:rFonts w:asciiTheme="minorHAnsi" w:hAnsiTheme="minorHAnsi" w:cstheme="minorHAnsi"/>
          <w:lang w:val="es-ES"/>
        </w:rPr>
        <w:t xml:space="preserve">Esta encuesta dura alrededor de [20 </w:t>
      </w:r>
      <w:r>
        <w:rPr>
          <w:rFonts w:asciiTheme="minorHAnsi" w:hAnsiTheme="minorHAnsi" w:cstheme="minorHAnsi"/>
          <w:lang w:val="es-ES"/>
        </w:rPr>
        <w:t>for</w:t>
      </w:r>
      <w:r>
        <w:rPr>
          <w:rFonts w:asciiTheme="minorHAnsi" w:hAnsiTheme="minorHAnsi" w:cstheme="minorHAnsi"/>
          <w:lang w:val="es-ES"/>
        </w:rPr>
        <w:t xml:space="preserve"> </w:t>
      </w:r>
      <w:r>
        <w:rPr>
          <w:rFonts w:asciiTheme="minorHAnsi" w:hAnsiTheme="minorHAnsi" w:cstheme="minorHAnsi"/>
          <w:lang w:val="es-ES"/>
        </w:rPr>
        <w:t>unlisted</w:t>
      </w:r>
      <w:r>
        <w:rPr>
          <w:rFonts w:asciiTheme="minorHAnsi" w:hAnsiTheme="minorHAnsi" w:cstheme="minorHAnsi"/>
          <w:lang w:val="es-ES"/>
        </w:rPr>
        <w:t xml:space="preserve"> home-</w:t>
      </w:r>
      <w:r>
        <w:rPr>
          <w:rFonts w:asciiTheme="minorHAnsi" w:hAnsiTheme="minorHAnsi" w:cstheme="minorHAnsi"/>
          <w:lang w:val="es-ES"/>
        </w:rPr>
        <w:t>based</w:t>
      </w:r>
      <w:r>
        <w:rPr>
          <w:rFonts w:asciiTheme="minorHAnsi" w:hAnsiTheme="minorHAnsi" w:cstheme="minorHAnsi"/>
          <w:lang w:val="es-ES"/>
        </w:rPr>
        <w:t xml:space="preserve"> </w:t>
      </w:r>
      <w:r>
        <w:rPr>
          <w:rFonts w:asciiTheme="minorHAnsi" w:hAnsiTheme="minorHAnsi" w:cstheme="minorHAnsi"/>
          <w:lang w:val="es-ES"/>
        </w:rPr>
        <w:t>providers</w:t>
      </w:r>
      <w:r>
        <w:rPr>
          <w:rFonts w:asciiTheme="minorHAnsi" w:hAnsiTheme="minorHAnsi" w:cstheme="minorHAnsi"/>
          <w:lang w:val="es-ES"/>
        </w:rPr>
        <w:t xml:space="preserve">/40 </w:t>
      </w:r>
      <w:r>
        <w:rPr>
          <w:rFonts w:asciiTheme="minorHAnsi" w:hAnsiTheme="minorHAnsi" w:cstheme="minorHAnsi"/>
          <w:lang w:val="es-ES"/>
        </w:rPr>
        <w:t>for</w:t>
      </w:r>
      <w:r>
        <w:rPr>
          <w:rFonts w:asciiTheme="minorHAnsi" w:hAnsiTheme="minorHAnsi" w:cstheme="minorHAnsi"/>
          <w:lang w:val="es-ES"/>
        </w:rPr>
        <w:t xml:space="preserve"> </w:t>
      </w:r>
      <w:r>
        <w:rPr>
          <w:rFonts w:asciiTheme="minorHAnsi" w:hAnsiTheme="minorHAnsi" w:cstheme="minorHAnsi"/>
          <w:lang w:val="es-ES"/>
        </w:rPr>
        <w:t>listed</w:t>
      </w:r>
      <w:r>
        <w:rPr>
          <w:rFonts w:asciiTheme="minorHAnsi" w:hAnsiTheme="minorHAnsi" w:cstheme="minorHAnsi"/>
          <w:lang w:val="es-ES"/>
        </w:rPr>
        <w:t xml:space="preserve"> home-</w:t>
      </w:r>
      <w:r>
        <w:rPr>
          <w:rFonts w:asciiTheme="minorHAnsi" w:hAnsiTheme="minorHAnsi" w:cstheme="minorHAnsi"/>
          <w:lang w:val="es-ES"/>
        </w:rPr>
        <w:t>based</w:t>
      </w:r>
      <w:r>
        <w:rPr>
          <w:rFonts w:asciiTheme="minorHAnsi" w:hAnsiTheme="minorHAnsi" w:cstheme="minorHAnsi"/>
          <w:lang w:val="es-ES"/>
        </w:rPr>
        <w:t xml:space="preserve"> </w:t>
      </w:r>
      <w:r>
        <w:rPr>
          <w:rFonts w:asciiTheme="minorHAnsi" w:hAnsiTheme="minorHAnsi" w:cstheme="minorHAnsi"/>
          <w:lang w:val="es-ES"/>
        </w:rPr>
        <w:t>providers</w:t>
      </w:r>
      <w:r>
        <w:rPr>
          <w:rFonts w:asciiTheme="minorHAnsi" w:hAnsiTheme="minorHAnsi" w:cstheme="minorHAnsi"/>
          <w:lang w:val="es-ES"/>
        </w:rPr>
        <w:t xml:space="preserve">]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w:t>
      </w:r>
      <w:r>
        <w:rPr>
          <w:rFonts w:asciiTheme="minorHAnsi" w:hAnsiTheme="minorHAnsi" w:cstheme="minorHAnsi"/>
          <w:lang w:val="es-ES"/>
        </w:rPr>
        <w:t xml:space="preserve">su respuesta. Para proteger mejor su confidencialidad, esta encuesta no contiene preguntas que requieran que divulgue información confidencial y privada sobre usted.  </w:t>
      </w:r>
      <w:r>
        <w:rPr>
          <w:rStyle w:val="PageNumber"/>
          <w:rFonts w:asciiTheme="minorHAnsi" w:eastAsiaTheme="majorEastAsia" w:hAnsiTheme="minorHAnsi" w:cstheme="minorHAnsi"/>
          <w:lang w:val="es-ES"/>
        </w:rPr>
        <w:t xml:space="preserve"> </w:t>
      </w:r>
      <w:r>
        <w:rPr>
          <w:rFonts w:asciiTheme="minorHAnsi" w:hAnsiTheme="minorHAnsi" w:cstheme="minorHAnsi"/>
          <w:lang w:val="es-E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E977C2" w:rsidP="00E977C2" w14:paraId="2F035A57" w14:textId="77777777">
      <w:pPr>
        <w:spacing w:after="0"/>
        <w:rPr>
          <w:rFonts w:asciiTheme="minorHAnsi" w:hAnsiTheme="minorHAnsi" w:cstheme="minorHAnsi"/>
          <w:sz w:val="24"/>
          <w:lang w:val="es-ES"/>
        </w:rPr>
      </w:pPr>
    </w:p>
    <w:p w:rsidR="00E977C2" w:rsidP="00E977C2" w14:paraId="2EAD8B7B" w14:textId="77777777">
      <w:pPr>
        <w:spacing w:after="240"/>
        <w:rPr>
          <w:rFonts w:asciiTheme="minorHAnsi" w:hAnsiTheme="minorHAnsi" w:cstheme="minorHAnsi"/>
          <w:lang w:val="es-ES"/>
        </w:rPr>
      </w:pPr>
      <w:r>
        <w:rPr>
          <w:rFonts w:asciiTheme="minorHAnsi" w:hAnsiTheme="minorHAnsi" w:cstheme="minorHAnsi"/>
          <w:lang w:val="es-ES"/>
        </w:rPr>
        <w:t>La información obtenida en este estudio se utilizarán solo</w:t>
      </w:r>
      <w:r>
        <w:rPr>
          <w:rFonts w:asciiTheme="minorHAnsi" w:hAnsiTheme="minorHAnsi" w:cstheme="minorHAnsi"/>
          <w:lang w:val="es-ES"/>
        </w:rPr>
        <w:t xml:space="preserve">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E977C2" w:rsidP="00E977C2" w14:paraId="52CCB949" w14:textId="77777777">
      <w:pPr>
        <w:spacing w:after="240"/>
        <w:rPr>
          <w:rFonts w:asciiTheme="minorHAnsi" w:hAnsiTheme="minorHAnsi" w:cstheme="minorHAnsi"/>
          <w:sz w:val="24"/>
          <w:lang w:val="es-ES"/>
        </w:rPr>
      </w:pPr>
    </w:p>
    <w:p w:rsidR="00E977C2" w:rsidP="00E977C2" w14:paraId="12ED09ED" w14:textId="77777777">
      <w:pPr>
        <w:rPr>
          <w:lang w:val="es-ES"/>
        </w:rPr>
      </w:pPr>
      <w:r>
        <w:rPr>
          <w:rFonts w:asciiTheme="minorHAnsi" w:hAnsiTheme="minorHAnsi" w:cstheme="minorHAnsi"/>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E977C2" w:rsidP="00E977C2" w14:paraId="2AA28BDC" w14:textId="77777777">
      <w:pPr>
        <w:rPr>
          <w:lang w:val="es-ES"/>
        </w:rPr>
      </w:pPr>
    </w:p>
    <w:p w:rsidR="00E977C2" w:rsidP="00E977C2" w14:paraId="38DC4AB1" w14:textId="77777777">
      <w:pPr>
        <w:rPr>
          <w:rFonts w:asciiTheme="minorHAnsi" w:hAnsiTheme="minorHAnsi" w:cstheme="minorHAnsi"/>
          <w:szCs w:val="22"/>
          <w:lang w:val="es-ES"/>
        </w:rPr>
      </w:pPr>
    </w:p>
    <w:p w:rsidR="00E977C2" w:rsidRPr="00F60913" w:rsidP="00F60913" w14:paraId="762A44FC" w14:textId="7E757067">
      <w:pPr>
        <w:numPr>
          <w:ilvl w:val="0"/>
          <w:numId w:val="73"/>
        </w:numPr>
        <w:snapToGrid w:val="0"/>
        <w:rPr>
          <w:rFonts w:eastAsia="Calibri" w:asciiTheme="minorHAnsi" w:hAnsiTheme="minorHAnsi"/>
          <w:color w:val="000000"/>
        </w:rPr>
      </w:pPr>
      <w:bookmarkStart w:id="18" w:name="OLE_LINK42"/>
      <w:r w:rsidRPr="00F60913">
        <w:rPr>
          <w:rFonts w:eastAsia="Calibri" w:asciiTheme="minorHAnsi" w:hAnsiTheme="minorHAnsi"/>
          <w:color w:val="000000"/>
        </w:rPr>
        <w:t>R CONSENTS TO PARTICIPATE IN THE SURVEY</w:t>
      </w:r>
      <w:r w:rsidR="00192CAA">
        <w:rPr>
          <w:rFonts w:asciiTheme="minorHAnsi" w:hAnsiTheme="minorHAnsi" w:cstheme="minorHAnsi"/>
          <w:color w:val="000000"/>
          <w:szCs w:val="22"/>
        </w:rPr>
        <w:t xml:space="preserve"> </w:t>
      </w:r>
      <w:r w:rsidR="00192CAA">
        <w:rPr>
          <w:rFonts w:ascii="Wingdings" w:hAnsi="Wingdings" w:cstheme="minorHAnsi"/>
          <w:color w:val="000000"/>
          <w:szCs w:val="22"/>
        </w:rPr>
        <w:sym w:font="Wingdings" w:char="F0E0"/>
      </w:r>
      <w:r w:rsidR="00192CAA">
        <w:rPr>
          <w:rFonts w:asciiTheme="minorHAnsi" w:hAnsiTheme="minorHAnsi" w:cstheme="minorHAnsi"/>
          <w:color w:val="000000"/>
          <w:szCs w:val="22"/>
        </w:rPr>
        <w:t xml:space="preserve"> </w:t>
      </w:r>
      <w:r w:rsidRPr="00F60913">
        <w:rPr>
          <w:rFonts w:eastAsia="Calibri" w:asciiTheme="minorHAnsi" w:hAnsiTheme="minorHAnsi"/>
          <w:color w:val="000000"/>
        </w:rPr>
        <w:t>CONTINUE</w:t>
      </w:r>
    </w:p>
    <w:bookmarkEnd w:id="18"/>
    <w:p w:rsidR="00E977C2" w:rsidRPr="00F60913" w:rsidP="00F60913" w14:paraId="62C576B4" w14:textId="6295ADC4">
      <w:pPr>
        <w:numPr>
          <w:ilvl w:val="0"/>
          <w:numId w:val="73"/>
        </w:numPr>
        <w:snapToGrid w:val="0"/>
        <w:rPr>
          <w:rFonts w:asciiTheme="minorHAnsi" w:hAnsiTheme="minorHAnsi"/>
          <w:color w:val="000000"/>
        </w:rPr>
      </w:pPr>
      <w:r w:rsidRPr="00F60913">
        <w:rPr>
          <w:rFonts w:eastAsia="Calibri" w:asciiTheme="minorHAnsi" w:hAnsiTheme="minorHAnsi"/>
          <w:color w:val="000000"/>
        </w:rPr>
        <w:t xml:space="preserve">R CONSENTS TO PARTICIPATE IN THE SURVEY BUT DOES NOT WANT TO BE RECORDED </w:t>
      </w:r>
      <w:r w:rsidR="00192CAA">
        <w:rPr>
          <w:rFonts w:ascii="Wingdings" w:hAnsi="Wingdings" w:cstheme="minorHAnsi"/>
          <w:color w:val="000000"/>
          <w:szCs w:val="22"/>
        </w:rPr>
        <w:sym w:font="Wingdings" w:char="F0E0"/>
      </w:r>
      <w:r w:rsidR="00192CAA">
        <w:rPr>
          <w:rFonts w:asciiTheme="minorHAnsi" w:hAnsiTheme="minorHAnsi" w:cstheme="minorHAnsi"/>
          <w:color w:val="000000"/>
          <w:szCs w:val="22"/>
        </w:rPr>
        <w:t xml:space="preserve"> </w:t>
      </w:r>
      <w:r w:rsidRPr="00F60913">
        <w:rPr>
          <w:rFonts w:eastAsia="Calibri" w:asciiTheme="minorHAnsi" w:hAnsiTheme="minorHAnsi"/>
          <w:color w:val="000000"/>
        </w:rPr>
        <w:t xml:space="preserve">TURN </w:t>
      </w:r>
      <w:bookmarkStart w:id="19" w:name="OLE_LINK211"/>
      <w:r w:rsidRPr="00F60913">
        <w:rPr>
          <w:rFonts w:eastAsia="Calibri" w:asciiTheme="minorHAnsi" w:hAnsiTheme="minorHAnsi"/>
          <w:color w:val="000000"/>
        </w:rPr>
        <w:t>OF</w:t>
      </w:r>
      <w:r w:rsidRPr="00F60913" w:rsidR="00BC47DB">
        <w:rPr>
          <w:rFonts w:eastAsia="Calibri" w:asciiTheme="minorHAnsi" w:hAnsiTheme="minorHAnsi"/>
          <w:color w:val="000000"/>
        </w:rPr>
        <w:t>F</w:t>
      </w:r>
      <w:r w:rsidRPr="00F60913">
        <w:rPr>
          <w:rFonts w:eastAsia="Calibri" w:asciiTheme="minorHAnsi" w:hAnsiTheme="minorHAnsi"/>
          <w:color w:val="000000"/>
        </w:rPr>
        <w:t xml:space="preserve"> </w:t>
      </w:r>
      <w:bookmarkEnd w:id="19"/>
      <w:r w:rsidRPr="00F60913">
        <w:rPr>
          <w:rFonts w:eastAsia="Calibri" w:asciiTheme="minorHAnsi" w:hAnsiTheme="minorHAnsi"/>
          <w:color w:val="000000"/>
        </w:rPr>
        <w:t>RECORDING FEATURE AND CONTINUE</w:t>
      </w:r>
    </w:p>
    <w:p w:rsidR="00192CAA" w:rsidP="00192CAA" w14:paraId="4C116E38" w14:textId="77777777">
      <w:pPr>
        <w:spacing w:line="276" w:lineRule="auto"/>
        <w:rPr>
          <w:rFonts w:asciiTheme="minorHAnsi" w:hAnsiTheme="minorHAnsi" w:cstheme="minorHAnsi"/>
        </w:rPr>
      </w:pPr>
      <w:r>
        <w:rPr>
          <w:rFonts w:asciiTheme="minorHAnsi" w:hAnsiTheme="minorHAnsi" w:cstheme="minorHAnsi"/>
        </w:rPr>
        <w:tab/>
      </w:r>
    </w:p>
    <w:p w:rsidR="00660B56" w:rsidRPr="007971DF" w:rsidP="001B26C0" w14:paraId="27B6F2CA" w14:textId="1C2A8E76">
      <w:pPr>
        <w:rPr>
          <w:rFonts w:asciiTheme="minorHAnsi" w:hAnsiTheme="minorHAnsi" w:cstheme="minorHAnsi"/>
          <w:szCs w:val="22"/>
        </w:rPr>
      </w:pPr>
    </w:p>
    <w:p w:rsidR="00A4303D" w:rsidRPr="00867EAA" w:rsidP="00A4303D" w14:paraId="7E63E724"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napToGrid/>
          <w:szCs w:val="22"/>
        </w:rPr>
      </w:pPr>
      <w:bookmarkStart w:id="20" w:name="OLE_LINK297"/>
      <w:r w:rsidRPr="00867EAA">
        <w:rPr>
          <w:rFonts w:asciiTheme="minorHAnsi" w:hAnsiTheme="minorHAnsi" w:cstheme="minorHAnsi"/>
          <w:b/>
          <w:noProof/>
          <w:szCs w:val="22"/>
        </w:rPr>
        <w:t>Summer Skip Logic Box S_S_1:</w:t>
      </w:r>
    </w:p>
    <w:p w:rsidR="00A4303D" w:rsidRPr="00867EAA" w:rsidP="00A4303D" w14:paraId="59A75AC5"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 xml:space="preserve">IF CASE WAS COMPLETE ON OR AFTER [PLACEHOLDER] THEN CHECK_S = 1 </w:t>
      </w:r>
    </w:p>
    <w:p w:rsidR="00A4303D" w:rsidRPr="00867EAA" w:rsidP="00A4303D" w14:paraId="045219CD"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 xml:space="preserve">ELSE CHECK_S = 2 </w:t>
      </w:r>
    </w:p>
    <w:p w:rsidR="00A4303D" w:rsidRPr="00867EAA" w:rsidP="00A4303D" w14:paraId="5CB485F8" w14:textId="77777777">
      <w:pPr>
        <w:rPr>
          <w:rFonts w:asciiTheme="minorHAnsi" w:hAnsiTheme="minorHAnsi" w:cstheme="minorHAnsi"/>
          <w:noProof/>
          <w:szCs w:val="22"/>
        </w:rPr>
      </w:pPr>
    </w:p>
    <w:p w:rsidR="00A4303D" w:rsidRPr="00867EAA" w:rsidP="00A4303D" w14:paraId="1484534A" w14:textId="77777777">
      <w:pPr>
        <w:rPr>
          <w:rFonts w:asciiTheme="minorHAnsi" w:hAnsiTheme="minorHAnsi" w:cstheme="minorHAnsi"/>
          <w:noProof/>
          <w:szCs w:val="22"/>
        </w:rPr>
      </w:pPr>
    </w:p>
    <w:p w:rsidR="00A4303D" w:rsidRPr="00867EAA" w:rsidP="00A4303D" w14:paraId="337BE958"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r w:rsidRPr="00867EAA">
        <w:rPr>
          <w:rFonts w:asciiTheme="minorHAnsi" w:hAnsiTheme="minorHAnsi" w:cstheme="minorHAnsi"/>
          <w:b/>
          <w:noProof/>
          <w:szCs w:val="22"/>
        </w:rPr>
        <w:t>Summer Skip Logic Box S_S_2:</w:t>
      </w:r>
    </w:p>
    <w:p w:rsidR="00A4303D" w:rsidRPr="00867EAA" w:rsidP="00A4303D" w14:paraId="33B395EF"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IF CHECK_S=2, SKIP TO A1C1_M</w:t>
      </w:r>
    </w:p>
    <w:p w:rsidR="00A4303D" w:rsidRPr="00867EAA" w:rsidP="00A4303D" w14:paraId="0B8BB7D0"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ELSE, IF CHECK_S=1 AND SAMPTYPE=PROV, ASK T1_LHB</w:t>
      </w:r>
    </w:p>
    <w:p w:rsidR="00A4303D" w:rsidRPr="00867EAA" w:rsidP="00A4303D" w14:paraId="0A174CB4"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ELSE, IF CHECK_S=1 AND SAMPTYPE=HHLD, ASK T1_UHB</w:t>
      </w:r>
    </w:p>
    <w:bookmarkEnd w:id="20"/>
    <w:p w:rsidR="00C94B96" w:rsidRPr="007971DF" w:rsidP="001B26C0" w14:paraId="27A7F51F" w14:textId="77777777">
      <w:pPr>
        <w:rPr>
          <w:rFonts w:asciiTheme="minorHAnsi" w:hAnsiTheme="minorHAnsi" w:cstheme="minorHAnsi"/>
          <w:szCs w:val="22"/>
        </w:rPr>
      </w:pPr>
    </w:p>
    <w:p w:rsidR="000B46A0" w:rsidRPr="007971DF" w:rsidP="001B26C0" w14:paraId="3F0880E8" w14:textId="77777777">
      <w:pPr>
        <w:rPr>
          <w:rFonts w:asciiTheme="minorHAnsi" w:hAnsiTheme="minorHAnsi" w:cstheme="minorHAnsi"/>
          <w:szCs w:val="22"/>
        </w:rPr>
      </w:pPr>
    </w:p>
    <w:p w:rsidR="00867EAA" w:rsidRPr="007971DF" w14:paraId="422DEBCD" w14:textId="77777777">
      <w:pPr>
        <w:spacing w:after="0"/>
        <w:contextualSpacing w:val="0"/>
        <w:rPr>
          <w:rFonts w:asciiTheme="minorHAnsi" w:hAnsiTheme="minorHAnsi" w:cstheme="minorHAnsi"/>
          <w:szCs w:val="22"/>
        </w:rPr>
      </w:pPr>
      <w:r w:rsidRPr="007971DF">
        <w:rPr>
          <w:rFonts w:asciiTheme="minorHAnsi" w:hAnsiTheme="minorHAnsi" w:cstheme="minorHAnsi"/>
          <w:szCs w:val="22"/>
        </w:rPr>
        <w:br w:type="page"/>
      </w:r>
    </w:p>
    <w:p w:rsidR="00CE16A6" w:rsidRPr="007971DF" w:rsidP="001B26C0" w14:paraId="21268151" w14:textId="753660D6">
      <w:pPr>
        <w:rPr>
          <w:rFonts w:asciiTheme="minorHAnsi" w:hAnsiTheme="minorHAnsi" w:cstheme="minorHAnsi"/>
          <w:b/>
          <w:bCs/>
          <w:szCs w:val="22"/>
          <w:lang w:val=""/>
        </w:rPr>
      </w:pPr>
      <w:bookmarkStart w:id="21" w:name="OLE_LINK4"/>
      <w:r w:rsidRPr="007971DF">
        <w:rPr>
          <w:rFonts w:asciiTheme="minorHAnsi" w:hAnsiTheme="minorHAnsi" w:cstheme="minorHAnsi"/>
          <w:b/>
          <w:bCs/>
          <w:szCs w:val="22"/>
          <w:lang w:val=""/>
        </w:rPr>
        <w:t>T1_LHB</w:t>
      </w:r>
      <w:bookmarkEnd w:id="21"/>
      <w:r w:rsidRPr="007971DF">
        <w:rPr>
          <w:rFonts w:asciiTheme="minorHAnsi" w:hAnsiTheme="minorHAnsi" w:cstheme="minorHAnsi"/>
          <w:b/>
          <w:bCs/>
          <w:szCs w:val="22"/>
          <w:lang w:val=""/>
        </w:rPr>
        <w:t>.</w:t>
      </w:r>
    </w:p>
    <w:p w:rsidR="00E042EB" w:rsidRPr="00867EAA" w:rsidP="001B26C0" w14:paraId="50AB419D" w14:textId="608C1368">
      <w:pPr>
        <w:rPr>
          <w:rFonts w:asciiTheme="minorHAnsi" w:hAnsiTheme="minorHAnsi" w:cstheme="minorHAnsi"/>
          <w:szCs w:val="22"/>
          <w:lang w:val=""/>
        </w:rPr>
      </w:pPr>
    </w:p>
    <w:p w:rsidR="00E042EB" w:rsidRPr="00867EAA" w:rsidP="001B26C0" w14:paraId="78D170EB" w14:textId="77777777">
      <w:pPr>
        <w:rPr>
          <w:rFonts w:asciiTheme="minorHAnsi" w:hAnsiTheme="minorHAnsi" w:cstheme="minorHAnsi"/>
          <w:szCs w:val="22"/>
          <w:lang w:val=""/>
        </w:rPr>
      </w:pPr>
    </w:p>
    <w:p w:rsidR="004816B5" w:rsidRPr="007971DF" w:rsidP="004816B5" w14:paraId="0C9B2981" w14:textId="35580239">
      <w:pPr>
        <w:rPr>
          <w:rFonts w:asciiTheme="minorHAnsi" w:hAnsiTheme="minorHAnsi" w:cstheme="minorHAnsi"/>
          <w:noProof/>
          <w:szCs w:val="22"/>
          <w:lang w:val="es-ES"/>
        </w:rPr>
      </w:pPr>
      <w:r w:rsidRPr="007971DF">
        <w:rPr>
          <w:rFonts w:asciiTheme="minorHAnsi" w:hAnsiTheme="minorHAnsi" w:cstheme="minorHAnsi"/>
          <w:noProof/>
          <w:szCs w:val="22"/>
          <w:lang w:val="es-ES"/>
        </w:rPr>
        <w:t>Muchos proveedores</w:t>
      </w:r>
      <w:r w:rsidRPr="007971DF" w:rsidR="001B0B6C">
        <w:rPr>
          <w:rFonts w:asciiTheme="minorHAnsi" w:hAnsiTheme="minorHAnsi" w:cstheme="minorHAnsi"/>
          <w:noProof/>
          <w:szCs w:val="22"/>
          <w:lang w:val="es-ES"/>
        </w:rPr>
        <w:t xml:space="preserve"> de cuidad</w:t>
      </w:r>
      <w:r w:rsidRPr="007971DF" w:rsidR="007309C0">
        <w:rPr>
          <w:rFonts w:asciiTheme="minorHAnsi" w:hAnsiTheme="minorHAnsi" w:cstheme="minorHAnsi"/>
          <w:noProof/>
          <w:szCs w:val="22"/>
          <w:lang w:val="es-ES"/>
        </w:rPr>
        <w:t>o</w:t>
      </w:r>
      <w:r w:rsidRPr="007971DF" w:rsidR="001B0B6C">
        <w:rPr>
          <w:rFonts w:asciiTheme="minorHAnsi" w:hAnsiTheme="minorHAnsi" w:cstheme="minorHAnsi"/>
          <w:noProof/>
          <w:szCs w:val="22"/>
          <w:lang w:val="es-ES"/>
        </w:rPr>
        <w:t xml:space="preserve"> </w:t>
      </w:r>
      <w:r w:rsidRPr="007971DF" w:rsidR="003F3BAF">
        <w:rPr>
          <w:rFonts w:asciiTheme="minorHAnsi" w:hAnsiTheme="minorHAnsi" w:cstheme="minorHAnsi"/>
          <w:noProof/>
          <w:szCs w:val="22"/>
          <w:lang w:val="es-ES"/>
        </w:rPr>
        <w:t>de ninos</w:t>
      </w:r>
      <w:r w:rsidRPr="007971DF">
        <w:rPr>
          <w:rFonts w:asciiTheme="minorHAnsi" w:hAnsiTheme="minorHAnsi" w:cstheme="minorHAnsi"/>
          <w:noProof/>
          <w:szCs w:val="22"/>
          <w:lang w:val="es-ES"/>
        </w:rPr>
        <w:t xml:space="preserve"> hacen cambios en su programación en el verano. En comparación con sus prácticas durante el año escolar, ¿se realiza alguna de las siguientes actividades en el verano</w:t>
      </w:r>
      <w:r w:rsidRPr="007971DF">
        <w:rPr>
          <w:rFonts w:asciiTheme="minorHAnsi" w:hAnsiTheme="minorHAnsi" w:cstheme="minorHAnsi"/>
          <w:noProof/>
          <w:szCs w:val="22"/>
          <w:lang w:val="es-ES"/>
        </w:rPr>
        <w:t xml:space="preserve">?  </w:t>
      </w:r>
    </w:p>
    <w:p w:rsidR="004816B5" w:rsidRPr="007971DF" w:rsidP="004816B5" w14:paraId="3793EF5D" w14:textId="77777777">
      <w:pPr>
        <w:rPr>
          <w:rFonts w:asciiTheme="minorHAnsi" w:hAnsiTheme="minorHAnsi" w:cstheme="minorHAnsi"/>
          <w:noProof/>
          <w:szCs w:val="22"/>
          <w:lang w:val="es-ES"/>
        </w:rPr>
      </w:pPr>
    </w:p>
    <w:p w:rsidR="004816B5" w:rsidRPr="007971DF" w:rsidP="004816B5" w14:paraId="415290C9" w14:textId="4A3F3C9A">
      <w:pPr>
        <w:rPr>
          <w:rFonts w:asciiTheme="minorHAnsi" w:hAnsiTheme="minorHAnsi" w:cstheme="minorHAnsi"/>
          <w:noProof/>
          <w:szCs w:val="22"/>
          <w:lang w:val="es-ES"/>
        </w:rPr>
      </w:pPr>
      <w:bookmarkStart w:id="22" w:name="OLE_LINK352"/>
      <w:r w:rsidRPr="007971DF">
        <w:rPr>
          <w:rFonts w:asciiTheme="minorHAnsi" w:hAnsiTheme="minorHAnsi" w:cstheme="minorHAnsi"/>
          <w:b/>
          <w:bCs/>
          <w:szCs w:val="22"/>
          <w:lang w:val=""/>
        </w:rPr>
        <w:t>T1_LHBa</w:t>
      </w:r>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w:t>
      </w:r>
      <w:r w:rsidRPr="007971DF" w:rsidR="00D80970">
        <w:rPr>
          <w:rFonts w:asciiTheme="minorHAnsi" w:hAnsiTheme="minorHAnsi" w:cstheme="minorHAnsi"/>
          <w:noProof/>
          <w:szCs w:val="22"/>
          <w:lang w:val="es-ES"/>
        </w:rPr>
        <w:t xml:space="preserve">cuida </w:t>
      </w:r>
      <w:r w:rsidRPr="007971DF" w:rsidR="000B46A0">
        <w:rPr>
          <w:rFonts w:asciiTheme="minorHAnsi" w:hAnsiTheme="minorHAnsi" w:cstheme="minorHAnsi"/>
          <w:noProof/>
          <w:szCs w:val="22"/>
          <w:lang w:val="es-ES"/>
        </w:rPr>
        <w:t>diferentes edades de niños?</w:t>
      </w:r>
      <w:bookmarkEnd w:id="22"/>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4816B5" w:rsidRPr="007971DF" w:rsidP="007971DF" w14:paraId="17894C3C" w14:textId="1E418753">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1.    </w:t>
      </w:r>
      <w:r w:rsidRPr="007971DF" w:rsidR="00E042EB">
        <w:rPr>
          <w:rFonts w:asciiTheme="minorHAnsi" w:hAnsiTheme="minorHAnsi" w:cstheme="minorHAnsi"/>
          <w:noProof/>
          <w:szCs w:val="22"/>
          <w:lang w:val="es-ES"/>
        </w:rPr>
        <w:t>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4816B5" w:rsidRPr="007971DF" w:rsidP="007971DF" w14:paraId="093E4BC7" w14:textId="0FAF8D84">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68195F" w14:paraId="35EDCAB0" w14:textId="14A2C3F6">
      <w:pPr>
        <w:pStyle w:val="NoSpacing"/>
        <w:rPr>
          <w:rFonts w:asciiTheme="minorHAnsi" w:hAnsiTheme="minorHAnsi" w:cstheme="minorHAnsi"/>
          <w:noProof/>
          <w:szCs w:val="22"/>
          <w:lang w:val="es-ES"/>
        </w:rPr>
      </w:pPr>
      <w:bookmarkStart w:id="23" w:name="OLE_LINK5"/>
      <w:r w:rsidRPr="007971DF">
        <w:rPr>
          <w:rFonts w:asciiTheme="minorHAnsi" w:hAnsiTheme="minorHAnsi" w:cstheme="minorHAnsi"/>
          <w:b/>
          <w:bCs/>
          <w:szCs w:val="22"/>
          <w:lang w:val=""/>
        </w:rPr>
        <w:t>T1_LHB</w:t>
      </w:r>
      <w:r w:rsidRPr="007971DF">
        <w:rPr>
          <w:rStyle w:val="NORCNumber"/>
          <w:rFonts w:asciiTheme="minorHAnsi" w:hAnsiTheme="minorHAnsi" w:cstheme="minorHAnsi"/>
          <w:b/>
          <w:bCs/>
          <w:sz w:val="22"/>
          <w:szCs w:val="22"/>
          <w:lang w:val="es-ES"/>
        </w:rPr>
        <w:t>b</w:t>
      </w:r>
      <w:r w:rsidRPr="007971DF">
        <w:rPr>
          <w:rStyle w:val="NORCNumber"/>
          <w:rFonts w:asciiTheme="minorHAnsi" w:hAnsiTheme="minorHAnsi" w:cstheme="minorHAnsi"/>
          <w:sz w:val="22"/>
          <w:szCs w:val="22"/>
          <w:lang w:val="es-ES"/>
        </w:rPr>
        <w:t xml:space="preserve">. </w:t>
      </w:r>
      <w:bookmarkEnd w:id="23"/>
      <w:r w:rsidRPr="007971DF" w:rsidR="000B46A0">
        <w:rPr>
          <w:rFonts w:asciiTheme="minorHAnsi" w:hAnsiTheme="minorHAnsi" w:cstheme="minorHAnsi"/>
          <w:noProof/>
          <w:szCs w:val="22"/>
          <w:lang w:val="es-ES"/>
        </w:rPr>
        <w:t>¿</w:t>
      </w:r>
      <w:r w:rsidRPr="007971DF" w:rsidR="00C40F87">
        <w:rPr>
          <w:rFonts w:asciiTheme="minorHAnsi" w:hAnsiTheme="minorHAnsi" w:cstheme="minorHAnsi"/>
          <w:noProof/>
          <w:szCs w:val="22"/>
          <w:lang w:val="es-ES"/>
        </w:rPr>
        <w:t xml:space="preserve">cuida </w:t>
      </w:r>
      <w:r w:rsidRPr="007971DF" w:rsidR="000B46A0">
        <w:rPr>
          <w:rFonts w:asciiTheme="minorHAnsi" w:hAnsiTheme="minorHAnsi" w:cstheme="minorHAnsi"/>
          <w:noProof/>
          <w:szCs w:val="22"/>
          <w:lang w:val="es-ES"/>
        </w:rPr>
        <w:t>diferente cantidad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5D282992" w14:textId="77777777">
      <w:pPr>
        <w:ind w:left="720" w:firstLine="720"/>
        <w:rPr>
          <w:rFonts w:asciiTheme="minorHAnsi" w:hAnsiTheme="minorHAnsi" w:cstheme="minorHAnsi"/>
          <w:noProof/>
          <w:szCs w:val="22"/>
          <w:lang w:val="es-ES"/>
        </w:rPr>
      </w:pPr>
      <w:bookmarkStart w:id="24" w:name="OLE_LINK353"/>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68CFBFB8"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1477BB78" w14:textId="375D7CD1">
      <w:pPr>
        <w:rPr>
          <w:rFonts w:asciiTheme="minorHAnsi" w:hAnsiTheme="minorHAnsi" w:cstheme="minorHAnsi"/>
          <w:noProof/>
          <w:szCs w:val="22"/>
          <w:lang w:val="es-ES"/>
        </w:rPr>
      </w:pPr>
      <w:bookmarkStart w:id="25" w:name="OLE_LINK6"/>
      <w:r w:rsidRPr="007971DF">
        <w:rPr>
          <w:rFonts w:asciiTheme="minorHAnsi" w:hAnsiTheme="minorHAnsi" w:cstheme="minorHAnsi"/>
          <w:b/>
          <w:bCs/>
          <w:szCs w:val="22"/>
          <w:lang w:val=""/>
        </w:rPr>
        <w:t>T1_LHBc</w:t>
      </w:r>
      <w:bookmarkEnd w:id="25"/>
      <w:r w:rsidRPr="007971DF">
        <w:rPr>
          <w:rStyle w:val="NORCNumber"/>
          <w:rFonts w:asciiTheme="minorHAnsi" w:hAnsiTheme="minorHAnsi" w:cstheme="minorHAnsi"/>
          <w:sz w:val="22"/>
          <w:szCs w:val="22"/>
          <w:lang w:val="es-ES"/>
        </w:rPr>
        <w:t xml:space="preserve">. </w:t>
      </w:r>
      <w:r w:rsidRPr="007971DF" w:rsidR="000B46A0">
        <w:rPr>
          <w:rFonts w:asciiTheme="minorHAnsi" w:hAnsiTheme="minorHAnsi" w:cstheme="minorHAnsi"/>
          <w:noProof/>
          <w:szCs w:val="22"/>
          <w:lang w:val="es-ES"/>
        </w:rPr>
        <w:t>¿</w:t>
      </w:r>
      <w:r w:rsidRPr="007971DF" w:rsidR="00516C5B">
        <w:rPr>
          <w:rFonts w:asciiTheme="minorHAnsi" w:hAnsiTheme="minorHAnsi" w:cstheme="minorHAnsi"/>
          <w:noProof/>
          <w:szCs w:val="22"/>
          <w:lang w:val="es-ES"/>
        </w:rPr>
        <w:t>les</w:t>
      </w:r>
      <w:r w:rsidRPr="007971DF" w:rsidR="00C40F87">
        <w:rPr>
          <w:rFonts w:asciiTheme="minorHAnsi" w:hAnsiTheme="minorHAnsi" w:cstheme="minorHAnsi"/>
          <w:noProof/>
          <w:szCs w:val="22"/>
          <w:lang w:val="es-ES"/>
        </w:rPr>
        <w:t xml:space="preserve"> </w:t>
      </w:r>
      <w:r w:rsidRPr="007971DF" w:rsidR="000B46A0">
        <w:rPr>
          <w:rFonts w:asciiTheme="minorHAnsi" w:hAnsiTheme="minorHAnsi" w:cstheme="minorHAnsi"/>
          <w:noProof/>
          <w:szCs w:val="22"/>
          <w:lang w:val="es-ES"/>
        </w:rPr>
        <w:t>cobra a los padres diferentes precios para el cuidado de niños?</w:t>
      </w:r>
      <w:bookmarkEnd w:id="24"/>
      <w:r w:rsidRPr="007971DF">
        <w:rPr>
          <w:rFonts w:asciiTheme="minorHAnsi" w:hAnsiTheme="minorHAnsi" w:cstheme="minorHAnsi"/>
          <w:noProof/>
          <w:szCs w:val="22"/>
          <w:lang w:val="es-ES"/>
        </w:rPr>
        <w:tab/>
      </w:r>
    </w:p>
    <w:p w:rsidR="00E042EB" w:rsidRPr="007971DF" w:rsidP="007971DF" w14:paraId="465B6090"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3A945964" w14:textId="77777777">
      <w:pPr>
        <w:ind w:left="720" w:firstLine="720"/>
        <w:rPr>
          <w:rFonts w:asciiTheme="minorHAnsi" w:hAnsiTheme="minorHAnsi" w:cstheme="minorHAnsi"/>
          <w:b/>
          <w:bCs/>
          <w:noProof/>
          <w:szCs w:val="22"/>
          <w:lang w:val="es-ES"/>
        </w:rPr>
      </w:pPr>
      <w:r w:rsidRPr="007971DF">
        <w:rPr>
          <w:rFonts w:asciiTheme="minorHAnsi" w:hAnsiTheme="minorHAnsi" w:cstheme="minorHAnsi"/>
          <w:b/>
          <w:bCs/>
          <w:noProof/>
          <w:szCs w:val="22"/>
          <w:lang w:val="es-ES"/>
        </w:rPr>
        <w:t xml:space="preserve">2.    NO </w:t>
      </w:r>
    </w:p>
    <w:p w:rsidR="004816B5" w:rsidRPr="007971DF" w:rsidP="004816B5" w14:paraId="51AB9BAF" w14:textId="76F110C8">
      <w:pPr>
        <w:rPr>
          <w:rFonts w:asciiTheme="minorHAnsi" w:hAnsiTheme="minorHAnsi" w:cstheme="minorHAnsi"/>
          <w:noProof/>
          <w:szCs w:val="22"/>
          <w:lang w:val="es-ES"/>
        </w:rPr>
      </w:pPr>
      <w:r w:rsidRPr="007971DF">
        <w:rPr>
          <w:rFonts w:asciiTheme="minorHAnsi" w:hAnsiTheme="minorHAnsi" w:cstheme="minorHAnsi"/>
          <w:b/>
          <w:bCs/>
          <w:szCs w:val="22"/>
          <w:lang w:val=""/>
        </w:rPr>
        <w:t>T1_LHBd</w:t>
      </w:r>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tiene diferente personal?</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970B19D"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35AD8A8"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27CF46A4" w14:textId="7BC429E2">
      <w:pPr>
        <w:rPr>
          <w:rFonts w:asciiTheme="minorHAnsi" w:hAnsiTheme="minorHAnsi" w:cstheme="minorHAnsi"/>
          <w:noProof/>
          <w:szCs w:val="22"/>
          <w:lang w:val="es-ES"/>
        </w:rPr>
      </w:pPr>
      <w:bookmarkStart w:id="26" w:name="OLE_LINK17"/>
      <w:r w:rsidRPr="007971DF">
        <w:rPr>
          <w:rFonts w:asciiTheme="minorHAnsi" w:hAnsiTheme="minorHAnsi" w:cstheme="minorHAnsi"/>
          <w:b/>
          <w:bCs/>
          <w:szCs w:val="22"/>
          <w:lang w:val=""/>
        </w:rPr>
        <w:t>T1_LHB</w:t>
      </w:r>
      <w:r w:rsidRPr="007971DF" w:rsidR="00DF5376">
        <w:rPr>
          <w:rFonts w:asciiTheme="minorHAnsi" w:hAnsiTheme="minorHAnsi" w:cstheme="minorHAnsi"/>
          <w:b/>
          <w:bCs/>
          <w:szCs w:val="22"/>
          <w:lang w:val=""/>
        </w:rPr>
        <w:t>e</w:t>
      </w:r>
      <w:bookmarkEnd w:id="26"/>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w:t>
      </w:r>
      <w:r w:rsidRPr="003B782F" w:rsidR="003B782F">
        <w:rPr>
          <w:rFonts w:asciiTheme="minorHAnsi" w:hAnsiTheme="minorHAnsi" w:cstheme="minorHAnsi"/>
          <w:noProof/>
          <w:szCs w:val="22"/>
          <w:lang w:val="es-ES"/>
        </w:rPr>
        <w:t>tiene diferente horarios o tipos de personal</w:t>
      </w:r>
      <w:r w:rsidRPr="007971DF" w:rsidR="000B46A0">
        <w:rPr>
          <w:rFonts w:asciiTheme="minorHAnsi" w:hAnsiTheme="minorHAnsi" w:cstheme="minorHAnsi"/>
          <w:noProof/>
          <w:szCs w:val="22"/>
          <w:lang w:val="es-ES"/>
        </w:rPr>
        <w:t>?</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412D2CC6"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D1B7939"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4EB21FC7" w14:textId="743C722A">
      <w:pPr>
        <w:rPr>
          <w:rFonts w:asciiTheme="minorHAnsi" w:hAnsiTheme="minorHAnsi" w:cstheme="minorHAnsi"/>
          <w:noProof/>
          <w:szCs w:val="22"/>
          <w:lang w:val="es-ES"/>
        </w:rPr>
      </w:pPr>
      <w:r w:rsidRPr="007971DF">
        <w:rPr>
          <w:rFonts w:asciiTheme="minorHAnsi" w:hAnsiTheme="minorHAnsi" w:cstheme="minorHAnsi"/>
          <w:b/>
          <w:bCs/>
          <w:szCs w:val="22"/>
          <w:lang w:val=""/>
        </w:rPr>
        <w:t>T1_LHB</w:t>
      </w:r>
      <w:r w:rsidRPr="007971DF" w:rsidR="00DF5376">
        <w:rPr>
          <w:rFonts w:asciiTheme="minorHAnsi" w:hAnsiTheme="minorHAnsi" w:cstheme="minorHAnsi"/>
          <w:b/>
          <w:bCs/>
          <w:szCs w:val="22"/>
          <w:lang w:val=""/>
        </w:rPr>
        <w:t>f</w:t>
      </w:r>
      <w:r>
        <w:rPr>
          <w:rFonts w:asciiTheme="minorHAnsi" w:hAnsiTheme="minorHAnsi" w:cstheme="minorHAnsi"/>
          <w:szCs w:val="22"/>
          <w:lang w:val=""/>
        </w:rPr>
        <w:t xml:space="preserve">. </w:t>
      </w:r>
      <w:bookmarkStart w:id="27" w:name="OLE_LINK344"/>
      <w:r w:rsidRPr="007971DF" w:rsidR="000B46A0">
        <w:rPr>
          <w:rFonts w:asciiTheme="minorHAnsi" w:hAnsiTheme="minorHAnsi" w:cstheme="minorHAnsi"/>
          <w:noProof/>
          <w:szCs w:val="22"/>
          <w:lang w:val="es-ES"/>
        </w:rPr>
        <w:t>¿tiene diferente horario de cuidado para los niños?</w:t>
      </w:r>
      <w:bookmarkEnd w:id="27"/>
      <w:r w:rsidRPr="007971DF">
        <w:rPr>
          <w:rFonts w:asciiTheme="minorHAnsi" w:hAnsiTheme="minorHAnsi" w:cstheme="minorHAnsi"/>
          <w:noProof/>
          <w:szCs w:val="22"/>
          <w:lang w:val="es-ES"/>
        </w:rPr>
        <w:tab/>
      </w:r>
    </w:p>
    <w:p w:rsidR="00E042EB" w:rsidRPr="00867EAA" w:rsidP="007971DF" w14:paraId="79D141E1" w14:textId="77777777">
      <w:pPr>
        <w:ind w:left="720" w:firstLine="720"/>
        <w:rPr>
          <w:rFonts w:asciiTheme="minorHAnsi" w:hAnsiTheme="minorHAnsi" w:cstheme="minorHAnsi"/>
          <w:noProof/>
          <w:szCs w:val="22"/>
        </w:rPr>
      </w:pPr>
      <w:r w:rsidRPr="00867EAA">
        <w:rPr>
          <w:rFonts w:asciiTheme="minorHAnsi" w:hAnsiTheme="minorHAnsi" w:cstheme="minorHAnsi"/>
          <w:noProof/>
          <w:szCs w:val="22"/>
        </w:rPr>
        <w:t>1.    Sí</w:t>
      </w:r>
      <w:r w:rsidRPr="00867EAA">
        <w:rPr>
          <w:rFonts w:asciiTheme="minorHAnsi" w:hAnsiTheme="minorHAnsi" w:cstheme="minorHAnsi"/>
          <w:noProof/>
          <w:szCs w:val="22"/>
        </w:rPr>
        <w:tab/>
      </w:r>
      <w:r w:rsidRPr="00867EAA">
        <w:rPr>
          <w:rFonts w:asciiTheme="minorHAnsi" w:hAnsiTheme="minorHAnsi" w:cstheme="minorHAnsi"/>
          <w:noProof/>
          <w:szCs w:val="22"/>
        </w:rPr>
        <w:tab/>
      </w:r>
    </w:p>
    <w:p w:rsidR="00E042EB" w:rsidP="00DF5376" w14:paraId="6BD94AD3" w14:textId="39875987">
      <w:pPr>
        <w:ind w:left="720" w:firstLine="720"/>
        <w:rPr>
          <w:rFonts w:asciiTheme="minorHAnsi" w:hAnsiTheme="minorHAnsi" w:cstheme="minorHAnsi"/>
          <w:noProof/>
          <w:szCs w:val="22"/>
        </w:rPr>
      </w:pPr>
      <w:r w:rsidRPr="00867EAA">
        <w:rPr>
          <w:rFonts w:asciiTheme="minorHAnsi" w:hAnsiTheme="minorHAnsi" w:cstheme="minorHAnsi"/>
          <w:noProof/>
          <w:szCs w:val="22"/>
        </w:rPr>
        <w:t xml:space="preserve">2.    NO </w:t>
      </w:r>
    </w:p>
    <w:p w:rsidR="00DF5376" w:rsidRPr="00867EAA" w:rsidP="007971DF" w14:paraId="18826DC8" w14:textId="77777777">
      <w:pPr>
        <w:ind w:left="720" w:firstLine="720"/>
        <w:rPr>
          <w:rFonts w:asciiTheme="minorHAnsi" w:hAnsiTheme="minorHAnsi" w:cstheme="minorHAnsi"/>
          <w:noProof/>
          <w:szCs w:val="22"/>
        </w:rPr>
      </w:pPr>
    </w:p>
    <w:p w:rsidR="00DF5376" w:rsidP="00DF5376" w14:paraId="782BA989"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sidRPr="007971DF">
        <w:rPr>
          <w:rFonts w:asciiTheme="minorHAnsi" w:hAnsiTheme="minorHAnsi" w:cstheme="minorHAnsi"/>
          <w:b/>
          <w:bCs/>
          <w:noProof/>
          <w:szCs w:val="22"/>
        </w:rPr>
        <w:t>Skip Logic Box A_S_4:</w:t>
      </w:r>
    </w:p>
    <w:p w:rsidR="00DF5376" w:rsidRPr="00A018A4" w:rsidP="00DF5376" w14:paraId="3E13F06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NY OF T1_LHB A – F = 1, SKIP TO T2</w:t>
      </w:r>
    </w:p>
    <w:p w:rsidR="00DF5376" w:rsidRPr="00A018A4" w:rsidP="00DF5376" w14:paraId="1DFB1842"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GO TO A1C1_M</w:t>
      </w:r>
    </w:p>
    <w:p w:rsidR="00A62E9A" w:rsidRPr="007971DF" w:rsidP="001B26C0" w14:paraId="556EFF99" w14:textId="77777777">
      <w:pPr>
        <w:rPr>
          <w:rFonts w:asciiTheme="minorHAnsi" w:hAnsiTheme="minorHAnsi" w:cstheme="minorHAnsi"/>
          <w:szCs w:val="22"/>
        </w:rPr>
      </w:pPr>
    </w:p>
    <w:p w:rsidR="00CE16A6" w:rsidRPr="007971DF" w:rsidP="001B26C0" w14:paraId="4BE0F630" w14:textId="56542261">
      <w:pPr>
        <w:rPr>
          <w:rFonts w:asciiTheme="minorHAnsi" w:hAnsiTheme="minorHAnsi" w:cstheme="minorHAnsi"/>
          <w:b/>
          <w:bCs/>
          <w:szCs w:val="22"/>
        </w:rPr>
      </w:pPr>
      <w:bookmarkStart w:id="28" w:name="OLE_LINK7"/>
      <w:r w:rsidRPr="007971DF">
        <w:rPr>
          <w:rFonts w:asciiTheme="minorHAnsi" w:hAnsiTheme="minorHAnsi" w:cstheme="minorHAnsi"/>
          <w:b/>
          <w:bCs/>
          <w:szCs w:val="22"/>
        </w:rPr>
        <w:t>T1_UHB.</w:t>
      </w:r>
    </w:p>
    <w:bookmarkEnd w:id="28"/>
    <w:p w:rsidR="004816B5" w:rsidRPr="007971DF" w:rsidP="00E042EB" w14:paraId="3F4C42CF" w14:textId="07531081">
      <w:pPr>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Muchos proveedores </w:t>
      </w:r>
      <w:r w:rsidRPr="007971DF" w:rsidR="0057443B">
        <w:rPr>
          <w:rFonts w:asciiTheme="minorHAnsi" w:hAnsiTheme="minorHAnsi" w:cstheme="minorHAnsi"/>
          <w:noProof/>
          <w:szCs w:val="22"/>
          <w:lang w:val="es-ES"/>
        </w:rPr>
        <w:t xml:space="preserve">de cuidado de ninos </w:t>
      </w:r>
      <w:r w:rsidRPr="007971DF">
        <w:rPr>
          <w:rFonts w:asciiTheme="minorHAnsi" w:hAnsiTheme="minorHAnsi" w:cstheme="minorHAnsi"/>
          <w:noProof/>
          <w:szCs w:val="22"/>
          <w:lang w:val="es-ES"/>
        </w:rPr>
        <w:t>cambian los arreglos de cuidado de niños en el verano. En comparación con el año escolar, ¿se realiza algun</w:t>
      </w:r>
      <w:r w:rsidR="00B21315">
        <w:rPr>
          <w:rFonts w:asciiTheme="minorHAnsi" w:hAnsiTheme="minorHAnsi" w:cstheme="minorHAnsi"/>
          <w:noProof/>
          <w:szCs w:val="22"/>
          <w:lang w:val="es-ES"/>
        </w:rPr>
        <w:t>o</w:t>
      </w:r>
      <w:r w:rsidRPr="007971DF">
        <w:rPr>
          <w:rFonts w:asciiTheme="minorHAnsi" w:hAnsiTheme="minorHAnsi" w:cstheme="minorHAnsi"/>
          <w:noProof/>
          <w:szCs w:val="22"/>
          <w:lang w:val="es-ES"/>
        </w:rPr>
        <w:t xml:space="preserve"> de los siguientes en el verano?</w:t>
      </w:r>
    </w:p>
    <w:p w:rsidR="00E042EB" w:rsidRPr="007971DF" w:rsidP="00E042EB" w14:paraId="79389E38" w14:textId="77777777">
      <w:pPr>
        <w:rPr>
          <w:rFonts w:asciiTheme="minorHAnsi" w:hAnsiTheme="minorHAnsi" w:cstheme="minorHAnsi"/>
          <w:noProof/>
          <w:szCs w:val="22"/>
          <w:lang w:val="es-ES"/>
        </w:rPr>
      </w:pPr>
    </w:p>
    <w:p w:rsidR="004816B5" w:rsidRPr="007971DF" w:rsidP="004816B5" w14:paraId="6BABE852" w14:textId="3B4234FA">
      <w:pPr>
        <w:rPr>
          <w:rFonts w:asciiTheme="minorHAnsi" w:hAnsiTheme="minorHAnsi" w:cstheme="minorHAnsi"/>
          <w:snapToGrid/>
          <w:szCs w:val="22"/>
          <w:lang w:val="es-ES"/>
        </w:rPr>
      </w:pPr>
      <w:r w:rsidRPr="007971DF">
        <w:rPr>
          <w:rFonts w:asciiTheme="minorHAnsi" w:hAnsiTheme="minorHAnsi" w:cstheme="minorHAnsi"/>
          <w:b/>
          <w:bCs/>
          <w:szCs w:val="22"/>
          <w:lang w:val="es-ES"/>
        </w:rPr>
        <w:t>T1_UHBa</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0B46A0">
        <w:rPr>
          <w:rFonts w:asciiTheme="minorHAnsi" w:hAnsiTheme="minorHAnsi" w:cstheme="minorHAnsi"/>
          <w:noProof/>
          <w:szCs w:val="22"/>
          <w:lang w:val="es-ES"/>
        </w:rPr>
        <w:t>¿sirve diferentes edades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45E0AC6E"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5743DF49"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2E2BF1E7" w14:textId="0EBB8822">
      <w:pPr>
        <w:rPr>
          <w:rFonts w:asciiTheme="minorHAnsi" w:hAnsiTheme="minorHAnsi" w:cstheme="minorHAnsi"/>
          <w:snapToGrid/>
          <w:szCs w:val="22"/>
          <w:lang w:val="es-ES"/>
        </w:rPr>
      </w:pPr>
      <w:r w:rsidRPr="007971DF">
        <w:rPr>
          <w:rFonts w:asciiTheme="minorHAnsi" w:hAnsiTheme="minorHAnsi" w:cstheme="minorHAnsi"/>
          <w:b/>
          <w:bCs/>
          <w:szCs w:val="22"/>
          <w:lang w:val="es-ES"/>
        </w:rPr>
        <w:t>T1_UHBb</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0B46A0">
        <w:rPr>
          <w:rFonts w:asciiTheme="minorHAnsi" w:hAnsiTheme="minorHAnsi" w:cstheme="minorHAnsi"/>
          <w:noProof/>
          <w:szCs w:val="22"/>
          <w:lang w:val="es-ES"/>
        </w:rPr>
        <w:t>¿sirve diferente cantidad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7F7C4D36"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5EAB1F94"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2BF02879" w14:textId="02949765">
      <w:pPr>
        <w:rPr>
          <w:rFonts w:asciiTheme="minorHAnsi" w:hAnsiTheme="minorHAnsi" w:cstheme="minorHAnsi"/>
          <w:snapToGrid/>
          <w:szCs w:val="22"/>
          <w:lang w:val="es-ES"/>
        </w:rPr>
      </w:pPr>
      <w:r w:rsidRPr="007971DF">
        <w:rPr>
          <w:rFonts w:asciiTheme="minorHAnsi" w:hAnsiTheme="minorHAnsi" w:cstheme="minorHAnsi"/>
          <w:b/>
          <w:bCs/>
          <w:szCs w:val="22"/>
          <w:lang w:val="es-ES"/>
        </w:rPr>
        <w:t>T1_UHBc</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E042EB">
        <w:rPr>
          <w:rFonts w:asciiTheme="minorHAnsi" w:hAnsiTheme="minorHAnsi" w:cstheme="minorHAnsi"/>
          <w:noProof/>
          <w:szCs w:val="22"/>
          <w:lang w:val="es-ES"/>
        </w:rPr>
        <w:t xml:space="preserve">¿recibe diferentes </w:t>
      </w:r>
      <w:r w:rsidRPr="007971DF" w:rsidR="00101610">
        <w:rPr>
          <w:rFonts w:asciiTheme="minorHAnsi" w:hAnsiTheme="minorHAnsi" w:cstheme="minorHAnsi"/>
          <w:noProof/>
          <w:szCs w:val="22"/>
          <w:lang w:val="es-ES"/>
        </w:rPr>
        <w:t xml:space="preserve">pagos </w:t>
      </w:r>
      <w:r w:rsidRPr="007971DF" w:rsidR="0032324C">
        <w:rPr>
          <w:rFonts w:asciiTheme="minorHAnsi" w:hAnsiTheme="minorHAnsi" w:cstheme="minorHAnsi"/>
          <w:noProof/>
          <w:szCs w:val="22"/>
          <w:lang w:val="es-ES"/>
        </w:rPr>
        <w:t xml:space="preserve">o renumeracion </w:t>
      </w:r>
      <w:r w:rsidRPr="007971DF" w:rsidR="00E042EB">
        <w:rPr>
          <w:rFonts w:asciiTheme="minorHAnsi" w:hAnsiTheme="minorHAnsi" w:cstheme="minorHAnsi"/>
          <w:noProof/>
          <w:szCs w:val="22"/>
          <w:lang w:val="es-ES"/>
        </w:rPr>
        <w:t xml:space="preserve">por cuidar a </w:t>
      </w:r>
      <w:r w:rsidRPr="007971DF" w:rsidR="0032324C">
        <w:rPr>
          <w:rFonts w:asciiTheme="minorHAnsi" w:hAnsiTheme="minorHAnsi" w:cstheme="minorHAnsi"/>
          <w:noProof/>
          <w:szCs w:val="22"/>
          <w:lang w:val="es-ES"/>
        </w:rPr>
        <w:t xml:space="preserve">los </w:t>
      </w:r>
      <w:r w:rsidRPr="007971DF" w:rsidR="00E042EB">
        <w:rPr>
          <w:rFonts w:asciiTheme="minorHAnsi" w:hAnsiTheme="minorHAnsi" w:cstheme="minorHAnsi"/>
          <w:noProof/>
          <w:szCs w:val="22"/>
          <w:lang w:val="es-ES"/>
        </w:rPr>
        <w:t>niños?</w:t>
      </w:r>
      <w:r w:rsidRPr="007971DF">
        <w:rPr>
          <w:rFonts w:asciiTheme="minorHAnsi" w:hAnsiTheme="minorHAnsi" w:cstheme="minorHAnsi"/>
          <w:noProof/>
          <w:szCs w:val="22"/>
          <w:lang w:val="es-ES"/>
        </w:rPr>
        <w:tab/>
        <w:t xml:space="preserve"> </w:t>
      </w:r>
      <w:r w:rsidRPr="007971DF">
        <w:rPr>
          <w:rFonts w:asciiTheme="minorHAnsi" w:hAnsiTheme="minorHAnsi" w:cstheme="minorHAnsi"/>
          <w:noProof/>
          <w:szCs w:val="22"/>
          <w:lang w:val="es-ES"/>
        </w:rPr>
        <w:tab/>
      </w:r>
    </w:p>
    <w:p w:rsidR="00E042EB" w:rsidRPr="007971DF" w:rsidP="00E042EB" w14:paraId="23B4DEC8"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867EAA" w:rsidRPr="007971DF" w:rsidP="00E042EB" w14:paraId="6CD35F78" w14:textId="2862BE98">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48198963" w14:textId="44F809C0">
      <w:pPr>
        <w:rPr>
          <w:rFonts w:asciiTheme="minorHAnsi" w:hAnsiTheme="minorHAnsi" w:cstheme="minorHAnsi"/>
          <w:snapToGrid/>
          <w:szCs w:val="22"/>
          <w:lang w:val="es-ES"/>
        </w:rPr>
      </w:pPr>
      <w:r w:rsidRPr="007971DF">
        <w:rPr>
          <w:rFonts w:asciiTheme="minorHAnsi" w:hAnsiTheme="minorHAnsi" w:cstheme="minorHAnsi"/>
          <w:b/>
          <w:bCs/>
          <w:szCs w:val="22"/>
          <w:lang w:val="es-ES"/>
        </w:rPr>
        <w:t>T1_UHBd</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00D70243">
        <w:rPr>
          <w:rFonts w:asciiTheme="minorHAnsi" w:hAnsiTheme="minorHAnsi" w:cstheme="minorHAnsi"/>
          <w:noProof/>
          <w:szCs w:val="22"/>
          <w:lang w:val="es-ES"/>
        </w:rPr>
        <w:t>¿tiene diferente horario de cuidado para los niños?</w:t>
      </w:r>
      <w:r w:rsidRPr="007971DF" w:rsidR="00E042EB">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867EAA" w:rsidP="00E042EB" w14:paraId="361DC036" w14:textId="77777777">
      <w:pPr>
        <w:ind w:firstLine="720"/>
        <w:rPr>
          <w:rFonts w:asciiTheme="minorHAnsi" w:hAnsiTheme="minorHAnsi" w:cstheme="minorHAnsi"/>
          <w:noProof/>
          <w:szCs w:val="22"/>
        </w:rPr>
      </w:pPr>
      <w:r w:rsidRPr="00867EAA">
        <w:rPr>
          <w:rFonts w:asciiTheme="minorHAnsi" w:hAnsiTheme="minorHAnsi" w:cstheme="minorHAnsi"/>
          <w:noProof/>
          <w:szCs w:val="22"/>
        </w:rPr>
        <w:t>1.    Sí</w:t>
      </w:r>
      <w:r w:rsidRPr="00867EAA">
        <w:rPr>
          <w:rFonts w:asciiTheme="minorHAnsi" w:hAnsiTheme="minorHAnsi" w:cstheme="minorHAnsi"/>
          <w:noProof/>
          <w:szCs w:val="22"/>
        </w:rPr>
        <w:tab/>
      </w:r>
      <w:r w:rsidRPr="00867EAA">
        <w:rPr>
          <w:rFonts w:asciiTheme="minorHAnsi" w:hAnsiTheme="minorHAnsi" w:cstheme="minorHAnsi"/>
          <w:noProof/>
          <w:szCs w:val="22"/>
        </w:rPr>
        <w:tab/>
      </w:r>
    </w:p>
    <w:p w:rsidR="00E042EB" w:rsidP="00E042EB" w14:paraId="2E63A013" w14:textId="2925CDD3">
      <w:pPr>
        <w:ind w:firstLine="720"/>
        <w:rPr>
          <w:rFonts w:asciiTheme="minorHAnsi" w:hAnsiTheme="minorHAnsi" w:cstheme="minorHAnsi"/>
          <w:noProof/>
          <w:szCs w:val="22"/>
        </w:rPr>
      </w:pPr>
      <w:r w:rsidRPr="00867EAA">
        <w:rPr>
          <w:rFonts w:asciiTheme="minorHAnsi" w:hAnsiTheme="minorHAnsi" w:cstheme="minorHAnsi"/>
          <w:noProof/>
          <w:szCs w:val="22"/>
        </w:rPr>
        <w:t xml:space="preserve">2.    NO </w:t>
      </w:r>
    </w:p>
    <w:p w:rsidR="005176D7" w:rsidP="00E042EB" w14:paraId="53BE4591" w14:textId="77777777">
      <w:pPr>
        <w:ind w:firstLine="720"/>
        <w:rPr>
          <w:rFonts w:asciiTheme="minorHAnsi" w:hAnsiTheme="minorHAnsi" w:cstheme="minorHAnsi"/>
          <w:noProof/>
          <w:szCs w:val="22"/>
        </w:rPr>
      </w:pPr>
    </w:p>
    <w:p w:rsidR="00DF5376" w:rsidRPr="00867EAA" w:rsidP="00E042EB" w14:paraId="2A55D1A6" w14:textId="77777777">
      <w:pPr>
        <w:ind w:firstLine="720"/>
        <w:rPr>
          <w:rFonts w:asciiTheme="minorHAnsi" w:hAnsiTheme="minorHAnsi" w:cstheme="minorHAnsi"/>
          <w:noProof/>
          <w:szCs w:val="22"/>
        </w:rPr>
      </w:pPr>
    </w:p>
    <w:p w:rsidR="00E93E93" w:rsidRPr="007971DF" w:rsidP="00E93E93" w14:paraId="54811DD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sidRPr="007971DF">
        <w:rPr>
          <w:rFonts w:asciiTheme="minorHAnsi" w:hAnsiTheme="minorHAnsi" w:cstheme="minorHAnsi"/>
          <w:b/>
          <w:bCs/>
          <w:noProof/>
          <w:szCs w:val="22"/>
        </w:rPr>
        <w:t>Skip Logic Box A_S_5:</w:t>
      </w:r>
    </w:p>
    <w:p w:rsidR="00E93E93" w:rsidP="00E93E93" w14:paraId="786223F5"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7971DF">
        <w:rPr>
          <w:rFonts w:asciiTheme="minorHAnsi" w:hAnsiTheme="minorHAnsi" w:cstheme="minorHAnsi"/>
          <w:noProof/>
          <w:szCs w:val="22"/>
        </w:rPr>
        <w:t>IF ANY OF T1_UHB A – D = 1, ASK T2</w:t>
      </w:r>
    </w:p>
    <w:p w:rsidR="00E93E93" w:rsidP="00E93E93" w14:paraId="680A54F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GO TO A1C1_M</w:t>
      </w:r>
    </w:p>
    <w:p w:rsidR="00E93E93" w:rsidP="001B26C0" w14:paraId="19EDFE24" w14:textId="77777777">
      <w:pPr>
        <w:rPr>
          <w:rFonts w:asciiTheme="minorHAnsi" w:hAnsiTheme="minorHAnsi" w:cstheme="minorHAnsi"/>
          <w:szCs w:val="22"/>
        </w:rPr>
      </w:pPr>
    </w:p>
    <w:p w:rsidR="00CE16A6" w:rsidRPr="007971DF" w:rsidP="001B26C0" w14:paraId="63D5A7B8" w14:textId="5481FDAF">
      <w:pPr>
        <w:rPr>
          <w:rFonts w:asciiTheme="minorHAnsi" w:hAnsiTheme="minorHAnsi" w:cstheme="minorHAnsi"/>
          <w:b/>
          <w:bCs/>
          <w:szCs w:val="22"/>
        </w:rPr>
      </w:pPr>
      <w:r w:rsidRPr="007971DF">
        <w:rPr>
          <w:rFonts w:asciiTheme="minorHAnsi" w:hAnsiTheme="minorHAnsi" w:cstheme="minorHAnsi"/>
          <w:b/>
          <w:bCs/>
          <w:szCs w:val="22"/>
        </w:rPr>
        <w:t>T2.</w:t>
      </w:r>
    </w:p>
    <w:p w:rsidR="00E042EB" w:rsidRPr="007971DF" w:rsidP="00E042EB" w14:paraId="53519D31" w14:textId="77777777">
      <w:pPr>
        <w:rPr>
          <w:rFonts w:asciiTheme="minorHAnsi" w:hAnsiTheme="minorHAnsi" w:cstheme="minorHAnsi"/>
          <w:noProof/>
          <w:szCs w:val="22"/>
          <w:lang w:val="es-ES"/>
        </w:rPr>
      </w:pPr>
      <w:r w:rsidRPr="007971DF">
        <w:rPr>
          <w:rFonts w:asciiTheme="minorHAnsi" w:hAnsiTheme="minorHAnsi" w:cstheme="minorHAnsi"/>
          <w:noProof/>
          <w:szCs w:val="22"/>
          <w:lang w:val="es-ES"/>
        </w:rPr>
        <w:t>¿En qué fecha comienzan sus actividades de verano?</w:t>
      </w:r>
    </w:p>
    <w:p w:rsidR="004816B5" w:rsidRPr="007971DF" w:rsidP="0068195F" w14:paraId="6006F556" w14:textId="32E2BA38">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Mes</w:t>
      </w:r>
      <w:r w:rsidRPr="007971DF">
        <w:rPr>
          <w:rFonts w:asciiTheme="minorHAnsi" w:hAnsiTheme="minorHAnsi" w:cstheme="minorHAnsi"/>
          <w:noProof/>
          <w:szCs w:val="22"/>
          <w:lang w:val="es-ES"/>
        </w:rPr>
        <w:t xml:space="preserve">:    </w:t>
      </w:r>
      <w:r w:rsidRPr="007971DF">
        <w:rPr>
          <w:rFonts w:asciiTheme="minorHAnsi" w:hAnsiTheme="minorHAnsi" w:cstheme="minorHAnsi"/>
          <w:noProof/>
          <w:szCs w:val="22"/>
          <w:lang w:val="es-ES"/>
        </w:rPr>
        <w:tab/>
        <w:t>__________</w:t>
      </w:r>
    </w:p>
    <w:p w:rsidR="004816B5" w:rsidRPr="007971DF" w:rsidP="004816B5" w14:paraId="05FED90F" w14:textId="56E01A94">
      <w:pPr>
        <w:ind w:left="720"/>
        <w:rPr>
          <w:rFonts w:asciiTheme="minorHAnsi" w:hAnsiTheme="minorHAnsi" w:cstheme="minorHAnsi"/>
          <w:noProof/>
          <w:szCs w:val="22"/>
          <w:lang w:val="es-ES"/>
        </w:rPr>
      </w:pPr>
      <w:r w:rsidRPr="007971DF">
        <w:rPr>
          <w:rStyle w:val="mrquestiontext"/>
          <w:rFonts w:asciiTheme="minorHAnsi" w:hAnsiTheme="minorHAnsi" w:cstheme="minorHAnsi"/>
          <w:lang w:val="es-ES"/>
        </w:rPr>
        <w:t>Día</w:t>
      </w:r>
      <w:r w:rsidRPr="007971DF">
        <w:rPr>
          <w:rFonts w:asciiTheme="minorHAnsi" w:hAnsiTheme="minorHAnsi" w:cstheme="minorHAnsi"/>
          <w:noProof/>
          <w:szCs w:val="22"/>
          <w:lang w:val="es-ES"/>
        </w:rPr>
        <w:t xml:space="preserve">:     </w:t>
      </w:r>
      <w:r w:rsidRPr="007971DF">
        <w:rPr>
          <w:rFonts w:asciiTheme="minorHAnsi" w:hAnsiTheme="minorHAnsi" w:cstheme="minorHAnsi"/>
          <w:noProof/>
          <w:szCs w:val="22"/>
          <w:lang w:val="es-ES"/>
        </w:rPr>
        <w:tab/>
        <w:t>__________</w:t>
      </w:r>
    </w:p>
    <w:p w:rsidR="004816B5" w:rsidRPr="007971DF" w:rsidP="004816B5" w14:paraId="1CD9CEBF" w14:textId="01D7386B">
      <w:pPr>
        <w:ind w:left="720"/>
        <w:rPr>
          <w:rFonts w:asciiTheme="minorHAnsi" w:hAnsiTheme="minorHAnsi" w:cstheme="minorHAnsi"/>
          <w:noProof/>
          <w:szCs w:val="22"/>
          <w:lang w:val="es-ES"/>
        </w:rPr>
      </w:pPr>
      <w:r w:rsidRPr="007971DF">
        <w:rPr>
          <w:rStyle w:val="mrquestiontext"/>
          <w:rFonts w:asciiTheme="minorHAnsi" w:hAnsiTheme="minorHAnsi" w:cstheme="minorHAnsi"/>
          <w:lang w:val="es-ES"/>
        </w:rPr>
        <w:t>Año</w:t>
      </w:r>
      <w:r w:rsidRPr="007971DF">
        <w:rPr>
          <w:rFonts w:asciiTheme="minorHAnsi" w:hAnsiTheme="minorHAnsi" w:cstheme="minorHAnsi"/>
          <w:noProof/>
          <w:szCs w:val="22"/>
          <w:lang w:val="es-ES"/>
        </w:rPr>
        <w:t xml:space="preserve">:     </w:t>
      </w:r>
      <w:r w:rsidRPr="007971DF">
        <w:rPr>
          <w:rFonts w:asciiTheme="minorHAnsi" w:hAnsiTheme="minorHAnsi" w:cstheme="minorHAnsi"/>
          <w:noProof/>
          <w:szCs w:val="22"/>
          <w:lang w:val="es-ES"/>
        </w:rPr>
        <w:tab/>
        <w:t>__________</w:t>
      </w:r>
    </w:p>
    <w:p w:rsidR="00E042EB" w:rsidRPr="007971DF" w:rsidP="001B26C0" w14:paraId="1AD8E383" w14:textId="77777777">
      <w:pPr>
        <w:rPr>
          <w:rFonts w:asciiTheme="minorHAnsi" w:hAnsiTheme="minorHAnsi" w:cstheme="minorHAnsi"/>
          <w:noProof/>
          <w:szCs w:val="22"/>
          <w:lang w:val="es-ES"/>
        </w:rPr>
      </w:pPr>
    </w:p>
    <w:p w:rsidR="00E042EB" w:rsidRPr="00867EAA" w:rsidP="001B26C0" w14:paraId="7DE52BB9" w14:textId="5A517D37">
      <w:pPr>
        <w:rPr>
          <w:rFonts w:asciiTheme="minorHAnsi" w:hAnsiTheme="minorHAnsi" w:cstheme="minorHAnsi"/>
          <w:szCs w:val="22"/>
          <w:lang w:val=""/>
        </w:rPr>
      </w:pPr>
      <w:r w:rsidRPr="007971DF">
        <w:rPr>
          <w:rFonts w:asciiTheme="minorHAnsi" w:hAnsiTheme="minorHAnsi" w:cstheme="minorHAnsi"/>
          <w:noProof/>
          <w:szCs w:val="22"/>
          <w:lang w:val="es-ES"/>
        </w:rPr>
        <w:t xml:space="preserve">Al responder el resto de este cuestionario, por favor reporte informacion sobre su programación </w:t>
      </w:r>
      <w:r w:rsidR="00042450">
        <w:rPr>
          <w:rFonts w:asciiTheme="minorHAnsi" w:hAnsiTheme="minorHAnsi" w:cstheme="minorHAnsi"/>
          <w:noProof/>
          <w:szCs w:val="22"/>
          <w:lang w:val="es-ES"/>
        </w:rPr>
        <w:t xml:space="preserve">tal </w:t>
      </w:r>
      <w:r w:rsidR="00CD0E7D">
        <w:rPr>
          <w:rFonts w:asciiTheme="minorHAnsi" w:hAnsiTheme="minorHAnsi" w:cstheme="minorHAnsi"/>
          <w:noProof/>
          <w:szCs w:val="22"/>
          <w:lang w:val="es-ES"/>
        </w:rPr>
        <w:t xml:space="preserve">como estaba </w:t>
      </w:r>
      <w:r w:rsidRPr="007971DF">
        <w:rPr>
          <w:rFonts w:asciiTheme="minorHAnsi" w:hAnsiTheme="minorHAnsi" w:cstheme="minorHAnsi"/>
          <w:noProof/>
          <w:szCs w:val="22"/>
          <w:lang w:val="es-ES"/>
        </w:rPr>
        <w:t>en la primavera del 20</w:t>
      </w:r>
      <w:r w:rsidRPr="007971DF" w:rsidR="005B29A7">
        <w:rPr>
          <w:rFonts w:asciiTheme="minorHAnsi" w:hAnsiTheme="minorHAnsi" w:cstheme="minorHAnsi"/>
          <w:noProof/>
          <w:szCs w:val="22"/>
          <w:lang w:val="es-ES"/>
        </w:rPr>
        <w:t>24</w:t>
      </w:r>
      <w:r w:rsidRPr="007971DF">
        <w:rPr>
          <w:rFonts w:asciiTheme="minorHAnsi" w:hAnsiTheme="minorHAnsi" w:cstheme="minorHAnsi"/>
          <w:noProof/>
          <w:szCs w:val="22"/>
          <w:lang w:val="es-ES"/>
        </w:rPr>
        <w:t xml:space="preserve"> antes </w:t>
      </w:r>
      <w:r w:rsidRPr="007971DF" w:rsidR="00576405">
        <w:rPr>
          <w:rFonts w:asciiTheme="minorHAnsi" w:hAnsiTheme="minorHAnsi" w:cstheme="minorHAnsi"/>
          <w:noProof/>
          <w:szCs w:val="22"/>
          <w:lang w:val="es-ES"/>
        </w:rPr>
        <w:t xml:space="preserve">de </w:t>
      </w:r>
      <w:r w:rsidRPr="007971DF">
        <w:rPr>
          <w:rFonts w:asciiTheme="minorHAnsi" w:hAnsiTheme="minorHAnsi" w:cstheme="minorHAnsi"/>
          <w:noProof/>
          <w:szCs w:val="22"/>
          <w:lang w:val="es-ES"/>
        </w:rPr>
        <w:t>que se haya</w:t>
      </w:r>
      <w:r w:rsidRPr="007971DF" w:rsidR="00156998">
        <w:rPr>
          <w:rFonts w:asciiTheme="minorHAnsi" w:hAnsiTheme="minorHAnsi" w:cstheme="minorHAnsi"/>
          <w:noProof/>
          <w:szCs w:val="22"/>
          <w:lang w:val="es-ES"/>
        </w:rPr>
        <w:t>n</w:t>
      </w:r>
      <w:r w:rsidRPr="007971DF">
        <w:rPr>
          <w:rFonts w:asciiTheme="minorHAnsi" w:hAnsiTheme="minorHAnsi" w:cstheme="minorHAnsi"/>
          <w:noProof/>
          <w:szCs w:val="22"/>
          <w:lang w:val="es-ES"/>
        </w:rPr>
        <w:t xml:space="preserve"> realizado cambio</w:t>
      </w:r>
      <w:r w:rsidRPr="007971DF" w:rsidR="00156998">
        <w:rPr>
          <w:rFonts w:asciiTheme="minorHAnsi" w:hAnsiTheme="minorHAnsi" w:cstheme="minorHAnsi"/>
          <w:noProof/>
          <w:szCs w:val="22"/>
          <w:lang w:val="es-ES"/>
        </w:rPr>
        <w:t>s</w:t>
      </w:r>
      <w:r w:rsidRPr="007971DF">
        <w:rPr>
          <w:rFonts w:asciiTheme="minorHAnsi" w:hAnsiTheme="minorHAnsi" w:cstheme="minorHAnsi"/>
          <w:noProof/>
          <w:szCs w:val="22"/>
          <w:lang w:val="es-ES"/>
        </w:rPr>
        <w:t xml:space="preserve"> para el verano.</w:t>
      </w:r>
    </w:p>
    <w:p w:rsidR="00727C32" w:rsidRPr="00867EAA" w:rsidP="001B26C0" w14:paraId="4018AF95" w14:textId="7E4BFC99">
      <w:pPr>
        <w:pStyle w:val="NORC-QUESTION2"/>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A1C1</w:t>
      </w:r>
      <w:r w:rsidRPr="00867EAA" w:rsidR="009F0B48">
        <w:rPr>
          <w:rFonts w:asciiTheme="minorHAnsi" w:hAnsiTheme="minorHAnsi" w:cstheme="minorHAnsi"/>
          <w:b/>
          <w:noProof/>
          <w:color w:val="auto"/>
          <w:sz w:val="22"/>
          <w:szCs w:val="22"/>
          <w:lang w:val="es-ES"/>
        </w:rPr>
        <w:t>_M</w:t>
      </w:r>
      <w:r w:rsidRPr="00867EAA">
        <w:rPr>
          <w:rFonts w:asciiTheme="minorHAnsi" w:hAnsiTheme="minorHAnsi" w:cstheme="minorHAnsi"/>
          <w:b/>
          <w:noProof/>
          <w:color w:val="auto"/>
          <w:sz w:val="22"/>
          <w:szCs w:val="22"/>
          <w:lang w:val="es-ES"/>
        </w:rPr>
        <w:t>.</w:t>
      </w:r>
      <w:r w:rsidRPr="00867EAA">
        <w:rPr>
          <w:rFonts w:asciiTheme="minorHAnsi" w:hAnsiTheme="minorHAnsi" w:cstheme="minorHAnsi"/>
          <w:color w:val="auto"/>
          <w:sz w:val="22"/>
          <w:szCs w:val="22"/>
          <w:lang w:val="es-ES"/>
        </w:rPr>
        <w:t xml:space="preserve"> </w:t>
      </w:r>
    </w:p>
    <w:p w:rsidR="00727C32" w:rsidRPr="00867EAA" w:rsidP="001B26C0" w14:paraId="2EFE7C1E" w14:textId="01C9A452">
      <w:pPr>
        <w:pStyle w:val="NORC-TableText10Pt"/>
        <w:spacing w:line="276" w:lineRule="auto"/>
        <w:rPr>
          <w:rFonts w:asciiTheme="minorHAnsi" w:hAnsiTheme="minorHAnsi" w:cstheme="minorHAnsi"/>
          <w:sz w:val="22"/>
          <w:szCs w:val="22"/>
          <w:lang w:val=""/>
        </w:rPr>
      </w:pPr>
      <w:bookmarkStart w:id="29" w:name="OLE_LINK351"/>
      <w:r w:rsidRPr="00867EAA">
        <w:rPr>
          <w:rFonts w:asciiTheme="minorHAnsi" w:hAnsiTheme="minorHAnsi" w:cstheme="minorHAnsi"/>
          <w:noProof/>
          <w:sz w:val="22"/>
          <w:szCs w:val="22"/>
          <w:lang w:val=""/>
        </w:rPr>
        <w:t>¿</w:t>
      </w:r>
      <w:bookmarkEnd w:id="29"/>
      <w:r w:rsidRPr="00867EAA">
        <w:rPr>
          <w:rFonts w:asciiTheme="minorHAnsi" w:hAnsiTheme="minorHAnsi" w:cstheme="minorHAnsi"/>
          <w:noProof/>
          <w:sz w:val="22"/>
          <w:szCs w:val="22"/>
          <w:lang w:val=""/>
        </w:rPr>
        <w:t>Cómo describiría la ubicación donde</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cuida a los niño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 xml:space="preserve">¿Es su hogar, el hogar de un niño al que </w:t>
      </w:r>
      <w:r w:rsidRPr="00867EAA" w:rsidR="009F0B48">
        <w:rPr>
          <w:rFonts w:asciiTheme="minorHAnsi" w:hAnsiTheme="minorHAnsi" w:cstheme="minorHAnsi"/>
          <w:sz w:val="22"/>
          <w:szCs w:val="22"/>
          <w:lang w:val="es-ES"/>
        </w:rPr>
        <w:t xml:space="preserve">cuida, otro tipo de edificio o </w:t>
      </w:r>
      <w:r w:rsidRPr="00867EAA">
        <w:rPr>
          <w:rFonts w:asciiTheme="minorHAnsi" w:hAnsiTheme="minorHAnsi" w:cstheme="minorHAnsi"/>
          <w:sz w:val="22"/>
          <w:szCs w:val="22"/>
          <w:lang w:val="es-ES"/>
        </w:rPr>
        <w:t xml:space="preserve">el lugar cambia? </w:t>
      </w:r>
      <w:r w:rsidRPr="00867EAA" w:rsidR="00603E17">
        <w:rPr>
          <w:rFonts w:asciiTheme="minorHAnsi" w:hAnsiTheme="minorHAnsi" w:cstheme="minorHAnsi"/>
          <w:sz w:val="22"/>
          <w:szCs w:val="22"/>
          <w:lang w:val="es-ES"/>
        </w:rPr>
        <w:t>SELECCIONE TODO LO QUE CORRESPONDA</w:t>
      </w:r>
      <w:r w:rsidRPr="00867EAA" w:rsidR="00AB7724">
        <w:rPr>
          <w:rFonts w:asciiTheme="minorHAnsi" w:hAnsiTheme="minorHAnsi" w:cstheme="minorHAnsi"/>
          <w:sz w:val="22"/>
          <w:szCs w:val="22"/>
          <w:lang w:val="es-ES"/>
        </w:rPr>
        <w:t>.</w:t>
      </w:r>
      <w:r w:rsidRPr="00867EAA" w:rsidR="00603E17">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 </w:t>
      </w:r>
    </w:p>
    <w:p w:rsidR="00727C32" w:rsidRPr="00867EAA" w:rsidP="001B26C0" w14:paraId="0E14BBA7" w14:textId="77777777">
      <w:pPr>
        <w:pStyle w:val="NORC-TableText10Pt"/>
        <w:spacing w:line="276" w:lineRule="auto"/>
        <w:rPr>
          <w:rFonts w:asciiTheme="minorHAnsi" w:hAnsiTheme="minorHAnsi" w:cstheme="minorHAnsi"/>
          <w:sz w:val="22"/>
          <w:szCs w:val="22"/>
          <w:lang w:val="es-ES"/>
        </w:rPr>
      </w:pPr>
    </w:p>
    <w:p w:rsidR="00727C32" w:rsidRPr="00867EAA" w:rsidP="001B26C0" w14:paraId="4C6FA4F3" w14:textId="77777777">
      <w:pPr>
        <w:pStyle w:val="NORC-TableText10Pt"/>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 xml:space="preserve">1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U HOGAR</w:t>
      </w:r>
    </w:p>
    <w:p w:rsidR="00727C32" w:rsidRPr="00867EAA" w:rsidP="001B26C0" w14:paraId="7217C95A" w14:textId="77777777">
      <w:pPr>
        <w:pStyle w:val="NORC-TableText10Pt"/>
        <w:spacing w:line="276" w:lineRule="auto"/>
        <w:ind w:left="72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2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EL HOGAR DEL NIÑO</w:t>
      </w:r>
    </w:p>
    <w:p w:rsidR="00727C32" w:rsidRPr="00867EAA" w:rsidP="001B26C0" w14:paraId="1594820D" w14:textId="77777777">
      <w:pPr>
        <w:pStyle w:val="NORC-TableText10Pt"/>
        <w:spacing w:line="276" w:lineRule="auto"/>
        <w:ind w:firstLine="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 xml:space="preserve">3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OTRO LUGAR (ESPECIFIQUE: ____________________)</w:t>
      </w:r>
    </w:p>
    <w:p w:rsidR="00727C32" w:rsidRPr="00867EAA" w:rsidP="001B26C0" w14:paraId="7D4DE60A" w14:textId="62C1093E">
      <w:pPr>
        <w:pStyle w:val="NORC-TableText10Pt"/>
        <w:spacing w:line="276" w:lineRule="auto"/>
        <w:ind w:firstLine="720"/>
        <w:rPr>
          <w:rStyle w:val="NORCNumbe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 xml:space="preserve">4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EL LUGAR CAMBIA</w:t>
      </w:r>
      <w:r w:rsidRPr="00867EAA">
        <w:rPr>
          <w:rStyle w:val="NORCNumber"/>
          <w:rFonts w:asciiTheme="minorHAnsi" w:hAnsiTheme="minorHAnsi" w:cstheme="minorHAnsi"/>
          <w:noProof/>
          <w:sz w:val="22"/>
          <w:szCs w:val="22"/>
          <w:lang w:val="es-ES"/>
        </w:rPr>
        <w:t xml:space="preserve"> </w:t>
      </w:r>
    </w:p>
    <w:p w:rsidR="00D746AA" w:rsidRPr="00867EAA" w:rsidP="001B26C0" w14:paraId="228C7940" w14:textId="77777777">
      <w:pPr>
        <w:pStyle w:val="NORC-TableText10Pt"/>
        <w:spacing w:line="276" w:lineRule="auto"/>
        <w:ind w:firstLine="720"/>
        <w:rPr>
          <w:rFonts w:asciiTheme="minorHAnsi" w:hAnsiTheme="minorHAnsi" w:cstheme="minorHAnsi"/>
          <w:sz w:val="22"/>
          <w:szCs w:val="22"/>
          <w:lang w:val="es-ES"/>
        </w:rPr>
      </w:pPr>
    </w:p>
    <w:p w:rsidR="001C07E4" w:rsidRPr="00867EAA" w:rsidP="001B26C0" w14:paraId="5598A58C" w14:textId="2F078512">
      <w:pPr>
        <w:pStyle w:val="NORC-Subhead"/>
        <w:spacing w:line="276" w:lineRule="auto"/>
        <w:rPr>
          <w:rFonts w:asciiTheme="minorHAnsi" w:hAnsiTheme="minorHAnsi" w:cstheme="minorHAnsi"/>
          <w:b w:val="0"/>
          <w:caps w:val="0"/>
          <w:sz w:val="22"/>
          <w:szCs w:val="22"/>
          <w:lang w:val=""/>
        </w:rPr>
      </w:pPr>
    </w:p>
    <w:p w:rsidR="009F77ED" w:rsidRPr="00867EAA" w:rsidP="001B26C0" w14:paraId="1CC604DA" w14:textId="7C16D5BD">
      <w:pPr>
        <w:pStyle w:val="NORC-Subhead"/>
        <w:spacing w:line="276" w:lineRule="auto"/>
        <w:rPr>
          <w:rFonts w:asciiTheme="minorHAnsi" w:hAnsiTheme="minorHAnsi" w:cstheme="minorHAnsi"/>
          <w:caps w:val="0"/>
          <w:sz w:val="22"/>
          <w:szCs w:val="22"/>
          <w:lang w:val=""/>
        </w:rPr>
      </w:pPr>
      <w:r w:rsidRPr="00867EAA">
        <w:rPr>
          <w:rFonts w:asciiTheme="minorHAnsi" w:hAnsiTheme="minorHAnsi" w:cstheme="minorHAnsi"/>
          <w:caps w:val="0"/>
          <w:sz w:val="22"/>
          <w:szCs w:val="22"/>
          <w:lang w:val=""/>
        </w:rPr>
        <w:t>COMMENT</w:t>
      </w:r>
    </w:p>
    <w:p w:rsidR="009F77ED" w:rsidRPr="00867EAA" w:rsidP="001B26C0" w14:paraId="4E88C8EC" w14:textId="4A5ECF24">
      <w:pPr>
        <w:pStyle w:val="NORC-Subhead"/>
        <w:spacing w:line="276" w:lineRule="auto"/>
        <w:rPr>
          <w:rFonts w:asciiTheme="minorHAnsi" w:hAnsiTheme="minorHAnsi" w:cstheme="minorHAnsi"/>
          <w:b w:val="0"/>
          <w:caps w:val="0"/>
          <w:sz w:val="22"/>
          <w:szCs w:val="22"/>
          <w:lang w:val=""/>
        </w:rPr>
      </w:pPr>
      <w:r w:rsidRPr="00867EAA">
        <w:rPr>
          <w:rFonts w:asciiTheme="minorHAnsi" w:hAnsiTheme="minorHAnsi" w:cstheme="minorHAnsi"/>
          <w:b w:val="0"/>
          <w:caps w:val="0"/>
          <w:sz w:val="22"/>
          <w:szCs w:val="22"/>
          <w:lang w:val=""/>
        </w:rPr>
        <w:t>Agradecemos y valoramos sus respuestas y opiniones. Por favor, siéntase en libertad de expresar comentarios adicionales o ampliar la información sobre sus respuestas en el siguiente espacio. Si usted no tiene información adicional, por favor seleccione “NINGUN OTRO COMENTARIO” para continuar.</w:t>
      </w:r>
    </w:p>
    <w:p w:rsidR="009F77ED" w:rsidRPr="00867EAA" w:rsidP="001B26C0" w14:paraId="7884E159" w14:textId="77777777">
      <w:pPr>
        <w:spacing w:after="0"/>
        <w:contextualSpacing w:val="0"/>
        <w:rPr>
          <w:rFonts w:asciiTheme="minorHAnsi" w:hAnsiTheme="minorHAnsi" w:cstheme="minorHAnsi"/>
          <w:b/>
          <w:caps/>
          <w:noProof/>
          <w:szCs w:val="22"/>
          <w:u w:val="single"/>
          <w:lang w:val=""/>
        </w:rPr>
      </w:pPr>
      <w:r w:rsidRPr="00867EAA">
        <w:rPr>
          <w:rFonts w:asciiTheme="minorHAnsi" w:hAnsiTheme="minorHAnsi" w:cstheme="minorHAnsi"/>
          <w:noProof/>
          <w:szCs w:val="22"/>
          <w:u w:val="single"/>
          <w:lang w:val=""/>
        </w:rPr>
        <w:br w:type="page"/>
      </w:r>
    </w:p>
    <w:p w:rsidR="00B13875" w:rsidRPr="007971DF" w:rsidP="007971DF" w14:paraId="6F8AD35B" w14:textId="69321F59">
      <w:pPr>
        <w:pStyle w:val="Heading2"/>
        <w:spacing w:after="0"/>
        <w:contextualSpacing w:val="0"/>
        <w:rPr>
          <w:rFonts w:asciiTheme="minorHAnsi" w:hAnsiTheme="minorHAnsi" w:cstheme="minorHAnsi"/>
          <w:noProof/>
          <w:sz w:val="44"/>
        </w:rPr>
      </w:pPr>
      <w:r w:rsidRPr="007971DF">
        <w:rPr>
          <w:rFonts w:asciiTheme="minorHAnsi" w:hAnsiTheme="minorHAnsi" w:cstheme="minorHAnsi"/>
          <w:b/>
          <w:noProof/>
          <w:sz w:val="44"/>
          <w:lang w:val="en-US"/>
        </w:rPr>
        <w:t>S</w:t>
      </w:r>
      <w:r w:rsidR="00E93E93">
        <w:rPr>
          <w:rFonts w:asciiTheme="minorHAnsi" w:hAnsiTheme="minorHAnsi" w:cstheme="minorHAnsi"/>
          <w:b/>
          <w:noProof/>
          <w:sz w:val="44"/>
          <w:lang w:val="en-US"/>
        </w:rPr>
        <w:t>ec</w:t>
      </w:r>
      <w:r w:rsidRPr="007971DF">
        <w:rPr>
          <w:rFonts w:asciiTheme="minorHAnsi" w:hAnsiTheme="minorHAnsi" w:cstheme="minorHAnsi"/>
          <w:b/>
          <w:noProof/>
          <w:sz w:val="44"/>
          <w:lang w:val="en-US"/>
        </w:rPr>
        <w:t>tion</w:t>
      </w:r>
      <w:r w:rsidRPr="007971DF" w:rsidR="00D366F1">
        <w:rPr>
          <w:rFonts w:asciiTheme="minorHAnsi" w:hAnsiTheme="minorHAnsi" w:cstheme="minorHAnsi"/>
          <w:b/>
          <w:noProof/>
          <w:sz w:val="44"/>
          <w:lang w:val="en-US"/>
        </w:rPr>
        <w:t xml:space="preserve"> B. </w:t>
      </w:r>
      <w:r w:rsidRPr="007971DF">
        <w:rPr>
          <w:rFonts w:asciiTheme="minorHAnsi" w:hAnsiTheme="minorHAnsi" w:cstheme="minorHAnsi"/>
          <w:b/>
          <w:noProof/>
          <w:sz w:val="44"/>
          <w:lang w:val="en-US"/>
        </w:rPr>
        <w:t xml:space="preserve">Care </w:t>
      </w:r>
      <w:r w:rsidR="00E93E93">
        <w:rPr>
          <w:rFonts w:asciiTheme="minorHAnsi" w:hAnsiTheme="minorHAnsi" w:cstheme="minorHAnsi"/>
          <w:b/>
          <w:noProof/>
          <w:sz w:val="44"/>
          <w:lang w:val="en-US"/>
        </w:rPr>
        <w:t>S</w:t>
      </w:r>
      <w:r w:rsidRPr="007971DF">
        <w:rPr>
          <w:rFonts w:asciiTheme="minorHAnsi" w:hAnsiTheme="minorHAnsi" w:cstheme="minorHAnsi"/>
          <w:b/>
          <w:noProof/>
          <w:sz w:val="44"/>
          <w:lang w:val="en-US"/>
        </w:rPr>
        <w:t xml:space="preserve">chedule and </w:t>
      </w:r>
      <w:r w:rsidR="00E93E93">
        <w:rPr>
          <w:rFonts w:asciiTheme="minorHAnsi" w:hAnsiTheme="minorHAnsi" w:cstheme="minorHAnsi"/>
          <w:b/>
          <w:noProof/>
          <w:sz w:val="44"/>
          <w:lang w:val="en-US"/>
        </w:rPr>
        <w:t>R</w:t>
      </w:r>
      <w:r w:rsidRPr="007971DF">
        <w:rPr>
          <w:rFonts w:asciiTheme="minorHAnsi" w:hAnsiTheme="minorHAnsi" w:cstheme="minorHAnsi"/>
          <w:b/>
          <w:noProof/>
          <w:sz w:val="44"/>
          <w:lang w:val="en-US"/>
        </w:rPr>
        <w:t xml:space="preserve">ostering of </w:t>
      </w:r>
      <w:r w:rsidR="00E93E93">
        <w:rPr>
          <w:rFonts w:asciiTheme="minorHAnsi" w:hAnsiTheme="minorHAnsi" w:cstheme="minorHAnsi"/>
          <w:b/>
          <w:noProof/>
          <w:sz w:val="44"/>
          <w:lang w:val="en-US"/>
        </w:rPr>
        <w:t>C</w:t>
      </w:r>
      <w:r w:rsidRPr="007971DF">
        <w:rPr>
          <w:rFonts w:asciiTheme="minorHAnsi" w:hAnsiTheme="minorHAnsi" w:cstheme="minorHAnsi"/>
          <w:b/>
          <w:noProof/>
          <w:sz w:val="44"/>
          <w:lang w:val="en-US"/>
        </w:rPr>
        <w:t xml:space="preserve">hildren if </w:t>
      </w:r>
      <w:r w:rsidR="00E93E93">
        <w:rPr>
          <w:rFonts w:asciiTheme="minorHAnsi" w:hAnsiTheme="minorHAnsi" w:cstheme="minorHAnsi"/>
          <w:b/>
          <w:noProof/>
          <w:sz w:val="44"/>
          <w:lang w:val="en-US"/>
        </w:rPr>
        <w:t>S</w:t>
      </w:r>
      <w:r w:rsidRPr="007971DF">
        <w:rPr>
          <w:rFonts w:asciiTheme="minorHAnsi" w:hAnsiTheme="minorHAnsi" w:cstheme="minorHAnsi"/>
          <w:b/>
          <w:noProof/>
          <w:sz w:val="44"/>
          <w:lang w:val="en-US"/>
        </w:rPr>
        <w:t xml:space="preserve">mall </w:t>
      </w:r>
      <w:r w:rsidR="00E93E93">
        <w:rPr>
          <w:rFonts w:asciiTheme="minorHAnsi" w:hAnsiTheme="minorHAnsi" w:cstheme="minorHAnsi"/>
          <w:b/>
          <w:noProof/>
          <w:sz w:val="44"/>
          <w:lang w:val="en-US"/>
        </w:rPr>
        <w:t>P</w:t>
      </w:r>
      <w:r w:rsidRPr="007971DF">
        <w:rPr>
          <w:rFonts w:asciiTheme="minorHAnsi" w:hAnsiTheme="minorHAnsi" w:cstheme="minorHAnsi"/>
          <w:b/>
          <w:noProof/>
          <w:sz w:val="44"/>
          <w:lang w:val="en-US"/>
        </w:rPr>
        <w:t>rovider</w:t>
      </w:r>
    </w:p>
    <w:p w:rsidR="001C07E4" w:rsidRPr="00867EAA" w:rsidP="001B26C0" w14:paraId="144AC3CC" w14:textId="6F60CC4F">
      <w:pPr>
        <w:pStyle w:val="NORC-Subhead"/>
        <w:spacing w:line="276" w:lineRule="auto"/>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es-ES"/>
        </w:rPr>
        <w:t>B1.</w:t>
      </w:r>
      <w:r w:rsidRPr="00867EAA">
        <w:rPr>
          <w:rFonts w:asciiTheme="minorHAnsi" w:hAnsiTheme="minorHAnsi" w:cstheme="minorHAnsi"/>
          <w:sz w:val="22"/>
          <w:szCs w:val="22"/>
          <w:lang w:val="es-ES"/>
        </w:rPr>
        <w:tab/>
      </w:r>
    </w:p>
    <w:p w:rsidR="001C07E4" w:rsidRPr="00867EAA" w:rsidP="001B26C0" w14:paraId="0E3CDC61" w14:textId="77777777">
      <w:pPr>
        <w:rPr>
          <w:rFonts w:asciiTheme="minorHAnsi" w:hAnsiTheme="minorHAnsi" w:cstheme="minorHAnsi"/>
          <w:szCs w:val="22"/>
          <w:lang w:val="es-ES_tradnl"/>
        </w:rPr>
      </w:pPr>
      <w:r w:rsidRPr="00867EAA">
        <w:rPr>
          <w:rFonts w:asciiTheme="minorHAnsi" w:hAnsiTheme="minorHAnsi" w:cstheme="minorHAnsi"/>
          <w:noProof/>
          <w:szCs w:val="22"/>
          <w:lang w:val=""/>
        </w:rPr>
        <w:t xml:space="preserve">Durante la encuesta, usaremos las palabras “cuidar de niños” “cuidar a niños” y “proporcionar cuidado infantil” indistintamente.  A continuación, tenemos algunas preguntas sobre el cuidado que proporcionó la semana pasada a niños </w:t>
      </w:r>
      <w:r w:rsidRPr="00867EAA">
        <w:rPr>
          <w:rFonts w:asciiTheme="minorHAnsi" w:hAnsiTheme="minorHAnsi" w:cstheme="minorHAnsi"/>
          <w:i/>
          <w:noProof/>
          <w:szCs w:val="22"/>
          <w:lang w:val=""/>
        </w:rPr>
        <w:t>que no son sus hijos</w:t>
      </w:r>
      <w:r w:rsidRPr="00867EAA">
        <w:rPr>
          <w:rFonts w:asciiTheme="minorHAnsi" w:hAnsiTheme="minorHAnsi" w:cstheme="minorHAnsi"/>
          <w:noProof/>
          <w:szCs w:val="22"/>
          <w:lang w:val=""/>
        </w:rPr>
        <w:t>.</w:t>
      </w:r>
    </w:p>
    <w:p w:rsidR="001C07E4" w:rsidRPr="00867EAA" w:rsidP="001B26C0" w14:paraId="4FDF3AB2" w14:textId="77777777">
      <w:pPr>
        <w:rPr>
          <w:rFonts w:asciiTheme="minorHAnsi" w:hAnsiTheme="minorHAnsi" w:cstheme="minorHAnsi"/>
          <w:szCs w:val="22"/>
          <w:lang w:val="es-ES_tradnl"/>
        </w:rPr>
      </w:pPr>
    </w:p>
    <w:p w:rsidR="001C07E4" w:rsidRPr="00867EAA" w:rsidP="001B26C0" w14:paraId="41DBA71D" w14:textId="77777777">
      <w:pPr>
        <w:rPr>
          <w:rFonts w:asciiTheme="minorHAnsi" w:hAnsiTheme="minorHAnsi" w:cstheme="minorHAnsi"/>
          <w:szCs w:val="22"/>
          <w:lang w:val="es-ES_tradnl"/>
        </w:rPr>
      </w:pPr>
      <w:r w:rsidRPr="00867EAA">
        <w:rPr>
          <w:rFonts w:asciiTheme="minorHAnsi" w:hAnsiTheme="minorHAnsi" w:cstheme="minorHAnsi"/>
          <w:noProof/>
          <w:szCs w:val="22"/>
          <w:lang w:val="es-ES_tradnl"/>
        </w:rPr>
        <w:t>En total, ¿cuántos niños cuidó la semana pasada?</w:t>
      </w:r>
      <w:r w:rsidRPr="00867EAA">
        <w:rPr>
          <w:rFonts w:asciiTheme="minorHAnsi" w:hAnsiTheme="minorHAnsi" w:cstheme="minorHAnsi"/>
          <w:szCs w:val="22"/>
          <w:lang w:val="es-ES_tradnl"/>
        </w:rPr>
        <w:t xml:space="preserve"> </w:t>
      </w:r>
      <w:r w:rsidRPr="00867EAA">
        <w:rPr>
          <w:rFonts w:asciiTheme="minorHAnsi" w:hAnsiTheme="minorHAnsi" w:cstheme="minorHAnsi"/>
          <w:noProof/>
          <w:szCs w:val="22"/>
          <w:lang w:val="es-ES_tradnl"/>
        </w:rPr>
        <w:t>Incluya a los niños que viven con usted que no se encuentran bajo su tutela o custodia.</w:t>
      </w:r>
      <w:r w:rsidRPr="00867EAA">
        <w:rPr>
          <w:rFonts w:asciiTheme="minorHAnsi" w:hAnsiTheme="minorHAnsi" w:cstheme="minorHAnsi"/>
          <w:szCs w:val="22"/>
          <w:lang w:val="es-ES_tradnl"/>
        </w:rPr>
        <w:t xml:space="preserve"> </w:t>
      </w:r>
      <w:r w:rsidRPr="00867EAA">
        <w:rPr>
          <w:rFonts w:asciiTheme="minorHAnsi" w:hAnsiTheme="minorHAnsi" w:cstheme="minorHAnsi"/>
          <w:noProof/>
          <w:szCs w:val="22"/>
          <w:lang w:val="es-ES_tradnl"/>
        </w:rPr>
        <w:t>Incluya también a los niños que estuvieron de visita, si usted era el adulto responsable por la seguridad de esos niño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160"/>
      </w:tblGrid>
      <w:tr w14:paraId="4F0F4134" w14:textId="77777777" w:rsidTr="00A2468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1C07E4" w:rsidRPr="00867EAA" w:rsidP="001B26C0" w14:paraId="473C85E4" w14:textId="77777777">
            <w:pPr>
              <w:pStyle w:val="NORC-FillTextLeft"/>
              <w:spacing w:line="276" w:lineRule="auto"/>
              <w:rPr>
                <w:rFonts w:asciiTheme="minorHAnsi" w:hAnsiTheme="minorHAnsi" w:cstheme="minorHAnsi"/>
                <w:sz w:val="22"/>
                <w:szCs w:val="22"/>
                <w:lang w:val="es-ES_tradnl"/>
              </w:rPr>
            </w:pPr>
          </w:p>
        </w:tc>
        <w:tc>
          <w:tcPr>
            <w:tcW w:w="2160" w:type="dxa"/>
            <w:tcBorders>
              <w:top w:val="nil"/>
              <w:bottom w:val="nil"/>
              <w:right w:val="nil"/>
            </w:tcBorders>
          </w:tcPr>
          <w:p w:rsidR="001C07E4" w:rsidRPr="00867EAA" w:rsidP="001B26C0" w14:paraId="77E95FDB" w14:textId="701015A8">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1C07E4" w:rsidRPr="00867EAA" w:rsidP="001B26C0" w14:paraId="1745506B" w14:textId="77777777">
      <w:pPr>
        <w:spacing w:line="276" w:lineRule="auto"/>
        <w:rPr>
          <w:rFonts w:asciiTheme="minorHAnsi" w:hAnsiTheme="minorHAnsi" w:cstheme="minorHAnsi"/>
          <w:color w:val="7030A0"/>
          <w:szCs w:val="22"/>
        </w:rPr>
      </w:pPr>
      <w:r w:rsidRPr="00867EAA">
        <w:rPr>
          <w:rFonts w:asciiTheme="minorHAnsi" w:hAnsiTheme="minorHAnsi" w:cstheme="minorHAnsi"/>
          <w:szCs w:val="22"/>
        </w:rPr>
        <w:tab/>
      </w:r>
      <w:r w:rsidRPr="00867EAA">
        <w:rPr>
          <w:rFonts w:asciiTheme="minorHAnsi" w:hAnsiTheme="minorHAnsi" w:cstheme="minorHAnsi"/>
          <w:noProof/>
          <w:szCs w:val="22"/>
        </w:rPr>
        <w:t>RANGE:</w:t>
      </w:r>
      <w:r w:rsidRPr="00867EAA">
        <w:rPr>
          <w:rFonts w:asciiTheme="minorHAnsi" w:hAnsiTheme="minorHAnsi" w:cstheme="minorHAnsi"/>
          <w:szCs w:val="22"/>
        </w:rPr>
        <w:t xml:space="preserve"> </w:t>
      </w:r>
      <w:r w:rsidRPr="00867EAA">
        <w:rPr>
          <w:rFonts w:asciiTheme="minorHAnsi" w:hAnsiTheme="minorHAnsi" w:cstheme="minorHAnsi"/>
          <w:noProof/>
          <w:szCs w:val="22"/>
        </w:rPr>
        <w:t>0 TO 999</w:t>
      </w:r>
      <w:r w:rsidRPr="00867EAA">
        <w:rPr>
          <w:rFonts w:asciiTheme="minorHAnsi" w:hAnsiTheme="minorHAnsi" w:cstheme="minorHAnsi"/>
          <w:b/>
          <w:noProof/>
          <w:szCs w:val="22"/>
        </w:rPr>
        <w:t>.</w:t>
      </w:r>
      <w:r w:rsidRPr="00867EAA">
        <w:rPr>
          <w:rFonts w:asciiTheme="minorHAnsi" w:hAnsiTheme="minorHAnsi" w:cstheme="minorHAnsi"/>
          <w:szCs w:val="22"/>
        </w:rPr>
        <w:tab/>
      </w:r>
    </w:p>
    <w:p w:rsidR="001C07E4" w:rsidRPr="00867EAA" w:rsidP="001B26C0" w14:paraId="592ADB42" w14:textId="77777777">
      <w:pPr>
        <w:spacing w:line="276" w:lineRule="auto"/>
        <w:rPr>
          <w:rFonts w:asciiTheme="minorHAnsi" w:hAnsiTheme="minorHAnsi" w:cstheme="minorHAnsi"/>
          <w:szCs w:val="22"/>
        </w:rPr>
      </w:pPr>
    </w:p>
    <w:p w:rsidR="001C07E4" w:rsidRPr="00867EAA" w:rsidP="001B26C0" w14:paraId="5C2A4A44" w14:textId="77777777">
      <w:pPr>
        <w:spacing w:line="276" w:lineRule="auto"/>
        <w:rPr>
          <w:rFonts w:asciiTheme="minorHAnsi" w:hAnsiTheme="minorHAnsi" w:cstheme="minorHAnsi"/>
          <w:noProof/>
          <w:color w:val="7030A0"/>
          <w:szCs w:val="22"/>
        </w:rPr>
      </w:pPr>
      <w:r w:rsidRPr="00867EAA">
        <w:rPr>
          <w:rFonts w:asciiTheme="minorHAnsi" w:hAnsiTheme="minorHAnsi" w:cstheme="minorHAnsi"/>
          <w:b/>
          <w:noProof/>
          <w:szCs w:val="22"/>
        </w:rPr>
        <w:t>B1A.</w:t>
      </w:r>
      <w:r w:rsidRPr="00867EAA">
        <w:rPr>
          <w:rFonts w:asciiTheme="minorHAnsi" w:hAnsiTheme="minorHAnsi" w:cstheme="minorHAnsi"/>
          <w:szCs w:val="22"/>
        </w:rPr>
        <w:t xml:space="preserve"> </w:t>
      </w:r>
      <w:r w:rsidRPr="00867EAA">
        <w:rPr>
          <w:rFonts w:asciiTheme="minorHAnsi" w:hAnsiTheme="minorHAnsi" w:cstheme="minorHAnsi"/>
          <w:szCs w:val="22"/>
        </w:rPr>
        <w:tab/>
      </w:r>
    </w:p>
    <w:p w:rsidR="00A24686" w:rsidRPr="00867EAA" w:rsidP="001B26C0" w14:paraId="610B8370" w14:textId="58AD00E1">
      <w:pPr>
        <w:rPr>
          <w:rFonts w:asciiTheme="minorHAnsi" w:hAnsiTheme="minorHAnsi" w:cstheme="minorHAnsi"/>
          <w:noProof/>
          <w:szCs w:val="22"/>
          <w:lang w:val=""/>
        </w:rPr>
      </w:pPr>
      <w:r w:rsidRPr="00867EAA">
        <w:rPr>
          <w:rFonts w:asciiTheme="minorHAnsi" w:hAnsiTheme="minorHAnsi" w:cstheme="minorHAnsi"/>
          <w:noProof/>
          <w:szCs w:val="22"/>
          <w:lang w:val=""/>
        </w:rPr>
        <w:t xml:space="preserve">¿Además de los niños que acaba de mencionar, ¿a cuántos niños </w:t>
      </w:r>
      <w:r w:rsidRPr="00867EAA">
        <w:rPr>
          <w:rFonts w:asciiTheme="minorHAnsi" w:hAnsiTheme="minorHAnsi" w:cstheme="minorHAnsi"/>
          <w:b/>
          <w:noProof/>
          <w:szCs w:val="22"/>
          <w:lang w:val=""/>
        </w:rPr>
        <w:t>generalmente</w:t>
      </w:r>
      <w:r w:rsidRPr="00867EAA">
        <w:rPr>
          <w:rFonts w:asciiTheme="minorHAnsi" w:hAnsiTheme="minorHAnsi" w:cstheme="minorHAnsi"/>
          <w:noProof/>
          <w:szCs w:val="22"/>
          <w:lang w:val=""/>
        </w:rPr>
        <w:t xml:space="preserve"> cuida por lo menos cinco horas a la semana pero </w:t>
      </w:r>
      <w:r w:rsidRPr="00867EAA">
        <w:rPr>
          <w:rFonts w:asciiTheme="minorHAnsi" w:hAnsiTheme="minorHAnsi" w:cstheme="minorHAnsi"/>
          <w:b/>
          <w:noProof/>
          <w:szCs w:val="22"/>
          <w:lang w:val=""/>
        </w:rPr>
        <w:t>no los cuidó la semana pasada</w:t>
      </w:r>
      <w:r w:rsidRPr="00867EAA">
        <w:rPr>
          <w:rFonts w:asciiTheme="minorHAnsi" w:hAnsiTheme="minorHAnsi" w:cstheme="minorHAnsi"/>
          <w:noProof/>
          <w:szCs w:val="22"/>
          <w:lang w:val=""/>
        </w:rPr>
        <w:t>?</w:t>
      </w:r>
      <w:r w:rsidRPr="00867EAA" w:rsidR="009F0B48">
        <w:rPr>
          <w:rFonts w:asciiTheme="minorHAnsi" w:hAnsiTheme="minorHAnsi" w:cstheme="minorHAnsi"/>
          <w:noProof/>
          <w:szCs w:val="22"/>
          <w:lang w:va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160"/>
      </w:tblGrid>
      <w:tr w14:paraId="2631D368" w14:textId="77777777" w:rsidTr="00A2468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1C07E4" w:rsidRPr="00867EAA" w:rsidP="001B26C0" w14:paraId="1D0881C9" w14:textId="77777777">
            <w:pPr>
              <w:pStyle w:val="NORC-FillTextLeft"/>
              <w:spacing w:line="276" w:lineRule="auto"/>
              <w:rPr>
                <w:rFonts w:asciiTheme="minorHAnsi" w:hAnsiTheme="minorHAnsi" w:cstheme="minorHAnsi"/>
                <w:sz w:val="22"/>
                <w:szCs w:val="22"/>
                <w:lang w:val="es-ES"/>
              </w:rPr>
            </w:pPr>
          </w:p>
        </w:tc>
        <w:tc>
          <w:tcPr>
            <w:tcW w:w="2160" w:type="dxa"/>
            <w:tcBorders>
              <w:top w:val="nil"/>
              <w:bottom w:val="nil"/>
              <w:right w:val="nil"/>
            </w:tcBorders>
          </w:tcPr>
          <w:p w:rsidR="001C07E4" w:rsidRPr="00867EAA" w:rsidP="001B26C0" w14:paraId="6A67ABAC" w14:textId="19BD1609">
            <w:pPr>
              <w:pStyle w:val="NORC-FillTextLeft"/>
              <w:spacing w:line="276" w:lineRule="auto"/>
              <w:rPr>
                <w:rFonts w:asciiTheme="minorHAnsi" w:hAnsiTheme="minorHAnsi" w:cstheme="minorHAnsi"/>
                <w:sz w:val="22"/>
                <w:szCs w:val="22"/>
                <w:lang w:val=""/>
              </w:rPr>
            </w:pPr>
            <w:r w:rsidRPr="00867EAA">
              <w:rPr>
                <w:rFonts w:asciiTheme="minorHAnsi" w:hAnsiTheme="minorHAnsi" w:cstheme="minorHAnsi"/>
                <w:noProof/>
                <w:sz w:val="22"/>
                <w:szCs w:val="22"/>
                <w:lang w:val=""/>
              </w:rPr>
              <w:t>Número de niños</w:t>
            </w:r>
          </w:p>
        </w:tc>
      </w:tr>
    </w:tbl>
    <w:p w:rsidR="001C07E4" w:rsidRPr="00867EAA" w:rsidP="001B26C0" w14:paraId="6088022A" w14:textId="77777777">
      <w:pPr>
        <w:spacing w:line="276" w:lineRule="auto"/>
        <w:rPr>
          <w:rFonts w:asciiTheme="minorHAnsi" w:hAnsiTheme="minorHAnsi" w:cstheme="minorHAnsi"/>
          <w:szCs w:val="22"/>
          <w:lang w:val=""/>
        </w:rPr>
      </w:pPr>
      <w:r w:rsidRPr="00867EAA">
        <w:rPr>
          <w:rFonts w:asciiTheme="minorHAnsi" w:hAnsiTheme="minorHAnsi" w:cstheme="minorHAnsi"/>
          <w:szCs w:val="22"/>
          <w:lang w:val=""/>
        </w:rPr>
        <w:tab/>
      </w:r>
      <w:r w:rsidRPr="00867EAA">
        <w:rPr>
          <w:rFonts w:asciiTheme="minorHAnsi" w:hAnsiTheme="minorHAnsi" w:cstheme="minorHAnsi"/>
          <w:noProof/>
          <w:szCs w:val="22"/>
          <w:lang w:val=""/>
        </w:rPr>
        <w:t>RANGE:</w:t>
      </w:r>
      <w:r w:rsidRPr="00867EAA">
        <w:rPr>
          <w:rFonts w:asciiTheme="minorHAnsi" w:hAnsiTheme="minorHAnsi" w:cstheme="minorHAnsi"/>
          <w:szCs w:val="22"/>
          <w:lang w:val=""/>
        </w:rPr>
        <w:t xml:space="preserve"> </w:t>
      </w:r>
      <w:r w:rsidRPr="00867EAA">
        <w:rPr>
          <w:rFonts w:asciiTheme="minorHAnsi" w:hAnsiTheme="minorHAnsi" w:cstheme="minorHAnsi"/>
          <w:noProof/>
          <w:szCs w:val="22"/>
          <w:lang w:val=""/>
        </w:rPr>
        <w:t>0 TO 999</w:t>
      </w:r>
    </w:p>
    <w:p w:rsidR="001C07E4" w:rsidRPr="00867EAA" w:rsidP="001B26C0" w14:paraId="5CC7E6BD" w14:textId="77777777">
      <w:pPr>
        <w:spacing w:line="276" w:lineRule="auto"/>
        <w:rPr>
          <w:rFonts w:asciiTheme="minorHAnsi" w:hAnsiTheme="minorHAnsi" w:cstheme="minorHAnsi"/>
          <w:szCs w:val="22"/>
          <w:lang w:val=""/>
        </w:rPr>
      </w:pPr>
    </w:p>
    <w:p w:rsidR="001C07E4" w:rsidRPr="00867EAA" w:rsidP="001B26C0" w14:paraId="7BEBC68F" w14:textId="77777777">
      <w:pPr>
        <w:spacing w:line="276" w:lineRule="auto"/>
        <w:rPr>
          <w:rFonts w:asciiTheme="minorHAnsi" w:hAnsiTheme="minorHAnsi" w:cstheme="minorHAnsi"/>
          <w:szCs w:val="22"/>
          <w:lang w:val=""/>
        </w:rPr>
      </w:pPr>
      <w:r w:rsidRPr="00867EAA">
        <w:rPr>
          <w:rFonts w:asciiTheme="minorHAnsi" w:hAnsiTheme="minorHAnsi" w:cstheme="minorHAnsi"/>
          <w:b/>
          <w:noProof/>
          <w:szCs w:val="22"/>
          <w:lang w:val=""/>
        </w:rPr>
        <w:t>B1B.</w:t>
      </w:r>
      <w:r w:rsidRPr="00867EAA">
        <w:rPr>
          <w:rFonts w:asciiTheme="minorHAnsi" w:hAnsiTheme="minorHAnsi" w:cstheme="minorHAnsi"/>
          <w:szCs w:val="22"/>
          <w:lang w:val=""/>
        </w:rPr>
        <w:t xml:space="preserve">  </w:t>
      </w:r>
      <w:r w:rsidRPr="00867EAA">
        <w:rPr>
          <w:rFonts w:asciiTheme="minorHAnsi" w:hAnsiTheme="minorHAnsi" w:cstheme="minorHAnsi"/>
          <w:color w:val="7030A0"/>
          <w:szCs w:val="22"/>
          <w:lang w:val=""/>
        </w:rPr>
        <w:tab/>
      </w:r>
    </w:p>
    <w:p w:rsidR="00A24686" w:rsidRPr="00867EAA" w:rsidP="001B26C0" w14:paraId="6AFC9A93" w14:textId="77777777">
      <w:pPr>
        <w:rPr>
          <w:rFonts w:asciiTheme="minorHAnsi" w:hAnsiTheme="minorHAnsi" w:cstheme="minorHAnsi"/>
          <w:szCs w:val="22"/>
          <w:lang w:val=""/>
        </w:rPr>
      </w:pPr>
      <w:r w:rsidRPr="00867EAA">
        <w:rPr>
          <w:rFonts w:asciiTheme="minorHAnsi" w:hAnsiTheme="minorHAnsi" w:cstheme="minorHAnsi"/>
          <w:szCs w:val="22"/>
          <w:lang w:val="es-ES"/>
        </w:rPr>
        <w:t>En total, ¿fueron [</w:t>
      </w:r>
      <w:r w:rsidRPr="00867EAA">
        <w:rPr>
          <w:rFonts w:asciiTheme="minorHAnsi" w:hAnsiTheme="minorHAnsi" w:cstheme="minorHAnsi"/>
          <w:szCs w:val="22"/>
          <w:lang w:val="es-ES"/>
        </w:rPr>
        <w:t>SUM OF b1 AND B1A] niños distintos que cuidó la semana pasada O BIEN, a los que generalmente cuida cinco horas o más a la semana?</w:t>
      </w:r>
    </w:p>
    <w:p w:rsidR="001C07E4" w:rsidRPr="00867EAA" w:rsidP="001B26C0" w14:paraId="35FD309E" w14:textId="77777777">
      <w:pPr>
        <w:spacing w:line="276" w:lineRule="auto"/>
        <w:rPr>
          <w:rFonts w:asciiTheme="minorHAnsi" w:hAnsiTheme="minorHAnsi" w:cstheme="minorHAnsi"/>
          <w:szCs w:val="22"/>
          <w:lang w:val=""/>
        </w:rPr>
      </w:pPr>
    </w:p>
    <w:p w:rsidR="001C07E4" w:rsidRPr="00867EAA" w:rsidP="001B26C0" w14:paraId="4D3EED7F" w14:textId="62EAC986">
      <w:pPr>
        <w:spacing w:line="276" w:lineRule="auto"/>
        <w:rPr>
          <w:rFonts w:asciiTheme="minorHAnsi" w:hAnsiTheme="minorHAnsi" w:cstheme="minorHAnsi"/>
          <w:szCs w:val="22"/>
        </w:rPr>
      </w:pPr>
      <w:r w:rsidRPr="00867EAA">
        <w:rPr>
          <w:rFonts w:asciiTheme="minorHAnsi" w:hAnsiTheme="minorHAnsi" w:cstheme="minorHAnsi"/>
          <w:szCs w:val="22"/>
          <w:lang w:val="es-ES"/>
        </w:rPr>
        <w:tab/>
      </w:r>
      <w:r w:rsidRPr="00867EAA">
        <w:rPr>
          <w:rFonts w:asciiTheme="minorHAnsi" w:hAnsiTheme="minorHAnsi" w:cstheme="minorHAnsi"/>
          <w:noProof/>
          <w:szCs w:val="22"/>
        </w:rPr>
        <w:t>1</w:t>
      </w:r>
      <w:r w:rsidRPr="00867EAA">
        <w:rPr>
          <w:rFonts w:ascii="Wingdings" w:hAnsi="Wingdings" w:cstheme="minorHAnsi"/>
          <w:noProof/>
          <w:szCs w:val="22"/>
        </w:rPr>
        <w:sym w:font="Wingdings" w:char="F06F"/>
      </w:r>
      <w:r w:rsidRPr="00867EAA">
        <w:rPr>
          <w:rFonts w:asciiTheme="minorHAnsi" w:hAnsiTheme="minorHAnsi" w:cstheme="minorHAnsi"/>
          <w:noProof/>
          <w:szCs w:val="22"/>
        </w:rPr>
        <w:t xml:space="preserve"> </w:t>
      </w:r>
      <w:r w:rsidRPr="00867EAA" w:rsidR="00362CD4">
        <w:rPr>
          <w:rFonts w:asciiTheme="minorHAnsi" w:hAnsiTheme="minorHAnsi" w:cstheme="minorHAnsi"/>
          <w:noProof/>
          <w:szCs w:val="22"/>
        </w:rPr>
        <w:t>Sí</w:t>
      </w:r>
      <w:r w:rsidRPr="00867EAA">
        <w:rPr>
          <w:rFonts w:asciiTheme="minorHAnsi" w:hAnsiTheme="minorHAnsi" w:cstheme="minorHAnsi"/>
          <w:noProof/>
          <w:szCs w:val="22"/>
        </w:rPr>
        <w:t xml:space="preserve"> </w:t>
      </w:r>
      <w:r w:rsidRPr="00867EAA">
        <w:rPr>
          <w:rFonts w:ascii="Wingdings" w:hAnsi="Wingdings" w:cstheme="minorHAnsi"/>
          <w:noProof/>
          <w:szCs w:val="22"/>
        </w:rPr>
        <w:sym w:font="Wingdings" w:char="F0E0"/>
      </w:r>
      <w:r w:rsidRPr="00867EAA" w:rsidR="007D3F69">
        <w:rPr>
          <w:rFonts w:asciiTheme="minorHAnsi" w:hAnsiTheme="minorHAnsi" w:cstheme="minorHAnsi"/>
          <w:noProof/>
          <w:szCs w:val="22"/>
        </w:rPr>
        <w:t>SKIP TO B_S_1</w:t>
      </w:r>
    </w:p>
    <w:p w:rsidR="001C07E4" w:rsidRPr="007971DF" w:rsidP="001B26C0" w14:paraId="022A01A6" w14:textId="6442166F">
      <w:pPr>
        <w:spacing w:line="276" w:lineRule="auto"/>
        <w:rPr>
          <w:rFonts w:asciiTheme="minorHAnsi" w:hAnsiTheme="minorHAnsi" w:cstheme="minorHAnsi"/>
          <w:szCs w:val="22"/>
          <w:lang w:val="es-ES"/>
        </w:rPr>
      </w:pPr>
      <w:r w:rsidRPr="00867EAA">
        <w:rPr>
          <w:rFonts w:asciiTheme="minorHAnsi" w:hAnsiTheme="minorHAnsi" w:cstheme="minorHAnsi"/>
          <w:szCs w:val="22"/>
        </w:rPr>
        <w:tab/>
      </w:r>
      <w:r w:rsidRPr="007971DF">
        <w:rPr>
          <w:rFonts w:asciiTheme="minorHAnsi" w:hAnsiTheme="minorHAnsi" w:cstheme="minorHAnsi"/>
          <w:noProof/>
          <w:szCs w:val="22"/>
          <w:lang w:val="es-ES"/>
        </w:rPr>
        <w:t>2</w:t>
      </w:r>
      <w:r w:rsidRPr="00867EAA">
        <w:rPr>
          <w:rFonts w:ascii="Wingdings" w:hAnsi="Wingdings" w:cstheme="minorHAnsi"/>
          <w:noProof/>
          <w:szCs w:val="22"/>
        </w:rPr>
        <w:sym w:font="Wingdings" w:char="F06F"/>
      </w:r>
      <w:r w:rsidRPr="007971DF">
        <w:rPr>
          <w:rFonts w:asciiTheme="minorHAnsi" w:hAnsiTheme="minorHAnsi" w:cstheme="minorHAnsi"/>
          <w:noProof/>
          <w:szCs w:val="22"/>
          <w:lang w:val="es-ES"/>
        </w:rPr>
        <w:t xml:space="preserve"> N</w:t>
      </w:r>
      <w:r w:rsidRPr="007971DF" w:rsidR="00362CD4">
        <w:rPr>
          <w:rFonts w:asciiTheme="minorHAnsi" w:hAnsiTheme="minorHAnsi" w:cstheme="minorHAnsi"/>
          <w:noProof/>
          <w:szCs w:val="22"/>
          <w:lang w:val="es-ES"/>
        </w:rPr>
        <w:t>o</w:t>
      </w:r>
      <w:r w:rsidRPr="007971DF">
        <w:rPr>
          <w:rFonts w:asciiTheme="minorHAnsi" w:hAnsiTheme="minorHAnsi" w:cstheme="minorHAnsi"/>
          <w:noProof/>
          <w:szCs w:val="22"/>
          <w:lang w:val="es-ES"/>
        </w:rPr>
        <w:t xml:space="preserve"> </w:t>
      </w:r>
      <w:r w:rsidRPr="00867EAA">
        <w:rPr>
          <w:rFonts w:ascii="Wingdings" w:hAnsi="Wingdings" w:cstheme="minorHAnsi"/>
          <w:noProof/>
          <w:szCs w:val="22"/>
        </w:rPr>
        <w:sym w:font="Wingdings" w:char="F0E0"/>
      </w:r>
    </w:p>
    <w:p w:rsidR="001C07E4" w:rsidRPr="007971DF" w:rsidP="001B26C0" w14:paraId="208DEEFC" w14:textId="77777777">
      <w:pPr>
        <w:spacing w:line="276" w:lineRule="auto"/>
        <w:rPr>
          <w:rFonts w:asciiTheme="minorHAnsi" w:hAnsiTheme="minorHAnsi" w:cstheme="minorHAnsi"/>
          <w:szCs w:val="22"/>
          <w:lang w:val="es-ES"/>
        </w:rPr>
      </w:pPr>
    </w:p>
    <w:p w:rsidR="001C07E4" w:rsidRPr="007971DF" w:rsidP="001B26C0" w14:paraId="0015FD70" w14:textId="77777777">
      <w:pPr>
        <w:spacing w:line="276" w:lineRule="auto"/>
        <w:rPr>
          <w:rFonts w:asciiTheme="minorHAnsi" w:hAnsiTheme="minorHAnsi" w:cstheme="minorHAnsi"/>
          <w:szCs w:val="22"/>
          <w:lang w:val="es-ES"/>
        </w:rPr>
      </w:pPr>
      <w:r w:rsidRPr="007971DF">
        <w:rPr>
          <w:rFonts w:asciiTheme="minorHAnsi" w:hAnsiTheme="minorHAnsi" w:cstheme="minorHAnsi"/>
          <w:b/>
          <w:noProof/>
          <w:szCs w:val="22"/>
          <w:lang w:val="es-ES"/>
        </w:rPr>
        <w:t>B1C.</w:t>
      </w:r>
      <w:r w:rsidRPr="007971DF">
        <w:rPr>
          <w:rFonts w:asciiTheme="minorHAnsi" w:hAnsiTheme="minorHAnsi" w:cstheme="minorHAnsi"/>
          <w:szCs w:val="22"/>
          <w:lang w:val="es-ES"/>
        </w:rPr>
        <w:t xml:space="preserve"> </w:t>
      </w:r>
    </w:p>
    <w:p w:rsidR="00A24686" w:rsidRPr="00867EAA" w:rsidP="001B26C0" w14:paraId="180AF724" w14:textId="51365EA2">
      <w:pPr>
        <w:rPr>
          <w:rFonts w:asciiTheme="minorHAnsi" w:hAnsiTheme="minorHAnsi" w:cstheme="minorHAnsi"/>
          <w:szCs w:val="22"/>
          <w:lang w:val="es-ES"/>
        </w:rPr>
      </w:pPr>
      <w:r w:rsidRPr="00867EAA">
        <w:rPr>
          <w:rFonts w:asciiTheme="minorHAnsi" w:hAnsiTheme="minorHAnsi" w:cstheme="minorHAnsi"/>
          <w:szCs w:val="22"/>
          <w:lang w:val="es-ES"/>
        </w:rPr>
        <w:t>POR FAVOR USE LA F</w:t>
      </w:r>
      <w:r w:rsidR="00D70243">
        <w:rPr>
          <w:rFonts w:asciiTheme="minorHAnsi" w:hAnsiTheme="minorHAnsi" w:cstheme="minorHAnsi"/>
          <w:szCs w:val="22"/>
          <w:lang w:val="es-ES"/>
        </w:rPr>
        <w:t>L</w:t>
      </w:r>
      <w:r w:rsidRPr="00867EAA">
        <w:rPr>
          <w:rFonts w:asciiTheme="minorHAnsi" w:hAnsiTheme="minorHAnsi" w:cstheme="minorHAnsi"/>
          <w:szCs w:val="22"/>
          <w:lang w:val="es-ES"/>
        </w:rPr>
        <w:t>ECHA HACIA ATRÁS PARA CORREGIR EL NÚMERO DE NIÑOS QUE CUIDÓ LA SEMANA PASADA O QUE USUALMENTE CUIDA (PERO QUE NO CUIDÓ LA SEMANA PASADA)</w:t>
      </w:r>
    </w:p>
    <w:p w:rsidR="00F019B2" w:rsidRPr="007971DF" w:rsidP="00F019B2" w14:paraId="02DC019D" w14:textId="77777777">
      <w:pPr>
        <w:spacing w:after="240"/>
        <w:rPr>
          <w:rFonts w:asciiTheme="minorHAnsi" w:hAnsiTheme="minorHAnsi" w:cstheme="minorHAnsi"/>
          <w:snapToGrid/>
          <w:szCs w:val="22"/>
          <w:lang w:val="es-ES"/>
        </w:rPr>
      </w:pPr>
    </w:p>
    <w:p w:rsidR="00F019B2" w:rsidRPr="00867EAA" w:rsidP="00F019B2" w14:paraId="4D36A6F2" w14:textId="77777777">
      <w:pPr>
        <w:pStyle w:val="NORC-InterviewerText"/>
        <w:rPr>
          <w:rFonts w:asciiTheme="minorHAnsi" w:hAnsiTheme="minorHAnsi" w:cstheme="minorHAnsi"/>
          <w:b/>
          <w:noProof/>
          <w:sz w:val="22"/>
          <w:szCs w:val="22"/>
        </w:rPr>
      </w:pPr>
      <w:r w:rsidRPr="00867EAA">
        <w:rPr>
          <w:rFonts w:asciiTheme="minorHAnsi" w:hAnsiTheme="minorHAnsi" w:cstheme="minorHAnsi"/>
          <w:b/>
          <w:noProof/>
          <w:sz w:val="22"/>
          <w:szCs w:val="22"/>
        </w:rPr>
        <w:t>Skip Logic Box B_S_1:</w:t>
      </w:r>
    </w:p>
    <w:p w:rsidR="00F019B2" w:rsidRPr="00867EAA" w:rsidP="00F019B2" w14:paraId="44AF739F"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IF SUM OF (B1 AND B1A) LESS THAN FOUR, ASK B2_M.</w:t>
      </w:r>
      <w:r w:rsidRPr="00867EAA">
        <w:rPr>
          <w:rFonts w:asciiTheme="minorHAnsi" w:hAnsiTheme="minorHAnsi" w:cstheme="minorHAnsi"/>
          <w:sz w:val="22"/>
          <w:szCs w:val="22"/>
        </w:rPr>
        <w:t xml:space="preserve"> </w:t>
      </w:r>
    </w:p>
    <w:p w:rsidR="00F019B2" w:rsidRPr="00867EAA" w:rsidP="00F019B2" w14:paraId="19F38636" w14:textId="77777777">
      <w:pPr>
        <w:pStyle w:val="NORC-InterviewerText"/>
        <w:rPr>
          <w:rFonts w:asciiTheme="minorHAnsi" w:hAnsiTheme="minorHAnsi" w:cstheme="minorHAnsi"/>
          <w:noProof/>
        </w:rPr>
      </w:pPr>
      <w:r w:rsidRPr="00867EAA">
        <w:rPr>
          <w:rFonts w:asciiTheme="minorHAnsi" w:hAnsiTheme="minorHAnsi" w:cstheme="minorHAnsi"/>
          <w:noProof/>
          <w:sz w:val="22"/>
          <w:szCs w:val="22"/>
        </w:rPr>
        <w:t>ELSE IF SUM OF (B1 and B1A) IS FOUR OR GREATER, GO TO C1D</w:t>
      </w:r>
    </w:p>
    <w:p w:rsidR="00F019B2" w:rsidRPr="00867EAA" w:rsidP="00F019B2" w14:paraId="2E708B3A" w14:textId="77777777">
      <w:pPr>
        <w:pStyle w:val="NORC-QUESTION"/>
        <w:tabs>
          <w:tab w:val="clear" w:pos="648"/>
        </w:tabs>
        <w:spacing w:before="0" w:after="0"/>
        <w:ind w:left="0" w:hanging="18"/>
        <w:rPr>
          <w:rFonts w:asciiTheme="minorHAnsi" w:hAnsiTheme="minorHAnsi" w:cstheme="minorHAnsi"/>
          <w:b/>
          <w:noProof/>
          <w:sz w:val="22"/>
          <w:szCs w:val="22"/>
        </w:rPr>
      </w:pPr>
    </w:p>
    <w:p w:rsidR="00F019B2" w:rsidRPr="00867EAA" w:rsidP="00F019B2" w14:paraId="2E9A001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Start of B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BL1</w:t>
      </w:r>
      <w:r w:rsidRPr="00867EAA">
        <w:rPr>
          <w:rFonts w:asciiTheme="minorHAnsi" w:hAnsiTheme="minorHAnsi" w:cstheme="minorHAnsi"/>
          <w:sz w:val="22"/>
          <w:szCs w:val="22"/>
        </w:rPr>
        <w:t>):</w:t>
      </w:r>
    </w:p>
    <w:p w:rsidR="00F019B2" w:rsidRPr="00867EAA" w:rsidP="00F019B2" w14:paraId="6502724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867EAA">
        <w:rPr>
          <w:rFonts w:asciiTheme="minorHAnsi" w:hAnsiTheme="minorHAnsi" w:cstheme="minorHAnsi"/>
          <w:sz w:val="22"/>
          <w:szCs w:val="22"/>
        </w:rPr>
        <w:t>REPEAT B2A_M/B3A_M – B26 FOR EACH CHILD UNTIL ALL CHILDREN HAVE BEEN ASKED ABOUT.</w:t>
      </w:r>
    </w:p>
    <w:p w:rsidR="001C07E4" w:rsidRPr="00867EAA" w:rsidP="001B26C0" w14:paraId="1F85F3B6" w14:textId="34CDF930">
      <w:pPr>
        <w:pStyle w:val="NORC-QUESTION"/>
        <w:spacing w:line="276" w:lineRule="auto"/>
        <w:rPr>
          <w:rFonts w:asciiTheme="minorHAnsi" w:hAnsiTheme="minorHAnsi" w:cstheme="minorHAnsi"/>
          <w:color w:val="7030A0"/>
          <w:sz w:val="22"/>
          <w:szCs w:val="22"/>
          <w:lang w:val=""/>
        </w:rPr>
      </w:pPr>
      <w:r w:rsidRPr="00867EAA">
        <w:rPr>
          <w:rFonts w:asciiTheme="minorHAnsi" w:hAnsiTheme="minorHAnsi" w:cstheme="minorHAnsi"/>
          <w:b/>
          <w:noProof/>
          <w:sz w:val="22"/>
          <w:szCs w:val="22"/>
          <w:lang w:val=""/>
        </w:rPr>
        <w:t>B2_M.</w:t>
      </w:r>
      <w:r w:rsidRPr="00867EAA">
        <w:rPr>
          <w:rFonts w:asciiTheme="minorHAnsi" w:hAnsiTheme="minorHAnsi" w:cstheme="minorHAnsi"/>
          <w:sz w:val="22"/>
          <w:szCs w:val="22"/>
          <w:lang w:val=""/>
        </w:rPr>
        <w:tab/>
      </w:r>
      <w:r w:rsidRPr="00867EAA" w:rsidR="00CE16A6">
        <w:rPr>
          <w:rFonts w:asciiTheme="minorHAnsi" w:hAnsiTheme="minorHAnsi" w:cstheme="minorHAnsi"/>
          <w:sz w:val="22"/>
          <w:szCs w:val="22"/>
          <w:lang w:val=""/>
        </w:rPr>
        <w:t>*BL1</w:t>
      </w:r>
    </w:p>
    <w:p w:rsidR="001C07E4" w:rsidRPr="00867EAA" w:rsidP="001B26C0" w14:paraId="70E34B28" w14:textId="3E5289B2">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noProof/>
          <w:color w:val="auto"/>
          <w:sz w:val="22"/>
          <w:szCs w:val="22"/>
          <w:lang w:val="es-ES"/>
        </w:rPr>
        <w:t>Anote las iniciales de cada niño que cuidó la semana pasada</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F019B2" w:rsidRPr="00867EAA" w:rsidP="001B26C0" w14:paraId="3C9C5743" w14:textId="2EB3F840">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bookmarkStart w:id="30" w:name="OLE_LINK358"/>
      <w:r w:rsidRPr="00867EAA">
        <w:rPr>
          <w:rFonts w:asciiTheme="minorHAnsi" w:hAnsiTheme="minorHAnsi" w:cstheme="minorHAnsi"/>
          <w:sz w:val="22"/>
          <w:szCs w:val="22"/>
          <w:lang w:val="es-ES"/>
        </w:rPr>
        <w:t>Ingrese el 1</w:t>
      </w:r>
      <w:r w:rsidR="001D1469">
        <w:rPr>
          <w:rFonts w:asciiTheme="minorHAnsi" w:hAnsiTheme="minorHAnsi" w:cstheme="minorHAnsi"/>
          <w:sz w:val="22"/>
          <w:szCs w:val="22"/>
          <w:lang w:val="es-ES"/>
        </w:rPr>
        <w:t>er</w:t>
      </w:r>
      <w:r w:rsidRPr="00867EAA">
        <w:rPr>
          <w:rFonts w:asciiTheme="minorHAnsi" w:hAnsiTheme="minorHAnsi" w:cstheme="minorHAnsi"/>
          <w:sz w:val="22"/>
          <w:szCs w:val="22"/>
          <w:lang w:val="es-ES"/>
        </w:rPr>
        <w:t xml:space="preserve"> conjunto de iniciales: ______________</w:t>
      </w:r>
      <w:bookmarkEnd w:id="30"/>
    </w:p>
    <w:p w:rsidR="001C07E4" w:rsidRPr="00867EAA" w:rsidP="001B26C0" w14:paraId="5AC726A8" w14:textId="2B8538BD">
      <w:pPr>
        <w:pStyle w:val="NORC-QUESTION"/>
        <w:spacing w:line="276" w:lineRule="auto"/>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B3_M.</w:t>
      </w:r>
      <w:r w:rsidRPr="00867EAA">
        <w:rPr>
          <w:rFonts w:asciiTheme="minorHAnsi" w:hAnsiTheme="minorHAnsi" w:cstheme="minorHAnsi"/>
          <w:sz w:val="22"/>
          <w:szCs w:val="22"/>
          <w:lang w:val="es-ES"/>
        </w:rPr>
        <w:tab/>
      </w:r>
      <w:r w:rsidRPr="00867EAA" w:rsidR="00CE16A6">
        <w:rPr>
          <w:rFonts w:asciiTheme="minorHAnsi" w:hAnsiTheme="minorHAnsi" w:cstheme="minorHAnsi"/>
          <w:sz w:val="22"/>
          <w:szCs w:val="22"/>
          <w:lang w:val="es-ES"/>
        </w:rPr>
        <w:t xml:space="preserve"> *BL1</w:t>
      </w:r>
    </w:p>
    <w:p w:rsidR="001C07E4" w:rsidRPr="00867EAA" w:rsidP="001B26C0" w14:paraId="2522CEE1" w14:textId="53A992A3">
      <w:pPr>
        <w:pStyle w:val="NORC-QUESTION"/>
        <w:tabs>
          <w:tab w:val="clear" w:pos="648"/>
        </w:tabs>
        <w:spacing w:line="276" w:lineRule="auto"/>
        <w:ind w:left="0" w:firstLine="0"/>
        <w:rPr>
          <w:rFonts w:asciiTheme="minorHAnsi" w:hAnsiTheme="minorHAnsi" w:cstheme="minorHAnsi"/>
          <w:noProof/>
          <w:color w:val="auto"/>
          <w:sz w:val="22"/>
          <w:szCs w:val="22"/>
          <w:lang w:val="es-ES"/>
        </w:rPr>
      </w:pPr>
      <w:r w:rsidRPr="00867EAA">
        <w:rPr>
          <w:rFonts w:asciiTheme="minorHAnsi" w:hAnsiTheme="minorHAnsi" w:cstheme="minorHAnsi"/>
          <w:noProof/>
          <w:color w:val="auto"/>
          <w:sz w:val="22"/>
          <w:szCs w:val="22"/>
          <w:lang w:val="es-ES"/>
        </w:rPr>
        <w:t xml:space="preserve">Proporcione las iniciales de cada niño que cuida generalmente al menos 5 horas por semana, pero que no cuidó la semana pasada.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85"/>
        <w:gridCol w:w="2070"/>
        <w:gridCol w:w="2070"/>
        <w:gridCol w:w="2070"/>
      </w:tblGrid>
      <w:tr w14:paraId="120E0863" w14:textId="77777777" w:rsidTr="0068195F">
        <w:tblPrEx>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04"/>
          <w:tblHeader/>
        </w:trPr>
        <w:tc>
          <w:tcPr>
            <w:tcW w:w="3685" w:type="dxa"/>
            <w:shd w:val="clear" w:color="auto" w:fill="EEECE1"/>
          </w:tcPr>
          <w:p w:rsidR="001C07E4" w:rsidRPr="00867EAA" w:rsidP="001B26C0" w14:paraId="261D8BBC" w14:textId="5ECBCBD9">
            <w:pPr>
              <w:pStyle w:val="NORC-TableTextHanging"/>
              <w:spacing w:line="276" w:lineRule="auto"/>
              <w:rPr>
                <w:rFonts w:asciiTheme="minorHAnsi" w:hAnsiTheme="minorHAnsi" w:cstheme="minorHAnsi"/>
                <w:sz w:val="22"/>
                <w:szCs w:val="22"/>
              </w:rPr>
            </w:pPr>
            <w:r w:rsidRPr="00867EAA">
              <w:rPr>
                <w:rFonts w:asciiTheme="minorHAnsi" w:hAnsiTheme="minorHAnsi" w:cstheme="minorHAnsi"/>
                <w:b/>
                <w:noProof/>
                <w:sz w:val="22"/>
                <w:szCs w:val="22"/>
              </w:rPr>
              <w:t>B2</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B3</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Pr>
                <w:rFonts w:asciiTheme="minorHAnsi" w:hAnsiTheme="minorHAnsi" w:cstheme="minorHAnsi"/>
                <w:b/>
                <w:sz w:val="22"/>
                <w:szCs w:val="22"/>
              </w:rPr>
              <w:tab/>
            </w:r>
            <w:r w:rsidRPr="00867EAA" w:rsidR="002B2AD1">
              <w:rPr>
                <w:rFonts w:asciiTheme="minorHAnsi" w:hAnsiTheme="minorHAnsi" w:cstheme="minorHAnsi"/>
                <w:noProof/>
                <w:sz w:val="22"/>
                <w:szCs w:val="22"/>
              </w:rPr>
              <w:t>Iniciales</w:t>
            </w:r>
          </w:p>
          <w:p w:rsidR="001C07E4" w:rsidRPr="00867EAA" w:rsidP="001B26C0" w14:paraId="5686843C" w14:textId="77777777">
            <w:pPr>
              <w:pStyle w:val="NORC-TableTextHanging"/>
              <w:spacing w:line="276" w:lineRule="auto"/>
              <w:rPr>
                <w:rFonts w:asciiTheme="minorHAnsi" w:hAnsiTheme="minorHAnsi" w:cstheme="minorHAnsi"/>
                <w:sz w:val="22"/>
                <w:szCs w:val="22"/>
              </w:rPr>
            </w:pPr>
          </w:p>
        </w:tc>
        <w:tc>
          <w:tcPr>
            <w:tcW w:w="2070" w:type="dxa"/>
            <w:shd w:val="clear" w:color="auto" w:fill="EEECE1"/>
          </w:tcPr>
          <w:p w:rsidR="001C07E4" w:rsidRPr="00867EAA" w:rsidP="001B26C0" w14:paraId="018BE2F1" w14:textId="77777777">
            <w:pPr>
              <w:spacing w:line="276" w:lineRule="auto"/>
              <w:rPr>
                <w:rFonts w:asciiTheme="minorHAnsi" w:hAnsiTheme="minorHAnsi" w:cstheme="minorHAnsi"/>
                <w:szCs w:val="22"/>
              </w:rPr>
            </w:pPr>
            <w:r w:rsidRPr="00867EAA">
              <w:rPr>
                <w:rFonts w:asciiTheme="minorHAnsi" w:hAnsiTheme="minorHAnsi" w:cstheme="minorHAnsi"/>
                <w:szCs w:val="22"/>
              </w:rPr>
              <w:t>1.</w:t>
            </w:r>
          </w:p>
        </w:tc>
        <w:tc>
          <w:tcPr>
            <w:tcW w:w="2070" w:type="dxa"/>
            <w:shd w:val="clear" w:color="auto" w:fill="EEECE1"/>
          </w:tcPr>
          <w:p w:rsidR="001C07E4" w:rsidRPr="00867EAA" w:rsidP="001B26C0" w14:paraId="6E8DF5AA" w14:textId="77777777">
            <w:pPr>
              <w:spacing w:line="276" w:lineRule="auto"/>
              <w:rPr>
                <w:rFonts w:asciiTheme="minorHAnsi" w:hAnsiTheme="minorHAnsi" w:cstheme="minorHAnsi"/>
                <w:szCs w:val="22"/>
              </w:rPr>
            </w:pPr>
            <w:r w:rsidRPr="00867EAA">
              <w:rPr>
                <w:rFonts w:asciiTheme="minorHAnsi" w:hAnsiTheme="minorHAnsi" w:cstheme="minorHAnsi"/>
                <w:szCs w:val="22"/>
              </w:rPr>
              <w:t>2.</w:t>
            </w:r>
          </w:p>
        </w:tc>
        <w:tc>
          <w:tcPr>
            <w:tcW w:w="2070" w:type="dxa"/>
            <w:shd w:val="clear" w:color="auto" w:fill="EEECE1"/>
          </w:tcPr>
          <w:p w:rsidR="001C07E4" w:rsidRPr="00867EAA" w:rsidP="001B26C0" w14:paraId="57166ADA" w14:textId="77777777">
            <w:pPr>
              <w:spacing w:line="276" w:lineRule="auto"/>
              <w:rPr>
                <w:rFonts w:asciiTheme="minorHAnsi" w:hAnsiTheme="minorHAnsi" w:cstheme="minorHAnsi"/>
                <w:szCs w:val="22"/>
              </w:rPr>
            </w:pPr>
            <w:r w:rsidRPr="00867EAA">
              <w:rPr>
                <w:rFonts w:asciiTheme="minorHAnsi" w:hAnsiTheme="minorHAnsi" w:cstheme="minorHAnsi"/>
                <w:szCs w:val="22"/>
              </w:rPr>
              <w:t>3.</w:t>
            </w:r>
          </w:p>
        </w:tc>
      </w:tr>
      <w:tr w14:paraId="1C2335AA" w14:textId="77777777" w:rsidTr="0068195F">
        <w:tblPrEx>
          <w:tblW w:w="9895" w:type="dxa"/>
          <w:tblLayout w:type="fixed"/>
          <w:tblLook w:val="01E0"/>
        </w:tblPrEx>
        <w:tc>
          <w:tcPr>
            <w:tcW w:w="3685" w:type="dxa"/>
          </w:tcPr>
          <w:p w:rsidR="001C07E4" w:rsidRPr="00867EAA" w:rsidP="001B26C0" w14:paraId="3F64739D" w14:textId="0F3D98F2">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
              </w:rPr>
              <w:t>B4_M</w:t>
            </w:r>
            <w:r w:rsidRPr="00867EAA">
              <w:rPr>
                <w:rFonts w:asciiTheme="minorHAnsi" w:hAnsiTheme="minorHAnsi" w:cstheme="minorHAnsi"/>
                <w:b/>
                <w:noProof/>
                <w:sz w:val="22"/>
                <w:szCs w:val="22"/>
                <w:lang w:val="es-ES"/>
              </w:rPr>
              <w:t>.</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 </w:t>
            </w:r>
            <w:r w:rsidRPr="00867EAA" w:rsidR="00CE16A6">
              <w:rPr>
                <w:rFonts w:asciiTheme="minorHAnsi" w:hAnsiTheme="minorHAnsi" w:cstheme="minorHAnsi"/>
                <w:noProof/>
                <w:sz w:val="22"/>
                <w:szCs w:val="22"/>
                <w:lang w:val="es-ES"/>
              </w:rPr>
              <w:t>*BL1</w:t>
            </w:r>
          </w:p>
          <w:p w:rsidR="001C07E4" w:rsidRPr="00867EAA" w:rsidP="001B26C0" w14:paraId="0BB429FA" w14:textId="0AB4F47D">
            <w:pPr>
              <w:pStyle w:val="NORC-TableTextHanging"/>
              <w:spacing w:line="276" w:lineRule="auto"/>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es-ES"/>
              </w:rPr>
              <w:t xml:space="preserve">¿Cuántos años tiene </w:t>
            </w:r>
            <w:r w:rsidRPr="00867EAA">
              <w:rPr>
                <w:rFonts w:asciiTheme="minorHAnsi" w:hAnsiTheme="minorHAnsi" w:cstheme="minorHAnsi"/>
                <w:noProof/>
                <w:sz w:val="22"/>
                <w:szCs w:val="22"/>
                <w:lang w:val="es-ES"/>
              </w:rPr>
              <w:t>[CHILD INITIALS]?</w:t>
            </w:r>
          </w:p>
          <w:p w:rsidR="001C07E4" w:rsidRPr="00867EAA" w:rsidP="001B26C0" w14:paraId="19BB0A6E" w14:textId="77777777">
            <w:pPr>
              <w:pStyle w:val="NORC-TableTextHanging"/>
              <w:spacing w:line="276" w:lineRule="auto"/>
              <w:ind w:left="0" w:firstLine="0"/>
              <w:rPr>
                <w:rFonts w:asciiTheme="minorHAnsi" w:hAnsiTheme="minorHAnsi" w:cstheme="minorHAnsi"/>
                <w:b/>
                <w:noProof/>
                <w:sz w:val="22"/>
                <w:szCs w:val="22"/>
                <w:lang w:val="es-ES"/>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500B8AE7"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1C07E4" w:rsidRPr="00867EAA" w:rsidP="001B26C0" w14:paraId="378BD0B0" w14:textId="2F3DD381">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1C07E4" w:rsidRPr="00867EAA" w:rsidP="001B26C0" w14:paraId="09D1C8A8" w14:textId="77777777">
                  <w:pPr>
                    <w:pStyle w:val="NORC-TableText10Pt"/>
                    <w:spacing w:line="276" w:lineRule="auto"/>
                    <w:rPr>
                      <w:rFonts w:asciiTheme="minorHAnsi" w:hAnsiTheme="minorHAnsi" w:cstheme="minorHAnsi"/>
                      <w:i/>
                      <w:sz w:val="22"/>
                      <w:szCs w:val="22"/>
                    </w:rPr>
                  </w:pPr>
                </w:p>
              </w:tc>
            </w:tr>
            <w:tr w14:paraId="6DBC7CA0"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1C07E4" w:rsidRPr="00867EAA" w:rsidP="001B26C0" w14:paraId="65DCB0C2" w14:textId="7CE363E9">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1C07E4" w:rsidRPr="00867EAA" w:rsidP="001B26C0" w14:paraId="5E75F172" w14:textId="77777777">
                  <w:pPr>
                    <w:pStyle w:val="NORC-TableText10Pt"/>
                    <w:spacing w:line="276" w:lineRule="auto"/>
                    <w:rPr>
                      <w:rFonts w:asciiTheme="minorHAnsi" w:hAnsiTheme="minorHAnsi" w:cstheme="minorHAnsi"/>
                      <w:sz w:val="22"/>
                      <w:szCs w:val="22"/>
                    </w:rPr>
                  </w:pPr>
                </w:p>
              </w:tc>
            </w:tr>
          </w:tbl>
          <w:p w:rsidR="001C07E4" w:rsidRPr="00867EAA" w:rsidP="001B26C0" w14:paraId="7305FAA3" w14:textId="77777777">
            <w:pPr>
              <w:pStyle w:val="NoSpacing"/>
              <w:spacing w:line="276" w:lineRule="auto"/>
              <w:rPr>
                <w:rFonts w:asciiTheme="minorHAnsi" w:hAnsiTheme="minorHAnsi" w:cstheme="minorHAnsi"/>
                <w:szCs w:val="22"/>
              </w:rPr>
            </w:pPr>
          </w:p>
          <w:p w:rsidR="001C07E4" w:rsidRPr="00867EAA" w:rsidP="001B26C0" w14:paraId="476D2A70" w14:textId="77777777">
            <w:pPr>
              <w:pStyle w:val="NORC-TableList"/>
              <w:spacing w:line="276" w:lineRule="auto"/>
              <w:rPr>
                <w:rStyle w:val="NORCNumber"/>
                <w:rFonts w:asciiTheme="minorHAnsi" w:hAnsiTheme="minorHAnsi" w:cstheme="minorHAnsi"/>
                <w:sz w:val="22"/>
                <w:szCs w:val="22"/>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4E52B50B"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2AF7E875" w14:textId="77777777">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039D8DB9" w14:textId="77777777">
                  <w:pPr>
                    <w:pStyle w:val="NORC-TableText10Pt"/>
                    <w:spacing w:line="276" w:lineRule="auto"/>
                    <w:rPr>
                      <w:rFonts w:asciiTheme="minorHAnsi" w:hAnsiTheme="minorHAnsi" w:cstheme="minorHAnsi"/>
                      <w:i/>
                      <w:sz w:val="22"/>
                      <w:szCs w:val="22"/>
                    </w:rPr>
                  </w:pPr>
                </w:p>
              </w:tc>
            </w:tr>
            <w:tr w14:paraId="56946996"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55F841BC" w14:textId="77777777">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2FFEA1DD" w14:textId="77777777">
                  <w:pPr>
                    <w:pStyle w:val="NORC-TableText10Pt"/>
                    <w:spacing w:line="276" w:lineRule="auto"/>
                    <w:rPr>
                      <w:rFonts w:asciiTheme="minorHAnsi" w:hAnsiTheme="minorHAnsi" w:cstheme="minorHAnsi"/>
                      <w:sz w:val="22"/>
                      <w:szCs w:val="22"/>
                    </w:rPr>
                  </w:pPr>
                </w:p>
              </w:tc>
            </w:tr>
          </w:tbl>
          <w:p w:rsidR="001C07E4" w:rsidRPr="00867EAA" w:rsidP="001B26C0" w14:paraId="26E803DF" w14:textId="77777777">
            <w:pPr>
              <w:pStyle w:val="NORC-TableList"/>
              <w:spacing w:line="276" w:lineRule="auto"/>
              <w:ind w:left="0" w:firstLine="0"/>
              <w:rPr>
                <w:rStyle w:val="NORCNumber"/>
                <w:rFonts w:asciiTheme="minorHAnsi" w:hAnsiTheme="minorHAnsi" w:cstheme="minorHAnsi"/>
                <w:sz w:val="22"/>
                <w:szCs w:val="22"/>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100C4601"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16A37237" w14:textId="77777777">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17616FD7" w14:textId="77777777">
                  <w:pPr>
                    <w:pStyle w:val="NORC-TableText10Pt"/>
                    <w:spacing w:line="276" w:lineRule="auto"/>
                    <w:rPr>
                      <w:rFonts w:asciiTheme="minorHAnsi" w:hAnsiTheme="minorHAnsi" w:cstheme="minorHAnsi"/>
                      <w:i/>
                      <w:sz w:val="22"/>
                      <w:szCs w:val="22"/>
                    </w:rPr>
                  </w:pPr>
                </w:p>
              </w:tc>
            </w:tr>
            <w:tr w14:paraId="0EA0E096"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41E63EFF" w14:textId="77777777">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390BA40A" w14:textId="77777777">
                  <w:pPr>
                    <w:pStyle w:val="NORC-TableText10Pt"/>
                    <w:spacing w:line="276" w:lineRule="auto"/>
                    <w:rPr>
                      <w:rFonts w:asciiTheme="minorHAnsi" w:hAnsiTheme="minorHAnsi" w:cstheme="minorHAnsi"/>
                      <w:sz w:val="22"/>
                      <w:szCs w:val="22"/>
                    </w:rPr>
                  </w:pPr>
                </w:p>
              </w:tc>
            </w:tr>
          </w:tbl>
          <w:p w:rsidR="001C07E4" w:rsidRPr="00867EAA" w:rsidP="001B26C0" w14:paraId="3FF7AFE2" w14:textId="77777777">
            <w:pPr>
              <w:pStyle w:val="NORC-TableList"/>
              <w:spacing w:line="276" w:lineRule="auto"/>
              <w:ind w:left="0" w:firstLine="0"/>
              <w:rPr>
                <w:rStyle w:val="NORCNumber"/>
                <w:rFonts w:asciiTheme="minorHAnsi" w:hAnsiTheme="minorHAnsi" w:cstheme="minorHAnsi"/>
                <w:sz w:val="22"/>
                <w:szCs w:val="22"/>
              </w:rPr>
            </w:pPr>
          </w:p>
        </w:tc>
      </w:tr>
      <w:tr w14:paraId="0B8A22EF" w14:textId="77777777" w:rsidTr="0068195F">
        <w:tblPrEx>
          <w:tblW w:w="9895" w:type="dxa"/>
          <w:tblLayout w:type="fixed"/>
          <w:tblLook w:val="01E0"/>
        </w:tblPrEx>
        <w:tc>
          <w:tcPr>
            <w:tcW w:w="3685" w:type="dxa"/>
          </w:tcPr>
          <w:p w:rsidR="001C07E4" w:rsidRPr="00867EAA" w:rsidP="001B26C0" w14:paraId="0DCE75F4" w14:textId="084E78CD">
            <w:pPr>
              <w:pStyle w:val="NORC-TableTextHanging"/>
              <w:spacing w:line="276" w:lineRule="auto"/>
              <w:ind w:left="0" w:firstLine="0"/>
              <w:rPr>
                <w:rFonts w:asciiTheme="minorHAnsi" w:hAnsiTheme="minorHAnsi" w:cstheme="minorHAnsi"/>
                <w:b/>
                <w:noProof/>
                <w:sz w:val="22"/>
                <w:szCs w:val="22"/>
              </w:rPr>
            </w:pPr>
            <w:r w:rsidRPr="00867EAA">
              <w:rPr>
                <w:rFonts w:asciiTheme="minorHAnsi" w:hAnsiTheme="minorHAnsi" w:cstheme="minorHAnsi"/>
                <w:b/>
                <w:noProof/>
                <w:sz w:val="22"/>
                <w:szCs w:val="22"/>
              </w:rPr>
              <w:t>B2a</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B3a</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sidR="00CE16A6">
              <w:rPr>
                <w:rFonts w:asciiTheme="minorHAnsi" w:hAnsiTheme="minorHAnsi" w:cstheme="minorHAnsi"/>
                <w:b/>
                <w:noProof/>
                <w:sz w:val="22"/>
                <w:szCs w:val="22"/>
              </w:rPr>
              <w:t xml:space="preserve"> *BL1</w:t>
            </w:r>
          </w:p>
          <w:p w:rsidR="001C07E4" w:rsidRPr="00867EAA" w:rsidP="001B26C0" w14:paraId="5D6400B8" w14:textId="753879DC">
            <w:pPr>
              <w:pStyle w:val="NORC-TableTextHanging"/>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FOR EACH CHILD, IF CHILD NAME IS PROVIDED IN B2_M THEN CODE AS 1 - ‘</w:t>
            </w:r>
            <w:r w:rsidRPr="007971DF">
              <w:rPr>
                <w:rFonts w:asciiTheme="minorHAnsi" w:hAnsiTheme="minorHAnsi" w:cstheme="minorHAnsi"/>
                <w:caps/>
                <w:noProof/>
                <w:sz w:val="22"/>
                <w:szCs w:val="22"/>
              </w:rPr>
              <w:t>La semana pasada</w:t>
            </w:r>
            <w:r w:rsidRPr="007971DF">
              <w:rPr>
                <w:rFonts w:asciiTheme="minorHAnsi" w:hAnsiTheme="minorHAnsi" w:cstheme="minorHAnsi"/>
                <w:noProof/>
                <w:sz w:val="22"/>
                <w:szCs w:val="22"/>
              </w:rPr>
              <w:t>’</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 xml:space="preserve">IF CHILD NAME IS PROVIDED IN B3_M, THEN CODE AS 2 </w:t>
            </w:r>
            <w:r w:rsidRPr="00867EAA">
              <w:rPr>
                <w:rFonts w:asciiTheme="minorHAnsi" w:hAnsiTheme="minorHAnsi" w:cstheme="minorHAnsi"/>
                <w:noProof/>
                <w:sz w:val="22"/>
                <w:szCs w:val="22"/>
              </w:rPr>
              <w:t>-‘</w:t>
            </w:r>
            <w:r w:rsidRPr="007971DF">
              <w:rPr>
                <w:rFonts w:asciiTheme="minorHAnsi" w:hAnsiTheme="minorHAnsi" w:cstheme="minorHAnsi"/>
                <w:sz w:val="22"/>
                <w:szCs w:val="22"/>
              </w:rPr>
              <w:t xml:space="preserve"> </w:t>
            </w:r>
            <w:r w:rsidRPr="007971DF">
              <w:rPr>
                <w:rFonts w:asciiTheme="minorHAnsi" w:hAnsiTheme="minorHAnsi" w:cstheme="minorHAnsi"/>
                <w:caps/>
                <w:sz w:val="22"/>
                <w:szCs w:val="22"/>
              </w:rPr>
              <w:t>R</w:t>
            </w:r>
            <w:r w:rsidRPr="007971DF">
              <w:rPr>
                <w:rFonts w:asciiTheme="minorHAnsi" w:hAnsiTheme="minorHAnsi" w:cstheme="minorHAnsi"/>
                <w:caps/>
                <w:noProof/>
                <w:sz w:val="22"/>
                <w:szCs w:val="22"/>
              </w:rPr>
              <w:t>egularmente</w:t>
            </w:r>
            <w:r w:rsidRPr="007971DF">
              <w:rPr>
                <w:rFonts w:asciiTheme="minorHAnsi" w:hAnsiTheme="minorHAnsi" w:cstheme="minorHAnsi"/>
                <w:caps/>
                <w:noProof/>
                <w:sz w:val="22"/>
                <w:szCs w:val="22"/>
              </w:rPr>
              <w:t xml:space="preserve"> (no la semana pasada</w:t>
            </w:r>
            <w:r w:rsidRPr="007971DF">
              <w:rPr>
                <w:rFonts w:asciiTheme="minorHAnsi" w:hAnsiTheme="minorHAnsi" w:cstheme="minorHAnsi"/>
                <w:noProof/>
                <w:sz w:val="22"/>
                <w:szCs w:val="22"/>
              </w:rPr>
              <w:t>)</w:t>
            </w:r>
            <w:r w:rsidRPr="00867EAA">
              <w:rPr>
                <w:rFonts w:asciiTheme="minorHAnsi" w:hAnsiTheme="minorHAnsi" w:cstheme="minorHAnsi"/>
                <w:noProof/>
                <w:sz w:val="22"/>
                <w:szCs w:val="22"/>
              </w:rPr>
              <w:t>’</w:t>
            </w:r>
          </w:p>
        </w:tc>
        <w:tc>
          <w:tcPr>
            <w:tcW w:w="2070" w:type="dxa"/>
          </w:tcPr>
          <w:p w:rsidR="001C07E4" w:rsidRPr="007971DF" w:rsidP="001B26C0" w14:paraId="1D324F69" w14:textId="77777777">
            <w:pPr>
              <w:pStyle w:val="NORC-TableList"/>
              <w:spacing w:line="276" w:lineRule="auto"/>
              <w:rPr>
                <w:rFonts w:asciiTheme="minorHAnsi" w:hAnsiTheme="minorHAnsi" w:cstheme="minorHAnsi"/>
                <w:sz w:val="22"/>
                <w:szCs w:val="22"/>
              </w:rPr>
            </w:pPr>
          </w:p>
        </w:tc>
        <w:tc>
          <w:tcPr>
            <w:tcW w:w="2070" w:type="dxa"/>
          </w:tcPr>
          <w:p w:rsidR="001C07E4" w:rsidRPr="007971DF" w:rsidP="001B26C0" w14:paraId="3E43D946" w14:textId="77777777">
            <w:pPr>
              <w:pStyle w:val="NORC-TableList"/>
              <w:spacing w:line="276" w:lineRule="auto"/>
              <w:rPr>
                <w:rFonts w:asciiTheme="minorHAnsi" w:hAnsiTheme="minorHAnsi" w:cstheme="minorHAnsi"/>
                <w:sz w:val="22"/>
                <w:szCs w:val="22"/>
              </w:rPr>
            </w:pPr>
          </w:p>
        </w:tc>
        <w:tc>
          <w:tcPr>
            <w:tcW w:w="2070" w:type="dxa"/>
          </w:tcPr>
          <w:p w:rsidR="001C07E4" w:rsidRPr="007971DF" w:rsidP="001B26C0" w14:paraId="61C2DC4B" w14:textId="77777777">
            <w:pPr>
              <w:pStyle w:val="NORC-TableList"/>
              <w:spacing w:line="276" w:lineRule="auto"/>
              <w:rPr>
                <w:rFonts w:asciiTheme="minorHAnsi" w:hAnsiTheme="minorHAnsi" w:cstheme="minorHAnsi"/>
                <w:sz w:val="22"/>
                <w:szCs w:val="22"/>
              </w:rPr>
            </w:pPr>
          </w:p>
        </w:tc>
      </w:tr>
      <w:tr w14:paraId="3EEF0F3D" w14:textId="77777777" w:rsidTr="0068195F">
        <w:tblPrEx>
          <w:tblW w:w="9895" w:type="dxa"/>
          <w:tblLayout w:type="fixed"/>
          <w:tblLook w:val="01E0"/>
        </w:tblPrEx>
        <w:tc>
          <w:tcPr>
            <w:tcW w:w="3685" w:type="dxa"/>
            <w:shd w:val="clear" w:color="auto" w:fill="DEEBF6" w:themeFill="accent1" w:themeFillTint="33"/>
            <w:vAlign w:val="center"/>
          </w:tcPr>
          <w:p w:rsidR="00500D5E" w:rsidRPr="00867EAA" w:rsidP="0036691A" w14:paraId="31A802C2" w14:textId="3096438B">
            <w:pPr>
              <w:spacing w:after="0"/>
              <w:contextualSpacing w:val="0"/>
              <w:rPr>
                <w:rFonts w:asciiTheme="minorHAnsi" w:hAnsiTheme="minorHAnsi" w:cstheme="minorHAnsi"/>
                <w:noProof/>
                <w:szCs w:val="22"/>
                <w:lang w:val=""/>
              </w:rPr>
            </w:pPr>
            <w:bookmarkStart w:id="31" w:name="OLE_LINK356"/>
            <w:r w:rsidRPr="00867EAA">
              <w:rPr>
                <w:rFonts w:asciiTheme="minorHAnsi" w:hAnsiTheme="minorHAnsi" w:cstheme="minorHAnsi"/>
                <w:color w:val="000000"/>
                <w:szCs w:val="22"/>
                <w:lang w:val=""/>
              </w:rPr>
              <w:t xml:space="preserve">Las siguientes preguntas son sobre [CHILD INITIALS] que tiene [(X </w:t>
            </w:r>
            <w:r w:rsidRPr="00867EAA">
              <w:rPr>
                <w:rFonts w:asciiTheme="minorHAnsi" w:hAnsiTheme="minorHAnsi" w:cstheme="minorHAnsi"/>
                <w:color w:val="000000"/>
                <w:szCs w:val="22"/>
                <w:lang w:val=""/>
              </w:rPr>
              <w:t>anos</w:t>
            </w:r>
            <w:r w:rsidRPr="00867EAA">
              <w:rPr>
                <w:rFonts w:asciiTheme="minorHAnsi" w:hAnsiTheme="minorHAnsi" w:cstheme="minorHAnsi"/>
                <w:color w:val="000000"/>
                <w:szCs w:val="22"/>
                <w:lang w:val=""/>
              </w:rPr>
              <w:t xml:space="preserve"> y X meses)].</w:t>
            </w:r>
            <w:bookmarkEnd w:id="31"/>
          </w:p>
        </w:tc>
        <w:tc>
          <w:tcPr>
            <w:tcW w:w="2070" w:type="dxa"/>
            <w:shd w:val="clear" w:color="auto" w:fill="DEEBF6" w:themeFill="accent1" w:themeFillTint="33"/>
            <w:vAlign w:val="center"/>
          </w:tcPr>
          <w:p w:rsidR="00500D5E" w:rsidRPr="00867EAA" w:rsidP="001B26C0" w14:paraId="157E874C" w14:textId="77777777">
            <w:pPr>
              <w:pStyle w:val="NORC-TableList"/>
              <w:spacing w:line="276" w:lineRule="auto"/>
              <w:rPr>
                <w:rStyle w:val="NORCNumber"/>
                <w:rFonts w:asciiTheme="minorHAnsi" w:hAnsiTheme="minorHAnsi" w:cstheme="minorHAnsi"/>
                <w:sz w:val="22"/>
                <w:szCs w:val="22"/>
                <w:lang w:val=""/>
              </w:rPr>
            </w:pPr>
          </w:p>
        </w:tc>
        <w:tc>
          <w:tcPr>
            <w:tcW w:w="2070" w:type="dxa"/>
            <w:shd w:val="clear" w:color="auto" w:fill="DEEBF6" w:themeFill="accent1" w:themeFillTint="33"/>
            <w:vAlign w:val="center"/>
          </w:tcPr>
          <w:p w:rsidR="00500D5E" w:rsidRPr="00867EAA" w:rsidP="001B26C0" w14:paraId="321938A4" w14:textId="77777777">
            <w:pPr>
              <w:pStyle w:val="NORC-TableList"/>
              <w:spacing w:line="276" w:lineRule="auto"/>
              <w:rPr>
                <w:rFonts w:asciiTheme="minorHAnsi" w:hAnsiTheme="minorHAnsi" w:cstheme="minorHAnsi"/>
                <w:sz w:val="22"/>
                <w:szCs w:val="22"/>
                <w:lang w:val=""/>
              </w:rPr>
            </w:pPr>
          </w:p>
        </w:tc>
        <w:tc>
          <w:tcPr>
            <w:tcW w:w="2070" w:type="dxa"/>
            <w:shd w:val="clear" w:color="auto" w:fill="DEEBF6" w:themeFill="accent1" w:themeFillTint="33"/>
            <w:vAlign w:val="center"/>
          </w:tcPr>
          <w:p w:rsidR="00500D5E" w:rsidRPr="00867EAA" w:rsidP="001B26C0" w14:paraId="0C9EB0BE" w14:textId="77777777">
            <w:pPr>
              <w:pStyle w:val="NORC-TableList"/>
              <w:spacing w:line="276" w:lineRule="auto"/>
              <w:rPr>
                <w:rFonts w:asciiTheme="minorHAnsi" w:hAnsiTheme="minorHAnsi" w:cstheme="minorHAnsi"/>
                <w:sz w:val="22"/>
                <w:szCs w:val="22"/>
                <w:lang w:val=""/>
              </w:rPr>
            </w:pPr>
          </w:p>
        </w:tc>
      </w:tr>
      <w:tr w14:paraId="22AF5C78" w14:textId="77777777" w:rsidTr="0068195F">
        <w:tblPrEx>
          <w:tblW w:w="9895" w:type="dxa"/>
          <w:tblLayout w:type="fixed"/>
          <w:tblLook w:val="01E0"/>
        </w:tblPrEx>
        <w:tc>
          <w:tcPr>
            <w:tcW w:w="3685" w:type="dxa"/>
            <w:vAlign w:val="center"/>
          </w:tcPr>
          <w:p w:rsidR="001C07E4" w:rsidRPr="00867EAA" w:rsidP="001B26C0" w14:paraId="4D6ADDB3" w14:textId="275A0FA1">
            <w:pPr>
              <w:pStyle w:val="NORC-TableTextHanging"/>
              <w:spacing w:line="276" w:lineRule="auto"/>
              <w:rPr>
                <w:rFonts w:asciiTheme="minorHAnsi" w:hAnsiTheme="minorHAnsi" w:cstheme="minorHAnsi"/>
                <w:noProof/>
                <w:sz w:val="22"/>
                <w:szCs w:val="22"/>
              </w:rPr>
            </w:pPr>
            <w:r w:rsidRPr="00867EAA">
              <w:rPr>
                <w:rFonts w:asciiTheme="minorHAnsi" w:hAnsiTheme="minorHAnsi" w:cstheme="minorHAnsi"/>
                <w:b/>
                <w:noProof/>
                <w:sz w:val="22"/>
                <w:szCs w:val="22"/>
              </w:rPr>
              <w:t>B6</w:t>
            </w:r>
            <w:r w:rsidRPr="00867EAA" w:rsidR="009F0B48">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Pr>
                <w:rFonts w:asciiTheme="minorHAnsi" w:hAnsiTheme="minorHAnsi" w:cstheme="minorHAnsi"/>
                <w:b/>
                <w:sz w:val="22"/>
                <w:szCs w:val="22"/>
              </w:rPr>
              <w:t xml:space="preserve"> </w:t>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 </w:t>
            </w:r>
            <w:r w:rsidRPr="00867EAA" w:rsidR="00AB6F41">
              <w:rPr>
                <w:rFonts w:asciiTheme="minorHAnsi" w:hAnsiTheme="minorHAnsi" w:cstheme="minorHAnsi"/>
                <w:noProof/>
                <w:sz w:val="22"/>
                <w:szCs w:val="22"/>
              </w:rPr>
              <w:t>*BL1</w:t>
            </w:r>
          </w:p>
          <w:p w:rsidR="001C07E4" w:rsidRPr="00867EAA" w:rsidP="001B26C0" w14:paraId="17C802AF" w14:textId="1099F222">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Vive usted con </w:t>
            </w:r>
            <w:r w:rsidRPr="00867EAA">
              <w:rPr>
                <w:rFonts w:asciiTheme="minorHAnsi" w:hAnsiTheme="minorHAnsi" w:cstheme="minorHAnsi"/>
                <w:noProof/>
                <w:sz w:val="22"/>
                <w:szCs w:val="22"/>
              </w:rPr>
              <w:t xml:space="preserve">[CHILD INITIALS/CHILD AGE] </w:t>
            </w:r>
            <w:r w:rsidRPr="00867EAA" w:rsidR="00466770">
              <w:rPr>
                <w:rFonts w:asciiTheme="minorHAnsi" w:hAnsiTheme="minorHAnsi" w:cstheme="minorHAnsi"/>
                <w:noProof/>
                <w:sz w:val="22"/>
                <w:szCs w:val="22"/>
              </w:rPr>
              <w:t>en la misma vivienda?</w:t>
            </w:r>
          </w:p>
        </w:tc>
        <w:tc>
          <w:tcPr>
            <w:tcW w:w="2070" w:type="dxa"/>
            <w:vAlign w:val="center"/>
          </w:tcPr>
          <w:p w:rsidR="00466770" w:rsidRPr="00867EAA" w:rsidP="001B26C0" w14:paraId="0E14C033" w14:textId="77777777">
            <w:pPr>
              <w:pStyle w:val="NoSpacing"/>
              <w:rPr>
                <w:rFonts w:asciiTheme="minorHAnsi" w:hAnsiTheme="minorHAnsi" w:cstheme="minorHAnsi"/>
                <w:szCs w:val="22"/>
              </w:rPr>
            </w:pPr>
            <w:bookmarkStart w:id="32" w:name="OLE_LINK355"/>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1204397C" w14:textId="4D1E2A36">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bookmarkEnd w:id="32"/>
          </w:p>
        </w:tc>
        <w:tc>
          <w:tcPr>
            <w:tcW w:w="2070" w:type="dxa"/>
            <w:vAlign w:val="center"/>
          </w:tcPr>
          <w:p w:rsidR="00466770" w:rsidRPr="00867EAA" w:rsidP="001B26C0" w14:paraId="34C3A617"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66B03709" w14:textId="50C79CE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p>
        </w:tc>
        <w:tc>
          <w:tcPr>
            <w:tcW w:w="2070" w:type="dxa"/>
            <w:vAlign w:val="center"/>
          </w:tcPr>
          <w:p w:rsidR="00466770" w:rsidRPr="00867EAA" w:rsidP="001B26C0" w14:paraId="26986C33"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5150C556" w14:textId="407B95E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p>
        </w:tc>
      </w:tr>
      <w:tr w14:paraId="32AFFF37" w14:textId="77777777" w:rsidTr="0068195F">
        <w:tblPrEx>
          <w:tblW w:w="9895" w:type="dxa"/>
          <w:tblLayout w:type="fixed"/>
          <w:tblLook w:val="01E0"/>
        </w:tblPrEx>
        <w:trPr>
          <w:trHeight w:val="2231"/>
        </w:trPr>
        <w:tc>
          <w:tcPr>
            <w:tcW w:w="3685" w:type="dxa"/>
            <w:vAlign w:val="center"/>
          </w:tcPr>
          <w:p w:rsidR="00A62E9A" w:rsidRPr="00867EAA" w:rsidP="00A62E9A" w14:paraId="13ECB1E1" w14:textId="77777777">
            <w:pPr>
              <w:pStyle w:val="NORC-TableTextHanging"/>
              <w:pBdr>
                <w:bottom w:val="single" w:sz="4" w:space="1" w:color="auto"/>
              </w:pBdr>
              <w:ind w:left="0" w:firstLine="0"/>
              <w:rPr>
                <w:rFonts w:asciiTheme="minorHAnsi" w:hAnsiTheme="minorHAnsi" w:cstheme="minorHAnsi"/>
                <w:noProof/>
                <w:snapToGrid/>
                <w:sz w:val="22"/>
                <w:szCs w:val="22"/>
              </w:rPr>
            </w:pPr>
            <w:r w:rsidRPr="00867EAA">
              <w:rPr>
                <w:rFonts w:asciiTheme="minorHAnsi" w:hAnsiTheme="minorHAnsi" w:cstheme="minorHAnsi"/>
                <w:noProof/>
                <w:sz w:val="22"/>
                <w:szCs w:val="22"/>
              </w:rPr>
              <w:t>IF B6_M =1, SKIP TO INSTRUCTION BEFORE B7a_M.</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ELSE ASK B7_M</w:t>
            </w:r>
          </w:p>
          <w:p w:rsidR="001C07E4" w:rsidRPr="00867EAA" w:rsidP="001B26C0" w14:paraId="5D98C75E" w14:textId="23AEC03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7</w:t>
            </w:r>
            <w:r w:rsidRPr="00867EAA" w:rsidR="009F0B48">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sidR="00AB6F41">
              <w:rPr>
                <w:rFonts w:asciiTheme="minorHAnsi" w:hAnsiTheme="minorHAnsi" w:cstheme="minorHAnsi"/>
                <w:sz w:val="22"/>
                <w:szCs w:val="22"/>
                <w:lang w:val="es-ES"/>
              </w:rPr>
              <w:t>*BL1</w:t>
            </w:r>
          </w:p>
          <w:p w:rsidR="001C07E4" w:rsidRPr="00867EAA" w:rsidP="001B26C0" w14:paraId="492550F1" w14:textId="15899A6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Tenía una relación previa con la familia de </w:t>
            </w:r>
            <w:r w:rsidRPr="00867EAA">
              <w:rPr>
                <w:rFonts w:asciiTheme="minorHAnsi" w:hAnsiTheme="minorHAnsi" w:cstheme="minorHAnsi"/>
                <w:noProof/>
                <w:sz w:val="22"/>
                <w:szCs w:val="22"/>
                <w:lang w:val="es-ES"/>
              </w:rPr>
              <w:t xml:space="preserve">[CHILD INITIALS/CHILD AGE]’s </w:t>
            </w:r>
            <w:r w:rsidRPr="00867EAA">
              <w:rPr>
                <w:rFonts w:asciiTheme="minorHAnsi" w:hAnsiTheme="minorHAnsi" w:cstheme="minorHAnsi"/>
                <w:noProof/>
                <w:sz w:val="22"/>
                <w:szCs w:val="22"/>
                <w:lang w:val="es-ES"/>
              </w:rPr>
              <w:t>antes de que empezara a cuidar de (él/ella)?</w:t>
            </w:r>
          </w:p>
          <w:p w:rsidR="001C07E4" w:rsidRPr="00867EAA" w:rsidP="001B26C0" w14:paraId="379F07B1" w14:textId="77777777">
            <w:pPr>
              <w:pStyle w:val="NORC-TableTextHanging"/>
              <w:spacing w:line="276" w:lineRule="auto"/>
              <w:rPr>
                <w:rFonts w:asciiTheme="minorHAnsi" w:hAnsiTheme="minorHAnsi" w:cstheme="minorHAnsi"/>
                <w:color w:val="7030A0"/>
                <w:sz w:val="22"/>
                <w:szCs w:val="22"/>
                <w:lang w:val="es-ES"/>
              </w:rPr>
            </w:pPr>
          </w:p>
        </w:tc>
        <w:tc>
          <w:tcPr>
            <w:tcW w:w="2070" w:type="dxa"/>
            <w:vAlign w:val="center"/>
          </w:tcPr>
          <w:p w:rsidR="001C07E4" w:rsidRPr="00867EAA" w:rsidP="001B26C0" w14:paraId="6AF6D87B" w14:textId="39E8EA35">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886DEF">
              <w:rPr>
                <w:rFonts w:asciiTheme="minorHAnsi" w:hAnsiTheme="minorHAnsi" w:cstheme="minorHAnsi"/>
                <w:noProof/>
                <w:szCs w:val="22"/>
              </w:rPr>
              <w:t>Sí</w:t>
            </w:r>
          </w:p>
          <w:p w:rsidR="001C07E4" w:rsidRPr="00867EAA" w:rsidP="001B26C0" w14:paraId="1ADBD5F4" w14:textId="100AE1F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r w:rsidRPr="00867EAA" w:rsidR="00A62E9A">
              <w:rPr>
                <w:rFonts w:asciiTheme="minorHAnsi" w:hAnsiTheme="minorHAnsi" w:cstheme="minorHAnsi"/>
                <w:szCs w:val="22"/>
              </w:rPr>
              <w:t xml:space="preserve"> </w:t>
            </w:r>
            <w:r w:rsidRPr="00867EAA" w:rsidR="00A62E9A">
              <w:rPr>
                <w:rFonts w:ascii="Wingdings" w:eastAsia="Wingdings" w:hAnsi="Wingdings" w:cstheme="minorHAnsi"/>
                <w:szCs w:val="22"/>
              </w:rPr>
              <w:sym w:font="Wingdings" w:char="F0E0"/>
            </w:r>
            <w:r w:rsidRPr="00867EAA" w:rsidR="00A62E9A">
              <w:rPr>
                <w:rFonts w:asciiTheme="minorHAnsi" w:hAnsiTheme="minorHAnsi" w:cstheme="minorHAnsi"/>
                <w:noProof/>
                <w:szCs w:val="22"/>
              </w:rPr>
              <w:t xml:space="preserve"> SKIP to </w:t>
            </w:r>
            <w:r w:rsidRPr="00867EAA" w:rsidR="00A62E9A">
              <w:rPr>
                <w:rFonts w:asciiTheme="minorHAnsi" w:hAnsiTheme="minorHAnsi" w:cstheme="minorHAnsi"/>
                <w:szCs w:val="22"/>
              </w:rPr>
              <w:t>B8_M</w:t>
            </w:r>
          </w:p>
          <w:p w:rsidR="001C07E4" w:rsidRPr="00867EAA" w:rsidP="001B26C0" w14:paraId="7EABC170" w14:textId="0B6777A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886DEF">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1E28D0B0" w14:textId="77777777">
            <w:pPr>
              <w:pStyle w:val="NoSpacing"/>
              <w:spacing w:line="276" w:lineRule="auto"/>
              <w:rPr>
                <w:rFonts w:asciiTheme="minorHAnsi" w:hAnsiTheme="minorHAnsi" w:cstheme="minorHAnsi"/>
                <w:szCs w:val="22"/>
              </w:rPr>
            </w:pPr>
          </w:p>
          <w:p w:rsidR="001C07E4" w:rsidRPr="00867EAA" w:rsidP="001B26C0" w14:paraId="1EDAB21A" w14:textId="77777777">
            <w:pPr>
              <w:pStyle w:val="NoSpacing"/>
              <w:spacing w:line="276" w:lineRule="auto"/>
              <w:rPr>
                <w:rFonts w:asciiTheme="minorHAnsi" w:hAnsiTheme="minorHAnsi" w:cstheme="minorHAnsi"/>
                <w:szCs w:val="22"/>
              </w:rPr>
            </w:pPr>
          </w:p>
        </w:tc>
        <w:tc>
          <w:tcPr>
            <w:tcW w:w="2070" w:type="dxa"/>
            <w:vAlign w:val="center"/>
          </w:tcPr>
          <w:p w:rsidR="00886DEF" w:rsidRPr="00867EAA" w:rsidP="001B26C0" w14:paraId="3A07DDA5"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886DEF" w:rsidRPr="00867EAA" w:rsidP="001B26C0" w14:paraId="5ACEE060" w14:textId="5FDFA4F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r w:rsidRPr="00867EAA" w:rsidR="00A62E9A">
              <w:rPr>
                <w:rFonts w:asciiTheme="minorHAnsi" w:hAnsiTheme="minorHAnsi" w:cstheme="minorHAnsi"/>
                <w:szCs w:val="22"/>
              </w:rPr>
              <w:t xml:space="preserve"> </w:t>
            </w:r>
            <w:r w:rsidRPr="00867EAA" w:rsidR="00A62E9A">
              <w:rPr>
                <w:rFonts w:ascii="Wingdings" w:eastAsia="Wingdings" w:hAnsi="Wingdings" w:cstheme="minorHAnsi"/>
                <w:szCs w:val="22"/>
              </w:rPr>
              <w:sym w:font="Wingdings" w:char="F0E0"/>
            </w:r>
            <w:r w:rsidRPr="00867EAA" w:rsidR="00A62E9A">
              <w:rPr>
                <w:rFonts w:asciiTheme="minorHAnsi" w:hAnsiTheme="minorHAnsi" w:cstheme="minorHAnsi"/>
                <w:noProof/>
                <w:szCs w:val="22"/>
              </w:rPr>
              <w:t xml:space="preserve"> SKIP to </w:t>
            </w:r>
            <w:r w:rsidRPr="00867EAA" w:rsidR="00A62E9A">
              <w:rPr>
                <w:rFonts w:asciiTheme="minorHAnsi" w:hAnsiTheme="minorHAnsi" w:cstheme="minorHAnsi"/>
                <w:szCs w:val="22"/>
              </w:rPr>
              <w:t>B8_M</w:t>
            </w:r>
          </w:p>
          <w:p w:rsidR="00886DEF" w:rsidRPr="00867EAA" w:rsidP="001B26C0" w14:paraId="4D82B01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6DF8428F" w14:textId="77777777">
            <w:pPr>
              <w:pStyle w:val="NoSpacing"/>
              <w:spacing w:line="276" w:lineRule="auto"/>
              <w:rPr>
                <w:rFonts w:asciiTheme="minorHAnsi" w:hAnsiTheme="minorHAnsi" w:cstheme="minorHAnsi"/>
                <w:szCs w:val="22"/>
              </w:rPr>
            </w:pPr>
          </w:p>
          <w:p w:rsidR="001C07E4" w:rsidRPr="00867EAA" w:rsidP="001B26C0" w14:paraId="681E4FDF" w14:textId="77777777">
            <w:pPr>
              <w:spacing w:line="276" w:lineRule="auto"/>
              <w:rPr>
                <w:rFonts w:asciiTheme="minorHAnsi" w:hAnsiTheme="minorHAnsi" w:cstheme="minorHAnsi"/>
                <w:szCs w:val="22"/>
              </w:rPr>
            </w:pPr>
          </w:p>
        </w:tc>
        <w:tc>
          <w:tcPr>
            <w:tcW w:w="2070" w:type="dxa"/>
            <w:vAlign w:val="center"/>
          </w:tcPr>
          <w:p w:rsidR="00886DEF" w:rsidRPr="00867EAA" w:rsidP="001B26C0" w14:paraId="29AB68A9"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886DEF" w:rsidRPr="00867EAA" w:rsidP="001B26C0" w14:paraId="2FDAD53E" w14:textId="0A1B109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r w:rsidRPr="00867EAA" w:rsidR="00A62E9A">
              <w:rPr>
                <w:rFonts w:asciiTheme="minorHAnsi" w:hAnsiTheme="minorHAnsi" w:cstheme="minorHAnsi"/>
                <w:szCs w:val="22"/>
              </w:rPr>
              <w:t xml:space="preserve"> </w:t>
            </w:r>
            <w:r w:rsidRPr="00867EAA" w:rsidR="00A62E9A">
              <w:rPr>
                <w:rFonts w:ascii="Wingdings" w:eastAsia="Wingdings" w:hAnsi="Wingdings" w:cstheme="minorHAnsi"/>
                <w:szCs w:val="22"/>
              </w:rPr>
              <w:sym w:font="Wingdings" w:char="F0E0"/>
            </w:r>
            <w:r w:rsidRPr="00867EAA" w:rsidR="00A62E9A">
              <w:rPr>
                <w:rFonts w:asciiTheme="minorHAnsi" w:hAnsiTheme="minorHAnsi" w:cstheme="minorHAnsi"/>
                <w:noProof/>
                <w:szCs w:val="22"/>
              </w:rPr>
              <w:t xml:space="preserve"> SKIP to </w:t>
            </w:r>
            <w:r w:rsidRPr="00867EAA" w:rsidR="00A62E9A">
              <w:rPr>
                <w:rFonts w:asciiTheme="minorHAnsi" w:hAnsiTheme="minorHAnsi" w:cstheme="minorHAnsi"/>
                <w:szCs w:val="22"/>
              </w:rPr>
              <w:t>B8_M</w:t>
            </w:r>
          </w:p>
          <w:p w:rsidR="00886DEF" w:rsidRPr="00867EAA" w:rsidP="001B26C0" w14:paraId="793367B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3D308401" w14:textId="77777777">
            <w:pPr>
              <w:pStyle w:val="NoSpacing"/>
              <w:spacing w:line="276" w:lineRule="auto"/>
              <w:rPr>
                <w:rFonts w:asciiTheme="minorHAnsi" w:hAnsiTheme="minorHAnsi" w:cstheme="minorHAnsi"/>
                <w:szCs w:val="22"/>
              </w:rPr>
            </w:pPr>
          </w:p>
          <w:p w:rsidR="001C07E4" w:rsidRPr="00867EAA" w:rsidP="001B26C0" w14:paraId="0944E273" w14:textId="77777777">
            <w:pPr>
              <w:spacing w:line="276" w:lineRule="auto"/>
              <w:rPr>
                <w:rFonts w:asciiTheme="minorHAnsi" w:hAnsiTheme="minorHAnsi" w:cstheme="minorHAnsi"/>
                <w:szCs w:val="22"/>
              </w:rPr>
            </w:pPr>
          </w:p>
        </w:tc>
      </w:tr>
      <w:tr w14:paraId="200A5526" w14:textId="77777777" w:rsidTr="0068195F">
        <w:tblPrEx>
          <w:tblW w:w="9895" w:type="dxa"/>
          <w:tblLayout w:type="fixed"/>
          <w:tblLook w:val="01E0"/>
        </w:tblPrEx>
        <w:tc>
          <w:tcPr>
            <w:tcW w:w="3685" w:type="dxa"/>
          </w:tcPr>
          <w:p w:rsidR="00106799" w:rsidRPr="007971DF" w:rsidP="001B26C0" w14:paraId="24DEA59E" w14:textId="6F0B5C30">
            <w:pPr>
              <w:pStyle w:val="NORC-TableTextHanging"/>
              <w:spacing w:line="276" w:lineRule="auto"/>
              <w:rPr>
                <w:rFonts w:asciiTheme="minorHAnsi" w:hAnsiTheme="minorHAnsi" w:cstheme="minorHAnsi"/>
                <w:noProof/>
                <w:sz w:val="22"/>
                <w:szCs w:val="22"/>
                <w:lang w:val="es-ES"/>
              </w:rPr>
            </w:pPr>
            <w:r w:rsidRPr="007971DF">
              <w:rPr>
                <w:rFonts w:asciiTheme="minorHAnsi" w:hAnsiTheme="minorHAnsi" w:cstheme="minorHAnsi"/>
                <w:b/>
                <w:noProof/>
                <w:sz w:val="22"/>
                <w:szCs w:val="22"/>
                <w:lang w:val="es-ES"/>
              </w:rPr>
              <w:t>B7a_M.</w:t>
            </w:r>
            <w:r w:rsidRPr="007971DF">
              <w:rPr>
                <w:rFonts w:asciiTheme="minorHAnsi" w:hAnsiTheme="minorHAnsi" w:cstheme="minorHAnsi"/>
                <w:sz w:val="22"/>
                <w:szCs w:val="22"/>
                <w:lang w:val="es-ES"/>
              </w:rPr>
              <w:t xml:space="preserve"> </w:t>
            </w:r>
            <w:r w:rsidRPr="007971DF" w:rsidR="00AB6F41">
              <w:rPr>
                <w:rFonts w:asciiTheme="minorHAnsi" w:hAnsiTheme="minorHAnsi" w:cstheme="minorHAnsi"/>
                <w:sz w:val="22"/>
                <w:szCs w:val="22"/>
                <w:lang w:val="es-ES"/>
              </w:rPr>
              <w:t xml:space="preserve"> *BL1</w:t>
            </w:r>
          </w:p>
          <w:p w:rsidR="00106799" w:rsidRPr="007971DF" w:rsidP="001B26C0" w14:paraId="0C846090" w14:textId="4F29E374">
            <w:pPr>
              <w:pStyle w:val="NORC-TableTextHanging"/>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 xml:space="preserve">¿Cuál es su relación personal con </w:t>
            </w:r>
            <w:r w:rsidRPr="007971DF">
              <w:rPr>
                <w:rFonts w:asciiTheme="minorHAnsi" w:hAnsiTheme="minorHAnsi" w:cstheme="minorHAnsi"/>
                <w:noProof/>
                <w:sz w:val="22"/>
                <w:szCs w:val="22"/>
                <w:lang w:val="es-ES"/>
              </w:rPr>
              <w:t>[CHILD INITIALS/CHILD AGE]?</w:t>
            </w:r>
          </w:p>
          <w:p w:rsidR="00106799" w:rsidRPr="007971DF" w:rsidP="001B26C0" w14:paraId="4D7936B3" w14:textId="77777777">
            <w:pPr>
              <w:pStyle w:val="NORC-TableTextHanging"/>
              <w:spacing w:line="276" w:lineRule="auto"/>
              <w:rPr>
                <w:rFonts w:asciiTheme="minorHAnsi" w:hAnsiTheme="minorHAnsi" w:cstheme="minorHAnsi"/>
                <w:b/>
                <w:noProof/>
                <w:sz w:val="22"/>
                <w:szCs w:val="22"/>
                <w:lang w:val="es-ES"/>
              </w:rPr>
            </w:pPr>
          </w:p>
          <w:p w:rsidR="00106799" w:rsidRPr="007971DF" w:rsidP="001B26C0" w14:paraId="3E344852" w14:textId="77777777">
            <w:pPr>
              <w:pStyle w:val="NORC-TableTextHanging"/>
              <w:spacing w:line="276" w:lineRule="auto"/>
              <w:rPr>
                <w:rFonts w:asciiTheme="minorHAnsi" w:hAnsiTheme="minorHAnsi" w:cstheme="minorHAnsi"/>
                <w:sz w:val="22"/>
                <w:szCs w:val="22"/>
                <w:lang w:val="es-ES"/>
              </w:rPr>
            </w:pPr>
          </w:p>
          <w:p w:rsidR="00106799" w:rsidRPr="007971DF" w:rsidP="001B26C0" w14:paraId="76C73CB7" w14:textId="77777777">
            <w:pPr>
              <w:pStyle w:val="NORC-TableTextHanging"/>
              <w:spacing w:line="276" w:lineRule="auto"/>
              <w:ind w:left="0" w:firstLine="0"/>
              <w:rPr>
                <w:rFonts w:asciiTheme="minorHAnsi" w:hAnsiTheme="minorHAnsi" w:cstheme="minorHAnsi"/>
                <w:sz w:val="22"/>
                <w:szCs w:val="22"/>
                <w:lang w:val="es-ES"/>
              </w:rPr>
            </w:pPr>
          </w:p>
        </w:tc>
        <w:tc>
          <w:tcPr>
            <w:tcW w:w="2070" w:type="dxa"/>
          </w:tcPr>
          <w:p w:rsidR="00106799" w:rsidRPr="00867EAA" w:rsidP="001B26C0" w14:paraId="54712AE5" w14:textId="0E6D35EE">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106799" w:rsidRPr="00867EAA" w:rsidP="001B26C0" w14:paraId="14877B1F" w14:textId="330AD2B2">
            <w:pPr>
              <w:pStyle w:val="NORC-TableText10Pt"/>
              <w:spacing w:line="276" w:lineRule="auto"/>
              <w:rPr>
                <w:rFonts w:asciiTheme="minorHAnsi" w:hAnsiTheme="minorHAnsi" w:cstheme="minorHAnsi"/>
                <w:noProof/>
                <w:sz w:val="22"/>
                <w:szCs w:val="22"/>
                <w:lang w:val=""/>
              </w:rPr>
            </w:pPr>
            <w:r w:rsidRPr="00867EAA">
              <w:rPr>
                <w:rStyle w:val="NORCNumber"/>
                <w:rFonts w:asciiTheme="minorHAnsi" w:hAnsiTheme="minorHAnsi" w:cstheme="minorHAnsi"/>
                <w:sz w:val="22"/>
                <w:szCs w:val="22"/>
                <w:lang w:val=""/>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w:t>
            </w:r>
            <w:r w:rsidRPr="00867EAA">
              <w:rPr>
                <w:rFonts w:asciiTheme="minorHAnsi" w:hAnsiTheme="minorHAnsi" w:cstheme="minorHAnsi"/>
                <w:noProof/>
                <w:sz w:val="22"/>
                <w:szCs w:val="22"/>
                <w:lang w:val=""/>
              </w:rPr>
              <w:t>abuelo/a</w:t>
            </w:r>
          </w:p>
          <w:p w:rsidR="00106799" w:rsidRPr="00867EAA" w:rsidP="001B26C0" w14:paraId="2C8B0544" w14:textId="14C2F8F3">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w:t>
            </w:r>
            <w:r w:rsidRPr="00867EAA" w:rsidR="002B2AD1">
              <w:rPr>
                <w:rFonts w:asciiTheme="minorHAnsi" w:hAnsiTheme="minorHAnsi" w:cstheme="minorHAnsi"/>
                <w:noProof/>
                <w:sz w:val="22"/>
                <w:szCs w:val="22"/>
                <w:lang w:val="es-ES"/>
              </w:rPr>
              <w:t>Pareja/cónyuge/novia o novio del padre/la madre</w:t>
            </w:r>
          </w:p>
          <w:p w:rsidR="00106799" w:rsidRPr="00867EAA" w:rsidP="001B26C0" w14:paraId="6C55D399" w14:textId="54F0BF5F">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w:t>
            </w:r>
            <w:r w:rsidRPr="00867EAA" w:rsidR="002B2AD1">
              <w:rPr>
                <w:rFonts w:asciiTheme="minorHAnsi" w:hAnsiTheme="minorHAnsi" w:cstheme="minorHAnsi"/>
                <w:noProof/>
                <w:sz w:val="22"/>
                <w:szCs w:val="22"/>
                <w:lang w:val="es-ES"/>
              </w:rPr>
              <w:t>Tía/Tío</w:t>
            </w:r>
          </w:p>
          <w:p w:rsidR="00106799" w:rsidRPr="00867EAA" w:rsidP="001B26C0" w14:paraId="33A382E1" w14:textId="69619DDD">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867EAA" w:rsidR="002B2AD1">
              <w:rPr>
                <w:rFonts w:asciiTheme="minorHAnsi" w:hAnsiTheme="minorHAnsi" w:cstheme="minorHAnsi"/>
                <w:sz w:val="22"/>
                <w:szCs w:val="22"/>
                <w:lang w:val=""/>
              </w:rPr>
              <w:t xml:space="preserve"> </w:t>
            </w:r>
            <w:r w:rsidRPr="00867EAA" w:rsidR="002B2AD1">
              <w:rPr>
                <w:rFonts w:asciiTheme="minorHAnsi" w:hAnsiTheme="minorHAnsi" w:cstheme="minorHAnsi"/>
                <w:noProof/>
                <w:sz w:val="22"/>
                <w:szCs w:val="22"/>
                <w:lang w:val="es-ES"/>
              </w:rPr>
              <w:t>Primo/Prima</w:t>
            </w:r>
          </w:p>
          <w:p w:rsidR="00106799" w:rsidRPr="00867EAA" w:rsidP="001B26C0" w14:paraId="22E0B39A" w14:textId="42F8BBB8">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106799" w:rsidRPr="00867EAA" w:rsidP="001B26C0" w14:paraId="2156E7D3" w14:textId="66FBDD8E">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106799" w:rsidRPr="00867EAA" w:rsidP="001B26C0" w14:paraId="1E084B11" w14:textId="5AEE3C1D">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867EAA" w:rsidR="002B2AD1">
              <w:rPr>
                <w:rFonts w:asciiTheme="minorHAnsi" w:hAnsiTheme="minorHAnsi" w:cstheme="minorHAnsi"/>
                <w:sz w:val="22"/>
                <w:szCs w:val="22"/>
                <w:lang w:val="es-ES"/>
              </w:rPr>
              <w:t xml:space="preserve"> </w:t>
            </w:r>
            <w:r w:rsidRPr="00867EAA" w:rsidR="002B2AD1">
              <w:rPr>
                <w:rFonts w:asciiTheme="minorHAnsi" w:hAnsiTheme="minorHAnsi" w:cstheme="minorHAnsi"/>
                <w:noProof/>
                <w:sz w:val="22"/>
                <w:szCs w:val="22"/>
                <w:lang w:val="es-ES"/>
              </w:rPr>
              <w:t>No está emparentado</w:t>
            </w:r>
          </w:p>
          <w:p w:rsidR="00106799" w:rsidRPr="00867EAA" w:rsidP="001B26C0" w14:paraId="3F34949B" w14:textId="2F7F33A2">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867EAA" w:rsidP="001B26C0" w14:paraId="5F35D872" w14:textId="4EB85091">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0.  DK/REF/NO ANSWER</w:t>
            </w:r>
          </w:p>
        </w:tc>
        <w:tc>
          <w:tcPr>
            <w:tcW w:w="2070" w:type="dxa"/>
          </w:tcPr>
          <w:p w:rsidR="002B2AD1" w:rsidRPr="00867EAA" w:rsidP="001B26C0" w14:paraId="64836803"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2B2AD1" w:rsidRPr="00867EAA" w:rsidP="001B26C0" w14:paraId="203A1FF2"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buelo/a</w:t>
            </w:r>
          </w:p>
          <w:p w:rsidR="002B2AD1" w:rsidRPr="00867EAA" w:rsidP="001B26C0" w14:paraId="70E84D1F"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Pareja/cónyuge/novia o novio del padre/la madre</w:t>
            </w:r>
          </w:p>
          <w:p w:rsidR="002B2AD1" w:rsidRPr="00867EAA" w:rsidP="001B26C0" w14:paraId="1AE37FAC"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Tía/Tío</w:t>
            </w:r>
          </w:p>
          <w:p w:rsidR="002B2AD1" w:rsidRPr="00867EAA" w:rsidP="001B26C0" w14:paraId="24A5A20F"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rimo/Prima</w:t>
            </w:r>
          </w:p>
          <w:p w:rsidR="002B2AD1" w:rsidRPr="00867EAA" w:rsidP="001B26C0" w14:paraId="0146D240"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2B2AD1" w:rsidRPr="00867EAA" w:rsidP="001B26C0" w14:paraId="14FC8897"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2B2AD1" w:rsidRPr="00867EAA" w:rsidP="001B26C0" w14:paraId="3710CA3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 está emparentado</w:t>
            </w:r>
          </w:p>
          <w:p w:rsidR="002B2AD1" w:rsidRPr="00867EAA" w:rsidP="001B26C0" w14:paraId="1A29AE21"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7971DF" w:rsidP="001B26C0" w14:paraId="5BDF5BC9" w14:textId="4201A9B7">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sz w:val="22"/>
                <w:szCs w:val="22"/>
                <w:lang w:val="es-ES"/>
              </w:rPr>
              <w:t>10.  DK/REF/NO ANSWER</w:t>
            </w:r>
          </w:p>
        </w:tc>
        <w:tc>
          <w:tcPr>
            <w:tcW w:w="2070" w:type="dxa"/>
          </w:tcPr>
          <w:p w:rsidR="002B2AD1" w:rsidRPr="00867EAA" w:rsidP="001B26C0" w14:paraId="4C09EE92"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2B2AD1" w:rsidRPr="00867EAA" w:rsidP="001B26C0" w14:paraId="341234ED"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buelo/a</w:t>
            </w:r>
          </w:p>
          <w:p w:rsidR="002B2AD1" w:rsidRPr="00867EAA" w:rsidP="001B26C0" w14:paraId="3985326D"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Pareja/cónyuge/novia o novio del padre/la madre</w:t>
            </w:r>
          </w:p>
          <w:p w:rsidR="002B2AD1" w:rsidRPr="00867EAA" w:rsidP="001B26C0" w14:paraId="45EC60A1"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Tía/Tío</w:t>
            </w:r>
          </w:p>
          <w:p w:rsidR="002B2AD1" w:rsidRPr="00867EAA" w:rsidP="001B26C0" w14:paraId="1843E2F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rimo/Prima</w:t>
            </w:r>
          </w:p>
          <w:p w:rsidR="002B2AD1" w:rsidRPr="00867EAA" w:rsidP="001B26C0" w14:paraId="7F662B50"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2B2AD1" w:rsidRPr="00867EAA" w:rsidP="001B26C0" w14:paraId="0D988E42"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2B2AD1" w:rsidRPr="00867EAA" w:rsidP="001B26C0" w14:paraId="3096268F"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 está emparentado</w:t>
            </w:r>
          </w:p>
          <w:p w:rsidR="002B2AD1" w:rsidRPr="00867EAA" w:rsidP="001B26C0" w14:paraId="0B5218B7"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7971DF" w:rsidP="001B26C0" w14:paraId="1E8644CE" w14:textId="4DE543B3">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sz w:val="22"/>
                <w:szCs w:val="22"/>
                <w:lang w:val="es-ES"/>
              </w:rPr>
              <w:t>10.  DK/REF/NO ANSWER</w:t>
            </w:r>
          </w:p>
        </w:tc>
      </w:tr>
      <w:tr w14:paraId="63FA82E5" w14:textId="77777777" w:rsidTr="0068195F">
        <w:tblPrEx>
          <w:tblW w:w="9895" w:type="dxa"/>
          <w:tblLayout w:type="fixed"/>
          <w:tblLook w:val="01E0"/>
        </w:tblPrEx>
        <w:trPr>
          <w:trHeight w:val="1205"/>
        </w:trPr>
        <w:tc>
          <w:tcPr>
            <w:tcW w:w="3685" w:type="dxa"/>
          </w:tcPr>
          <w:p w:rsidR="00A62E9A" w:rsidRPr="00867EAA" w:rsidP="00A62E9A" w14:paraId="640E01B1" w14:textId="77777777">
            <w:pPr>
              <w:pStyle w:val="NORC-TableTextHanging"/>
              <w:rPr>
                <w:rFonts w:asciiTheme="minorHAnsi" w:hAnsiTheme="minorHAnsi" w:cstheme="minorHAnsi"/>
                <w:noProof/>
                <w:snapToGrid/>
                <w:sz w:val="22"/>
                <w:szCs w:val="22"/>
              </w:rPr>
            </w:pPr>
            <w:bookmarkStart w:id="33" w:name="OLE_LINK354"/>
            <w:r w:rsidRPr="00867EAA">
              <w:rPr>
                <w:rFonts w:asciiTheme="minorHAnsi" w:hAnsiTheme="minorHAnsi" w:cstheme="minorHAnsi"/>
                <w:noProof/>
                <w:sz w:val="22"/>
                <w:szCs w:val="22"/>
              </w:rPr>
              <w:t>IF B7A_M = 2 ASK B7B.ii_M</w:t>
            </w:r>
          </w:p>
          <w:p w:rsidR="00A62E9A" w:rsidRPr="00867EAA" w:rsidP="00A62E9A" w14:paraId="0863D502" w14:textId="77777777">
            <w:pPr>
              <w:pStyle w:val="NORC-TableTextHanging"/>
              <w:pBdr>
                <w:bottom w:val="single" w:sz="4" w:space="1"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B8_M.</w:t>
            </w:r>
          </w:p>
          <w:p w:rsidR="00A62E9A" w:rsidRPr="00867EAA" w:rsidP="001B26C0" w14:paraId="678FE726" w14:textId="77777777">
            <w:pPr>
              <w:pStyle w:val="NORC-TableTextHanging"/>
              <w:spacing w:line="276" w:lineRule="auto"/>
              <w:rPr>
                <w:rFonts w:asciiTheme="minorHAnsi" w:hAnsiTheme="minorHAnsi" w:cstheme="minorHAnsi"/>
                <w:b/>
                <w:noProof/>
                <w:sz w:val="22"/>
                <w:szCs w:val="22"/>
              </w:rPr>
            </w:pPr>
          </w:p>
          <w:bookmarkEnd w:id="33"/>
          <w:p w:rsidR="00A21A70" w:rsidRPr="00867EAA" w:rsidP="00A21A70" w14:paraId="3EFA69EC" w14:textId="77777777">
            <w:pPr>
              <w:pStyle w:val="NORC-TableTextHanging"/>
              <w:spacing w:line="276" w:lineRule="auto"/>
              <w:rPr>
                <w:rFonts w:asciiTheme="minorHAnsi" w:hAnsiTheme="minorHAnsi" w:cstheme="minorHAnsi"/>
                <w:noProof/>
                <w:snapToGrid/>
                <w:color w:val="7030A0"/>
                <w:sz w:val="22"/>
                <w:szCs w:val="22"/>
              </w:rPr>
            </w:pPr>
            <w:r w:rsidRPr="00867EAA">
              <w:rPr>
                <w:rFonts w:asciiTheme="minorHAnsi" w:hAnsiTheme="minorHAnsi" w:cstheme="minorHAnsi"/>
                <w:b/>
                <w:noProof/>
                <w:sz w:val="22"/>
                <w:szCs w:val="22"/>
              </w:rPr>
              <w:t>B7b.ii_M.</w:t>
            </w:r>
            <w:r w:rsidRPr="00867EAA">
              <w:rPr>
                <w:rFonts w:asciiTheme="minorHAnsi" w:hAnsiTheme="minorHAnsi" w:cstheme="minorHAnsi"/>
                <w:noProof/>
                <w:color w:val="7030A0"/>
                <w:sz w:val="22"/>
                <w:szCs w:val="22"/>
              </w:rPr>
              <w:t xml:space="preserve">  *BL1</w:t>
            </w:r>
          </w:p>
          <w:p w:rsidR="00106799" w:rsidRPr="00867EAA" w:rsidP="001B26C0" w14:paraId="3E452350" w14:textId="24A5BB5C">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Entonces, ¿ </w:t>
            </w:r>
            <w:r w:rsidRPr="00867EAA">
              <w:rPr>
                <w:rFonts w:asciiTheme="minorHAnsi" w:hAnsiTheme="minorHAnsi" w:cstheme="minorHAnsi"/>
                <w:noProof/>
                <w:sz w:val="22"/>
                <w:szCs w:val="22"/>
              </w:rPr>
              <w:t xml:space="preserve">[CHILD INITIALS/CHILD AGE] </w:t>
            </w:r>
            <w:r w:rsidRPr="00867EAA">
              <w:rPr>
                <w:rFonts w:asciiTheme="minorHAnsi" w:hAnsiTheme="minorHAnsi" w:cstheme="minorHAnsi"/>
                <w:noProof/>
                <w:sz w:val="22"/>
                <w:szCs w:val="22"/>
              </w:rPr>
              <w:t>es su nieto/a?</w:t>
            </w:r>
          </w:p>
        </w:tc>
        <w:tc>
          <w:tcPr>
            <w:tcW w:w="2070" w:type="dxa"/>
            <w:vAlign w:val="center"/>
          </w:tcPr>
          <w:p w:rsidR="003401FB" w:rsidRPr="00867EAA" w:rsidP="001B26C0" w14:paraId="7245792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1F9184A5" w14:textId="2FA9D1C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2C9A60BF" w14:textId="77777777">
            <w:pPr>
              <w:pStyle w:val="NoSpacing"/>
              <w:spacing w:line="276" w:lineRule="auto"/>
              <w:rPr>
                <w:rStyle w:val="NORCNumber"/>
                <w:rFonts w:asciiTheme="minorHAnsi" w:hAnsiTheme="minorHAnsi" w:cstheme="minorHAnsi"/>
                <w:sz w:val="22"/>
                <w:szCs w:val="22"/>
              </w:rPr>
            </w:pPr>
          </w:p>
        </w:tc>
        <w:tc>
          <w:tcPr>
            <w:tcW w:w="2070" w:type="dxa"/>
            <w:vAlign w:val="center"/>
          </w:tcPr>
          <w:p w:rsidR="003401FB" w:rsidRPr="00867EAA" w:rsidP="001B26C0" w14:paraId="20E09848"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02CEE8DF" w14:textId="787FF15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6C851BB" w14:textId="77777777">
            <w:pPr>
              <w:spacing w:line="276" w:lineRule="auto"/>
              <w:rPr>
                <w:rStyle w:val="NORCNumber"/>
                <w:rFonts w:asciiTheme="minorHAnsi" w:hAnsiTheme="minorHAnsi" w:cstheme="minorHAnsi"/>
                <w:sz w:val="22"/>
                <w:szCs w:val="22"/>
              </w:rPr>
            </w:pPr>
          </w:p>
        </w:tc>
        <w:tc>
          <w:tcPr>
            <w:tcW w:w="2070" w:type="dxa"/>
            <w:vAlign w:val="center"/>
          </w:tcPr>
          <w:p w:rsidR="003401FB" w:rsidRPr="00867EAA" w:rsidP="001B26C0" w14:paraId="5F5BD22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5F0F942C" w14:textId="386FC63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3B438F8" w14:textId="77777777">
            <w:pPr>
              <w:spacing w:line="276" w:lineRule="auto"/>
              <w:rPr>
                <w:rStyle w:val="NORCNumber"/>
                <w:rFonts w:asciiTheme="minorHAnsi" w:hAnsiTheme="minorHAnsi" w:cstheme="minorHAnsi"/>
                <w:sz w:val="22"/>
                <w:szCs w:val="22"/>
              </w:rPr>
            </w:pPr>
          </w:p>
        </w:tc>
      </w:tr>
      <w:tr w14:paraId="130607BF" w14:textId="77777777" w:rsidTr="0068195F">
        <w:tblPrEx>
          <w:tblW w:w="9895" w:type="dxa"/>
          <w:tblLayout w:type="fixed"/>
          <w:tblLook w:val="01E0"/>
        </w:tblPrEx>
        <w:tc>
          <w:tcPr>
            <w:tcW w:w="3685" w:type="dxa"/>
          </w:tcPr>
          <w:p w:rsidR="005401A6" w:rsidRPr="00867EAA" w:rsidP="005401A6" w14:paraId="274DC5FE" w14:textId="77777777">
            <w:pPr>
              <w:pStyle w:val="NORC-TableTextHanging"/>
              <w:spacing w:line="276" w:lineRule="auto"/>
              <w:rPr>
                <w:rFonts w:asciiTheme="minorHAnsi" w:hAnsiTheme="minorHAnsi" w:cstheme="minorHAnsi"/>
                <w:snapToGrid/>
                <w:sz w:val="22"/>
                <w:szCs w:val="22"/>
                <w:lang w:val="es-ES"/>
              </w:rPr>
            </w:pPr>
            <w:r w:rsidRPr="00867EAA">
              <w:rPr>
                <w:rFonts w:asciiTheme="minorHAnsi" w:hAnsiTheme="minorHAnsi" w:cstheme="minorHAnsi"/>
                <w:b/>
                <w:sz w:val="22"/>
                <w:szCs w:val="22"/>
                <w:lang w:val="es-ES"/>
              </w:rPr>
              <w:t>B8_M.</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t>*BL1</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p>
          <w:p w:rsidR="005401A6" w:rsidRPr="00867EAA" w:rsidP="005401A6" w14:paraId="6DB162AF" w14:textId="77777777">
            <w:pPr>
              <w:pStyle w:val="NORC-TableTextHanging"/>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Indique cuántas horas cuidó de [</w:t>
            </w:r>
            <w:r w:rsidRPr="00867EAA">
              <w:rPr>
                <w:rFonts w:asciiTheme="minorHAnsi" w:hAnsiTheme="minorHAnsi" w:cstheme="minorHAnsi"/>
                <w:noProof/>
                <w:sz w:val="22"/>
                <w:szCs w:val="22"/>
                <w:lang w:val="es-ES"/>
              </w:rPr>
              <w:t>CHILD INITIALS/CHILD AGE</w:t>
            </w:r>
            <w:r w:rsidRPr="00867EAA">
              <w:rPr>
                <w:rFonts w:asciiTheme="minorHAnsi" w:hAnsiTheme="minorHAnsi" w:cstheme="minorHAnsi"/>
                <w:sz w:val="22"/>
                <w:szCs w:val="22"/>
                <w:lang w:val="es-ES"/>
              </w:rPr>
              <w:t>] el lunes de la semana pasada.</w:t>
            </w:r>
            <w:r w:rsidRPr="00867EAA">
              <w:rPr>
                <w:rFonts w:asciiTheme="minorHAnsi" w:hAnsiTheme="minorHAnsi" w:cstheme="minorHAnsi"/>
                <w:sz w:val="22"/>
                <w:szCs w:val="22"/>
                <w:lang w:val="es-ES"/>
              </w:rPr>
              <w:br/>
            </w:r>
            <w:r w:rsidRPr="00867EAA">
              <w:rPr>
                <w:rFonts w:asciiTheme="minorHAnsi" w:hAnsiTheme="minorHAnsi" w:cstheme="minorHAnsi"/>
                <w:sz w:val="22"/>
                <w:szCs w:val="22"/>
                <w:lang w:val="es-ES"/>
              </w:rPr>
              <w:br/>
              <w:t>Para cada período de cuidado, indique la hora de comienzo y la hora de término a continuación. Si cuidó de un niño varias veces el mismo día, indique cada sesión de cuidado por separado.</w:t>
            </w:r>
          </w:p>
          <w:p w:rsidR="005401A6" w:rsidRPr="00867EAA" w:rsidP="0006230A" w14:paraId="025882CB" w14:textId="77777777">
            <w:pPr>
              <w:pStyle w:val="NORC-TableTextHanging"/>
              <w:tabs>
                <w:tab w:val="clear" w:pos="504"/>
              </w:tabs>
              <w:spacing w:line="276" w:lineRule="auto"/>
              <w:ind w:left="0" w:firstLine="0"/>
              <w:rPr>
                <w:rFonts w:asciiTheme="minorHAnsi" w:hAnsiTheme="minorHAnsi" w:cstheme="minorHAnsi"/>
                <w:b/>
                <w:sz w:val="22"/>
                <w:szCs w:val="22"/>
                <w:lang w:val="es-ES"/>
              </w:rPr>
            </w:pPr>
          </w:p>
        </w:tc>
        <w:tc>
          <w:tcPr>
            <w:tcW w:w="2070" w:type="dxa"/>
          </w:tcPr>
          <w:p w:rsidR="005401A6" w:rsidRPr="00867EAA" w:rsidP="005401A6" w14:paraId="35122B1D"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150CB4C1"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237F12F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5D06CF04"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940A50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70077F1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AA4749E"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421ABF9E"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1735F1A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0B848B08"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76D672F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1C047ADE" w14:textId="77777777">
            <w:pPr>
              <w:pStyle w:val="NoSpacing"/>
              <w:spacing w:line="276" w:lineRule="auto"/>
              <w:rPr>
                <w:rStyle w:val="NORCNumber"/>
                <w:rFonts w:asciiTheme="minorHAnsi" w:hAnsiTheme="minorHAnsi" w:cstheme="minorHAnsi"/>
                <w:sz w:val="22"/>
                <w:szCs w:val="22"/>
                <w:lang w:val="es-ES"/>
              </w:rPr>
            </w:pPr>
          </w:p>
          <w:p w:rsidR="005401A6" w:rsidP="005401A6" w14:paraId="72EA5F1A" w14:textId="1DFA4A9F">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P="005401A6" w14:paraId="260D6ABD" w14:textId="672A4C71">
            <w:pPr>
              <w:pStyle w:val="NoSpacing"/>
              <w:spacing w:line="276" w:lineRule="auto"/>
              <w:rPr>
                <w:rStyle w:val="NORCNumber"/>
                <w:rFonts w:asciiTheme="minorHAnsi" w:hAnsiTheme="minorHAnsi" w:cstheme="minorHAnsi"/>
                <w:sz w:val="22"/>
                <w:szCs w:val="22"/>
                <w:lang w:val="es-ES"/>
              </w:rPr>
            </w:pPr>
          </w:p>
          <w:p w:rsidR="0006230A" w:rsidRPr="00867EAA" w:rsidP="005401A6" w14:paraId="5CC37A05" w14:textId="5A2AD403">
            <w:pPr>
              <w:pStyle w:val="NoSpacing"/>
              <w:spacing w:line="276" w:lineRule="auto"/>
              <w:rPr>
                <w:rStyle w:val="NORCNumber"/>
                <w:rFonts w:asciiTheme="minorHAnsi" w:hAnsiTheme="minorHAnsi" w:cstheme="minorHAnsi"/>
                <w:sz w:val="22"/>
                <w:szCs w:val="22"/>
                <w:lang w:val="es-ES"/>
              </w:rPr>
            </w:pPr>
            <w:bookmarkStart w:id="34" w:name="OLE_LINK312"/>
            <w:r>
              <w:rPr>
                <w:rStyle w:val="NORCNumber"/>
                <w:rFonts w:asciiTheme="minorHAnsi" w:hAnsiTheme="minorHAnsi" w:cstheme="minorHAnsi"/>
                <w:sz w:val="22"/>
                <w:szCs w:val="22"/>
                <w:lang w:val="es-ES"/>
              </w:rPr>
              <w:t>No cuide a los niños ese día</w:t>
            </w:r>
          </w:p>
          <w:bookmarkEnd w:id="34"/>
          <w:p w:rsidR="005401A6" w:rsidRPr="00867EAA" w:rsidP="001B26C0" w14:paraId="189E4C90" w14:textId="77777777">
            <w:pPr>
              <w:pStyle w:val="NoSpacing"/>
              <w:spacing w:line="276" w:lineRule="auto"/>
              <w:rPr>
                <w:rStyle w:val="NORCNumber"/>
                <w:rFonts w:asciiTheme="minorHAnsi" w:hAnsiTheme="minorHAnsi" w:cstheme="minorHAnsi"/>
                <w:sz w:val="22"/>
                <w:szCs w:val="22"/>
                <w:lang w:val=""/>
              </w:rPr>
            </w:pPr>
          </w:p>
        </w:tc>
        <w:tc>
          <w:tcPr>
            <w:tcW w:w="2070" w:type="dxa"/>
          </w:tcPr>
          <w:p w:rsidR="005401A6" w:rsidRPr="00867EAA" w:rsidP="005401A6" w14:paraId="74156E1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752E2047"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5994A9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64CF5400"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0D6795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3EF9C351"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EC6C38F"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7A490EA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5FC4F8D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228BED0F"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D1229D2"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6CDB412B" w14:textId="77777777">
            <w:pPr>
              <w:pStyle w:val="NoSpacing"/>
              <w:spacing w:line="276" w:lineRule="auto"/>
              <w:rPr>
                <w:rStyle w:val="NORCNumber"/>
                <w:rFonts w:asciiTheme="minorHAnsi" w:hAnsiTheme="minorHAnsi" w:cstheme="minorHAnsi"/>
                <w:sz w:val="22"/>
                <w:szCs w:val="22"/>
                <w:lang w:val="es-ES"/>
              </w:rPr>
            </w:pPr>
          </w:p>
          <w:p w:rsidR="005401A6" w:rsidP="005401A6" w14:paraId="325FED68" w14:textId="3C8E8378">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RPr="00867EAA" w:rsidP="005401A6" w14:paraId="42566697" w14:textId="4AEED53F">
            <w:pPr>
              <w:pStyle w:val="NoSpacing"/>
              <w:spacing w:line="276" w:lineRule="auto"/>
              <w:rPr>
                <w:rStyle w:val="NORCNumber"/>
                <w:rFonts w:asciiTheme="minorHAnsi" w:hAnsiTheme="minorHAnsi" w:cstheme="minorHAnsi"/>
                <w:sz w:val="22"/>
                <w:szCs w:val="22"/>
                <w:lang w:val="es-ES"/>
              </w:rPr>
            </w:pPr>
            <w:r w:rsidRPr="0006230A">
              <w:rPr>
                <w:rStyle w:val="NORCNumber"/>
                <w:rFonts w:asciiTheme="minorHAnsi" w:hAnsiTheme="minorHAnsi" w:cstheme="minorHAnsi"/>
                <w:sz w:val="22"/>
                <w:szCs w:val="22"/>
                <w:lang w:val="es-ES"/>
              </w:rPr>
              <w:t>No cuide a los niños ese día</w:t>
            </w:r>
          </w:p>
          <w:p w:rsidR="005401A6" w:rsidRPr="00867EAA" w:rsidP="001B26C0" w14:paraId="0BEBE73E" w14:textId="77777777">
            <w:pPr>
              <w:pStyle w:val="NoSpacing"/>
              <w:spacing w:line="276" w:lineRule="auto"/>
              <w:rPr>
                <w:rStyle w:val="NORCNumber"/>
                <w:rFonts w:asciiTheme="minorHAnsi" w:hAnsiTheme="minorHAnsi" w:cstheme="minorHAnsi"/>
                <w:sz w:val="22"/>
                <w:szCs w:val="22"/>
                <w:lang w:val="es-ES"/>
              </w:rPr>
            </w:pPr>
          </w:p>
        </w:tc>
        <w:tc>
          <w:tcPr>
            <w:tcW w:w="2070" w:type="dxa"/>
          </w:tcPr>
          <w:p w:rsidR="005401A6" w:rsidRPr="00867EAA" w:rsidP="005401A6" w14:paraId="7B8131E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2665380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1424146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472E95EB"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13A398D"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11BEC69E"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5ED6608E"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61431A86"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65D78F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2AF5B5D4"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2F4D5EA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4635284D" w14:textId="77777777">
            <w:pPr>
              <w:pStyle w:val="NoSpacing"/>
              <w:spacing w:line="276" w:lineRule="auto"/>
              <w:rPr>
                <w:rStyle w:val="NORCNumber"/>
                <w:rFonts w:asciiTheme="minorHAnsi" w:hAnsiTheme="minorHAnsi" w:cstheme="minorHAnsi"/>
                <w:sz w:val="22"/>
                <w:szCs w:val="22"/>
                <w:lang w:val="es-ES"/>
              </w:rPr>
            </w:pPr>
          </w:p>
          <w:p w:rsidR="005401A6" w:rsidP="005401A6" w14:paraId="0057E094" w14:textId="15413DC5">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RPr="00867EAA" w:rsidP="005401A6" w14:paraId="02EB78F9" w14:textId="77777777">
            <w:pPr>
              <w:pStyle w:val="NoSpacing"/>
              <w:spacing w:line="276" w:lineRule="auto"/>
              <w:rPr>
                <w:rStyle w:val="NORCNumber"/>
                <w:rFonts w:asciiTheme="minorHAnsi" w:hAnsiTheme="minorHAnsi" w:cstheme="minorHAnsi"/>
                <w:sz w:val="22"/>
                <w:szCs w:val="22"/>
                <w:lang w:val="es-ES"/>
              </w:rPr>
            </w:pPr>
          </w:p>
          <w:p w:rsidR="005401A6" w:rsidRPr="00867EAA" w:rsidP="001B26C0" w14:paraId="7412DF1B" w14:textId="498728D3">
            <w:pPr>
              <w:pStyle w:val="NoSpacing"/>
              <w:spacing w:line="276" w:lineRule="auto"/>
              <w:rPr>
                <w:rStyle w:val="NORCNumber"/>
                <w:rFonts w:asciiTheme="minorHAnsi" w:hAnsiTheme="minorHAnsi" w:cstheme="minorHAnsi"/>
                <w:sz w:val="22"/>
                <w:szCs w:val="22"/>
                <w:lang w:val=""/>
              </w:rPr>
            </w:pPr>
            <w:r w:rsidRPr="0006230A">
              <w:rPr>
                <w:rStyle w:val="NORCNumber"/>
                <w:rFonts w:asciiTheme="minorHAnsi" w:hAnsiTheme="minorHAnsi" w:cstheme="minorHAnsi"/>
                <w:sz w:val="22"/>
                <w:szCs w:val="22"/>
                <w:lang w:val=""/>
              </w:rPr>
              <w:t>No cuide a los niños ese día</w:t>
            </w:r>
          </w:p>
        </w:tc>
      </w:tr>
      <w:tr w14:paraId="6484EABC" w14:textId="77777777" w:rsidTr="0068195F">
        <w:tblPrEx>
          <w:tblW w:w="9895" w:type="dxa"/>
          <w:tblLayout w:type="fixed"/>
          <w:tblLook w:val="01E0"/>
        </w:tblPrEx>
        <w:tc>
          <w:tcPr>
            <w:tcW w:w="3685" w:type="dxa"/>
          </w:tcPr>
          <w:p w:rsidR="00106799" w:rsidRPr="00867EAA" w:rsidP="001B26C0" w14:paraId="44D6D919" w14:textId="265A22C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8D2</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 xml:space="preserve"> *BL1</w:t>
            </w:r>
          </w:p>
          <w:p w:rsidR="00106799" w:rsidRPr="00867EAA" w:rsidP="001B26C0" w14:paraId="015377D1" w14:textId="107673DB">
            <w:pPr>
              <w:pStyle w:val="NORC-TableTextHanging"/>
              <w:spacing w:line="276" w:lineRule="auto"/>
              <w:ind w:left="0" w:firstLine="0"/>
              <w:rPr>
                <w:rFonts w:asciiTheme="minorHAnsi" w:hAnsiTheme="minorHAnsi" w:cstheme="minorHAnsi"/>
                <w:sz w:val="22"/>
                <w:szCs w:val="22"/>
                <w:lang w:val="es-ES"/>
              </w:rPr>
            </w:pPr>
            <w:r w:rsidRPr="00867EAA">
              <w:rPr>
                <w:rStyle w:val="mrquestiontext1"/>
                <w:rFonts w:asciiTheme="minorHAnsi" w:hAnsiTheme="minorHAnsi" w:cstheme="minorHAnsi"/>
                <w:noProof/>
                <w:szCs w:val="22"/>
                <w:lang w:val="es-ES"/>
              </w:rPr>
              <w:t>A veces, el horario de un niño en un día específico es distinto a su horario regular para ese día de la semana.</w:t>
            </w:r>
            <w:r w:rsidRPr="00867EAA">
              <w:rPr>
                <w:rFonts w:asciiTheme="minorHAnsi" w:hAnsiTheme="minorHAnsi" w:cstheme="minorHAnsi"/>
                <w:sz w:val="22"/>
                <w:szCs w:val="22"/>
                <w:lang w:val="es-ES"/>
              </w:rPr>
              <w:br/>
            </w:r>
            <w:r w:rsidRPr="00867EAA">
              <w:rPr>
                <w:rFonts w:asciiTheme="minorHAnsi" w:hAnsiTheme="minorHAnsi" w:cstheme="minorHAnsi"/>
                <w:sz w:val="22"/>
                <w:szCs w:val="22"/>
                <w:lang w:val="es-ES"/>
              </w:rPr>
              <w:br/>
            </w:r>
            <w:r w:rsidRPr="00867EAA">
              <w:rPr>
                <w:rStyle w:val="mrquestiontext1"/>
                <w:rFonts w:asciiTheme="minorHAnsi" w:hAnsiTheme="minorHAnsi" w:cstheme="minorHAnsi"/>
                <w:noProof/>
                <w:szCs w:val="22"/>
                <w:lang w:val="es-ES"/>
              </w:rPr>
              <w:t xml:space="preserve">Pensando en el horario de </w:t>
            </w:r>
            <w:r w:rsidRPr="00867EAA">
              <w:rPr>
                <w:rFonts w:asciiTheme="minorHAnsi" w:hAnsiTheme="minorHAnsi" w:cstheme="minorHAnsi"/>
                <w:noProof/>
                <w:sz w:val="22"/>
                <w:szCs w:val="22"/>
                <w:lang w:val="es-ES"/>
              </w:rPr>
              <w:t>[CHILD INITIALS/AGE]</w:t>
            </w:r>
            <w:r w:rsidRPr="00867EAA">
              <w:rPr>
                <w:rStyle w:val="mrquestiontext1"/>
                <w:rFonts w:asciiTheme="minorHAnsi" w:hAnsiTheme="minorHAnsi" w:cstheme="minorHAnsi"/>
                <w:noProof/>
                <w:szCs w:val="22"/>
                <w:lang w:val="es-ES"/>
              </w:rPr>
              <w:t xml:space="preserve"> </w:t>
            </w:r>
            <w:r w:rsidRPr="00867EAA">
              <w:rPr>
                <w:rStyle w:val="mrquestiontext1"/>
                <w:rFonts w:asciiTheme="minorHAnsi" w:hAnsiTheme="minorHAnsi" w:cstheme="minorHAnsi"/>
                <w:noProof/>
                <w:szCs w:val="22"/>
                <w:lang w:val="es-ES"/>
              </w:rPr>
              <w:t>la semana pasada, ¿hubo algún o</w:t>
            </w:r>
            <w:r w:rsidRPr="00867EAA" w:rsidR="00480924">
              <w:rPr>
                <w:rStyle w:val="mrquestiontext1"/>
                <w:rFonts w:asciiTheme="minorHAnsi" w:hAnsiTheme="minorHAnsi" w:cstheme="minorHAnsi"/>
                <w:noProof/>
                <w:szCs w:val="22"/>
                <w:lang w:val="es-ES"/>
              </w:rPr>
              <w:t>tr</w:t>
            </w:r>
            <w:r w:rsidRPr="00867EAA">
              <w:rPr>
                <w:rStyle w:val="mrquestiontext1"/>
                <w:rFonts w:asciiTheme="minorHAnsi" w:hAnsiTheme="minorHAnsi" w:cstheme="minorHAnsi"/>
                <w:noProof/>
                <w:szCs w:val="22"/>
                <w:lang w:val="es-ES"/>
              </w:rPr>
              <w:t>o día la semana pasada en que el horario fue idéntico al del lunes pasado?</w:t>
            </w:r>
          </w:p>
          <w:p w:rsidR="008B0AC2" w:rsidRPr="00867EAA" w:rsidP="0036691A" w14:paraId="0E7937EE" w14:textId="1D8553A2">
            <w:pPr>
              <w:spacing w:after="0"/>
              <w:contextualSpacing w:val="0"/>
              <w:rPr>
                <w:rFonts w:asciiTheme="minorHAnsi" w:hAnsiTheme="minorHAnsi" w:cstheme="minorHAnsi"/>
                <w:szCs w:val="22"/>
                <w:lang w:val=""/>
              </w:rPr>
            </w:pPr>
          </w:p>
        </w:tc>
        <w:tc>
          <w:tcPr>
            <w:tcW w:w="2070" w:type="dxa"/>
          </w:tcPr>
          <w:p w:rsidR="005401A6" w:rsidRPr="00867EAA" w:rsidP="005401A6" w14:paraId="3E6650C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7634C37B"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613C333A"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5D86277D"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7EA5C411"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385FC254"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4CAED79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p>
          <w:p w:rsidR="00106799" w:rsidRPr="00867EAA" w:rsidP="001B26C0" w14:paraId="35C1F5E3" w14:textId="11D5067F">
            <w:pPr>
              <w:pStyle w:val="NoSpacing"/>
              <w:spacing w:line="276" w:lineRule="auto"/>
              <w:rPr>
                <w:rFonts w:asciiTheme="minorHAnsi" w:hAnsiTheme="minorHAnsi" w:cstheme="minorHAnsi"/>
                <w:szCs w:val="22"/>
                <w:lang w:val="es-ES"/>
              </w:rPr>
            </w:pPr>
          </w:p>
        </w:tc>
        <w:tc>
          <w:tcPr>
            <w:tcW w:w="2070" w:type="dxa"/>
          </w:tcPr>
          <w:p w:rsidR="005401A6" w:rsidRPr="00867EAA" w:rsidP="005401A6" w14:paraId="099BE22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3C3EC60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4F40FE85"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0B7122B0"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0E4C82C5"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28418853"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751799F0"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p>
          <w:p w:rsidR="00106799" w:rsidRPr="00867EAA" w:rsidP="001B26C0" w14:paraId="0A5BAF40" w14:textId="77777777">
            <w:pPr>
              <w:pStyle w:val="NoSpacing"/>
              <w:spacing w:line="276" w:lineRule="auto"/>
              <w:rPr>
                <w:rStyle w:val="NORCNumber"/>
                <w:rFonts w:asciiTheme="minorHAnsi" w:hAnsiTheme="minorHAnsi" w:cstheme="minorHAnsi"/>
                <w:sz w:val="22"/>
                <w:szCs w:val="22"/>
                <w:lang w:val="es-ES"/>
              </w:rPr>
            </w:pPr>
          </w:p>
          <w:p w:rsidR="008B0AC2" w:rsidRPr="00867EAA" w:rsidP="001B26C0" w14:paraId="2D514C7A" w14:textId="38F57365">
            <w:pPr>
              <w:pStyle w:val="NoSpacing"/>
              <w:spacing w:line="276" w:lineRule="auto"/>
              <w:rPr>
                <w:rFonts w:asciiTheme="minorHAnsi" w:hAnsiTheme="minorHAnsi" w:cstheme="minorHAnsi"/>
                <w:szCs w:val="22"/>
                <w:lang w:val="es-ES"/>
              </w:rPr>
            </w:pPr>
          </w:p>
        </w:tc>
        <w:tc>
          <w:tcPr>
            <w:tcW w:w="2070" w:type="dxa"/>
          </w:tcPr>
          <w:p w:rsidR="005401A6" w:rsidRPr="00867EAA" w:rsidP="005401A6" w14:paraId="3B66CE3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7200F08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29199816"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55EC3A77"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628BC317"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26C83DB9"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6AF4990D"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p>
          <w:p w:rsidR="005401A6" w:rsidRPr="00867EAA" w:rsidP="001B26C0" w14:paraId="0894FF69" w14:textId="77777777">
            <w:pPr>
              <w:pStyle w:val="NORC-TableText10Pt"/>
              <w:spacing w:line="276" w:lineRule="auto"/>
              <w:rPr>
                <w:rStyle w:val="NORCNumber"/>
                <w:rFonts w:asciiTheme="minorHAnsi" w:hAnsiTheme="minorHAnsi" w:cstheme="minorHAnsi"/>
                <w:sz w:val="22"/>
                <w:szCs w:val="22"/>
                <w:lang w:val="es-ES"/>
              </w:rPr>
            </w:pPr>
          </w:p>
          <w:p w:rsidR="008B0AC2" w:rsidRPr="00867EAA" w:rsidP="001B26C0" w14:paraId="62EACB44" w14:textId="3BBD6706">
            <w:pPr>
              <w:pStyle w:val="NoSpacing"/>
              <w:spacing w:line="276" w:lineRule="auto"/>
              <w:rPr>
                <w:rFonts w:asciiTheme="minorHAnsi" w:hAnsiTheme="minorHAnsi" w:cstheme="minorHAnsi"/>
                <w:szCs w:val="22"/>
                <w:lang w:val="es-ES"/>
              </w:rPr>
            </w:pPr>
          </w:p>
        </w:tc>
      </w:tr>
      <w:tr w14:paraId="19B99705" w14:textId="77777777" w:rsidTr="0068195F">
        <w:tblPrEx>
          <w:tblW w:w="9895" w:type="dxa"/>
          <w:tblLayout w:type="fixed"/>
          <w:tblLook w:val="01E0"/>
        </w:tblPrEx>
        <w:tc>
          <w:tcPr>
            <w:tcW w:w="3685" w:type="dxa"/>
            <w:vAlign w:val="center"/>
          </w:tcPr>
          <w:p w:rsidR="005401A6" w:rsidRPr="00867EAA" w:rsidP="005401A6" w14:paraId="71DA3554" w14:textId="77777777">
            <w:pPr>
              <w:spacing w:line="276" w:lineRule="auto"/>
              <w:rPr>
                <w:rStyle w:val="mrquestiontext1"/>
                <w:rFonts w:asciiTheme="minorHAnsi" w:hAnsiTheme="minorHAnsi" w:cstheme="minorHAnsi"/>
                <w:b/>
                <w:szCs w:val="22"/>
                <w:lang w:val="es-ES"/>
              </w:rPr>
            </w:pPr>
            <w:r w:rsidRPr="00867EAA">
              <w:rPr>
                <w:rStyle w:val="mrquestiontext1"/>
                <w:rFonts w:asciiTheme="minorHAnsi" w:hAnsiTheme="minorHAnsi" w:cstheme="minorHAnsi"/>
                <w:b/>
                <w:szCs w:val="22"/>
                <w:lang w:val="es-ES"/>
              </w:rPr>
              <w:t>B8C_M.  *BL1</w:t>
            </w:r>
          </w:p>
          <w:p w:rsidR="005401A6" w:rsidRPr="00867EAA" w:rsidP="0036691A" w14:paraId="49671469" w14:textId="330D36C8">
            <w:pPr>
              <w:pStyle w:val="NORC-TableTextHanging"/>
              <w:tabs>
                <w:tab w:val="clear" w:pos="504"/>
              </w:tabs>
              <w:spacing w:line="276" w:lineRule="auto"/>
              <w:ind w:left="0" w:firstLine="0"/>
              <w:rPr>
                <w:rFonts w:asciiTheme="minorHAnsi" w:hAnsiTheme="minorHAnsi" w:cstheme="minorHAnsi"/>
                <w:b/>
                <w:noProof/>
                <w:sz w:val="22"/>
                <w:szCs w:val="22"/>
                <w:lang w:val="es-ES"/>
              </w:rPr>
            </w:pPr>
            <w:r w:rsidRPr="00867EAA">
              <w:rPr>
                <w:rStyle w:val="mrquestiontext1"/>
                <w:rFonts w:asciiTheme="minorHAnsi" w:hAnsiTheme="minorHAnsi" w:cstheme="minorHAnsi"/>
                <w:szCs w:val="22"/>
                <w:lang w:val="es-ES"/>
              </w:rPr>
              <w:t xml:space="preserve">¿Fue el horario de [CHILD 2 INITIALS/CHILD 2 AGE] el lunes pasado igual al horario del lunes de otro niño? </w:t>
            </w:r>
            <w:r w:rsidRPr="00867EAA">
              <w:rPr>
                <w:rFonts w:asciiTheme="minorHAnsi" w:hAnsiTheme="minorHAnsi" w:cstheme="minorHAnsi"/>
                <w:sz w:val="22"/>
                <w:szCs w:val="22"/>
                <w:lang w:val="es-ES"/>
              </w:rPr>
              <w:t xml:space="preserve"> </w:t>
            </w:r>
          </w:p>
        </w:tc>
        <w:tc>
          <w:tcPr>
            <w:tcW w:w="2070" w:type="dxa"/>
            <w:vAlign w:val="center"/>
          </w:tcPr>
          <w:p w:rsidR="005401A6" w:rsidRPr="007971DF" w:rsidP="001B26C0" w14:paraId="1286D1AB"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1810183E"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5401A6" w:rsidRPr="00867EAA" w:rsidP="005401A6" w14:paraId="3C7EB806"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5401A6" w:rsidRPr="00867EAA" w:rsidP="001B26C0" w14:paraId="59265893" w14:textId="77777777">
            <w:pPr>
              <w:pStyle w:val="NoSpacing"/>
              <w:rPr>
                <w:rStyle w:val="NORCNumber"/>
                <w:rFonts w:asciiTheme="minorHAnsi" w:hAnsiTheme="minorHAnsi" w:cstheme="minorHAnsi"/>
                <w:sz w:val="22"/>
                <w:szCs w:val="22"/>
              </w:rPr>
            </w:pPr>
          </w:p>
        </w:tc>
        <w:tc>
          <w:tcPr>
            <w:tcW w:w="2070" w:type="dxa"/>
            <w:vAlign w:val="center"/>
          </w:tcPr>
          <w:p w:rsidR="005401A6" w:rsidRPr="00867EAA" w:rsidP="005401A6" w14:paraId="0F34DD03"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5401A6" w:rsidRPr="00867EAA" w:rsidP="005401A6" w14:paraId="7A0F7EC6"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5401A6" w:rsidRPr="00867EAA" w:rsidP="001B26C0" w14:paraId="2F20D5DF" w14:textId="77777777">
            <w:pPr>
              <w:pStyle w:val="NoSpacing"/>
              <w:rPr>
                <w:rStyle w:val="NORCNumber"/>
                <w:rFonts w:asciiTheme="minorHAnsi" w:hAnsiTheme="minorHAnsi" w:cstheme="minorHAnsi"/>
                <w:sz w:val="22"/>
                <w:szCs w:val="22"/>
              </w:rPr>
            </w:pPr>
          </w:p>
        </w:tc>
      </w:tr>
      <w:tr w14:paraId="419CC3EE" w14:textId="77777777" w:rsidTr="0068195F">
        <w:tblPrEx>
          <w:tblW w:w="9895" w:type="dxa"/>
          <w:tblLayout w:type="fixed"/>
          <w:tblLook w:val="01E0"/>
        </w:tblPrEx>
        <w:tc>
          <w:tcPr>
            <w:tcW w:w="3685" w:type="dxa"/>
            <w:vAlign w:val="center"/>
          </w:tcPr>
          <w:p w:rsidR="005401A6" w:rsidRPr="007971DF" w:rsidP="005401A6" w14:paraId="1255E410" w14:textId="77777777">
            <w:pPr>
              <w:spacing w:line="276" w:lineRule="auto"/>
              <w:rPr>
                <w:rFonts w:asciiTheme="minorHAnsi" w:hAnsiTheme="minorHAnsi" w:cstheme="minorHAnsi"/>
                <w:b/>
                <w:snapToGrid/>
                <w:szCs w:val="22"/>
                <w:lang w:val="es-ES"/>
              </w:rPr>
            </w:pPr>
            <w:r w:rsidRPr="007971DF">
              <w:rPr>
                <w:rFonts w:asciiTheme="minorHAnsi" w:hAnsiTheme="minorHAnsi" w:cstheme="minorHAnsi"/>
                <w:b/>
                <w:szCs w:val="22"/>
                <w:lang w:val="es-ES"/>
              </w:rPr>
              <w:t>B8C1_M. *BL1</w:t>
            </w:r>
          </w:p>
          <w:p w:rsidR="005401A6" w:rsidRPr="00867EAA" w:rsidP="005401A6" w14:paraId="1991D5A2" w14:textId="041AE427">
            <w:pPr>
              <w:pStyle w:val="NORC-TableTextHanging"/>
              <w:spacing w:line="276" w:lineRule="auto"/>
              <w:ind w:left="0" w:firstLine="0"/>
              <w:rPr>
                <w:rFonts w:asciiTheme="minorHAnsi" w:hAnsiTheme="minorHAnsi" w:cstheme="minorHAnsi"/>
                <w:b/>
                <w:sz w:val="22"/>
                <w:szCs w:val="22"/>
                <w:lang w:val=""/>
              </w:rPr>
            </w:pPr>
            <w:r w:rsidRPr="00867EAA">
              <w:rPr>
                <w:rFonts w:asciiTheme="minorHAnsi" w:hAnsiTheme="minorHAnsi" w:cstheme="minorHAnsi"/>
                <w:sz w:val="22"/>
                <w:szCs w:val="22"/>
                <w:lang w:val="es-ES"/>
              </w:rPr>
              <w:t>¿Cuál niño tuvo el mismo horario el lunes?</w:t>
            </w:r>
          </w:p>
        </w:tc>
        <w:tc>
          <w:tcPr>
            <w:tcW w:w="2070" w:type="dxa"/>
            <w:vAlign w:val="center"/>
          </w:tcPr>
          <w:p w:rsidR="005401A6" w:rsidRPr="007971DF" w:rsidP="001B26C0" w14:paraId="0ABD78C7"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6FBA9E54"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S/AGE for child 1]</w:t>
            </w:r>
          </w:p>
          <w:p w:rsidR="005401A6" w:rsidRPr="00867EAA" w:rsidP="001B26C0" w14:paraId="21CF245D" w14:textId="77777777">
            <w:pPr>
              <w:pStyle w:val="NoSpacing"/>
              <w:rPr>
                <w:rStyle w:val="NORCNumber"/>
                <w:rFonts w:asciiTheme="minorHAnsi" w:hAnsiTheme="minorHAnsi" w:cstheme="minorHAnsi"/>
                <w:sz w:val="22"/>
                <w:szCs w:val="22"/>
              </w:rPr>
            </w:pPr>
          </w:p>
        </w:tc>
        <w:tc>
          <w:tcPr>
            <w:tcW w:w="2070" w:type="dxa"/>
            <w:vAlign w:val="center"/>
          </w:tcPr>
          <w:p w:rsidR="005401A6" w:rsidRPr="00867EAA" w:rsidP="005401A6" w14:paraId="34007EA3"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S/AGE for child 1]</w:t>
            </w:r>
          </w:p>
          <w:p w:rsidR="005401A6" w:rsidRPr="00867EAA" w:rsidP="005401A6" w14:paraId="12070F14"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AGE for child 2]</w:t>
            </w:r>
          </w:p>
          <w:p w:rsidR="005401A6" w:rsidRPr="00867EAA" w:rsidP="001B26C0" w14:paraId="22B2D4DC" w14:textId="77777777">
            <w:pPr>
              <w:pStyle w:val="NoSpacing"/>
              <w:rPr>
                <w:rStyle w:val="NORCNumber"/>
                <w:rFonts w:asciiTheme="minorHAnsi" w:hAnsiTheme="minorHAnsi" w:cstheme="minorHAnsi"/>
                <w:sz w:val="22"/>
                <w:szCs w:val="22"/>
              </w:rPr>
            </w:pPr>
          </w:p>
        </w:tc>
      </w:tr>
      <w:tr w14:paraId="74F69B5D" w14:textId="77777777" w:rsidTr="0068195F">
        <w:tblPrEx>
          <w:tblW w:w="9895" w:type="dxa"/>
          <w:tblLayout w:type="fixed"/>
          <w:tblLook w:val="01E0"/>
        </w:tblPrEx>
        <w:tc>
          <w:tcPr>
            <w:tcW w:w="3685" w:type="dxa"/>
            <w:vAlign w:val="center"/>
          </w:tcPr>
          <w:p w:rsidR="005401A6" w:rsidRPr="00867EAA" w:rsidP="005401A6" w14:paraId="1E69E9AA" w14:textId="77777777">
            <w:pPr>
              <w:pStyle w:val="NORC-TableTextHanging"/>
              <w:spacing w:line="276" w:lineRule="auto"/>
              <w:ind w:left="0" w:firstLine="0"/>
              <w:rPr>
                <w:rStyle w:val="mrquestiontext1"/>
                <w:rFonts w:asciiTheme="minorHAnsi" w:hAnsiTheme="minorHAnsi" w:cstheme="minorHAnsi"/>
                <w:noProof/>
                <w:szCs w:val="22"/>
                <w:lang w:val="es-ES"/>
              </w:rPr>
            </w:pPr>
            <w:r w:rsidRPr="00867EAA">
              <w:rPr>
                <w:rFonts w:asciiTheme="minorHAnsi" w:hAnsiTheme="minorHAnsi" w:cstheme="minorHAnsi"/>
                <w:b/>
                <w:sz w:val="22"/>
                <w:szCs w:val="22"/>
                <w:lang w:val=""/>
              </w:rPr>
              <w:t>B8C2_M.  *BL1</w:t>
            </w:r>
            <w:r w:rsidRPr="00867EAA">
              <w:rPr>
                <w:rStyle w:val="mrquestiontext1"/>
                <w:rFonts w:asciiTheme="minorHAnsi" w:hAnsiTheme="minorHAnsi" w:cstheme="minorHAnsi"/>
                <w:noProof/>
                <w:szCs w:val="22"/>
                <w:lang w:val="es-ES"/>
              </w:rPr>
              <w:t xml:space="preserve"> A veces, el horario de un niño en un día específico es distinto a su horario regular para ese día de la semana.</w:t>
            </w:r>
          </w:p>
          <w:p w:rsidR="005401A6" w:rsidRPr="00867EAA" w:rsidP="0036691A" w14:paraId="018A1B0D" w14:textId="57C77072">
            <w:pPr>
              <w:spacing w:after="0"/>
              <w:rPr>
                <w:rFonts w:asciiTheme="minorHAnsi" w:hAnsiTheme="minorHAnsi" w:cstheme="minorHAnsi"/>
                <w:color w:val="000000"/>
                <w:szCs w:val="22"/>
                <w:lang w:val="" w:eastAsia="en-US"/>
              </w:rPr>
            </w:pPr>
            <w:r w:rsidRPr="00867EAA">
              <w:rPr>
                <w:rFonts w:asciiTheme="minorHAnsi" w:hAnsiTheme="minorHAnsi" w:cstheme="minorHAnsi"/>
                <w:color w:val="000000"/>
                <w:szCs w:val="22"/>
                <w:lang w:val=""/>
              </w:rPr>
              <w:t xml:space="preserve">¿Fue el programa de [CHILD X INITIALS/CHILD X AGE] el último [DÍA] idéntico al programa de [CHILD X INITIALS/CHILD X AGE], o hubieron algunas diferencias </w:t>
            </w:r>
            <w:r w:rsidRPr="00867EAA">
              <w:rPr>
                <w:rFonts w:asciiTheme="minorHAnsi" w:hAnsiTheme="minorHAnsi" w:cstheme="minorHAnsi"/>
                <w:szCs w:val="22"/>
                <w:lang w:val=""/>
              </w:rPr>
              <w:t xml:space="preserve">cuándo o </w:t>
            </w:r>
            <w:r w:rsidRPr="00867EAA">
              <w:rPr>
                <w:rFonts w:asciiTheme="minorHAnsi" w:hAnsiTheme="minorHAnsi" w:cstheme="minorHAnsi"/>
                <w:szCs w:val="22"/>
                <w:lang w:val=""/>
              </w:rPr>
              <w:t>dónde</w:t>
            </w:r>
            <w:r w:rsidRPr="00867EAA">
              <w:rPr>
                <w:rFonts w:asciiTheme="minorHAnsi" w:hAnsiTheme="minorHAnsi" w:cstheme="minorHAnsi"/>
                <w:color w:val="2E9842"/>
                <w:szCs w:val="22"/>
                <w:lang w:val=""/>
              </w:rPr>
              <w:t xml:space="preserve"> </w:t>
            </w:r>
            <w:r w:rsidRPr="00867EAA">
              <w:rPr>
                <w:rFonts w:asciiTheme="minorHAnsi" w:hAnsiTheme="minorHAnsi" w:cstheme="minorHAnsi"/>
                <w:color w:val="000000"/>
                <w:szCs w:val="22"/>
                <w:lang w:val=""/>
              </w:rPr>
              <w:t xml:space="preserve"> él</w:t>
            </w:r>
            <w:r w:rsidRPr="00867EAA">
              <w:rPr>
                <w:rFonts w:asciiTheme="minorHAnsi" w:hAnsiTheme="minorHAnsi" w:cstheme="minorHAnsi"/>
                <w:color w:val="000000"/>
                <w:szCs w:val="22"/>
                <w:lang w:val=""/>
              </w:rPr>
              <w:t>/ella pasó tiempo el último [DÍA]?</w:t>
            </w:r>
          </w:p>
        </w:tc>
        <w:tc>
          <w:tcPr>
            <w:tcW w:w="2070" w:type="dxa"/>
            <w:vAlign w:val="center"/>
          </w:tcPr>
          <w:p w:rsidR="005401A6" w:rsidRPr="007971DF" w:rsidP="001B26C0" w14:paraId="2A3C69F6"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60E24647"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Idéntico</w:t>
            </w:r>
          </w:p>
          <w:p w:rsidR="005401A6" w:rsidRPr="00867EAA" w:rsidP="005401A6" w14:paraId="6AB9CA99" w14:textId="63AEFE23">
            <w:pPr>
              <w:pStyle w:val="NoSpacing"/>
              <w:rPr>
                <w:rStyle w:val="NORCNumber"/>
                <w:rFonts w:asciiTheme="minorHAnsi" w:hAnsiTheme="minorHAnsi" w:cstheme="minorHAnsi"/>
                <w:sz w:val="22"/>
                <w:szCs w:val="22"/>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Algunas diferencias</w:t>
            </w:r>
          </w:p>
        </w:tc>
        <w:tc>
          <w:tcPr>
            <w:tcW w:w="2070" w:type="dxa"/>
            <w:vAlign w:val="center"/>
          </w:tcPr>
          <w:p w:rsidR="005401A6" w:rsidRPr="00867EAA" w:rsidP="005401A6" w14:paraId="5F1BD9E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Idéntico</w:t>
            </w:r>
          </w:p>
          <w:p w:rsidR="005401A6" w:rsidRPr="00867EAA" w:rsidP="005401A6" w14:paraId="749E38D1" w14:textId="4A82D77E">
            <w:pPr>
              <w:pStyle w:val="NoSpacing"/>
              <w:rPr>
                <w:rStyle w:val="NORCNumber"/>
                <w:rFonts w:asciiTheme="minorHAnsi" w:hAnsiTheme="minorHAnsi" w:cstheme="minorHAnsi"/>
                <w:sz w:val="22"/>
                <w:szCs w:val="22"/>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Algunas diferencias</w:t>
            </w:r>
          </w:p>
        </w:tc>
      </w:tr>
      <w:tr w14:paraId="2B34BC47" w14:textId="77777777" w:rsidTr="0068195F">
        <w:tblPrEx>
          <w:tblW w:w="9895" w:type="dxa"/>
          <w:tblLayout w:type="fixed"/>
          <w:tblLook w:val="01E0"/>
        </w:tblPrEx>
        <w:tc>
          <w:tcPr>
            <w:tcW w:w="3685" w:type="dxa"/>
            <w:vAlign w:val="center"/>
          </w:tcPr>
          <w:p w:rsidR="00106799" w:rsidRPr="00867EAA" w:rsidP="001B26C0" w14:paraId="5A2E11E0" w14:textId="1FE25981">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9</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BL1</w:t>
            </w:r>
          </w:p>
          <w:p w:rsidR="00106799" w:rsidRPr="00867EAA" w:rsidP="001B26C0" w14:paraId="3470A793" w14:textId="6F89BD8B">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w:t>
            </w:r>
            <w:r w:rsidRPr="00867EAA">
              <w:rPr>
                <w:rFonts w:asciiTheme="minorHAnsi" w:hAnsiTheme="minorHAnsi" w:cstheme="minorHAnsi"/>
                <w:noProof/>
                <w:sz w:val="22"/>
                <w:szCs w:val="22"/>
                <w:lang w:val="es-ES"/>
              </w:rPr>
              <w:t xml:space="preserve"> [CHILD INITIALS/CHILD AGE] </w:t>
            </w:r>
            <w:r w:rsidRPr="00867EAA">
              <w:rPr>
                <w:rFonts w:asciiTheme="minorHAnsi" w:hAnsiTheme="minorHAnsi" w:cstheme="minorHAnsi"/>
                <w:noProof/>
                <w:sz w:val="22"/>
                <w:szCs w:val="22"/>
                <w:lang w:val="es-ES"/>
              </w:rPr>
              <w:t xml:space="preserve">un padecimiento físico que influye </w:t>
            </w:r>
            <w:r w:rsidRPr="00867EAA">
              <w:rPr>
                <w:rFonts w:asciiTheme="minorHAnsi" w:hAnsiTheme="minorHAnsi" w:cstheme="minorHAnsi"/>
                <w:noProof/>
                <w:sz w:val="22"/>
                <w:szCs w:val="22"/>
                <w:lang w:val="es-ES"/>
              </w:rPr>
              <w:t>en la manera en que cuida de (él/ella)?</w:t>
            </w:r>
          </w:p>
          <w:p w:rsidR="00106799" w:rsidRPr="00867EAA" w:rsidP="001B26C0" w14:paraId="60D98D24" w14:textId="77777777">
            <w:pPr>
              <w:pStyle w:val="NORC-TableTextHanging"/>
              <w:spacing w:line="276" w:lineRule="auto"/>
              <w:rPr>
                <w:rFonts w:asciiTheme="minorHAnsi" w:hAnsiTheme="minorHAnsi" w:cstheme="minorHAnsi"/>
                <w:sz w:val="22"/>
                <w:szCs w:val="22"/>
                <w:lang w:val="es-ES"/>
              </w:rPr>
            </w:pPr>
          </w:p>
        </w:tc>
        <w:tc>
          <w:tcPr>
            <w:tcW w:w="2070" w:type="dxa"/>
            <w:vAlign w:val="center"/>
          </w:tcPr>
          <w:p w:rsidR="00402FAC" w:rsidRPr="00867EAA" w:rsidP="001B26C0" w14:paraId="5E937F80"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5B8F37A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6AB2B3E" w14:textId="77777777">
            <w:pPr>
              <w:pStyle w:val="NoSpacing"/>
              <w:spacing w:line="276" w:lineRule="auto"/>
              <w:rPr>
                <w:rFonts w:asciiTheme="minorHAnsi" w:hAnsiTheme="minorHAnsi" w:cstheme="minorHAnsi"/>
                <w:szCs w:val="22"/>
              </w:rPr>
            </w:pPr>
          </w:p>
          <w:p w:rsidR="00106799" w:rsidRPr="00867EAA" w:rsidP="001B26C0" w14:paraId="7FA6D7BE" w14:textId="77777777">
            <w:pPr>
              <w:pStyle w:val="NoSpacing"/>
              <w:spacing w:line="276" w:lineRule="auto"/>
              <w:rPr>
                <w:rFonts w:asciiTheme="minorHAnsi" w:hAnsiTheme="minorHAnsi" w:cstheme="minorHAnsi"/>
                <w:szCs w:val="22"/>
              </w:rPr>
            </w:pPr>
          </w:p>
        </w:tc>
        <w:tc>
          <w:tcPr>
            <w:tcW w:w="2070" w:type="dxa"/>
            <w:vAlign w:val="center"/>
          </w:tcPr>
          <w:p w:rsidR="00402FAC" w:rsidRPr="00867EAA" w:rsidP="001B26C0" w14:paraId="2055E512"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1A41A541"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67E414B6" w14:textId="77777777">
            <w:pPr>
              <w:pStyle w:val="NoSpacing"/>
              <w:spacing w:line="276" w:lineRule="auto"/>
              <w:rPr>
                <w:rFonts w:asciiTheme="minorHAnsi" w:hAnsiTheme="minorHAnsi" w:cstheme="minorHAnsi"/>
                <w:szCs w:val="22"/>
              </w:rPr>
            </w:pPr>
          </w:p>
          <w:p w:rsidR="00106799" w:rsidRPr="00867EAA" w:rsidP="001B26C0" w14:paraId="33FB660E" w14:textId="77777777">
            <w:pPr>
              <w:spacing w:line="276" w:lineRule="auto"/>
              <w:rPr>
                <w:rFonts w:asciiTheme="minorHAnsi" w:hAnsiTheme="minorHAnsi" w:cstheme="minorHAnsi"/>
                <w:szCs w:val="22"/>
              </w:rPr>
            </w:pPr>
          </w:p>
        </w:tc>
        <w:tc>
          <w:tcPr>
            <w:tcW w:w="2070" w:type="dxa"/>
            <w:vAlign w:val="center"/>
          </w:tcPr>
          <w:p w:rsidR="00402FAC" w:rsidRPr="00867EAA" w:rsidP="001B26C0" w14:paraId="636D6D8D"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7810AA3D"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B755D0F" w14:textId="77777777">
            <w:pPr>
              <w:pStyle w:val="NoSpacing"/>
              <w:spacing w:line="276" w:lineRule="auto"/>
              <w:rPr>
                <w:rFonts w:asciiTheme="minorHAnsi" w:hAnsiTheme="minorHAnsi" w:cstheme="minorHAnsi"/>
                <w:szCs w:val="22"/>
              </w:rPr>
            </w:pPr>
          </w:p>
          <w:p w:rsidR="00106799" w:rsidRPr="00867EAA" w:rsidP="001B26C0" w14:paraId="60800B0C" w14:textId="77777777">
            <w:pPr>
              <w:spacing w:line="276" w:lineRule="auto"/>
              <w:rPr>
                <w:rFonts w:asciiTheme="minorHAnsi" w:hAnsiTheme="minorHAnsi" w:cstheme="minorHAnsi"/>
                <w:szCs w:val="22"/>
              </w:rPr>
            </w:pPr>
          </w:p>
        </w:tc>
      </w:tr>
      <w:tr w14:paraId="68B437C9" w14:textId="77777777" w:rsidTr="0068195F">
        <w:tblPrEx>
          <w:tblW w:w="9895" w:type="dxa"/>
          <w:tblLayout w:type="fixed"/>
          <w:tblLook w:val="01E0"/>
        </w:tblPrEx>
        <w:trPr>
          <w:trHeight w:val="863"/>
        </w:trPr>
        <w:tc>
          <w:tcPr>
            <w:tcW w:w="3685" w:type="dxa"/>
            <w:vAlign w:val="center"/>
          </w:tcPr>
          <w:p w:rsidR="00106799" w:rsidRPr="00867EAA" w:rsidP="001B26C0" w14:paraId="2127BF5E" w14:textId="6D7B9510">
            <w:pPr>
              <w:pStyle w:val="NORC-TableTextHanging"/>
              <w:spacing w:line="276" w:lineRule="auto"/>
              <w:ind w:left="540" w:hanging="540"/>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10</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sz w:val="22"/>
                <w:szCs w:val="22"/>
                <w:lang w:val="es-ES"/>
              </w:rPr>
              <w:t xml:space="preserve"> </w:t>
            </w:r>
            <w:r w:rsidRPr="00867EAA" w:rsidR="00AB6F41">
              <w:rPr>
                <w:rFonts w:asciiTheme="minorHAnsi" w:hAnsiTheme="minorHAnsi" w:cstheme="minorHAnsi"/>
                <w:sz w:val="22"/>
                <w:szCs w:val="22"/>
                <w:lang w:val="es-ES"/>
              </w:rPr>
              <w:t>*BL1</w:t>
            </w:r>
            <w:r w:rsidRPr="00867EAA">
              <w:rPr>
                <w:rFonts w:asciiTheme="minorHAnsi" w:hAnsiTheme="minorHAnsi" w:cstheme="minorHAnsi"/>
                <w:noProof/>
                <w:sz w:val="22"/>
                <w:szCs w:val="22"/>
                <w:lang w:val="es-ES"/>
              </w:rPr>
              <w:t xml:space="preserve"> </w:t>
            </w:r>
          </w:p>
          <w:p w:rsidR="00106799" w:rsidRPr="00867EAA" w:rsidP="001B26C0" w14:paraId="0CE54F3F" w14:textId="63FD95C3">
            <w:pPr>
              <w:pStyle w:val="NORC-TableTextHanging"/>
              <w:spacing w:line="276" w:lineRule="auto"/>
              <w:ind w:left="540" w:hanging="540"/>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w:t>
            </w:r>
            <w:r w:rsidRPr="00867EAA">
              <w:rPr>
                <w:rFonts w:asciiTheme="minorHAnsi" w:hAnsiTheme="minorHAnsi" w:cstheme="minorHAnsi"/>
                <w:noProof/>
                <w:sz w:val="22"/>
                <w:szCs w:val="22"/>
                <w:lang w:val="es-ES"/>
              </w:rPr>
              <w:t xml:space="preserve"> [CHILD INITIALS/CHILD AGE] </w:t>
            </w:r>
            <w:r w:rsidRPr="00867EAA">
              <w:rPr>
                <w:rFonts w:asciiTheme="minorHAnsi" w:hAnsiTheme="minorHAnsi" w:cstheme="minorHAnsi"/>
                <w:noProof/>
                <w:sz w:val="22"/>
                <w:szCs w:val="22"/>
                <w:lang w:val="es-ES"/>
              </w:rPr>
              <w:t>un padecimiento emocional, de desarrollo o de conducta que influye en la manera en que cuida de (él/ella)?</w:t>
            </w:r>
          </w:p>
          <w:p w:rsidR="00106799" w:rsidRPr="00867EAA" w:rsidP="001B26C0" w14:paraId="541DCC0C" w14:textId="77777777">
            <w:pPr>
              <w:pStyle w:val="NORC-TableTextHanging"/>
              <w:spacing w:line="276" w:lineRule="auto"/>
              <w:ind w:left="540" w:hanging="540"/>
              <w:rPr>
                <w:rFonts w:asciiTheme="minorHAnsi" w:hAnsiTheme="minorHAnsi" w:cstheme="minorHAnsi"/>
                <w:color w:val="7030A0"/>
                <w:sz w:val="22"/>
                <w:szCs w:val="22"/>
                <w:lang w:val="es-ES"/>
              </w:rPr>
            </w:pPr>
          </w:p>
        </w:tc>
        <w:tc>
          <w:tcPr>
            <w:tcW w:w="2070" w:type="dxa"/>
            <w:vAlign w:val="center"/>
          </w:tcPr>
          <w:p w:rsidR="00402FAC" w:rsidRPr="00867EAA" w:rsidP="001B26C0" w14:paraId="325FD534"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21830D3A"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36A6C9CD" w14:textId="77777777">
            <w:pPr>
              <w:pStyle w:val="NoSpacing"/>
              <w:spacing w:line="276" w:lineRule="auto"/>
              <w:rPr>
                <w:rFonts w:asciiTheme="minorHAnsi" w:hAnsiTheme="minorHAnsi" w:cstheme="minorHAnsi"/>
                <w:szCs w:val="22"/>
              </w:rPr>
            </w:pPr>
          </w:p>
          <w:p w:rsidR="00106799" w:rsidRPr="00867EAA" w:rsidP="001B26C0" w14:paraId="379883E8" w14:textId="77777777">
            <w:pPr>
              <w:spacing w:line="276" w:lineRule="auto"/>
              <w:rPr>
                <w:rFonts w:asciiTheme="minorHAnsi" w:hAnsiTheme="minorHAnsi" w:cstheme="minorHAnsi"/>
                <w:szCs w:val="22"/>
              </w:rPr>
            </w:pPr>
          </w:p>
        </w:tc>
        <w:tc>
          <w:tcPr>
            <w:tcW w:w="2070" w:type="dxa"/>
            <w:vAlign w:val="center"/>
          </w:tcPr>
          <w:p w:rsidR="00402FAC" w:rsidRPr="00867EAA" w:rsidP="001B26C0" w14:paraId="3B9F1BAC"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61F578C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43198BCC" w14:textId="77777777">
            <w:pPr>
              <w:pStyle w:val="NoSpacing"/>
              <w:spacing w:line="276" w:lineRule="auto"/>
              <w:rPr>
                <w:rFonts w:asciiTheme="minorHAnsi" w:hAnsiTheme="minorHAnsi" w:cstheme="minorHAnsi"/>
                <w:szCs w:val="22"/>
              </w:rPr>
            </w:pPr>
          </w:p>
          <w:p w:rsidR="00106799" w:rsidRPr="00867EAA" w:rsidP="001B26C0" w14:paraId="4614E22F" w14:textId="77777777">
            <w:pPr>
              <w:spacing w:line="276" w:lineRule="auto"/>
              <w:rPr>
                <w:rFonts w:asciiTheme="minorHAnsi" w:hAnsiTheme="minorHAnsi" w:cstheme="minorHAnsi"/>
                <w:szCs w:val="22"/>
              </w:rPr>
            </w:pPr>
          </w:p>
        </w:tc>
        <w:tc>
          <w:tcPr>
            <w:tcW w:w="2070" w:type="dxa"/>
            <w:vAlign w:val="center"/>
          </w:tcPr>
          <w:p w:rsidR="00402FAC" w:rsidRPr="00867EAA" w:rsidP="001B26C0" w14:paraId="2126C488"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674E5A4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148C02A0" w14:textId="77777777">
            <w:pPr>
              <w:pStyle w:val="NoSpacing"/>
              <w:spacing w:line="276" w:lineRule="auto"/>
              <w:rPr>
                <w:rFonts w:asciiTheme="minorHAnsi" w:hAnsiTheme="minorHAnsi" w:cstheme="minorHAnsi"/>
                <w:szCs w:val="22"/>
              </w:rPr>
            </w:pPr>
          </w:p>
          <w:p w:rsidR="00106799" w:rsidRPr="00867EAA" w:rsidP="001B26C0" w14:paraId="5A4D75FC" w14:textId="77777777">
            <w:pPr>
              <w:spacing w:line="276" w:lineRule="auto"/>
              <w:rPr>
                <w:rFonts w:asciiTheme="minorHAnsi" w:hAnsiTheme="minorHAnsi" w:cstheme="minorHAnsi"/>
                <w:szCs w:val="22"/>
              </w:rPr>
            </w:pPr>
          </w:p>
        </w:tc>
      </w:tr>
      <w:tr w14:paraId="2C308ECD" w14:textId="77777777" w:rsidTr="0068195F">
        <w:tblPrEx>
          <w:tblW w:w="9895" w:type="dxa"/>
          <w:tblLayout w:type="fixed"/>
          <w:tblLook w:val="01E0"/>
        </w:tblPrEx>
        <w:tc>
          <w:tcPr>
            <w:tcW w:w="3685" w:type="dxa"/>
            <w:vAlign w:val="center"/>
          </w:tcPr>
          <w:p w:rsidR="00106799" w:rsidRPr="00867EAA" w:rsidP="001B26C0" w14:paraId="64CD01CB" w14:textId="5CE6360C">
            <w:pPr>
              <w:spacing w:line="276" w:lineRule="auto"/>
              <w:rPr>
                <w:rFonts w:asciiTheme="minorHAnsi" w:hAnsiTheme="minorHAnsi" w:cstheme="minorHAnsi"/>
                <w:noProof/>
                <w:color w:val="7030A0"/>
                <w:szCs w:val="22"/>
              </w:rPr>
            </w:pPr>
            <w:r w:rsidRPr="00867EAA">
              <w:rPr>
                <w:rFonts w:asciiTheme="minorHAnsi" w:hAnsiTheme="minorHAnsi" w:cstheme="minorHAnsi"/>
                <w:b/>
                <w:noProof/>
                <w:szCs w:val="22"/>
              </w:rPr>
              <w:t>B11</w:t>
            </w:r>
            <w:r w:rsidRPr="00867EAA" w:rsidR="008B0AC2">
              <w:rPr>
                <w:rFonts w:asciiTheme="minorHAnsi" w:hAnsiTheme="minorHAnsi" w:cstheme="minorHAnsi"/>
                <w:b/>
                <w:noProof/>
                <w:szCs w:val="22"/>
              </w:rPr>
              <w:t>_M</w:t>
            </w:r>
            <w:r w:rsidRPr="00867EAA">
              <w:rPr>
                <w:rFonts w:asciiTheme="minorHAnsi" w:hAnsiTheme="minorHAnsi" w:cstheme="minorHAnsi"/>
                <w:b/>
                <w:noProof/>
                <w:szCs w:val="22"/>
              </w:rPr>
              <w:t>.</w:t>
            </w:r>
            <w:r w:rsidRPr="00867EAA">
              <w:rPr>
                <w:rFonts w:asciiTheme="minorHAnsi" w:hAnsiTheme="minorHAnsi" w:cstheme="minorHAnsi"/>
                <w:noProof/>
                <w:color w:val="7030A0"/>
                <w:szCs w:val="22"/>
              </w:rPr>
              <w:t xml:space="preserve"> </w:t>
            </w:r>
            <w:r w:rsidRPr="00867EAA" w:rsidR="00AB6F41">
              <w:rPr>
                <w:rFonts w:asciiTheme="minorHAnsi" w:hAnsiTheme="minorHAnsi" w:cstheme="minorHAnsi"/>
                <w:noProof/>
                <w:color w:val="7030A0"/>
                <w:szCs w:val="22"/>
              </w:rPr>
              <w:t xml:space="preserve"> *BL1</w:t>
            </w:r>
          </w:p>
          <w:p w:rsidR="00106799" w:rsidRPr="00867EAA" w:rsidP="001B26C0" w14:paraId="27166046" w14:textId="1278DEC0">
            <w:pPr>
              <w:spacing w:line="276" w:lineRule="auto"/>
              <w:rPr>
                <w:rFonts w:asciiTheme="minorHAnsi" w:hAnsiTheme="minorHAnsi" w:cstheme="minorHAnsi"/>
                <w:color w:val="7030A0"/>
                <w:szCs w:val="22"/>
              </w:rPr>
            </w:pPr>
            <w:r w:rsidRPr="00867EAA">
              <w:rPr>
                <w:rFonts w:asciiTheme="minorHAnsi" w:hAnsiTheme="minorHAnsi" w:cstheme="minorHAnsi"/>
                <w:b/>
                <w:szCs w:val="22"/>
              </w:rPr>
              <w:t xml:space="preserve"> </w:t>
            </w:r>
            <w:r w:rsidRPr="00867EAA" w:rsidR="00402FAC">
              <w:rPr>
                <w:rFonts w:asciiTheme="minorHAnsi" w:hAnsiTheme="minorHAnsi" w:cstheme="minorHAnsi"/>
                <w:noProof/>
                <w:szCs w:val="22"/>
              </w:rPr>
              <w:t>¿Es</w:t>
            </w:r>
            <w:r w:rsidRPr="00867EAA">
              <w:rPr>
                <w:rFonts w:asciiTheme="minorHAnsi" w:hAnsiTheme="minorHAnsi" w:cstheme="minorHAnsi"/>
                <w:noProof/>
                <w:szCs w:val="22"/>
              </w:rPr>
              <w:t xml:space="preserve"> [CHILD INITIALS/CHILD AGE] </w:t>
            </w:r>
            <w:r w:rsidRPr="00867EAA" w:rsidR="00402FAC">
              <w:rPr>
                <w:rFonts w:asciiTheme="minorHAnsi" w:hAnsiTheme="minorHAnsi" w:cstheme="minorHAnsi"/>
                <w:noProof/>
                <w:szCs w:val="22"/>
              </w:rPr>
              <w:t>hispano o latino?</w:t>
            </w:r>
          </w:p>
        </w:tc>
        <w:tc>
          <w:tcPr>
            <w:tcW w:w="2070" w:type="dxa"/>
            <w:vAlign w:val="center"/>
          </w:tcPr>
          <w:p w:rsidR="00402FAC" w:rsidRPr="00867EAA" w:rsidP="001B26C0" w14:paraId="43E9B9C5"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788896F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8593575" w14:textId="77777777">
            <w:pPr>
              <w:spacing w:line="276" w:lineRule="auto"/>
              <w:rPr>
                <w:rFonts w:asciiTheme="minorHAnsi" w:hAnsiTheme="minorHAnsi" w:cstheme="minorHAnsi"/>
                <w:szCs w:val="22"/>
              </w:rPr>
            </w:pPr>
          </w:p>
        </w:tc>
        <w:tc>
          <w:tcPr>
            <w:tcW w:w="2070" w:type="dxa"/>
            <w:vAlign w:val="center"/>
          </w:tcPr>
          <w:p w:rsidR="00402FAC" w:rsidRPr="00867EAA" w:rsidP="001B26C0" w14:paraId="3593EAD0"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06A4088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26A8A2FF" w14:textId="77777777">
            <w:pPr>
              <w:spacing w:line="276" w:lineRule="auto"/>
              <w:rPr>
                <w:rFonts w:asciiTheme="minorHAnsi" w:hAnsiTheme="minorHAnsi" w:cstheme="minorHAnsi"/>
                <w:szCs w:val="22"/>
              </w:rPr>
            </w:pPr>
          </w:p>
        </w:tc>
        <w:tc>
          <w:tcPr>
            <w:tcW w:w="2070" w:type="dxa"/>
            <w:vAlign w:val="center"/>
          </w:tcPr>
          <w:p w:rsidR="00402FAC" w:rsidRPr="00867EAA" w:rsidP="001B26C0" w14:paraId="5DE7EA26"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250E9C1B"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CF132A3" w14:textId="77777777">
            <w:pPr>
              <w:spacing w:line="276" w:lineRule="auto"/>
              <w:rPr>
                <w:rFonts w:asciiTheme="minorHAnsi" w:hAnsiTheme="minorHAnsi" w:cstheme="minorHAnsi"/>
                <w:szCs w:val="22"/>
              </w:rPr>
            </w:pPr>
          </w:p>
        </w:tc>
      </w:tr>
      <w:tr w14:paraId="3BEFEB92" w14:textId="77777777" w:rsidTr="0068195F">
        <w:tblPrEx>
          <w:tblW w:w="9895" w:type="dxa"/>
          <w:tblLayout w:type="fixed"/>
          <w:tblLook w:val="01E0"/>
        </w:tblPrEx>
        <w:trPr>
          <w:trHeight w:val="170"/>
        </w:trPr>
        <w:tc>
          <w:tcPr>
            <w:tcW w:w="3685" w:type="dxa"/>
          </w:tcPr>
          <w:p w:rsidR="00106799" w:rsidRPr="00867EAA" w:rsidP="001B26C0" w14:paraId="5DE3246A" w14:textId="46B3C8DB">
            <w:pPr>
              <w:pStyle w:val="NoSpacing"/>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12_M.</w:t>
            </w:r>
            <w:r w:rsidRPr="00867EAA">
              <w:rPr>
                <w:rFonts w:asciiTheme="minorHAnsi" w:hAnsiTheme="minorHAnsi" w:cstheme="minorHAnsi"/>
                <w:szCs w:val="22"/>
                <w:lang w:val="es-ES"/>
              </w:rPr>
              <w:t xml:space="preserve"> </w:t>
            </w:r>
            <w:r w:rsidRPr="00867EAA" w:rsidR="00AB6F41">
              <w:rPr>
                <w:rFonts w:asciiTheme="minorHAnsi" w:hAnsiTheme="minorHAnsi" w:cstheme="minorHAnsi"/>
                <w:szCs w:val="22"/>
                <w:lang w:val="es-ES"/>
              </w:rPr>
              <w:t xml:space="preserve"> *BL1</w:t>
            </w:r>
          </w:p>
          <w:p w:rsidR="00106799" w:rsidRPr="00867EAA" w:rsidP="001B26C0" w14:paraId="6DF8DD75" w14:textId="463315E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Especifique la raza de </w:t>
            </w:r>
            <w:r w:rsidRPr="00867EAA">
              <w:rPr>
                <w:rFonts w:asciiTheme="minorHAnsi" w:hAnsiTheme="minorHAnsi" w:cstheme="minorHAnsi"/>
                <w:noProof/>
                <w:szCs w:val="22"/>
                <w:lang w:val="es-ES"/>
              </w:rPr>
              <w:t>[CHILD INITIALS/CHILD AGE]</w:t>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 xml:space="preserve">entre las siguientes: Seleccione una o más. </w:t>
            </w:r>
            <w:r w:rsidRPr="00867EAA">
              <w:rPr>
                <w:rFonts w:asciiTheme="minorHAnsi" w:hAnsiTheme="minorHAnsi" w:cstheme="minorHAnsi"/>
                <w:szCs w:val="22"/>
                <w:lang w:val="es-ES"/>
              </w:rPr>
              <w:t xml:space="preserve"> </w:t>
            </w:r>
          </w:p>
          <w:p w:rsidR="00106799" w:rsidRPr="00867EAA" w:rsidP="001B26C0" w14:paraId="055788C6" w14:textId="2132AD18">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p>
        </w:tc>
        <w:tc>
          <w:tcPr>
            <w:tcW w:w="2070" w:type="dxa"/>
          </w:tcPr>
          <w:p w:rsidR="00106799" w:rsidRPr="00867EAA" w:rsidP="001B26C0" w14:paraId="0A26B9C6" w14:textId="0C562BDB">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402FAC">
              <w:rPr>
                <w:rFonts w:asciiTheme="minorHAnsi" w:hAnsiTheme="minorHAnsi" w:cstheme="minorHAnsi"/>
                <w:noProof/>
                <w:szCs w:val="22"/>
                <w:lang w:val="es-ES"/>
              </w:rPr>
              <w:t>Blanca</w:t>
            </w:r>
          </w:p>
          <w:p w:rsidR="00106799" w:rsidRPr="00867EAA" w:rsidP="001B26C0" w14:paraId="0AB189FE" w14:textId="3118FC56">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402FAC">
              <w:rPr>
                <w:rFonts w:asciiTheme="minorHAnsi" w:hAnsiTheme="minorHAnsi" w:cstheme="minorHAnsi"/>
                <w:noProof/>
                <w:szCs w:val="22"/>
                <w:lang w:val="es-ES"/>
              </w:rPr>
              <w:t>Negra</w:t>
            </w:r>
            <w:r w:rsidR="00CD0E7D">
              <w:rPr>
                <w:rFonts w:asciiTheme="minorHAnsi" w:hAnsiTheme="minorHAnsi" w:cstheme="minorHAnsi"/>
                <w:noProof/>
                <w:szCs w:val="22"/>
                <w:lang w:val="es-ES"/>
              </w:rPr>
              <w:t xml:space="preserve"> oa</w:t>
            </w:r>
            <w:r w:rsidRPr="00867EAA" w:rsidR="00CD0E7D">
              <w:rPr>
                <w:rFonts w:asciiTheme="minorHAnsi" w:hAnsiTheme="minorHAnsi" w:cstheme="minorHAnsi"/>
                <w:noProof/>
                <w:szCs w:val="22"/>
                <w:lang w:val="es-ES"/>
              </w:rPr>
              <w:t>fro</w:t>
            </w:r>
            <w:r w:rsidR="00CD0E7D">
              <w:rPr>
                <w:rFonts w:asciiTheme="minorHAnsi" w:hAnsiTheme="minorHAnsi" w:cstheme="minorHAnsi"/>
                <w:noProof/>
                <w:szCs w:val="22"/>
                <w:lang w:val="es-ES"/>
              </w:rPr>
              <w:t>a</w:t>
            </w:r>
            <w:r w:rsidRPr="00867EAA" w:rsidR="00CD0E7D">
              <w:rPr>
                <w:rFonts w:asciiTheme="minorHAnsi" w:hAnsiTheme="minorHAnsi" w:cstheme="minorHAnsi"/>
                <w:noProof/>
                <w:szCs w:val="22"/>
                <w:lang w:val="es-ES"/>
              </w:rPr>
              <w:t>merican</w:t>
            </w:r>
            <w:r w:rsidR="00CD0E7D">
              <w:rPr>
                <w:rFonts w:asciiTheme="minorHAnsi" w:hAnsiTheme="minorHAnsi" w:cstheme="minorHAnsi"/>
                <w:noProof/>
                <w:szCs w:val="22"/>
                <w:lang w:val="es-ES"/>
              </w:rPr>
              <w:t>a</w:t>
            </w:r>
          </w:p>
          <w:p w:rsidR="00106799" w:rsidRPr="00867EAA" w:rsidP="001B26C0" w14:paraId="58079D6E" w14:textId="2087D94B">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bookmarkStart w:id="35" w:name="OLE_LINK350"/>
            <w:r w:rsidRPr="00867EAA" w:rsidR="001C28CB">
              <w:rPr>
                <w:rFonts w:asciiTheme="minorHAnsi" w:hAnsiTheme="minorHAnsi" w:cstheme="minorHAnsi"/>
                <w:color w:val="000000"/>
                <w:szCs w:val="22"/>
                <w:lang w:val="es-ES"/>
              </w:rPr>
              <w:t>Asiátic</w:t>
            </w:r>
            <w:r w:rsidR="00CD0E7D">
              <w:rPr>
                <w:rFonts w:asciiTheme="minorHAnsi" w:hAnsiTheme="minorHAnsi" w:cstheme="minorHAnsi"/>
                <w:color w:val="000000"/>
                <w:szCs w:val="22"/>
                <w:lang w:val="es-ES"/>
              </w:rPr>
              <w:t>a</w:t>
            </w:r>
            <w:bookmarkEnd w:id="35"/>
          </w:p>
          <w:p w:rsidR="00106799" w:rsidRPr="00867EAA" w:rsidP="001B26C0" w14:paraId="372F5BBB" w14:textId="5047903B">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2EDED573" w14:textId="77777777">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c>
          <w:tcPr>
            <w:tcW w:w="2070" w:type="dxa"/>
          </w:tcPr>
          <w:p w:rsidR="00402FAC" w:rsidRPr="00867EAA" w:rsidP="001B26C0" w14:paraId="7280D097"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Blanca</w:t>
            </w:r>
          </w:p>
          <w:p w:rsidR="00402FAC" w:rsidRPr="00867EAA" w:rsidP="001B26C0" w14:paraId="52CF1B2E" w14:textId="078494D1">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Negra</w:t>
            </w:r>
            <w:r w:rsidR="00CD0E7D">
              <w:rPr>
                <w:rFonts w:asciiTheme="minorHAnsi" w:hAnsiTheme="minorHAnsi" w:cstheme="minorHAnsi"/>
                <w:noProof/>
                <w:szCs w:val="22"/>
                <w:lang w:val="es-ES"/>
              </w:rPr>
              <w:t xml:space="preserve"> o a</w:t>
            </w:r>
            <w:r w:rsidRPr="00867EAA" w:rsidR="00CD0E7D">
              <w:rPr>
                <w:rFonts w:asciiTheme="minorHAnsi" w:hAnsiTheme="minorHAnsi" w:cstheme="minorHAnsi"/>
                <w:noProof/>
                <w:szCs w:val="22"/>
                <w:lang w:val="es-ES"/>
              </w:rPr>
              <w:t>fro</w:t>
            </w:r>
            <w:r w:rsidR="00CD0E7D">
              <w:rPr>
                <w:rFonts w:asciiTheme="minorHAnsi" w:hAnsiTheme="minorHAnsi" w:cstheme="minorHAnsi"/>
                <w:noProof/>
                <w:szCs w:val="22"/>
                <w:lang w:val="es-ES"/>
              </w:rPr>
              <w:t>a</w:t>
            </w:r>
            <w:r w:rsidRPr="00867EAA" w:rsidR="007240EB">
              <w:rPr>
                <w:rFonts w:asciiTheme="minorHAnsi" w:hAnsiTheme="minorHAnsi" w:cstheme="minorHAnsi"/>
                <w:noProof/>
                <w:szCs w:val="22"/>
                <w:lang w:val="es-ES"/>
              </w:rPr>
              <w:t>merican</w:t>
            </w:r>
            <w:r w:rsidR="00CD0E7D">
              <w:rPr>
                <w:rFonts w:asciiTheme="minorHAnsi" w:hAnsiTheme="minorHAnsi" w:cstheme="minorHAnsi"/>
                <w:noProof/>
                <w:szCs w:val="22"/>
                <w:lang w:val="es-ES"/>
              </w:rPr>
              <w:t>a</w:t>
            </w:r>
          </w:p>
          <w:p w:rsidR="00402FAC" w:rsidRPr="00867EAA" w:rsidP="001B26C0" w14:paraId="6E5283F5" w14:textId="75F41B3C">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bookmarkStart w:id="36" w:name="OLE_LINK349"/>
            <w:r w:rsidRPr="00867EAA" w:rsidR="00504AB3">
              <w:rPr>
                <w:rFonts w:asciiTheme="minorHAnsi" w:hAnsiTheme="minorHAnsi" w:cstheme="minorHAnsi"/>
                <w:color w:val="000000"/>
                <w:szCs w:val="22"/>
                <w:lang w:val="es-ES"/>
              </w:rPr>
              <w:t>Asiá</w:t>
            </w:r>
            <w:bookmarkEnd w:id="36"/>
            <w:r w:rsidRPr="00867EAA" w:rsidR="00504AB3">
              <w:rPr>
                <w:rFonts w:asciiTheme="minorHAnsi" w:hAnsiTheme="minorHAnsi" w:cstheme="minorHAnsi"/>
                <w:color w:val="000000"/>
                <w:szCs w:val="22"/>
                <w:lang w:val="es-ES"/>
              </w:rPr>
              <w:t>tic</w:t>
            </w:r>
            <w:r w:rsidR="00CD0E7D">
              <w:rPr>
                <w:rFonts w:asciiTheme="minorHAnsi" w:hAnsiTheme="minorHAnsi" w:cstheme="minorHAnsi"/>
                <w:color w:val="000000"/>
                <w:szCs w:val="22"/>
                <w:lang w:val="es-ES"/>
              </w:rPr>
              <w:t>a</w:t>
            </w:r>
          </w:p>
          <w:p w:rsidR="00402FAC" w:rsidRPr="00867EAA" w:rsidP="001B26C0" w14:paraId="6E9D3C72" w14:textId="573FEBBE">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72A813EE" w14:textId="2124D7BA">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c>
          <w:tcPr>
            <w:tcW w:w="2070" w:type="dxa"/>
          </w:tcPr>
          <w:p w:rsidR="00402FAC" w:rsidRPr="00867EAA" w:rsidP="001B26C0" w14:paraId="645022CF"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Blanca</w:t>
            </w:r>
          </w:p>
          <w:p w:rsidR="00402FAC" w:rsidRPr="00867EAA" w:rsidP="001B26C0" w14:paraId="7154562F" w14:textId="066996E3">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Negra</w:t>
            </w:r>
            <w:r w:rsidR="004A3E4E">
              <w:rPr>
                <w:rFonts w:asciiTheme="minorHAnsi" w:hAnsiTheme="minorHAnsi" w:cstheme="minorHAnsi"/>
                <w:noProof/>
                <w:szCs w:val="22"/>
                <w:lang w:val="es-ES"/>
              </w:rPr>
              <w:t xml:space="preserve"> o</w:t>
            </w:r>
            <w:r w:rsidRPr="00867EAA" w:rsidR="007240EB">
              <w:rPr>
                <w:rFonts w:asciiTheme="minorHAnsi" w:hAnsiTheme="minorHAnsi" w:cstheme="minorHAnsi"/>
                <w:noProof/>
                <w:szCs w:val="22"/>
                <w:lang w:val="es-ES"/>
              </w:rPr>
              <w:t xml:space="preserve"> </w:t>
            </w:r>
            <w:r w:rsidR="004A3E4E">
              <w:rPr>
                <w:rFonts w:asciiTheme="minorHAnsi" w:hAnsiTheme="minorHAnsi" w:cstheme="minorHAnsi"/>
                <w:noProof/>
                <w:szCs w:val="22"/>
                <w:lang w:val="es-ES"/>
              </w:rPr>
              <w:t>a</w:t>
            </w:r>
            <w:r w:rsidRPr="00867EAA" w:rsidR="004A3E4E">
              <w:rPr>
                <w:rFonts w:asciiTheme="minorHAnsi" w:hAnsiTheme="minorHAnsi" w:cstheme="minorHAnsi"/>
                <w:noProof/>
                <w:szCs w:val="22"/>
                <w:lang w:val="es-ES"/>
              </w:rPr>
              <w:t>fro</w:t>
            </w:r>
            <w:r w:rsidR="004A3E4E">
              <w:rPr>
                <w:rFonts w:asciiTheme="minorHAnsi" w:hAnsiTheme="minorHAnsi" w:cstheme="minorHAnsi"/>
                <w:noProof/>
                <w:szCs w:val="22"/>
                <w:lang w:val="es-ES"/>
              </w:rPr>
              <w:t>a</w:t>
            </w:r>
            <w:r w:rsidRPr="00867EAA" w:rsidR="007240EB">
              <w:rPr>
                <w:rFonts w:asciiTheme="minorHAnsi" w:hAnsiTheme="minorHAnsi" w:cstheme="minorHAnsi"/>
                <w:noProof/>
                <w:szCs w:val="22"/>
                <w:lang w:val="es-ES"/>
              </w:rPr>
              <w:t>merican</w:t>
            </w:r>
            <w:r w:rsidR="004A3E4E">
              <w:rPr>
                <w:rFonts w:asciiTheme="minorHAnsi" w:hAnsiTheme="minorHAnsi" w:cstheme="minorHAnsi"/>
                <w:noProof/>
                <w:szCs w:val="22"/>
                <w:lang w:val="es-ES"/>
              </w:rPr>
              <w:t>a</w:t>
            </w:r>
          </w:p>
          <w:p w:rsidR="00402FAC" w:rsidRPr="00867EAA" w:rsidP="001B26C0" w14:paraId="4B7B33FF" w14:textId="41A6D93A">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r w:rsidRPr="00867EAA" w:rsidR="004A3E4E">
              <w:rPr>
                <w:rFonts w:asciiTheme="minorHAnsi" w:hAnsiTheme="minorHAnsi" w:cstheme="minorHAnsi"/>
                <w:color w:val="000000"/>
                <w:szCs w:val="22"/>
                <w:lang w:val="es-ES"/>
              </w:rPr>
              <w:t>Asiátic</w:t>
            </w:r>
            <w:r w:rsidR="004A3E4E">
              <w:rPr>
                <w:rFonts w:asciiTheme="minorHAnsi" w:hAnsiTheme="minorHAnsi" w:cstheme="minorHAnsi"/>
                <w:color w:val="000000"/>
                <w:szCs w:val="22"/>
                <w:lang w:val="es-ES"/>
              </w:rPr>
              <w:t>a</w:t>
            </w:r>
          </w:p>
          <w:p w:rsidR="00402FAC" w:rsidRPr="00867EAA" w:rsidP="001B26C0" w14:paraId="50869F45" w14:textId="4EC7CA75">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12CF7609" w14:textId="5798E78B">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r>
      <w:tr w14:paraId="0ECE6C98" w14:textId="77777777" w:rsidTr="0068195F">
        <w:tblPrEx>
          <w:tblW w:w="9895" w:type="dxa"/>
          <w:tblLayout w:type="fixed"/>
          <w:tblLook w:val="01E0"/>
        </w:tblPrEx>
        <w:tc>
          <w:tcPr>
            <w:tcW w:w="3685" w:type="dxa"/>
            <w:vAlign w:val="center"/>
          </w:tcPr>
          <w:p w:rsidR="00106799" w:rsidRPr="00867EAA" w:rsidP="001B26C0" w14:paraId="7E2D11A2" w14:textId="762AC11F">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13</w:t>
            </w:r>
            <w:r w:rsidRPr="00867EAA" w:rsidR="008B0AC2">
              <w:rPr>
                <w:rFonts w:asciiTheme="minorHAnsi" w:hAnsiTheme="minorHAnsi" w:cstheme="minorHAnsi"/>
                <w:b/>
                <w:noProof/>
                <w:szCs w:val="22"/>
                <w:lang w:val="es-ES"/>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220A6CA3" w14:textId="4F75CF33">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Habla</w:t>
            </w:r>
            <w:r w:rsidRPr="00867EAA">
              <w:rPr>
                <w:rFonts w:asciiTheme="minorHAnsi" w:hAnsiTheme="minorHAnsi" w:cstheme="minorHAnsi"/>
                <w:noProof/>
                <w:szCs w:val="22"/>
                <w:lang w:val="es-ES"/>
              </w:rPr>
              <w:t xml:space="preserve"> [CHILD INITIALS/CHILD AGE] </w:t>
            </w:r>
            <w:r w:rsidRPr="00867EAA">
              <w:rPr>
                <w:rFonts w:asciiTheme="minorHAnsi" w:hAnsiTheme="minorHAnsi" w:cstheme="minorHAnsi"/>
                <w:noProof/>
                <w:szCs w:val="22"/>
                <w:lang w:val="es-ES"/>
              </w:rPr>
              <w:t xml:space="preserve">otro idioma que no sea inglés en su hogar?  </w:t>
            </w:r>
          </w:p>
          <w:p w:rsidR="00106799" w:rsidRPr="00867EAA" w:rsidP="001B26C0" w14:paraId="04F67B91"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7EEF0EB0" w14:textId="315DEA4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34136BCD" w14:textId="305E68C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Pr="00867EAA">
              <w:rPr>
                <w:rFonts w:asciiTheme="minorHAnsi" w:hAnsiTheme="minorHAnsi" w:cstheme="minorHAnsi"/>
                <w:noProof/>
                <w:szCs w:val="22"/>
              </w:rPr>
              <w:t>(</w:t>
            </w:r>
            <w:r w:rsidRPr="00867EAA">
              <w:rPr>
                <w:rFonts w:asciiTheme="minorHAnsi" w:hAnsiTheme="minorHAnsi" w:cstheme="minorHAnsi"/>
                <w:szCs w:val="22"/>
              </w:rPr>
              <w:t>B17</w:t>
            </w:r>
            <w:r w:rsidRPr="00867EAA" w:rsidR="008B0AC2">
              <w:rPr>
                <w:rFonts w:asciiTheme="minorHAnsi" w:hAnsiTheme="minorHAnsi" w:cstheme="minorHAnsi"/>
                <w:szCs w:val="22"/>
              </w:rPr>
              <w:t>_M</w:t>
            </w:r>
            <w:r w:rsidRPr="00867EAA">
              <w:rPr>
                <w:rFonts w:asciiTheme="minorHAnsi" w:hAnsiTheme="minorHAnsi" w:cstheme="minorHAnsi"/>
                <w:szCs w:val="22"/>
              </w:rPr>
              <w:t>)</w:t>
            </w:r>
          </w:p>
          <w:p w:rsidR="00106799" w:rsidRPr="00867EAA" w:rsidP="001B26C0" w14:paraId="681B66AB" w14:textId="77777777">
            <w:pPr>
              <w:pStyle w:val="NoSpacing"/>
              <w:spacing w:line="276" w:lineRule="auto"/>
              <w:rPr>
                <w:rFonts w:asciiTheme="minorHAnsi" w:hAnsiTheme="minorHAnsi" w:cstheme="minorHAnsi"/>
                <w:szCs w:val="22"/>
              </w:rPr>
            </w:pPr>
          </w:p>
          <w:p w:rsidR="00106799" w:rsidRPr="00867EAA" w:rsidP="001B26C0" w14:paraId="7E3EAE18" w14:textId="77777777">
            <w:pPr>
              <w:pStyle w:val="NoSpacing"/>
              <w:spacing w:line="276" w:lineRule="auto"/>
              <w:rPr>
                <w:rFonts w:asciiTheme="minorHAnsi" w:hAnsiTheme="minorHAnsi" w:cstheme="minorHAnsi"/>
                <w:szCs w:val="22"/>
              </w:rPr>
            </w:pPr>
          </w:p>
        </w:tc>
        <w:tc>
          <w:tcPr>
            <w:tcW w:w="2070" w:type="dxa"/>
            <w:vAlign w:val="center"/>
          </w:tcPr>
          <w:p w:rsidR="00106799" w:rsidRPr="00867EAA" w:rsidP="001B26C0" w14:paraId="45A9D836" w14:textId="4970A40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1FD87572" w14:textId="30E6C52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Pr="00867EAA">
              <w:rPr>
                <w:rFonts w:asciiTheme="minorHAnsi" w:hAnsiTheme="minorHAnsi" w:cstheme="minorHAnsi"/>
                <w:noProof/>
                <w:szCs w:val="22"/>
              </w:rPr>
              <w:t>(</w:t>
            </w:r>
            <w:r w:rsidRPr="00867EAA">
              <w:rPr>
                <w:rFonts w:asciiTheme="minorHAnsi" w:hAnsiTheme="minorHAnsi" w:cstheme="minorHAnsi"/>
                <w:szCs w:val="22"/>
              </w:rPr>
              <w:t>B17</w:t>
            </w:r>
            <w:r w:rsidRPr="00867EAA" w:rsidR="008B0AC2">
              <w:rPr>
                <w:rFonts w:asciiTheme="minorHAnsi" w:hAnsiTheme="minorHAnsi" w:cstheme="minorHAnsi"/>
                <w:szCs w:val="22"/>
              </w:rPr>
              <w:t>_M</w:t>
            </w:r>
            <w:r w:rsidRPr="00867EAA">
              <w:rPr>
                <w:rFonts w:asciiTheme="minorHAnsi" w:hAnsiTheme="minorHAnsi" w:cstheme="minorHAnsi"/>
                <w:szCs w:val="22"/>
              </w:rPr>
              <w:t>)</w:t>
            </w:r>
          </w:p>
          <w:p w:rsidR="00106799" w:rsidRPr="00867EAA" w:rsidP="001B26C0" w14:paraId="4E1E6A7C" w14:textId="77777777">
            <w:pPr>
              <w:pStyle w:val="NoSpacing"/>
              <w:spacing w:line="276" w:lineRule="auto"/>
              <w:rPr>
                <w:rFonts w:asciiTheme="minorHAnsi" w:hAnsiTheme="minorHAnsi" w:cstheme="minorHAnsi"/>
                <w:szCs w:val="22"/>
              </w:rPr>
            </w:pPr>
          </w:p>
          <w:p w:rsidR="00106799" w:rsidRPr="00867EAA" w:rsidP="001B26C0" w14:paraId="7FE7E93D" w14:textId="77777777">
            <w:pPr>
              <w:spacing w:line="276" w:lineRule="auto"/>
              <w:rPr>
                <w:rFonts w:asciiTheme="minorHAnsi" w:hAnsiTheme="minorHAnsi" w:cstheme="minorHAnsi"/>
                <w:szCs w:val="22"/>
              </w:rPr>
            </w:pPr>
          </w:p>
        </w:tc>
        <w:tc>
          <w:tcPr>
            <w:tcW w:w="2070" w:type="dxa"/>
            <w:vAlign w:val="center"/>
          </w:tcPr>
          <w:p w:rsidR="00106799" w:rsidRPr="00867EAA" w:rsidP="001B26C0" w14:paraId="7EEBD353" w14:textId="5AA3CF0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38171542" w14:textId="2025623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Pr="00867EAA">
              <w:rPr>
                <w:rFonts w:asciiTheme="minorHAnsi" w:hAnsiTheme="minorHAnsi" w:cstheme="minorHAnsi"/>
                <w:noProof/>
                <w:szCs w:val="22"/>
              </w:rPr>
              <w:t>(</w:t>
            </w:r>
            <w:r w:rsidRPr="00867EAA">
              <w:rPr>
                <w:rFonts w:asciiTheme="minorHAnsi" w:hAnsiTheme="minorHAnsi" w:cstheme="minorHAnsi"/>
                <w:szCs w:val="22"/>
              </w:rPr>
              <w:t>B17</w:t>
            </w:r>
            <w:r w:rsidRPr="00867EAA" w:rsidR="008B0AC2">
              <w:rPr>
                <w:rFonts w:asciiTheme="minorHAnsi" w:hAnsiTheme="minorHAnsi" w:cstheme="minorHAnsi"/>
                <w:szCs w:val="22"/>
              </w:rPr>
              <w:t>_M</w:t>
            </w:r>
            <w:r w:rsidRPr="00867EAA">
              <w:rPr>
                <w:rFonts w:asciiTheme="minorHAnsi" w:hAnsiTheme="minorHAnsi" w:cstheme="minorHAnsi"/>
                <w:szCs w:val="22"/>
              </w:rPr>
              <w:t>)</w:t>
            </w:r>
          </w:p>
          <w:p w:rsidR="00106799" w:rsidRPr="00867EAA" w:rsidP="001B26C0" w14:paraId="6897536D" w14:textId="77777777">
            <w:pPr>
              <w:pStyle w:val="NoSpacing"/>
              <w:spacing w:line="276" w:lineRule="auto"/>
              <w:rPr>
                <w:rFonts w:asciiTheme="minorHAnsi" w:hAnsiTheme="minorHAnsi" w:cstheme="minorHAnsi"/>
                <w:szCs w:val="22"/>
              </w:rPr>
            </w:pPr>
          </w:p>
          <w:p w:rsidR="00106799" w:rsidRPr="00867EAA" w:rsidP="001B26C0" w14:paraId="10685D42" w14:textId="77777777">
            <w:pPr>
              <w:spacing w:line="276" w:lineRule="auto"/>
              <w:rPr>
                <w:rFonts w:asciiTheme="minorHAnsi" w:hAnsiTheme="minorHAnsi" w:cstheme="minorHAnsi"/>
                <w:szCs w:val="22"/>
              </w:rPr>
            </w:pPr>
          </w:p>
        </w:tc>
      </w:tr>
      <w:tr w14:paraId="7F98A4C6" w14:textId="77777777" w:rsidTr="0068195F">
        <w:tblPrEx>
          <w:tblW w:w="9895" w:type="dxa"/>
          <w:tblLayout w:type="fixed"/>
          <w:tblLook w:val="01E0"/>
        </w:tblPrEx>
        <w:tc>
          <w:tcPr>
            <w:tcW w:w="3685" w:type="dxa"/>
          </w:tcPr>
          <w:p w:rsidR="00AB6F41" w:rsidRPr="00867EAA" w:rsidP="001B26C0" w14:paraId="4FA4ABC8" w14:textId="77777777">
            <w:pPr>
              <w:spacing w:line="276" w:lineRule="auto"/>
              <w:rPr>
                <w:rFonts w:asciiTheme="minorHAnsi" w:hAnsiTheme="minorHAnsi" w:cstheme="minorHAnsi"/>
                <w:b/>
                <w:noProof/>
                <w:szCs w:val="22"/>
                <w:lang w:val=""/>
              </w:rPr>
            </w:pPr>
            <w:r w:rsidRPr="00867EAA">
              <w:rPr>
                <w:rFonts w:asciiTheme="minorHAnsi" w:hAnsiTheme="minorHAnsi" w:cstheme="minorHAnsi"/>
                <w:b/>
                <w:noProof/>
                <w:szCs w:val="22"/>
                <w:lang w:val=""/>
              </w:rPr>
              <w:t>HB37 New</w:t>
            </w:r>
            <w:r w:rsidRPr="00867EAA" w:rsidR="007240EB">
              <w:rPr>
                <w:rFonts w:asciiTheme="minorHAnsi" w:hAnsiTheme="minorHAnsi" w:cstheme="minorHAnsi"/>
                <w:b/>
                <w:noProof/>
                <w:szCs w:val="22"/>
                <w:lang w:val=""/>
              </w:rPr>
              <w:t xml:space="preserve"> 1</w:t>
            </w:r>
          </w:p>
          <w:p w:rsidR="00A16CF7" w:rsidRPr="00867EAA" w:rsidP="001B26C0" w14:paraId="4D1466B5" w14:textId="2729BA45">
            <w:pPr>
              <w:spacing w:line="276" w:lineRule="auto"/>
              <w:rPr>
                <w:rFonts w:asciiTheme="minorHAnsi" w:hAnsiTheme="minorHAnsi" w:cstheme="minorHAnsi"/>
                <w:b/>
                <w:noProof/>
                <w:szCs w:val="22"/>
                <w:lang w:val=""/>
              </w:rPr>
            </w:pPr>
            <w:r w:rsidRPr="007971DF">
              <w:rPr>
                <w:rFonts w:asciiTheme="minorHAnsi" w:hAnsiTheme="minorHAnsi" w:cstheme="minorHAnsi"/>
                <w:szCs w:val="22"/>
                <w:lang w:val="es-ES"/>
              </w:rPr>
              <w:t>¿Usted provee cuidado e instrucción utilizando el idioma del hogar de [CHILD INITIALS/CHILD AGE]?</w:t>
            </w:r>
          </w:p>
        </w:tc>
        <w:tc>
          <w:tcPr>
            <w:tcW w:w="2070" w:type="dxa"/>
          </w:tcPr>
          <w:p w:rsidR="00A16CF7" w:rsidRPr="00867EAA" w:rsidP="00A16CF7" w14:paraId="014A1C44"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132B08B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A16CF7" w14:paraId="3D148555" w14:textId="3B677958">
            <w:pPr>
              <w:pStyle w:val="NoSpacing"/>
              <w:rPr>
                <w:rFonts w:asciiTheme="minorHAnsi" w:hAnsiTheme="minorHAnsi" w:cstheme="minorHAnsi"/>
                <w:snapToGrid/>
                <w:szCs w:val="22"/>
              </w:rPr>
            </w:pPr>
            <w:bookmarkStart w:id="37" w:name="OLE_LINK362"/>
            <w:r w:rsidRPr="00867EAA">
              <w:rPr>
                <w:rFonts w:asciiTheme="minorHAnsi" w:hAnsiTheme="minorHAnsi" w:cstheme="minorHAnsi"/>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bookmarkEnd w:id="37"/>
          <w:p w:rsidR="00AB6F41" w:rsidRPr="00867EAA" w:rsidP="00A16CF7" w14:paraId="22B4FCF5" w14:textId="77777777">
            <w:pPr>
              <w:pStyle w:val="NoSpacing"/>
              <w:spacing w:line="276" w:lineRule="auto"/>
              <w:rPr>
                <w:rStyle w:val="NORCNumber"/>
                <w:rFonts w:asciiTheme="minorHAnsi" w:hAnsiTheme="minorHAnsi" w:cstheme="minorHAnsi"/>
                <w:caps/>
                <w:sz w:val="22"/>
                <w:szCs w:val="22"/>
              </w:rPr>
            </w:pPr>
          </w:p>
        </w:tc>
        <w:tc>
          <w:tcPr>
            <w:tcW w:w="2070" w:type="dxa"/>
          </w:tcPr>
          <w:p w:rsidR="00A16CF7" w:rsidRPr="00867EAA" w:rsidP="00A16CF7" w14:paraId="2ED491A8"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2BE49A06"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A16CF7" w14:paraId="391E3B96" w14:textId="77777777">
            <w:pPr>
              <w:pStyle w:val="NoSpacing"/>
              <w:rPr>
                <w:rFonts w:asciiTheme="minorHAnsi" w:hAnsiTheme="minorHAnsi" w:cstheme="minorHAnsi"/>
                <w:snapToGrid/>
                <w:szCs w:val="22"/>
              </w:rPr>
            </w:pPr>
            <w:r w:rsidRPr="00867EAA">
              <w:rPr>
                <w:rFonts w:asciiTheme="minorHAnsi" w:hAnsiTheme="minorHAnsi" w:cstheme="minorHAnsi"/>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p w:rsidR="00AB6F41" w:rsidRPr="00867EAA" w:rsidP="001B26C0" w14:paraId="1458F642" w14:textId="77777777">
            <w:pPr>
              <w:pStyle w:val="NoSpacing"/>
              <w:spacing w:line="276" w:lineRule="auto"/>
              <w:rPr>
                <w:rStyle w:val="NORCNumber"/>
                <w:rFonts w:asciiTheme="minorHAnsi" w:hAnsiTheme="minorHAnsi" w:cstheme="minorHAnsi"/>
                <w:caps/>
                <w:sz w:val="22"/>
                <w:szCs w:val="22"/>
              </w:rPr>
            </w:pPr>
          </w:p>
        </w:tc>
        <w:tc>
          <w:tcPr>
            <w:tcW w:w="2070" w:type="dxa"/>
          </w:tcPr>
          <w:p w:rsidR="00A16CF7" w:rsidRPr="00867EAA" w:rsidP="00A16CF7" w14:paraId="36C0419D"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08A1F9A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A16CF7" w14:paraId="32D4EE31" w14:textId="77777777">
            <w:pPr>
              <w:pStyle w:val="NoSpacing"/>
              <w:rPr>
                <w:rFonts w:asciiTheme="minorHAnsi" w:hAnsiTheme="minorHAnsi" w:cstheme="minorHAnsi"/>
                <w:snapToGrid/>
                <w:szCs w:val="22"/>
              </w:rPr>
            </w:pPr>
            <w:r w:rsidRPr="00867EAA">
              <w:rPr>
                <w:rFonts w:asciiTheme="minorHAnsi" w:hAnsiTheme="minorHAnsi" w:cstheme="minorHAnsi"/>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p w:rsidR="00AB6F41" w:rsidRPr="00867EAA" w:rsidP="001B26C0" w14:paraId="33EBFEBF" w14:textId="77777777">
            <w:pPr>
              <w:pStyle w:val="NoSpacing"/>
              <w:spacing w:line="276" w:lineRule="auto"/>
              <w:rPr>
                <w:rStyle w:val="NORCNumber"/>
                <w:rFonts w:asciiTheme="minorHAnsi" w:hAnsiTheme="minorHAnsi" w:cstheme="minorHAnsi"/>
                <w:caps/>
                <w:sz w:val="22"/>
                <w:szCs w:val="22"/>
              </w:rPr>
            </w:pPr>
          </w:p>
        </w:tc>
      </w:tr>
      <w:tr w14:paraId="738F863B" w14:textId="77777777" w:rsidTr="0068195F">
        <w:tblPrEx>
          <w:tblW w:w="9895" w:type="dxa"/>
          <w:tblLayout w:type="fixed"/>
          <w:tblLook w:val="01E0"/>
        </w:tblPrEx>
        <w:tc>
          <w:tcPr>
            <w:tcW w:w="3685" w:type="dxa"/>
            <w:vAlign w:val="center"/>
          </w:tcPr>
          <w:p w:rsidR="00106799" w:rsidRPr="00867EAA" w:rsidP="001B26C0" w14:paraId="63831ACD" w14:textId="4285C8D9">
            <w:pPr>
              <w:spacing w:line="276" w:lineRule="auto"/>
              <w:rPr>
                <w:rFonts w:asciiTheme="minorHAnsi" w:hAnsiTheme="minorHAnsi" w:cstheme="minorHAnsi"/>
                <w:szCs w:val="22"/>
                <w:lang w:val="es-ES"/>
              </w:rPr>
            </w:pPr>
            <w:r w:rsidRPr="00867EAA">
              <w:rPr>
                <w:rFonts w:asciiTheme="minorHAnsi" w:hAnsiTheme="minorHAnsi" w:cstheme="minorHAnsi"/>
                <w:b/>
                <w:szCs w:val="22"/>
                <w:lang w:val="es-ES"/>
              </w:rPr>
              <w:t>B13c</w:t>
            </w:r>
            <w:r w:rsidRPr="00867EAA" w:rsidR="008B0AC2">
              <w:rPr>
                <w:rFonts w:asciiTheme="minorHAnsi" w:hAnsiTheme="minorHAnsi" w:cstheme="minorHAnsi"/>
                <w:b/>
                <w:szCs w:val="22"/>
                <w:lang w:val="es-ES"/>
              </w:rPr>
              <w:t>_M</w:t>
            </w:r>
            <w:r w:rsidRPr="00867EAA" w:rsidR="00AB6F41">
              <w:rPr>
                <w:rFonts w:asciiTheme="minorHAnsi" w:hAnsiTheme="minorHAnsi" w:cstheme="minorHAnsi"/>
                <w:b/>
                <w:szCs w:val="22"/>
                <w:lang w:val="es-ES"/>
              </w:rPr>
              <w:t>_REVISED</w:t>
            </w:r>
            <w:r w:rsidRPr="00867EAA">
              <w:rPr>
                <w:rFonts w:asciiTheme="minorHAnsi" w:hAnsiTheme="minorHAnsi" w:cstheme="minorHAnsi"/>
                <w:b/>
                <w:szCs w:val="22"/>
                <w:lang w:val="es-ES"/>
              </w:rPr>
              <w:t>.</w:t>
            </w:r>
            <w:r w:rsidRPr="00867EAA">
              <w:rPr>
                <w:rFonts w:asciiTheme="minorHAnsi" w:hAnsiTheme="minorHAnsi" w:cstheme="minorHAnsi"/>
                <w:szCs w:val="22"/>
                <w:lang w:val="es-ES"/>
              </w:rPr>
              <w:t xml:space="preserve"> </w:t>
            </w:r>
            <w:r w:rsidRPr="00867EAA" w:rsidR="00AB6F41">
              <w:rPr>
                <w:rFonts w:asciiTheme="minorHAnsi" w:hAnsiTheme="minorHAnsi" w:cstheme="minorHAnsi"/>
                <w:szCs w:val="22"/>
                <w:lang w:val="es-ES"/>
              </w:rPr>
              <w:t xml:space="preserve"> *BL1</w:t>
            </w:r>
          </w:p>
          <w:p w:rsidR="007240EB" w:rsidRPr="00867EAA" w:rsidP="007240EB" w14:paraId="777E4353" w14:textId="77777777">
            <w:pPr>
              <w:spacing w:after="0"/>
              <w:rPr>
                <w:rFonts w:asciiTheme="minorHAnsi" w:hAnsiTheme="minorHAnsi" w:cstheme="minorHAnsi"/>
                <w:szCs w:val="22"/>
                <w:lang w:val="es-AR"/>
              </w:rPr>
            </w:pPr>
            <w:r w:rsidRPr="00867EAA">
              <w:rPr>
                <w:rFonts w:asciiTheme="minorHAnsi" w:hAnsiTheme="minorHAnsi" w:cstheme="minorHAnsi"/>
                <w:szCs w:val="22"/>
                <w:lang w:val="es-AR"/>
              </w:rPr>
              <w:t>¿</w:t>
            </w:r>
            <w:bookmarkStart w:id="38" w:name="OLE_LINK357"/>
            <w:r w:rsidRPr="00867EAA">
              <w:rPr>
                <w:rFonts w:asciiTheme="minorHAnsi" w:hAnsiTheme="minorHAnsi" w:cstheme="minorHAnsi"/>
                <w:szCs w:val="22"/>
                <w:lang w:val="es-AR"/>
              </w:rPr>
              <w:t>[CHILD INITIALS/CHILD AGE]</w:t>
            </w:r>
            <w:bookmarkEnd w:id="38"/>
            <w:r w:rsidRPr="00867EAA">
              <w:rPr>
                <w:rFonts w:asciiTheme="minorHAnsi" w:hAnsiTheme="minorHAnsi" w:cstheme="minorHAnsi"/>
                <w:szCs w:val="22"/>
                <w:lang w:val="es-AR"/>
              </w:rPr>
              <w:t xml:space="preserve"> tiene un padre o madre que necesita la ayuda de un intérprete o un niño para hablar con usted?</w:t>
            </w:r>
          </w:p>
          <w:p w:rsidR="007240EB" w:rsidRPr="00867EAA" w:rsidP="001B26C0" w14:paraId="0B7252F8" w14:textId="77777777">
            <w:pPr>
              <w:spacing w:line="276" w:lineRule="auto"/>
              <w:rPr>
                <w:rFonts w:asciiTheme="minorHAnsi" w:hAnsiTheme="minorHAnsi" w:cstheme="minorHAnsi"/>
                <w:szCs w:val="22"/>
                <w:lang w:val="es-ES"/>
              </w:rPr>
            </w:pPr>
          </w:p>
          <w:p w:rsidR="00106799" w:rsidRPr="00867EAA" w:rsidP="001B26C0" w14:paraId="37A80FC7" w14:textId="77777777">
            <w:pPr>
              <w:spacing w:line="276" w:lineRule="auto"/>
              <w:rPr>
                <w:rFonts w:asciiTheme="minorHAnsi" w:hAnsiTheme="minorHAnsi" w:cstheme="minorHAnsi"/>
                <w:color w:val="7030A0"/>
                <w:szCs w:val="22"/>
                <w:lang w:val="es-ES"/>
              </w:rPr>
            </w:pPr>
          </w:p>
        </w:tc>
        <w:tc>
          <w:tcPr>
            <w:tcW w:w="2070" w:type="dxa"/>
            <w:vAlign w:val="center"/>
          </w:tcPr>
          <w:p w:rsidR="00C55822" w:rsidRPr="00867EAA" w:rsidP="001B26C0" w14:paraId="2835F13A" w14:textId="77777777">
            <w:pPr>
              <w:pStyle w:val="NoSpacing"/>
              <w:rPr>
                <w:rFonts w:asciiTheme="minorHAnsi" w:hAnsiTheme="minorHAnsi" w:cstheme="minorHAnsi"/>
                <w:szCs w:val="22"/>
              </w:rPr>
            </w:pPr>
            <w:bookmarkStart w:id="39" w:name="OLE_LINK361"/>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38740E7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bookmarkEnd w:id="39"/>
          <w:p w:rsidR="00106799" w:rsidRPr="00867EAA" w:rsidP="001B26C0" w14:paraId="765FC02F" w14:textId="77777777">
            <w:pPr>
              <w:pStyle w:val="NoSpacing"/>
              <w:spacing w:line="276" w:lineRule="auto"/>
              <w:rPr>
                <w:rFonts w:asciiTheme="minorHAnsi" w:hAnsiTheme="minorHAnsi" w:cstheme="minorHAnsi"/>
                <w:szCs w:val="22"/>
              </w:rPr>
            </w:pPr>
          </w:p>
          <w:p w:rsidR="00106799" w:rsidRPr="00867EAA" w:rsidP="001B26C0" w14:paraId="525CBB77" w14:textId="77777777">
            <w:pP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 </w:t>
            </w:r>
          </w:p>
        </w:tc>
        <w:tc>
          <w:tcPr>
            <w:tcW w:w="2070" w:type="dxa"/>
            <w:vAlign w:val="center"/>
          </w:tcPr>
          <w:p w:rsidR="00C55822" w:rsidRPr="00867EAA" w:rsidP="001B26C0" w14:paraId="575BE79C"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7BD1399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186B9135" w14:textId="77777777">
            <w:pPr>
              <w:pStyle w:val="NoSpacing"/>
              <w:spacing w:line="276" w:lineRule="auto"/>
              <w:rPr>
                <w:rFonts w:asciiTheme="minorHAnsi" w:hAnsiTheme="minorHAnsi" w:cstheme="minorHAnsi"/>
                <w:szCs w:val="22"/>
              </w:rPr>
            </w:pPr>
          </w:p>
          <w:p w:rsidR="00106799" w:rsidRPr="00867EAA" w:rsidP="001B26C0" w14:paraId="71AE51CD" w14:textId="77777777">
            <w:pPr>
              <w:spacing w:line="276" w:lineRule="auto"/>
              <w:rPr>
                <w:rFonts w:asciiTheme="minorHAnsi" w:hAnsiTheme="minorHAnsi" w:cstheme="minorHAnsi"/>
                <w:szCs w:val="22"/>
              </w:rPr>
            </w:pPr>
          </w:p>
        </w:tc>
        <w:tc>
          <w:tcPr>
            <w:tcW w:w="2070" w:type="dxa"/>
            <w:vAlign w:val="center"/>
          </w:tcPr>
          <w:p w:rsidR="00C55822" w:rsidRPr="00867EAA" w:rsidP="001B26C0" w14:paraId="249B419B"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7330929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62DF1C53" w14:textId="77777777">
            <w:pPr>
              <w:pStyle w:val="NoSpacing"/>
              <w:spacing w:line="276" w:lineRule="auto"/>
              <w:rPr>
                <w:rFonts w:asciiTheme="minorHAnsi" w:hAnsiTheme="minorHAnsi" w:cstheme="minorHAnsi"/>
                <w:szCs w:val="22"/>
              </w:rPr>
            </w:pPr>
          </w:p>
          <w:p w:rsidR="00106799" w:rsidRPr="00867EAA" w:rsidP="001B26C0" w14:paraId="244E86A1" w14:textId="77777777">
            <w:pPr>
              <w:spacing w:line="276" w:lineRule="auto"/>
              <w:rPr>
                <w:rFonts w:asciiTheme="minorHAnsi" w:hAnsiTheme="minorHAnsi" w:cstheme="minorHAnsi"/>
                <w:szCs w:val="22"/>
              </w:rPr>
            </w:pPr>
          </w:p>
        </w:tc>
      </w:tr>
      <w:tr w14:paraId="71C38C26" w14:textId="77777777" w:rsidTr="0068195F">
        <w:tblPrEx>
          <w:tblW w:w="9895" w:type="dxa"/>
          <w:tblLayout w:type="fixed"/>
          <w:tblLook w:val="01E0"/>
        </w:tblPrEx>
        <w:tc>
          <w:tcPr>
            <w:tcW w:w="3685" w:type="dxa"/>
            <w:vAlign w:val="center"/>
          </w:tcPr>
          <w:p w:rsidR="00A16CF7" w:rsidRPr="00867EAA" w:rsidP="00A16CF7" w14:paraId="20964A3F" w14:textId="77777777">
            <w:pPr>
              <w:rPr>
                <w:rFonts w:asciiTheme="minorHAnsi" w:hAnsiTheme="minorHAnsi" w:cstheme="minorHAnsi"/>
                <w:b/>
                <w:noProof/>
                <w:snapToGrid/>
                <w:szCs w:val="22"/>
              </w:rPr>
            </w:pPr>
            <w:r w:rsidRPr="00867EAA">
              <w:rPr>
                <w:rFonts w:asciiTheme="minorHAnsi" w:hAnsiTheme="minorHAnsi" w:cstheme="minorHAnsi"/>
                <w:b/>
                <w:noProof/>
                <w:szCs w:val="22"/>
              </w:rPr>
              <w:t>Skip Logic Box B_S_2:</w:t>
            </w:r>
          </w:p>
          <w:p w:rsidR="00A16CF7" w:rsidRPr="00867EAA" w:rsidP="00A16CF7" w14:paraId="40AB19D8" w14:textId="77777777">
            <w:pPr>
              <w:rPr>
                <w:rFonts w:asciiTheme="minorHAnsi" w:hAnsiTheme="minorHAnsi" w:cstheme="minorHAnsi"/>
                <w:noProof/>
                <w:szCs w:val="22"/>
              </w:rPr>
            </w:pPr>
            <w:r w:rsidRPr="00867EAA">
              <w:rPr>
                <w:rFonts w:asciiTheme="minorHAnsi" w:hAnsiTheme="minorHAnsi" w:cstheme="minorHAnsi"/>
                <w:noProof/>
                <w:szCs w:val="22"/>
              </w:rPr>
              <w:t>IF B2a_M /B3a_M =1 LAST WEEK ASK</w:t>
            </w:r>
          </w:p>
          <w:p w:rsidR="00A16CF7" w:rsidRPr="00867EAA" w:rsidP="00A16CF7" w14:paraId="7F0B4DD4" w14:textId="77777777">
            <w:pPr>
              <w:pBdr>
                <w:bottom w:val="single" w:sz="4" w:space="1" w:color="auto"/>
              </w:pBdr>
              <w:rPr>
                <w:rFonts w:asciiTheme="minorHAnsi" w:hAnsiTheme="minorHAnsi" w:cstheme="minorHAnsi"/>
                <w:noProof/>
                <w:szCs w:val="22"/>
              </w:rPr>
            </w:pPr>
            <w:r w:rsidRPr="00867EAA">
              <w:rPr>
                <w:rFonts w:asciiTheme="minorHAnsi" w:hAnsiTheme="minorHAnsi" w:cstheme="minorHAnsi"/>
                <w:noProof/>
                <w:szCs w:val="22"/>
              </w:rPr>
              <w:t>ELSE SKIP TO B18_M</w:t>
            </w:r>
          </w:p>
          <w:p w:rsidR="00106799" w:rsidRPr="00867EAA" w:rsidP="001B26C0" w14:paraId="641D8B07" w14:textId="18A8EE2F">
            <w:pPr>
              <w:spacing w:line="276" w:lineRule="auto"/>
              <w:rPr>
                <w:rFonts w:asciiTheme="minorHAnsi" w:hAnsiTheme="minorHAnsi" w:cstheme="minorHAnsi"/>
                <w:szCs w:val="22"/>
              </w:rPr>
            </w:pPr>
          </w:p>
          <w:p w:rsidR="00106799" w:rsidRPr="00867EAA" w:rsidP="001B26C0" w14:paraId="5C6B86A6" w14:textId="4AF79DA2">
            <w:pPr>
              <w:spacing w:line="276" w:lineRule="auto"/>
              <w:rPr>
                <w:rFonts w:asciiTheme="minorHAnsi" w:hAnsiTheme="minorHAnsi" w:cstheme="minorHAnsi"/>
                <w:noProof/>
                <w:szCs w:val="22"/>
                <w:lang w:val="es-ES"/>
              </w:rPr>
            </w:pPr>
            <w:r w:rsidRPr="007971DF">
              <w:rPr>
                <w:rFonts w:asciiTheme="minorHAnsi" w:hAnsiTheme="minorHAnsi" w:cstheme="minorHAnsi"/>
                <w:b/>
                <w:noProof/>
                <w:szCs w:val="22"/>
              </w:rPr>
              <w:t>B17</w:t>
            </w:r>
            <w:r w:rsidRPr="007971DF" w:rsidR="00971F95">
              <w:rPr>
                <w:rFonts w:asciiTheme="minorHAnsi" w:hAnsiTheme="minorHAnsi" w:cstheme="minorHAnsi"/>
                <w:b/>
                <w:noProof/>
                <w:szCs w:val="22"/>
              </w:rPr>
              <w:t>_M</w:t>
            </w:r>
            <w:r w:rsidRPr="007971DF">
              <w:rPr>
                <w:rFonts w:asciiTheme="minorHAnsi" w:hAnsiTheme="minorHAnsi" w:cstheme="minorHAnsi"/>
                <w:b/>
                <w:noProof/>
                <w:szCs w:val="22"/>
              </w:rPr>
              <w:t>.</w:t>
            </w:r>
            <w:r w:rsidRPr="007971DF">
              <w:rPr>
                <w:rFonts w:asciiTheme="minorHAnsi" w:hAnsiTheme="minorHAnsi" w:cstheme="minorHAnsi"/>
                <w:b/>
                <w:szCs w:val="22"/>
              </w:rPr>
              <w:t xml:space="preserve"> </w:t>
            </w:r>
            <w:r w:rsidRPr="007971DF" w:rsidR="00AB6F41">
              <w:rPr>
                <w:rFonts w:asciiTheme="minorHAnsi" w:hAnsiTheme="minorHAnsi" w:cstheme="minorHAnsi"/>
                <w:b/>
                <w:szCs w:val="22"/>
              </w:rPr>
              <w:t xml:space="preserve"> </w:t>
            </w:r>
            <w:r w:rsidRPr="00867EAA" w:rsidR="00AB6F41">
              <w:rPr>
                <w:rFonts w:asciiTheme="minorHAnsi" w:hAnsiTheme="minorHAnsi" w:cstheme="minorHAnsi"/>
                <w:b/>
                <w:szCs w:val="22"/>
                <w:lang w:val="es-ES"/>
              </w:rPr>
              <w:t>*BL1</w:t>
            </w:r>
          </w:p>
          <w:p w:rsidR="00106799" w:rsidRPr="00867EAA" w:rsidP="001B26C0" w14:paraId="241978DB" w14:textId="63F3F62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Cuida a </w:t>
            </w:r>
            <w:r w:rsidRPr="00867EAA">
              <w:rPr>
                <w:rFonts w:asciiTheme="minorHAnsi" w:hAnsiTheme="minorHAnsi" w:cstheme="minorHAnsi"/>
                <w:noProof/>
                <w:szCs w:val="22"/>
                <w:lang w:val="es-ES"/>
              </w:rPr>
              <w:t xml:space="preserve">[CHILD INITIALS/CHILD AGE] </w:t>
            </w:r>
            <w:r w:rsidRPr="00867EAA">
              <w:rPr>
                <w:rFonts w:asciiTheme="minorHAnsi" w:hAnsiTheme="minorHAnsi" w:cstheme="minorHAnsi"/>
                <w:noProof/>
                <w:szCs w:val="22"/>
                <w:lang w:val="es-ES"/>
              </w:rPr>
              <w:t>regularmente es decir, por lo menos cinco horas a la semana?</w:t>
            </w:r>
          </w:p>
          <w:p w:rsidR="00106799" w:rsidRPr="007971DF" w:rsidP="00260BA5" w14:paraId="6B9BE08A"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5602098A" w14:textId="293E4E5B">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2734E1A7" w14:textId="75680A7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hAnsi="Wingdings" w:cstheme="minorHAnsi"/>
                <w:noProof/>
                <w:szCs w:val="22"/>
              </w:rPr>
              <w:sym w:font="Wingdings" w:char="F0E0"/>
            </w:r>
            <w:r w:rsidRPr="00867EAA">
              <w:rPr>
                <w:rFonts w:asciiTheme="minorHAnsi" w:hAnsiTheme="minorHAnsi" w:cstheme="minorHAnsi"/>
                <w:noProof/>
                <w:szCs w:val="22"/>
              </w:rPr>
              <w:t>(SKIP TO B2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32C19A70" w14:textId="77777777">
            <w:pPr>
              <w:pStyle w:val="NoSpacing"/>
              <w:spacing w:line="276" w:lineRule="auto"/>
              <w:rPr>
                <w:rFonts w:asciiTheme="minorHAnsi" w:hAnsiTheme="minorHAnsi" w:cstheme="minorHAnsi"/>
                <w:szCs w:val="22"/>
              </w:rPr>
            </w:pPr>
          </w:p>
          <w:p w:rsidR="00106799" w:rsidRPr="00867EAA" w:rsidP="001B26C0" w14:paraId="484E7B33" w14:textId="77777777">
            <w:pPr>
              <w:pStyle w:val="NoSpacing"/>
              <w:spacing w:line="276" w:lineRule="auto"/>
              <w:rPr>
                <w:rFonts w:asciiTheme="minorHAnsi" w:hAnsiTheme="minorHAnsi" w:cstheme="minorHAnsi"/>
                <w:szCs w:val="22"/>
              </w:rPr>
            </w:pPr>
          </w:p>
        </w:tc>
        <w:tc>
          <w:tcPr>
            <w:tcW w:w="2070" w:type="dxa"/>
            <w:vAlign w:val="center"/>
          </w:tcPr>
          <w:p w:rsidR="00106799" w:rsidRPr="00867EAA" w:rsidP="001B26C0" w14:paraId="05D93C6E" w14:textId="74F9DBC2">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79F006D3" w14:textId="53804ADC">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Wingdings" w:hAnsi="Wingdings" w:cstheme="minorHAnsi"/>
                <w:noProof/>
                <w:szCs w:val="22"/>
              </w:rPr>
              <w:sym w:font="Wingdings" w:char="F0E0"/>
            </w:r>
            <w:r w:rsidRPr="00867EAA" w:rsidR="008B0AC2">
              <w:rPr>
                <w:rFonts w:asciiTheme="minorHAnsi" w:hAnsiTheme="minorHAnsi" w:cstheme="minorHAnsi"/>
                <w:noProof/>
                <w:szCs w:val="22"/>
              </w:rPr>
              <w:t xml:space="preserve"> (SKIP TO B2</w:t>
            </w:r>
            <w:r w:rsidRPr="00867EAA">
              <w:rPr>
                <w:rFonts w:asciiTheme="minorHAnsi" w:hAnsiTheme="minorHAnsi" w:cstheme="minorHAnsi"/>
                <w:noProof/>
                <w:szCs w:val="22"/>
              </w:rPr>
              <w:t>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0842B5B5" w14:textId="77777777">
            <w:pPr>
              <w:pStyle w:val="NoSpacing"/>
              <w:spacing w:line="276" w:lineRule="auto"/>
              <w:rPr>
                <w:rFonts w:asciiTheme="minorHAnsi" w:hAnsiTheme="minorHAnsi" w:cstheme="minorHAnsi"/>
                <w:szCs w:val="22"/>
              </w:rPr>
            </w:pPr>
          </w:p>
          <w:p w:rsidR="00106799" w:rsidRPr="00867EAA" w:rsidP="001B26C0" w14:paraId="02418759" w14:textId="77777777">
            <w:pPr>
              <w:spacing w:line="276" w:lineRule="auto"/>
              <w:rPr>
                <w:rFonts w:asciiTheme="minorHAnsi" w:hAnsiTheme="minorHAnsi" w:cstheme="minorHAnsi"/>
                <w:szCs w:val="22"/>
              </w:rPr>
            </w:pPr>
          </w:p>
        </w:tc>
        <w:tc>
          <w:tcPr>
            <w:tcW w:w="2070" w:type="dxa"/>
            <w:vAlign w:val="center"/>
          </w:tcPr>
          <w:p w:rsidR="00106799" w:rsidRPr="00867EAA" w:rsidP="001B26C0" w14:paraId="26F2035A" w14:textId="6C6A5CC8">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2D775902" w14:textId="7BC4B0E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Wingdings" w:hAnsi="Wingdings" w:cstheme="minorHAnsi"/>
                <w:noProof/>
                <w:szCs w:val="22"/>
              </w:rPr>
              <w:sym w:font="Wingdings" w:char="F0E0"/>
            </w:r>
            <w:r w:rsidRPr="00867EAA">
              <w:rPr>
                <w:rFonts w:asciiTheme="minorHAnsi" w:hAnsiTheme="minorHAnsi" w:cstheme="minorHAnsi"/>
                <w:noProof/>
                <w:szCs w:val="22"/>
              </w:rPr>
              <w:t xml:space="preserve"> (SKIP TO B2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569E6CE1" w14:textId="77777777">
            <w:pPr>
              <w:pStyle w:val="NoSpacing"/>
              <w:spacing w:line="276" w:lineRule="auto"/>
              <w:rPr>
                <w:rFonts w:asciiTheme="minorHAnsi" w:hAnsiTheme="minorHAnsi" w:cstheme="minorHAnsi"/>
                <w:szCs w:val="22"/>
              </w:rPr>
            </w:pPr>
          </w:p>
          <w:p w:rsidR="00106799" w:rsidRPr="00867EAA" w:rsidP="001B26C0" w14:paraId="16C3D4B3" w14:textId="77777777">
            <w:pPr>
              <w:spacing w:line="276" w:lineRule="auto"/>
              <w:rPr>
                <w:rFonts w:asciiTheme="minorHAnsi" w:hAnsiTheme="minorHAnsi" w:cstheme="minorHAnsi"/>
                <w:szCs w:val="22"/>
              </w:rPr>
            </w:pPr>
          </w:p>
        </w:tc>
      </w:tr>
      <w:tr w14:paraId="7F16E715" w14:textId="77777777" w:rsidTr="0068195F">
        <w:tblPrEx>
          <w:tblW w:w="9895" w:type="dxa"/>
          <w:tblLayout w:type="fixed"/>
          <w:tblLook w:val="01E0"/>
        </w:tblPrEx>
        <w:tc>
          <w:tcPr>
            <w:tcW w:w="3685" w:type="dxa"/>
          </w:tcPr>
          <w:p w:rsidR="00260BA5" w:rsidRPr="00867EAA" w:rsidP="00260BA5" w14:paraId="58329DC3" w14:textId="77777777">
            <w:pPr>
              <w:rPr>
                <w:rFonts w:asciiTheme="minorHAnsi" w:hAnsiTheme="minorHAnsi" w:cstheme="minorHAnsi"/>
                <w:b/>
                <w:noProof/>
                <w:snapToGrid/>
                <w:szCs w:val="22"/>
              </w:rPr>
            </w:pPr>
            <w:r w:rsidRPr="00867EAA">
              <w:rPr>
                <w:rFonts w:asciiTheme="minorHAnsi" w:hAnsiTheme="minorHAnsi" w:cstheme="minorHAnsi"/>
                <w:b/>
                <w:noProof/>
                <w:szCs w:val="22"/>
              </w:rPr>
              <w:t>Skip Logic Box B_S_3:</w:t>
            </w:r>
          </w:p>
          <w:p w:rsidR="00260BA5" w:rsidRPr="00867EAA" w:rsidP="00260BA5" w14:paraId="28DB2E6A" w14:textId="77777777">
            <w:pPr>
              <w:rPr>
                <w:rFonts w:asciiTheme="minorHAnsi" w:hAnsiTheme="minorHAnsi" w:cstheme="minorHAnsi"/>
                <w:noProof/>
                <w:szCs w:val="22"/>
              </w:rPr>
            </w:pPr>
            <w:r w:rsidRPr="00867EAA">
              <w:rPr>
                <w:rFonts w:asciiTheme="minorHAnsi" w:hAnsiTheme="minorHAnsi" w:cstheme="minorHAnsi"/>
                <w:noProof/>
                <w:szCs w:val="22"/>
              </w:rPr>
              <w:t>IF B2a_M /B3A_M =2 REGULAR, or B17_M =1 YES ASK B18_M.</w:t>
            </w:r>
          </w:p>
          <w:p w:rsidR="00260BA5" w:rsidRPr="00867EAA" w:rsidP="00260BA5" w14:paraId="7B90538C" w14:textId="77777777">
            <w:pPr>
              <w:pBdr>
                <w:bottom w:val="single" w:sz="4" w:space="1" w:color="auto"/>
              </w:pBdr>
              <w:rPr>
                <w:rFonts w:asciiTheme="minorHAnsi" w:hAnsiTheme="minorHAnsi" w:cstheme="minorHAnsi"/>
                <w:szCs w:val="22"/>
              </w:rPr>
            </w:pPr>
            <w:r w:rsidRPr="00867EAA">
              <w:rPr>
                <w:rFonts w:asciiTheme="minorHAnsi" w:hAnsiTheme="minorHAnsi" w:cstheme="minorHAnsi"/>
                <w:noProof/>
                <w:szCs w:val="22"/>
              </w:rPr>
              <w:t>ELSE, SKIP TO B22_M.</w:t>
            </w:r>
          </w:p>
          <w:p w:rsidR="00260BA5" w:rsidRPr="007971DF" w:rsidP="00260BA5" w14:paraId="56532147" w14:textId="77777777">
            <w:pPr>
              <w:rPr>
                <w:rFonts w:asciiTheme="minorHAnsi" w:hAnsiTheme="minorHAnsi" w:cstheme="minorHAnsi"/>
                <w:b/>
                <w:noProof/>
                <w:szCs w:val="22"/>
              </w:rPr>
            </w:pPr>
          </w:p>
          <w:p w:rsidR="00260BA5" w:rsidRPr="007971DF" w:rsidP="00260BA5" w14:paraId="6AE22728" w14:textId="7C61FDD0">
            <w:pPr>
              <w:rPr>
                <w:rFonts w:asciiTheme="minorHAnsi" w:hAnsiTheme="minorHAnsi" w:cstheme="minorHAnsi"/>
                <w:szCs w:val="22"/>
                <w:lang w:val="es-ES"/>
              </w:rPr>
            </w:pPr>
            <w:r w:rsidRPr="00867EAA">
              <w:rPr>
                <w:rFonts w:asciiTheme="minorHAnsi" w:hAnsiTheme="minorHAnsi" w:cstheme="minorHAnsi"/>
                <w:b/>
                <w:noProof/>
                <w:szCs w:val="22"/>
                <w:lang w:val="es-ES"/>
              </w:rPr>
              <w:t>B18_M.</w:t>
            </w:r>
            <w:r w:rsidRPr="00867EAA">
              <w:rPr>
                <w:rFonts w:asciiTheme="minorHAnsi" w:hAnsiTheme="minorHAnsi" w:cstheme="minorHAnsi"/>
                <w:szCs w:val="22"/>
                <w:lang w:val="es-ES"/>
              </w:rPr>
              <w:t xml:space="preserve">  *BL1</w:t>
            </w:r>
            <w:r w:rsidRPr="00867EAA">
              <w:rPr>
                <w:rFonts w:asciiTheme="minorHAnsi" w:hAnsiTheme="minorHAnsi" w:cstheme="minorHAnsi"/>
                <w:noProof/>
                <w:szCs w:val="22"/>
                <w:lang w:val="es-ES"/>
              </w:rPr>
              <w:t xml:space="preserve"> </w:t>
            </w:r>
          </w:p>
          <w:p w:rsidR="00260BA5" w:rsidRPr="00867EAA" w:rsidP="00260BA5" w14:paraId="392E1BF3" w14:textId="7777777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uida a [CHILD INITIALS/CHILD AGE] conforme al mismo horario cada semana?</w:t>
            </w:r>
            <w:r w:rsidRPr="00867EAA">
              <w:rPr>
                <w:rFonts w:asciiTheme="minorHAnsi" w:hAnsiTheme="minorHAnsi" w:cstheme="minorHAnsi"/>
                <w:szCs w:val="22"/>
                <w:lang w:val="es-ES"/>
              </w:rPr>
              <w:t xml:space="preserve"> </w:t>
            </w:r>
          </w:p>
          <w:p w:rsidR="00260BA5" w:rsidRPr="00867EAA" w:rsidP="00260BA5" w14:paraId="55803ABC" w14:textId="77777777">
            <w:pPr>
              <w:spacing w:line="276" w:lineRule="auto"/>
              <w:rPr>
                <w:rFonts w:asciiTheme="minorHAnsi" w:hAnsiTheme="minorHAnsi" w:cstheme="minorHAnsi"/>
                <w:szCs w:val="22"/>
                <w:lang w:val="es-ES"/>
              </w:rPr>
            </w:pPr>
          </w:p>
        </w:tc>
        <w:tc>
          <w:tcPr>
            <w:tcW w:w="2070" w:type="dxa"/>
          </w:tcPr>
          <w:p w:rsidR="00260BA5" w:rsidRPr="00867EAA" w:rsidP="00260BA5" w14:paraId="1D92BCE4"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21653FE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867EAA" w:rsidP="001B26C0" w14:paraId="335A2DDE" w14:textId="77777777">
            <w:pPr>
              <w:pStyle w:val="NoSpacing"/>
              <w:rPr>
                <w:rStyle w:val="NORCNumber"/>
                <w:rFonts w:asciiTheme="minorHAnsi" w:hAnsiTheme="minorHAnsi" w:cstheme="minorHAnsi"/>
                <w:sz w:val="22"/>
                <w:szCs w:val="22"/>
                <w:lang w:val="pt-BR"/>
              </w:rPr>
            </w:pPr>
          </w:p>
        </w:tc>
        <w:tc>
          <w:tcPr>
            <w:tcW w:w="2070" w:type="dxa"/>
          </w:tcPr>
          <w:p w:rsidR="00260BA5" w:rsidRPr="00867EAA" w:rsidP="00260BA5" w14:paraId="1AB04569"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77638AC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867EAA" w:rsidP="001B26C0" w14:paraId="259E62E2" w14:textId="77777777">
            <w:pPr>
              <w:pStyle w:val="NoSpacing"/>
              <w:rPr>
                <w:rStyle w:val="NORCNumber"/>
                <w:rFonts w:asciiTheme="minorHAnsi" w:hAnsiTheme="minorHAnsi" w:cstheme="minorHAnsi"/>
                <w:sz w:val="22"/>
                <w:szCs w:val="22"/>
                <w:lang w:val="pt-BR"/>
              </w:rPr>
            </w:pPr>
          </w:p>
        </w:tc>
        <w:tc>
          <w:tcPr>
            <w:tcW w:w="2070" w:type="dxa"/>
          </w:tcPr>
          <w:p w:rsidR="00260BA5" w:rsidRPr="00867EAA" w:rsidP="00260BA5" w14:paraId="5FFB112C"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3DCEB3CE"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867EAA" w:rsidP="001B26C0" w14:paraId="48444BA5" w14:textId="77777777">
            <w:pPr>
              <w:pStyle w:val="NoSpacing"/>
              <w:rPr>
                <w:rStyle w:val="NORCNumber"/>
                <w:rFonts w:asciiTheme="minorHAnsi" w:hAnsiTheme="minorHAnsi" w:cstheme="minorHAnsi"/>
                <w:sz w:val="22"/>
                <w:szCs w:val="22"/>
                <w:lang w:val="pt-BR"/>
              </w:rPr>
            </w:pPr>
          </w:p>
        </w:tc>
      </w:tr>
      <w:tr w14:paraId="6141E9D9" w14:textId="77777777" w:rsidTr="0068195F">
        <w:tblPrEx>
          <w:tblW w:w="9895" w:type="dxa"/>
          <w:tblLayout w:type="fixed"/>
          <w:tblLook w:val="01E0"/>
        </w:tblPrEx>
        <w:tc>
          <w:tcPr>
            <w:tcW w:w="3685" w:type="dxa"/>
          </w:tcPr>
          <w:p w:rsidR="00260BA5" w:rsidRPr="007971DF" w:rsidP="00260BA5" w14:paraId="6C892F18" w14:textId="77777777">
            <w:pPr>
              <w:spacing w:line="276" w:lineRule="auto"/>
              <w:rPr>
                <w:rFonts w:asciiTheme="minorHAnsi" w:hAnsiTheme="minorHAnsi" w:cstheme="minorHAnsi"/>
                <w:snapToGrid/>
                <w:szCs w:val="22"/>
              </w:rPr>
            </w:pPr>
            <w:r w:rsidRPr="007971DF">
              <w:rPr>
                <w:rFonts w:asciiTheme="minorHAnsi" w:hAnsiTheme="minorHAnsi" w:cstheme="minorHAnsi"/>
                <w:szCs w:val="22"/>
              </w:rPr>
              <w:t>Skip Logic Box B_S_4:</w:t>
            </w:r>
          </w:p>
          <w:p w:rsidR="00260BA5" w:rsidRPr="007971DF" w:rsidP="00260BA5" w14:paraId="65E09105" w14:textId="77777777">
            <w:pPr>
              <w:spacing w:line="276" w:lineRule="auto"/>
              <w:rPr>
                <w:rFonts w:asciiTheme="minorHAnsi" w:hAnsiTheme="minorHAnsi" w:cstheme="minorHAnsi"/>
                <w:szCs w:val="22"/>
              </w:rPr>
            </w:pPr>
            <w:r w:rsidRPr="007971DF">
              <w:rPr>
                <w:rFonts w:asciiTheme="minorHAnsi" w:hAnsiTheme="minorHAnsi" w:cstheme="minorHAnsi"/>
                <w:szCs w:val="22"/>
              </w:rPr>
              <w:t xml:space="preserve">IF B2a_M/B3A_M=2 REGULAR </w:t>
            </w:r>
            <w:r w:rsidRPr="007971DF">
              <w:rPr>
                <w:rFonts w:asciiTheme="minorHAnsi" w:hAnsiTheme="minorHAnsi" w:cstheme="minorHAnsi"/>
                <w:szCs w:val="22"/>
              </w:rPr>
              <w:t>and  B</w:t>
            </w:r>
            <w:r w:rsidRPr="007971DF">
              <w:rPr>
                <w:rFonts w:asciiTheme="minorHAnsi" w:hAnsiTheme="minorHAnsi" w:cstheme="minorHAnsi"/>
                <w:szCs w:val="22"/>
              </w:rPr>
              <w:t>18_M =1  ASK B19_M</w:t>
            </w:r>
          </w:p>
          <w:p w:rsidR="00260BA5" w:rsidRPr="007971DF" w:rsidP="00260BA5" w14:paraId="596ED7C7" w14:textId="77777777">
            <w:pPr>
              <w:spacing w:line="276" w:lineRule="auto"/>
              <w:rPr>
                <w:rFonts w:asciiTheme="minorHAnsi" w:hAnsiTheme="minorHAnsi" w:cstheme="minorHAnsi"/>
                <w:szCs w:val="22"/>
              </w:rPr>
            </w:pPr>
            <w:r w:rsidRPr="007971DF">
              <w:rPr>
                <w:rFonts w:asciiTheme="minorHAnsi" w:hAnsiTheme="minorHAnsi" w:cstheme="minorHAnsi"/>
                <w:szCs w:val="22"/>
              </w:rPr>
              <w:t>ELSE, SKIP TO B22_M.</w:t>
            </w:r>
          </w:p>
          <w:p w:rsidR="00260BA5" w:rsidRPr="007971DF" w:rsidP="00260BA5" w14:paraId="2298DFC4" w14:textId="77777777">
            <w:pPr>
              <w:spacing w:line="276" w:lineRule="auto"/>
              <w:rPr>
                <w:rFonts w:asciiTheme="minorHAnsi" w:hAnsiTheme="minorHAnsi" w:cstheme="minorHAnsi"/>
                <w:szCs w:val="22"/>
              </w:rPr>
            </w:pPr>
          </w:p>
          <w:p w:rsidR="00260BA5" w:rsidRPr="00867EAA" w:rsidP="00260BA5" w14:paraId="73285CD5" w14:textId="5ED4BE64">
            <w:pPr>
              <w:spacing w:line="276" w:lineRule="auto"/>
              <w:rPr>
                <w:rFonts w:asciiTheme="minorHAnsi" w:hAnsiTheme="minorHAnsi" w:cstheme="minorHAnsi"/>
                <w:color w:val="7030A0"/>
                <w:szCs w:val="22"/>
                <w:lang w:val="es-ES"/>
              </w:rPr>
            </w:pPr>
            <w:r w:rsidRPr="00867EAA">
              <w:rPr>
                <w:rFonts w:asciiTheme="minorHAnsi" w:hAnsiTheme="minorHAnsi" w:cstheme="minorHAnsi"/>
                <w:b/>
                <w:noProof/>
                <w:szCs w:val="22"/>
                <w:lang w:val="es-ES"/>
              </w:rPr>
              <w:t>B19_M.</w:t>
            </w:r>
            <w:r w:rsidRPr="00867EAA">
              <w:rPr>
                <w:rFonts w:asciiTheme="minorHAnsi" w:hAnsiTheme="minorHAnsi" w:cstheme="minorHAnsi"/>
                <w:szCs w:val="22"/>
                <w:lang w:val="es-ES"/>
              </w:rPr>
              <w:t xml:space="preserve">  *BL1</w:t>
            </w:r>
          </w:p>
          <w:p w:rsidR="00260BA5" w:rsidRPr="00867EAA" w:rsidP="00260BA5" w14:paraId="6E7E466C" w14:textId="77777777">
            <w:pPr>
              <w:spacing w:line="276" w:lineRule="auto"/>
              <w:rPr>
                <w:rFonts w:asciiTheme="minorHAnsi" w:hAnsiTheme="minorHAnsi" w:cstheme="minorHAnsi"/>
                <w:noProof/>
                <w:szCs w:val="22"/>
                <w:lang w:val="es-ES"/>
              </w:rPr>
            </w:pPr>
            <w:r w:rsidRPr="00867EAA">
              <w:rPr>
                <w:rFonts w:asciiTheme="minorHAnsi" w:hAnsiTheme="minorHAnsi" w:cstheme="minorHAnsi"/>
                <w:noProof/>
                <w:szCs w:val="22"/>
                <w:lang w:val="es-ES"/>
              </w:rPr>
              <w:t>¿Cuál es ese horario?</w:t>
            </w:r>
          </w:p>
          <w:p w:rsidR="00260BA5" w:rsidRPr="00867EAA" w:rsidP="00260BA5" w14:paraId="7D607E90" w14:textId="7777777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omenzando con el lunes/martes/miércoles/jueves/viernes/sábado/domingo (FECHA) a las 6 de la mañana, ¿cuándo cuidó generalmente a [CHILD INITIALS/CHILD AGE]?</w:t>
            </w:r>
            <w:r w:rsidRPr="00867EAA">
              <w:rPr>
                <w:rFonts w:asciiTheme="minorHAnsi" w:hAnsiTheme="minorHAnsi" w:cstheme="minorHAnsi"/>
                <w:szCs w:val="22"/>
                <w:lang w:val="es-ES"/>
              </w:rPr>
              <w:t xml:space="preserve"> </w:t>
            </w:r>
          </w:p>
          <w:p w:rsidR="00260BA5" w:rsidRPr="00867EAA" w:rsidP="0036691A" w14:paraId="4334577F" w14:textId="70C75322">
            <w:pPr>
              <w:pStyle w:val="NORC-TableTextHanging"/>
              <w:spacing w:line="276" w:lineRule="auto"/>
              <w:rPr>
                <w:rFonts w:asciiTheme="minorHAnsi" w:hAnsiTheme="minorHAnsi" w:cstheme="minorHAnsi"/>
                <w:sz w:val="22"/>
                <w:szCs w:val="22"/>
                <w:lang w:val=""/>
              </w:rPr>
            </w:pPr>
            <w:r w:rsidRPr="00867EAA">
              <w:rPr>
                <w:rFonts w:asciiTheme="minorHAnsi" w:hAnsiTheme="minorHAnsi" w:cstheme="minorHAnsi"/>
                <w:noProof/>
                <w:sz w:val="22"/>
                <w:szCs w:val="22"/>
                <w:lang w:val=""/>
              </w:rPr>
              <w:t>DISPLAY CHECK BOX “</w:t>
            </w:r>
            <w:bookmarkStart w:id="40" w:name="OLE_LINK365"/>
            <w:r w:rsidRPr="00867EAA">
              <w:rPr>
                <w:rFonts w:asciiTheme="minorHAnsi" w:hAnsiTheme="minorHAnsi" w:cstheme="minorHAnsi"/>
                <w:noProof/>
                <w:sz w:val="22"/>
                <w:szCs w:val="22"/>
                <w:lang w:val=""/>
              </w:rPr>
              <w:t>NO CUIDE AL NIÑO ESE DÍA</w:t>
            </w:r>
            <w:bookmarkEnd w:id="40"/>
            <w:r w:rsidRPr="00867EAA">
              <w:rPr>
                <w:rFonts w:asciiTheme="minorHAnsi" w:hAnsiTheme="minorHAnsi" w:cstheme="minorHAnsi"/>
                <w:noProof/>
                <w:sz w:val="22"/>
                <w:szCs w:val="22"/>
                <w:lang w:val=""/>
              </w:rPr>
              <w:t>”</w:t>
            </w:r>
          </w:p>
        </w:tc>
        <w:tc>
          <w:tcPr>
            <w:tcW w:w="2070" w:type="dxa"/>
          </w:tcPr>
          <w:p w:rsidR="00260BA5" w:rsidRPr="00867EAA" w:rsidP="00260BA5" w14:paraId="4DE85959"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65B89D4C"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76775103" w14:textId="77777777">
            <w:pPr>
              <w:pStyle w:val="NoSpacing"/>
              <w:rPr>
                <w:rFonts w:asciiTheme="minorHAnsi" w:hAnsiTheme="minorHAnsi" w:cstheme="minorHAnsi"/>
                <w:szCs w:val="22"/>
                <w:lang w:val="pt-BR"/>
              </w:rPr>
            </w:pPr>
          </w:p>
          <w:p w:rsidR="00260BA5" w:rsidRPr="00867EAA" w:rsidP="00260BA5" w14:paraId="5A6BC937"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Mar.</w:t>
            </w:r>
            <w:r w:rsidRPr="00867EAA">
              <w:rPr>
                <w:rFonts w:asciiTheme="minorHAnsi" w:hAnsiTheme="minorHAnsi" w:cstheme="minorHAnsi"/>
                <w:noProof/>
                <w:szCs w:val="22"/>
                <w:lang w:val="es-ES"/>
              </w:rPr>
              <w:br/>
              <w:t xml:space="preserve"> ___ a ___</w:t>
            </w:r>
            <w:r w:rsidRPr="00867EAA">
              <w:rPr>
                <w:rFonts w:asciiTheme="minorHAnsi" w:hAnsiTheme="minorHAnsi" w:cstheme="minorHAnsi"/>
                <w:noProof/>
                <w:szCs w:val="22"/>
                <w:lang w:val="es-ES"/>
              </w:rPr>
              <w:br/>
              <w:t xml:space="preserve"> ___ a ___</w:t>
            </w:r>
          </w:p>
          <w:p w:rsidR="00260BA5" w:rsidRPr="00867EAA" w:rsidP="00260BA5" w14:paraId="741316D3" w14:textId="77777777">
            <w:pPr>
              <w:pStyle w:val="NoSpacing"/>
              <w:rPr>
                <w:rFonts w:asciiTheme="minorHAnsi" w:hAnsiTheme="minorHAnsi" w:cstheme="minorHAnsi"/>
                <w:szCs w:val="22"/>
                <w:lang w:val="pt-BR"/>
              </w:rPr>
            </w:pPr>
          </w:p>
          <w:p w:rsidR="00260BA5" w:rsidRPr="00867EAA" w:rsidP="00260BA5" w14:paraId="1B5F804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39CA20A7" w14:textId="77777777">
            <w:pPr>
              <w:pStyle w:val="NoSpacing"/>
              <w:rPr>
                <w:rFonts w:asciiTheme="minorHAnsi" w:hAnsiTheme="minorHAnsi" w:cstheme="minorHAnsi"/>
                <w:szCs w:val="22"/>
                <w:lang w:val="pt-BR"/>
              </w:rPr>
            </w:pPr>
          </w:p>
          <w:p w:rsidR="00260BA5" w:rsidRPr="00867EAA" w:rsidP="00260BA5" w14:paraId="1A538B3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J</w:t>
            </w:r>
            <w:r w:rsidRPr="00867EAA">
              <w:rPr>
                <w:rFonts w:asciiTheme="minorHAnsi" w:hAnsiTheme="minorHAnsi" w:cstheme="minorHAnsi"/>
                <w:noProof/>
                <w:szCs w:val="22"/>
                <w:lang w:val=""/>
              </w:rPr>
              <w:t>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1210DA68" w14:textId="77777777">
            <w:pPr>
              <w:pStyle w:val="NoSpacing"/>
              <w:rPr>
                <w:rFonts w:asciiTheme="minorHAnsi" w:hAnsiTheme="minorHAnsi" w:cstheme="minorHAnsi"/>
                <w:szCs w:val="22"/>
                <w:lang w:val="pt-BR"/>
              </w:rPr>
            </w:pPr>
          </w:p>
          <w:p w:rsidR="00260BA5" w:rsidRPr="00867EAA" w:rsidP="00260BA5" w14:paraId="2B97934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7971DF">
              <w:rPr>
                <w:rFonts w:asciiTheme="minorHAnsi" w:hAnsiTheme="minorHAnsi" w:cstheme="minorHAnsi"/>
                <w:noProof/>
                <w:szCs w:val="22"/>
                <w:lang w:val="es-ES"/>
              </w:rPr>
              <w:t>Vie.</w:t>
            </w:r>
            <w:r w:rsidRPr="00867EAA">
              <w:rPr>
                <w:rFonts w:asciiTheme="minorHAnsi" w:hAnsiTheme="minorHAnsi" w:cstheme="minorHAnsi"/>
                <w:szCs w:val="22"/>
                <w:lang w:val="pt-BR"/>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260BA5" w14:paraId="70FB1B22" w14:textId="77777777">
            <w:pPr>
              <w:pStyle w:val="NoSpacing"/>
              <w:rPr>
                <w:rFonts w:asciiTheme="minorHAnsi" w:hAnsiTheme="minorHAnsi" w:cstheme="minorHAnsi"/>
                <w:szCs w:val="22"/>
                <w:lang w:val="pt-BR"/>
              </w:rPr>
            </w:pPr>
          </w:p>
          <w:p w:rsidR="00260BA5" w:rsidRPr="007971DF" w:rsidP="00260BA5" w14:paraId="6C4CD498" w14:textId="1C710C8E">
            <w:pPr>
              <w:pStyle w:val="NoSpacing"/>
              <w:rPr>
                <w:rFonts w:asciiTheme="minorHAnsi" w:hAnsiTheme="minorHAnsi" w:cstheme="minorHAnsi"/>
                <w:noProof/>
                <w:szCs w:val="22"/>
                <w:lang w:val="es-ES"/>
              </w:rPr>
            </w:pPr>
            <w:r w:rsidRPr="007971DF">
              <w:rPr>
                <w:rStyle w:val="NORCNumber"/>
                <w:rFonts w:asciiTheme="minorHAnsi" w:hAnsiTheme="minorHAnsi" w:cstheme="minorHAnsi"/>
                <w:sz w:val="22"/>
                <w:szCs w:val="22"/>
                <w:lang w:val="es-ES"/>
              </w:rPr>
              <w:t>7</w:t>
            </w:r>
            <w:r w:rsidRPr="00867EAA">
              <w:rPr>
                <w:rFonts w:ascii="Wingdings" w:hAnsi="Wingdings" w:cstheme="minorHAnsi"/>
                <w:szCs w:val="22"/>
              </w:rPr>
              <w:sym w:font="Wingdings" w:char="F0A8"/>
            </w:r>
            <w:r w:rsidRPr="007971DF">
              <w:rPr>
                <w:rFonts w:asciiTheme="minorHAnsi" w:hAnsiTheme="minorHAnsi" w:cstheme="minorHAnsi"/>
                <w:szCs w:val="22"/>
                <w:lang w:val="es-ES"/>
              </w:rPr>
              <w:t xml:space="preserve"> </w:t>
            </w:r>
            <w:r w:rsidRPr="007971DF">
              <w:rPr>
                <w:rFonts w:asciiTheme="minorHAnsi" w:hAnsiTheme="minorHAnsi" w:cstheme="minorHAnsi"/>
                <w:noProof/>
                <w:szCs w:val="22"/>
                <w:lang w:val="es-ES"/>
              </w:rPr>
              <w:t>Sáb.</w:t>
            </w:r>
            <w:r w:rsidRPr="007971DF">
              <w:rPr>
                <w:rFonts w:asciiTheme="minorHAnsi" w:hAnsiTheme="minorHAnsi" w:cstheme="minorHAnsi"/>
                <w:szCs w:val="22"/>
                <w:lang w:val="es-ES"/>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7971DF" w:rsidP="00260BA5" w14:paraId="37FB636D" w14:textId="40584DE4">
            <w:pPr>
              <w:pStyle w:val="NoSpacing"/>
              <w:rPr>
                <w:rFonts w:asciiTheme="minorHAnsi" w:hAnsiTheme="minorHAnsi" w:cstheme="minorHAnsi"/>
                <w:szCs w:val="22"/>
                <w:lang w:val="es-ES"/>
              </w:rPr>
            </w:pPr>
            <w:r w:rsidRPr="00867EAA">
              <w:rPr>
                <w:rFonts w:asciiTheme="minorHAnsi" w:hAnsiTheme="minorHAnsi" w:cstheme="minorHAnsi"/>
                <w:noProof/>
                <w:szCs w:val="22"/>
                <w:lang w:val=""/>
              </w:rPr>
              <w:t>NO CUIDE AL NIÑO ESE DÍA</w:t>
            </w:r>
          </w:p>
          <w:p w:rsidR="00260BA5" w:rsidRPr="00867EAA" w:rsidP="001B26C0" w14:paraId="4A0D7C00" w14:textId="77777777">
            <w:pPr>
              <w:pStyle w:val="NoSpacing"/>
              <w:rPr>
                <w:rStyle w:val="NORCNumber"/>
                <w:rFonts w:asciiTheme="minorHAnsi" w:hAnsiTheme="minorHAnsi" w:cstheme="minorHAnsi"/>
                <w:sz w:val="22"/>
                <w:szCs w:val="22"/>
                <w:lang w:val="pt-BR"/>
              </w:rPr>
            </w:pPr>
          </w:p>
        </w:tc>
        <w:tc>
          <w:tcPr>
            <w:tcW w:w="2070" w:type="dxa"/>
          </w:tcPr>
          <w:p w:rsidR="00260BA5" w:rsidRPr="00867EAA" w:rsidP="00260BA5" w14:paraId="0151BB30"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3786E2E6"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CBB6FD1" w14:textId="77777777">
            <w:pPr>
              <w:pStyle w:val="NoSpacing"/>
              <w:rPr>
                <w:rFonts w:asciiTheme="minorHAnsi" w:hAnsiTheme="minorHAnsi" w:cstheme="minorHAnsi"/>
                <w:szCs w:val="22"/>
                <w:lang w:val="pt-BR"/>
              </w:rPr>
            </w:pPr>
          </w:p>
          <w:p w:rsidR="00260BA5" w:rsidRPr="00867EAA" w:rsidP="00260BA5" w14:paraId="4DBD773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ar.</w:t>
            </w:r>
            <w:r w:rsidRPr="00867EAA">
              <w:rPr>
                <w:rFonts w:asciiTheme="minorHAnsi" w:hAnsiTheme="minorHAnsi" w:cstheme="minorHAnsi"/>
                <w:noProof/>
                <w:szCs w:val="22"/>
                <w:lang w:val=""/>
              </w:rPr>
              <w:br/>
              <w:t xml:space="preserve"> ___ a ___</w:t>
            </w:r>
            <w:r w:rsidRPr="00867EAA">
              <w:rPr>
                <w:rFonts w:asciiTheme="minorHAnsi" w:hAnsiTheme="minorHAnsi" w:cstheme="minorHAnsi"/>
                <w:noProof/>
                <w:szCs w:val="22"/>
                <w:lang w:val=""/>
              </w:rPr>
              <w:br/>
              <w:t xml:space="preserve"> ___ a ___</w:t>
            </w:r>
          </w:p>
          <w:p w:rsidR="00260BA5" w:rsidRPr="00867EAA" w:rsidP="00260BA5" w14:paraId="7892A3EF" w14:textId="77777777">
            <w:pPr>
              <w:pStyle w:val="NoSpacing"/>
              <w:rPr>
                <w:rFonts w:asciiTheme="minorHAnsi" w:hAnsiTheme="minorHAnsi" w:cstheme="minorHAnsi"/>
                <w:szCs w:val="22"/>
                <w:lang w:val="pt-BR"/>
              </w:rPr>
            </w:pPr>
          </w:p>
          <w:p w:rsidR="00260BA5" w:rsidRPr="00867EAA" w:rsidP="00260BA5" w14:paraId="2CA801C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45A30F3" w14:textId="77777777">
            <w:pPr>
              <w:pStyle w:val="NoSpacing"/>
              <w:rPr>
                <w:rFonts w:asciiTheme="minorHAnsi" w:hAnsiTheme="minorHAnsi" w:cstheme="minorHAnsi"/>
                <w:szCs w:val="22"/>
                <w:lang w:val="pt-BR"/>
              </w:rPr>
            </w:pPr>
          </w:p>
          <w:p w:rsidR="00260BA5" w:rsidRPr="00867EAA" w:rsidP="00260BA5" w14:paraId="5314B07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J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5BC1DAE8" w14:textId="77777777">
            <w:pPr>
              <w:pStyle w:val="NoSpacing"/>
              <w:rPr>
                <w:rFonts w:asciiTheme="minorHAnsi" w:hAnsiTheme="minorHAnsi" w:cstheme="minorHAnsi"/>
                <w:szCs w:val="22"/>
                <w:lang w:val="pt-BR"/>
              </w:rPr>
            </w:pPr>
          </w:p>
          <w:p w:rsidR="00260BA5" w:rsidRPr="00867EAA" w:rsidP="00260BA5" w14:paraId="36F7D9C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7971DF">
              <w:rPr>
                <w:rFonts w:asciiTheme="minorHAnsi" w:hAnsiTheme="minorHAnsi" w:cstheme="minorHAnsi"/>
                <w:noProof/>
                <w:szCs w:val="22"/>
                <w:lang w:val="es-ES"/>
              </w:rPr>
              <w:t>Vie.</w:t>
            </w:r>
            <w:r w:rsidRPr="00867EAA">
              <w:rPr>
                <w:rFonts w:asciiTheme="minorHAnsi" w:hAnsiTheme="minorHAnsi" w:cstheme="minorHAnsi"/>
                <w:szCs w:val="22"/>
                <w:lang w:val="pt-BR"/>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260BA5" w14:paraId="5D6AD640" w14:textId="77777777">
            <w:pPr>
              <w:pStyle w:val="NoSpacing"/>
              <w:rPr>
                <w:rFonts w:asciiTheme="minorHAnsi" w:hAnsiTheme="minorHAnsi" w:cstheme="minorHAnsi"/>
                <w:szCs w:val="22"/>
                <w:lang w:val="pt-BR"/>
              </w:rPr>
            </w:pPr>
          </w:p>
          <w:p w:rsidR="00260BA5" w:rsidRPr="007971DF" w:rsidP="00260BA5" w14:paraId="66AA341B" w14:textId="77777777">
            <w:pPr>
              <w:pStyle w:val="NoSpacing"/>
              <w:rPr>
                <w:rFonts w:asciiTheme="minorHAnsi" w:hAnsiTheme="minorHAnsi" w:cstheme="minorHAnsi"/>
                <w:szCs w:val="22"/>
                <w:lang w:val="es-ES"/>
              </w:rPr>
            </w:pPr>
            <w:r w:rsidRPr="007971DF">
              <w:rPr>
                <w:rStyle w:val="NORCNumber"/>
                <w:rFonts w:asciiTheme="minorHAnsi" w:hAnsiTheme="minorHAnsi" w:cstheme="minorHAnsi"/>
                <w:sz w:val="22"/>
                <w:szCs w:val="22"/>
                <w:lang w:val="es-ES"/>
              </w:rPr>
              <w:t>7</w:t>
            </w:r>
            <w:r w:rsidRPr="00867EAA">
              <w:rPr>
                <w:rFonts w:ascii="Wingdings" w:hAnsi="Wingdings" w:cstheme="minorHAnsi"/>
                <w:szCs w:val="22"/>
              </w:rPr>
              <w:sym w:font="Wingdings" w:char="F0A8"/>
            </w:r>
            <w:r w:rsidRPr="007971DF">
              <w:rPr>
                <w:rFonts w:asciiTheme="minorHAnsi" w:hAnsiTheme="minorHAnsi" w:cstheme="minorHAnsi"/>
                <w:szCs w:val="22"/>
                <w:lang w:val="es-ES"/>
              </w:rPr>
              <w:t xml:space="preserve"> </w:t>
            </w:r>
            <w:r w:rsidRPr="007971DF">
              <w:rPr>
                <w:rFonts w:asciiTheme="minorHAnsi" w:hAnsiTheme="minorHAnsi" w:cstheme="minorHAnsi"/>
                <w:noProof/>
                <w:szCs w:val="22"/>
                <w:lang w:val="es-ES"/>
              </w:rPr>
              <w:t>Sáb.</w:t>
            </w:r>
            <w:r w:rsidRPr="007971DF">
              <w:rPr>
                <w:rFonts w:asciiTheme="minorHAnsi" w:hAnsiTheme="minorHAnsi" w:cstheme="minorHAnsi"/>
                <w:szCs w:val="22"/>
                <w:lang w:val="es-ES"/>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1B26C0" w14:paraId="025AF62D" w14:textId="733C573E">
            <w:pPr>
              <w:pStyle w:val="NoSpacing"/>
              <w:rPr>
                <w:rStyle w:val="NORCNumber"/>
                <w:rFonts w:asciiTheme="minorHAnsi" w:hAnsiTheme="minorHAnsi" w:cstheme="minorHAnsi"/>
                <w:sz w:val="22"/>
                <w:szCs w:val="22"/>
                <w:lang w:val="pt-BR"/>
              </w:rPr>
            </w:pPr>
            <w:r w:rsidRPr="00867EAA">
              <w:rPr>
                <w:rFonts w:asciiTheme="minorHAnsi" w:hAnsiTheme="minorHAnsi" w:cstheme="minorHAnsi"/>
                <w:noProof/>
                <w:szCs w:val="22"/>
                <w:lang w:val=""/>
              </w:rPr>
              <w:t>NO CUIDE AL NIÑO ESE DÍA</w:t>
            </w:r>
          </w:p>
        </w:tc>
        <w:tc>
          <w:tcPr>
            <w:tcW w:w="2070" w:type="dxa"/>
          </w:tcPr>
          <w:p w:rsidR="00260BA5" w:rsidRPr="00867EAA" w:rsidP="00260BA5" w14:paraId="284CC99F"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24DF97DA"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30D15DCA" w14:textId="77777777">
            <w:pPr>
              <w:pStyle w:val="NoSpacing"/>
              <w:rPr>
                <w:rFonts w:asciiTheme="minorHAnsi" w:hAnsiTheme="minorHAnsi" w:cstheme="minorHAnsi"/>
                <w:szCs w:val="22"/>
                <w:lang w:val="pt-BR"/>
              </w:rPr>
            </w:pPr>
          </w:p>
          <w:p w:rsidR="00260BA5" w:rsidRPr="00867EAA" w:rsidP="00260BA5" w14:paraId="6B07CED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ar.</w:t>
            </w:r>
            <w:r w:rsidRPr="00867EAA">
              <w:rPr>
                <w:rFonts w:asciiTheme="minorHAnsi" w:hAnsiTheme="minorHAnsi" w:cstheme="minorHAnsi"/>
                <w:noProof/>
                <w:szCs w:val="22"/>
                <w:lang w:val=""/>
              </w:rPr>
              <w:br/>
              <w:t xml:space="preserve"> ___ a ___</w:t>
            </w:r>
            <w:r w:rsidRPr="00867EAA">
              <w:rPr>
                <w:rFonts w:asciiTheme="minorHAnsi" w:hAnsiTheme="minorHAnsi" w:cstheme="minorHAnsi"/>
                <w:noProof/>
                <w:szCs w:val="22"/>
                <w:lang w:val=""/>
              </w:rPr>
              <w:br/>
              <w:t xml:space="preserve"> ___ a ___</w:t>
            </w:r>
          </w:p>
          <w:p w:rsidR="00260BA5" w:rsidRPr="00867EAA" w:rsidP="00260BA5" w14:paraId="25963039" w14:textId="77777777">
            <w:pPr>
              <w:pStyle w:val="NoSpacing"/>
              <w:rPr>
                <w:rFonts w:asciiTheme="minorHAnsi" w:hAnsiTheme="minorHAnsi" w:cstheme="minorHAnsi"/>
                <w:szCs w:val="22"/>
                <w:lang w:val="pt-BR"/>
              </w:rPr>
            </w:pPr>
          </w:p>
          <w:p w:rsidR="00260BA5" w:rsidRPr="00867EAA" w:rsidP="00260BA5" w14:paraId="0DC4BDC5"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FB0F7D8" w14:textId="77777777">
            <w:pPr>
              <w:pStyle w:val="NoSpacing"/>
              <w:rPr>
                <w:rFonts w:asciiTheme="minorHAnsi" w:hAnsiTheme="minorHAnsi" w:cstheme="minorHAnsi"/>
                <w:szCs w:val="22"/>
                <w:lang w:val="pt-BR"/>
              </w:rPr>
            </w:pPr>
          </w:p>
          <w:p w:rsidR="00260BA5" w:rsidRPr="00867EAA" w:rsidP="00260BA5" w14:paraId="53210C0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J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35D784B2" w14:textId="77777777">
            <w:pPr>
              <w:pStyle w:val="NoSpacing"/>
              <w:rPr>
                <w:rFonts w:asciiTheme="minorHAnsi" w:hAnsiTheme="minorHAnsi" w:cstheme="minorHAnsi"/>
                <w:szCs w:val="22"/>
                <w:lang w:val="pt-BR"/>
              </w:rPr>
            </w:pPr>
          </w:p>
          <w:p w:rsidR="00260BA5" w:rsidRPr="00867EAA" w:rsidP="00260BA5" w14:paraId="280A68D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7971DF">
              <w:rPr>
                <w:rFonts w:asciiTheme="minorHAnsi" w:hAnsiTheme="minorHAnsi" w:cstheme="minorHAnsi"/>
                <w:noProof/>
                <w:szCs w:val="22"/>
                <w:lang w:val="es-ES"/>
              </w:rPr>
              <w:t>Vie.</w:t>
            </w:r>
            <w:r w:rsidRPr="00867EAA">
              <w:rPr>
                <w:rFonts w:asciiTheme="minorHAnsi" w:hAnsiTheme="minorHAnsi" w:cstheme="minorHAnsi"/>
                <w:szCs w:val="22"/>
                <w:lang w:val="pt-BR"/>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260BA5" w14:paraId="3264170F" w14:textId="77777777">
            <w:pPr>
              <w:pStyle w:val="NoSpacing"/>
              <w:rPr>
                <w:rFonts w:asciiTheme="minorHAnsi" w:hAnsiTheme="minorHAnsi" w:cstheme="minorHAnsi"/>
                <w:szCs w:val="22"/>
                <w:lang w:val="pt-BR"/>
              </w:rPr>
            </w:pPr>
          </w:p>
          <w:p w:rsidR="00260BA5" w:rsidRPr="007971DF" w:rsidP="00260BA5" w14:paraId="44D55AF6" w14:textId="77777777">
            <w:pPr>
              <w:pStyle w:val="NoSpacing"/>
              <w:rPr>
                <w:rFonts w:asciiTheme="minorHAnsi" w:hAnsiTheme="minorHAnsi" w:cstheme="minorHAnsi"/>
                <w:szCs w:val="22"/>
                <w:lang w:val="es-ES"/>
              </w:rPr>
            </w:pPr>
            <w:r w:rsidRPr="007971DF">
              <w:rPr>
                <w:rStyle w:val="NORCNumber"/>
                <w:rFonts w:asciiTheme="minorHAnsi" w:hAnsiTheme="minorHAnsi" w:cstheme="minorHAnsi"/>
                <w:sz w:val="22"/>
                <w:szCs w:val="22"/>
                <w:lang w:val="es-ES"/>
              </w:rPr>
              <w:t>7</w:t>
            </w:r>
            <w:r w:rsidRPr="00867EAA">
              <w:rPr>
                <w:rFonts w:ascii="Wingdings" w:hAnsi="Wingdings" w:cstheme="minorHAnsi"/>
                <w:szCs w:val="22"/>
              </w:rPr>
              <w:sym w:font="Wingdings" w:char="F0A8"/>
            </w:r>
            <w:r w:rsidRPr="007971DF">
              <w:rPr>
                <w:rFonts w:asciiTheme="minorHAnsi" w:hAnsiTheme="minorHAnsi" w:cstheme="minorHAnsi"/>
                <w:szCs w:val="22"/>
                <w:lang w:val="es-ES"/>
              </w:rPr>
              <w:t xml:space="preserve"> </w:t>
            </w:r>
            <w:r w:rsidRPr="007971DF">
              <w:rPr>
                <w:rFonts w:asciiTheme="minorHAnsi" w:hAnsiTheme="minorHAnsi" w:cstheme="minorHAnsi"/>
                <w:noProof/>
                <w:szCs w:val="22"/>
                <w:lang w:val="es-ES"/>
              </w:rPr>
              <w:t>Sáb.</w:t>
            </w:r>
            <w:r w:rsidRPr="007971DF">
              <w:rPr>
                <w:rFonts w:asciiTheme="minorHAnsi" w:hAnsiTheme="minorHAnsi" w:cstheme="minorHAnsi"/>
                <w:szCs w:val="22"/>
                <w:lang w:val="es-ES"/>
              </w:rPr>
              <w:br/>
              <w:t xml:space="preserve"> </w:t>
            </w:r>
            <w:r w:rsidRPr="007971DF">
              <w:rPr>
                <w:rFonts w:asciiTheme="minorHAnsi" w:hAnsiTheme="minorHAnsi" w:cstheme="minorHAnsi"/>
                <w:noProof/>
                <w:szCs w:val="22"/>
                <w:lang w:val="es-ES"/>
              </w:rPr>
              <w:t>___ a ___</w:t>
            </w:r>
            <w:r w:rsidRPr="007971DF">
              <w:rPr>
                <w:rFonts w:asciiTheme="minorHAnsi" w:hAnsiTheme="minorHAnsi" w:cstheme="minorHAnsi"/>
                <w:noProof/>
                <w:szCs w:val="22"/>
                <w:lang w:val="es-ES"/>
              </w:rPr>
              <w:br/>
              <w:t xml:space="preserve"> ___ a ___</w:t>
            </w:r>
          </w:p>
          <w:p w:rsidR="00260BA5" w:rsidRPr="00867EAA" w:rsidP="001B26C0" w14:paraId="76A2DE95" w14:textId="3E9997A3">
            <w:pPr>
              <w:pStyle w:val="NoSpacing"/>
              <w:rPr>
                <w:rStyle w:val="NORCNumber"/>
                <w:rFonts w:asciiTheme="minorHAnsi" w:hAnsiTheme="minorHAnsi" w:cstheme="minorHAnsi"/>
                <w:sz w:val="22"/>
                <w:szCs w:val="22"/>
                <w:lang w:val="pt-BR"/>
              </w:rPr>
            </w:pPr>
            <w:r w:rsidRPr="00867EAA">
              <w:rPr>
                <w:rFonts w:asciiTheme="minorHAnsi" w:hAnsiTheme="minorHAnsi" w:cstheme="minorHAnsi"/>
                <w:noProof/>
                <w:szCs w:val="22"/>
                <w:lang w:val=""/>
              </w:rPr>
              <w:t>NO CUIDE AL NIÑO ESE DÍA</w:t>
            </w:r>
          </w:p>
        </w:tc>
      </w:tr>
      <w:tr w14:paraId="5A9CEF82" w14:textId="77777777" w:rsidTr="0068195F">
        <w:tblPrEx>
          <w:tblW w:w="9895" w:type="dxa"/>
          <w:tblLayout w:type="fixed"/>
          <w:tblLook w:val="01E0"/>
        </w:tblPrEx>
        <w:tc>
          <w:tcPr>
            <w:tcW w:w="3685" w:type="dxa"/>
          </w:tcPr>
          <w:p w:rsidR="00106799" w:rsidRPr="00867EAA" w:rsidP="001B26C0" w14:paraId="1FE276D2" w14:textId="01770A58">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19D2</w:t>
            </w:r>
            <w:r w:rsidRPr="00867EAA">
              <w:rPr>
                <w:rFonts w:asciiTheme="minorHAnsi" w:hAnsiTheme="minorHAnsi" w:cstheme="minorHAnsi"/>
                <w:b/>
                <w:noProof/>
                <w:sz w:val="22"/>
                <w:szCs w:val="22"/>
                <w:lang w:val="es-ES"/>
              </w:rPr>
              <w:t>.</w:t>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 xml:space="preserve"> *BL1</w:t>
            </w:r>
          </w:p>
          <w:p w:rsidR="00106799" w:rsidRPr="00867EAA" w:rsidP="001B26C0" w14:paraId="4DF5281C" w14:textId="5E7CB0C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w:t>
            </w:r>
            <w:r w:rsidRPr="00867EAA" w:rsidR="00C53249">
              <w:rPr>
                <w:rFonts w:asciiTheme="minorHAnsi" w:hAnsiTheme="minorHAnsi" w:cstheme="minorHAnsi"/>
                <w:sz w:val="22"/>
                <w:szCs w:val="22"/>
                <w:lang w:val="es-ES"/>
              </w:rPr>
              <w:t xml:space="preserve">Es el horario del lunes idéntico al de otro día de la semana? </w:t>
            </w:r>
            <w:r w:rsidRPr="00867EAA" w:rsidR="00AB7724">
              <w:rPr>
                <w:rStyle w:val="NORCNumber"/>
                <w:rFonts w:asciiTheme="minorHAnsi" w:hAnsiTheme="minorHAnsi" w:cstheme="minorHAnsi"/>
                <w:sz w:val="22"/>
                <w:szCs w:val="22"/>
                <w:lang w:val="es-ES"/>
              </w:rPr>
              <w:t xml:space="preserve"> SELECCIONAR TODOS LOS QUE CORRESPONDAN</w:t>
            </w:r>
            <w:r w:rsidRPr="00867EAA" w:rsidR="00AB7724">
              <w:rPr>
                <w:rFonts w:asciiTheme="minorHAnsi" w:hAnsiTheme="minorHAnsi" w:cstheme="minorHAnsi"/>
                <w:sz w:val="22"/>
                <w:szCs w:val="22"/>
                <w:lang w:val="es-ES"/>
              </w:rPr>
              <w:t xml:space="preserve"> </w:t>
            </w:r>
          </w:p>
          <w:p w:rsidR="00C53249" w:rsidRPr="00867EAA" w:rsidP="001B26C0" w14:paraId="1CE547E8" w14:textId="113653AC">
            <w:pPr>
              <w:pStyle w:val="NoSpacing"/>
              <w:numPr>
                <w:ilvl w:val="0"/>
                <w:numId w:val="30"/>
              </w:numPr>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MARTES</w:t>
            </w:r>
          </w:p>
          <w:p w:rsidR="00C53249" w:rsidRPr="00867EAA" w:rsidP="001B26C0" w14:paraId="230445D5" w14:textId="50715EE9">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MIÉRCOLES</w:t>
            </w:r>
          </w:p>
          <w:p w:rsidR="00C53249" w:rsidRPr="00867EAA" w:rsidP="001B26C0" w14:paraId="75F7B8D8" w14:textId="41395B53">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JUEVES</w:t>
            </w:r>
          </w:p>
          <w:p w:rsidR="00C53249" w:rsidRPr="00867EAA" w:rsidP="001B26C0" w14:paraId="3B7B26B6" w14:textId="132DFDC4">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VIERNES</w:t>
            </w:r>
          </w:p>
          <w:p w:rsidR="00C53249" w:rsidRPr="00867EAA" w:rsidP="001B26C0" w14:paraId="7E88F1D9" w14:textId="23334991">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ÁBADO</w:t>
            </w:r>
          </w:p>
          <w:p w:rsidR="00C53249" w:rsidRPr="00867EAA" w:rsidP="001B26C0" w14:paraId="66B31AF3" w14:textId="5ABDDFA3">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OMINGO</w:t>
            </w:r>
          </w:p>
          <w:p w:rsidR="00106799" w:rsidRPr="00867EAA" w:rsidP="001B26C0" w14:paraId="62DA087D" w14:textId="21C85157">
            <w:pPr>
              <w:pStyle w:val="NORC-TableTextHanging"/>
              <w:spacing w:line="276" w:lineRule="auto"/>
              <w:rPr>
                <w:rFonts w:asciiTheme="minorHAnsi" w:hAnsiTheme="minorHAnsi" w:cstheme="minorHAnsi"/>
                <w:sz w:val="22"/>
                <w:szCs w:val="22"/>
                <w:lang w:val="es-ES"/>
              </w:rPr>
            </w:pPr>
          </w:p>
        </w:tc>
        <w:tc>
          <w:tcPr>
            <w:tcW w:w="2070" w:type="dxa"/>
          </w:tcPr>
          <w:p w:rsidR="00106799" w:rsidRPr="00867EAA" w:rsidP="001B26C0" w14:paraId="7B496CED" w14:textId="47FFCC1A">
            <w:pPr>
              <w:pStyle w:val="NoSpacing"/>
              <w:spacing w:line="276" w:lineRule="auto"/>
              <w:rPr>
                <w:rFonts w:asciiTheme="minorHAnsi" w:hAnsiTheme="minorHAnsi" w:cstheme="minorHAnsi"/>
                <w:szCs w:val="22"/>
              </w:rPr>
            </w:pPr>
          </w:p>
        </w:tc>
        <w:tc>
          <w:tcPr>
            <w:tcW w:w="2070" w:type="dxa"/>
          </w:tcPr>
          <w:p w:rsidR="00106799" w:rsidRPr="00867EAA" w:rsidP="001B26C0" w14:paraId="61862696" w14:textId="60669550">
            <w:pPr>
              <w:pStyle w:val="NoSpacing"/>
              <w:spacing w:line="276" w:lineRule="auto"/>
              <w:rPr>
                <w:rFonts w:asciiTheme="minorHAnsi" w:hAnsiTheme="minorHAnsi" w:cstheme="minorHAnsi"/>
                <w:szCs w:val="22"/>
              </w:rPr>
            </w:pPr>
            <w:r w:rsidRPr="00867EAA">
              <w:rPr>
                <w:rFonts w:asciiTheme="minorHAnsi" w:hAnsiTheme="minorHAnsi" w:cstheme="minorHAnsi"/>
                <w:szCs w:val="22"/>
              </w:rPr>
              <w:t xml:space="preserve"> </w:t>
            </w:r>
          </w:p>
        </w:tc>
        <w:tc>
          <w:tcPr>
            <w:tcW w:w="2070" w:type="dxa"/>
          </w:tcPr>
          <w:p w:rsidR="00106799" w:rsidRPr="00867EAA" w:rsidP="001B26C0" w14:paraId="2144772E" w14:textId="02BAA9FD">
            <w:pPr>
              <w:pStyle w:val="NoSpacing"/>
              <w:spacing w:line="276" w:lineRule="auto"/>
              <w:rPr>
                <w:rFonts w:asciiTheme="minorHAnsi" w:hAnsiTheme="minorHAnsi" w:cstheme="minorHAnsi"/>
                <w:szCs w:val="22"/>
              </w:rPr>
            </w:pPr>
          </w:p>
        </w:tc>
      </w:tr>
      <w:tr w14:paraId="0433934D" w14:textId="77777777" w:rsidTr="0068195F">
        <w:tblPrEx>
          <w:tblW w:w="9895" w:type="dxa"/>
          <w:tblLayout w:type="fixed"/>
          <w:tblLook w:val="01E0"/>
        </w:tblPrEx>
        <w:tc>
          <w:tcPr>
            <w:tcW w:w="3685" w:type="dxa"/>
            <w:vAlign w:val="center"/>
          </w:tcPr>
          <w:p w:rsidR="00260BA5" w:rsidRPr="00867EAA" w:rsidP="00260BA5" w14:paraId="6EB491C7" w14:textId="77777777">
            <w:pPr>
              <w:rPr>
                <w:rFonts w:asciiTheme="minorHAnsi" w:hAnsiTheme="minorHAnsi" w:cstheme="minorHAnsi"/>
                <w:b/>
                <w:noProof/>
                <w:snapToGrid/>
                <w:szCs w:val="22"/>
              </w:rPr>
            </w:pPr>
            <w:r w:rsidRPr="00867EAA">
              <w:rPr>
                <w:rFonts w:asciiTheme="minorHAnsi" w:hAnsiTheme="minorHAnsi" w:cstheme="minorHAnsi"/>
                <w:b/>
                <w:noProof/>
                <w:szCs w:val="22"/>
              </w:rPr>
              <w:t>Skip Logic Box B_S_5:</w:t>
            </w:r>
          </w:p>
          <w:p w:rsidR="00260BA5" w:rsidRPr="00867EAA" w:rsidP="00260BA5" w14:paraId="20498318" w14:textId="77777777">
            <w:pPr>
              <w:rPr>
                <w:rFonts w:asciiTheme="minorHAnsi" w:hAnsiTheme="minorHAnsi" w:cstheme="minorHAnsi"/>
                <w:szCs w:val="22"/>
              </w:rPr>
            </w:pPr>
            <w:r w:rsidRPr="00867EAA">
              <w:rPr>
                <w:rFonts w:asciiTheme="minorHAnsi" w:hAnsiTheme="minorHAnsi" w:cstheme="minorHAnsi"/>
                <w:noProof/>
                <w:szCs w:val="22"/>
              </w:rPr>
              <w:t>IF B2a_M /B3A_M =2 (REGULAR), AND B18_M =</w:t>
            </w:r>
            <w:r w:rsidRPr="00867EAA">
              <w:rPr>
                <w:rFonts w:asciiTheme="minorHAnsi" w:hAnsiTheme="minorHAnsi" w:cstheme="minorHAnsi"/>
                <w:noProof/>
                <w:szCs w:val="22"/>
              </w:rPr>
              <w:t>2</w:t>
            </w:r>
            <w:r w:rsidRPr="00867EAA">
              <w:rPr>
                <w:rFonts w:asciiTheme="minorHAnsi" w:hAnsiTheme="minorHAnsi" w:cstheme="minorHAnsi"/>
                <w:szCs w:val="22"/>
              </w:rPr>
              <w:t xml:space="preserve">  ASK</w:t>
            </w:r>
            <w:r w:rsidRPr="00867EAA">
              <w:rPr>
                <w:rFonts w:asciiTheme="minorHAnsi" w:hAnsiTheme="minorHAnsi" w:cstheme="minorHAnsi"/>
                <w:szCs w:val="22"/>
              </w:rPr>
              <w:t xml:space="preserve"> B20_M</w:t>
            </w:r>
          </w:p>
          <w:p w:rsidR="00260BA5" w:rsidRPr="00867EAA" w:rsidP="00260BA5" w14:paraId="3F36F6AD" w14:textId="77777777">
            <w:pPr>
              <w:pBdr>
                <w:bottom w:val="single" w:sz="4" w:space="1" w:color="auto"/>
              </w:pBdr>
              <w:rPr>
                <w:rFonts w:asciiTheme="minorHAnsi" w:hAnsiTheme="minorHAnsi" w:cstheme="minorHAnsi"/>
                <w:szCs w:val="22"/>
              </w:rPr>
            </w:pPr>
            <w:r w:rsidRPr="00867EAA">
              <w:rPr>
                <w:rFonts w:asciiTheme="minorHAnsi" w:hAnsiTheme="minorHAnsi" w:cstheme="minorHAnsi"/>
                <w:szCs w:val="22"/>
              </w:rPr>
              <w:t>ELSE SKIP TO B22_M.</w:t>
            </w:r>
          </w:p>
          <w:p w:rsidR="00106799" w:rsidRPr="00867EAA" w:rsidP="001B26C0" w14:paraId="4F79482F" w14:textId="6640A4EE">
            <w:pPr>
              <w:spacing w:line="276" w:lineRule="auto"/>
              <w:rPr>
                <w:rFonts w:asciiTheme="minorHAnsi" w:hAnsiTheme="minorHAnsi" w:cstheme="minorHAnsi"/>
                <w:szCs w:val="22"/>
              </w:rPr>
            </w:pPr>
            <w:r>
              <w:rPr>
                <w:rFonts w:asciiTheme="minorHAnsi" w:hAnsiTheme="minorHAnsi" w:cstheme="minorHAnsi"/>
                <w:b/>
                <w:noProof/>
                <w:szCs w:val="22"/>
              </w:rPr>
              <w:t xml:space="preserve">B20_M. </w:t>
            </w:r>
            <w:r w:rsidRPr="00867EAA" w:rsidR="00C53249">
              <w:rPr>
                <w:rFonts w:asciiTheme="minorHAnsi" w:hAnsiTheme="minorHAnsi" w:cstheme="minorHAnsi"/>
                <w:noProof/>
                <w:szCs w:val="22"/>
              </w:rPr>
              <w:t>¿Cuántas horas generalmente cuida a</w:t>
            </w:r>
            <w:r w:rsidRPr="00867EAA">
              <w:rPr>
                <w:rFonts w:asciiTheme="minorHAnsi" w:hAnsiTheme="minorHAnsi" w:cstheme="minorHAnsi"/>
                <w:noProof/>
                <w:szCs w:val="22"/>
              </w:rPr>
              <w:t xml:space="preserve"> [CHILD INITIALS/CHILD AGE]?</w:t>
            </w:r>
          </w:p>
          <w:p w:rsidR="00106799" w:rsidRPr="00867EAA" w:rsidP="005C3F0C" w14:paraId="7AD30A5D" w14:textId="401A8674">
            <w:pPr>
              <w:spacing w:line="276" w:lineRule="auto"/>
              <w:rPr>
                <w:rFonts w:asciiTheme="minorHAnsi" w:hAnsiTheme="minorHAnsi" w:cstheme="minorHAnsi"/>
                <w:color w:val="7030A0"/>
                <w:szCs w:val="22"/>
              </w:rPr>
            </w:pPr>
          </w:p>
        </w:tc>
        <w:tc>
          <w:tcPr>
            <w:tcW w:w="2070" w:type="dxa"/>
            <w:vAlign w:val="center"/>
          </w:tcPr>
          <w:p w:rsidR="00106799" w:rsidRPr="00867EAA" w:rsidP="001B26C0" w14:paraId="0D418315" w14:textId="610D7E5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______ h</w:t>
            </w:r>
            <w:r w:rsidRPr="00867EAA" w:rsidR="008B0AC2">
              <w:rPr>
                <w:rFonts w:asciiTheme="minorHAnsi" w:hAnsiTheme="minorHAnsi" w:cstheme="minorHAnsi"/>
                <w:noProof/>
                <w:szCs w:val="22"/>
                <w:lang w:val="es-ES"/>
              </w:rPr>
              <w:t>ora</w:t>
            </w:r>
            <w:r w:rsidRPr="00867EAA">
              <w:rPr>
                <w:rFonts w:asciiTheme="minorHAnsi" w:hAnsiTheme="minorHAnsi" w:cstheme="minorHAnsi"/>
                <w:noProof/>
                <w:szCs w:val="22"/>
                <w:lang w:val="es-ES"/>
              </w:rPr>
              <w:t>s</w:t>
            </w:r>
          </w:p>
          <w:p w:rsidR="00106799" w:rsidRPr="00867EAA" w:rsidP="001B26C0" w14:paraId="254E6252" w14:textId="0E80232C">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106799" w:rsidRPr="00867EAA" w:rsidP="001B26C0" w14:paraId="4B1EA547" w14:textId="0D6CAA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semana</w:t>
            </w:r>
          </w:p>
          <w:p w:rsidR="00106799" w:rsidRPr="00867EAA" w:rsidP="001B26C0" w14:paraId="71B76530" w14:textId="1031FC1D">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2 semanas</w:t>
            </w:r>
          </w:p>
          <w:p w:rsidR="00106799" w:rsidRPr="00867EAA" w:rsidP="001B26C0" w14:paraId="23B1DED2" w14:textId="09D91DE9">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mes</w:t>
            </w:r>
          </w:p>
          <w:p w:rsidR="00106799" w:rsidRPr="00867EAA" w:rsidP="001B26C0" w14:paraId="79BDE5D8" w14:textId="07268D39">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varía</w:t>
            </w:r>
          </w:p>
          <w:p w:rsidR="00106799" w:rsidRPr="00867EAA" w:rsidP="001B26C0" w14:paraId="05277B38" w14:textId="77777777">
            <w:pPr>
              <w:pStyle w:val="NoSpacing"/>
              <w:spacing w:line="276" w:lineRule="auto"/>
              <w:rPr>
                <w:rFonts w:asciiTheme="minorHAnsi" w:hAnsiTheme="minorHAnsi" w:cstheme="minorHAnsi"/>
                <w:szCs w:val="22"/>
                <w:lang w:val="es-ES"/>
              </w:rPr>
            </w:pPr>
          </w:p>
          <w:p w:rsidR="00106799" w:rsidRPr="00867EAA" w:rsidP="001B26C0" w14:paraId="56AECE9C" w14:textId="77777777">
            <w:pPr>
              <w:pStyle w:val="NoSpacing"/>
              <w:spacing w:line="276" w:lineRule="auto"/>
              <w:rPr>
                <w:rFonts w:asciiTheme="minorHAnsi" w:hAnsiTheme="minorHAnsi" w:cstheme="minorHAnsi"/>
                <w:szCs w:val="22"/>
                <w:lang w:val="es-ES"/>
              </w:rPr>
            </w:pPr>
          </w:p>
        </w:tc>
        <w:tc>
          <w:tcPr>
            <w:tcW w:w="2070" w:type="dxa"/>
            <w:vAlign w:val="center"/>
          </w:tcPr>
          <w:p w:rsidR="00C53249" w:rsidRPr="00867EAA" w:rsidP="001B26C0" w14:paraId="108E8B16" w14:textId="6FB3FE3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______ </w:t>
            </w:r>
            <w:r w:rsidRPr="00867EAA" w:rsidR="008B0AC2">
              <w:rPr>
                <w:rFonts w:asciiTheme="minorHAnsi" w:hAnsiTheme="minorHAnsi" w:cstheme="minorHAnsi"/>
                <w:noProof/>
                <w:szCs w:val="22"/>
                <w:lang w:val="es-ES"/>
              </w:rPr>
              <w:t>horas</w:t>
            </w:r>
          </w:p>
          <w:p w:rsidR="00C53249" w:rsidRPr="00867EAA" w:rsidP="001B26C0" w14:paraId="477A85A9"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C53249" w:rsidRPr="00867EAA" w:rsidP="001B26C0" w14:paraId="426686D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semana</w:t>
            </w:r>
          </w:p>
          <w:p w:rsidR="00C53249" w:rsidRPr="00867EAA" w:rsidP="001B26C0" w14:paraId="7250269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2 semanas</w:t>
            </w:r>
          </w:p>
          <w:p w:rsidR="00C53249" w:rsidRPr="00867EAA" w:rsidP="001B26C0" w14:paraId="07E5876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mes</w:t>
            </w:r>
          </w:p>
          <w:p w:rsidR="00C53249" w:rsidRPr="00867EAA" w:rsidP="001B26C0" w14:paraId="0B889A1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varía</w:t>
            </w:r>
          </w:p>
          <w:p w:rsidR="00106799" w:rsidRPr="00867EAA" w:rsidP="001B26C0" w14:paraId="47F722D1" w14:textId="753515B4">
            <w:pPr>
              <w:pStyle w:val="NoSpacing"/>
              <w:spacing w:line="276" w:lineRule="auto"/>
              <w:rPr>
                <w:rFonts w:asciiTheme="minorHAnsi" w:hAnsiTheme="minorHAnsi" w:cstheme="minorHAnsi"/>
                <w:szCs w:val="22"/>
                <w:lang w:val="es-ES"/>
              </w:rPr>
            </w:pPr>
          </w:p>
          <w:p w:rsidR="00106799" w:rsidRPr="00867EAA" w:rsidP="001B26C0" w14:paraId="6EFF8AA2" w14:textId="77777777">
            <w:pPr>
              <w:pStyle w:val="NoSpacing"/>
              <w:spacing w:line="276" w:lineRule="auto"/>
              <w:rPr>
                <w:rFonts w:asciiTheme="minorHAnsi" w:hAnsiTheme="minorHAnsi" w:cstheme="minorHAnsi"/>
                <w:szCs w:val="22"/>
                <w:lang w:val="es-ES"/>
              </w:rPr>
            </w:pPr>
          </w:p>
          <w:p w:rsidR="00106799" w:rsidRPr="00867EAA" w:rsidP="001B26C0" w14:paraId="5C765978"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C53249" w:rsidRPr="00867EAA" w:rsidP="001B26C0" w14:paraId="29AAF0CB" w14:textId="21C0AA39">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______ </w:t>
            </w:r>
            <w:r w:rsidRPr="00867EAA" w:rsidR="008B0AC2">
              <w:rPr>
                <w:rFonts w:asciiTheme="minorHAnsi" w:hAnsiTheme="minorHAnsi" w:cstheme="minorHAnsi"/>
                <w:noProof/>
                <w:szCs w:val="22"/>
                <w:lang w:val="es-ES"/>
              </w:rPr>
              <w:t>horas</w:t>
            </w:r>
          </w:p>
          <w:p w:rsidR="00C53249" w:rsidRPr="00867EAA" w:rsidP="001B26C0" w14:paraId="1DE46DDF"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C53249" w:rsidRPr="00867EAA" w:rsidP="001B26C0" w14:paraId="5F57BA7C"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semana</w:t>
            </w:r>
          </w:p>
          <w:p w:rsidR="00C53249" w:rsidRPr="00867EAA" w:rsidP="001B26C0" w14:paraId="439A02E9"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2 semanas</w:t>
            </w:r>
          </w:p>
          <w:p w:rsidR="00C53249" w:rsidRPr="00867EAA" w:rsidP="001B26C0" w14:paraId="066E72A6"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mes</w:t>
            </w:r>
          </w:p>
          <w:p w:rsidR="00C53249" w:rsidRPr="00867EAA" w:rsidP="001B26C0" w14:paraId="56310127"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varía</w:t>
            </w:r>
          </w:p>
          <w:p w:rsidR="00106799" w:rsidRPr="00867EAA" w:rsidP="001B26C0" w14:paraId="6C8ECD64" w14:textId="128C411F">
            <w:pPr>
              <w:pStyle w:val="NoSpacing"/>
              <w:spacing w:line="276" w:lineRule="auto"/>
              <w:rPr>
                <w:rFonts w:asciiTheme="minorHAnsi" w:hAnsiTheme="minorHAnsi" w:cstheme="minorHAnsi"/>
                <w:szCs w:val="22"/>
                <w:lang w:val="es-ES"/>
              </w:rPr>
            </w:pPr>
          </w:p>
          <w:p w:rsidR="00106799" w:rsidRPr="00867EAA" w:rsidP="001B26C0" w14:paraId="3D6A5DB4" w14:textId="77777777">
            <w:pPr>
              <w:pStyle w:val="NoSpacing"/>
              <w:spacing w:line="276" w:lineRule="auto"/>
              <w:rPr>
                <w:rFonts w:asciiTheme="minorHAnsi" w:hAnsiTheme="minorHAnsi" w:cstheme="minorHAnsi"/>
                <w:szCs w:val="22"/>
                <w:lang w:val="es-ES"/>
              </w:rPr>
            </w:pPr>
          </w:p>
          <w:p w:rsidR="00106799" w:rsidRPr="00867EAA" w:rsidP="001B26C0" w14:paraId="34999D48" w14:textId="77777777">
            <w:pPr>
              <w:pStyle w:val="NORC-TableText10Pt"/>
              <w:spacing w:line="276" w:lineRule="auto"/>
              <w:rPr>
                <w:rFonts w:asciiTheme="minorHAnsi" w:hAnsiTheme="minorHAnsi" w:cstheme="minorHAnsi"/>
                <w:sz w:val="22"/>
                <w:szCs w:val="22"/>
                <w:lang w:val="es-ES"/>
              </w:rPr>
            </w:pPr>
          </w:p>
        </w:tc>
      </w:tr>
      <w:tr w14:paraId="4A103D3F" w14:textId="77777777" w:rsidTr="0068195F">
        <w:tblPrEx>
          <w:tblW w:w="9895" w:type="dxa"/>
          <w:tblLayout w:type="fixed"/>
          <w:tblLook w:val="01E0"/>
        </w:tblPrEx>
        <w:tc>
          <w:tcPr>
            <w:tcW w:w="3685" w:type="dxa"/>
            <w:vAlign w:val="center"/>
          </w:tcPr>
          <w:p w:rsidR="00260BA5" w:rsidRPr="00867EAA" w:rsidP="00260BA5" w14:paraId="2C836A9B" w14:textId="77777777">
            <w:pPr>
              <w:spacing w:line="276" w:lineRule="auto"/>
              <w:rPr>
                <w:rFonts w:asciiTheme="minorHAnsi" w:hAnsiTheme="minorHAnsi" w:cstheme="minorHAnsi"/>
                <w:snapToGrid/>
                <w:szCs w:val="22"/>
              </w:rPr>
            </w:pPr>
            <w:r w:rsidRPr="00867EAA">
              <w:rPr>
                <w:rFonts w:asciiTheme="minorHAnsi" w:hAnsiTheme="minorHAnsi" w:cstheme="minorHAnsi"/>
                <w:szCs w:val="22"/>
              </w:rPr>
              <w:t>Skip Logic Box B_S_6:</w:t>
            </w:r>
          </w:p>
          <w:p w:rsidR="00260BA5" w:rsidRPr="00867EAA" w:rsidP="00260BA5" w14:paraId="489D8058" w14:textId="77777777">
            <w:pPr>
              <w:spacing w:line="276" w:lineRule="auto"/>
              <w:rPr>
                <w:rFonts w:asciiTheme="minorHAnsi" w:hAnsiTheme="minorHAnsi" w:cstheme="minorHAnsi"/>
                <w:szCs w:val="22"/>
              </w:rPr>
            </w:pPr>
            <w:r w:rsidRPr="00867EAA">
              <w:rPr>
                <w:rFonts w:asciiTheme="minorHAnsi" w:hAnsiTheme="minorHAnsi" w:cstheme="minorHAnsi"/>
                <w:szCs w:val="22"/>
              </w:rPr>
              <w:t>IF B20_M = 4 (VARIES) ASK B21</w:t>
            </w:r>
          </w:p>
          <w:p w:rsidR="00106799" w:rsidRPr="00867EAA" w:rsidP="001B26C0" w14:paraId="1608C398" w14:textId="2BE2446B">
            <w:pPr>
              <w:spacing w:line="276" w:lineRule="auto"/>
              <w:rPr>
                <w:rFonts w:asciiTheme="minorHAnsi" w:hAnsiTheme="minorHAnsi" w:cstheme="minorHAnsi"/>
                <w:szCs w:val="22"/>
              </w:rPr>
            </w:pPr>
            <w:r w:rsidRPr="00867EAA">
              <w:rPr>
                <w:rFonts w:asciiTheme="minorHAnsi" w:hAnsiTheme="minorHAnsi" w:cstheme="minorHAnsi"/>
                <w:szCs w:val="22"/>
              </w:rPr>
              <w:t>ELSE SKIP TO B22_M.</w:t>
            </w:r>
          </w:p>
          <w:p w:rsidR="00106799" w:rsidRPr="007971DF" w:rsidP="001B26C0" w14:paraId="69445F08" w14:textId="376A3242">
            <w:pPr>
              <w:spacing w:line="276" w:lineRule="auto"/>
              <w:rPr>
                <w:rFonts w:asciiTheme="minorHAnsi" w:hAnsiTheme="minorHAnsi" w:cstheme="minorHAnsi"/>
                <w:noProof/>
                <w:szCs w:val="22"/>
                <w:lang w:val="es-ES"/>
              </w:rPr>
            </w:pPr>
            <w:r w:rsidRPr="007971DF">
              <w:rPr>
                <w:rFonts w:asciiTheme="minorHAnsi" w:hAnsiTheme="minorHAnsi" w:cstheme="minorHAnsi"/>
                <w:b/>
                <w:noProof/>
                <w:szCs w:val="22"/>
                <w:lang w:val="es-ES"/>
              </w:rPr>
              <w:t>B21.</w:t>
            </w:r>
            <w:r w:rsidRPr="007971DF">
              <w:rPr>
                <w:rFonts w:asciiTheme="minorHAnsi" w:hAnsiTheme="minorHAnsi" w:cstheme="minorHAnsi"/>
                <w:b/>
                <w:szCs w:val="22"/>
                <w:lang w:val="es-ES"/>
              </w:rPr>
              <w:t xml:space="preserve"> </w:t>
            </w:r>
            <w:r w:rsidRPr="007971DF" w:rsidR="00AB6F41">
              <w:rPr>
                <w:rFonts w:asciiTheme="minorHAnsi" w:hAnsiTheme="minorHAnsi" w:cstheme="minorHAnsi"/>
                <w:b/>
                <w:szCs w:val="22"/>
                <w:lang w:val="es-ES"/>
              </w:rPr>
              <w:t xml:space="preserve"> *BL1</w:t>
            </w:r>
          </w:p>
          <w:p w:rsidR="00106799" w:rsidRPr="00867EAA" w:rsidP="001B26C0" w14:paraId="7EFE9450" w14:textId="4266DF25">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uida de él/ella conforme al horario de trabajo de uno de sus padres, cuando el proveedor de cuidado regular no está disponible o en otros momentos?</w:t>
            </w:r>
          </w:p>
          <w:p w:rsidR="00106799" w:rsidRPr="00867EAA" w:rsidP="001B26C0" w14:paraId="078CBC2C" w14:textId="77777777">
            <w:pPr>
              <w:spacing w:line="276" w:lineRule="auto"/>
              <w:rPr>
                <w:rFonts w:asciiTheme="minorHAnsi" w:hAnsiTheme="minorHAnsi" w:cstheme="minorHAnsi"/>
                <w:noProof/>
                <w:color w:val="7030A0"/>
                <w:szCs w:val="22"/>
                <w:lang w:val="es-ES"/>
              </w:rPr>
            </w:pPr>
          </w:p>
        </w:tc>
        <w:tc>
          <w:tcPr>
            <w:tcW w:w="2070" w:type="dxa"/>
            <w:vAlign w:val="center"/>
          </w:tcPr>
          <w:p w:rsidR="00106799" w:rsidRPr="00867EAA" w:rsidP="001B26C0" w14:paraId="57138E53" w14:textId="7FD4A70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Horario de uno de los padres</w:t>
            </w:r>
          </w:p>
          <w:p w:rsidR="00106799" w:rsidRPr="00867EAA" w:rsidP="001B26C0" w14:paraId="2447E2B1" w14:textId="2DEA852C">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Proveedor no disponible</w:t>
            </w:r>
          </w:p>
          <w:p w:rsidR="00106799" w:rsidRPr="00867EAA" w:rsidP="001B26C0" w14:paraId="74D06049" w14:textId="54CE7426">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Otros motivos/momentos</w:t>
            </w:r>
          </w:p>
          <w:p w:rsidR="00106799" w:rsidRPr="00867EAA" w:rsidP="001B26C0" w14:paraId="790AD55D" w14:textId="77777777">
            <w:pPr>
              <w:pStyle w:val="NoSpacing"/>
              <w:spacing w:line="276" w:lineRule="auto"/>
              <w:rPr>
                <w:rFonts w:asciiTheme="minorHAnsi" w:hAnsiTheme="minorHAnsi" w:cstheme="minorHAnsi"/>
                <w:szCs w:val="22"/>
                <w:lang w:val="es-ES"/>
              </w:rPr>
            </w:pPr>
          </w:p>
          <w:p w:rsidR="00106799" w:rsidRPr="00867EAA" w:rsidP="001B26C0" w14:paraId="2FA852F0" w14:textId="77777777">
            <w:pPr>
              <w:pStyle w:val="NoSpacing"/>
              <w:spacing w:line="276" w:lineRule="auto"/>
              <w:rPr>
                <w:rFonts w:asciiTheme="minorHAnsi" w:hAnsiTheme="minorHAnsi" w:cstheme="minorHAnsi"/>
                <w:szCs w:val="22"/>
                <w:lang w:val="es-ES"/>
              </w:rPr>
            </w:pPr>
          </w:p>
        </w:tc>
        <w:tc>
          <w:tcPr>
            <w:tcW w:w="2070" w:type="dxa"/>
            <w:vAlign w:val="center"/>
          </w:tcPr>
          <w:p w:rsidR="00106799" w:rsidRPr="00867EAA" w:rsidP="001B26C0" w14:paraId="6782884B" w14:textId="77777777">
            <w:pPr>
              <w:pStyle w:val="NoSpacing"/>
              <w:spacing w:line="276" w:lineRule="auto"/>
              <w:rPr>
                <w:rStyle w:val="NORCNumber"/>
                <w:rFonts w:asciiTheme="minorHAnsi" w:hAnsiTheme="minorHAnsi" w:cstheme="minorHAnsi"/>
                <w:sz w:val="22"/>
                <w:szCs w:val="22"/>
                <w:lang w:val="es-ES"/>
              </w:rPr>
            </w:pPr>
          </w:p>
          <w:p w:rsidR="00C53249" w:rsidRPr="00867EAA" w:rsidP="001B26C0" w14:paraId="0AF5401D"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Horario de uno de los padres</w:t>
            </w:r>
          </w:p>
          <w:p w:rsidR="00C53249" w:rsidRPr="00867EAA" w:rsidP="001B26C0" w14:paraId="7DA95D8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roveedor no disponible</w:t>
            </w:r>
          </w:p>
          <w:p w:rsidR="00C53249" w:rsidRPr="00867EAA" w:rsidP="001B26C0" w14:paraId="6576827F"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Otros motivos/momentos</w:t>
            </w:r>
          </w:p>
          <w:p w:rsidR="00C53249" w:rsidRPr="00867EAA" w:rsidP="001B26C0" w14:paraId="0E793CA6" w14:textId="77777777">
            <w:pPr>
              <w:pStyle w:val="NoSpacing"/>
              <w:spacing w:line="276" w:lineRule="auto"/>
              <w:rPr>
                <w:rFonts w:asciiTheme="minorHAnsi" w:hAnsiTheme="minorHAnsi" w:cstheme="minorHAnsi"/>
                <w:szCs w:val="22"/>
                <w:lang w:val="es-ES"/>
              </w:rPr>
            </w:pPr>
          </w:p>
          <w:p w:rsidR="00106799" w:rsidRPr="00867EAA" w:rsidP="001B26C0" w14:paraId="7AAF2F33"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C53249" w:rsidRPr="00867EAA" w:rsidP="001B26C0" w14:paraId="5C185F1B"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Horario de uno de los padres</w:t>
            </w:r>
          </w:p>
          <w:p w:rsidR="00C53249" w:rsidRPr="00867EAA" w:rsidP="001B26C0" w14:paraId="2E056E7E"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roveedor no disponible</w:t>
            </w:r>
          </w:p>
          <w:p w:rsidR="00C53249" w:rsidRPr="00867EAA" w:rsidP="001B26C0" w14:paraId="216CAFE4"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Otros motivos/momentos</w:t>
            </w:r>
          </w:p>
          <w:p w:rsidR="00C53249" w:rsidRPr="00867EAA" w:rsidP="001B26C0" w14:paraId="61A488AE" w14:textId="77777777">
            <w:pPr>
              <w:pStyle w:val="NoSpacing"/>
              <w:spacing w:line="276" w:lineRule="auto"/>
              <w:rPr>
                <w:rFonts w:asciiTheme="minorHAnsi" w:hAnsiTheme="minorHAnsi" w:cstheme="minorHAnsi"/>
                <w:szCs w:val="22"/>
                <w:lang w:val="es-ES"/>
              </w:rPr>
            </w:pPr>
          </w:p>
          <w:p w:rsidR="00106799" w:rsidRPr="00867EAA" w:rsidP="001B26C0" w14:paraId="5D9EC258" w14:textId="77777777">
            <w:pPr>
              <w:pStyle w:val="NoSpacing"/>
              <w:spacing w:line="276" w:lineRule="auto"/>
              <w:rPr>
                <w:rFonts w:asciiTheme="minorHAnsi" w:hAnsiTheme="minorHAnsi" w:cstheme="minorHAnsi"/>
                <w:szCs w:val="22"/>
                <w:lang w:val="es-ES"/>
              </w:rPr>
            </w:pPr>
          </w:p>
          <w:p w:rsidR="00106799" w:rsidRPr="00867EAA" w:rsidP="001B26C0" w14:paraId="2E929FFB" w14:textId="77777777">
            <w:pPr>
              <w:pStyle w:val="NORC-TableText10Pt"/>
              <w:spacing w:line="276" w:lineRule="auto"/>
              <w:rPr>
                <w:rFonts w:asciiTheme="minorHAnsi" w:hAnsiTheme="minorHAnsi" w:cstheme="minorHAnsi"/>
                <w:sz w:val="22"/>
                <w:szCs w:val="22"/>
                <w:lang w:val="es-ES"/>
              </w:rPr>
            </w:pPr>
          </w:p>
        </w:tc>
      </w:tr>
      <w:tr w14:paraId="617C7588" w14:textId="77777777" w:rsidTr="0068195F">
        <w:tblPrEx>
          <w:tblW w:w="9895" w:type="dxa"/>
          <w:tblLayout w:type="fixed"/>
          <w:tblLook w:val="01E0"/>
        </w:tblPrEx>
        <w:trPr>
          <w:cantSplit/>
        </w:trPr>
        <w:tc>
          <w:tcPr>
            <w:tcW w:w="3685" w:type="dxa"/>
            <w:vAlign w:val="center"/>
          </w:tcPr>
          <w:p w:rsidR="00106799" w:rsidRPr="00867EAA" w:rsidP="001B26C0" w14:paraId="6C0A644A" w14:textId="2F8A2912">
            <w:pPr>
              <w:spacing w:line="276" w:lineRule="auto"/>
              <w:rPr>
                <w:rFonts w:asciiTheme="minorHAnsi" w:hAnsiTheme="minorHAnsi" w:cstheme="minorHAnsi"/>
                <w:b/>
                <w:color w:val="7030A0"/>
                <w:szCs w:val="22"/>
              </w:rPr>
            </w:pPr>
            <w:bookmarkStart w:id="41" w:name="OLE_LINK364"/>
            <w:r w:rsidRPr="00867EAA">
              <w:rPr>
                <w:rFonts w:asciiTheme="minorHAnsi" w:hAnsiTheme="minorHAnsi" w:cstheme="minorHAnsi"/>
                <w:b/>
                <w:noProof/>
                <w:szCs w:val="22"/>
              </w:rPr>
              <w:t>B22</w:t>
            </w:r>
            <w:r w:rsidRPr="00867EAA" w:rsidR="008B0AC2">
              <w:rPr>
                <w:rFonts w:asciiTheme="minorHAnsi" w:hAnsiTheme="minorHAnsi" w:cstheme="minorHAnsi"/>
                <w:b/>
                <w:szCs w:val="22"/>
              </w:rPr>
              <w:t>_M</w:t>
            </w:r>
            <w:bookmarkEnd w:id="41"/>
            <w:r w:rsidRPr="00867EAA">
              <w:rPr>
                <w:rFonts w:asciiTheme="minorHAnsi" w:hAnsiTheme="minorHAnsi" w:cstheme="minorHAnsi"/>
                <w:b/>
                <w:noProof/>
                <w:szCs w:val="22"/>
              </w:rPr>
              <w:t>.</w:t>
            </w:r>
            <w:r w:rsidRPr="00867EAA">
              <w:rPr>
                <w:rFonts w:asciiTheme="minorHAnsi" w:hAnsiTheme="minorHAnsi" w:cstheme="minorHAnsi"/>
                <w:b/>
                <w:noProof/>
                <w:color w:val="7030A0"/>
                <w:szCs w:val="22"/>
              </w:rPr>
              <w:t xml:space="preserve"> </w:t>
            </w:r>
            <w:r w:rsidRPr="00867EAA" w:rsidR="00AB6F41">
              <w:rPr>
                <w:rFonts w:asciiTheme="minorHAnsi" w:hAnsiTheme="minorHAnsi" w:cstheme="minorHAnsi"/>
                <w:b/>
                <w:noProof/>
                <w:color w:val="7030A0"/>
                <w:szCs w:val="22"/>
              </w:rPr>
              <w:t xml:space="preserve"> *BL1</w:t>
            </w:r>
          </w:p>
          <w:p w:rsidR="00106799" w:rsidRPr="00867EAA" w:rsidP="001B26C0" w14:paraId="65B652E2" w14:textId="7168AF54">
            <w:pPr>
              <w:spacing w:line="276" w:lineRule="auto"/>
              <w:rPr>
                <w:rFonts w:asciiTheme="minorHAnsi" w:hAnsiTheme="minorHAnsi" w:cstheme="minorHAnsi"/>
                <w:szCs w:val="22"/>
              </w:rPr>
            </w:pPr>
            <w:r w:rsidRPr="00867EAA">
              <w:rPr>
                <w:rFonts w:asciiTheme="minorHAnsi" w:hAnsiTheme="minorHAnsi" w:cstheme="minorHAnsi"/>
                <w:noProof/>
                <w:szCs w:val="22"/>
              </w:rPr>
              <w:t>1 Month:</w:t>
            </w:r>
            <w:r w:rsidRPr="00867EAA">
              <w:rPr>
                <w:rFonts w:asciiTheme="minorHAnsi" w:hAnsiTheme="minorHAnsi" w:cstheme="minorHAnsi"/>
                <w:szCs w:val="22"/>
              </w:rPr>
              <w:t xml:space="preserve"> </w:t>
            </w:r>
            <w:r w:rsidRPr="00867EAA">
              <w:rPr>
                <w:rFonts w:asciiTheme="minorHAnsi" w:hAnsiTheme="minorHAnsi" w:cstheme="minorHAnsi"/>
                <w:noProof/>
                <w:szCs w:val="22"/>
              </w:rPr>
              <w:t>1-12, Year:</w:t>
            </w:r>
            <w:r w:rsidRPr="00867EAA">
              <w:rPr>
                <w:rFonts w:asciiTheme="minorHAnsi" w:hAnsiTheme="minorHAnsi" w:cstheme="minorHAnsi"/>
                <w:szCs w:val="22"/>
              </w:rPr>
              <w:t xml:space="preserve"> </w:t>
            </w:r>
            <w:r w:rsidRPr="00867EAA" w:rsidR="00AB6F41">
              <w:rPr>
                <w:rFonts w:asciiTheme="minorHAnsi" w:hAnsiTheme="minorHAnsi" w:cstheme="minorHAnsi"/>
                <w:szCs w:val="22"/>
              </w:rPr>
              <w:t>2011-2024</w:t>
            </w:r>
          </w:p>
          <w:p w:rsidR="00106799" w:rsidRPr="00867EAA" w:rsidP="001B26C0" w14:paraId="1E968670" w14:textId="77777777">
            <w:pPr>
              <w:spacing w:line="276" w:lineRule="auto"/>
              <w:rPr>
                <w:rFonts w:asciiTheme="minorHAnsi" w:hAnsiTheme="minorHAnsi" w:cstheme="minorHAnsi"/>
                <w:szCs w:val="22"/>
              </w:rPr>
            </w:pPr>
            <w:r w:rsidRPr="00867EAA">
              <w:rPr>
                <w:rFonts w:asciiTheme="minorHAnsi" w:hAnsiTheme="minorHAnsi" w:cstheme="minorHAnsi"/>
                <w:szCs w:val="22"/>
              </w:rPr>
              <w:t xml:space="preserve">2. </w:t>
            </w:r>
            <w:r w:rsidRPr="00867EAA">
              <w:rPr>
                <w:rFonts w:asciiTheme="minorHAnsi" w:hAnsiTheme="minorHAnsi" w:cstheme="minorHAnsi"/>
                <w:noProof/>
                <w:szCs w:val="22"/>
              </w:rPr>
              <w:t>Month:</w:t>
            </w:r>
            <w:r w:rsidRPr="00867EAA">
              <w:rPr>
                <w:rFonts w:asciiTheme="minorHAnsi" w:hAnsiTheme="minorHAnsi" w:cstheme="minorHAnsi"/>
                <w:szCs w:val="22"/>
              </w:rPr>
              <w:t xml:space="preserve"> </w:t>
            </w:r>
            <w:r w:rsidRPr="00867EAA">
              <w:rPr>
                <w:rFonts w:asciiTheme="minorHAnsi" w:hAnsiTheme="minorHAnsi" w:cstheme="minorHAnsi"/>
                <w:noProof/>
                <w:szCs w:val="22"/>
              </w:rPr>
              <w:t>0-12 and Year:</w:t>
            </w:r>
            <w:r w:rsidRPr="00867EAA">
              <w:rPr>
                <w:rFonts w:asciiTheme="minorHAnsi" w:hAnsiTheme="minorHAnsi" w:cstheme="minorHAnsi"/>
                <w:szCs w:val="22"/>
              </w:rPr>
              <w:t xml:space="preserve"> 0-12</w:t>
            </w:r>
          </w:p>
          <w:p w:rsidR="00106799" w:rsidRPr="00867EAA" w:rsidP="001B26C0" w14:paraId="0FB04477" w14:textId="31439A0F">
            <w:pPr>
              <w:spacing w:line="276" w:lineRule="auto"/>
              <w:rPr>
                <w:rFonts w:asciiTheme="minorHAnsi" w:hAnsiTheme="minorHAnsi" w:cstheme="minorHAnsi"/>
                <w:szCs w:val="22"/>
                <w:lang w:val="es-ES"/>
              </w:rPr>
            </w:pPr>
            <w:r w:rsidRPr="007971DF">
              <w:rPr>
                <w:rFonts w:asciiTheme="minorHAnsi" w:hAnsiTheme="minorHAnsi" w:cstheme="minorHAnsi"/>
                <w:noProof/>
                <w:szCs w:val="22"/>
              </w:rPr>
              <w:t>¿En qué año y mes comenzó a cuidar a</w:t>
            </w:r>
            <w:r w:rsidRPr="007971DF">
              <w:rPr>
                <w:rFonts w:asciiTheme="minorHAnsi" w:hAnsiTheme="minorHAnsi" w:cstheme="minorHAnsi"/>
                <w:noProof/>
                <w:szCs w:val="22"/>
              </w:rPr>
              <w:t xml:space="preserve"> [CHILD INITIALS/CHILD AGE] </w:t>
            </w:r>
            <w:r w:rsidRPr="007971DF">
              <w:rPr>
                <w:rFonts w:asciiTheme="minorHAnsi" w:hAnsiTheme="minorHAnsi" w:cstheme="minorHAnsi"/>
                <w:noProof/>
                <w:szCs w:val="22"/>
              </w:rPr>
              <w:t xml:space="preserve">regularmente por primera vez? </w:t>
            </w:r>
            <w:r w:rsidRPr="00867EAA">
              <w:rPr>
                <w:rFonts w:asciiTheme="minorHAnsi" w:hAnsiTheme="minorHAnsi" w:cstheme="minorHAnsi"/>
                <w:noProof/>
                <w:szCs w:val="22"/>
                <w:lang w:val="es-ES"/>
              </w:rPr>
              <w:t>Si no recuerda el año o mes exacto de cuándo comenzó a cuidar a</w:t>
            </w:r>
            <w:r w:rsidRPr="00867EAA">
              <w:rPr>
                <w:rFonts w:asciiTheme="minorHAnsi" w:hAnsiTheme="minorHAnsi" w:cstheme="minorHAnsi"/>
                <w:noProof/>
                <w:szCs w:val="22"/>
                <w:lang w:val="es-ES"/>
              </w:rPr>
              <w:t xml:space="preserve"> [CHILD INITIALS/CHILD AGE] </w:t>
            </w:r>
            <w:r w:rsidRPr="00867EAA" w:rsidR="003D75B2">
              <w:rPr>
                <w:rFonts w:asciiTheme="minorHAnsi" w:hAnsiTheme="minorHAnsi" w:cstheme="minorHAnsi"/>
                <w:noProof/>
                <w:szCs w:val="22"/>
                <w:lang w:val="es-ES"/>
              </w:rPr>
              <w:t>regularmente por primera vez, indique la edad del niño cuando comenzó a cuidar de él/ella.</w:t>
            </w:r>
          </w:p>
          <w:p w:rsidR="00106799" w:rsidRPr="00867EAA" w:rsidP="0036691A" w14:paraId="3027D979" w14:textId="77777777">
            <w:pPr>
              <w:pStyle w:val="NORC-TableList"/>
              <w:spacing w:line="276" w:lineRule="auto"/>
              <w:rPr>
                <w:rFonts w:asciiTheme="minorHAnsi" w:hAnsiTheme="minorHAnsi" w:cstheme="minorHAnsi"/>
                <w:sz w:val="22"/>
                <w:szCs w:val="22"/>
                <w:lang w:val=""/>
              </w:rPr>
            </w:pPr>
          </w:p>
        </w:tc>
        <w:tc>
          <w:tcPr>
            <w:tcW w:w="2070" w:type="dxa"/>
            <w:vAlign w:val="center"/>
          </w:tcPr>
          <w:p w:rsidR="00106799" w:rsidRPr="00867EAA" w:rsidP="001B26C0" w14:paraId="03CED598"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778EBC8F" w14:textId="77777777" w:rsidTr="00A24686">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867EAA" w:rsidP="001B26C0" w14:paraId="30E4EB81" w14:textId="5F71EB01">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867EAA" w:rsidP="001B26C0" w14:paraId="592B920C" w14:textId="77777777">
                  <w:pPr>
                    <w:pStyle w:val="NORC-TableText10Pt"/>
                    <w:spacing w:line="276" w:lineRule="auto"/>
                    <w:rPr>
                      <w:rFonts w:asciiTheme="minorHAnsi" w:hAnsiTheme="minorHAnsi" w:cstheme="minorHAnsi"/>
                      <w:i/>
                      <w:sz w:val="22"/>
                      <w:szCs w:val="22"/>
                      <w:lang w:val="es-ES"/>
                    </w:rPr>
                  </w:pPr>
                </w:p>
              </w:tc>
            </w:tr>
            <w:tr w14:paraId="63DA15EC" w14:textId="77777777" w:rsidTr="00A24686">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106799" w:rsidRPr="00867EAA" w:rsidP="001B26C0" w14:paraId="39E4B0DC" w14:textId="1BAFAFBF">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106799" w:rsidRPr="00867EAA" w:rsidP="001B26C0" w14:paraId="1561CBF4" w14:textId="77777777">
                  <w:pPr>
                    <w:pStyle w:val="NORC-TableText10Pt"/>
                    <w:spacing w:line="276" w:lineRule="auto"/>
                    <w:rPr>
                      <w:rFonts w:asciiTheme="minorHAnsi" w:hAnsiTheme="minorHAnsi" w:cstheme="minorHAnsi"/>
                      <w:sz w:val="22"/>
                      <w:szCs w:val="22"/>
                      <w:lang w:val="es-ES"/>
                    </w:rPr>
                  </w:pPr>
                </w:p>
              </w:tc>
            </w:tr>
          </w:tbl>
          <w:p w:rsidR="00106799" w:rsidRPr="00867EAA" w:rsidP="001B26C0" w14:paraId="4087E71C" w14:textId="107CD163">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w:t>
            </w:r>
            <w:r w:rsidRPr="00867EAA" w:rsidR="003D75B2">
              <w:rPr>
                <w:rFonts w:asciiTheme="minorHAnsi" w:hAnsiTheme="minorHAnsi" w:cstheme="minorHAnsi"/>
                <w:noProof/>
                <w:sz w:val="22"/>
                <w:szCs w:val="22"/>
                <w:lang w:val="es-ES"/>
              </w:rPr>
              <w:t xml:space="preserve">Edad del niño </w:t>
            </w:r>
            <w:r w:rsidRPr="00867EAA">
              <w:rPr>
                <w:rFonts w:ascii="Wingdings" w:hAnsi="Wingdings" w:cstheme="minorHAnsi"/>
                <w:noProof/>
                <w:sz w:val="22"/>
                <w:szCs w:val="22"/>
              </w:rPr>
              <w:sym w:font="Wingdings" w:char="F0EA"/>
            </w:r>
          </w:p>
          <w:tbl>
            <w:tblPr>
              <w:tblW w:w="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47"/>
              <w:gridCol w:w="360"/>
            </w:tblGrid>
            <w:tr w14:paraId="1F0515CF" w14:textId="77777777" w:rsidTr="0011252C">
              <w:tblPrEx>
                <w:tblW w:w="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47"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7971DF" w:rsidP="001B26C0" w14:paraId="38B9F7FC" w14:textId="0A5B0FCB">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7971DF" w:rsidP="001B26C0" w14:paraId="516B5E14" w14:textId="77777777">
                  <w:pPr>
                    <w:pStyle w:val="NORC-TableText10Pt"/>
                    <w:spacing w:line="276" w:lineRule="auto"/>
                    <w:rPr>
                      <w:rFonts w:asciiTheme="minorHAnsi" w:hAnsiTheme="minorHAnsi" w:cstheme="minorHAnsi"/>
                      <w:i/>
                      <w:sz w:val="22"/>
                      <w:szCs w:val="22"/>
                      <w:lang w:val="es-ES"/>
                    </w:rPr>
                  </w:pPr>
                </w:p>
              </w:tc>
            </w:tr>
            <w:tr w14:paraId="47273C91" w14:textId="77777777" w:rsidTr="0011252C">
              <w:tblPrEx>
                <w:tblW w:w="1107" w:type="dxa"/>
                <w:tblLayout w:type="fixed"/>
                <w:tblLook w:val="00A0"/>
              </w:tblPrEx>
              <w:trPr>
                <w:trHeight w:val="229"/>
              </w:trPr>
              <w:tc>
                <w:tcPr>
                  <w:tcW w:w="747" w:type="dxa"/>
                  <w:tcBorders>
                    <w:top w:val="single" w:sz="4" w:space="0" w:color="auto"/>
                    <w:left w:val="single" w:sz="4" w:space="0" w:color="auto"/>
                    <w:bottom w:val="single" w:sz="4" w:space="0" w:color="auto"/>
                    <w:right w:val="single" w:sz="4" w:space="0" w:color="auto"/>
                  </w:tcBorders>
                </w:tcPr>
                <w:p w:rsidR="00106799" w:rsidRPr="007971DF" w:rsidP="001B26C0" w14:paraId="2122794C" w14:textId="3266FB24">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106799" w:rsidRPr="007971DF" w:rsidP="001B26C0" w14:paraId="42941CF2" w14:textId="77777777">
                  <w:pPr>
                    <w:pStyle w:val="NORC-TableText10Pt"/>
                    <w:spacing w:line="276" w:lineRule="auto"/>
                    <w:rPr>
                      <w:rFonts w:asciiTheme="minorHAnsi" w:hAnsiTheme="minorHAnsi" w:cstheme="minorHAnsi"/>
                      <w:sz w:val="22"/>
                      <w:szCs w:val="22"/>
                      <w:lang w:val="es-ES"/>
                    </w:rPr>
                  </w:pPr>
                </w:p>
              </w:tc>
            </w:tr>
          </w:tbl>
          <w:p w:rsidR="00106799" w:rsidRPr="007971DF" w:rsidP="001B26C0" w14:paraId="474B598C" w14:textId="77777777">
            <w:pPr>
              <w:pStyle w:val="NORC-TableText10Pt"/>
              <w:spacing w:line="276" w:lineRule="auto"/>
              <w:rPr>
                <w:rFonts w:asciiTheme="minorHAnsi" w:hAnsiTheme="minorHAnsi" w:cstheme="minorHAnsi"/>
                <w:sz w:val="22"/>
                <w:szCs w:val="22"/>
                <w:lang w:val="es-ES"/>
              </w:rPr>
            </w:pPr>
          </w:p>
          <w:p w:rsidR="00260BA5" w:rsidRPr="00867EAA" w:rsidP="00260BA5" w14:paraId="32F3E1D0"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106799" w:rsidRPr="007971DF" w:rsidP="001B26C0" w14:paraId="30B725A7" w14:textId="77777777">
            <w:pPr>
              <w:pStyle w:val="NORC-TableList"/>
              <w:spacing w:line="276" w:lineRule="auto"/>
              <w:ind w:left="0" w:firstLine="0"/>
              <w:rPr>
                <w:rFonts w:asciiTheme="minorHAnsi" w:hAnsiTheme="minorHAnsi" w:cstheme="minorHAnsi"/>
                <w:sz w:val="22"/>
                <w:szCs w:val="22"/>
                <w:lang w:val="es-ES"/>
              </w:rPr>
            </w:pPr>
          </w:p>
        </w:tc>
        <w:tc>
          <w:tcPr>
            <w:tcW w:w="2070" w:type="dxa"/>
            <w:vAlign w:val="center"/>
          </w:tcPr>
          <w:p w:rsidR="003D75B2" w:rsidRPr="00867EAA" w:rsidP="001B26C0" w14:paraId="0EC93911"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4B8EB5A3"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589EF9D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65E2DEEA" w14:textId="77777777">
                  <w:pPr>
                    <w:pStyle w:val="NORC-TableText10Pt"/>
                    <w:spacing w:line="276" w:lineRule="auto"/>
                    <w:rPr>
                      <w:rFonts w:asciiTheme="minorHAnsi" w:hAnsiTheme="minorHAnsi" w:cstheme="minorHAnsi"/>
                      <w:i/>
                      <w:sz w:val="22"/>
                      <w:szCs w:val="22"/>
                      <w:lang w:val="es-ES"/>
                    </w:rPr>
                  </w:pPr>
                </w:p>
              </w:tc>
            </w:tr>
            <w:tr w14:paraId="13586B66"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867EAA" w:rsidP="001B26C0" w14:paraId="3CDB0701"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867EAA" w:rsidP="001B26C0" w14:paraId="39A89492" w14:textId="77777777">
                  <w:pPr>
                    <w:pStyle w:val="NORC-TableText10Pt"/>
                    <w:spacing w:line="276" w:lineRule="auto"/>
                    <w:rPr>
                      <w:rFonts w:asciiTheme="minorHAnsi" w:hAnsiTheme="minorHAnsi" w:cstheme="minorHAnsi"/>
                      <w:sz w:val="22"/>
                      <w:szCs w:val="22"/>
                      <w:lang w:val="es-ES"/>
                    </w:rPr>
                  </w:pPr>
                </w:p>
              </w:tc>
            </w:tr>
          </w:tbl>
          <w:p w:rsidR="003D75B2" w:rsidRPr="00867EAA" w:rsidP="001B26C0" w14:paraId="421CF109" w14:textId="77777777">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Edad del niño </w:t>
            </w:r>
            <w:r w:rsidRPr="00867EAA">
              <w:rPr>
                <w:rFonts w:ascii="Wingdings" w:hAnsi="Wingdings" w:cstheme="minorHAnsi"/>
                <w:noProof/>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2FE5AF74"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6B57BCF6" w14:textId="77777777">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1FF90947" w14:textId="77777777">
                  <w:pPr>
                    <w:pStyle w:val="NORC-TableText10Pt"/>
                    <w:spacing w:line="276" w:lineRule="auto"/>
                    <w:rPr>
                      <w:rFonts w:asciiTheme="minorHAnsi" w:hAnsiTheme="minorHAnsi" w:cstheme="minorHAnsi"/>
                      <w:i/>
                      <w:sz w:val="22"/>
                      <w:szCs w:val="22"/>
                      <w:lang w:val="es-ES"/>
                    </w:rPr>
                  </w:pPr>
                </w:p>
              </w:tc>
            </w:tr>
            <w:tr w14:paraId="7CEE64DA"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7971DF" w:rsidP="001B26C0" w14:paraId="1988B3A2"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7971DF" w:rsidP="001B26C0" w14:paraId="2C601410" w14:textId="77777777">
                  <w:pPr>
                    <w:pStyle w:val="NORC-TableText10Pt"/>
                    <w:spacing w:line="276" w:lineRule="auto"/>
                    <w:rPr>
                      <w:rFonts w:asciiTheme="minorHAnsi" w:hAnsiTheme="minorHAnsi" w:cstheme="minorHAnsi"/>
                      <w:sz w:val="22"/>
                      <w:szCs w:val="22"/>
                      <w:lang w:val="es-ES"/>
                    </w:rPr>
                  </w:pPr>
                </w:p>
              </w:tc>
            </w:tr>
          </w:tbl>
          <w:p w:rsidR="003D75B2" w:rsidRPr="007971DF" w:rsidP="001B26C0" w14:paraId="60A0047E" w14:textId="77777777">
            <w:pPr>
              <w:pStyle w:val="NORC-TableText10Pt"/>
              <w:spacing w:line="276" w:lineRule="auto"/>
              <w:rPr>
                <w:rFonts w:asciiTheme="minorHAnsi" w:hAnsiTheme="minorHAnsi" w:cstheme="minorHAnsi"/>
                <w:sz w:val="22"/>
                <w:szCs w:val="22"/>
                <w:lang w:val="es-ES"/>
              </w:rPr>
            </w:pPr>
          </w:p>
          <w:p w:rsidR="00260BA5" w:rsidRPr="00867EAA" w:rsidP="00260BA5" w14:paraId="5E5A0862"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106799" w:rsidRPr="007971DF" w:rsidP="001B26C0" w14:paraId="1B058BB1" w14:textId="77777777">
            <w:pPr>
              <w:pStyle w:val="NORC-TableList"/>
              <w:spacing w:line="276" w:lineRule="auto"/>
              <w:ind w:left="0" w:firstLine="0"/>
              <w:rPr>
                <w:rFonts w:asciiTheme="minorHAnsi" w:hAnsiTheme="minorHAnsi" w:cstheme="minorHAnsi"/>
                <w:sz w:val="22"/>
                <w:szCs w:val="22"/>
                <w:lang w:val="es-ES"/>
              </w:rPr>
            </w:pPr>
          </w:p>
        </w:tc>
        <w:tc>
          <w:tcPr>
            <w:tcW w:w="2070" w:type="dxa"/>
            <w:vAlign w:val="center"/>
          </w:tcPr>
          <w:p w:rsidR="003D75B2" w:rsidRPr="00867EAA" w:rsidP="001B26C0" w14:paraId="75D93501"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58812002"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28D36266"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5072A06C" w14:textId="77777777">
                  <w:pPr>
                    <w:pStyle w:val="NORC-TableText10Pt"/>
                    <w:spacing w:line="276" w:lineRule="auto"/>
                    <w:rPr>
                      <w:rFonts w:asciiTheme="minorHAnsi" w:hAnsiTheme="minorHAnsi" w:cstheme="minorHAnsi"/>
                      <w:i/>
                      <w:sz w:val="22"/>
                      <w:szCs w:val="22"/>
                      <w:lang w:val="es-ES"/>
                    </w:rPr>
                  </w:pPr>
                </w:p>
              </w:tc>
            </w:tr>
            <w:tr w14:paraId="2860F870"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867EAA" w:rsidP="001B26C0" w14:paraId="6CB5BF38"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867EAA" w:rsidP="001B26C0" w14:paraId="1375C706" w14:textId="77777777">
                  <w:pPr>
                    <w:pStyle w:val="NORC-TableText10Pt"/>
                    <w:spacing w:line="276" w:lineRule="auto"/>
                    <w:rPr>
                      <w:rFonts w:asciiTheme="minorHAnsi" w:hAnsiTheme="minorHAnsi" w:cstheme="minorHAnsi"/>
                      <w:sz w:val="22"/>
                      <w:szCs w:val="22"/>
                      <w:lang w:val="es-ES"/>
                    </w:rPr>
                  </w:pPr>
                </w:p>
              </w:tc>
            </w:tr>
          </w:tbl>
          <w:p w:rsidR="003D75B2" w:rsidRPr="00867EAA" w:rsidP="001B26C0" w14:paraId="2B27B090" w14:textId="77777777">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Edad del niño </w:t>
            </w:r>
            <w:r w:rsidRPr="00867EAA">
              <w:rPr>
                <w:rFonts w:ascii="Wingdings" w:hAnsi="Wingdings" w:cstheme="minorHAnsi"/>
                <w:noProof/>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124CAD46"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2CAD4FEB" w14:textId="77777777">
                  <w:pPr>
                    <w:pStyle w:val="NORC-TableText10Pt"/>
                    <w:spacing w:line="276" w:lineRule="auto"/>
                    <w:rPr>
                      <w:rFonts w:asciiTheme="minorHAnsi" w:hAnsiTheme="minorHAnsi" w:cstheme="minorHAnsi"/>
                      <w:sz w:val="22"/>
                      <w:szCs w:val="22"/>
                      <w:lang w:val="es-ES"/>
                    </w:rPr>
                  </w:pPr>
                  <w:r w:rsidRPr="007971DF">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7971DF" w:rsidP="001B26C0" w14:paraId="0FDFA86A" w14:textId="77777777">
                  <w:pPr>
                    <w:pStyle w:val="NORC-TableText10Pt"/>
                    <w:spacing w:line="276" w:lineRule="auto"/>
                    <w:rPr>
                      <w:rFonts w:asciiTheme="minorHAnsi" w:hAnsiTheme="minorHAnsi" w:cstheme="minorHAnsi"/>
                      <w:i/>
                      <w:sz w:val="22"/>
                      <w:szCs w:val="22"/>
                      <w:lang w:val="es-ES"/>
                    </w:rPr>
                  </w:pPr>
                </w:p>
              </w:tc>
            </w:tr>
            <w:tr w14:paraId="349D1AE3"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7971DF" w:rsidP="001B26C0" w14:paraId="22A003D7"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7971DF" w:rsidP="001B26C0" w14:paraId="6FC0056D" w14:textId="77777777">
                  <w:pPr>
                    <w:pStyle w:val="NORC-TableText10Pt"/>
                    <w:spacing w:line="276" w:lineRule="auto"/>
                    <w:rPr>
                      <w:rFonts w:asciiTheme="minorHAnsi" w:hAnsiTheme="minorHAnsi" w:cstheme="minorHAnsi"/>
                      <w:sz w:val="22"/>
                      <w:szCs w:val="22"/>
                      <w:lang w:val="es-ES"/>
                    </w:rPr>
                  </w:pPr>
                </w:p>
              </w:tc>
            </w:tr>
          </w:tbl>
          <w:p w:rsidR="00260BA5" w:rsidRPr="00867EAA" w:rsidP="00260BA5" w14:paraId="6B97BF0D"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3D75B2" w:rsidRPr="007971DF" w:rsidP="001B26C0" w14:paraId="0A1D4CB6" w14:textId="77777777">
            <w:pPr>
              <w:pStyle w:val="NORC-TableText10Pt"/>
              <w:spacing w:line="276" w:lineRule="auto"/>
              <w:rPr>
                <w:rFonts w:asciiTheme="minorHAnsi" w:hAnsiTheme="minorHAnsi" w:cstheme="minorHAnsi"/>
                <w:sz w:val="22"/>
                <w:szCs w:val="22"/>
                <w:lang w:val="es-ES"/>
              </w:rPr>
            </w:pPr>
          </w:p>
          <w:p w:rsidR="00106799" w:rsidRPr="007971DF" w:rsidP="001B26C0" w14:paraId="338DC99E" w14:textId="77777777">
            <w:pPr>
              <w:pStyle w:val="NORC-TableList"/>
              <w:spacing w:line="276" w:lineRule="auto"/>
              <w:ind w:left="0" w:firstLine="0"/>
              <w:rPr>
                <w:rFonts w:asciiTheme="minorHAnsi" w:hAnsiTheme="minorHAnsi" w:cstheme="minorHAnsi"/>
                <w:sz w:val="22"/>
                <w:szCs w:val="22"/>
                <w:lang w:val="es-ES"/>
              </w:rPr>
            </w:pPr>
          </w:p>
        </w:tc>
      </w:tr>
      <w:tr w14:paraId="504DA17F" w14:textId="77777777" w:rsidTr="0068195F">
        <w:tblPrEx>
          <w:tblW w:w="9895" w:type="dxa"/>
          <w:tblLayout w:type="fixed"/>
          <w:tblLook w:val="01E0"/>
        </w:tblPrEx>
        <w:tc>
          <w:tcPr>
            <w:tcW w:w="3685" w:type="dxa"/>
          </w:tcPr>
          <w:p w:rsidR="00106799" w:rsidRPr="00867EAA" w:rsidP="001B26C0" w14:paraId="7EB5D904" w14:textId="4DCBB95A">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23</w:t>
            </w:r>
            <w:r w:rsidRPr="00867EAA" w:rsidR="00E52281">
              <w:rPr>
                <w:rFonts w:asciiTheme="minorHAnsi" w:hAnsiTheme="minorHAnsi" w:cstheme="minorHAnsi"/>
                <w:b/>
                <w:szCs w:val="22"/>
                <w:lang w:val=""/>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21535CE6" w14:textId="79D44345">
            <w:pPr>
              <w:spacing w:line="276" w:lineRule="auto"/>
              <w:rPr>
                <w:rFonts w:asciiTheme="minorHAnsi" w:hAnsiTheme="minorHAnsi" w:cstheme="minorHAnsi"/>
                <w:noProof/>
                <w:szCs w:val="22"/>
                <w:lang w:val="es-ES"/>
              </w:rPr>
            </w:pPr>
            <w:r w:rsidRPr="00867EAA">
              <w:rPr>
                <w:rFonts w:asciiTheme="minorHAnsi" w:hAnsiTheme="minorHAnsi" w:cstheme="minorHAnsi"/>
                <w:noProof/>
                <w:szCs w:val="22"/>
                <w:lang w:val="es-ES"/>
              </w:rPr>
              <w:t xml:space="preserve">¿Por lo general se le paga por cuidar a </w:t>
            </w:r>
            <w:r w:rsidRPr="00867EAA">
              <w:rPr>
                <w:rFonts w:asciiTheme="minorHAnsi" w:hAnsiTheme="minorHAnsi" w:cstheme="minorHAnsi"/>
                <w:noProof/>
                <w:szCs w:val="22"/>
                <w:lang w:val="es-ES"/>
              </w:rPr>
              <w:t xml:space="preserve">[CHILD INITIALS/CHILD AGE]? </w:t>
            </w:r>
          </w:p>
          <w:p w:rsidR="00106799" w:rsidRPr="007971DF" w:rsidP="001B26C0" w14:paraId="161FB382" w14:textId="5335A422">
            <w:pPr>
              <w:spacing w:line="276" w:lineRule="auto"/>
              <w:rPr>
                <w:rFonts w:asciiTheme="minorHAnsi" w:hAnsiTheme="minorHAnsi" w:cstheme="minorHAnsi"/>
                <w:szCs w:val="22"/>
                <w:lang w:val="es-ES"/>
              </w:rPr>
            </w:pPr>
          </w:p>
        </w:tc>
        <w:tc>
          <w:tcPr>
            <w:tcW w:w="2070" w:type="dxa"/>
            <w:vAlign w:val="center"/>
          </w:tcPr>
          <w:p w:rsidR="003D75B2" w:rsidRPr="00867EAA" w:rsidP="001B26C0" w14:paraId="200C53B7"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0ABFF711" w14:textId="6512FED8">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13F4538C" w14:textId="0175EFB7">
            <w:pPr>
              <w:pStyle w:val="NoSpacing"/>
              <w:spacing w:line="276" w:lineRule="auto"/>
              <w:rPr>
                <w:rFonts w:asciiTheme="minorHAnsi" w:hAnsiTheme="minorHAnsi" w:cstheme="minorHAnsi"/>
                <w:szCs w:val="22"/>
              </w:rPr>
            </w:pPr>
          </w:p>
          <w:p w:rsidR="00106799" w:rsidRPr="00867EAA" w:rsidP="001B26C0" w14:paraId="33A87BCF" w14:textId="77777777">
            <w:pPr>
              <w:pStyle w:val="NoSpacing"/>
              <w:spacing w:line="276" w:lineRule="auto"/>
              <w:rPr>
                <w:rFonts w:asciiTheme="minorHAnsi" w:hAnsiTheme="minorHAnsi" w:cstheme="minorHAnsi"/>
                <w:szCs w:val="22"/>
              </w:rPr>
            </w:pPr>
          </w:p>
          <w:p w:rsidR="00106799" w:rsidRPr="00867EAA" w:rsidP="001B26C0" w14:paraId="61A28472" w14:textId="77777777">
            <w:pPr>
              <w:pStyle w:val="NORC-TableText10Pt"/>
              <w:spacing w:line="276" w:lineRule="auto"/>
              <w:rPr>
                <w:rFonts w:asciiTheme="minorHAnsi" w:hAnsiTheme="minorHAnsi" w:cstheme="minorHAnsi"/>
                <w:sz w:val="22"/>
                <w:szCs w:val="22"/>
              </w:rPr>
            </w:pPr>
          </w:p>
        </w:tc>
        <w:tc>
          <w:tcPr>
            <w:tcW w:w="2070" w:type="dxa"/>
            <w:vAlign w:val="center"/>
          </w:tcPr>
          <w:p w:rsidR="003D75B2" w:rsidRPr="00867EAA" w:rsidP="001B26C0" w14:paraId="1F35E0F4"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2E0BD705" w14:textId="14E94701">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7103A1DE" w14:textId="1744A021">
            <w:pPr>
              <w:pStyle w:val="NoSpacing"/>
              <w:spacing w:line="276" w:lineRule="auto"/>
              <w:rPr>
                <w:rFonts w:asciiTheme="minorHAnsi" w:hAnsiTheme="minorHAnsi" w:cstheme="minorHAnsi"/>
                <w:szCs w:val="22"/>
              </w:rPr>
            </w:pPr>
          </w:p>
          <w:p w:rsidR="00106799" w:rsidRPr="00867EAA" w:rsidP="001B26C0" w14:paraId="2167B7D8" w14:textId="77777777">
            <w:pPr>
              <w:pStyle w:val="NoSpacing"/>
              <w:spacing w:line="276" w:lineRule="auto"/>
              <w:rPr>
                <w:rFonts w:asciiTheme="minorHAnsi" w:hAnsiTheme="minorHAnsi" w:cstheme="minorHAnsi"/>
                <w:szCs w:val="22"/>
              </w:rPr>
            </w:pPr>
          </w:p>
          <w:p w:rsidR="00106799" w:rsidRPr="00867EAA" w:rsidP="001B26C0" w14:paraId="23049BA2" w14:textId="77777777">
            <w:pPr>
              <w:pStyle w:val="NORC-TableText10Pt"/>
              <w:spacing w:line="276" w:lineRule="auto"/>
              <w:rPr>
                <w:rFonts w:asciiTheme="minorHAnsi" w:hAnsiTheme="minorHAnsi" w:cstheme="minorHAnsi"/>
                <w:sz w:val="22"/>
                <w:szCs w:val="22"/>
              </w:rPr>
            </w:pPr>
          </w:p>
        </w:tc>
        <w:tc>
          <w:tcPr>
            <w:tcW w:w="2070" w:type="dxa"/>
            <w:vAlign w:val="center"/>
          </w:tcPr>
          <w:p w:rsidR="003D75B2" w:rsidRPr="00867EAA" w:rsidP="001B26C0" w14:paraId="3365A873"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76187AE2" w14:textId="73DB46B3">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5DFC25B5" w14:textId="242F1927">
            <w:pPr>
              <w:pStyle w:val="NoSpacing"/>
              <w:spacing w:line="276" w:lineRule="auto"/>
              <w:rPr>
                <w:rFonts w:asciiTheme="minorHAnsi" w:hAnsiTheme="minorHAnsi" w:cstheme="minorHAnsi"/>
                <w:szCs w:val="22"/>
              </w:rPr>
            </w:pPr>
          </w:p>
          <w:p w:rsidR="00106799" w:rsidRPr="00867EAA" w:rsidP="001B26C0" w14:paraId="1D447413" w14:textId="77777777">
            <w:pPr>
              <w:pStyle w:val="NoSpacing"/>
              <w:spacing w:line="276" w:lineRule="auto"/>
              <w:rPr>
                <w:rFonts w:asciiTheme="minorHAnsi" w:hAnsiTheme="minorHAnsi" w:cstheme="minorHAnsi"/>
                <w:szCs w:val="22"/>
              </w:rPr>
            </w:pPr>
          </w:p>
          <w:p w:rsidR="00106799" w:rsidRPr="00867EAA" w:rsidP="001B26C0" w14:paraId="6625B996" w14:textId="77777777">
            <w:pPr>
              <w:pStyle w:val="NORC-TableText10Pt"/>
              <w:spacing w:line="276" w:lineRule="auto"/>
              <w:rPr>
                <w:rFonts w:asciiTheme="minorHAnsi" w:hAnsiTheme="minorHAnsi" w:cstheme="minorHAnsi"/>
                <w:sz w:val="22"/>
                <w:szCs w:val="22"/>
              </w:rPr>
            </w:pPr>
          </w:p>
        </w:tc>
      </w:tr>
      <w:tr w14:paraId="53287C95" w14:textId="77777777" w:rsidTr="0068195F">
        <w:tblPrEx>
          <w:tblW w:w="9895" w:type="dxa"/>
          <w:tblLayout w:type="fixed"/>
          <w:tblLook w:val="01E0"/>
        </w:tblPrEx>
        <w:tc>
          <w:tcPr>
            <w:tcW w:w="3685" w:type="dxa"/>
          </w:tcPr>
          <w:p w:rsidR="00106799" w:rsidRPr="00867EAA" w:rsidP="001B26C0" w14:paraId="4D3959CE" w14:textId="4720A01F">
            <w:pPr>
              <w:spacing w:line="276" w:lineRule="auto"/>
              <w:rPr>
                <w:rFonts w:asciiTheme="minorHAnsi" w:hAnsiTheme="minorHAnsi" w:cstheme="minorHAnsi"/>
                <w:color w:val="7030A0"/>
                <w:szCs w:val="22"/>
              </w:rPr>
            </w:pPr>
            <w:r w:rsidRPr="00867EAA">
              <w:rPr>
                <w:rFonts w:asciiTheme="minorHAnsi" w:hAnsiTheme="minorHAnsi" w:cstheme="minorHAnsi"/>
                <w:b/>
                <w:noProof/>
                <w:szCs w:val="22"/>
              </w:rPr>
              <w:t>B24</w:t>
            </w:r>
            <w:r w:rsidRPr="00867EAA" w:rsidR="00E52281">
              <w:rPr>
                <w:rFonts w:asciiTheme="minorHAnsi" w:hAnsiTheme="minorHAnsi" w:cstheme="minorHAnsi"/>
                <w:b/>
                <w:szCs w:val="22"/>
              </w:rPr>
              <w:t>_M</w:t>
            </w:r>
            <w:r w:rsidRPr="00867EAA">
              <w:rPr>
                <w:rFonts w:asciiTheme="minorHAnsi" w:hAnsiTheme="minorHAnsi" w:cstheme="minorHAnsi"/>
                <w:b/>
                <w:noProof/>
                <w:szCs w:val="22"/>
              </w:rPr>
              <w:t>.</w:t>
            </w:r>
            <w:r w:rsidRPr="00867EAA">
              <w:rPr>
                <w:rFonts w:asciiTheme="minorHAnsi" w:hAnsiTheme="minorHAnsi" w:cstheme="minorHAnsi"/>
                <w:noProof/>
                <w:color w:val="7030A0"/>
                <w:szCs w:val="22"/>
              </w:rPr>
              <w:t xml:space="preserve"> </w:t>
            </w:r>
            <w:r w:rsidRPr="00867EAA" w:rsidR="00AB6F41">
              <w:rPr>
                <w:rFonts w:asciiTheme="minorHAnsi" w:hAnsiTheme="minorHAnsi" w:cstheme="minorHAnsi"/>
                <w:noProof/>
                <w:color w:val="7030A0"/>
                <w:szCs w:val="22"/>
              </w:rPr>
              <w:t xml:space="preserve"> *BL1</w:t>
            </w:r>
          </w:p>
          <w:p w:rsidR="00106799" w:rsidRPr="00867EAA" w:rsidP="001B26C0" w14:paraId="2C37176B" w14:textId="493FC653">
            <w:pPr>
              <w:spacing w:line="276" w:lineRule="auto"/>
              <w:rPr>
                <w:rFonts w:asciiTheme="minorHAnsi" w:hAnsiTheme="minorHAnsi" w:cstheme="minorHAnsi"/>
                <w:szCs w:val="22"/>
              </w:rPr>
            </w:pPr>
            <w:r w:rsidRPr="00867EAA">
              <w:rPr>
                <w:rFonts w:asciiTheme="minorHAnsi" w:hAnsiTheme="minorHAnsi" w:cstheme="minorHAnsi"/>
                <w:noProof/>
                <w:szCs w:val="22"/>
              </w:rPr>
              <w:t>¿Cuánto cobra a los padres de</w:t>
            </w:r>
            <w:r w:rsidRPr="00867EAA">
              <w:rPr>
                <w:rFonts w:asciiTheme="minorHAnsi" w:hAnsiTheme="minorHAnsi" w:cstheme="minorHAnsi"/>
                <w:noProof/>
                <w:szCs w:val="22"/>
              </w:rPr>
              <w:t xml:space="preserve"> [CHILD INITIALS/CHILD AGE]</w:t>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por cuidar a </w:t>
            </w:r>
            <w:r w:rsidRPr="00867EAA">
              <w:rPr>
                <w:rFonts w:asciiTheme="minorHAnsi" w:hAnsiTheme="minorHAnsi" w:cstheme="minorHAnsi"/>
                <w:noProof/>
                <w:szCs w:val="22"/>
              </w:rPr>
              <w:t>[CHILD INITIALS/CHILD AGE]?</w:t>
            </w:r>
            <w:r w:rsidRPr="00867EAA" w:rsidR="00E52281">
              <w:rPr>
                <w:rFonts w:asciiTheme="minorHAnsi" w:hAnsiTheme="minorHAnsi" w:cstheme="minorHAnsi"/>
                <w:noProof/>
                <w:szCs w:val="22"/>
              </w:rPr>
              <w:t xml:space="preserve"> </w:t>
            </w:r>
          </w:p>
          <w:p w:rsidR="00106799" w:rsidRPr="00867EAA" w:rsidP="001B26C0" w14:paraId="588A26B5" w14:textId="77777777">
            <w:pPr>
              <w:spacing w:line="276" w:lineRule="auto"/>
              <w:rPr>
                <w:rFonts w:asciiTheme="minorHAnsi" w:hAnsiTheme="minorHAnsi" w:cstheme="minorHAnsi"/>
                <w:color w:val="7030A0"/>
                <w:szCs w:val="22"/>
              </w:rPr>
            </w:pPr>
          </w:p>
        </w:tc>
        <w:tc>
          <w:tcPr>
            <w:tcW w:w="2070" w:type="dxa"/>
          </w:tcPr>
          <w:p w:rsidR="00106799" w:rsidRPr="00867EAA" w:rsidP="001B26C0" w14:paraId="46FBC87E" w14:textId="77777777">
            <w:pPr>
              <w:pStyle w:val="NORC-TableList"/>
              <w:spacing w:line="276" w:lineRule="auto"/>
              <w:rPr>
                <w:rFonts w:asciiTheme="minorHAnsi" w:hAnsiTheme="minorHAnsi" w:cstheme="minorHAnsi"/>
                <w:sz w:val="22"/>
                <w:szCs w:val="22"/>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36E2A401" w14:textId="77777777" w:rsidTr="00A24686">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106799" w:rsidRPr="00867EAA" w:rsidP="001B26C0" w14:paraId="44476257"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106799" w:rsidRPr="00867EAA" w:rsidP="001B26C0" w14:paraId="019471E9" w14:textId="77777777">
                  <w:pPr>
                    <w:pStyle w:val="NoSpacing"/>
                    <w:spacing w:line="276" w:lineRule="auto"/>
                    <w:rPr>
                      <w:rFonts w:asciiTheme="minorHAnsi" w:hAnsiTheme="minorHAnsi" w:cstheme="minorHAnsi"/>
                      <w:b/>
                      <w:szCs w:val="22"/>
                      <w:lang w:val="es-ES"/>
                    </w:rPr>
                  </w:pPr>
                </w:p>
              </w:tc>
            </w:tr>
          </w:tbl>
          <w:p w:rsidR="00106799" w:rsidRPr="00867EAA" w:rsidP="001B26C0" w14:paraId="2FBA8239" w14:textId="3A043D8C">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szCs w:val="22"/>
                <w:lang w:val="es-ES"/>
              </w:rPr>
              <w:t xml:space="preserve">por hora </w:t>
            </w:r>
          </w:p>
          <w:p w:rsidR="00106799" w:rsidRPr="00867EAA" w:rsidP="001B26C0" w14:paraId="21228B11" w14:textId="0EA4D8B5">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noProof/>
                <w:szCs w:val="22"/>
                <w:lang w:val="es-ES"/>
              </w:rPr>
              <w:t>por día</w:t>
            </w:r>
          </w:p>
          <w:p w:rsidR="00106799" w:rsidRPr="00867EAA" w:rsidP="001B26C0" w14:paraId="453DD428" w14:textId="28E25CF0">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noProof/>
                <w:szCs w:val="22"/>
                <w:lang w:val="es-ES"/>
              </w:rPr>
              <w:t>por semana</w:t>
            </w:r>
          </w:p>
          <w:p w:rsidR="00106799" w:rsidRPr="00867EAA" w:rsidP="001B26C0" w14:paraId="7000D938" w14:textId="714FDD85">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3D75B2">
              <w:rPr>
                <w:rFonts w:asciiTheme="minorHAnsi" w:hAnsiTheme="minorHAnsi" w:cstheme="minorHAnsi"/>
                <w:noProof/>
                <w:szCs w:val="22"/>
              </w:rPr>
              <w:t>por mes</w:t>
            </w:r>
          </w:p>
          <w:p w:rsidR="00106799" w:rsidRPr="00867EAA" w:rsidP="001B26C0" w14:paraId="6B9A3F9D" w14:textId="490642E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3D75B2">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3E239904" w14:textId="77777777" w:rsidTr="00A24686">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106799" w:rsidRPr="00867EAA" w:rsidP="001B26C0" w14:paraId="1787570F" w14:textId="77777777">
                  <w:pPr>
                    <w:pStyle w:val="NoSpacing"/>
                    <w:spacing w:line="276" w:lineRule="auto"/>
                    <w:rPr>
                      <w:rFonts w:asciiTheme="minorHAnsi" w:hAnsiTheme="minorHAnsi" w:cstheme="minorHAnsi"/>
                      <w:szCs w:val="22"/>
                    </w:rPr>
                  </w:pPr>
                </w:p>
              </w:tc>
            </w:tr>
          </w:tbl>
          <w:p w:rsidR="00547F5D" w:rsidRPr="00867EAA" w:rsidP="001B26C0" w14:paraId="3AA5257C" w14:textId="77777777">
            <w:pPr>
              <w:pStyle w:val="NoSpacing"/>
              <w:spacing w:line="276" w:lineRule="auto"/>
              <w:rPr>
                <w:rFonts w:asciiTheme="minorHAnsi" w:hAnsiTheme="minorHAnsi" w:cstheme="minorHAnsi"/>
                <w:szCs w:val="22"/>
              </w:rPr>
            </w:pPr>
          </w:p>
          <w:p w:rsidR="00106799" w:rsidRPr="00867EAA" w:rsidP="001B26C0" w14:paraId="250F2CC7" w14:textId="77777777">
            <w:pPr>
              <w:pStyle w:val="NoSpacing"/>
              <w:spacing w:line="276" w:lineRule="auto"/>
              <w:rPr>
                <w:rFonts w:asciiTheme="minorHAnsi" w:hAnsiTheme="minorHAnsi" w:cstheme="minorHAnsi"/>
                <w:szCs w:val="22"/>
              </w:rPr>
            </w:pPr>
          </w:p>
        </w:tc>
        <w:tc>
          <w:tcPr>
            <w:tcW w:w="2070" w:type="dxa"/>
          </w:tcPr>
          <w:p w:rsidR="003D75B2" w:rsidRPr="00867EAA" w:rsidP="001B26C0" w14:paraId="7CDC866A" w14:textId="77777777">
            <w:pPr>
              <w:pStyle w:val="NORC-TableList"/>
              <w:spacing w:line="276" w:lineRule="auto"/>
              <w:rPr>
                <w:rFonts w:asciiTheme="minorHAnsi" w:hAnsiTheme="minorHAnsi" w:cstheme="minorHAnsi"/>
                <w:sz w:val="22"/>
                <w:szCs w:val="22"/>
                <w:lang w:val="es-ES"/>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1A3D6BEF"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3D75B2" w:rsidRPr="00867EAA" w:rsidP="001B26C0" w14:paraId="331D9CDA"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3D75B2" w:rsidRPr="00867EAA" w:rsidP="001B26C0" w14:paraId="121712EB" w14:textId="77777777">
                  <w:pPr>
                    <w:pStyle w:val="NoSpacing"/>
                    <w:spacing w:line="276" w:lineRule="auto"/>
                    <w:rPr>
                      <w:rFonts w:asciiTheme="minorHAnsi" w:hAnsiTheme="minorHAnsi" w:cstheme="minorHAnsi"/>
                      <w:b/>
                      <w:szCs w:val="22"/>
                      <w:lang w:val="es-ES"/>
                    </w:rPr>
                  </w:pPr>
                </w:p>
              </w:tc>
            </w:tr>
          </w:tbl>
          <w:p w:rsidR="003D75B2" w:rsidRPr="00867EAA" w:rsidP="001B26C0" w14:paraId="416269E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por hora </w:t>
            </w:r>
          </w:p>
          <w:p w:rsidR="003D75B2" w:rsidRPr="00867EAA" w:rsidP="001B26C0" w14:paraId="77854743"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día</w:t>
            </w:r>
          </w:p>
          <w:p w:rsidR="003D75B2" w:rsidRPr="00867EAA" w:rsidP="001B26C0" w14:paraId="4F0BC3B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semana</w:t>
            </w:r>
          </w:p>
          <w:p w:rsidR="003D75B2" w:rsidRPr="00867EAA" w:rsidP="001B26C0" w14:paraId="115FE60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por mes</w:t>
            </w:r>
          </w:p>
          <w:p w:rsidR="003D75B2" w:rsidRPr="00867EAA" w:rsidP="001B26C0" w14:paraId="270843E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448CA88F"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3D75B2" w:rsidRPr="00867EAA" w:rsidP="001B26C0" w14:paraId="0321D8F4" w14:textId="77777777">
                  <w:pPr>
                    <w:pStyle w:val="NoSpacing"/>
                    <w:spacing w:line="276" w:lineRule="auto"/>
                    <w:rPr>
                      <w:rFonts w:asciiTheme="minorHAnsi" w:hAnsiTheme="minorHAnsi" w:cstheme="minorHAnsi"/>
                      <w:szCs w:val="22"/>
                    </w:rPr>
                  </w:pPr>
                </w:p>
              </w:tc>
            </w:tr>
          </w:tbl>
          <w:p w:rsidR="00106799" w:rsidRPr="00867EAA" w:rsidP="001B26C0" w14:paraId="28E13F26" w14:textId="7EB9780D">
            <w:pPr>
              <w:pStyle w:val="NORC-TableText10Pt"/>
              <w:spacing w:line="276" w:lineRule="auto"/>
              <w:rPr>
                <w:rFonts w:asciiTheme="minorHAnsi" w:hAnsiTheme="minorHAnsi" w:cstheme="minorHAnsi"/>
                <w:sz w:val="22"/>
                <w:szCs w:val="22"/>
              </w:rPr>
            </w:pPr>
          </w:p>
        </w:tc>
        <w:tc>
          <w:tcPr>
            <w:tcW w:w="2070" w:type="dxa"/>
          </w:tcPr>
          <w:p w:rsidR="003D75B2" w:rsidRPr="00867EAA" w:rsidP="001B26C0" w14:paraId="11CE87F9" w14:textId="77777777">
            <w:pPr>
              <w:pStyle w:val="NORC-TableList"/>
              <w:spacing w:line="276" w:lineRule="auto"/>
              <w:rPr>
                <w:rFonts w:asciiTheme="minorHAnsi" w:hAnsiTheme="minorHAnsi" w:cstheme="minorHAnsi"/>
                <w:sz w:val="22"/>
                <w:szCs w:val="22"/>
                <w:lang w:val="es-ES"/>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4C721C72"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3D75B2" w:rsidRPr="00867EAA" w:rsidP="001B26C0" w14:paraId="3B430B90"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3D75B2" w:rsidRPr="00867EAA" w:rsidP="001B26C0" w14:paraId="161F5E52" w14:textId="77777777">
                  <w:pPr>
                    <w:pStyle w:val="NoSpacing"/>
                    <w:spacing w:line="276" w:lineRule="auto"/>
                    <w:rPr>
                      <w:rFonts w:asciiTheme="minorHAnsi" w:hAnsiTheme="minorHAnsi" w:cstheme="minorHAnsi"/>
                      <w:b/>
                      <w:szCs w:val="22"/>
                      <w:lang w:val="es-ES"/>
                    </w:rPr>
                  </w:pPr>
                </w:p>
              </w:tc>
            </w:tr>
          </w:tbl>
          <w:p w:rsidR="003D75B2" w:rsidRPr="00867EAA" w:rsidP="001B26C0" w14:paraId="50BA252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por hora </w:t>
            </w:r>
          </w:p>
          <w:p w:rsidR="003D75B2" w:rsidRPr="00867EAA" w:rsidP="001B26C0" w14:paraId="102FCD3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día</w:t>
            </w:r>
          </w:p>
          <w:p w:rsidR="003D75B2" w:rsidRPr="00867EAA" w:rsidP="001B26C0" w14:paraId="14E0897B"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semana</w:t>
            </w:r>
          </w:p>
          <w:p w:rsidR="003D75B2" w:rsidRPr="00867EAA" w:rsidP="001B26C0" w14:paraId="0506E6A4"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por mes</w:t>
            </w:r>
          </w:p>
          <w:p w:rsidR="003D75B2" w:rsidRPr="00867EAA" w:rsidP="001B26C0" w14:paraId="74CAC27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2F9C9622"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3D75B2" w:rsidRPr="00867EAA" w:rsidP="001B26C0" w14:paraId="21936BD5" w14:textId="77777777">
                  <w:pPr>
                    <w:pStyle w:val="NoSpacing"/>
                    <w:spacing w:line="276" w:lineRule="auto"/>
                    <w:rPr>
                      <w:rFonts w:asciiTheme="minorHAnsi" w:hAnsiTheme="minorHAnsi" w:cstheme="minorHAnsi"/>
                      <w:szCs w:val="22"/>
                    </w:rPr>
                  </w:pPr>
                </w:p>
              </w:tc>
            </w:tr>
          </w:tbl>
          <w:p w:rsidR="00106799" w:rsidRPr="00867EAA" w:rsidP="001B26C0" w14:paraId="25E812DD" w14:textId="632B5E53">
            <w:pPr>
              <w:pStyle w:val="NORC-TableText10Pt"/>
              <w:spacing w:line="276" w:lineRule="auto"/>
              <w:rPr>
                <w:rFonts w:asciiTheme="minorHAnsi" w:hAnsiTheme="minorHAnsi" w:cstheme="minorHAnsi"/>
                <w:sz w:val="22"/>
                <w:szCs w:val="22"/>
              </w:rPr>
            </w:pPr>
          </w:p>
        </w:tc>
      </w:tr>
      <w:tr w14:paraId="4D6FA5FF" w14:textId="77777777" w:rsidTr="0068195F">
        <w:tblPrEx>
          <w:tblW w:w="9895" w:type="dxa"/>
          <w:tblLayout w:type="fixed"/>
          <w:tblLook w:val="01E0"/>
        </w:tblPrEx>
        <w:tc>
          <w:tcPr>
            <w:tcW w:w="3685" w:type="dxa"/>
            <w:vAlign w:val="center"/>
          </w:tcPr>
          <w:p w:rsidR="00106799" w:rsidRPr="00867EAA" w:rsidP="001B26C0" w14:paraId="534037DE" w14:textId="2742606C">
            <w:pPr>
              <w:spacing w:line="276" w:lineRule="auto"/>
              <w:rPr>
                <w:rFonts w:asciiTheme="minorHAnsi" w:hAnsiTheme="minorHAnsi" w:cstheme="minorHAnsi"/>
                <w:color w:val="000000"/>
                <w:szCs w:val="22"/>
                <w:lang w:val="es-ES"/>
              </w:rPr>
            </w:pPr>
            <w:r w:rsidRPr="00867EAA">
              <w:rPr>
                <w:rFonts w:asciiTheme="minorHAnsi" w:hAnsiTheme="minorHAnsi" w:cstheme="minorHAnsi"/>
                <w:b/>
                <w:color w:val="000000"/>
                <w:szCs w:val="22"/>
                <w:lang w:val="es-ES"/>
              </w:rPr>
              <w:t xml:space="preserve">B24B. </w:t>
            </w:r>
            <w:r w:rsidRPr="00867EAA" w:rsidR="00AB6F41">
              <w:rPr>
                <w:rFonts w:asciiTheme="minorHAnsi" w:hAnsiTheme="minorHAnsi" w:cstheme="minorHAnsi"/>
                <w:b/>
                <w:color w:val="000000"/>
                <w:szCs w:val="22"/>
                <w:lang w:val="es-ES"/>
              </w:rPr>
              <w:t xml:space="preserve">  *BL1</w:t>
            </w:r>
          </w:p>
          <w:p w:rsidR="00106799" w:rsidRPr="00867EAA" w:rsidP="001B26C0" w14:paraId="61AC3463" w14:textId="03447FCD">
            <w:pPr>
              <w:spacing w:line="276" w:lineRule="auto"/>
              <w:rPr>
                <w:rFonts w:asciiTheme="minorHAnsi" w:hAnsiTheme="minorHAnsi" w:cstheme="minorHAnsi"/>
                <w:b/>
                <w:color w:val="000000"/>
                <w:szCs w:val="22"/>
                <w:lang w:val="es-ES"/>
              </w:rPr>
            </w:pPr>
            <w:r w:rsidRPr="00867EAA">
              <w:rPr>
                <w:rFonts w:asciiTheme="minorHAnsi" w:hAnsiTheme="minorHAnsi" w:cstheme="minorHAnsi"/>
                <w:color w:val="000000"/>
                <w:szCs w:val="22"/>
                <w:lang w:val="es-ES"/>
              </w:rPr>
              <w:t>¿Recibe usted un pago reducido del padre/la madre/el tutor porque también recibe pagos de otra persona, grupo o agencia pública o privada en nombre del niño?</w:t>
            </w:r>
            <w:r w:rsidRPr="00867EAA">
              <w:rPr>
                <w:rFonts w:asciiTheme="minorHAnsi" w:hAnsiTheme="minorHAnsi" w:cstheme="minorHAnsi"/>
                <w:color w:val="000000"/>
                <w:szCs w:val="22"/>
                <w:lang w:val="es-ES"/>
              </w:rPr>
              <w:t> </w:t>
            </w:r>
          </w:p>
          <w:p w:rsidR="00106799" w:rsidRPr="00867EAA" w:rsidP="001B26C0" w14:paraId="266293A8" w14:textId="77777777">
            <w:pPr>
              <w:spacing w:line="276" w:lineRule="auto"/>
              <w:rPr>
                <w:rFonts w:asciiTheme="minorHAnsi" w:hAnsiTheme="minorHAnsi" w:cstheme="minorHAnsi"/>
                <w:b/>
                <w:color w:val="7030A0"/>
                <w:szCs w:val="22"/>
                <w:lang w:val="es-ES"/>
              </w:rPr>
            </w:pPr>
          </w:p>
        </w:tc>
        <w:tc>
          <w:tcPr>
            <w:tcW w:w="2070" w:type="dxa"/>
            <w:vAlign w:val="center"/>
          </w:tcPr>
          <w:p w:rsidR="003D75B2" w:rsidRPr="00867EAA" w:rsidP="001B26C0" w14:paraId="773C201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0DC46E39" w14:textId="0ADCDF6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3B26F135" w14:textId="77777777">
            <w:pPr>
              <w:pStyle w:val="NoSpacing"/>
              <w:rPr>
                <w:rFonts w:asciiTheme="minorHAnsi" w:hAnsiTheme="minorHAnsi" w:cstheme="minorHAnsi"/>
                <w:snapToGrid/>
                <w:szCs w:val="22"/>
              </w:rPr>
            </w:pPr>
            <w:bookmarkStart w:id="42" w:name="OLE_LINK248"/>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bookmarkEnd w:id="42"/>
          </w:p>
          <w:p w:rsidR="00106799" w:rsidRPr="00867EAA" w:rsidP="001B26C0" w14:paraId="4785EC09" w14:textId="77777777">
            <w:pPr>
              <w:pStyle w:val="NORC-TableText10Pt"/>
              <w:spacing w:line="276" w:lineRule="auto"/>
              <w:rPr>
                <w:rStyle w:val="NORCNumber"/>
                <w:rFonts w:asciiTheme="minorHAnsi" w:hAnsiTheme="minorHAnsi" w:cstheme="minorHAnsi"/>
                <w:sz w:val="22"/>
                <w:szCs w:val="22"/>
              </w:rPr>
            </w:pPr>
          </w:p>
          <w:p w:rsidR="00547F5D" w:rsidRPr="00867EAA" w:rsidP="001B26C0" w14:paraId="05C1BEB0" w14:textId="77777777">
            <w:pPr>
              <w:pStyle w:val="NORC-TableText10Pt"/>
              <w:spacing w:line="276" w:lineRule="auto"/>
              <w:rPr>
                <w:rStyle w:val="NORCNumber"/>
                <w:rFonts w:asciiTheme="minorHAnsi" w:hAnsiTheme="minorHAnsi" w:cstheme="minorHAnsi"/>
                <w:sz w:val="22"/>
                <w:szCs w:val="22"/>
              </w:rPr>
            </w:pPr>
          </w:p>
          <w:p w:rsidR="00547F5D" w:rsidRPr="00867EAA" w:rsidP="001B26C0" w14:paraId="43C52D24" w14:textId="706969BC">
            <w:pPr>
              <w:pStyle w:val="NORC-TableText10Pt"/>
              <w:spacing w:line="276" w:lineRule="auto"/>
              <w:rPr>
                <w:rStyle w:val="NORCNumber"/>
                <w:rFonts w:asciiTheme="minorHAnsi" w:hAnsiTheme="minorHAnsi" w:cstheme="minorHAnsi"/>
                <w:sz w:val="22"/>
                <w:szCs w:val="22"/>
              </w:rPr>
            </w:pPr>
          </w:p>
        </w:tc>
        <w:tc>
          <w:tcPr>
            <w:tcW w:w="2070" w:type="dxa"/>
            <w:vAlign w:val="center"/>
          </w:tcPr>
          <w:p w:rsidR="003D75B2" w:rsidRPr="00867EAA" w:rsidP="001B26C0" w14:paraId="69ADEA8A"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3D75B2" w:rsidRPr="00867EAA" w:rsidP="001B26C0" w14:paraId="500BA22C" w14:textId="567224D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72E61971" w14:textId="77777777">
            <w:pPr>
              <w:pStyle w:val="NoSpacing"/>
              <w:rPr>
                <w:rFonts w:asciiTheme="minorHAnsi" w:hAnsiTheme="minorHAnsi" w:cstheme="minorHAnsi"/>
                <w:snapToGrid/>
                <w:szCs w:val="22"/>
              </w:rPr>
            </w:pPr>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106799" w:rsidRPr="00867EAA" w:rsidP="001B26C0" w14:paraId="3A838589" w14:textId="77777777">
            <w:pPr>
              <w:pStyle w:val="NoSpacing"/>
              <w:spacing w:line="276" w:lineRule="auto"/>
              <w:rPr>
                <w:rFonts w:asciiTheme="minorHAnsi" w:hAnsiTheme="minorHAnsi" w:cstheme="minorHAnsi"/>
                <w:szCs w:val="22"/>
              </w:rPr>
            </w:pPr>
          </w:p>
          <w:p w:rsidR="00106799" w:rsidRPr="00867EAA" w:rsidP="001B26C0" w14:paraId="62A69D54" w14:textId="77777777">
            <w:pPr>
              <w:pStyle w:val="NORC-TableText10Pt"/>
              <w:spacing w:line="276" w:lineRule="auto"/>
              <w:rPr>
                <w:rStyle w:val="NORCNumber"/>
                <w:rFonts w:asciiTheme="minorHAnsi" w:hAnsiTheme="minorHAnsi" w:cstheme="minorHAnsi"/>
                <w:sz w:val="22"/>
                <w:szCs w:val="22"/>
              </w:rPr>
            </w:pPr>
          </w:p>
        </w:tc>
        <w:tc>
          <w:tcPr>
            <w:tcW w:w="2070" w:type="dxa"/>
            <w:vAlign w:val="center"/>
          </w:tcPr>
          <w:p w:rsidR="003D75B2" w:rsidRPr="00867EAA" w:rsidP="001B26C0" w14:paraId="69595D5B"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3D75B2" w:rsidP="001B26C0" w14:paraId="245F5110" w14:textId="6DD4E7AB">
            <w:pPr>
              <w:pStyle w:val="NoSpacing"/>
              <w:spacing w:line="276" w:lineRule="auto"/>
              <w:rPr>
                <w:rFonts w:asciiTheme="minorHAnsi" w:hAnsiTheme="minorHAnsi" w:cstheme="minorHAnsi"/>
                <w:noProof/>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30A234F0" w14:textId="77777777">
            <w:pPr>
              <w:pStyle w:val="NoSpacing"/>
              <w:rPr>
                <w:rFonts w:asciiTheme="minorHAnsi" w:hAnsiTheme="minorHAnsi" w:cstheme="minorHAnsi"/>
                <w:snapToGrid/>
                <w:szCs w:val="22"/>
              </w:rPr>
            </w:pPr>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06230A" w:rsidRPr="00867EAA" w:rsidP="001B26C0" w14:paraId="1BC885DB" w14:textId="77777777">
            <w:pPr>
              <w:pStyle w:val="NoSpacing"/>
              <w:spacing w:line="276" w:lineRule="auto"/>
              <w:rPr>
                <w:rFonts w:asciiTheme="minorHAnsi" w:hAnsiTheme="minorHAnsi" w:cstheme="minorHAnsi"/>
                <w:szCs w:val="22"/>
              </w:rPr>
            </w:pPr>
          </w:p>
          <w:p w:rsidR="00106799" w:rsidRPr="00867EAA" w:rsidP="001B26C0" w14:paraId="5CE39F0F" w14:textId="77777777">
            <w:pPr>
              <w:pStyle w:val="NoSpacing"/>
              <w:spacing w:line="276" w:lineRule="auto"/>
              <w:rPr>
                <w:rFonts w:asciiTheme="minorHAnsi" w:hAnsiTheme="minorHAnsi" w:cstheme="minorHAnsi"/>
                <w:szCs w:val="22"/>
              </w:rPr>
            </w:pPr>
          </w:p>
          <w:p w:rsidR="00106799" w:rsidRPr="00867EAA" w:rsidP="001B26C0" w14:paraId="2359F744" w14:textId="77777777">
            <w:pPr>
              <w:pStyle w:val="NORC-TableText10Pt"/>
              <w:spacing w:line="276" w:lineRule="auto"/>
              <w:rPr>
                <w:rStyle w:val="NORCNumber"/>
                <w:rFonts w:asciiTheme="minorHAnsi" w:hAnsiTheme="minorHAnsi" w:cstheme="minorHAnsi"/>
                <w:sz w:val="22"/>
                <w:szCs w:val="22"/>
              </w:rPr>
            </w:pPr>
          </w:p>
        </w:tc>
      </w:tr>
      <w:tr w14:paraId="60635EBC" w14:textId="77777777" w:rsidTr="00F60913">
        <w:tblPrEx>
          <w:tblW w:w="9895" w:type="dxa"/>
          <w:tblLayout w:type="fixed"/>
          <w:tblLook w:val="01E0"/>
        </w:tblPrEx>
        <w:tc>
          <w:tcPr>
            <w:tcW w:w="3685" w:type="dxa"/>
          </w:tcPr>
          <w:p w:rsidR="00106799" w:rsidRPr="00867EAA" w:rsidP="001B26C0" w14:paraId="6757220A" w14:textId="2D2812E1">
            <w:pPr>
              <w:spacing w:after="0" w:line="276" w:lineRule="auto"/>
              <w:contextualSpacing w:val="0"/>
              <w:rPr>
                <w:rFonts w:asciiTheme="minorHAnsi" w:hAnsiTheme="minorHAnsi" w:cstheme="minorHAnsi"/>
                <w:color w:val="7030A0"/>
                <w:szCs w:val="22"/>
                <w:lang w:val="es-ES"/>
              </w:rPr>
            </w:pPr>
            <w:r w:rsidRPr="00867EAA">
              <w:rPr>
                <w:rFonts w:asciiTheme="minorHAnsi" w:hAnsiTheme="minorHAnsi" w:cstheme="minorHAnsi"/>
                <w:b/>
                <w:szCs w:val="22"/>
                <w:lang w:val="es-ES"/>
              </w:rPr>
              <w:t>B24C</w:t>
            </w:r>
            <w:r w:rsidRPr="00867EAA" w:rsidR="00AB6F41">
              <w:rPr>
                <w:rFonts w:asciiTheme="minorHAnsi" w:hAnsiTheme="minorHAnsi" w:cstheme="minorHAnsi"/>
                <w:b/>
                <w:szCs w:val="22"/>
                <w:lang w:val="es-ES"/>
              </w:rPr>
              <w:t>_REVISED</w:t>
            </w:r>
            <w:r w:rsidRPr="00867EAA">
              <w:rPr>
                <w:rFonts w:asciiTheme="minorHAnsi" w:hAnsiTheme="minorHAnsi" w:cstheme="minorHAnsi"/>
                <w:b/>
                <w:szCs w:val="22"/>
                <w:lang w:val="es-ES"/>
              </w:rPr>
              <w:t>.</w:t>
            </w:r>
            <w:r w:rsidRPr="00867EAA">
              <w:rPr>
                <w:rFonts w:asciiTheme="minorHAnsi" w:hAnsiTheme="minorHAnsi" w:cstheme="minorHAnsi"/>
                <w:noProof/>
                <w:color w:val="7030A0"/>
                <w:szCs w:val="22"/>
                <w:lang w:val="es-ES"/>
              </w:rPr>
              <w:t xml:space="preserve"> </w:t>
            </w:r>
            <w:r w:rsidRPr="00867EAA" w:rsidR="00AB6F41">
              <w:rPr>
                <w:rFonts w:asciiTheme="minorHAnsi" w:hAnsiTheme="minorHAnsi" w:cstheme="minorHAnsi"/>
                <w:noProof/>
                <w:color w:val="7030A0"/>
                <w:szCs w:val="22"/>
                <w:lang w:val="es-ES"/>
              </w:rPr>
              <w:t xml:space="preserve"> *BL1</w:t>
            </w:r>
          </w:p>
          <w:p w:rsidR="00106799" w:rsidRPr="00867EAA" w:rsidP="001B26C0" w14:paraId="14C1C9F4" w14:textId="77777777">
            <w:pPr>
              <w:spacing w:after="0" w:line="276" w:lineRule="auto"/>
              <w:contextualSpacing w:val="0"/>
              <w:rPr>
                <w:rFonts w:asciiTheme="minorHAnsi" w:hAnsiTheme="minorHAnsi" w:cstheme="minorHAnsi"/>
                <w:b/>
                <w:szCs w:val="22"/>
                <w:lang w:val="es-ES"/>
              </w:rPr>
            </w:pPr>
          </w:p>
          <w:p w:rsidR="00A53575" w:rsidRPr="00867EAA" w:rsidP="001B26C0" w14:paraId="67EDE48E" w14:textId="689A897F">
            <w:pPr>
              <w:spacing w:after="0" w:line="276" w:lineRule="auto"/>
              <w:contextualSpacing w:val="0"/>
              <w:rPr>
                <w:rFonts w:asciiTheme="minorHAnsi" w:hAnsiTheme="minorHAnsi" w:cstheme="minorHAnsi"/>
                <w:szCs w:val="22"/>
              </w:rPr>
            </w:pPr>
            <w:r w:rsidRPr="00867EAA">
              <w:rPr>
                <w:rFonts w:asciiTheme="minorHAnsi" w:hAnsiTheme="minorHAnsi" w:cstheme="minorHAnsi"/>
                <w:bCs/>
                <w:szCs w:val="22"/>
                <w:lang w:val="es-ES"/>
              </w:rPr>
              <w:t xml:space="preserve"> </w:t>
            </w:r>
            <w:r w:rsidRPr="00867EAA" w:rsidR="00B40ED2">
              <w:rPr>
                <w:rFonts w:asciiTheme="minorHAnsi" w:hAnsiTheme="minorHAnsi" w:cstheme="minorHAnsi"/>
                <w:bCs/>
                <w:szCs w:val="22"/>
                <w:lang w:val="es-ES"/>
              </w:rPr>
              <w:t>¿Qué persona, agencia o grupo le compensa el descuento o subsidio?</w:t>
            </w:r>
            <w:r w:rsidRPr="00867EAA" w:rsidR="00B40ED2">
              <w:rPr>
                <w:rFonts w:asciiTheme="minorHAnsi" w:hAnsiTheme="minorHAnsi" w:cstheme="minorHAnsi"/>
                <w:b/>
                <w:szCs w:val="22"/>
                <w:lang w:val="es-ES"/>
              </w:rPr>
              <w:t xml:space="preserve"> </w:t>
            </w:r>
            <w:r w:rsidRPr="00867EAA" w:rsidR="00376DFD">
              <w:rPr>
                <w:rFonts w:asciiTheme="minorHAnsi" w:hAnsiTheme="minorHAnsi" w:cstheme="minorHAnsi"/>
                <w:caps/>
                <w:szCs w:val="22"/>
              </w:rPr>
              <w:t>Seleccione todos los que apliquen</w:t>
            </w:r>
            <w:r w:rsidRPr="00867EAA" w:rsidR="00B40ED2">
              <w:rPr>
                <w:rFonts w:asciiTheme="minorHAnsi" w:hAnsiTheme="minorHAnsi" w:cstheme="minorHAnsi"/>
                <w:szCs w:val="22"/>
              </w:rPr>
              <w:t xml:space="preserve">. </w:t>
            </w:r>
          </w:p>
          <w:p w:rsidR="00106799" w:rsidRPr="00867EAA" w:rsidP="001B26C0" w14:paraId="696D53D4" w14:textId="312BA047">
            <w:pPr>
              <w:spacing w:after="0" w:line="276" w:lineRule="auto"/>
              <w:contextualSpacing w:val="0"/>
              <w:rPr>
                <w:rFonts w:asciiTheme="minorHAnsi" w:hAnsiTheme="minorHAnsi" w:cstheme="minorHAnsi"/>
                <w:szCs w:val="22"/>
              </w:rPr>
            </w:pPr>
            <w:r w:rsidRPr="00867EAA">
              <w:rPr>
                <w:rFonts w:asciiTheme="minorHAnsi" w:hAnsiTheme="minorHAnsi" w:cstheme="minorHAnsi"/>
                <w:b/>
                <w:bCs/>
                <w:szCs w:val="22"/>
              </w:rPr>
              <w:t>INTERVIEWER: USE CATEGORIES TO PROBE AS NEEDED</w:t>
            </w:r>
            <w:r w:rsidRPr="00867EAA">
              <w:rPr>
                <w:rFonts w:asciiTheme="minorHAnsi" w:hAnsiTheme="minorHAnsi" w:cstheme="minorHAnsi"/>
                <w:szCs w:val="22"/>
              </w:rPr>
              <w:t>.</w:t>
            </w:r>
          </w:p>
          <w:p w:rsidR="00106799" w:rsidRPr="00867EAA" w:rsidP="001B26C0" w14:paraId="2235E314" w14:textId="77777777">
            <w:pPr>
              <w:spacing w:after="0" w:line="276" w:lineRule="auto"/>
              <w:contextualSpacing w:val="0"/>
              <w:rPr>
                <w:rFonts w:asciiTheme="minorHAnsi" w:hAnsiTheme="minorHAnsi" w:cstheme="minorHAnsi"/>
                <w:szCs w:val="22"/>
              </w:rPr>
            </w:pPr>
          </w:p>
          <w:p w:rsidR="00106799" w:rsidRPr="00867EAA" w:rsidP="00616A40" w14:paraId="1AC96D62" w14:textId="77777777">
            <w:pPr>
              <w:spacing w:after="0" w:line="276" w:lineRule="auto"/>
              <w:contextualSpacing w:val="0"/>
              <w:rPr>
                <w:rFonts w:asciiTheme="minorHAnsi" w:hAnsiTheme="minorHAnsi" w:cstheme="minorHAnsi"/>
                <w:b/>
                <w:szCs w:val="22"/>
                <w:lang w:val=""/>
              </w:rPr>
            </w:pPr>
          </w:p>
        </w:tc>
        <w:tc>
          <w:tcPr>
            <w:tcW w:w="2070" w:type="dxa"/>
            <w:vAlign w:val="center"/>
          </w:tcPr>
          <w:p w:rsidR="00616A40" w:rsidRPr="00867EAA" w:rsidP="00616A40" w14:paraId="1E7963A9"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616A40" w:rsidRPr="00867EAA" w:rsidP="00616A40" w14:paraId="31F10DFB"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2. GOBIERNO LOCAL (P. Ej., FINANCIAMIENTO DE LA JUNTA ESCOLAR LOCAL U OTRA AGENCIA LOCAL PARA PREESCOLAR, SUBSIDIOS DEL GOBIERNO DE LA CIUDAD O DEL CONDADO])</w:t>
            </w:r>
          </w:p>
          <w:p w:rsidR="00616A40" w:rsidRPr="00867EAA" w:rsidP="00616A40" w14:paraId="07B229E2"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7. GOBIERNO ESTATAL O PROGRAMAS DE SUBSIDIOS DE CUIDADO DE NIÑOS, COMO SER CCDF O [STATE CCDF NAME] O TANF (INCLUYENDO VALES/CERTIFICADOS, CONTRATOS ESTATALES)</w:t>
            </w:r>
          </w:p>
          <w:p w:rsidR="00616A40" w:rsidRPr="00867EAA" w:rsidP="00616A40" w14:paraId="58FD7274"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8. PROGRAMAS DE PREESCOLAR DEL GOBIERNO ESTATAL, COMO SER [STATE </w:t>
            </w:r>
            <w:r w:rsidRPr="00867EAA">
              <w:rPr>
                <w:rStyle w:val="NORCNumber"/>
                <w:rFonts w:asciiTheme="minorHAnsi" w:hAnsiTheme="minorHAnsi" w:cstheme="minorHAnsi"/>
                <w:sz w:val="22"/>
                <w:szCs w:val="22"/>
                <w:lang w:val="es-AR"/>
              </w:rPr>
              <w:t>PRE K</w:t>
            </w:r>
            <w:r w:rsidRPr="00867EAA">
              <w:rPr>
                <w:rStyle w:val="NORCNumber"/>
                <w:rFonts w:asciiTheme="minorHAnsi" w:hAnsiTheme="minorHAnsi" w:cstheme="minorHAnsi"/>
                <w:sz w:val="22"/>
                <w:szCs w:val="22"/>
                <w:lang w:val="es-AR"/>
              </w:rPr>
              <w:t xml:space="preserve"> NAME]</w:t>
            </w:r>
          </w:p>
          <w:p w:rsidR="00616A40" w:rsidRPr="00867EAA" w:rsidP="00616A40" w14:paraId="0E1CC48E"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4. ORGANIZACIONES COMUNITARIAS (P. Ej., UNITED WAY, CARIDADES LOCALES U ORGANIZACIONES RELIGIOSAS, SIN INCLUIR LO QUE HA MENCIONADO ANTERIORMENTE)</w:t>
            </w:r>
          </w:p>
          <w:p w:rsidR="00616A40" w:rsidRPr="00867EAA" w:rsidP="00616A40" w14:paraId="00AD2B18"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5. OTROS TIPOS DE PROGRAMAS FINANCIADOS POR </w:t>
            </w:r>
            <w:r w:rsidRPr="00867EAA">
              <w:rPr>
                <w:rStyle w:val="NORCNumber"/>
                <w:rFonts w:asciiTheme="minorHAnsi" w:hAnsiTheme="minorHAnsi" w:cstheme="minorHAnsi"/>
                <w:sz w:val="22"/>
                <w:szCs w:val="22"/>
                <w:lang w:val="es-AR"/>
              </w:rPr>
              <w:t>EL GOBIERNO, INCLUYENDO EL PROGRAMA DE CUIDADO DE NIÑOS Y ALIMENTOS PARA ADULTOS</w:t>
            </w:r>
          </w:p>
          <w:p w:rsidR="00616A40" w:rsidRPr="00867EAA" w:rsidP="00616A40" w14:paraId="0E5AF158"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1B26C0" w14:paraId="3C76104F" w14:textId="77777777">
            <w:pPr>
              <w:pStyle w:val="NORC-TableText10Pt"/>
              <w:spacing w:line="276" w:lineRule="auto"/>
              <w:rPr>
                <w:rStyle w:val="NORCNumber"/>
                <w:rFonts w:asciiTheme="minorHAnsi" w:hAnsiTheme="minorHAnsi" w:cstheme="minorHAnsi"/>
                <w:sz w:val="22"/>
                <w:szCs w:val="22"/>
                <w:lang w:val=""/>
              </w:rPr>
            </w:pPr>
          </w:p>
        </w:tc>
        <w:tc>
          <w:tcPr>
            <w:tcW w:w="2070" w:type="dxa"/>
            <w:vAlign w:val="center"/>
          </w:tcPr>
          <w:p w:rsidR="00547F5D" w:rsidRPr="00867EAA" w:rsidP="0036691A" w14:paraId="733C17AE"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547F5D" w:rsidRPr="007971DF" w:rsidP="0036691A" w14:paraId="6365675E"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 GOBIERNO LOCAL (P. Ej., FINANCIAMIENTO DE LA JUNTA ESCOLAR LOCAL U OTRA AGENCIA LOCAL PARA PREESCOLAR, SUBSIDIOS DEL GOBIERNO DE LA CIUDAD O DEL CONDADO])</w:t>
            </w:r>
          </w:p>
          <w:p w:rsidR="00547F5D" w:rsidRPr="007971DF" w:rsidP="0036691A" w14:paraId="443B7669"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7. GOBIERNO ESTATAL O PROGRAMAS DE SUBSIDIOS DE CUIDADO DE NIÑOS, COMO SER CCDF O [STATE CCDF NAME] O TANF (INCLUYENDO VALES/CERTIFICADOS, CONTRATOS ESTATALES)</w:t>
            </w:r>
          </w:p>
          <w:p w:rsidR="00547F5D" w:rsidRPr="007971DF" w:rsidP="0036691A" w14:paraId="383A7E40"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8. PROGRAMAS DE PREESCOLAR DEL GOBIERNO ESTATAL, COMO SER [STATE </w:t>
            </w:r>
            <w:r w:rsidRPr="007971DF">
              <w:rPr>
                <w:rStyle w:val="NORCNumber"/>
                <w:rFonts w:asciiTheme="minorHAnsi" w:hAnsiTheme="minorHAnsi" w:cstheme="minorHAnsi"/>
                <w:sz w:val="22"/>
                <w:szCs w:val="22"/>
                <w:lang w:val="es-ES"/>
              </w:rPr>
              <w:t>PRE K</w:t>
            </w:r>
            <w:r w:rsidRPr="007971DF">
              <w:rPr>
                <w:rStyle w:val="NORCNumber"/>
                <w:rFonts w:asciiTheme="minorHAnsi" w:hAnsiTheme="minorHAnsi" w:cstheme="minorHAnsi"/>
                <w:sz w:val="22"/>
                <w:szCs w:val="22"/>
                <w:lang w:val="es-ES"/>
              </w:rPr>
              <w:t xml:space="preserve"> NAME]</w:t>
            </w:r>
          </w:p>
          <w:p w:rsidR="00547F5D" w:rsidRPr="007971DF" w:rsidP="0036691A" w14:paraId="370A2A80"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4. ORGANIZACIONES COMUNITARIAS (P. Ej., UNITED WAY, CARIDADES LOCALES U ORGANIZACIONES RELIGIOSAS, SIN INCLUIR LO QUE HA MENCIONADO ANTERIORMENTE)</w:t>
            </w:r>
          </w:p>
          <w:p w:rsidR="00547F5D" w:rsidRPr="007971DF" w:rsidP="0036691A" w14:paraId="1C0D54C2"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5. OTROS TIPOS DE PROGRAMAS FINANCIADOS POR </w:t>
            </w:r>
            <w:r w:rsidRPr="007971DF">
              <w:rPr>
                <w:rStyle w:val="NORCNumber"/>
                <w:rFonts w:asciiTheme="minorHAnsi" w:hAnsiTheme="minorHAnsi" w:cstheme="minorHAnsi"/>
                <w:sz w:val="22"/>
                <w:szCs w:val="22"/>
                <w:lang w:val="es-ES"/>
              </w:rPr>
              <w:t>EL GOBIERNO, INCLUYENDO EL PROGRAMA DE CUIDADO DE NIÑOS Y ALIMENTOS PARA ADULTOS</w:t>
            </w:r>
          </w:p>
          <w:p w:rsidR="00547F5D" w:rsidRPr="00867EAA" w:rsidP="0036691A" w14:paraId="46794B4D"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36691A" w14:paraId="185C7A06" w14:textId="77777777">
            <w:pPr>
              <w:pStyle w:val="NORC-TableText10Pt"/>
              <w:rPr>
                <w:rStyle w:val="NORCNumber"/>
                <w:rFonts w:asciiTheme="minorHAnsi" w:hAnsiTheme="minorHAnsi" w:cstheme="minorHAnsi"/>
                <w:sz w:val="22"/>
                <w:szCs w:val="22"/>
              </w:rPr>
            </w:pPr>
          </w:p>
        </w:tc>
        <w:tc>
          <w:tcPr>
            <w:tcW w:w="2070" w:type="dxa"/>
            <w:vAlign w:val="center"/>
          </w:tcPr>
          <w:p w:rsidR="00616A40" w:rsidRPr="00867EAA" w:rsidP="00616A40" w14:paraId="04B4E451"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616A40" w:rsidRPr="00867EAA" w:rsidP="00616A40" w14:paraId="2AA7B671"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2. GOBIERNO LOCAL (P. Ej., FINANCIAMIENTO DE LA JUNTA ESCOLAR LOCAL U OTRA AGENCIA LOCAL PARA PREESCOLAR, SUBSIDIOS DEL GOBIERNO DE LA CIUDAD O DEL CONDADO])</w:t>
            </w:r>
          </w:p>
          <w:p w:rsidR="00616A40" w:rsidRPr="00867EAA" w:rsidP="00616A40" w14:paraId="7F0EDDAC"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7. GOBIERNO ESTATAL O PROGRAMAS DE SUBSIDIOS DE CUIDADO DE NIÑOS, COMO SER CCDF O [STATE CCDF NAME] O TANF (INCLUYENDO VALES/CERTIFICADOS, CONTRATOS ESTATALES)</w:t>
            </w:r>
          </w:p>
          <w:p w:rsidR="00616A40" w:rsidRPr="00867EAA" w:rsidP="00616A40" w14:paraId="785AFA67"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8. PROGRAMAS DE PREESCOLAR DEL GOBIERNO ESTATAL, COMO SER [STATE </w:t>
            </w:r>
            <w:r w:rsidRPr="00867EAA">
              <w:rPr>
                <w:rStyle w:val="NORCNumber"/>
                <w:rFonts w:asciiTheme="minorHAnsi" w:hAnsiTheme="minorHAnsi" w:cstheme="minorHAnsi"/>
                <w:sz w:val="22"/>
                <w:szCs w:val="22"/>
                <w:lang w:val="es-AR"/>
              </w:rPr>
              <w:t>PRE K</w:t>
            </w:r>
            <w:r w:rsidRPr="00867EAA">
              <w:rPr>
                <w:rStyle w:val="NORCNumber"/>
                <w:rFonts w:asciiTheme="minorHAnsi" w:hAnsiTheme="minorHAnsi" w:cstheme="minorHAnsi"/>
                <w:sz w:val="22"/>
                <w:szCs w:val="22"/>
                <w:lang w:val="es-AR"/>
              </w:rPr>
              <w:t xml:space="preserve"> NAME]</w:t>
            </w:r>
          </w:p>
          <w:p w:rsidR="00616A40" w:rsidRPr="00867EAA" w:rsidP="00616A40" w14:paraId="55454969"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4. ORGANIZACIONES COMUNITARIAS (P. Ej., UNITED WAY, CARIDADES LOCALES U ORGANIZACIONES RELIGIOSAS, SIN INCLUIR LO QUE HA MENCIONADO ANTERIORMENTE)</w:t>
            </w:r>
          </w:p>
          <w:p w:rsidR="00616A40" w:rsidRPr="00867EAA" w:rsidP="00616A40" w14:paraId="5E1E350F"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5. OTROS TIPOS DE PROGRAMAS FINANCIADOS POR </w:t>
            </w:r>
            <w:r w:rsidRPr="00867EAA">
              <w:rPr>
                <w:rStyle w:val="NORCNumber"/>
                <w:rFonts w:asciiTheme="minorHAnsi" w:hAnsiTheme="minorHAnsi" w:cstheme="minorHAnsi"/>
                <w:sz w:val="22"/>
                <w:szCs w:val="22"/>
                <w:lang w:val="es-AR"/>
              </w:rPr>
              <w:t>EL GOBIERNO, INCLUYENDO EL PROGRAMA DE CUIDADO DE NIÑOS Y ALIMENTOS PARA ADULTOS</w:t>
            </w:r>
          </w:p>
          <w:p w:rsidR="00616A40" w:rsidRPr="00867EAA" w:rsidP="00616A40" w14:paraId="47E65A37"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1B26C0" w14:paraId="2EC1EB0F" w14:textId="77777777">
            <w:pPr>
              <w:pStyle w:val="NORC-TableText10Pt"/>
              <w:spacing w:line="276" w:lineRule="auto"/>
              <w:rPr>
                <w:rStyle w:val="NORCNumber"/>
                <w:rFonts w:asciiTheme="minorHAnsi" w:hAnsiTheme="minorHAnsi" w:cstheme="minorHAnsi"/>
                <w:sz w:val="22"/>
                <w:szCs w:val="22"/>
                <w:lang w:val=""/>
              </w:rPr>
            </w:pPr>
          </w:p>
        </w:tc>
      </w:tr>
      <w:tr w14:paraId="7A97B1EC" w14:textId="77777777" w:rsidTr="0068195F">
        <w:tblPrEx>
          <w:tblW w:w="9895" w:type="dxa"/>
          <w:tblLayout w:type="fixed"/>
          <w:tblLook w:val="01E0"/>
        </w:tblPrEx>
        <w:tc>
          <w:tcPr>
            <w:tcW w:w="3685" w:type="dxa"/>
            <w:vAlign w:val="center"/>
          </w:tcPr>
          <w:p w:rsidR="00106799" w:rsidRPr="00867EAA" w:rsidP="001B26C0" w14:paraId="5F364CA7" w14:textId="1D5E189D">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25</w:t>
            </w:r>
            <w:r w:rsidRPr="00867EAA" w:rsidR="00E52281">
              <w:rPr>
                <w:rFonts w:asciiTheme="minorHAnsi" w:hAnsiTheme="minorHAnsi" w:cstheme="minorHAnsi"/>
                <w:b/>
                <w:noProof/>
                <w:szCs w:val="22"/>
                <w:lang w:val="es-ES"/>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41279442" w14:textId="5FE05C6D">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Recibe (además) algo a cambio de cuidar a</w:t>
            </w:r>
            <w:r w:rsidRPr="00867EAA">
              <w:rPr>
                <w:rFonts w:asciiTheme="minorHAnsi" w:hAnsiTheme="minorHAnsi" w:cstheme="minorHAnsi"/>
                <w:noProof/>
                <w:szCs w:val="22"/>
                <w:lang w:val="es-ES"/>
              </w:rPr>
              <w:t xml:space="preserve"> [CHILD INITIALS/CHILD AGE]?</w:t>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ejemplo, ¿la familia de [CHILD INITIALS/CHILD AGE]</w:t>
            </w:r>
            <w:r w:rsidRPr="00867EAA">
              <w:rPr>
                <w:rFonts w:asciiTheme="minorHAnsi" w:hAnsiTheme="minorHAnsi" w:cstheme="minorHAnsi"/>
                <w:noProof/>
                <w:szCs w:val="22"/>
                <w:lang w:val="es-ES"/>
              </w:rPr>
              <w:t xml:space="preserve"> </w:t>
            </w:r>
            <w:r w:rsidRPr="00867EAA">
              <w:rPr>
                <w:rFonts w:asciiTheme="minorHAnsi" w:hAnsiTheme="minorHAnsi" w:cstheme="minorHAnsi"/>
                <w:noProof/>
                <w:szCs w:val="22"/>
                <w:lang w:val="es-ES"/>
              </w:rPr>
              <w:t xml:space="preserve">le compra comestibles, proporciona su transporte, cuida de sus hijos o hace pequeñas tareas de reparación para usted a cambio de cuidar a </w:t>
            </w:r>
            <w:r w:rsidRPr="00867EAA">
              <w:rPr>
                <w:rFonts w:asciiTheme="minorHAnsi" w:hAnsiTheme="minorHAnsi" w:cstheme="minorHAnsi"/>
                <w:noProof/>
                <w:szCs w:val="22"/>
                <w:lang w:val="es-ES"/>
              </w:rPr>
              <w:t>[CHILD INITIALS/CHILD AGE]?</w:t>
            </w:r>
          </w:p>
          <w:p w:rsidR="00106799" w:rsidRPr="00867EAA" w:rsidP="001B26C0" w14:paraId="266F8FE7"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20F06849" w14:textId="378BD003">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szCs w:val="22"/>
              </w:rPr>
              <w:t>Sí</w:t>
            </w:r>
          </w:p>
          <w:p w:rsidR="00106799" w:rsidRPr="00867EAA" w:rsidP="001B26C0" w14:paraId="41DD8A6B" w14:textId="6689AC3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6B13F2CD" w14:textId="77777777">
            <w:pPr>
              <w:pStyle w:val="NoSpacing"/>
              <w:spacing w:line="276" w:lineRule="auto"/>
              <w:rPr>
                <w:rFonts w:asciiTheme="minorHAnsi" w:hAnsiTheme="minorHAnsi" w:cstheme="minorHAnsi"/>
                <w:szCs w:val="22"/>
              </w:rPr>
            </w:pPr>
          </w:p>
          <w:p w:rsidR="00106799" w:rsidRPr="00867EAA" w:rsidP="001B26C0" w14:paraId="77568AB2" w14:textId="77777777">
            <w:pPr>
              <w:pStyle w:val="NORC-TableText10Pt"/>
              <w:spacing w:line="276" w:lineRule="auto"/>
              <w:rPr>
                <w:rFonts w:asciiTheme="minorHAnsi" w:hAnsiTheme="minorHAnsi" w:cstheme="minorHAnsi"/>
                <w:sz w:val="22"/>
                <w:szCs w:val="22"/>
              </w:rPr>
            </w:pPr>
          </w:p>
        </w:tc>
        <w:tc>
          <w:tcPr>
            <w:tcW w:w="2070" w:type="dxa"/>
            <w:vAlign w:val="center"/>
          </w:tcPr>
          <w:p w:rsidR="00106799" w:rsidRPr="00867EAA" w:rsidP="001B26C0" w14:paraId="4E13C1FA" w14:textId="7C3C5B2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noProof/>
                <w:szCs w:val="22"/>
              </w:rPr>
              <w:t>Sí</w:t>
            </w:r>
          </w:p>
          <w:p w:rsidR="00106799" w:rsidRPr="00867EAA" w:rsidP="001B26C0" w14:paraId="670582A3" w14:textId="4A9F8C72">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597199DB" w14:textId="77777777">
            <w:pPr>
              <w:pStyle w:val="NoSpacing"/>
              <w:spacing w:line="276" w:lineRule="auto"/>
              <w:rPr>
                <w:rFonts w:asciiTheme="minorHAnsi" w:hAnsiTheme="minorHAnsi" w:cstheme="minorHAnsi"/>
                <w:szCs w:val="22"/>
              </w:rPr>
            </w:pPr>
          </w:p>
          <w:p w:rsidR="00106799" w:rsidRPr="00867EAA" w:rsidP="001B26C0" w14:paraId="76283CF3" w14:textId="77777777">
            <w:pPr>
              <w:pStyle w:val="NORC-TableText10Pt"/>
              <w:spacing w:line="276" w:lineRule="auto"/>
              <w:rPr>
                <w:rFonts w:asciiTheme="minorHAnsi" w:hAnsiTheme="minorHAnsi" w:cstheme="minorHAnsi"/>
                <w:sz w:val="22"/>
                <w:szCs w:val="22"/>
              </w:rPr>
            </w:pPr>
          </w:p>
        </w:tc>
        <w:tc>
          <w:tcPr>
            <w:tcW w:w="2070" w:type="dxa"/>
            <w:vAlign w:val="center"/>
          </w:tcPr>
          <w:p w:rsidR="00106799" w:rsidRPr="00867EAA" w:rsidP="001B26C0" w14:paraId="00B720AE" w14:textId="277BA1B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noProof/>
                <w:szCs w:val="22"/>
              </w:rPr>
              <w:t>Sí</w:t>
            </w:r>
          </w:p>
          <w:p w:rsidR="00106799" w:rsidRPr="00867EAA" w:rsidP="001B26C0" w14:paraId="0C6D63FE" w14:textId="65DBD78A">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5BA1C444" w14:textId="77777777">
            <w:pPr>
              <w:pStyle w:val="NoSpacing"/>
              <w:spacing w:line="276" w:lineRule="auto"/>
              <w:rPr>
                <w:rFonts w:asciiTheme="minorHAnsi" w:hAnsiTheme="minorHAnsi" w:cstheme="minorHAnsi"/>
                <w:szCs w:val="22"/>
              </w:rPr>
            </w:pPr>
          </w:p>
          <w:p w:rsidR="00106799" w:rsidRPr="00867EAA" w:rsidP="001B26C0" w14:paraId="67F3447F" w14:textId="77777777">
            <w:pPr>
              <w:pStyle w:val="NORC-TableText10Pt"/>
              <w:spacing w:line="276" w:lineRule="auto"/>
              <w:rPr>
                <w:rFonts w:asciiTheme="minorHAnsi" w:hAnsiTheme="minorHAnsi" w:cstheme="minorHAnsi"/>
                <w:sz w:val="22"/>
                <w:szCs w:val="22"/>
              </w:rPr>
            </w:pPr>
          </w:p>
        </w:tc>
      </w:tr>
      <w:tr w14:paraId="71E012F2" w14:textId="77777777" w:rsidTr="0068195F">
        <w:tblPrEx>
          <w:tblW w:w="9895" w:type="dxa"/>
          <w:tblLayout w:type="fixed"/>
          <w:tblLook w:val="01E0"/>
        </w:tblPrEx>
        <w:trPr>
          <w:trHeight w:val="1097"/>
        </w:trPr>
        <w:tc>
          <w:tcPr>
            <w:tcW w:w="3685" w:type="dxa"/>
            <w:vAlign w:val="center"/>
          </w:tcPr>
          <w:p w:rsidR="00106799" w:rsidRPr="00867EAA" w:rsidP="001B26C0" w14:paraId="74B12974" w14:textId="0250FDC3">
            <w:pPr>
              <w:spacing w:line="276" w:lineRule="auto"/>
              <w:rPr>
                <w:rFonts w:asciiTheme="minorHAnsi" w:hAnsiTheme="minorHAnsi" w:cstheme="minorHAnsi"/>
                <w:noProof/>
                <w:color w:val="7030A0"/>
                <w:szCs w:val="22"/>
                <w:lang w:val="es-ES"/>
              </w:rPr>
            </w:pPr>
            <w:r w:rsidRPr="00867EAA">
              <w:rPr>
                <w:rFonts w:asciiTheme="minorHAnsi" w:hAnsiTheme="minorHAnsi" w:cstheme="minorHAnsi"/>
                <w:b/>
                <w:noProof/>
                <w:szCs w:val="22"/>
                <w:lang w:val="es-ES"/>
              </w:rPr>
              <w:t>B26.</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764D8C79" w14:textId="434F9108">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Lo recibe regularmente o solo de vez en cuando? </w:t>
            </w:r>
          </w:p>
        </w:tc>
        <w:tc>
          <w:tcPr>
            <w:tcW w:w="2070" w:type="dxa"/>
            <w:vAlign w:val="center"/>
          </w:tcPr>
          <w:p w:rsidR="00106799" w:rsidRPr="00867EAA" w:rsidP="001B26C0" w14:paraId="1812F180" w14:textId="00350525">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B40ED2">
              <w:rPr>
                <w:rFonts w:asciiTheme="minorHAnsi" w:hAnsiTheme="minorHAnsi" w:cstheme="minorHAnsi"/>
                <w:sz w:val="22"/>
                <w:szCs w:val="22"/>
                <w:lang w:val="es-ES"/>
              </w:rPr>
              <w:t>REGULARMENTE</w:t>
            </w:r>
          </w:p>
          <w:p w:rsidR="00B40ED2" w:rsidRPr="00867EAA" w:rsidP="001B26C0" w14:paraId="4B89568E"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DE VEZ EN CUANDO </w:t>
            </w:r>
          </w:p>
          <w:p w:rsidR="00106799" w:rsidRPr="00867EAA" w:rsidP="001B26C0" w14:paraId="63833848" w14:textId="30458982">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B40ED2">
              <w:rPr>
                <w:rFonts w:asciiTheme="minorHAnsi" w:hAnsiTheme="minorHAnsi" w:cstheme="minorHAnsi"/>
                <w:sz w:val="22"/>
                <w:szCs w:val="22"/>
                <w:lang w:val="es-ES"/>
              </w:rPr>
              <w:t>NUNCA</w:t>
            </w:r>
          </w:p>
          <w:p w:rsidR="00106799" w:rsidRPr="00867EAA" w:rsidP="001B26C0" w14:paraId="3C131BEA" w14:textId="77777777">
            <w:pPr>
              <w:pStyle w:val="NORC-TableText10Pt"/>
              <w:spacing w:line="276" w:lineRule="auto"/>
              <w:rPr>
                <w:rFonts w:asciiTheme="minorHAnsi" w:hAnsiTheme="minorHAnsi" w:cstheme="minorHAnsi"/>
                <w:sz w:val="22"/>
                <w:szCs w:val="22"/>
                <w:lang w:val="es-ES"/>
              </w:rPr>
            </w:pPr>
          </w:p>
          <w:p w:rsidR="00106799" w:rsidRPr="00867EAA" w:rsidP="001B26C0" w14:paraId="4422C037"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B40ED2" w:rsidRPr="00867EAA" w:rsidP="001B26C0" w14:paraId="7B22FC7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REGULARMENTE</w:t>
            </w:r>
          </w:p>
          <w:p w:rsidR="00B40ED2" w:rsidRPr="00867EAA" w:rsidP="001B26C0" w14:paraId="083C0A2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DE VEZ EN CUANDO </w:t>
            </w:r>
          </w:p>
          <w:p w:rsidR="00106799" w:rsidRPr="00867EAA" w:rsidP="001B26C0" w14:paraId="6C7BDA4C" w14:textId="6792DD25">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NUNCA </w:t>
            </w:r>
          </w:p>
        </w:tc>
        <w:tc>
          <w:tcPr>
            <w:tcW w:w="2070" w:type="dxa"/>
            <w:vAlign w:val="center"/>
          </w:tcPr>
          <w:p w:rsidR="00B40ED2" w:rsidRPr="00867EAA" w:rsidP="001B26C0" w14:paraId="083AB25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REGULARMENTE</w:t>
            </w:r>
          </w:p>
          <w:p w:rsidR="00B40ED2" w:rsidRPr="00867EAA" w:rsidP="001B26C0" w14:paraId="4ED821D9"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DE VEZ EN CUANDO </w:t>
            </w:r>
          </w:p>
          <w:p w:rsidR="00106799" w:rsidRPr="00867EAA" w:rsidP="001B26C0" w14:paraId="159AE216" w14:textId="4D5CCA64">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NUNCA </w:t>
            </w:r>
          </w:p>
        </w:tc>
      </w:tr>
    </w:tbl>
    <w:p w:rsidR="00616A40" w:rsidRPr="007971DF" w:rsidP="00616A40" w14:paraId="2375D9EE" w14:textId="77777777">
      <w:pPr>
        <w:rPr>
          <w:rFonts w:asciiTheme="minorHAnsi" w:hAnsiTheme="minorHAnsi" w:cstheme="minorHAnsi"/>
          <w:snapToGrid/>
          <w:szCs w:val="22"/>
          <w:lang w:val="es-ES"/>
        </w:rPr>
      </w:pPr>
    </w:p>
    <w:p w:rsidR="00616A40" w:rsidRPr="00867EAA" w:rsidP="00616A40" w14:paraId="7B36528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End of B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BL1</w:t>
      </w:r>
      <w:r w:rsidRPr="00867EAA">
        <w:rPr>
          <w:rFonts w:asciiTheme="minorHAnsi" w:hAnsiTheme="minorHAnsi" w:cstheme="minorHAnsi"/>
          <w:sz w:val="22"/>
          <w:szCs w:val="22"/>
        </w:rPr>
        <w:t>):</w:t>
      </w:r>
    </w:p>
    <w:p w:rsidR="00616A40" w:rsidRPr="00867EAA" w:rsidP="00616A40" w14:paraId="6E09FC4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B2A_M/B3A_M – B26 FOR EACH CHILD UNTIL ALL CHILDREN HAVE BEEN ASKED ABOUT.</w:t>
      </w:r>
    </w:p>
    <w:p w:rsidR="00D03CE9" w:rsidRPr="007971DF" w:rsidP="001B26C0" w14:paraId="219E1CCA" w14:textId="77777777">
      <w:pPr>
        <w:pStyle w:val="NORC-QUESTION"/>
        <w:spacing w:line="276" w:lineRule="auto"/>
        <w:rPr>
          <w:rFonts w:asciiTheme="minorHAnsi" w:hAnsiTheme="minorHAnsi" w:cstheme="minorHAnsi"/>
          <w:b/>
          <w:sz w:val="22"/>
          <w:szCs w:val="22"/>
        </w:rPr>
      </w:pPr>
    </w:p>
    <w:p w:rsidR="00E52281" w:rsidRPr="00867EAA" w:rsidP="001B26C0" w14:paraId="3523AA02" w14:textId="77777777">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B28.</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p>
    <w:p w:rsidR="00E52281" w:rsidRPr="00867EAA" w:rsidP="001B26C0" w14:paraId="343DD097" w14:textId="77777777">
      <w:pPr>
        <w:spacing w:line="276" w:lineRule="auto"/>
        <w:rPr>
          <w:rFonts w:asciiTheme="minorHAnsi" w:hAnsiTheme="minorHAnsi" w:cstheme="minorHAnsi"/>
          <w:color w:val="000000"/>
          <w:szCs w:val="22"/>
          <w:lang w:val="es-ES"/>
        </w:rPr>
      </w:pPr>
      <w:r w:rsidRPr="00867EAA">
        <w:rPr>
          <w:rFonts w:asciiTheme="minorHAnsi" w:hAnsiTheme="minorHAnsi" w:cstheme="minorHAnsi"/>
          <w:color w:val="000000"/>
          <w:szCs w:val="22"/>
          <w:lang w:val="es-ES"/>
        </w:rPr>
        <w:t>En este momento, ¿a cuántos niños más estaría dispuesto/a y sería capaz de cuidar regularmente?</w:t>
      </w:r>
    </w:p>
    <w:p w:rsidR="00E52281" w:rsidRPr="00867EAA" w:rsidP="001B26C0" w14:paraId="4277FDBB" w14:textId="77777777">
      <w:pPr>
        <w:spacing w:line="276" w:lineRule="auto"/>
        <w:rPr>
          <w:rFonts w:asciiTheme="minorHAnsi" w:hAnsiTheme="minorHAnsi" w:cstheme="minorHAnsi"/>
          <w:color w:val="000000"/>
          <w:szCs w:val="22"/>
          <w:lang w:val="es-ES"/>
        </w:rPr>
      </w:pPr>
      <w:r w:rsidRPr="00867EAA">
        <w:rPr>
          <w:rFonts w:asciiTheme="minorHAnsi" w:hAnsiTheme="minorHAnsi" w:cstheme="minorHAnsi"/>
          <w:noProof/>
          <w:snapToGrid/>
          <w:szCs w:val="22"/>
          <w:lang w:eastAsia="en-US"/>
        </w:rPr>
        <mc:AlternateContent>
          <mc:Choice Requires="wps">
            <w:drawing>
              <wp:inline distT="0" distB="0" distL="0" distR="0">
                <wp:extent cx="934085" cy="309880"/>
                <wp:effectExtent l="9525" t="9525" r="8890" b="13970"/>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34085" cy="309880"/>
                        </a:xfrm>
                        <a:prstGeom prst="rect">
                          <a:avLst/>
                        </a:prstGeom>
                        <a:solidFill>
                          <a:srgbClr val="FFFFFF"/>
                        </a:solidFill>
                        <a:ln w="9525">
                          <a:solidFill>
                            <a:srgbClr val="000000"/>
                          </a:solidFill>
                          <a:miter lim="800000"/>
                          <a:headEnd/>
                          <a:tailEnd/>
                        </a:ln>
                      </wps:spPr>
                      <wps:txbx>
                        <w:txbxContent>
                          <w:p w:rsidR="00775C5E" w:rsidP="00E52281" w14:textId="77777777"/>
                        </w:txbxContent>
                      </wps:txbx>
                      <wps:bodyPr rot="0" vert="horz" wrap="square" lIns="91440" tIns="45720" rIns="91440" bIns="45720" anchor="t" anchorCtr="0" upright="1"/>
                    </wps:wsp>
                  </a:graphicData>
                </a:graphic>
              </wp:inline>
            </w:drawing>
          </mc:Choice>
          <mc:Fallback>
            <w:pict>
              <v:shape id="Text Box 6" o:spid="_x0000_i1028" type="#_x0000_t202" style="width:73.55pt;height:24.4pt;mso-left-percent:-10001;mso-position-horizontal-relative:char;mso-position-vertical-relative:line;mso-top-percent:-10001;mso-wrap-style:square;visibility:visible;v-text-anchor:top">
                <v:textbox>
                  <w:txbxContent>
                    <w:p w:rsidR="00775C5E" w:rsidP="00E52281" w14:paraId="7199D23F" w14:textId="77777777"/>
                  </w:txbxContent>
                </v:textbox>
                <w10:wrap type="none"/>
                <w10:anchorlock/>
              </v:shape>
            </w:pict>
          </mc:Fallback>
        </mc:AlternateContent>
      </w:r>
    </w:p>
    <w:p w:rsidR="00E52281" w:rsidRPr="007971DF" w:rsidP="001B26C0" w14:paraId="104DD6B6" w14:textId="6E57020C">
      <w:pPr>
        <w:spacing w:line="276" w:lineRule="auto"/>
        <w:rPr>
          <w:rFonts w:asciiTheme="minorHAnsi" w:hAnsiTheme="minorHAnsi" w:cstheme="minorHAnsi"/>
          <w:szCs w:val="22"/>
        </w:rPr>
      </w:pPr>
      <w:r w:rsidRPr="007971DF">
        <w:rPr>
          <w:rFonts w:asciiTheme="minorHAnsi" w:hAnsiTheme="minorHAnsi" w:cstheme="minorHAnsi"/>
          <w:noProof/>
          <w:szCs w:val="22"/>
        </w:rPr>
        <w:t>Range:</w:t>
      </w:r>
      <w:r w:rsidRPr="007971DF">
        <w:rPr>
          <w:rFonts w:asciiTheme="minorHAnsi" w:hAnsiTheme="minorHAnsi" w:cstheme="minorHAnsi"/>
          <w:szCs w:val="22"/>
        </w:rPr>
        <w:t xml:space="preserve"> 0-999 </w:t>
      </w:r>
    </w:p>
    <w:p w:rsidR="004816B5" w:rsidRPr="007971DF" w:rsidP="001B26C0" w14:paraId="1AF678A1" w14:textId="77777777">
      <w:pPr>
        <w:spacing w:line="276" w:lineRule="auto"/>
        <w:rPr>
          <w:rFonts w:asciiTheme="minorHAnsi" w:hAnsiTheme="minorHAnsi" w:cstheme="minorHAnsi"/>
          <w:szCs w:val="22"/>
        </w:rPr>
      </w:pPr>
    </w:p>
    <w:p w:rsidR="00616A40" w:rsidRPr="00867EAA" w:rsidP="00616A40" w14:paraId="3DF7F4F9" w14:textId="43A3EE5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r w:rsidRPr="00867EAA">
        <w:rPr>
          <w:rFonts w:asciiTheme="minorHAnsi" w:hAnsiTheme="minorHAnsi" w:cstheme="minorHAnsi"/>
          <w:b/>
          <w:noProof/>
          <w:szCs w:val="22"/>
        </w:rPr>
        <w:t>Skip Logic Box B_S_</w:t>
      </w:r>
      <w:r w:rsidR="00F24EC4">
        <w:rPr>
          <w:rFonts w:asciiTheme="minorHAnsi" w:hAnsiTheme="minorHAnsi" w:cstheme="minorHAnsi"/>
          <w:b/>
          <w:noProof/>
          <w:szCs w:val="22"/>
        </w:rPr>
        <w:t>7</w:t>
      </w:r>
      <w:r w:rsidRPr="00867EAA">
        <w:rPr>
          <w:rFonts w:asciiTheme="minorHAnsi" w:hAnsiTheme="minorHAnsi" w:cstheme="minorHAnsi"/>
          <w:b/>
          <w:noProof/>
          <w:szCs w:val="22"/>
        </w:rPr>
        <w:t>:</w:t>
      </w:r>
    </w:p>
    <w:p w:rsidR="00616A40" w:rsidRPr="00867EAA" w:rsidP="00616A40" w14:paraId="6C7DD0B1" w14:textId="50BE127C">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867EAA">
        <w:rPr>
          <w:rFonts w:asciiTheme="minorHAnsi" w:hAnsiTheme="minorHAnsi" w:cstheme="minorHAnsi"/>
          <w:noProof/>
          <w:szCs w:val="22"/>
        </w:rPr>
        <w:t>IF B7_M = 1 FOR ALL CHILDREN</w:t>
      </w:r>
      <w:r w:rsidR="00F24EC4">
        <w:rPr>
          <w:rFonts w:asciiTheme="minorHAnsi" w:hAnsiTheme="minorHAnsi" w:cstheme="minorHAnsi"/>
          <w:noProof/>
          <w:szCs w:val="22"/>
        </w:rPr>
        <w:t>,</w:t>
      </w:r>
      <w:r w:rsidRPr="00867EAA">
        <w:rPr>
          <w:rFonts w:asciiTheme="minorHAnsi" w:hAnsiTheme="minorHAnsi" w:cstheme="minorHAnsi"/>
          <w:noProof/>
          <w:szCs w:val="22"/>
        </w:rPr>
        <w:t xml:space="preserve"> ASK B27</w:t>
      </w:r>
    </w:p>
    <w:p w:rsidR="00616A40" w:rsidRPr="00867EAA" w:rsidP="00616A40" w14:paraId="31BC0725" w14:textId="79B7D164">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867EAA">
        <w:rPr>
          <w:rFonts w:asciiTheme="minorHAnsi" w:hAnsiTheme="minorHAnsi" w:cstheme="minorHAnsi"/>
          <w:noProof/>
          <w:szCs w:val="22"/>
        </w:rPr>
        <w:t>ELSE</w:t>
      </w:r>
      <w:r w:rsidR="00F24EC4">
        <w:rPr>
          <w:rFonts w:asciiTheme="minorHAnsi" w:hAnsiTheme="minorHAnsi" w:cstheme="minorHAnsi"/>
          <w:noProof/>
          <w:szCs w:val="22"/>
        </w:rPr>
        <w:t>,</w:t>
      </w:r>
      <w:r w:rsidRPr="00867EAA">
        <w:rPr>
          <w:rFonts w:asciiTheme="minorHAnsi" w:hAnsiTheme="minorHAnsi" w:cstheme="minorHAnsi"/>
          <w:noProof/>
          <w:szCs w:val="22"/>
        </w:rPr>
        <w:t xml:space="preserve"> SKIP TO C14</w:t>
      </w:r>
    </w:p>
    <w:p w:rsidR="001C07E4" w:rsidRPr="007971DF" w:rsidP="001B26C0" w14:paraId="103027AF" w14:textId="753D1336">
      <w:pPr>
        <w:pStyle w:val="NORC-QUESTION"/>
        <w:spacing w:line="276" w:lineRule="auto"/>
        <w:rPr>
          <w:rFonts w:asciiTheme="minorHAnsi" w:hAnsiTheme="minorHAnsi" w:cstheme="minorHAnsi"/>
          <w:b/>
          <w:sz w:val="22"/>
          <w:szCs w:val="22"/>
        </w:rPr>
      </w:pPr>
      <w:r w:rsidRPr="007971DF">
        <w:rPr>
          <w:rFonts w:asciiTheme="minorHAnsi" w:hAnsiTheme="minorHAnsi" w:cstheme="minorHAnsi"/>
          <w:b/>
          <w:noProof/>
          <w:sz w:val="22"/>
          <w:szCs w:val="22"/>
        </w:rPr>
        <w:t>B27.</w:t>
      </w:r>
      <w:r w:rsidRPr="007971DF">
        <w:rPr>
          <w:rFonts w:asciiTheme="minorHAnsi" w:hAnsiTheme="minorHAnsi" w:cstheme="minorHAnsi"/>
          <w:b/>
          <w:sz w:val="22"/>
          <w:szCs w:val="22"/>
        </w:rPr>
        <w:tab/>
      </w:r>
      <w:r w:rsidRPr="007971DF">
        <w:rPr>
          <w:rFonts w:asciiTheme="minorHAnsi" w:hAnsiTheme="minorHAnsi" w:cstheme="minorHAnsi"/>
          <w:color w:val="7030A0"/>
          <w:sz w:val="22"/>
          <w:szCs w:val="22"/>
        </w:rPr>
        <w:t xml:space="preserve"> </w:t>
      </w:r>
    </w:p>
    <w:p w:rsidR="001C07E4" w:rsidRPr="00867EAA" w:rsidP="001B26C0" w14:paraId="226F192D" w14:textId="0BBAFFC8">
      <w:pPr>
        <w:pStyle w:val="NORC-QUESTION"/>
        <w:tabs>
          <w:tab w:val="clear" w:pos="648"/>
        </w:tabs>
        <w:spacing w:line="276" w:lineRule="auto"/>
        <w:ind w:left="0"/>
        <w:rPr>
          <w:rFonts w:asciiTheme="minorHAnsi" w:hAnsiTheme="minorHAnsi" w:cstheme="minorHAnsi"/>
          <w:sz w:val="22"/>
          <w:szCs w:val="22"/>
          <w:lang w:val="es-ES"/>
        </w:rPr>
      </w:pPr>
      <w:r w:rsidRPr="007971DF">
        <w:rPr>
          <w:rFonts w:asciiTheme="minorHAnsi" w:hAnsiTheme="minorHAnsi" w:cstheme="minorHAnsi"/>
          <w:b/>
          <w:sz w:val="22"/>
          <w:szCs w:val="22"/>
        </w:rPr>
        <w:tab/>
      </w:r>
      <w:r w:rsidRPr="00867EAA" w:rsidR="00E6118B">
        <w:rPr>
          <w:rFonts w:asciiTheme="minorHAnsi" w:hAnsiTheme="minorHAnsi" w:cstheme="minorHAnsi"/>
          <w:noProof/>
          <w:sz w:val="22"/>
          <w:szCs w:val="22"/>
          <w:lang w:val="es-ES"/>
        </w:rPr>
        <w:t>¿Estaría dispuesto/a a cuidar regularmente a un niño con quien no tuviera una relación previa?</w:t>
      </w:r>
    </w:p>
    <w:p w:rsidR="001C07E4" w:rsidRPr="007971DF" w:rsidP="001B26C0" w14:paraId="1B259A75" w14:textId="0E0D0630">
      <w:pPr>
        <w:pStyle w:val="NORC-Answer1"/>
        <w:spacing w:line="276" w:lineRule="auto"/>
        <w:ind w:left="720"/>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E6118B">
        <w:rPr>
          <w:rFonts w:asciiTheme="minorHAnsi" w:hAnsiTheme="minorHAnsi" w:cstheme="minorHAnsi"/>
          <w:noProof/>
          <w:sz w:val="22"/>
          <w:szCs w:val="22"/>
          <w:lang w:val="es-ES"/>
        </w:rPr>
        <w:t>Sí</w:t>
      </w:r>
    </w:p>
    <w:p w:rsidR="001C07E4" w:rsidRPr="007971DF" w:rsidP="001B26C0" w14:paraId="0CA33C72" w14:textId="77777777">
      <w:pPr>
        <w:pStyle w:val="NORC-Answer1"/>
        <w:spacing w:line="276" w:lineRule="auto"/>
        <w:ind w:left="720"/>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No</w:t>
      </w:r>
      <w:r w:rsidRPr="007971DF">
        <w:rPr>
          <w:rFonts w:asciiTheme="minorHAnsi" w:hAnsiTheme="minorHAnsi" w:cstheme="minorHAnsi"/>
          <w:sz w:val="22"/>
          <w:szCs w:val="22"/>
          <w:lang w:val="es-ES"/>
        </w:rPr>
        <w:t xml:space="preserve"> </w:t>
      </w:r>
    </w:p>
    <w:p w:rsidR="001C07E4" w:rsidRPr="007971DF" w:rsidP="001B26C0" w14:paraId="6D528EE5" w14:textId="77777777">
      <w:pPr>
        <w:pStyle w:val="NORC-Answer1"/>
        <w:spacing w:line="276" w:lineRule="auto"/>
        <w:ind w:left="0"/>
        <w:rPr>
          <w:rFonts w:asciiTheme="minorHAnsi" w:hAnsiTheme="minorHAnsi" w:cstheme="minorHAnsi"/>
          <w:sz w:val="22"/>
          <w:szCs w:val="22"/>
          <w:lang w:val="es-ES"/>
        </w:rPr>
      </w:pPr>
    </w:p>
    <w:p w:rsidR="001C07E4" w:rsidRPr="007971DF" w:rsidP="001B26C0" w14:paraId="53711F19" w14:textId="77777777">
      <w:pPr>
        <w:spacing w:line="276" w:lineRule="auto"/>
        <w:rPr>
          <w:rFonts w:asciiTheme="minorHAnsi" w:hAnsiTheme="minorHAnsi" w:cstheme="minorHAnsi"/>
          <w:szCs w:val="22"/>
          <w:lang w:val="es-ES"/>
        </w:rPr>
      </w:pPr>
    </w:p>
    <w:p w:rsidR="001C07E4" w:rsidRPr="007971DF" w:rsidP="001B26C0" w14:paraId="00B351C0" w14:textId="131674E5">
      <w:pPr>
        <w:pStyle w:val="NORC-Subhead"/>
        <w:spacing w:line="276" w:lineRule="auto"/>
        <w:rPr>
          <w:rFonts w:asciiTheme="minorHAnsi" w:hAnsiTheme="minorHAnsi" w:cstheme="minorHAnsi"/>
          <w:noProof/>
          <w:sz w:val="22"/>
          <w:szCs w:val="22"/>
          <w:u w:val="single"/>
          <w:lang w:val="es-ES"/>
        </w:rPr>
      </w:pPr>
      <w:r w:rsidRPr="007971DF">
        <w:rPr>
          <w:rFonts w:asciiTheme="minorHAnsi" w:hAnsiTheme="minorHAnsi" w:cstheme="minorHAnsi"/>
          <w:sz w:val="22"/>
          <w:szCs w:val="22"/>
          <w:u w:val="single"/>
          <w:lang w:val="es-ES"/>
        </w:rPr>
        <w:br w:type="page"/>
      </w:r>
    </w:p>
    <w:p w:rsidR="00A77239" w:rsidRPr="007971DF" w:rsidP="007971DF" w14:paraId="270E0FDC" w14:textId="2C30CECE">
      <w:pPr>
        <w:pStyle w:val="Heading2"/>
        <w:spacing w:before="0" w:after="0"/>
        <w:contextualSpacing w:val="0"/>
        <w:rPr>
          <w:rFonts w:asciiTheme="minorHAnsi" w:hAnsiTheme="minorHAnsi" w:cstheme="minorHAnsi"/>
          <w:noProof/>
          <w:sz w:val="44"/>
        </w:rPr>
      </w:pPr>
      <w:r w:rsidRPr="007971DF">
        <w:rPr>
          <w:rFonts w:asciiTheme="minorHAnsi" w:hAnsiTheme="minorHAnsi" w:cstheme="minorHAnsi"/>
          <w:b/>
          <w:noProof/>
          <w:sz w:val="44"/>
          <w:lang w:val="es-ES"/>
        </w:rPr>
        <w:t xml:space="preserve">SECTION C: </w:t>
      </w:r>
      <w:r w:rsidRPr="007971DF">
        <w:rPr>
          <w:rFonts w:asciiTheme="minorHAnsi" w:hAnsiTheme="minorHAnsi" w:cstheme="minorHAnsi"/>
          <w:b/>
          <w:noProof/>
          <w:sz w:val="44"/>
          <w:lang w:val="es-ES"/>
        </w:rPr>
        <w:t>Enrollment</w:t>
      </w:r>
    </w:p>
    <w:p w:rsidR="00A77239" w:rsidRPr="00867EAA" w:rsidP="007971DF" w14:paraId="61832A32" w14:textId="7BA39218">
      <w:pPr>
        <w:pStyle w:val="NORC-QUESTION2"/>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D.</w:t>
      </w:r>
      <w:r w:rsidRPr="00867EAA">
        <w:rPr>
          <w:rFonts w:asciiTheme="minorHAnsi" w:hAnsiTheme="minorHAnsi" w:cstheme="minorHAnsi"/>
          <w:color w:val="auto"/>
          <w:sz w:val="22"/>
          <w:szCs w:val="22"/>
          <w:lang w:val="es-ES"/>
        </w:rPr>
        <w:t xml:space="preserve">  </w:t>
      </w:r>
    </w:p>
    <w:p w:rsidR="00A77239" w:rsidRPr="00867EAA" w:rsidP="007971DF" w14:paraId="7FF6BC5B" w14:textId="67A89A21">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ste estudio está centrado en el cuidado en general y el cuidado después del horario escolar, de niños menores de 13 años.</w:t>
      </w:r>
      <w:r w:rsidRPr="00867EAA">
        <w:rPr>
          <w:rFonts w:asciiTheme="minorHAnsi" w:hAnsiTheme="minorHAnsi" w:cstheme="minorHAnsi"/>
          <w:sz w:val="22"/>
          <w:szCs w:val="22"/>
          <w:lang w:val="es-ES"/>
        </w:rPr>
        <w:t xml:space="preserve"> </w:t>
      </w:r>
      <w:r w:rsidRPr="00867EAA" w:rsidR="002B2AD1">
        <w:rPr>
          <w:rFonts w:asciiTheme="minorHAnsi" w:hAnsiTheme="minorHAnsi" w:cstheme="minorHAnsi"/>
          <w:noProof/>
          <w:sz w:val="22"/>
          <w:szCs w:val="22"/>
          <w:lang w:val="es-ES"/>
        </w:rPr>
        <w:t>En la medida que sea posible, concéntrese en niños menores de 13 años en el resto de este cuestionario.</w:t>
      </w:r>
    </w:p>
    <w:p w:rsidR="00CC01D9" w:rsidP="00CC01D9" w14:paraId="2A1DDD6F" w14:textId="77777777">
      <w:pPr>
        <w:pStyle w:val="NORC-QUESTION"/>
        <w:spacing w:before="0" w:after="0" w:line="276" w:lineRule="auto"/>
        <w:rPr>
          <w:rFonts w:asciiTheme="minorHAnsi" w:hAnsiTheme="minorHAnsi" w:cstheme="minorHAnsi"/>
          <w:b/>
          <w:noProof/>
          <w:color w:val="auto"/>
          <w:sz w:val="22"/>
          <w:szCs w:val="22"/>
          <w:lang w:val=""/>
        </w:rPr>
      </w:pPr>
    </w:p>
    <w:p w:rsidR="00A77239" w:rsidRPr="00867EAA" w:rsidP="007971DF" w14:paraId="37A4DEB4" w14:textId="637C1426">
      <w:pPr>
        <w:pStyle w:val="NORC-QUESTION"/>
        <w:spacing w:before="0" w:after="0" w:line="276" w:lineRule="auto"/>
        <w:rPr>
          <w:rFonts w:asciiTheme="minorHAnsi" w:hAnsiTheme="minorHAnsi" w:cstheme="minorHAnsi"/>
          <w:noProof/>
          <w:color w:val="auto"/>
          <w:sz w:val="22"/>
          <w:szCs w:val="22"/>
          <w:lang w:val=""/>
        </w:rPr>
      </w:pPr>
      <w:r w:rsidRPr="00867EAA">
        <w:rPr>
          <w:rFonts w:asciiTheme="minorHAnsi" w:hAnsiTheme="minorHAnsi" w:cstheme="minorHAnsi"/>
          <w:b/>
          <w:noProof/>
          <w:color w:val="auto"/>
          <w:sz w:val="22"/>
          <w:szCs w:val="22"/>
          <w:lang w:val=""/>
        </w:rPr>
        <w:t>C1.</w:t>
      </w:r>
      <w:r w:rsidRPr="00867EAA" w:rsidR="0011252C">
        <w:rPr>
          <w:rFonts w:asciiTheme="minorHAnsi" w:hAnsiTheme="minorHAnsi" w:cstheme="minorHAnsi"/>
          <w:color w:val="auto"/>
          <w:sz w:val="22"/>
          <w:szCs w:val="22"/>
          <w:lang w:val=""/>
        </w:rPr>
        <w:t xml:space="preserve"> </w:t>
      </w:r>
    </w:p>
    <w:p w:rsidR="00E50CA5" w:rsidRPr="00867EAA" w:rsidP="007971DF" w14:paraId="715B69FA" w14:textId="3664831C">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A </w:t>
      </w:r>
      <w:r w:rsidRPr="00867EAA">
        <w:rPr>
          <w:rFonts w:asciiTheme="minorHAnsi" w:hAnsiTheme="minorHAnsi" w:cstheme="minorHAnsi"/>
          <w:sz w:val="22"/>
          <w:szCs w:val="22"/>
          <w:lang w:val="es-ES"/>
        </w:rPr>
        <w:t>continuación</w:t>
      </w:r>
      <w:r w:rsidRPr="00867EAA">
        <w:rPr>
          <w:rFonts w:asciiTheme="minorHAnsi" w:hAnsiTheme="minorHAnsi" w:cstheme="minorHAnsi"/>
          <w:sz w:val="22"/>
          <w:szCs w:val="22"/>
          <w:lang w:val="es-ES"/>
        </w:rPr>
        <w:t xml:space="preserve"> hay preguntas sobre los niños que usted cui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03"/>
        <w:gridCol w:w="1790"/>
        <w:gridCol w:w="2039"/>
        <w:gridCol w:w="2100"/>
        <w:gridCol w:w="1618"/>
      </w:tblGrid>
      <w:tr w14:paraId="31A9834E" w14:textId="77777777" w:rsidTr="002907D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0" w:type="auto"/>
            <w:shd w:val="clear" w:color="auto" w:fill="BFBFBF"/>
            <w:vAlign w:val="center"/>
          </w:tcPr>
          <w:p w:rsidR="00996882" w:rsidRPr="00867EAA" w:rsidP="001B26C0" w14:paraId="28D236EC" w14:textId="5A9FD0C2">
            <w:pPr>
              <w:pStyle w:val="NORC-TableSubheading"/>
              <w:spacing w:line="276" w:lineRule="auto"/>
              <w:rPr>
                <w:rFonts w:asciiTheme="minorHAnsi" w:hAnsiTheme="minorHAnsi" w:cstheme="minorHAnsi"/>
                <w:szCs w:val="22"/>
              </w:rPr>
            </w:pPr>
            <w:r w:rsidRPr="00867EAA">
              <w:rPr>
                <w:rFonts w:asciiTheme="minorHAnsi" w:hAnsiTheme="minorHAnsi" w:cstheme="minorHAnsi"/>
                <w:szCs w:val="22"/>
                <w:lang w:val="es-ES"/>
              </w:rPr>
              <w:t>Grupo de edades</w:t>
            </w:r>
          </w:p>
        </w:tc>
        <w:tc>
          <w:tcPr>
            <w:tcW w:w="0" w:type="auto"/>
            <w:shd w:val="clear" w:color="auto" w:fill="BFBFBF"/>
            <w:vAlign w:val="center"/>
          </w:tcPr>
          <w:p w:rsidR="00D03CE9" w:rsidRPr="00867EAA" w:rsidP="001B26C0" w14:paraId="78EDBC37" w14:textId="7777777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C1A</w:t>
            </w:r>
          </w:p>
          <w:p w:rsidR="00996882" w:rsidRPr="00867EAA" w:rsidP="001B26C0" w14:paraId="2391C8FD" w14:textId="5EC2F995">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A cuántos niños de cada uno de los siguientes grupos de edades cuida usted?</w:t>
            </w:r>
          </w:p>
          <w:p w:rsidR="00996882" w:rsidRPr="00867EAA" w:rsidP="001B26C0" w14:paraId="41A47AB8" w14:textId="27B54D98">
            <w:pPr>
              <w:pStyle w:val="NORC-QUESTION2"/>
              <w:spacing w:line="276" w:lineRule="auto"/>
              <w:ind w:left="0" w:firstLine="0"/>
              <w:rPr>
                <w:rFonts w:asciiTheme="minorHAnsi" w:hAnsiTheme="minorHAnsi" w:cstheme="minorHAnsi"/>
                <w:color w:val="auto"/>
                <w:sz w:val="22"/>
                <w:szCs w:val="22"/>
              </w:rPr>
            </w:pPr>
            <w:r w:rsidRPr="00867EAA">
              <w:rPr>
                <w:rFonts w:asciiTheme="minorHAnsi" w:hAnsiTheme="minorHAnsi" w:cstheme="minorHAnsi"/>
                <w:color w:val="auto"/>
                <w:sz w:val="22"/>
                <w:szCs w:val="22"/>
              </w:rPr>
              <w:t>Range: 0-999 for each age group.</w:t>
            </w:r>
          </w:p>
        </w:tc>
        <w:tc>
          <w:tcPr>
            <w:tcW w:w="0" w:type="auto"/>
            <w:shd w:val="clear" w:color="auto" w:fill="BFBFBF"/>
          </w:tcPr>
          <w:p w:rsidR="00D03CE9" w:rsidRPr="00867EAA" w:rsidP="001B26C0" w14:paraId="5373FED2" w14:textId="77777777">
            <w:pPr>
              <w:pStyle w:val="NORC-QUESTION2"/>
              <w:spacing w:line="276" w:lineRule="auto"/>
              <w:ind w:left="0" w:firstLine="0"/>
              <w:jc w:val="center"/>
              <w:rPr>
                <w:rFonts w:asciiTheme="minorHAnsi" w:hAnsiTheme="minorHAnsi" w:cstheme="minorHAnsi"/>
                <w:b/>
                <w:bCs/>
                <w:sz w:val="22"/>
                <w:szCs w:val="22"/>
                <w:lang w:val="es-ES"/>
              </w:rPr>
            </w:pPr>
            <w:r w:rsidRPr="00867EAA">
              <w:rPr>
                <w:rFonts w:asciiTheme="minorHAnsi" w:hAnsiTheme="minorHAnsi" w:cstheme="minorHAnsi"/>
                <w:b/>
                <w:bCs/>
                <w:sz w:val="22"/>
                <w:szCs w:val="22"/>
                <w:lang w:val="es-ES"/>
              </w:rPr>
              <w:t xml:space="preserve">C1A2 </w:t>
            </w:r>
          </w:p>
          <w:p w:rsidR="00996882" w:rsidRPr="00867EAA" w:rsidP="001B26C0" w14:paraId="5E04B9D0" w14:textId="24039EA6">
            <w:pPr>
              <w:pStyle w:val="NORC-QUESTION2"/>
              <w:spacing w:line="276" w:lineRule="auto"/>
              <w:ind w:left="0" w:firstLine="0"/>
              <w:jc w:val="center"/>
              <w:rPr>
                <w:rFonts w:asciiTheme="minorHAnsi" w:hAnsiTheme="minorHAnsi" w:cstheme="minorHAnsi"/>
                <w:bCs/>
                <w:sz w:val="22"/>
                <w:szCs w:val="22"/>
                <w:lang w:val="es-ES"/>
              </w:rPr>
            </w:pPr>
            <w:r w:rsidRPr="00867EAA">
              <w:rPr>
                <w:rFonts w:asciiTheme="minorHAnsi" w:hAnsiTheme="minorHAnsi" w:cstheme="minorHAnsi"/>
                <w:bCs/>
                <w:sz w:val="22"/>
                <w:szCs w:val="22"/>
                <w:lang w:val="es-ES"/>
              </w:rPr>
              <w:t>¿Cuántas horas considera usted inscripción de tiempo completo para este grupo de edades?</w:t>
            </w:r>
          </w:p>
          <w:p w:rsidR="00996882" w:rsidRPr="00867EAA" w:rsidP="001B26C0" w14:paraId="79B114F9" w14:textId="77777777">
            <w:pPr>
              <w:pStyle w:val="NORC-TableSubheading"/>
              <w:spacing w:line="276" w:lineRule="auto"/>
              <w:rPr>
                <w:rFonts w:asciiTheme="minorHAnsi" w:hAnsiTheme="minorHAnsi" w:cstheme="minorHAnsi"/>
                <w:szCs w:val="22"/>
                <w:lang w:val="es-ES"/>
              </w:rPr>
            </w:pPr>
          </w:p>
          <w:p w:rsidR="0011252C" w:rsidRPr="00867EAA" w:rsidP="001B26C0" w14:paraId="58059462" w14:textId="77777777">
            <w:pPr>
              <w:pStyle w:val="NORC-TableSubheading"/>
              <w:spacing w:line="276" w:lineRule="auto"/>
              <w:rPr>
                <w:rFonts w:asciiTheme="minorHAnsi" w:hAnsiTheme="minorHAnsi" w:cstheme="minorHAnsi"/>
                <w:szCs w:val="22"/>
                <w:lang w:val="es-ES"/>
              </w:rPr>
            </w:pPr>
          </w:p>
        </w:tc>
        <w:tc>
          <w:tcPr>
            <w:tcW w:w="0" w:type="auto"/>
            <w:shd w:val="clear" w:color="auto" w:fill="BFBFBF"/>
          </w:tcPr>
          <w:p w:rsidR="00D03CE9" w:rsidRPr="00867EAA" w:rsidP="001B26C0" w14:paraId="39EA1069" w14:textId="7777777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C1A1 </w:t>
            </w:r>
          </w:p>
          <w:p w:rsidR="00996882" w:rsidRPr="00867EAA" w:rsidP="001B26C0" w14:paraId="691A4FD6" w14:textId="63845845">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Cuántos niños de este grupo de edades están inscritos actualmente a tiempo completo?</w:t>
            </w:r>
          </w:p>
          <w:p w:rsidR="00996882" w:rsidRPr="00867EAA" w:rsidP="001B26C0" w14:paraId="3175B596" w14:textId="77777777">
            <w:pPr>
              <w:pStyle w:val="NORC-TableSubheading"/>
              <w:spacing w:line="276" w:lineRule="auto"/>
              <w:rPr>
                <w:rFonts w:asciiTheme="minorHAnsi" w:hAnsiTheme="minorHAnsi" w:cstheme="minorHAnsi"/>
                <w:szCs w:val="22"/>
                <w:lang w:val="es-ES"/>
              </w:rPr>
            </w:pPr>
          </w:p>
          <w:p w:rsidR="00996882" w:rsidRPr="00867EAA" w:rsidP="001B26C0" w14:paraId="79DE0D4B" w14:textId="77777777">
            <w:pPr>
              <w:pStyle w:val="NORC-TableSubheading"/>
              <w:spacing w:line="276" w:lineRule="auto"/>
              <w:rPr>
                <w:rFonts w:asciiTheme="minorHAnsi" w:hAnsiTheme="minorHAnsi" w:cstheme="minorHAnsi"/>
                <w:szCs w:val="22"/>
                <w:lang w:val="es-ES"/>
              </w:rPr>
            </w:pPr>
          </w:p>
          <w:p w:rsidR="00996882" w:rsidRPr="00867EAA" w:rsidP="001B26C0" w14:paraId="56B0EAC2" w14:textId="77777777">
            <w:pPr>
              <w:pStyle w:val="NORC-TableSubheading"/>
              <w:spacing w:line="276" w:lineRule="auto"/>
              <w:rPr>
                <w:rFonts w:asciiTheme="minorHAnsi" w:hAnsiTheme="minorHAnsi" w:cstheme="minorHAnsi"/>
                <w:szCs w:val="22"/>
                <w:lang w:val="es-ES"/>
              </w:rPr>
            </w:pPr>
          </w:p>
        </w:tc>
        <w:tc>
          <w:tcPr>
            <w:tcW w:w="1618" w:type="dxa"/>
            <w:shd w:val="clear" w:color="auto" w:fill="BFBFBF"/>
          </w:tcPr>
          <w:p w:rsidR="00B476C3" w:rsidRPr="00867EAA" w:rsidP="001B26C0" w14:paraId="1F1302C1" w14:textId="458EA78F">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C1B</w:t>
            </w:r>
            <w:r w:rsidRPr="00867EAA" w:rsidR="00D63052">
              <w:rPr>
                <w:rFonts w:asciiTheme="minorHAnsi" w:hAnsiTheme="minorHAnsi" w:cstheme="minorHAnsi"/>
                <w:szCs w:val="22"/>
                <w:lang w:val="es-ES"/>
              </w:rPr>
              <w:t xml:space="preserve"> </w:t>
            </w:r>
          </w:p>
          <w:p w:rsidR="00996882" w:rsidRPr="00867EAA" w:rsidP="001B26C0" w14:paraId="5C2AFFB3" w14:textId="0C2B41BB">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w:t>
            </w:r>
            <w:r w:rsidRPr="00867EAA" w:rsidR="00616F7B">
              <w:rPr>
                <w:rFonts w:asciiTheme="minorHAnsi" w:hAnsiTheme="minorHAnsi" w:cstheme="minorHAnsi"/>
                <w:b w:val="0"/>
                <w:szCs w:val="22"/>
                <w:lang w:val="es-ES"/>
              </w:rPr>
              <w:t>En este momento, ¿cuántas vacantes tiene en este grupo de edad</w:t>
            </w:r>
            <w:r w:rsidRPr="00867EAA" w:rsidR="002F2946">
              <w:rPr>
                <w:rFonts w:asciiTheme="minorHAnsi" w:hAnsiTheme="minorHAnsi" w:cstheme="minorHAnsi"/>
                <w:b w:val="0"/>
                <w:szCs w:val="22"/>
                <w:lang w:val="es-ES"/>
              </w:rPr>
              <w:t>?</w:t>
            </w:r>
            <w:r w:rsidRPr="00867EAA">
              <w:rPr>
                <w:rFonts w:asciiTheme="minorHAnsi" w:hAnsiTheme="minorHAnsi" w:cstheme="minorHAnsi"/>
                <w:b w:val="0"/>
                <w:szCs w:val="22"/>
                <w:lang w:val="es-ES"/>
              </w:rPr>
              <w:t xml:space="preserve">  </w:t>
            </w:r>
          </w:p>
          <w:p w:rsidR="00996882" w:rsidRPr="00867EAA" w:rsidP="001B26C0" w14:paraId="38BA6E1B" w14:textId="77777777">
            <w:pPr>
              <w:pStyle w:val="NORC-TableSubheading"/>
              <w:spacing w:line="276" w:lineRule="auto"/>
              <w:rPr>
                <w:rFonts w:asciiTheme="minorHAnsi" w:hAnsiTheme="minorHAnsi" w:cstheme="minorHAnsi"/>
                <w:color w:val="FF0000"/>
                <w:szCs w:val="22"/>
                <w:lang w:val="es-ES"/>
              </w:rPr>
            </w:pPr>
          </w:p>
          <w:p w:rsidR="00996882" w:rsidRPr="00867EAA" w:rsidP="001B26C0" w14:paraId="631EDA4C" w14:textId="1E457AB0">
            <w:pPr>
              <w:pStyle w:val="NORC-TableSubheading"/>
              <w:spacing w:line="276" w:lineRule="auto"/>
              <w:rPr>
                <w:rFonts w:asciiTheme="minorHAnsi" w:hAnsiTheme="minorHAnsi" w:cstheme="minorHAnsi"/>
                <w:b w:val="0"/>
                <w:szCs w:val="22"/>
              </w:rPr>
            </w:pPr>
            <w:r w:rsidRPr="00867EAA">
              <w:rPr>
                <w:rFonts w:asciiTheme="minorHAnsi" w:hAnsiTheme="minorHAnsi" w:cstheme="minorHAnsi"/>
                <w:b w:val="0"/>
                <w:szCs w:val="22"/>
              </w:rPr>
              <w:t>Range: 0-999</w:t>
            </w:r>
          </w:p>
        </w:tc>
      </w:tr>
      <w:tr w14:paraId="11411FAB" w14:textId="77777777" w:rsidTr="002907D3">
        <w:tblPrEx>
          <w:tblW w:w="0" w:type="auto"/>
          <w:tblLook w:val="04A0"/>
        </w:tblPrEx>
        <w:trPr>
          <w:trHeight w:val="284"/>
        </w:trPr>
        <w:tc>
          <w:tcPr>
            <w:tcW w:w="0" w:type="auto"/>
          </w:tcPr>
          <w:p w:rsidR="00996882" w:rsidRPr="00867EAA" w:rsidP="001B26C0" w14:paraId="4F1F1E2D" w14:textId="535A8A2F">
            <w:pPr>
              <w:pStyle w:val="NORC-TableTextHanging"/>
              <w:tabs>
                <w:tab w:val="left" w:pos="90"/>
                <w:tab w:val="clear" w:pos="504"/>
              </w:tabs>
              <w:spacing w:line="276" w:lineRule="auto"/>
              <w:ind w:left="0" w:firstLine="0"/>
              <w:rPr>
                <w:rFonts w:asciiTheme="minorHAnsi" w:hAnsiTheme="minorHAnsi" w:cstheme="minorHAnsi"/>
                <w:sz w:val="22"/>
                <w:szCs w:val="22"/>
              </w:rPr>
            </w:pPr>
            <w:r w:rsidRPr="00867EAA">
              <w:rPr>
                <w:rFonts w:asciiTheme="minorHAnsi" w:hAnsiTheme="minorHAnsi" w:cstheme="minorHAnsi"/>
                <w:sz w:val="22"/>
                <w:szCs w:val="22"/>
                <w:lang w:val="es-ES"/>
              </w:rPr>
              <w:t>Menores de 3 años</w:t>
            </w:r>
          </w:p>
        </w:tc>
        <w:tc>
          <w:tcPr>
            <w:tcW w:w="0" w:type="auto"/>
          </w:tcPr>
          <w:p w:rsidR="00996882" w:rsidRPr="00867EAA" w:rsidP="001B26C0" w14:paraId="77D59230" w14:textId="77777777">
            <w:pPr>
              <w:pStyle w:val="NORC-TableTextHanging"/>
              <w:spacing w:line="276" w:lineRule="auto"/>
              <w:rPr>
                <w:rFonts w:asciiTheme="minorHAnsi" w:hAnsiTheme="minorHAnsi" w:cstheme="minorHAnsi"/>
                <w:sz w:val="22"/>
                <w:szCs w:val="22"/>
              </w:rPr>
            </w:pPr>
          </w:p>
        </w:tc>
        <w:tc>
          <w:tcPr>
            <w:tcW w:w="0" w:type="auto"/>
          </w:tcPr>
          <w:p w:rsidR="0043147F" w:rsidRPr="00867EAA" w:rsidP="001B26C0" w14:paraId="4B52D811"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996882" w:rsidRPr="00867EAA" w:rsidP="001B26C0" w14:paraId="23DE8172" w14:textId="0080E161">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1 </w:t>
            </w:r>
            <w:r w:rsidRPr="00867EAA">
              <w:rPr>
                <w:rFonts w:asciiTheme="minorHAnsi" w:hAnsiTheme="minorHAnsi" w:cstheme="minorHAnsi"/>
                <w:sz w:val="22"/>
                <w:szCs w:val="22"/>
                <w:lang w:val="es-ES"/>
              </w:rPr>
              <w:t>Sin</w:t>
            </w:r>
            <w:r w:rsidRPr="00867EAA">
              <w:rPr>
                <w:rFonts w:asciiTheme="minorHAnsi" w:hAnsiTheme="minorHAnsi" w:cstheme="minorHAnsi"/>
                <w:sz w:val="22"/>
                <w:szCs w:val="22"/>
                <w:lang w:val="es-ES"/>
              </w:rPr>
              <w:t xml:space="preserve">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o</w:t>
            </w:r>
            <w:r w:rsidRPr="00867EAA">
              <w:rPr>
                <w:rFonts w:asciiTheme="minorHAnsi" w:hAnsiTheme="minorHAnsi" w:cstheme="minorHAnsi"/>
                <w:sz w:val="22"/>
                <w:szCs w:val="22"/>
                <w:lang w:val="es-ES"/>
              </w:rPr>
              <w:t xml:space="preserve">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tcPr>
          <w:p w:rsidR="00996882" w:rsidRPr="00867EAA" w:rsidP="001B26C0" w14:paraId="2A18B88C" w14:textId="77777777">
            <w:pPr>
              <w:pStyle w:val="NORC-TableTextHanging"/>
              <w:spacing w:line="276" w:lineRule="auto"/>
              <w:rPr>
                <w:rFonts w:asciiTheme="minorHAnsi" w:hAnsiTheme="minorHAnsi" w:cstheme="minorHAnsi"/>
                <w:sz w:val="22"/>
                <w:szCs w:val="22"/>
                <w:lang w:val="es-ES"/>
              </w:rPr>
            </w:pPr>
          </w:p>
        </w:tc>
        <w:tc>
          <w:tcPr>
            <w:tcW w:w="1618" w:type="dxa"/>
          </w:tcPr>
          <w:p w:rsidR="00996882" w:rsidRPr="00867EAA" w:rsidP="001B26C0" w14:paraId="116CAD4D" w14:textId="77777777">
            <w:pPr>
              <w:pStyle w:val="NORC-TableTextHanging"/>
              <w:spacing w:line="276" w:lineRule="auto"/>
              <w:rPr>
                <w:rFonts w:asciiTheme="minorHAnsi" w:hAnsiTheme="minorHAnsi" w:cstheme="minorHAnsi"/>
                <w:sz w:val="22"/>
                <w:szCs w:val="22"/>
                <w:lang w:val="es-ES"/>
              </w:rPr>
            </w:pPr>
          </w:p>
        </w:tc>
      </w:tr>
      <w:tr w14:paraId="10F46399" w14:textId="77777777" w:rsidTr="002907D3">
        <w:tblPrEx>
          <w:tblW w:w="0" w:type="auto"/>
          <w:tblLook w:val="04A0"/>
        </w:tblPrEx>
        <w:trPr>
          <w:trHeight w:val="269"/>
        </w:trPr>
        <w:tc>
          <w:tcPr>
            <w:tcW w:w="0" w:type="auto"/>
          </w:tcPr>
          <w:p w:rsidR="002F2946" w:rsidRPr="00867EAA" w:rsidP="001B26C0" w14:paraId="0A689B8C" w14:textId="53832CB4">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3 a 5 </w:t>
            </w:r>
            <w:r w:rsidRPr="00867EAA">
              <w:rPr>
                <w:rFonts w:asciiTheme="minorHAnsi" w:hAnsiTheme="minorHAnsi" w:cstheme="minorHAnsi"/>
                <w:sz w:val="22"/>
                <w:szCs w:val="22"/>
                <w:lang w:val="es-ES"/>
              </w:rPr>
              <w:t>años de edad</w:t>
            </w:r>
            <w:r w:rsidRPr="00867EAA">
              <w:rPr>
                <w:rFonts w:asciiTheme="minorHAnsi" w:hAnsiTheme="minorHAnsi" w:cstheme="minorHAnsi"/>
                <w:sz w:val="22"/>
                <w:szCs w:val="22"/>
                <w:lang w:val="es-ES"/>
              </w:rPr>
              <w:t>, aún no asisten a Kindergarten</w:t>
            </w:r>
          </w:p>
        </w:tc>
        <w:tc>
          <w:tcPr>
            <w:tcW w:w="0" w:type="auto"/>
          </w:tcPr>
          <w:p w:rsidR="002F2946" w:rsidRPr="00867EAA" w:rsidP="001B26C0" w14:paraId="6A23F4B7" w14:textId="77777777">
            <w:pPr>
              <w:pStyle w:val="NORC-TableTextHanging"/>
              <w:spacing w:line="276" w:lineRule="auto"/>
              <w:rPr>
                <w:rFonts w:asciiTheme="minorHAnsi" w:hAnsiTheme="minorHAnsi" w:cstheme="minorHAnsi"/>
                <w:sz w:val="22"/>
                <w:szCs w:val="22"/>
                <w:lang w:val="es-ES"/>
              </w:rPr>
            </w:pPr>
          </w:p>
        </w:tc>
        <w:tc>
          <w:tcPr>
            <w:tcW w:w="0" w:type="auto"/>
          </w:tcPr>
          <w:p w:rsidR="0043147F" w:rsidRPr="00867EAA" w:rsidP="001B26C0" w14:paraId="406EDC7E"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2F2946" w:rsidRPr="00867EAA" w:rsidP="001B26C0" w14:paraId="65A761F8" w14:textId="6B0E9E76">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1 </w:t>
            </w:r>
            <w:r w:rsidRPr="00867EAA">
              <w:rPr>
                <w:rFonts w:asciiTheme="minorHAnsi" w:hAnsiTheme="minorHAnsi" w:cstheme="minorHAnsi"/>
                <w:sz w:val="22"/>
                <w:szCs w:val="22"/>
                <w:lang w:val="es-ES"/>
              </w:rPr>
              <w:t>Sin</w:t>
            </w:r>
            <w:r w:rsidRPr="00867EAA">
              <w:rPr>
                <w:rFonts w:asciiTheme="minorHAnsi" w:hAnsiTheme="minorHAnsi" w:cstheme="minorHAnsi"/>
                <w:sz w:val="22"/>
                <w:szCs w:val="22"/>
                <w:lang w:val="es-ES"/>
              </w:rPr>
              <w:t xml:space="preserve">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o</w:t>
            </w:r>
            <w:r w:rsidRPr="00867EAA">
              <w:rPr>
                <w:rFonts w:asciiTheme="minorHAnsi" w:hAnsiTheme="minorHAnsi" w:cstheme="minorHAnsi"/>
                <w:sz w:val="22"/>
                <w:szCs w:val="22"/>
                <w:lang w:val="es-ES"/>
              </w:rPr>
              <w:t xml:space="preserve">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tcPr>
          <w:p w:rsidR="002F2946" w:rsidRPr="00867EAA" w:rsidP="001B26C0" w14:paraId="616656F6" w14:textId="77777777">
            <w:pPr>
              <w:pStyle w:val="NORC-TableTextHanging"/>
              <w:spacing w:line="276" w:lineRule="auto"/>
              <w:rPr>
                <w:rFonts w:asciiTheme="minorHAnsi" w:hAnsiTheme="minorHAnsi" w:cstheme="minorHAnsi"/>
                <w:sz w:val="22"/>
                <w:szCs w:val="22"/>
                <w:lang w:val="es-ES"/>
              </w:rPr>
            </w:pPr>
          </w:p>
        </w:tc>
        <w:tc>
          <w:tcPr>
            <w:tcW w:w="1618" w:type="dxa"/>
          </w:tcPr>
          <w:p w:rsidR="002F2946" w:rsidRPr="00867EAA" w:rsidP="001B26C0" w14:paraId="2E2307F1" w14:textId="77777777">
            <w:pPr>
              <w:pStyle w:val="NORC-TableTextHanging"/>
              <w:spacing w:line="276" w:lineRule="auto"/>
              <w:rPr>
                <w:rFonts w:asciiTheme="minorHAnsi" w:hAnsiTheme="minorHAnsi" w:cstheme="minorHAnsi"/>
                <w:sz w:val="22"/>
                <w:szCs w:val="22"/>
                <w:lang w:val="es-ES"/>
              </w:rPr>
            </w:pPr>
          </w:p>
        </w:tc>
      </w:tr>
      <w:tr w14:paraId="66111C36" w14:textId="77777777" w:rsidTr="002907D3">
        <w:tblPrEx>
          <w:tblW w:w="0" w:type="auto"/>
          <w:tblLook w:val="04A0"/>
        </w:tblPrEx>
        <w:trPr>
          <w:trHeight w:val="269"/>
        </w:trPr>
        <w:tc>
          <w:tcPr>
            <w:tcW w:w="0" w:type="auto"/>
          </w:tcPr>
          <w:p w:rsidR="002F2946" w:rsidRPr="00867EAA" w:rsidP="001B26C0" w14:paraId="0A9D9D28" w14:textId="207A6CBB">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Edad escolar (Kindergarten y mayores)</w:t>
            </w:r>
          </w:p>
        </w:tc>
        <w:tc>
          <w:tcPr>
            <w:tcW w:w="0" w:type="auto"/>
          </w:tcPr>
          <w:p w:rsidR="002F2946" w:rsidRPr="00867EAA" w:rsidP="001B26C0" w14:paraId="5BA2C053" w14:textId="77777777">
            <w:pPr>
              <w:pStyle w:val="NORC-TableTextHanging"/>
              <w:spacing w:line="276" w:lineRule="auto"/>
              <w:rPr>
                <w:rFonts w:asciiTheme="minorHAnsi" w:hAnsiTheme="minorHAnsi" w:cstheme="minorHAnsi"/>
                <w:sz w:val="22"/>
                <w:szCs w:val="22"/>
                <w:lang w:val="es-ES"/>
              </w:rPr>
            </w:pPr>
          </w:p>
        </w:tc>
        <w:tc>
          <w:tcPr>
            <w:tcW w:w="0" w:type="auto"/>
            <w:shd w:val="clear" w:color="auto" w:fill="FFFFFF"/>
          </w:tcPr>
          <w:p w:rsidR="0043147F" w:rsidRPr="00867EAA" w:rsidP="001B26C0" w14:paraId="1D736E83"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2F2946" w:rsidRPr="00867EAA" w:rsidP="001B26C0" w14:paraId="12AF39AF" w14:textId="3924E0C7">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1 </w:t>
            </w:r>
            <w:r w:rsidRPr="00867EAA">
              <w:rPr>
                <w:rFonts w:asciiTheme="minorHAnsi" w:hAnsiTheme="minorHAnsi" w:cstheme="minorHAnsi"/>
                <w:sz w:val="22"/>
                <w:szCs w:val="22"/>
                <w:lang w:val="es-ES"/>
              </w:rPr>
              <w:t>Sin</w:t>
            </w:r>
            <w:r w:rsidRPr="00867EAA">
              <w:rPr>
                <w:rFonts w:asciiTheme="minorHAnsi" w:hAnsiTheme="minorHAnsi" w:cstheme="minorHAnsi"/>
                <w:sz w:val="22"/>
                <w:szCs w:val="22"/>
                <w:lang w:val="es-ES"/>
              </w:rPr>
              <w:t xml:space="preserve">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o</w:t>
            </w:r>
            <w:r w:rsidRPr="00867EAA">
              <w:rPr>
                <w:rFonts w:asciiTheme="minorHAnsi" w:hAnsiTheme="minorHAnsi" w:cstheme="minorHAnsi"/>
                <w:sz w:val="22"/>
                <w:szCs w:val="22"/>
                <w:lang w:val="es-ES"/>
              </w:rPr>
              <w:t xml:space="preserve">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shd w:val="clear" w:color="auto" w:fill="FFFFFF"/>
          </w:tcPr>
          <w:p w:rsidR="002F2946" w:rsidRPr="00867EAA" w:rsidP="001B26C0" w14:paraId="6744B109" w14:textId="77777777">
            <w:pPr>
              <w:pStyle w:val="NORC-TableTextHanging"/>
              <w:spacing w:line="276" w:lineRule="auto"/>
              <w:rPr>
                <w:rFonts w:asciiTheme="minorHAnsi" w:hAnsiTheme="minorHAnsi" w:cstheme="minorHAnsi"/>
                <w:sz w:val="22"/>
                <w:szCs w:val="22"/>
                <w:lang w:val="es-ES"/>
              </w:rPr>
            </w:pPr>
          </w:p>
        </w:tc>
        <w:tc>
          <w:tcPr>
            <w:tcW w:w="1618" w:type="dxa"/>
          </w:tcPr>
          <w:p w:rsidR="002F2946" w:rsidRPr="00867EAA" w:rsidP="001B26C0" w14:paraId="51488487" w14:textId="77777777">
            <w:pPr>
              <w:pStyle w:val="NORC-TableTextHanging"/>
              <w:spacing w:line="276" w:lineRule="auto"/>
              <w:rPr>
                <w:rFonts w:asciiTheme="minorHAnsi" w:hAnsiTheme="minorHAnsi" w:cstheme="minorHAnsi"/>
                <w:sz w:val="22"/>
                <w:szCs w:val="22"/>
                <w:lang w:val="es-ES"/>
              </w:rPr>
            </w:pPr>
          </w:p>
        </w:tc>
      </w:tr>
      <w:tr w14:paraId="3A288A68" w14:textId="77777777" w:rsidTr="00996882">
        <w:tblPrEx>
          <w:tblW w:w="0" w:type="auto"/>
          <w:tblLook w:val="04A0"/>
        </w:tblPrEx>
        <w:trPr>
          <w:gridAfter w:val="2"/>
          <w:wAfter w:w="3693" w:type="dxa"/>
          <w:trHeight w:val="284"/>
        </w:trPr>
        <w:tc>
          <w:tcPr>
            <w:tcW w:w="0" w:type="auto"/>
            <w:shd w:val="pct12" w:color="auto" w:fill="auto"/>
            <w:vAlign w:val="center"/>
          </w:tcPr>
          <w:p w:rsidR="002F2946" w:rsidRPr="00867EAA" w:rsidP="001B26C0" w14:paraId="5F7AF3F9" w14:textId="77777777">
            <w:pPr>
              <w:pStyle w:val="NORC-TableTextHanging"/>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TOTAL </w:t>
            </w:r>
          </w:p>
          <w:p w:rsidR="003D0183" w:rsidRPr="00867EAA" w:rsidP="001B26C0" w14:paraId="39743668" w14:textId="0AEE84B5">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0-999 for the total</w:t>
            </w:r>
          </w:p>
        </w:tc>
        <w:tc>
          <w:tcPr>
            <w:tcW w:w="0" w:type="auto"/>
            <w:shd w:val="pct12" w:color="auto" w:fill="auto"/>
          </w:tcPr>
          <w:p w:rsidR="002F2946" w:rsidRPr="00867EAA" w:rsidP="001B26C0" w14:paraId="3A58181C" w14:textId="77777777">
            <w:pPr>
              <w:pStyle w:val="NORC-TableTextHanging"/>
              <w:spacing w:line="276" w:lineRule="auto"/>
              <w:rPr>
                <w:rFonts w:asciiTheme="minorHAnsi" w:hAnsiTheme="minorHAnsi" w:cstheme="minorHAnsi"/>
                <w:sz w:val="22"/>
                <w:szCs w:val="22"/>
              </w:rPr>
            </w:pPr>
          </w:p>
        </w:tc>
        <w:tc>
          <w:tcPr>
            <w:tcW w:w="0" w:type="auto"/>
            <w:shd w:val="pct12" w:color="auto" w:fill="202020"/>
          </w:tcPr>
          <w:p w:rsidR="002F2946" w:rsidRPr="00867EAA" w:rsidP="001B26C0" w14:paraId="60A1CC54" w14:textId="77777777">
            <w:pPr>
              <w:pStyle w:val="NORC-TableTextHanging"/>
              <w:spacing w:line="276" w:lineRule="auto"/>
              <w:rPr>
                <w:rFonts w:asciiTheme="minorHAnsi" w:hAnsiTheme="minorHAnsi" w:cstheme="minorHAnsi"/>
                <w:sz w:val="22"/>
                <w:szCs w:val="22"/>
              </w:rPr>
            </w:pPr>
          </w:p>
        </w:tc>
      </w:tr>
    </w:tbl>
    <w:p w:rsidR="0011252C" w:rsidRPr="00867EAA" w:rsidP="001B26C0" w14:paraId="2E5E944C" w14:textId="77777777">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b/>
          <w:noProof/>
          <w:color w:val="auto"/>
          <w:sz w:val="22"/>
          <w:szCs w:val="22"/>
          <w:lang w:val=""/>
        </w:rPr>
        <w:t>C1C.</w:t>
      </w:r>
      <w:r w:rsidRPr="00867EAA">
        <w:rPr>
          <w:rFonts w:asciiTheme="minorHAnsi" w:hAnsiTheme="minorHAnsi" w:cstheme="minorHAnsi"/>
          <w:color w:val="FF0000"/>
          <w:sz w:val="22"/>
          <w:szCs w:val="22"/>
          <w:lang w:val=""/>
        </w:rPr>
        <w:tab/>
      </w:r>
      <w:r w:rsidRPr="00867EAA">
        <w:rPr>
          <w:rFonts w:asciiTheme="minorHAnsi" w:hAnsiTheme="minorHAnsi" w:cstheme="minorHAnsi"/>
          <w:sz w:val="22"/>
          <w:szCs w:val="22"/>
          <w:lang w:val="es-ES"/>
        </w:rPr>
        <w:tab/>
      </w:r>
    </w:p>
    <w:p w:rsidR="00A77239" w:rsidRPr="007971DF" w:rsidP="001B26C0" w14:paraId="3AFE291E" w14:textId="7D6BF0F6">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sto quiere decir que usted cuida actualmente a [</w:t>
      </w:r>
      <w:r w:rsidRPr="00867EAA">
        <w:rPr>
          <w:rFonts w:asciiTheme="minorHAnsi" w:hAnsiTheme="minorHAnsi" w:cstheme="minorHAnsi"/>
          <w:noProof/>
          <w:color w:val="auto"/>
          <w:sz w:val="22"/>
          <w:szCs w:val="22"/>
          <w:lang w:val=""/>
        </w:rPr>
        <w:t>FROM C1A:</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lang w:val=""/>
        </w:rPr>
        <w:t xml:space="preserve">TOTAL CHILDREN UNDER AGE 13] </w:t>
      </w:r>
      <w:r w:rsidRPr="00867EAA">
        <w:rPr>
          <w:rFonts w:asciiTheme="minorHAnsi" w:hAnsiTheme="minorHAnsi" w:cstheme="minorHAnsi"/>
          <w:noProof/>
          <w:sz w:val="22"/>
          <w:szCs w:val="22"/>
          <w:lang w:val=""/>
        </w:rPr>
        <w:t>niños menores de 13 años.</w:t>
      </w:r>
      <w:r w:rsidRPr="00867EAA">
        <w:rPr>
          <w:rFonts w:asciiTheme="minorHAnsi" w:hAnsiTheme="minorHAnsi" w:cstheme="minorHAnsi"/>
          <w:sz w:val="22"/>
          <w:szCs w:val="22"/>
          <w:lang w:val="es-ES"/>
        </w:rPr>
        <w:t xml:space="preserve"> </w:t>
      </w:r>
      <w:r w:rsidRPr="007971DF">
        <w:rPr>
          <w:rFonts w:asciiTheme="minorHAnsi" w:hAnsiTheme="minorHAnsi" w:cstheme="minorHAnsi"/>
          <w:noProof/>
          <w:sz w:val="22"/>
          <w:szCs w:val="22"/>
          <w:lang w:val="es-ES"/>
        </w:rPr>
        <w:t>¿Es correcto?</w:t>
      </w:r>
      <w:r w:rsidRPr="007971DF">
        <w:rPr>
          <w:rFonts w:asciiTheme="minorHAnsi" w:hAnsiTheme="minorHAnsi" w:cstheme="minorHAnsi"/>
          <w:sz w:val="22"/>
          <w:szCs w:val="22"/>
          <w:lang w:val="es-ES"/>
        </w:rPr>
        <w:t xml:space="preserve"> </w:t>
      </w:r>
    </w:p>
    <w:p w:rsidR="00A77239" w:rsidRPr="007971DF" w:rsidP="001B26C0" w14:paraId="437C415F" w14:textId="4AAE303E">
      <w:pPr>
        <w:pStyle w:val="NORC-Answer2"/>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387C4A">
        <w:rPr>
          <w:rFonts w:asciiTheme="minorHAnsi" w:hAnsiTheme="minorHAnsi" w:cstheme="minorHAnsi"/>
          <w:noProof/>
          <w:sz w:val="22"/>
          <w:szCs w:val="22"/>
          <w:lang w:val="es-ES"/>
        </w:rPr>
        <w:t>Sí</w:t>
      </w:r>
      <w:r w:rsidRPr="007971DF" w:rsidR="00E02922">
        <w:rPr>
          <w:rFonts w:asciiTheme="minorHAnsi" w:hAnsiTheme="minorHAnsi" w:cstheme="minorHAnsi"/>
          <w:noProof/>
          <w:sz w:val="22"/>
          <w:szCs w:val="22"/>
          <w:lang w:val="es-ES"/>
        </w:rPr>
        <w:t xml:space="preserve"> SKIP TO </w:t>
      </w:r>
      <w:r w:rsidR="00DF5376">
        <w:rPr>
          <w:rFonts w:asciiTheme="minorHAnsi" w:hAnsiTheme="minorHAnsi" w:cstheme="minorHAnsi"/>
          <w:noProof/>
          <w:sz w:val="22"/>
          <w:szCs w:val="22"/>
          <w:lang w:val="es-ES"/>
        </w:rPr>
        <w:t>C4</w:t>
      </w:r>
    </w:p>
    <w:p w:rsidR="00A77239" w:rsidRPr="007971DF" w:rsidP="001B26C0" w14:paraId="10E4B707" w14:textId="28E67D90">
      <w:pPr>
        <w:pStyle w:val="NORC-Answer2"/>
        <w:spacing w:line="276" w:lineRule="auto"/>
        <w:ind w:left="1593" w:hanging="225"/>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 xml:space="preserve">No </w:t>
      </w:r>
    </w:p>
    <w:p w:rsidR="00A77239" w:rsidRPr="007971DF" w:rsidP="001B26C0" w14:paraId="314E2F08" w14:textId="77777777">
      <w:pPr>
        <w:pStyle w:val="NORC-Answer2"/>
        <w:spacing w:line="276" w:lineRule="auto"/>
        <w:ind w:left="1593" w:hanging="225"/>
        <w:rPr>
          <w:rFonts w:asciiTheme="minorHAnsi" w:hAnsiTheme="minorHAnsi" w:cstheme="minorHAnsi"/>
          <w:sz w:val="22"/>
          <w:szCs w:val="22"/>
          <w:lang w:val="es-ES"/>
        </w:rPr>
      </w:pPr>
    </w:p>
    <w:p w:rsidR="002304F1" w:rsidRPr="00867EAA" w:rsidP="002304F1" w14:paraId="1B80C358" w14:textId="77777777">
      <w:pPr>
        <w:spacing w:line="276" w:lineRule="auto"/>
        <w:rPr>
          <w:rFonts w:asciiTheme="minorHAnsi" w:hAnsiTheme="minorHAnsi" w:cstheme="minorHAnsi"/>
          <w:b/>
          <w:bCs/>
          <w:noProof/>
          <w:snapToGrid/>
          <w:szCs w:val="22"/>
          <w:lang w:val="es-ES"/>
        </w:rPr>
      </w:pPr>
      <w:r w:rsidRPr="00867EAA">
        <w:rPr>
          <w:rFonts w:asciiTheme="minorHAnsi" w:hAnsiTheme="minorHAnsi" w:cstheme="minorHAnsi"/>
          <w:b/>
          <w:bCs/>
          <w:noProof/>
          <w:szCs w:val="22"/>
          <w:lang w:val="es-ES"/>
        </w:rPr>
        <w:t>C2_check.</w:t>
      </w:r>
    </w:p>
    <w:p w:rsidR="00F83B13" w:rsidRPr="00867EAA" w:rsidP="00F83B13" w14:paraId="011EB559" w14:textId="1AB5F0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Theme="minorHAnsi" w:hAnsiTheme="minorHAnsi" w:cstheme="minorHAnsi"/>
          <w:noProof/>
          <w:szCs w:val="22"/>
          <w:lang w:val="es-ES"/>
        </w:rPr>
      </w:pPr>
      <w:bookmarkStart w:id="43" w:name="OLE_LINK370"/>
      <w:r w:rsidRPr="00867EAA">
        <w:rPr>
          <w:rFonts w:asciiTheme="minorHAnsi" w:hAnsiTheme="minorHAnsi" w:cstheme="minorHAnsi"/>
          <w:noProof/>
          <w:szCs w:val="22"/>
          <w:lang w:val="es-ES"/>
        </w:rPr>
        <w:t xml:space="preserve">Los números no cuadran, por favor intente corregir el número </w:t>
      </w:r>
      <w:bookmarkStart w:id="44" w:name="OLE_LINK371"/>
      <w:r w:rsidRPr="00867EAA">
        <w:rPr>
          <w:rFonts w:asciiTheme="minorHAnsi" w:hAnsiTheme="minorHAnsi" w:cstheme="minorHAnsi"/>
          <w:noProof/>
          <w:szCs w:val="22"/>
          <w:lang w:val="es-ES"/>
        </w:rPr>
        <w:t xml:space="preserve">de ninos que usted cuida </w:t>
      </w:r>
      <w:bookmarkEnd w:id="44"/>
      <w:r w:rsidRPr="00867EAA">
        <w:rPr>
          <w:rFonts w:asciiTheme="minorHAnsi" w:hAnsiTheme="minorHAnsi" w:cstheme="minorHAnsi"/>
          <w:noProof/>
          <w:szCs w:val="22"/>
          <w:lang w:val="es-ES"/>
        </w:rPr>
        <w:t>en cada grupo de edad.</w:t>
      </w:r>
      <w:bookmarkEnd w:id="43"/>
    </w:p>
    <w:p w:rsidR="002304F1" w:rsidRPr="00867EAA" w:rsidP="0036691A" w14:paraId="1184D6B3" w14:textId="499B859A">
      <w:pPr>
        <w:pStyle w:val="ListParagraph"/>
        <w:numPr>
          <w:ilvl w:val="0"/>
          <w:numId w:val="43"/>
        </w:numPr>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Sí, llévame a corregir.</w:t>
      </w:r>
      <w:r w:rsidRPr="00867EAA" w:rsidR="005D51D9">
        <w:rPr>
          <w:rFonts w:asciiTheme="minorHAnsi" w:hAnsiTheme="minorHAnsi" w:cstheme="minorHAnsi"/>
          <w:noProof/>
          <w:sz w:val="22"/>
          <w:szCs w:val="22"/>
          <w:lang w:val="es-ES"/>
        </w:rPr>
        <w:t xml:space="preserve"> </w:t>
      </w:r>
      <w:r w:rsidRPr="00867EAA" w:rsidR="005D51D9">
        <w:rPr>
          <w:rFonts w:ascii="Wingdings" w:eastAsia="Wingdings" w:hAnsi="Wingdings" w:cstheme="minorHAnsi"/>
          <w:szCs w:val="22"/>
        </w:rPr>
        <w:sym w:font="Wingdings" w:char="F0E0"/>
      </w:r>
      <w:r w:rsidRPr="00867EAA" w:rsidR="005D51D9">
        <w:rPr>
          <w:rFonts w:asciiTheme="minorHAnsi" w:hAnsiTheme="minorHAnsi" w:cstheme="minorHAnsi"/>
          <w:szCs w:val="22"/>
        </w:rPr>
        <w:t>RETURN TO C1A</w:t>
      </w:r>
    </w:p>
    <w:p w:rsidR="002304F1" w:rsidRPr="00867EAA" w:rsidP="0036691A" w14:paraId="292BBBF3" w14:textId="17EB3250">
      <w:pPr>
        <w:pStyle w:val="ListParagraph"/>
        <w:numPr>
          <w:ilvl w:val="0"/>
          <w:numId w:val="43"/>
        </w:numPr>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No es posible corregir.</w:t>
      </w:r>
    </w:p>
    <w:p w:rsidR="00E02922" w:rsidRPr="007971DF" w:rsidP="001B26C0" w14:paraId="076DA8B0" w14:textId="75A5DC69">
      <w:pPr>
        <w:spacing w:line="276" w:lineRule="auto"/>
        <w:rPr>
          <w:rFonts w:asciiTheme="minorHAnsi" w:hAnsiTheme="minorHAnsi" w:cstheme="minorHAnsi"/>
          <w:b/>
          <w:bCs/>
          <w:noProof/>
          <w:szCs w:val="22"/>
          <w:lang w:val="es-ES"/>
        </w:rPr>
      </w:pPr>
      <w:bookmarkStart w:id="45" w:name="OLE_LINK345"/>
      <w:r w:rsidRPr="007971DF">
        <w:rPr>
          <w:rFonts w:asciiTheme="minorHAnsi" w:hAnsiTheme="minorHAnsi" w:cstheme="minorHAnsi"/>
          <w:b/>
          <w:bCs/>
          <w:noProof/>
          <w:szCs w:val="22"/>
          <w:lang w:val="es-ES"/>
        </w:rPr>
        <w:t>C2_tothere</w:t>
      </w:r>
      <w:bookmarkEnd w:id="45"/>
      <w:r w:rsidRPr="007971DF">
        <w:rPr>
          <w:rFonts w:asciiTheme="minorHAnsi" w:hAnsiTheme="minorHAnsi" w:cstheme="minorHAnsi"/>
          <w:b/>
          <w:bCs/>
          <w:noProof/>
          <w:szCs w:val="22"/>
          <w:lang w:val="es-ES"/>
        </w:rPr>
        <w:t>.</w:t>
      </w:r>
    </w:p>
    <w:p w:rsidR="00FF6BCD" w:rsidP="00616A40" w14:paraId="7FDAC290" w14:textId="06E54F14">
      <w:pPr>
        <w:pStyle w:val="NoSpacing"/>
        <w:tabs>
          <w:tab w:val="left" w:pos="1620"/>
          <w:tab w:val="left" w:pos="1980"/>
        </w:tabs>
        <w:ind w:left="720"/>
        <w:rPr>
          <w:rFonts w:asciiTheme="minorHAnsi" w:hAnsiTheme="minorHAnsi" w:cstheme="minorHAnsi"/>
          <w:noProof/>
          <w:szCs w:val="22"/>
          <w:lang w:val="es-ES"/>
        </w:rPr>
      </w:pPr>
      <w:r w:rsidRPr="00867EAA">
        <w:rPr>
          <w:rFonts w:asciiTheme="minorHAnsi" w:hAnsiTheme="minorHAnsi" w:cstheme="minorHAnsi"/>
          <w:noProof/>
          <w:szCs w:val="22"/>
          <w:lang w:val="es-ES"/>
        </w:rPr>
        <w:t xml:space="preserve">Por favor, </w:t>
      </w:r>
      <w:r w:rsidR="004A3E4E">
        <w:rPr>
          <w:rFonts w:asciiTheme="minorHAnsi" w:hAnsiTheme="minorHAnsi" w:cstheme="minorHAnsi"/>
          <w:noProof/>
          <w:szCs w:val="22"/>
          <w:lang w:val="es-ES"/>
        </w:rPr>
        <w:t>ingrese</w:t>
      </w:r>
      <w:r w:rsidRPr="00867EAA" w:rsidR="004A3E4E">
        <w:rPr>
          <w:rFonts w:asciiTheme="minorHAnsi" w:hAnsiTheme="minorHAnsi" w:cstheme="minorHAnsi"/>
          <w:noProof/>
          <w:szCs w:val="22"/>
          <w:lang w:val="es-ES"/>
        </w:rPr>
        <w:t xml:space="preserve"> </w:t>
      </w:r>
      <w:r w:rsidRPr="00867EAA">
        <w:rPr>
          <w:rFonts w:asciiTheme="minorHAnsi" w:hAnsiTheme="minorHAnsi" w:cstheme="minorHAnsi"/>
          <w:noProof/>
          <w:szCs w:val="22"/>
          <w:lang w:val="es-ES"/>
        </w:rPr>
        <w:t xml:space="preserve">el total </w:t>
      </w:r>
      <w:r w:rsidRPr="00867EAA" w:rsidR="00F83B13">
        <w:rPr>
          <w:rFonts w:asciiTheme="minorHAnsi" w:hAnsiTheme="minorHAnsi" w:cstheme="minorHAnsi"/>
          <w:noProof/>
          <w:szCs w:val="22"/>
          <w:lang w:val="es-ES"/>
        </w:rPr>
        <w:t xml:space="preserve">de ninos que usted cuida </w:t>
      </w:r>
      <w:r w:rsidRPr="00867EAA">
        <w:rPr>
          <w:rFonts w:asciiTheme="minorHAnsi" w:hAnsiTheme="minorHAnsi" w:cstheme="minorHAnsi"/>
          <w:noProof/>
          <w:szCs w:val="22"/>
          <w:lang w:val="es-ES"/>
        </w:rPr>
        <w:t>aquí.</w:t>
      </w:r>
      <w:r w:rsidRPr="007971DF" w:rsidR="00616A40">
        <w:rPr>
          <w:rFonts w:asciiTheme="minorHAnsi" w:hAnsiTheme="minorHAnsi" w:cstheme="minorHAnsi"/>
          <w:noProof/>
          <w:szCs w:val="22"/>
          <w:lang w:val="es-ES"/>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256CA988" w14:textId="77777777" w:rsidTr="00FF6BCD">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Borders>
              <w:top w:val="single" w:sz="4" w:space="0" w:color="auto"/>
              <w:left w:val="single" w:sz="4" w:space="0" w:color="auto"/>
              <w:bottom w:val="single" w:sz="4" w:space="0" w:color="auto"/>
              <w:right w:val="single" w:sz="4" w:space="0" w:color="auto"/>
            </w:tcBorders>
          </w:tcPr>
          <w:p w:rsidR="00FF6BCD" w14:paraId="60EE7831" w14:textId="77777777">
            <w:pPr>
              <w:pStyle w:val="NORC-FillTextLeft"/>
              <w:spacing w:line="276" w:lineRule="auto"/>
              <w:rPr>
                <w:rFonts w:asciiTheme="minorHAnsi" w:hAnsiTheme="minorHAnsi" w:cstheme="minorHAnsi"/>
                <w:snapToGrid/>
                <w:sz w:val="22"/>
                <w:szCs w:val="22"/>
                <w:lang w:val="es-ES"/>
              </w:rPr>
            </w:pPr>
          </w:p>
        </w:tc>
        <w:tc>
          <w:tcPr>
            <w:tcW w:w="2880" w:type="dxa"/>
            <w:tcBorders>
              <w:top w:val="nil"/>
              <w:left w:val="single" w:sz="4" w:space="0" w:color="auto"/>
              <w:bottom w:val="nil"/>
              <w:right w:val="nil"/>
            </w:tcBorders>
            <w:hideMark/>
          </w:tcPr>
          <w:p w:rsidR="00FF6BCD" w14:paraId="3785DC99" w14:textId="77777777">
            <w:pPr>
              <w:pStyle w:val="NORC-FillTextLeft"/>
              <w:spacing w:line="276" w:lineRule="auto"/>
              <w:rPr>
                <w:rFonts w:asciiTheme="minorHAnsi" w:hAnsiTheme="minorHAnsi" w:cstheme="minorHAnsi"/>
                <w:sz w:val="22"/>
                <w:szCs w:val="22"/>
              </w:rPr>
            </w:pPr>
            <w:r>
              <w:rPr>
                <w:rFonts w:asciiTheme="minorHAnsi" w:hAnsiTheme="minorHAnsi" w:cstheme="minorHAnsi"/>
                <w:noProof/>
                <w:sz w:val="22"/>
                <w:szCs w:val="22"/>
              </w:rPr>
              <w:t>Número de niños</w:t>
            </w:r>
          </w:p>
        </w:tc>
      </w:tr>
    </w:tbl>
    <w:p w:rsidR="00A77239" w:rsidRPr="007971DF" w:rsidP="001B26C0" w14:paraId="038C664C" w14:textId="16124EEF">
      <w:pPr>
        <w:pStyle w:val="NoSpacing"/>
        <w:tabs>
          <w:tab w:val="left" w:pos="1620"/>
          <w:tab w:val="left" w:pos="1980"/>
        </w:tabs>
        <w:spacing w:line="276" w:lineRule="auto"/>
        <w:ind w:left="1350"/>
        <w:rPr>
          <w:rFonts w:asciiTheme="minorHAnsi" w:hAnsiTheme="minorHAnsi" w:cstheme="minorHAnsi"/>
          <w:szCs w:val="22"/>
          <w:lang w:val="es-ES"/>
        </w:rPr>
      </w:pPr>
      <w:r w:rsidRPr="007971DF">
        <w:rPr>
          <w:rFonts w:asciiTheme="minorHAnsi" w:hAnsiTheme="minorHAnsi" w:cstheme="minorHAnsi"/>
          <w:noProof/>
          <w:szCs w:val="22"/>
          <w:lang w:val="es-ES"/>
        </w:rPr>
        <w:t xml:space="preserve">  </w:t>
      </w:r>
    </w:p>
    <w:p w:rsidR="00A77239" w:rsidRPr="00867EAA" w:rsidP="0036691A" w14:paraId="189C739B" w14:textId="36A160FD">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C4.</w:t>
      </w:r>
      <w:r w:rsidRPr="00867EAA">
        <w:rPr>
          <w:rFonts w:asciiTheme="minorHAnsi" w:hAnsiTheme="minorHAnsi" w:cstheme="minorHAnsi"/>
          <w:b/>
          <w:color w:val="auto"/>
          <w:sz w:val="22"/>
          <w:szCs w:val="22"/>
          <w:lang w:val="es-ES"/>
        </w:rPr>
        <w:t xml:space="preserve"> </w:t>
      </w:r>
      <w:r w:rsidRPr="00867EAA" w:rsidR="002A504E">
        <w:rPr>
          <w:rFonts w:asciiTheme="minorHAnsi" w:hAnsiTheme="minorHAnsi" w:cstheme="minorHAnsi"/>
          <w:color w:val="FF0000"/>
          <w:sz w:val="22"/>
          <w:szCs w:val="22"/>
          <w:lang w:val="es-ES"/>
        </w:rPr>
        <w:tab/>
      </w:r>
      <w:r w:rsidRPr="00867EAA" w:rsidR="007B51E3">
        <w:rPr>
          <w:rFonts w:asciiTheme="minorHAnsi" w:hAnsiTheme="minorHAnsi" w:cstheme="minorHAnsi"/>
          <w:noProof/>
          <w:sz w:val="22"/>
          <w:szCs w:val="22"/>
          <w:lang w:val="es-ES_tradnl"/>
        </w:rPr>
        <w:t>¿Cuántos de los niños que usted cuida tienen un padecimiento físico que influye en la manera en que cuida de ello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57B77AEA" w14:textId="77777777">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450BC305" w14:textId="77777777">
            <w:pPr>
              <w:pStyle w:val="NORC-FillTextLeft"/>
              <w:spacing w:line="276" w:lineRule="auto"/>
              <w:rPr>
                <w:rFonts w:asciiTheme="minorHAnsi" w:hAnsiTheme="minorHAnsi" w:cstheme="minorHAnsi"/>
                <w:sz w:val="22"/>
                <w:szCs w:val="22"/>
                <w:lang w:val="es-ES"/>
              </w:rPr>
            </w:pPr>
            <w:bookmarkStart w:id="46" w:name="OLE_LINK19"/>
          </w:p>
        </w:tc>
        <w:tc>
          <w:tcPr>
            <w:tcW w:w="2880" w:type="dxa"/>
            <w:tcBorders>
              <w:top w:val="nil"/>
              <w:bottom w:val="nil"/>
              <w:right w:val="nil"/>
            </w:tcBorders>
          </w:tcPr>
          <w:p w:rsidR="00A77239" w:rsidRPr="00867EAA" w:rsidP="001B26C0" w14:paraId="6F457C1E" w14:textId="4965C4C0">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bookmarkEnd w:id="46"/>
    <w:p w:rsidR="00A77239" w:rsidRPr="00867EAA" w:rsidP="001B26C0" w14:paraId="34F35221" w14:textId="5185DA6B">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A77239" w:rsidRPr="00867EAA" w:rsidP="001B26C0" w14:paraId="75A27DC6" w14:textId="08A439A0">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b/>
          <w:noProof/>
          <w:color w:val="auto"/>
          <w:sz w:val="22"/>
          <w:szCs w:val="22"/>
          <w:lang w:val="es-ES"/>
        </w:rPr>
        <w:t>C5.</w:t>
      </w:r>
      <w:r w:rsidRPr="00867EAA">
        <w:rPr>
          <w:rFonts w:asciiTheme="minorHAnsi" w:hAnsiTheme="minorHAnsi" w:cstheme="minorHAnsi"/>
          <w:sz w:val="22"/>
          <w:szCs w:val="22"/>
          <w:lang w:val="es-ES"/>
        </w:rPr>
        <w:tab/>
      </w:r>
      <w:r w:rsidRPr="00867EAA" w:rsidR="007B51E3">
        <w:rPr>
          <w:rFonts w:asciiTheme="minorHAnsi" w:hAnsiTheme="minorHAnsi" w:cstheme="minorHAnsi"/>
          <w:noProof/>
          <w:sz w:val="22"/>
          <w:szCs w:val="22"/>
          <w:lang w:val=""/>
        </w:rPr>
        <w:t>¿Cuántos de los niños tienen un padecimiento emocional, de desarrollo o de conducta que influye en la manera en que cuida de ellos?</w:t>
      </w:r>
      <w:r w:rsidRPr="00867EAA">
        <w:rPr>
          <w:rFonts w:asciiTheme="minorHAnsi" w:hAnsiTheme="minorHAnsi" w:cstheme="minorHAnsi"/>
          <w:sz w:val="22"/>
          <w:szCs w:val="22"/>
          <w:lang w:val="es-ES"/>
        </w:rPr>
        <w:t xml:space="preserve">  </w:t>
      </w:r>
    </w:p>
    <w:tbl>
      <w:tblPr>
        <w:tblW w:w="0" w:type="auto"/>
        <w:tblInd w:w="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37742917" w14:textId="77777777" w:rsidTr="002A504E">
        <w:tblPrEx>
          <w:tblW w:w="0" w:type="auto"/>
          <w:tblInd w:w="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2A504E" w:rsidRPr="00867EAA" w:rsidP="001B26C0" w14:paraId="61FAED7F"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2A504E" w:rsidRPr="00867EAA" w:rsidP="001B26C0" w14:paraId="72761798" w14:textId="39AEBEB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7E592F65" w14:textId="475DBB09">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A77239" w:rsidRPr="00867EAA" w:rsidP="001B26C0" w14:paraId="3E7C1FF1" w14:textId="56CAC191">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b/>
          <w:noProof/>
          <w:color w:val="auto"/>
          <w:sz w:val="22"/>
          <w:szCs w:val="22"/>
        </w:rPr>
        <w:t>C6.</w:t>
      </w:r>
      <w:r w:rsidRPr="00867EAA">
        <w:rPr>
          <w:rFonts w:asciiTheme="minorHAnsi" w:hAnsiTheme="minorHAnsi" w:cstheme="minorHAnsi"/>
          <w:b/>
          <w:color w:val="auto"/>
          <w:sz w:val="22"/>
          <w:szCs w:val="22"/>
        </w:rPr>
        <w:t xml:space="preserve"> </w:t>
      </w:r>
      <w:r w:rsidRPr="00867EAA" w:rsidR="002A504E">
        <w:rPr>
          <w:rFonts w:asciiTheme="minorHAnsi" w:hAnsiTheme="minorHAnsi" w:cstheme="minorHAnsi"/>
          <w:color w:val="auto"/>
          <w:sz w:val="22"/>
          <w:szCs w:val="22"/>
        </w:rPr>
        <w:t xml:space="preserve"> </w:t>
      </w:r>
    </w:p>
    <w:p w:rsidR="00A77239" w:rsidRPr="00867EAA" w:rsidP="001B26C0" w14:paraId="3AE229E8" w14:textId="40B4EE1B">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7B51E3">
        <w:rPr>
          <w:rFonts w:asciiTheme="minorHAnsi" w:hAnsiTheme="minorHAnsi" w:cstheme="minorHAnsi"/>
          <w:noProof/>
          <w:sz w:val="22"/>
          <w:szCs w:val="22"/>
          <w:lang w:val="es-ES_tradnl"/>
        </w:rPr>
        <w:t>Pensando nuevamente en todos los niños que cuida regularmente, ¿más o menos cuántos niños son de origen hispano o latino?</w:t>
      </w:r>
      <w:r w:rsidRPr="00867EAA">
        <w:rPr>
          <w:rFonts w:asciiTheme="minorHAnsi" w:hAnsiTheme="minorHAnsi" w:cstheme="minorHAnsi"/>
          <w:sz w:val="22"/>
          <w:szCs w:val="22"/>
          <w:lang w:val="es-ES"/>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350D92F2" w14:textId="77777777">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116E7C74"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56A93971" w14:textId="5C8E7B85">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64CB2128" w14:textId="5BA6BE4C">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2304F1" w:rsidRPr="00867EAA" w:rsidP="002304F1" w14:paraId="571FED31" w14:textId="6EF50E39">
      <w:pPr>
        <w:spacing w:line="276" w:lineRule="auto"/>
        <w:rPr>
          <w:rFonts w:asciiTheme="minorHAnsi" w:hAnsiTheme="minorHAnsi" w:cstheme="minorHAnsi"/>
          <w:snapToGrid/>
          <w:color w:val="000000"/>
          <w:szCs w:val="22"/>
          <w:lang w:val="es-ES"/>
        </w:rPr>
      </w:pPr>
      <w:r w:rsidRPr="007971DF">
        <w:rPr>
          <w:rFonts w:asciiTheme="minorHAnsi" w:hAnsiTheme="minorHAnsi" w:cstheme="minorHAnsi"/>
          <w:szCs w:val="22"/>
          <w:lang w:val="es-ES"/>
        </w:rPr>
        <w:tab/>
      </w: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p w:rsidR="00A77239" w:rsidRPr="007971DF" w:rsidP="001B26C0" w14:paraId="5FC3F42A" w14:textId="7EDB62C3">
      <w:pPr>
        <w:spacing w:line="276" w:lineRule="auto"/>
        <w:rPr>
          <w:rFonts w:asciiTheme="minorHAnsi" w:hAnsiTheme="minorHAnsi" w:cstheme="minorHAnsi"/>
          <w:szCs w:val="22"/>
          <w:lang w:val="es-ES"/>
        </w:rPr>
      </w:pPr>
    </w:p>
    <w:p w:rsidR="00A77239" w:rsidRPr="007971DF" w:rsidP="00F60913" w14:paraId="7B7ADA07" w14:textId="6F1B027E">
      <w:pPr>
        <w:pStyle w:val="NORC-QUESTION"/>
        <w:spacing w:after="0" w:line="276" w:lineRule="auto"/>
        <w:rPr>
          <w:rFonts w:asciiTheme="minorHAnsi" w:hAnsiTheme="minorHAnsi" w:cstheme="minorHAnsi"/>
          <w:color w:val="auto"/>
          <w:sz w:val="22"/>
          <w:szCs w:val="22"/>
          <w:lang w:val="es-ES"/>
        </w:rPr>
      </w:pPr>
      <w:bookmarkStart w:id="47" w:name="OLE_LINK3"/>
      <w:r w:rsidRPr="007971DF">
        <w:rPr>
          <w:rFonts w:asciiTheme="minorHAnsi" w:hAnsiTheme="minorHAnsi" w:cstheme="minorHAnsi"/>
          <w:b/>
          <w:noProof/>
          <w:color w:val="auto"/>
          <w:sz w:val="22"/>
          <w:szCs w:val="22"/>
          <w:lang w:val="es-ES"/>
        </w:rPr>
        <w:t>C7_M</w:t>
      </w:r>
      <w:bookmarkEnd w:id="47"/>
      <w:r w:rsidRPr="007971DF">
        <w:rPr>
          <w:rFonts w:asciiTheme="minorHAnsi" w:hAnsiTheme="minorHAnsi" w:cstheme="minorHAnsi"/>
          <w:b/>
          <w:noProof/>
          <w:color w:val="auto"/>
          <w:sz w:val="22"/>
          <w:szCs w:val="22"/>
          <w:lang w:val="es-ES"/>
        </w:rPr>
        <w:t xml:space="preserve"> </w:t>
      </w:r>
    </w:p>
    <w:p w:rsidR="00A77239" w:rsidRPr="00867EAA" w:rsidP="00F60913" w14:paraId="330B3887" w14:textId="12567BD8">
      <w:pPr>
        <w:pStyle w:val="NORC-QUESTION"/>
        <w:spacing w:before="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A7849">
        <w:rPr>
          <w:rFonts w:asciiTheme="minorHAnsi" w:hAnsiTheme="minorHAnsi" w:cstheme="minorHAnsi"/>
          <w:sz w:val="22"/>
          <w:szCs w:val="22"/>
          <w:lang w:val="es-ES"/>
        </w:rPr>
        <w:t xml:space="preserve">Que usted sepa, ¿cuántos de los niños que no son hispanos o latinos son </w:t>
      </w:r>
      <w:r w:rsidR="00CC01D9">
        <w:rPr>
          <w:rFonts w:asciiTheme="minorHAnsi" w:hAnsiTheme="minorHAnsi" w:cstheme="minorHAnsi"/>
          <w:sz w:val="22"/>
          <w:szCs w:val="22"/>
          <w:lang w:val="es-ES"/>
        </w:rPr>
        <w:t>…</w:t>
      </w:r>
    </w:p>
    <w:tbl>
      <w:tblPr>
        <w:tblW w:w="97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415"/>
        <w:gridCol w:w="1800"/>
        <w:gridCol w:w="4485"/>
      </w:tblGrid>
      <w:tr w14:paraId="3819AC80" w14:textId="48046C53" w:rsidTr="0036691A">
        <w:tblPrEx>
          <w:tblW w:w="97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416"/>
        </w:trPr>
        <w:tc>
          <w:tcPr>
            <w:tcW w:w="3415" w:type="dxa"/>
            <w:shd w:val="pct20" w:color="auto" w:fill="auto"/>
            <w:vAlign w:val="bottom"/>
          </w:tcPr>
          <w:p w:rsidR="002304F1" w:rsidRPr="00867EAA" w:rsidP="001B26C0" w14:paraId="508461CB" w14:textId="096E3A9C">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Categoría</w:t>
            </w:r>
          </w:p>
        </w:tc>
        <w:tc>
          <w:tcPr>
            <w:tcW w:w="1800" w:type="dxa"/>
            <w:shd w:val="pct20" w:color="auto" w:fill="auto"/>
            <w:vAlign w:val="bottom"/>
          </w:tcPr>
          <w:p w:rsidR="002304F1" w:rsidRPr="00867EAA" w:rsidP="001B26C0" w14:paraId="01A87EEB" w14:textId="527A340A">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Número de niños</w:t>
            </w:r>
          </w:p>
        </w:tc>
        <w:tc>
          <w:tcPr>
            <w:tcW w:w="4485" w:type="dxa"/>
            <w:shd w:val="pct20" w:color="auto" w:fill="auto"/>
          </w:tcPr>
          <w:p w:rsidR="002304F1" w:rsidRPr="00867EAA" w:rsidP="001B26C0" w14:paraId="6CBC7C06" w14:textId="77777777">
            <w:pPr>
              <w:pStyle w:val="NORC-TableSubheading"/>
              <w:spacing w:line="276" w:lineRule="auto"/>
              <w:rPr>
                <w:rFonts w:asciiTheme="minorHAnsi" w:hAnsiTheme="minorHAnsi" w:cstheme="minorHAnsi"/>
                <w:noProof/>
                <w:szCs w:val="22"/>
              </w:rPr>
            </w:pPr>
          </w:p>
        </w:tc>
      </w:tr>
      <w:tr w14:paraId="321FD84B" w14:textId="15EEE426" w:rsidTr="0036691A">
        <w:tblPrEx>
          <w:tblW w:w="9700" w:type="dxa"/>
          <w:tblInd w:w="720" w:type="dxa"/>
          <w:tblLayout w:type="fixed"/>
          <w:tblLook w:val="00A0"/>
        </w:tblPrEx>
        <w:tc>
          <w:tcPr>
            <w:tcW w:w="3415" w:type="dxa"/>
          </w:tcPr>
          <w:p w:rsidR="002304F1" w:rsidRPr="00867EAA" w:rsidP="001B26C0" w14:paraId="4BFB8E01" w14:textId="103D3AF8">
            <w:pPr>
              <w:pStyle w:val="NORC-TableTextHanging"/>
              <w:spacing w:line="276" w:lineRule="auto"/>
              <w:rPr>
                <w:rFonts w:asciiTheme="minorHAnsi" w:hAnsiTheme="minorHAnsi" w:cstheme="minorHAnsi"/>
                <w:sz w:val="22"/>
                <w:szCs w:val="22"/>
              </w:rPr>
            </w:pPr>
            <w:r>
              <w:rPr>
                <w:rFonts w:asciiTheme="minorHAnsi" w:hAnsiTheme="minorHAnsi" w:cstheme="minorHAnsi"/>
                <w:b/>
                <w:noProof/>
                <w:szCs w:val="22"/>
                <w:lang w:val="es-ES"/>
              </w:rPr>
              <w:t>C7_M</w:t>
            </w:r>
            <w:r w:rsidRPr="00867EAA">
              <w:rPr>
                <w:rFonts w:asciiTheme="minorHAnsi" w:hAnsiTheme="minorHAnsi" w:cstheme="minorHAnsi"/>
                <w:b/>
                <w:noProof/>
                <w:sz w:val="22"/>
                <w:szCs w:val="22"/>
              </w:rPr>
              <w:t>a.</w:t>
            </w:r>
            <w:r w:rsidRPr="00867EAA">
              <w:rPr>
                <w:rFonts w:asciiTheme="minorHAnsi" w:hAnsiTheme="minorHAnsi" w:cstheme="minorHAnsi"/>
                <w:sz w:val="22"/>
                <w:szCs w:val="22"/>
              </w:rPr>
              <w:tab/>
            </w:r>
            <w:r w:rsidRPr="00867EAA">
              <w:rPr>
                <w:rFonts w:asciiTheme="minorHAnsi" w:hAnsiTheme="minorHAnsi" w:cstheme="minorHAnsi"/>
                <w:noProof/>
                <w:sz w:val="22"/>
                <w:szCs w:val="22"/>
              </w:rPr>
              <w:t>Blancos</w:t>
            </w:r>
          </w:p>
        </w:tc>
        <w:tc>
          <w:tcPr>
            <w:tcW w:w="1800" w:type="dxa"/>
          </w:tcPr>
          <w:p w:rsidR="002304F1" w:rsidRPr="00867EAA" w:rsidP="001B26C0" w14:paraId="0C83AA10" w14:textId="77777777">
            <w:pPr>
              <w:pStyle w:val="NORC-FillTextLeft"/>
              <w:spacing w:line="276" w:lineRule="auto"/>
              <w:rPr>
                <w:rFonts w:asciiTheme="minorHAnsi" w:hAnsiTheme="minorHAnsi" w:cstheme="minorHAnsi"/>
                <w:sz w:val="22"/>
                <w:szCs w:val="22"/>
              </w:rPr>
            </w:pPr>
          </w:p>
        </w:tc>
        <w:tc>
          <w:tcPr>
            <w:tcW w:w="4485" w:type="dxa"/>
          </w:tcPr>
          <w:p w:rsidR="002304F1" w:rsidRPr="007971DF" w:rsidP="0036691A" w14:paraId="08B343ED" w14:textId="208D58C6">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bookmarkStart w:id="48" w:name="OLE_LINK359"/>
            <w:r w:rsidRPr="00867EAA" w:rsidR="00D34D53">
              <w:rPr>
                <w:rFonts w:asciiTheme="minorHAnsi" w:hAnsiTheme="minorHAnsi" w:cstheme="minorHAnsi"/>
                <w:color w:val="000000"/>
                <w:szCs w:val="22"/>
                <w:lang w:val="es-ES"/>
              </w:rPr>
              <w:t>No sé el número exacto, pero al menos un niño</w:t>
            </w:r>
            <w:bookmarkEnd w:id="48"/>
          </w:p>
        </w:tc>
      </w:tr>
      <w:tr w14:paraId="662FCBEF" w14:textId="60417E76" w:rsidTr="0036691A">
        <w:tblPrEx>
          <w:tblW w:w="9700" w:type="dxa"/>
          <w:tblInd w:w="720" w:type="dxa"/>
          <w:tblLayout w:type="fixed"/>
          <w:tblLook w:val="00A0"/>
        </w:tblPrEx>
        <w:tc>
          <w:tcPr>
            <w:tcW w:w="3415" w:type="dxa"/>
          </w:tcPr>
          <w:p w:rsidR="002304F1" w:rsidRPr="007971DF" w:rsidP="001B26C0" w14:paraId="0AB97CBB" w14:textId="1B4C6196">
            <w:pPr>
              <w:pStyle w:val="NORC-TableTextHanging"/>
              <w:spacing w:line="276" w:lineRule="auto"/>
              <w:rPr>
                <w:rFonts w:asciiTheme="minorHAnsi" w:hAnsiTheme="minorHAnsi" w:cstheme="minorHAnsi"/>
                <w:sz w:val="22"/>
                <w:szCs w:val="22"/>
                <w:lang w:val="es-ES"/>
              </w:rPr>
            </w:pPr>
            <w:r>
              <w:rPr>
                <w:rFonts w:asciiTheme="minorHAnsi" w:hAnsiTheme="minorHAnsi" w:cstheme="minorHAnsi"/>
                <w:b/>
                <w:noProof/>
                <w:szCs w:val="22"/>
                <w:lang w:val="es-ES"/>
              </w:rPr>
              <w:t>C7_M</w:t>
            </w:r>
            <w:r w:rsidRPr="007971DF">
              <w:rPr>
                <w:rFonts w:asciiTheme="minorHAnsi" w:hAnsiTheme="minorHAnsi" w:cstheme="minorHAnsi"/>
                <w:b/>
                <w:noProof/>
                <w:sz w:val="22"/>
                <w:szCs w:val="22"/>
                <w:lang w:val="es-ES"/>
              </w:rPr>
              <w:t>b.</w:t>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Negros o afroamericanos</w:t>
            </w:r>
          </w:p>
        </w:tc>
        <w:tc>
          <w:tcPr>
            <w:tcW w:w="1800" w:type="dxa"/>
          </w:tcPr>
          <w:p w:rsidR="002304F1" w:rsidRPr="007971DF" w:rsidP="001B26C0" w14:paraId="08F2D05A" w14:textId="77777777">
            <w:pPr>
              <w:pStyle w:val="NORC-FillTextLeft"/>
              <w:spacing w:line="276" w:lineRule="auto"/>
              <w:rPr>
                <w:rFonts w:asciiTheme="minorHAnsi" w:hAnsiTheme="minorHAnsi" w:cstheme="minorHAnsi"/>
                <w:sz w:val="22"/>
                <w:szCs w:val="22"/>
                <w:lang w:val="es-ES"/>
              </w:rPr>
            </w:pPr>
          </w:p>
        </w:tc>
        <w:tc>
          <w:tcPr>
            <w:tcW w:w="4485" w:type="dxa"/>
          </w:tcPr>
          <w:p w:rsidR="002304F1" w:rsidRPr="007971DF" w:rsidP="0036691A" w14:paraId="4B9D6AE1" w14:textId="64B80A4E">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r w14:paraId="1D4F8C4C" w14:textId="711A16CC" w:rsidTr="0036691A">
        <w:tblPrEx>
          <w:tblW w:w="9700" w:type="dxa"/>
          <w:tblInd w:w="720" w:type="dxa"/>
          <w:tblLayout w:type="fixed"/>
          <w:tblLook w:val="00A0"/>
        </w:tblPrEx>
        <w:tc>
          <w:tcPr>
            <w:tcW w:w="3415" w:type="dxa"/>
          </w:tcPr>
          <w:p w:rsidR="002304F1" w:rsidRPr="00867EAA" w:rsidP="001B26C0" w14:paraId="52AF755A" w14:textId="274C5ECB">
            <w:pPr>
              <w:pStyle w:val="NORC-TableTextHanging"/>
              <w:spacing w:line="276" w:lineRule="auto"/>
              <w:rPr>
                <w:rFonts w:asciiTheme="minorHAnsi" w:hAnsiTheme="minorHAnsi" w:cstheme="minorHAnsi"/>
                <w:sz w:val="22"/>
                <w:szCs w:val="22"/>
              </w:rPr>
            </w:pPr>
            <w:r>
              <w:rPr>
                <w:rFonts w:asciiTheme="minorHAnsi" w:hAnsiTheme="minorHAnsi" w:cstheme="minorHAnsi"/>
                <w:b/>
                <w:noProof/>
                <w:szCs w:val="22"/>
                <w:lang w:val="es-ES"/>
              </w:rPr>
              <w:t>C7_M</w:t>
            </w:r>
            <w:r w:rsidRPr="00867EAA">
              <w:rPr>
                <w:rFonts w:asciiTheme="minorHAnsi" w:hAnsiTheme="minorHAnsi" w:cstheme="minorHAnsi"/>
                <w:b/>
                <w:noProof/>
                <w:color w:val="000000"/>
                <w:sz w:val="22"/>
                <w:szCs w:val="22"/>
              </w:rPr>
              <w:t>c.</w:t>
            </w:r>
            <w:r w:rsidRPr="00867EAA">
              <w:rPr>
                <w:rFonts w:asciiTheme="minorHAnsi" w:hAnsiTheme="minorHAnsi" w:cstheme="minorHAnsi"/>
                <w:color w:val="000000"/>
                <w:sz w:val="22"/>
                <w:szCs w:val="22"/>
              </w:rPr>
              <w:tab/>
            </w:r>
            <w:r w:rsidRPr="00867EAA">
              <w:rPr>
                <w:rFonts w:asciiTheme="minorHAnsi" w:hAnsiTheme="minorHAnsi" w:cstheme="minorHAnsi"/>
                <w:color w:val="000000"/>
                <w:sz w:val="22"/>
                <w:szCs w:val="22"/>
              </w:rPr>
              <w:t>Asiáticos</w:t>
            </w:r>
          </w:p>
        </w:tc>
        <w:tc>
          <w:tcPr>
            <w:tcW w:w="1800" w:type="dxa"/>
          </w:tcPr>
          <w:p w:rsidR="002304F1" w:rsidRPr="00867EAA" w:rsidP="001B26C0" w14:paraId="3035DC42" w14:textId="77777777">
            <w:pPr>
              <w:pStyle w:val="NORC-FillTextLeft"/>
              <w:spacing w:line="276" w:lineRule="auto"/>
              <w:rPr>
                <w:rFonts w:asciiTheme="minorHAnsi" w:hAnsiTheme="minorHAnsi" w:cstheme="minorHAnsi"/>
                <w:sz w:val="22"/>
                <w:szCs w:val="22"/>
              </w:rPr>
            </w:pPr>
          </w:p>
        </w:tc>
        <w:tc>
          <w:tcPr>
            <w:tcW w:w="4485" w:type="dxa"/>
          </w:tcPr>
          <w:p w:rsidR="002304F1" w:rsidRPr="007971DF" w:rsidP="0036691A" w14:paraId="10E980E1" w14:textId="037034B9">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r w14:paraId="553664CB" w14:textId="6901F973" w:rsidTr="0036691A">
        <w:tblPrEx>
          <w:tblW w:w="9700" w:type="dxa"/>
          <w:tblInd w:w="720" w:type="dxa"/>
          <w:tblLayout w:type="fixed"/>
          <w:tblLook w:val="00A0"/>
        </w:tblPrEx>
        <w:tc>
          <w:tcPr>
            <w:tcW w:w="3415" w:type="dxa"/>
          </w:tcPr>
          <w:p w:rsidR="002304F1" w:rsidRPr="00867EAA" w:rsidP="001B26C0" w14:paraId="0FC5FB8E" w14:textId="78FFEE29">
            <w:pPr>
              <w:pStyle w:val="NORC-TableTextHanging"/>
              <w:spacing w:line="276" w:lineRule="auto"/>
              <w:rPr>
                <w:rFonts w:asciiTheme="minorHAnsi" w:hAnsiTheme="minorHAnsi" w:cstheme="minorHAnsi"/>
                <w:noProof/>
                <w:color w:val="000000"/>
                <w:sz w:val="22"/>
                <w:szCs w:val="22"/>
                <w:lang w:val="es-ES"/>
              </w:rPr>
            </w:pPr>
            <w:r>
              <w:rPr>
                <w:rFonts w:asciiTheme="minorHAnsi" w:hAnsiTheme="minorHAnsi" w:cstheme="minorHAnsi"/>
                <w:b/>
                <w:noProof/>
                <w:szCs w:val="22"/>
                <w:lang w:val="es-ES"/>
              </w:rPr>
              <w:t>C7_M</w:t>
            </w:r>
            <w:r w:rsidRPr="00867EAA">
              <w:rPr>
                <w:rFonts w:asciiTheme="minorHAnsi" w:hAnsiTheme="minorHAnsi" w:cstheme="minorHAnsi"/>
                <w:b/>
                <w:noProof/>
                <w:color w:val="000000"/>
                <w:sz w:val="22"/>
                <w:szCs w:val="22"/>
                <w:lang w:val="es-ES"/>
              </w:rPr>
              <w:t xml:space="preserve">d.      </w:t>
            </w:r>
            <w:r w:rsidRPr="00867EAA">
              <w:rPr>
                <w:rFonts w:asciiTheme="minorHAnsi" w:hAnsiTheme="minorHAnsi" w:cstheme="minorHAnsi"/>
                <w:color w:val="000000"/>
                <w:sz w:val="22"/>
                <w:szCs w:val="22"/>
                <w:lang w:val="es-ES"/>
              </w:rPr>
              <w:t>De raza mixta, de otra raza o no está seguro/a</w:t>
            </w:r>
          </w:p>
        </w:tc>
        <w:tc>
          <w:tcPr>
            <w:tcW w:w="1800" w:type="dxa"/>
          </w:tcPr>
          <w:p w:rsidR="002304F1" w:rsidRPr="00867EAA" w:rsidP="001B26C0" w14:paraId="3950360D" w14:textId="77777777">
            <w:pPr>
              <w:pStyle w:val="NORC-FillTextLeft"/>
              <w:spacing w:line="276" w:lineRule="auto"/>
              <w:rPr>
                <w:rFonts w:asciiTheme="minorHAnsi" w:hAnsiTheme="minorHAnsi" w:cstheme="minorHAnsi"/>
                <w:sz w:val="22"/>
                <w:szCs w:val="22"/>
                <w:lang w:val="es-ES"/>
              </w:rPr>
            </w:pPr>
          </w:p>
        </w:tc>
        <w:tc>
          <w:tcPr>
            <w:tcW w:w="4485" w:type="dxa"/>
          </w:tcPr>
          <w:p w:rsidR="002304F1" w:rsidRPr="00867EAA" w:rsidP="0036691A" w14:paraId="0BCB9615" w14:textId="02A33D48">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bl>
    <w:p w:rsidR="00996882" w:rsidRPr="00867EAA" w:rsidP="00F60913" w14:paraId="1A39B0CD" w14:textId="776168B9">
      <w:pPr>
        <w:pStyle w:val="NORC-QUESTION"/>
        <w:spacing w:after="0" w:line="276" w:lineRule="auto"/>
        <w:rPr>
          <w:rFonts w:asciiTheme="minorHAnsi" w:hAnsiTheme="minorHAnsi" w:cstheme="minorHAnsi"/>
          <w:color w:val="auto"/>
          <w:sz w:val="22"/>
          <w:szCs w:val="22"/>
          <w:lang w:val="es-ES"/>
        </w:rPr>
      </w:pPr>
      <w:bookmarkStart w:id="49" w:name="OLE_LINK98"/>
      <w:r w:rsidRPr="00867EAA">
        <w:rPr>
          <w:rFonts w:asciiTheme="minorHAnsi" w:hAnsiTheme="minorHAnsi" w:cstheme="minorHAnsi"/>
          <w:b/>
          <w:color w:val="auto"/>
          <w:sz w:val="22"/>
          <w:szCs w:val="22"/>
          <w:lang w:val="es-ES"/>
        </w:rPr>
        <w:t>C8_M</w:t>
      </w:r>
      <w:bookmarkEnd w:id="49"/>
      <w:r w:rsidRPr="00867EAA">
        <w:rPr>
          <w:rFonts w:asciiTheme="minorHAnsi" w:hAnsiTheme="minorHAnsi" w:cstheme="minorHAnsi"/>
          <w:b/>
          <w:color w:val="auto"/>
          <w:sz w:val="22"/>
          <w:szCs w:val="22"/>
          <w:lang w:val="es-ES"/>
        </w:rPr>
        <w:t xml:space="preserve"> </w:t>
      </w:r>
      <w:r w:rsidRPr="00867EAA">
        <w:rPr>
          <w:rFonts w:asciiTheme="minorHAnsi" w:hAnsiTheme="minorHAnsi" w:cstheme="minorHAnsi"/>
          <w:color w:val="auto"/>
          <w:sz w:val="22"/>
          <w:szCs w:val="22"/>
          <w:lang w:val="es-ES"/>
        </w:rPr>
        <w:tab/>
      </w:r>
    </w:p>
    <w:p w:rsidR="00996882" w:rsidRPr="00867EAA" w:rsidP="00F60913" w14:paraId="324076D9" w14:textId="5395C77D">
      <w:pPr>
        <w:pStyle w:val="NORC-QUESTION"/>
        <w:spacing w:before="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7B51E3">
        <w:rPr>
          <w:rFonts w:asciiTheme="minorHAnsi" w:hAnsiTheme="minorHAnsi" w:cstheme="minorHAnsi"/>
          <w:sz w:val="22"/>
          <w:szCs w:val="22"/>
          <w:lang w:val="es-ES"/>
        </w:rPr>
        <w:t>¿A cuántos niños cuida generalmente ...</w:t>
      </w:r>
      <w:r w:rsidRPr="00867EAA">
        <w:rPr>
          <w:rFonts w:asciiTheme="minorHAnsi" w:hAnsiTheme="minorHAnsi" w:cstheme="minorHAnsi"/>
          <w:sz w:val="22"/>
          <w:szCs w:val="22"/>
          <w:lang w:val="es-ES"/>
        </w:rPr>
        <w:t xml:space="preserve"> </w:t>
      </w:r>
    </w:p>
    <w:tbl>
      <w:tblPr>
        <w:tblW w:w="66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98"/>
        <w:gridCol w:w="1506"/>
      </w:tblGrid>
      <w:tr w14:paraId="66925823" w14:textId="77777777" w:rsidTr="00996882">
        <w:tblPrEx>
          <w:tblW w:w="66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5098" w:type="dxa"/>
            <w:shd w:val="clear" w:color="auto" w:fill="C0C0C0"/>
            <w:vAlign w:val="bottom"/>
          </w:tcPr>
          <w:p w:rsidR="00996882" w:rsidRPr="00867EAA" w:rsidP="001B26C0" w14:paraId="6E1C3C85" w14:textId="77777777">
            <w:pPr>
              <w:pStyle w:val="NORC-TableSubheading"/>
              <w:spacing w:line="276" w:lineRule="auto"/>
              <w:rPr>
                <w:rFonts w:asciiTheme="minorHAnsi" w:hAnsiTheme="minorHAnsi" w:cstheme="minorHAnsi"/>
                <w:szCs w:val="22"/>
                <w:lang w:val="es-ES"/>
              </w:rPr>
            </w:pPr>
          </w:p>
        </w:tc>
        <w:tc>
          <w:tcPr>
            <w:tcW w:w="1506" w:type="dxa"/>
            <w:shd w:val="clear" w:color="auto" w:fill="C0C0C0"/>
            <w:vAlign w:val="bottom"/>
          </w:tcPr>
          <w:p w:rsidR="00996882" w:rsidRPr="00867EAA" w:rsidP="001B26C0" w14:paraId="4C4AA46A" w14:textId="12E5D96E">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noProof/>
                <w:szCs w:val="22"/>
              </w:rPr>
              <w:t>Número</w:t>
            </w:r>
          </w:p>
        </w:tc>
      </w:tr>
      <w:tr w14:paraId="6229EA6D" w14:textId="77777777" w:rsidTr="00996882">
        <w:tblPrEx>
          <w:tblW w:w="6604" w:type="dxa"/>
          <w:tblInd w:w="720" w:type="dxa"/>
          <w:tblLook w:val="00A0"/>
        </w:tblPrEx>
        <w:tc>
          <w:tcPr>
            <w:tcW w:w="5098" w:type="dxa"/>
            <w:vAlign w:val="bottom"/>
          </w:tcPr>
          <w:p w:rsidR="007B51E3" w:rsidRPr="00867EAA" w:rsidP="001B26C0" w14:paraId="174C2A8F" w14:textId="3084C799">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a.</w:t>
            </w:r>
            <w:r w:rsidRPr="00867EAA">
              <w:rPr>
                <w:rFonts w:asciiTheme="minorHAnsi" w:hAnsiTheme="minorHAnsi" w:cstheme="minorHAnsi"/>
                <w:sz w:val="22"/>
                <w:szCs w:val="22"/>
                <w:lang w:val="es-ES"/>
              </w:rPr>
              <w:tab/>
            </w:r>
            <w:r w:rsidRPr="00867EAA" w:rsidR="006A7849">
              <w:rPr>
                <w:rFonts w:asciiTheme="minorHAnsi" w:hAnsiTheme="minorHAnsi" w:cstheme="minorHAnsi"/>
                <w:sz w:val="22"/>
                <w:szCs w:val="22"/>
                <w:lang w:val="es-ES"/>
              </w:rPr>
              <w:t>20 horas o menos</w:t>
            </w:r>
            <w:r w:rsidRPr="00867EAA" w:rsidR="002548F5">
              <w:rPr>
                <w:rFonts w:asciiTheme="minorHAnsi" w:hAnsiTheme="minorHAnsi" w:cstheme="minorHAnsi"/>
                <w:sz w:val="22"/>
                <w:szCs w:val="22"/>
                <w:lang w:val="es-ES"/>
              </w:rPr>
              <w:t xml:space="preserve"> cada semana</w:t>
            </w:r>
            <w:r w:rsidRPr="00867EAA">
              <w:rPr>
                <w:rFonts w:asciiTheme="minorHAnsi" w:hAnsiTheme="minorHAnsi" w:cstheme="minorHAnsi"/>
                <w:sz w:val="22"/>
                <w:szCs w:val="22"/>
                <w:lang w:val="es-ES"/>
              </w:rPr>
              <w:t>?</w:t>
            </w:r>
          </w:p>
        </w:tc>
        <w:tc>
          <w:tcPr>
            <w:tcW w:w="1506" w:type="dxa"/>
            <w:vAlign w:val="bottom"/>
          </w:tcPr>
          <w:p w:rsidR="007B51E3" w:rsidRPr="00867EAA" w:rsidP="001B26C0" w14:paraId="60095C61" w14:textId="315A3D62">
            <w:pPr>
              <w:pStyle w:val="TableTextCenterBoxCharChar"/>
              <w:spacing w:line="276" w:lineRule="auto"/>
              <w:rPr>
                <w:rFonts w:asciiTheme="minorHAnsi" w:hAnsiTheme="minorHAnsi" w:cstheme="minorHAnsi"/>
                <w:strike/>
                <w:szCs w:val="22"/>
                <w:lang w:val="es-ES"/>
              </w:rPr>
            </w:pPr>
          </w:p>
        </w:tc>
      </w:tr>
      <w:tr w14:paraId="3C104127" w14:textId="77777777" w:rsidTr="00996882">
        <w:tblPrEx>
          <w:tblW w:w="6604" w:type="dxa"/>
          <w:tblInd w:w="720" w:type="dxa"/>
          <w:tblLook w:val="00A0"/>
        </w:tblPrEx>
        <w:tc>
          <w:tcPr>
            <w:tcW w:w="5098" w:type="dxa"/>
            <w:vAlign w:val="bottom"/>
          </w:tcPr>
          <w:p w:rsidR="007B51E3" w:rsidRPr="00867EAA" w:rsidP="001B26C0" w14:paraId="7D1334BB" w14:textId="2CC94A0B">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b.</w:t>
            </w:r>
            <w:r w:rsidRPr="00867EAA">
              <w:rPr>
                <w:rFonts w:asciiTheme="minorHAnsi" w:hAnsiTheme="minorHAnsi" w:cstheme="minorHAnsi"/>
                <w:sz w:val="22"/>
                <w:szCs w:val="22"/>
                <w:lang w:val="es-ES"/>
              </w:rPr>
              <w:tab/>
              <w:t>de 21 a 39 horas a la semana?</w:t>
            </w:r>
            <w:r w:rsidRPr="00867EAA">
              <w:rPr>
                <w:rFonts w:asciiTheme="minorHAnsi" w:hAnsiTheme="minorHAnsi" w:cstheme="minorHAnsi"/>
                <w:sz w:val="22"/>
                <w:szCs w:val="22"/>
                <w:lang w:val="es-ES"/>
              </w:rPr>
              <w:tab/>
            </w:r>
          </w:p>
        </w:tc>
        <w:tc>
          <w:tcPr>
            <w:tcW w:w="1506" w:type="dxa"/>
            <w:vAlign w:val="bottom"/>
          </w:tcPr>
          <w:p w:rsidR="007B51E3" w:rsidRPr="00867EAA" w:rsidP="001B26C0" w14:paraId="64DAE1AB" w14:textId="6DF1AA7F">
            <w:pPr>
              <w:pStyle w:val="TableTextCenterBoxCharChar"/>
              <w:spacing w:line="276" w:lineRule="auto"/>
              <w:rPr>
                <w:rFonts w:asciiTheme="minorHAnsi" w:hAnsiTheme="minorHAnsi" w:cstheme="minorHAnsi"/>
                <w:strike/>
                <w:szCs w:val="22"/>
                <w:lang w:val="es-ES"/>
              </w:rPr>
            </w:pPr>
          </w:p>
        </w:tc>
      </w:tr>
      <w:tr w14:paraId="42BB19FB" w14:textId="77777777" w:rsidTr="00996882">
        <w:tblPrEx>
          <w:tblW w:w="6604" w:type="dxa"/>
          <w:tblInd w:w="720" w:type="dxa"/>
          <w:tblLook w:val="00A0"/>
        </w:tblPrEx>
        <w:tc>
          <w:tcPr>
            <w:tcW w:w="5098" w:type="dxa"/>
            <w:vAlign w:val="bottom"/>
          </w:tcPr>
          <w:p w:rsidR="007B51E3" w:rsidRPr="00867EAA" w:rsidP="001B26C0" w14:paraId="56A03B73" w14:textId="55BF2B13">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c.</w:t>
            </w:r>
            <w:r w:rsidRPr="00867EAA">
              <w:rPr>
                <w:rFonts w:asciiTheme="minorHAnsi" w:hAnsiTheme="minorHAnsi" w:cstheme="minorHAnsi"/>
                <w:b/>
                <w:sz w:val="22"/>
                <w:szCs w:val="22"/>
                <w:lang w:val="es-ES"/>
              </w:rPr>
              <w:tab/>
            </w:r>
            <w:r w:rsidRPr="00867EAA">
              <w:rPr>
                <w:rFonts w:asciiTheme="minorHAnsi" w:hAnsiTheme="minorHAnsi" w:cstheme="minorHAnsi"/>
                <w:sz w:val="22"/>
                <w:szCs w:val="22"/>
                <w:lang w:val="es-ES"/>
              </w:rPr>
              <w:t>40 horas o más a la semana?</w:t>
            </w:r>
          </w:p>
        </w:tc>
        <w:tc>
          <w:tcPr>
            <w:tcW w:w="1506" w:type="dxa"/>
            <w:vAlign w:val="bottom"/>
          </w:tcPr>
          <w:p w:rsidR="007B51E3" w:rsidRPr="00867EAA" w:rsidP="001B26C0" w14:paraId="5C159327" w14:textId="6B26B86E">
            <w:pPr>
              <w:pStyle w:val="TableTextCenterBoxCharChar"/>
              <w:spacing w:line="276" w:lineRule="auto"/>
              <w:rPr>
                <w:rFonts w:asciiTheme="minorHAnsi" w:hAnsiTheme="minorHAnsi" w:cstheme="minorHAnsi"/>
                <w:strike/>
                <w:szCs w:val="22"/>
                <w:lang w:val="es-ES"/>
              </w:rPr>
            </w:pPr>
          </w:p>
        </w:tc>
      </w:tr>
    </w:tbl>
    <w:p w:rsidR="00CC01D9" w:rsidP="00CC01D9" w14:paraId="0DA68361" w14:textId="77777777">
      <w:pPr>
        <w:pStyle w:val="NORC-QUESTION"/>
        <w:spacing w:before="0" w:after="0" w:line="276" w:lineRule="auto"/>
        <w:rPr>
          <w:rFonts w:asciiTheme="minorHAnsi" w:hAnsiTheme="minorHAnsi" w:cstheme="minorHAnsi"/>
          <w:b/>
          <w:noProof/>
          <w:color w:val="auto"/>
          <w:sz w:val="22"/>
          <w:szCs w:val="22"/>
          <w:lang w:val="es-ES"/>
        </w:rPr>
      </w:pPr>
    </w:p>
    <w:p w:rsidR="00A77239" w:rsidRPr="00867EAA" w:rsidP="007971DF" w14:paraId="1EE091B8" w14:textId="468594B3">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9.</w:t>
      </w:r>
      <w:r w:rsidRPr="00867EAA">
        <w:rPr>
          <w:rFonts w:asciiTheme="minorHAnsi" w:hAnsiTheme="minorHAnsi" w:cstheme="minorHAnsi"/>
          <w:color w:val="auto"/>
          <w:sz w:val="22"/>
          <w:szCs w:val="22"/>
          <w:lang w:val="es-ES"/>
        </w:rPr>
        <w:tab/>
      </w:r>
    </w:p>
    <w:p w:rsidR="003D0183" w:rsidRPr="00867EAA" w:rsidP="007971DF" w14:paraId="6BA440AB" w14:textId="77777777">
      <w:pPr>
        <w:pStyle w:val="NORC-QUESTION"/>
        <w:spacing w:before="0" w:after="0" w:line="276" w:lineRule="auto"/>
        <w:ind w:left="0" w:firstLine="0"/>
        <w:rPr>
          <w:rFonts w:asciiTheme="minorHAnsi" w:hAnsiTheme="minorHAnsi" w:cstheme="minorHAnsi"/>
          <w:color w:val="auto"/>
          <w:sz w:val="22"/>
          <w:szCs w:val="22"/>
          <w:lang w:val="es-ES_tradnl"/>
        </w:rPr>
      </w:pPr>
      <w:r w:rsidRPr="00867EAA">
        <w:rPr>
          <w:rFonts w:asciiTheme="minorHAnsi" w:hAnsiTheme="minorHAnsi" w:cstheme="minorHAnsi"/>
          <w:noProof/>
          <w:color w:val="auto"/>
          <w:sz w:val="22"/>
          <w:szCs w:val="22"/>
          <w:lang w:val="es-ES_tradnl"/>
        </w:rPr>
        <w:t>¿Vive en la misma vivienda de alguno de los niños que cuida regularmente?</w:t>
      </w:r>
      <w:r w:rsidRPr="00867EAA">
        <w:rPr>
          <w:rFonts w:asciiTheme="minorHAnsi" w:hAnsiTheme="minorHAnsi" w:cstheme="minorHAnsi"/>
          <w:color w:val="auto"/>
          <w:sz w:val="22"/>
          <w:szCs w:val="22"/>
          <w:lang w:val="es-ES_tradnl"/>
        </w:rPr>
        <w:t xml:space="preserve">  </w:t>
      </w:r>
    </w:p>
    <w:p w:rsidR="003D0183" w:rsidRPr="00867EAA" w:rsidP="001B26C0" w14:paraId="227785CA" w14:textId="77777777">
      <w:pPr>
        <w:pStyle w:val="NORC-QUESTION"/>
        <w:spacing w:line="276" w:lineRule="auto"/>
        <w:ind w:left="0" w:firstLine="0"/>
        <w:rPr>
          <w:rFonts w:asciiTheme="minorHAnsi" w:hAnsiTheme="minorHAnsi" w:cstheme="minorHAnsi"/>
          <w:noProof/>
          <w:color w:val="auto"/>
          <w:sz w:val="22"/>
          <w:szCs w:val="22"/>
          <w:lang w:val="es-ES_tradnl"/>
        </w:rPr>
      </w:pPr>
      <w:r w:rsidRPr="00867EAA">
        <w:rPr>
          <w:rFonts w:asciiTheme="minorHAnsi" w:hAnsiTheme="minorHAnsi" w:cstheme="minorHAnsi"/>
          <w:b/>
          <w:noProof/>
          <w:color w:val="auto"/>
          <w:sz w:val="22"/>
          <w:szCs w:val="22"/>
          <w:lang w:val="es-ES_tradnl"/>
        </w:rPr>
        <w:t>No incluya</w:t>
      </w:r>
      <w:r w:rsidRPr="00867EAA">
        <w:rPr>
          <w:rFonts w:asciiTheme="minorHAnsi" w:hAnsiTheme="minorHAnsi" w:cstheme="minorHAnsi"/>
          <w:noProof/>
          <w:color w:val="auto"/>
          <w:sz w:val="22"/>
          <w:szCs w:val="22"/>
          <w:lang w:val="es-ES_tradnl"/>
        </w:rPr>
        <w:t xml:space="preserve"> a los niños </w:t>
      </w:r>
      <w:r w:rsidRPr="00867EAA">
        <w:rPr>
          <w:rFonts w:asciiTheme="minorHAnsi" w:hAnsiTheme="minorHAnsi" w:cstheme="minorHAnsi"/>
          <w:noProof/>
          <w:color w:val="auto"/>
          <w:sz w:val="22"/>
          <w:szCs w:val="22"/>
          <w:lang w:val="es-ES_tradnl"/>
        </w:rPr>
        <w:t>que están bajo su custodia.</w:t>
      </w:r>
    </w:p>
    <w:p w:rsidR="003D0183" w:rsidRPr="00867EAA" w:rsidP="001B26C0" w14:paraId="17F4A206" w14:textId="3E56D384">
      <w:pPr>
        <w:pStyle w:val="NORC-QUESTION"/>
        <w:spacing w:before="0" w:after="0" w:line="276" w:lineRule="auto"/>
        <w:ind w:left="0" w:firstLine="0"/>
        <w:rPr>
          <w:rFonts w:asciiTheme="minorHAnsi" w:hAnsiTheme="minorHAnsi" w:cstheme="minorHAnsi"/>
          <w:b/>
          <w:noProof/>
          <w:color w:val="auto"/>
          <w:sz w:val="22"/>
          <w:szCs w:val="22"/>
          <w:lang w:val="es-ES_tradnl"/>
        </w:rPr>
      </w:pPr>
      <w:r w:rsidRPr="00867EAA">
        <w:rPr>
          <w:rFonts w:asciiTheme="minorHAnsi" w:hAnsiTheme="minorHAnsi" w:cstheme="minorHAnsi"/>
          <w:b/>
          <w:noProof/>
          <w:color w:val="auto"/>
          <w:sz w:val="22"/>
          <w:szCs w:val="22"/>
          <w:lang w:val="es-ES_tradnl"/>
        </w:rPr>
        <w:t>Incluya</w:t>
      </w:r>
      <w:r w:rsidRPr="00867EAA" w:rsidR="00526E3E">
        <w:rPr>
          <w:rFonts w:asciiTheme="minorHAnsi" w:hAnsiTheme="minorHAnsi" w:cstheme="minorHAnsi"/>
          <w:b/>
          <w:noProof/>
          <w:color w:val="auto"/>
          <w:sz w:val="22"/>
          <w:szCs w:val="22"/>
          <w:lang w:val="es-ES_tradnl"/>
        </w:rPr>
        <w:t xml:space="preserve"> a</w:t>
      </w:r>
      <w:r w:rsidRPr="00867EAA">
        <w:rPr>
          <w:rFonts w:asciiTheme="minorHAnsi" w:hAnsiTheme="minorHAnsi" w:cstheme="minorHAnsi"/>
          <w:b/>
          <w:noProof/>
          <w:color w:val="auto"/>
          <w:sz w:val="22"/>
          <w:szCs w:val="22"/>
          <w:lang w:val="es-ES_tradnl"/>
        </w:rPr>
        <w:t>:</w:t>
      </w:r>
    </w:p>
    <w:p w:rsidR="00526E3E" w:rsidRPr="00867EAA" w:rsidP="00F60913" w14:paraId="7892B8FA" w14:textId="2AC00954">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os nietos y</w:t>
      </w:r>
      <w:r w:rsidRPr="00867EAA" w:rsidR="00A765F7">
        <w:rPr>
          <w:rFonts w:asciiTheme="minorHAnsi" w:hAnsiTheme="minorHAnsi" w:cstheme="minorHAnsi"/>
          <w:noProof/>
          <w:color w:val="auto"/>
          <w:sz w:val="22"/>
          <w:szCs w:val="22"/>
          <w:lang w:val="es-ES_tradnl"/>
        </w:rPr>
        <w:t xml:space="preserve"> nietas</w:t>
      </w:r>
    </w:p>
    <w:p w:rsidR="00526E3E" w:rsidRPr="00867EAA" w:rsidP="00F60913" w14:paraId="27A102D4" w14:textId="7EC000ED">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os sobrinas y</w:t>
      </w:r>
      <w:r w:rsidRPr="00867EAA" w:rsidR="00A765F7">
        <w:rPr>
          <w:rFonts w:asciiTheme="minorHAnsi" w:hAnsiTheme="minorHAnsi" w:cstheme="minorHAnsi"/>
          <w:noProof/>
          <w:color w:val="auto"/>
          <w:sz w:val="22"/>
          <w:szCs w:val="22"/>
          <w:lang w:val="es-ES_tradnl"/>
        </w:rPr>
        <w:t xml:space="preserve"> sobrinos </w:t>
      </w:r>
    </w:p>
    <w:p w:rsidR="00526E3E" w:rsidRPr="00867EAA" w:rsidP="00F60913" w14:paraId="1D0B973E" w14:textId="39E289A1">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 xml:space="preserve">Los </w:t>
      </w:r>
      <w:r w:rsidRPr="00867EAA" w:rsidR="002548F5">
        <w:rPr>
          <w:rFonts w:asciiTheme="minorHAnsi" w:hAnsiTheme="minorHAnsi" w:cstheme="minorHAnsi"/>
          <w:noProof/>
          <w:color w:val="auto"/>
          <w:sz w:val="22"/>
          <w:szCs w:val="22"/>
          <w:lang w:val="es-ES_tradnl"/>
        </w:rPr>
        <w:t>n</w:t>
      </w:r>
      <w:r w:rsidRPr="00867EAA" w:rsidR="00A765F7">
        <w:rPr>
          <w:rFonts w:asciiTheme="minorHAnsi" w:hAnsiTheme="minorHAnsi" w:cstheme="minorHAnsi"/>
          <w:noProof/>
          <w:color w:val="auto"/>
          <w:sz w:val="22"/>
          <w:szCs w:val="22"/>
          <w:lang w:val="es-ES_tradnl"/>
        </w:rPr>
        <w:t xml:space="preserve">iños que no guardan parentesco con usted </w:t>
      </w:r>
      <w:r w:rsidRPr="00867EAA">
        <w:rPr>
          <w:rFonts w:asciiTheme="minorHAnsi" w:hAnsiTheme="minorHAnsi" w:cstheme="minorHAnsi"/>
          <w:noProof/>
          <w:color w:val="auto"/>
          <w:sz w:val="22"/>
          <w:szCs w:val="22"/>
          <w:lang w:val="es-ES_tradnl"/>
        </w:rPr>
        <w:t>y que no están bajo su custodia</w:t>
      </w:r>
    </w:p>
    <w:p w:rsidR="00A77239" w:rsidRPr="00867EAA" w:rsidP="00F60913" w14:paraId="28430A06" w14:textId="7CA2D5C7">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w:t>
      </w:r>
      <w:r w:rsidRPr="00867EAA" w:rsidR="00A765F7">
        <w:rPr>
          <w:rFonts w:asciiTheme="minorHAnsi" w:hAnsiTheme="minorHAnsi" w:cstheme="minorHAnsi"/>
          <w:noProof/>
          <w:color w:val="auto"/>
          <w:sz w:val="22"/>
          <w:szCs w:val="22"/>
          <w:lang w:val="es-ES_tradnl"/>
        </w:rPr>
        <w:t>os hijos suyos que no están bajo su custodia</w:t>
      </w:r>
    </w:p>
    <w:p w:rsidR="00526E3E" w:rsidRPr="00867EAA" w:rsidP="001B26C0" w14:paraId="0DF026C3" w14:textId="77777777">
      <w:pPr>
        <w:pStyle w:val="NORC-QUESTION"/>
        <w:spacing w:before="0" w:after="0" w:line="276" w:lineRule="auto"/>
        <w:ind w:left="767" w:firstLine="0"/>
        <w:rPr>
          <w:rFonts w:asciiTheme="minorHAnsi" w:hAnsiTheme="minorHAnsi" w:cstheme="minorHAnsi"/>
          <w:color w:val="auto"/>
          <w:sz w:val="22"/>
          <w:szCs w:val="22"/>
          <w:lang w:val="es-ES"/>
        </w:rPr>
      </w:pPr>
    </w:p>
    <w:p w:rsidR="00A77239" w:rsidRPr="00867EAA" w:rsidP="001B26C0" w14:paraId="2EE45B47" w14:textId="074F7F2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765F7">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p>
    <w:p w:rsidR="002304F1" w:rsidRPr="00867EAA" w:rsidP="0068195F" w14:paraId="3DDB1F88" w14:textId="4B729CBE">
      <w:pPr>
        <w:pStyle w:val="NORC-Answer1"/>
        <w:rPr>
          <w:rFonts w:asciiTheme="minorHAnsi" w:hAnsiTheme="minorHAnsi" w:cstheme="minorHAnsi"/>
          <w:snapToGrid/>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r w:rsidRPr="00867EAA">
        <w:rPr>
          <w:rFonts w:asciiTheme="minorHAnsi" w:hAnsiTheme="minorHAnsi" w:cstheme="minorHAnsi"/>
          <w:noProof/>
          <w:sz w:val="22"/>
          <w:szCs w:val="22"/>
        </w:rPr>
        <w:t>SKIP TO C10</w:t>
      </w:r>
    </w:p>
    <w:p w:rsidR="002A504E" w:rsidRPr="007971DF" w:rsidP="00867EAA" w14:paraId="6BC41F8C" w14:textId="77777777">
      <w:pPr>
        <w:pStyle w:val="NORC-QUESTION2"/>
        <w:tabs>
          <w:tab w:val="left" w:pos="630"/>
          <w:tab w:val="clear" w:pos="1368"/>
        </w:tabs>
        <w:spacing w:before="0" w:after="0" w:line="276" w:lineRule="auto"/>
        <w:ind w:left="0" w:firstLine="0"/>
        <w:rPr>
          <w:rFonts w:asciiTheme="minorHAnsi" w:hAnsiTheme="minorHAnsi" w:cstheme="minorHAnsi"/>
          <w:b/>
          <w:color w:val="auto"/>
          <w:sz w:val="22"/>
          <w:szCs w:val="22"/>
        </w:rPr>
      </w:pPr>
      <w:r w:rsidRPr="007971DF">
        <w:rPr>
          <w:rFonts w:asciiTheme="minorHAnsi" w:hAnsiTheme="minorHAnsi" w:cstheme="minorHAnsi"/>
          <w:b/>
          <w:noProof/>
          <w:color w:val="auto"/>
          <w:sz w:val="22"/>
          <w:szCs w:val="22"/>
        </w:rPr>
        <w:t>C9a.</w:t>
      </w:r>
      <w:r w:rsidRPr="007971DF">
        <w:rPr>
          <w:rFonts w:asciiTheme="minorHAnsi" w:hAnsiTheme="minorHAnsi" w:cstheme="minorHAnsi"/>
          <w:b/>
          <w:color w:val="auto"/>
          <w:sz w:val="22"/>
          <w:szCs w:val="22"/>
        </w:rPr>
        <w:t xml:space="preserve"> </w:t>
      </w:r>
    </w:p>
    <w:p w:rsidR="00A77239" w:rsidRPr="00867EAA" w:rsidP="00867EAA" w14:paraId="0A81DB74" w14:textId="43E07EB8">
      <w:pPr>
        <w:pStyle w:val="NORC-QUESTION2"/>
        <w:tabs>
          <w:tab w:val="left" w:pos="630"/>
          <w:tab w:val="clear" w:pos="1368"/>
        </w:tabs>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_tradnl"/>
        </w:rPr>
        <w:t xml:space="preserve">¿Cuántos de los </w:t>
      </w:r>
      <w:r w:rsidRPr="00867EAA">
        <w:rPr>
          <w:rFonts w:asciiTheme="minorHAnsi" w:hAnsiTheme="minorHAnsi" w:cstheme="minorHAnsi"/>
          <w:color w:val="auto"/>
          <w:sz w:val="22"/>
          <w:szCs w:val="22"/>
          <w:lang w:val="es-AR"/>
        </w:rPr>
        <w:t>[NUMBER FROM C1A/C1C]</w:t>
      </w:r>
      <w:r w:rsidRPr="00867EAA">
        <w:rPr>
          <w:rFonts w:asciiTheme="minorHAnsi" w:hAnsiTheme="minorHAnsi" w:cstheme="minorHAnsi"/>
          <w:color w:val="auto"/>
          <w:sz w:val="22"/>
          <w:szCs w:val="22"/>
          <w:lang w:val="es-ES_tradnl"/>
        </w:rPr>
        <w:t xml:space="preserve"> niños que cuida regularmente viven en la misma vivienda </w:t>
      </w:r>
      <w:r w:rsidR="00A558E5">
        <w:rPr>
          <w:rFonts w:asciiTheme="minorHAnsi" w:hAnsiTheme="minorHAnsi" w:cstheme="minorHAnsi"/>
          <w:color w:val="auto"/>
          <w:sz w:val="22"/>
          <w:szCs w:val="22"/>
          <w:lang w:val="es-ES_tradnl"/>
        </w:rPr>
        <w:t>que</w:t>
      </w:r>
      <w:r w:rsidRPr="00867EAA">
        <w:rPr>
          <w:rFonts w:asciiTheme="minorHAnsi" w:hAnsiTheme="minorHAnsi" w:cstheme="minorHAnsi"/>
          <w:color w:val="auto"/>
          <w:sz w:val="22"/>
          <w:szCs w:val="22"/>
          <w:lang w:val="es-ES_tradnl"/>
        </w:rPr>
        <w:t xml:space="preserve"> usted?</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73121CD4" w14:textId="77777777" w:rsidTr="00F60913">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Borders>
              <w:bottom w:val="single" w:sz="4" w:space="0" w:color="auto"/>
            </w:tcBorders>
          </w:tcPr>
          <w:p w:rsidR="00A77239" w:rsidRPr="00867EAA" w:rsidP="001B26C0" w14:paraId="32CCA092"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6F38DA0D" w14:textId="101374E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r w14:paraId="45D8957E" w14:textId="77777777" w:rsidTr="00376FFD">
        <w:tblPrEx>
          <w:tblW w:w="0" w:type="auto"/>
          <w:tblInd w:w="1368" w:type="dxa"/>
          <w:tblLayout w:type="fixed"/>
          <w:tblLook w:val="00A0"/>
        </w:tblPrEx>
        <w:tc>
          <w:tcPr>
            <w:tcW w:w="4140" w:type="dxa"/>
            <w:gridSpan w:val="2"/>
            <w:tcBorders>
              <w:top w:val="single" w:sz="4" w:space="0" w:color="auto"/>
              <w:left w:val="nil"/>
              <w:bottom w:val="nil"/>
              <w:right w:val="nil"/>
            </w:tcBorders>
            <w:hideMark/>
          </w:tcPr>
          <w:p w:rsidR="00376FFD" w14:paraId="058B235F" w14:textId="7C4C6DC4">
            <w:pPr>
              <w:pStyle w:val="NORC-FillTextLeft"/>
              <w:spacing w:line="276" w:lineRule="auto"/>
              <w:rPr>
                <w:rFonts w:asciiTheme="minorHAnsi" w:hAnsiTheme="minorHAnsi" w:cstheme="minorHAnsi"/>
                <w:noProof/>
                <w:sz w:val="22"/>
                <w:szCs w:val="22"/>
              </w:rPr>
            </w:pPr>
            <w:bookmarkStart w:id="50" w:name="OLE_LINK30"/>
            <w:r w:rsidRPr="00F60913">
              <w:rPr>
                <w:rFonts w:asciiTheme="minorHAnsi" w:hAnsiTheme="minorHAnsi"/>
                <w:sz w:val="22"/>
              </w:rPr>
              <w:t>Range: 0-999</w:t>
            </w:r>
          </w:p>
        </w:tc>
        <w:bookmarkEnd w:id="50"/>
      </w:tr>
    </w:tbl>
    <w:p w:rsidR="00A77239" w:rsidRPr="00867EAA" w:rsidP="001B26C0" w14:paraId="3C77B7B6" w14:textId="3646025A">
      <w:pPr>
        <w:pStyle w:val="NORC-QUESTION"/>
        <w:spacing w:line="276" w:lineRule="auto"/>
        <w:rPr>
          <w:rFonts w:asciiTheme="minorHAnsi" w:hAnsiTheme="minorHAnsi" w:cstheme="minorHAnsi"/>
          <w:b/>
          <w:color w:val="auto"/>
          <w:sz w:val="22"/>
          <w:szCs w:val="22"/>
        </w:rPr>
      </w:pPr>
      <w:r w:rsidRPr="00867EAA">
        <w:rPr>
          <w:rFonts w:asciiTheme="minorHAnsi" w:hAnsiTheme="minorHAnsi" w:cstheme="minorHAnsi"/>
          <w:b/>
          <w:noProof/>
          <w:color w:val="auto"/>
          <w:sz w:val="22"/>
          <w:szCs w:val="22"/>
        </w:rPr>
        <w:t>C10.</w:t>
      </w:r>
      <w:r w:rsidRPr="00867EAA">
        <w:rPr>
          <w:rFonts w:asciiTheme="minorHAnsi" w:hAnsiTheme="minorHAnsi" w:cstheme="minorHAnsi"/>
          <w:b/>
          <w:color w:val="auto"/>
          <w:sz w:val="22"/>
          <w:szCs w:val="22"/>
        </w:rPr>
        <w:tab/>
      </w:r>
    </w:p>
    <w:p w:rsidR="00A77239" w:rsidRPr="00867EAA" w:rsidP="001B26C0" w14:paraId="57CF9017" w14:textId="36D516C1">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Guarda algún parentesco con alguno de los niños que cuida regularmente?</w:t>
      </w:r>
      <w:r w:rsidRPr="00867EAA">
        <w:rPr>
          <w:rFonts w:asciiTheme="minorHAnsi" w:hAnsiTheme="minorHAnsi" w:cstheme="minorHAnsi"/>
          <w:color w:val="auto"/>
          <w:sz w:val="22"/>
          <w:szCs w:val="22"/>
          <w:lang w:val="es-ES"/>
        </w:rPr>
        <w:t xml:space="preserve"> </w:t>
      </w:r>
    </w:p>
    <w:p w:rsidR="00A77239" w:rsidRPr="00867EAA" w:rsidP="001B26C0" w14:paraId="50D7AD6D" w14:textId="235C3F09">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765F7">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p>
    <w:p w:rsidR="00A77239" w:rsidRPr="00867EAA" w:rsidP="001B26C0" w14:paraId="7D251E16" w14:textId="69040A1E">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w:t>
      </w:r>
      <w:r w:rsidRPr="00867EAA" w:rsidR="002304F1">
        <w:rPr>
          <w:rFonts w:asciiTheme="minorHAnsi" w:hAnsiTheme="minorHAnsi" w:cstheme="minorHAnsi"/>
          <w:noProof/>
          <w:sz w:val="22"/>
          <w:szCs w:val="22"/>
        </w:rPr>
        <w:t xml:space="preserve">SKIP TO </w:t>
      </w:r>
      <w:r w:rsidRPr="00867EAA">
        <w:rPr>
          <w:rFonts w:asciiTheme="minorHAnsi" w:hAnsiTheme="minorHAnsi" w:cstheme="minorHAnsi"/>
          <w:noProof/>
          <w:sz w:val="22"/>
          <w:szCs w:val="22"/>
        </w:rPr>
        <w:t>C11</w:t>
      </w:r>
      <w:r w:rsidRPr="00867EAA" w:rsidR="002A504E">
        <w:rPr>
          <w:rFonts w:asciiTheme="minorHAnsi" w:hAnsiTheme="minorHAnsi" w:cstheme="minorHAnsi"/>
          <w:noProof/>
          <w:sz w:val="22"/>
          <w:szCs w:val="22"/>
        </w:rPr>
        <w:t>_M</w:t>
      </w:r>
    </w:p>
    <w:p w:rsidR="00CC01D9" w:rsidRPr="007971DF" w:rsidP="00867EAA" w14:paraId="7A2FB64D" w14:textId="77777777">
      <w:pPr>
        <w:pStyle w:val="NORC-QUESTION"/>
        <w:spacing w:before="0" w:after="0" w:line="276" w:lineRule="auto"/>
        <w:rPr>
          <w:rFonts w:asciiTheme="minorHAnsi" w:hAnsiTheme="minorHAnsi" w:cstheme="minorHAnsi"/>
          <w:b/>
          <w:noProof/>
          <w:color w:val="auto"/>
          <w:sz w:val="22"/>
          <w:szCs w:val="22"/>
        </w:rPr>
      </w:pPr>
    </w:p>
    <w:p w:rsidR="002A504E" w:rsidRPr="00867EAA" w:rsidP="00867EAA" w14:paraId="71B3C13F" w14:textId="5159B98A">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0a</w:t>
      </w:r>
      <w:r w:rsidRPr="00867EAA" w:rsidR="00832F79">
        <w:rPr>
          <w:rFonts w:asciiTheme="minorHAnsi" w:hAnsiTheme="minorHAnsi" w:cstheme="minorHAnsi"/>
          <w:b/>
          <w:noProof/>
          <w:color w:val="auto"/>
          <w:sz w:val="22"/>
          <w:szCs w:val="22"/>
          <w:lang w:val="es-ES"/>
        </w:rPr>
        <w:t>_M</w:t>
      </w:r>
      <w:r w:rsidRPr="00867EAA">
        <w:rPr>
          <w:rFonts w:asciiTheme="minorHAnsi" w:hAnsiTheme="minorHAnsi" w:cstheme="minorHAnsi"/>
          <w:color w:val="auto"/>
          <w:sz w:val="22"/>
          <w:szCs w:val="22"/>
          <w:lang w:val="es-ES"/>
        </w:rPr>
        <w:tab/>
      </w:r>
    </w:p>
    <w:p w:rsidR="00996882" w:rsidRPr="00867EAA" w:rsidP="00867EAA" w14:paraId="68306749" w14:textId="18097105">
      <w:pPr>
        <w:pStyle w:val="NORC-QUESTION"/>
        <w:spacing w:before="0" w:after="0" w:line="276" w:lineRule="auto"/>
        <w:rPr>
          <w:rFonts w:asciiTheme="minorHAnsi" w:hAnsiTheme="minorHAnsi" w:cstheme="minorHAnsi"/>
          <w:noProof/>
          <w:sz w:val="22"/>
          <w:szCs w:val="22"/>
          <w:lang w:val="es-ES"/>
        </w:rPr>
      </w:pPr>
      <w:r w:rsidRPr="00867EAA">
        <w:rPr>
          <w:rFonts w:asciiTheme="minorHAnsi" w:hAnsiTheme="minorHAnsi" w:cstheme="minorHAnsi"/>
          <w:sz w:val="22"/>
          <w:szCs w:val="22"/>
          <w:lang w:val="es-ES"/>
        </w:rPr>
        <w:t xml:space="preserve">¿Cuántos de estos niños son </w:t>
      </w:r>
      <w:r w:rsidRPr="00867EAA">
        <w:rPr>
          <w:rFonts w:asciiTheme="minorHAnsi" w:hAnsiTheme="minorHAnsi" w:cstheme="minorHAnsi"/>
          <w:sz w:val="22"/>
          <w:szCs w:val="22"/>
          <w:lang w:val="es-ES"/>
        </w:rPr>
        <w:t>sus..</w:t>
      </w: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10"/>
        <w:gridCol w:w="1784"/>
      </w:tblGrid>
      <w:tr w14:paraId="16899F31" w14:textId="77777777">
        <w:tblPrEx>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5310" w:type="dxa"/>
            <w:shd w:val="pct20" w:color="auto" w:fill="auto"/>
          </w:tcPr>
          <w:p w:rsidR="00A77239" w:rsidRPr="00867EAA" w:rsidP="001B26C0" w14:paraId="61CECDAA" w14:textId="61CEA3B6">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sidR="00A765F7">
              <w:rPr>
                <w:rFonts w:asciiTheme="minorHAnsi" w:hAnsiTheme="minorHAnsi" w:cstheme="minorHAnsi"/>
                <w:noProof/>
                <w:szCs w:val="22"/>
                <w:lang w:val="es-ES"/>
              </w:rPr>
              <w:t>Parentesco</w:t>
            </w:r>
          </w:p>
        </w:tc>
        <w:tc>
          <w:tcPr>
            <w:tcW w:w="1784" w:type="dxa"/>
            <w:shd w:val="pct20" w:color="auto" w:fill="auto"/>
          </w:tcPr>
          <w:p w:rsidR="00A77239" w:rsidRPr="00867EAA" w:rsidP="001B26C0" w14:paraId="55B4DCDB" w14:textId="22FAF9BA">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Número de niños</w:t>
            </w:r>
            <w:r w:rsidRPr="00867EAA" w:rsidR="00E02922">
              <w:rPr>
                <w:rFonts w:asciiTheme="minorHAnsi" w:hAnsiTheme="minorHAnsi" w:cstheme="minorHAnsi"/>
                <w:noProof/>
                <w:szCs w:val="22"/>
                <w:lang w:val="es-ES"/>
              </w:rPr>
              <w:t xml:space="preserve">  Rango 0-999</w:t>
            </w:r>
          </w:p>
        </w:tc>
      </w:tr>
      <w:tr w14:paraId="2D3775AE" w14:textId="77777777">
        <w:tblPrEx>
          <w:tblW w:w="0" w:type="auto"/>
          <w:tblInd w:w="1278" w:type="dxa"/>
          <w:tblLayout w:type="fixed"/>
          <w:tblLook w:val="00A0"/>
        </w:tblPrEx>
        <w:tc>
          <w:tcPr>
            <w:tcW w:w="5310" w:type="dxa"/>
          </w:tcPr>
          <w:p w:rsidR="00A765F7" w:rsidRPr="00867EAA" w:rsidP="001B26C0" w14:paraId="38ACE847" w14:textId="2A14817F">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Nietos/as</w:t>
            </w:r>
          </w:p>
        </w:tc>
        <w:tc>
          <w:tcPr>
            <w:tcW w:w="1784" w:type="dxa"/>
          </w:tcPr>
          <w:p w:rsidR="00A765F7" w:rsidRPr="00867EAA" w:rsidP="001B26C0" w14:paraId="5C57BE96" w14:textId="77777777">
            <w:pPr>
              <w:pStyle w:val="NORC-FillTextLeft"/>
              <w:spacing w:line="276" w:lineRule="auto"/>
              <w:rPr>
                <w:rFonts w:asciiTheme="minorHAnsi" w:hAnsiTheme="minorHAnsi" w:cstheme="minorHAnsi"/>
                <w:sz w:val="22"/>
                <w:szCs w:val="22"/>
                <w:lang w:val="es-ES"/>
              </w:rPr>
            </w:pPr>
          </w:p>
        </w:tc>
      </w:tr>
      <w:tr w14:paraId="1AB1C146" w14:textId="77777777">
        <w:tblPrEx>
          <w:tblW w:w="0" w:type="auto"/>
          <w:tblInd w:w="1278" w:type="dxa"/>
          <w:tblLayout w:type="fixed"/>
          <w:tblLook w:val="00A0"/>
        </w:tblPrEx>
        <w:tc>
          <w:tcPr>
            <w:tcW w:w="5310" w:type="dxa"/>
          </w:tcPr>
          <w:p w:rsidR="00A765F7" w:rsidRPr="00867EAA" w:rsidP="001B26C0" w14:paraId="43AA7159" w14:textId="18FFC27C">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Sobrino/a</w:t>
            </w:r>
          </w:p>
        </w:tc>
        <w:tc>
          <w:tcPr>
            <w:tcW w:w="1784" w:type="dxa"/>
          </w:tcPr>
          <w:p w:rsidR="00A765F7" w:rsidRPr="00867EAA" w:rsidP="001B26C0" w14:paraId="7CCB34B3" w14:textId="77777777">
            <w:pPr>
              <w:pStyle w:val="NORC-FillTextLeft"/>
              <w:spacing w:line="276" w:lineRule="auto"/>
              <w:rPr>
                <w:rFonts w:asciiTheme="minorHAnsi" w:hAnsiTheme="minorHAnsi" w:cstheme="minorHAnsi"/>
                <w:sz w:val="22"/>
                <w:szCs w:val="22"/>
                <w:lang w:val="es-ES"/>
              </w:rPr>
            </w:pPr>
          </w:p>
        </w:tc>
      </w:tr>
      <w:tr w14:paraId="24A54CD1" w14:textId="77777777">
        <w:tblPrEx>
          <w:tblW w:w="0" w:type="auto"/>
          <w:tblInd w:w="1278" w:type="dxa"/>
          <w:tblLayout w:type="fixed"/>
          <w:tblLook w:val="00A0"/>
        </w:tblPrEx>
        <w:tc>
          <w:tcPr>
            <w:tcW w:w="5310" w:type="dxa"/>
          </w:tcPr>
          <w:p w:rsidR="00A765F7" w:rsidRPr="00867EAA" w:rsidP="001B26C0" w14:paraId="305052DA" w14:textId="4C3454F8">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AR"/>
              </w:rPr>
              <w:t>Hijo de cónyuge/pareja/novio o novia</w:t>
            </w:r>
          </w:p>
        </w:tc>
        <w:tc>
          <w:tcPr>
            <w:tcW w:w="1784" w:type="dxa"/>
          </w:tcPr>
          <w:p w:rsidR="00A765F7" w:rsidRPr="00867EAA" w:rsidP="001B26C0" w14:paraId="1487466C" w14:textId="77777777">
            <w:pPr>
              <w:pStyle w:val="NORC-FillTextLeft"/>
              <w:spacing w:line="276" w:lineRule="auto"/>
              <w:rPr>
                <w:rFonts w:asciiTheme="minorHAnsi" w:hAnsiTheme="minorHAnsi" w:cstheme="minorHAnsi"/>
                <w:sz w:val="22"/>
                <w:szCs w:val="22"/>
                <w:lang w:val="es-ES"/>
              </w:rPr>
            </w:pPr>
          </w:p>
        </w:tc>
      </w:tr>
      <w:tr w14:paraId="16F7B4B0" w14:textId="77777777">
        <w:tblPrEx>
          <w:tblW w:w="0" w:type="auto"/>
          <w:tblInd w:w="1278" w:type="dxa"/>
          <w:tblLayout w:type="fixed"/>
          <w:tblLook w:val="00A0"/>
        </w:tblPrEx>
        <w:tc>
          <w:tcPr>
            <w:tcW w:w="5310" w:type="dxa"/>
          </w:tcPr>
          <w:p w:rsidR="00A765F7" w:rsidRPr="00867EAA" w:rsidP="001B26C0" w14:paraId="7480AE83" w14:textId="0EFB4A10">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Un hijo que no está bajo su custodia</w:t>
            </w:r>
          </w:p>
        </w:tc>
        <w:tc>
          <w:tcPr>
            <w:tcW w:w="1784" w:type="dxa"/>
          </w:tcPr>
          <w:p w:rsidR="00A765F7" w:rsidRPr="00867EAA" w:rsidP="001B26C0" w14:paraId="07B3C776" w14:textId="77777777">
            <w:pPr>
              <w:pStyle w:val="NORC-FillTextLeft"/>
              <w:spacing w:line="276" w:lineRule="auto"/>
              <w:rPr>
                <w:rFonts w:asciiTheme="minorHAnsi" w:hAnsiTheme="minorHAnsi" w:cstheme="minorHAnsi"/>
                <w:sz w:val="22"/>
                <w:szCs w:val="22"/>
                <w:lang w:val="es-ES"/>
              </w:rPr>
            </w:pPr>
          </w:p>
        </w:tc>
      </w:tr>
      <w:tr w14:paraId="0B2F1232" w14:textId="77777777">
        <w:tblPrEx>
          <w:tblW w:w="0" w:type="auto"/>
          <w:tblInd w:w="1278" w:type="dxa"/>
          <w:tblLayout w:type="fixed"/>
          <w:tblLook w:val="00A0"/>
        </w:tblPrEx>
        <w:tc>
          <w:tcPr>
            <w:tcW w:w="5310" w:type="dxa"/>
          </w:tcPr>
          <w:p w:rsidR="00A765F7" w:rsidRPr="00867EAA" w:rsidP="001B26C0" w14:paraId="37DB8DF8" w14:textId="2F6972D4">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Primo/a</w:t>
            </w:r>
          </w:p>
        </w:tc>
        <w:tc>
          <w:tcPr>
            <w:tcW w:w="1784" w:type="dxa"/>
          </w:tcPr>
          <w:p w:rsidR="00A765F7" w:rsidRPr="00867EAA" w:rsidP="001B26C0" w14:paraId="7CE22840" w14:textId="77777777">
            <w:pPr>
              <w:pStyle w:val="NORC-FillTextLeft"/>
              <w:spacing w:line="276" w:lineRule="auto"/>
              <w:rPr>
                <w:rFonts w:asciiTheme="minorHAnsi" w:hAnsiTheme="minorHAnsi" w:cstheme="minorHAnsi"/>
                <w:sz w:val="22"/>
                <w:szCs w:val="22"/>
              </w:rPr>
            </w:pPr>
          </w:p>
        </w:tc>
      </w:tr>
      <w:tr w14:paraId="5010D8C2" w14:textId="77777777">
        <w:tblPrEx>
          <w:tblW w:w="0" w:type="auto"/>
          <w:tblInd w:w="1278" w:type="dxa"/>
          <w:tblLayout w:type="fixed"/>
          <w:tblLook w:val="00A0"/>
        </w:tblPrEx>
        <w:tc>
          <w:tcPr>
            <w:tcW w:w="5310" w:type="dxa"/>
          </w:tcPr>
          <w:p w:rsidR="00A765F7" w:rsidRPr="00867EAA" w:rsidP="001B26C0" w14:paraId="27D9ADDB" w14:textId="071FA11D">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Otro pariente por consanguinidad</w:t>
            </w:r>
          </w:p>
        </w:tc>
        <w:tc>
          <w:tcPr>
            <w:tcW w:w="1784" w:type="dxa"/>
          </w:tcPr>
          <w:p w:rsidR="00A765F7" w:rsidRPr="00867EAA" w:rsidP="001B26C0" w14:paraId="64EF6C0B" w14:textId="77777777">
            <w:pPr>
              <w:pStyle w:val="NORC-FillTextLeft"/>
              <w:spacing w:line="276" w:lineRule="auto"/>
              <w:rPr>
                <w:rFonts w:asciiTheme="minorHAnsi" w:hAnsiTheme="minorHAnsi" w:cstheme="minorHAnsi"/>
                <w:sz w:val="22"/>
                <w:szCs w:val="22"/>
              </w:rPr>
            </w:pPr>
          </w:p>
        </w:tc>
      </w:tr>
      <w:tr w14:paraId="51BEBB3A" w14:textId="77777777">
        <w:tblPrEx>
          <w:tblW w:w="0" w:type="auto"/>
          <w:tblInd w:w="1278" w:type="dxa"/>
          <w:tblLayout w:type="fixed"/>
          <w:tblLook w:val="00A0"/>
        </w:tblPrEx>
        <w:tc>
          <w:tcPr>
            <w:tcW w:w="5310" w:type="dxa"/>
          </w:tcPr>
          <w:p w:rsidR="008F3072" w:rsidRPr="00867EAA" w:rsidP="001B26C0" w14:paraId="7247B69C" w14:textId="1EA815D5">
            <w:pPr>
              <w:pStyle w:val="NORC-FillTextLeft"/>
              <w:spacing w:line="276" w:lineRule="auto"/>
              <w:rPr>
                <w:rFonts w:asciiTheme="minorHAnsi" w:hAnsiTheme="minorHAnsi" w:cstheme="minorHAnsi"/>
                <w:strike/>
                <w:noProof/>
                <w:sz w:val="22"/>
                <w:szCs w:val="22"/>
              </w:rPr>
            </w:pPr>
            <w:r w:rsidRPr="00867EAA">
              <w:rPr>
                <w:rFonts w:asciiTheme="minorHAnsi" w:hAnsiTheme="minorHAnsi" w:cstheme="minorHAnsi"/>
                <w:noProof/>
                <w:sz w:val="22"/>
                <w:szCs w:val="22"/>
              </w:rPr>
              <w:t>Otro parentesco __________________________</w:t>
            </w:r>
          </w:p>
        </w:tc>
        <w:tc>
          <w:tcPr>
            <w:tcW w:w="1784" w:type="dxa"/>
          </w:tcPr>
          <w:p w:rsidR="008F3072" w:rsidRPr="00867EAA" w:rsidP="001B26C0" w14:paraId="44357462" w14:textId="77777777">
            <w:pPr>
              <w:pStyle w:val="NORC-FillTextLeft"/>
              <w:spacing w:line="276" w:lineRule="auto"/>
              <w:rPr>
                <w:rFonts w:asciiTheme="minorHAnsi" w:hAnsiTheme="minorHAnsi" w:cstheme="minorHAnsi"/>
                <w:strike/>
                <w:sz w:val="22"/>
                <w:szCs w:val="22"/>
              </w:rPr>
            </w:pPr>
          </w:p>
        </w:tc>
      </w:tr>
    </w:tbl>
    <w:p w:rsidR="00367AFF" w:rsidRPr="00867EAA" w:rsidP="001B26C0" w14:paraId="7445CD5D" w14:textId="77777777">
      <w:pPr>
        <w:spacing w:line="276" w:lineRule="auto"/>
        <w:rPr>
          <w:rFonts w:asciiTheme="minorHAnsi" w:hAnsiTheme="minorHAnsi" w:cstheme="minorHAnsi"/>
          <w:color w:val="FF0000"/>
          <w:szCs w:val="22"/>
        </w:rPr>
      </w:pPr>
    </w:p>
    <w:p w:rsidR="00A77239" w:rsidRPr="007971DF" w:rsidP="007971DF" w14:paraId="498AFBC4" w14:textId="7440C801">
      <w:pPr>
        <w:spacing w:after="0" w:line="276" w:lineRule="auto"/>
        <w:rPr>
          <w:rFonts w:asciiTheme="minorHAnsi" w:hAnsiTheme="minorHAnsi" w:cstheme="minorHAnsi"/>
          <w:b/>
          <w:bCs/>
          <w:szCs w:val="22"/>
        </w:rPr>
      </w:pPr>
      <w:r w:rsidRPr="007971DF">
        <w:rPr>
          <w:rFonts w:asciiTheme="minorHAnsi" w:hAnsiTheme="minorHAnsi" w:cstheme="minorHAnsi"/>
          <w:b/>
          <w:bCs/>
          <w:szCs w:val="22"/>
        </w:rPr>
        <w:t>C10a_M_oth.</w:t>
      </w:r>
    </w:p>
    <w:p w:rsidR="002304F1" w:rsidRPr="00867EAA" w:rsidP="007971DF" w14:paraId="6BBCE839" w14:textId="586E7981">
      <w:pPr>
        <w:pStyle w:val="NORC-QUESTION"/>
        <w:spacing w:before="0"/>
        <w:rPr>
          <w:rFonts w:asciiTheme="minorHAnsi" w:hAnsiTheme="minorHAnsi" w:cstheme="minorHAnsi"/>
          <w:color w:val="auto"/>
          <w:sz w:val="22"/>
          <w:szCs w:val="22"/>
        </w:rPr>
      </w:pPr>
      <w:r w:rsidRPr="00F60913">
        <w:rPr>
          <w:rFonts w:asciiTheme="minorHAnsi" w:hAnsiTheme="minorHAnsi"/>
          <w:color w:val="auto"/>
          <w:sz w:val="22"/>
          <w:lang w:val="es-ES"/>
        </w:rPr>
        <w:t xml:space="preserve">¿Qué </w:t>
      </w:r>
      <w:r w:rsidRPr="00F60913">
        <w:rPr>
          <w:rFonts w:asciiTheme="minorHAnsi" w:hAnsiTheme="minorHAnsi"/>
          <w:color w:val="auto"/>
          <w:sz w:val="22"/>
          <w:lang w:val="es-ES"/>
        </w:rPr>
        <w:t>otra relación guardan</w:t>
      </w:r>
      <w:r w:rsidRPr="00F60913">
        <w:rPr>
          <w:rFonts w:asciiTheme="minorHAnsi" w:hAnsiTheme="minorHAnsi"/>
          <w:color w:val="auto"/>
          <w:sz w:val="22"/>
          <w:lang w:val="es-ES"/>
        </w:rPr>
        <w:t xml:space="preserve"> con usted los niños? </w:t>
      </w:r>
      <w:r w:rsidRPr="00867EAA">
        <w:rPr>
          <w:rFonts w:asciiTheme="minorHAnsi" w:hAnsiTheme="minorHAnsi" w:cstheme="minorHAnsi"/>
          <w:noProof/>
          <w:color w:val="auto"/>
          <w:sz w:val="22"/>
          <w:szCs w:val="22"/>
        </w:rPr>
        <w:t>_________________</w:t>
      </w:r>
    </w:p>
    <w:p w:rsidR="002304F1" w:rsidRPr="00867EAA" w:rsidP="001B26C0" w14:paraId="2E164A5B" w14:textId="77777777">
      <w:pPr>
        <w:spacing w:line="276" w:lineRule="auto"/>
        <w:rPr>
          <w:rFonts w:asciiTheme="minorHAnsi" w:hAnsiTheme="minorHAnsi" w:cstheme="minorHAnsi"/>
          <w:color w:val="FF0000"/>
          <w:szCs w:val="22"/>
        </w:rPr>
      </w:pPr>
    </w:p>
    <w:p w:rsidR="002304F1" w:rsidRPr="00867EAA" w:rsidP="002304F1" w14:paraId="05C05818"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bookmarkStart w:id="51" w:name="OLE_LINK384"/>
      <w:r w:rsidRPr="00867EAA">
        <w:rPr>
          <w:rFonts w:asciiTheme="minorHAnsi" w:hAnsiTheme="minorHAnsi" w:cstheme="minorHAnsi"/>
          <w:b/>
          <w:noProof/>
          <w:szCs w:val="22"/>
        </w:rPr>
        <w:t>Skip Logic Box C_S_1:</w:t>
      </w:r>
    </w:p>
    <w:p w:rsidR="002304F1" w:rsidRPr="00867EAA" w:rsidP="002304F1" w14:paraId="3F004AB7"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IF (C1a – SUM OF (C10a) &lt; 3) ASK C10b</w:t>
      </w:r>
    </w:p>
    <w:p w:rsidR="002304F1" w:rsidRPr="00867EAA" w:rsidP="002304F1" w14:paraId="093F1897"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szCs w:val="22"/>
        </w:rPr>
      </w:pPr>
      <w:r w:rsidRPr="00867EAA">
        <w:rPr>
          <w:rFonts w:asciiTheme="minorHAnsi" w:hAnsiTheme="minorHAnsi" w:cstheme="minorHAnsi"/>
          <w:noProof/>
          <w:szCs w:val="22"/>
        </w:rPr>
        <w:t>ELSE, GO TO C11.</w:t>
      </w:r>
      <w:bookmarkEnd w:id="51"/>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t xml:space="preserve">       </w:t>
      </w:r>
    </w:p>
    <w:p w:rsidR="00CC01D9" w:rsidP="00CC01D9" w14:paraId="1F0BA31C" w14:textId="77777777">
      <w:pPr>
        <w:pStyle w:val="NORC-QUESTION"/>
        <w:spacing w:before="0" w:after="0" w:line="276" w:lineRule="auto"/>
        <w:rPr>
          <w:rFonts w:asciiTheme="minorHAnsi" w:hAnsiTheme="minorHAnsi" w:cstheme="minorHAnsi"/>
          <w:b/>
          <w:noProof/>
          <w:color w:val="auto"/>
          <w:sz w:val="22"/>
          <w:szCs w:val="22"/>
        </w:rPr>
      </w:pPr>
    </w:p>
    <w:p w:rsidR="00A77239" w:rsidRPr="007971DF" w:rsidP="007971DF" w14:paraId="5A88D3D7" w14:textId="36FCE5E0">
      <w:pPr>
        <w:pStyle w:val="NORC-QUESTION"/>
        <w:spacing w:before="0" w:after="0" w:line="276" w:lineRule="auto"/>
        <w:rPr>
          <w:rFonts w:asciiTheme="minorHAnsi" w:hAnsiTheme="minorHAnsi" w:cstheme="minorHAnsi"/>
          <w:b/>
          <w:color w:val="auto"/>
          <w:sz w:val="22"/>
          <w:szCs w:val="22"/>
        </w:rPr>
      </w:pPr>
      <w:r w:rsidRPr="007971DF">
        <w:rPr>
          <w:rFonts w:asciiTheme="minorHAnsi" w:hAnsiTheme="minorHAnsi" w:cstheme="minorHAnsi"/>
          <w:b/>
          <w:noProof/>
          <w:color w:val="auto"/>
          <w:sz w:val="22"/>
          <w:szCs w:val="22"/>
        </w:rPr>
        <w:t>C10b</w:t>
      </w:r>
      <w:r w:rsidRPr="007971DF">
        <w:rPr>
          <w:rFonts w:asciiTheme="minorHAnsi" w:hAnsiTheme="minorHAnsi" w:cstheme="minorHAnsi"/>
          <w:noProof/>
          <w:color w:val="auto"/>
          <w:sz w:val="22"/>
          <w:szCs w:val="22"/>
        </w:rPr>
        <w:t>.</w:t>
      </w:r>
      <w:r w:rsidRPr="007971DF">
        <w:rPr>
          <w:rFonts w:asciiTheme="minorHAnsi" w:hAnsiTheme="minorHAnsi" w:cstheme="minorHAnsi"/>
          <w:color w:val="auto"/>
          <w:sz w:val="22"/>
          <w:szCs w:val="22"/>
        </w:rPr>
        <w:t xml:space="preserve"> </w:t>
      </w:r>
    </w:p>
    <w:p w:rsidR="00A77239" w:rsidRPr="00867EAA" w:rsidP="007971DF" w14:paraId="4E33D5B7" w14:textId="05A4E68B">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noProof/>
          <w:color w:val="auto"/>
          <w:sz w:val="22"/>
          <w:szCs w:val="22"/>
          <w:lang w:val="es-ES_tradnl"/>
        </w:rPr>
        <w:t xml:space="preserve">¿Guarda algún parentesco con </w:t>
      </w:r>
      <w:r w:rsidRPr="00867EAA" w:rsidR="00FE60BC">
        <w:rPr>
          <w:rFonts w:asciiTheme="minorHAnsi" w:hAnsiTheme="minorHAnsi" w:cstheme="minorHAnsi"/>
          <w:noProof/>
          <w:color w:val="auto"/>
          <w:sz w:val="22"/>
          <w:szCs w:val="22"/>
          <w:lang w:val="es-ES_tradnl"/>
        </w:rPr>
        <w:t xml:space="preserve">todos </w:t>
      </w:r>
      <w:r w:rsidRPr="00867EAA">
        <w:rPr>
          <w:rFonts w:asciiTheme="minorHAnsi" w:hAnsiTheme="minorHAnsi" w:cstheme="minorHAnsi"/>
          <w:noProof/>
          <w:color w:val="auto"/>
          <w:sz w:val="22"/>
          <w:szCs w:val="22"/>
          <w:lang w:val="es-ES_tradnl"/>
        </w:rPr>
        <w:t>los niños que cuida regularmente?</w:t>
      </w:r>
    </w:p>
    <w:p w:rsidR="00A77239" w:rsidRPr="00867EAA" w:rsidP="001B26C0" w14:paraId="359ABBED" w14:textId="222D04BE">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A765F7">
        <w:rPr>
          <w:rFonts w:asciiTheme="minorHAnsi" w:hAnsiTheme="minorHAnsi" w:cstheme="minorHAnsi"/>
          <w:noProof/>
          <w:sz w:val="22"/>
          <w:szCs w:val="22"/>
          <w:lang w:val=""/>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lang w:val=""/>
        </w:rPr>
        <w:t xml:space="preserve"> (</w:t>
      </w:r>
      <w:r w:rsidRPr="00867EAA" w:rsidR="00FE60BC">
        <w:rPr>
          <w:rFonts w:asciiTheme="minorHAnsi" w:hAnsiTheme="minorHAnsi" w:cstheme="minorHAnsi"/>
          <w:noProof/>
          <w:sz w:val="22"/>
          <w:szCs w:val="22"/>
          <w:lang w:val=""/>
        </w:rPr>
        <w:t xml:space="preserve">SKIP </w:t>
      </w:r>
      <w:r w:rsidRPr="00867EAA">
        <w:rPr>
          <w:rFonts w:asciiTheme="minorHAnsi" w:hAnsiTheme="minorHAnsi" w:cstheme="minorHAnsi"/>
          <w:noProof/>
          <w:sz w:val="22"/>
          <w:szCs w:val="22"/>
          <w:lang w:val=""/>
        </w:rPr>
        <w:t>TO C12)</w:t>
      </w:r>
    </w:p>
    <w:p w:rsidR="00A77239" w:rsidRPr="00867EAA" w:rsidP="001B26C0" w14:paraId="0C2842E6"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A77239" w:rsidRPr="00867EAA" w:rsidP="007971DF" w14:paraId="7F9B362F" w14:textId="06327583">
      <w:pPr>
        <w:pStyle w:val="NORC-QUESTION"/>
        <w:spacing w:before="0" w:after="0" w:line="276" w:lineRule="auto"/>
        <w:rPr>
          <w:rFonts w:asciiTheme="minorHAnsi" w:hAnsiTheme="minorHAnsi" w:cstheme="minorHAnsi"/>
          <w:color w:val="auto"/>
          <w:sz w:val="22"/>
          <w:szCs w:val="22"/>
          <w:lang w:val=""/>
        </w:rPr>
      </w:pPr>
      <w:bookmarkStart w:id="52" w:name="OLE_LINK43"/>
      <w:r w:rsidRPr="00867EAA">
        <w:rPr>
          <w:rFonts w:asciiTheme="minorHAnsi" w:hAnsiTheme="minorHAnsi" w:cstheme="minorHAnsi"/>
          <w:b/>
          <w:noProof/>
          <w:color w:val="auto"/>
          <w:sz w:val="22"/>
          <w:szCs w:val="22"/>
          <w:lang w:val=""/>
        </w:rPr>
        <w:t>C11</w:t>
      </w:r>
      <w:r w:rsidRPr="00867EAA" w:rsidR="002E3C58">
        <w:rPr>
          <w:rFonts w:asciiTheme="minorHAnsi" w:hAnsiTheme="minorHAnsi" w:cstheme="minorHAnsi"/>
          <w:b/>
          <w:noProof/>
          <w:color w:val="auto"/>
          <w:sz w:val="22"/>
          <w:szCs w:val="22"/>
          <w:lang w:val=""/>
        </w:rPr>
        <w:t>_M</w:t>
      </w:r>
      <w:r w:rsidRPr="00867EAA">
        <w:rPr>
          <w:rFonts w:asciiTheme="minorHAnsi" w:hAnsiTheme="minorHAnsi" w:cstheme="minorHAnsi"/>
          <w:b/>
          <w:noProof/>
          <w:color w:val="auto"/>
          <w:sz w:val="22"/>
          <w:szCs w:val="22"/>
          <w:lang w:val=""/>
        </w:rPr>
        <w:t>.</w:t>
      </w:r>
    </w:p>
    <w:p w:rsidR="00A77239" w:rsidRPr="00867EAA" w:rsidP="007971DF" w14:paraId="007AB7F7" w14:textId="1FF3520E">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noProof/>
          <w:color w:val="auto"/>
          <w:sz w:val="22"/>
          <w:szCs w:val="22"/>
          <w:lang w:val="es-ES"/>
        </w:rPr>
        <w:t>Piense en los niños que cuida, pero con quienes no tiene ningún parentesco. ¿Tenía una relación con alguna de sus familias antes de que comenzara a cuidar de ellos?</w:t>
      </w:r>
    </w:p>
    <w:p w:rsidR="00A77239" w:rsidRPr="00867EAA" w:rsidP="001B26C0" w14:paraId="7EF04130" w14:textId="7A615255">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765F7">
        <w:rPr>
          <w:rFonts w:asciiTheme="minorHAnsi" w:hAnsiTheme="minorHAnsi" w:cstheme="minorHAnsi"/>
          <w:noProof/>
          <w:sz w:val="22"/>
          <w:szCs w:val="22"/>
        </w:rPr>
        <w:t>Sí</w:t>
      </w:r>
    </w:p>
    <w:p w:rsidR="00A77239" w:rsidRPr="00867EAA" w:rsidP="001B26C0" w14:paraId="6201D30F"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 (SKIP TO C12)</w:t>
      </w:r>
    </w:p>
    <w:p w:rsidR="002A504E" w:rsidRPr="00867EAA" w:rsidP="007971DF" w14:paraId="589B95AA" w14:textId="7AC108BB">
      <w:pPr>
        <w:pStyle w:val="NORC-QUESTION2"/>
        <w:tabs>
          <w:tab w:val="left" w:pos="720"/>
          <w:tab w:val="clear" w:pos="1368"/>
        </w:tabs>
        <w:spacing w:before="0" w:after="0"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C11a_M</w:t>
      </w:r>
      <w:r w:rsidRPr="00867EAA" w:rsidR="006641A5">
        <w:rPr>
          <w:rFonts w:asciiTheme="minorHAnsi" w:hAnsiTheme="minorHAnsi" w:cstheme="minorHAnsi"/>
          <w:b/>
          <w:noProof/>
          <w:color w:val="auto"/>
          <w:sz w:val="22"/>
          <w:szCs w:val="22"/>
          <w:lang w:val="es-ES"/>
        </w:rPr>
        <w:t>.</w:t>
      </w:r>
    </w:p>
    <w:p w:rsidR="00A77239" w:rsidRPr="00867EAA" w:rsidP="00940DE9" w14:paraId="6B1FF345" w14:textId="549FB7FB">
      <w:pPr>
        <w:pStyle w:val="NORC-QUESTION2"/>
        <w:tabs>
          <w:tab w:val="left" w:pos="720"/>
          <w:tab w:val="clear" w:pos="136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Cuántos niños hay con cuyas familias tenía una relación </w:t>
      </w:r>
      <w:r w:rsidR="0013692C">
        <w:rPr>
          <w:rFonts w:asciiTheme="minorHAnsi" w:hAnsiTheme="minorHAnsi" w:cstheme="minorHAnsi"/>
          <w:sz w:val="22"/>
          <w:szCs w:val="22"/>
          <w:lang w:val="es-ES"/>
        </w:rPr>
        <w:t>previa</w:t>
      </w:r>
      <w:r w:rsidRPr="00867EAA">
        <w:rPr>
          <w:rFonts w:asciiTheme="minorHAnsi" w:hAnsiTheme="minorHAnsi" w:cstheme="minorHAnsi"/>
          <w:sz w:val="22"/>
          <w:szCs w:val="22"/>
          <w:lang w:val="es-ES"/>
        </w:rPr>
        <w:t>, pero con quienes no está emparentado/a?</w:t>
      </w:r>
      <w:r w:rsidRPr="00867EAA">
        <w:rPr>
          <w:rFonts w:asciiTheme="minorHAnsi" w:hAnsiTheme="minorHAnsi" w:cstheme="minorHAnsi"/>
          <w:sz w:val="22"/>
          <w:szCs w:val="22"/>
          <w:lang w:val="es-ES"/>
        </w:rPr>
        <w:t xml:space="preserve"> </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0D2360CB" w14:textId="77777777">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A77239" w:rsidRPr="00867EAA" w:rsidP="001B26C0" w14:paraId="43C49414" w14:textId="77777777">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    </w:t>
            </w:r>
          </w:p>
        </w:tc>
        <w:tc>
          <w:tcPr>
            <w:tcW w:w="2880" w:type="dxa"/>
            <w:tcBorders>
              <w:top w:val="nil"/>
              <w:bottom w:val="nil"/>
              <w:right w:val="nil"/>
            </w:tcBorders>
          </w:tcPr>
          <w:p w:rsidR="00A77239" w:rsidRPr="00867EAA" w:rsidP="001B26C0" w14:paraId="6771A066" w14:textId="36B2E5B6">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21450944" w14:textId="782DF8DC">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FE60BC" w:rsidRPr="00867EAA" w:rsidP="00FE60BC" w14:paraId="26ACC57D" w14:textId="745A4868">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1</w:t>
      </w:r>
      <w:r w:rsidR="00DF5376">
        <w:rPr>
          <w:rFonts w:asciiTheme="minorHAnsi" w:hAnsiTheme="minorHAnsi" w:cstheme="minorHAnsi"/>
          <w:b/>
          <w:noProof/>
          <w:szCs w:val="22"/>
        </w:rPr>
        <w:t>a</w:t>
      </w:r>
      <w:r w:rsidRPr="00867EAA">
        <w:rPr>
          <w:rFonts w:asciiTheme="minorHAnsi" w:hAnsiTheme="minorHAnsi" w:cstheme="minorHAnsi"/>
          <w:b/>
          <w:noProof/>
          <w:szCs w:val="22"/>
        </w:rPr>
        <w:t>:</w:t>
      </w:r>
    </w:p>
    <w:p w:rsidR="00FE60BC" w:rsidRPr="00867EAA" w:rsidP="00FE60BC" w14:paraId="4D21183D"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1a_M + SUM OF C10a_M) – C1a &lt; 3, ASK C11b</w:t>
      </w:r>
    </w:p>
    <w:p w:rsidR="00FE60BC" w:rsidRPr="00867EAA" w:rsidP="00FE60BC" w14:paraId="09ABAF1C"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ELSE SKIP TO C12</w:t>
      </w:r>
    </w:p>
    <w:p w:rsidR="002A504E" w:rsidRPr="007971DF" w:rsidP="007971DF" w14:paraId="6A6F4DC9" w14:textId="77777777">
      <w:pPr>
        <w:pStyle w:val="NORC-QUESTION"/>
        <w:tabs>
          <w:tab w:val="clear" w:pos="648"/>
        </w:tabs>
        <w:spacing w:before="0" w:after="0" w:line="276" w:lineRule="auto"/>
        <w:rPr>
          <w:rFonts w:asciiTheme="minorHAnsi" w:hAnsiTheme="minorHAnsi" w:cstheme="minorHAnsi"/>
          <w:color w:val="FF0000"/>
          <w:sz w:val="22"/>
          <w:szCs w:val="22"/>
        </w:rPr>
      </w:pPr>
      <w:r w:rsidRPr="007971DF">
        <w:rPr>
          <w:rFonts w:asciiTheme="minorHAnsi" w:hAnsiTheme="minorHAnsi" w:cstheme="minorHAnsi"/>
          <w:b/>
          <w:noProof/>
          <w:color w:val="auto"/>
          <w:sz w:val="22"/>
          <w:szCs w:val="22"/>
        </w:rPr>
        <w:t>C11b.</w:t>
      </w:r>
      <w:r w:rsidRPr="007971DF">
        <w:rPr>
          <w:rFonts w:asciiTheme="minorHAnsi" w:hAnsiTheme="minorHAnsi" w:cstheme="minorHAnsi"/>
          <w:color w:val="auto"/>
          <w:sz w:val="22"/>
          <w:szCs w:val="22"/>
        </w:rPr>
        <w:tab/>
      </w:r>
      <w:r w:rsidRPr="007971DF">
        <w:rPr>
          <w:rFonts w:asciiTheme="minorHAnsi" w:hAnsiTheme="minorHAnsi" w:cstheme="minorHAnsi"/>
          <w:color w:val="FF0000"/>
          <w:sz w:val="22"/>
          <w:szCs w:val="22"/>
        </w:rPr>
        <w:t xml:space="preserve"> </w:t>
      </w:r>
    </w:p>
    <w:p w:rsidR="00A77239" w:rsidRPr="00867EAA" w:rsidP="007971DF" w14:paraId="25D7BAF6" w14:textId="0E61EA4F">
      <w:pPr>
        <w:pStyle w:val="NORC-QUESTION"/>
        <w:tabs>
          <w:tab w:val="clear" w:pos="648"/>
        </w:tabs>
        <w:spacing w:before="0" w:after="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Entonces, ¿guarda algún parentesco o tenía una relación previa con TODOS los niños que cuida?</w:t>
      </w:r>
    </w:p>
    <w:p w:rsidR="00A77239" w:rsidRPr="00867EAA" w:rsidP="001B26C0" w14:paraId="602C368C" w14:textId="1979EDDD">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AC3E45">
        <w:rPr>
          <w:rFonts w:asciiTheme="minorHAnsi" w:hAnsiTheme="minorHAnsi" w:cstheme="minorHAnsi"/>
          <w:noProof/>
          <w:sz w:val="22"/>
          <w:szCs w:val="22"/>
          <w:lang w:val="es-ES"/>
        </w:rPr>
        <w:t>Sí</w:t>
      </w:r>
    </w:p>
    <w:p w:rsidR="00A77239" w:rsidRPr="00867EAA" w:rsidP="001B26C0" w14:paraId="1B358821"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bookmarkEnd w:id="52"/>
    <w:p w:rsidR="00CC01D9" w:rsidP="00CC01D9" w14:paraId="0E094F61" w14:textId="77777777">
      <w:pPr>
        <w:pStyle w:val="NORC-QUESTION"/>
        <w:spacing w:before="0" w:after="0" w:line="276" w:lineRule="auto"/>
        <w:rPr>
          <w:rFonts w:asciiTheme="minorHAnsi" w:hAnsiTheme="minorHAnsi" w:cstheme="minorHAnsi"/>
          <w:b/>
          <w:noProof/>
          <w:color w:val="auto"/>
          <w:sz w:val="22"/>
          <w:szCs w:val="22"/>
          <w:lang w:val="es-ES"/>
        </w:rPr>
      </w:pPr>
    </w:p>
    <w:p w:rsidR="00A77239" w:rsidRPr="00867EAA" w:rsidP="007971DF" w14:paraId="6FB429B6" w14:textId="6AD1CF44">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C12.</w:t>
      </w:r>
    </w:p>
    <w:p w:rsidR="00A77239" w:rsidRPr="00867EAA" w:rsidP="007971DF" w14:paraId="6DB10F25" w14:textId="35753B1D">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sz w:val="22"/>
          <w:szCs w:val="22"/>
          <w:lang w:val="es-ES_tradnl"/>
        </w:rPr>
        <w:t>¿</w:t>
      </w:r>
      <w:r w:rsidRPr="00867EAA">
        <w:rPr>
          <w:rFonts w:asciiTheme="minorHAnsi" w:hAnsiTheme="minorHAnsi" w:cstheme="minorHAnsi"/>
          <w:noProof/>
          <w:color w:val="auto"/>
          <w:sz w:val="22"/>
          <w:szCs w:val="22"/>
          <w:lang w:val="es-ES_tradnl"/>
        </w:rPr>
        <w:t>Recibe pago por cuidar a todos los [NUMBER FROM C1A/C1C] niños que cuida?</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lang w:val="es-ES_tradnl"/>
        </w:rPr>
        <w:t>Incluya los pagos de los padres y familiares así como de las agencias del gobierno u otras organizaciones.</w:t>
      </w:r>
      <w:r w:rsidRPr="00867EAA">
        <w:rPr>
          <w:rFonts w:asciiTheme="minorHAnsi" w:hAnsiTheme="minorHAnsi" w:cstheme="minorHAnsi"/>
          <w:color w:val="auto"/>
          <w:sz w:val="22"/>
          <w:szCs w:val="22"/>
          <w:lang w:val="es-ES"/>
        </w:rPr>
        <w:t xml:space="preserve"> </w:t>
      </w:r>
    </w:p>
    <w:p w:rsidR="00A77239" w:rsidRPr="007971DF" w:rsidP="001B26C0" w14:paraId="3C9EEB2A" w14:textId="45EC3BE9">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AC3E45">
        <w:rPr>
          <w:rFonts w:asciiTheme="minorHAnsi" w:hAnsiTheme="minorHAnsi" w:cstheme="minorHAnsi"/>
          <w:noProof/>
          <w:sz w:val="22"/>
          <w:szCs w:val="22"/>
          <w:lang w:val="es-ES"/>
        </w:rPr>
        <w:t>Sí</w:t>
      </w:r>
      <w:r w:rsidRPr="007971DF" w:rsidR="00AC3E45">
        <w:rPr>
          <w:rFonts w:asciiTheme="minorHAnsi" w:hAnsiTheme="minorHAnsi" w:cstheme="minorHAnsi"/>
          <w:sz w:val="22"/>
          <w:szCs w:val="22"/>
          <w:lang w:val="es-ES"/>
        </w:rPr>
        <w:t xml:space="preserve"> </w:t>
      </w:r>
      <w:r w:rsidRPr="00867EAA">
        <w:rPr>
          <w:rFonts w:ascii="Wingdings" w:hAnsi="Wingdings" w:cstheme="minorHAnsi"/>
          <w:noProof/>
          <w:sz w:val="22"/>
          <w:szCs w:val="22"/>
        </w:rPr>
        <w:sym w:font="Wingdings" w:char="F0E8"/>
      </w:r>
      <w:r w:rsidRPr="007971DF">
        <w:rPr>
          <w:rFonts w:asciiTheme="minorHAnsi" w:hAnsiTheme="minorHAnsi" w:cstheme="minorHAnsi"/>
          <w:noProof/>
          <w:sz w:val="22"/>
          <w:szCs w:val="22"/>
          <w:lang w:val="es-ES"/>
        </w:rPr>
        <w:t xml:space="preserve"> </w:t>
      </w:r>
      <w:r w:rsidRPr="007971DF" w:rsidR="00EE1531">
        <w:rPr>
          <w:rFonts w:asciiTheme="minorHAnsi" w:hAnsiTheme="minorHAnsi" w:cstheme="minorHAnsi"/>
          <w:noProof/>
          <w:sz w:val="22"/>
          <w:szCs w:val="22"/>
          <w:lang w:val="es-ES"/>
        </w:rPr>
        <w:t>(SKIP TO C12C</w:t>
      </w:r>
      <w:r w:rsidRPr="007971DF">
        <w:rPr>
          <w:rFonts w:asciiTheme="minorHAnsi" w:hAnsiTheme="minorHAnsi" w:cstheme="minorHAnsi"/>
          <w:noProof/>
          <w:sz w:val="22"/>
          <w:szCs w:val="22"/>
          <w:lang w:val="es-ES"/>
        </w:rPr>
        <w:t>)</w:t>
      </w:r>
    </w:p>
    <w:p w:rsidR="00A77239" w:rsidRPr="007971DF" w:rsidP="001B26C0" w14:paraId="37B07350" w14:textId="0F59AC6D">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 xml:space="preserve">No </w:t>
      </w:r>
      <w:r w:rsidRPr="00867EAA">
        <w:rPr>
          <w:rFonts w:ascii="Wingdings" w:hAnsi="Wingdings" w:cstheme="minorHAnsi"/>
          <w:noProof/>
          <w:sz w:val="22"/>
          <w:szCs w:val="22"/>
        </w:rPr>
        <w:sym w:font="Wingdings" w:char="F0E8"/>
      </w:r>
      <w:r w:rsidRPr="007971DF">
        <w:rPr>
          <w:rFonts w:asciiTheme="minorHAnsi" w:hAnsiTheme="minorHAnsi" w:cstheme="minorHAnsi"/>
          <w:noProof/>
          <w:sz w:val="22"/>
          <w:szCs w:val="22"/>
          <w:lang w:val="es-ES"/>
        </w:rPr>
        <w:t xml:space="preserve"> </w:t>
      </w:r>
    </w:p>
    <w:p w:rsidR="00CC01D9" w:rsidP="00CC01D9" w14:paraId="138ED88A" w14:textId="77777777">
      <w:pPr>
        <w:pStyle w:val="NORC-QUESTION2"/>
        <w:spacing w:before="0" w:after="0" w:line="276" w:lineRule="auto"/>
        <w:ind w:left="0" w:firstLine="0"/>
        <w:rPr>
          <w:rFonts w:asciiTheme="minorHAnsi" w:hAnsiTheme="minorHAnsi" w:cstheme="minorHAnsi"/>
          <w:b/>
          <w:noProof/>
          <w:color w:val="auto"/>
          <w:sz w:val="22"/>
          <w:szCs w:val="22"/>
          <w:lang w:val="es-ES"/>
        </w:rPr>
      </w:pPr>
    </w:p>
    <w:p w:rsidR="00EE1531" w:rsidRPr="00867EAA" w:rsidP="007971DF" w14:paraId="4066D7D1" w14:textId="4EA10D7A">
      <w:pPr>
        <w:pStyle w:val="NORC-QUESTION2"/>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2a.</w:t>
      </w:r>
    </w:p>
    <w:p w:rsidR="00A77239" w:rsidRPr="00867EAA" w:rsidP="007971DF" w14:paraId="3779C374" w14:textId="4472499D">
      <w:pPr>
        <w:pStyle w:val="NORC-QUESTION2"/>
        <w:spacing w:before="0" w:after="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A cuántos niños cuida por quienes no recibe pago regularmente?</w:t>
      </w:r>
      <w:r w:rsidRPr="00867EAA">
        <w:rPr>
          <w:rFonts w:asciiTheme="minorHAnsi" w:hAnsiTheme="minorHAnsi" w:cstheme="minorHAnsi"/>
          <w:sz w:val="22"/>
          <w:szCs w:val="22"/>
          <w:lang w:val="es-ES"/>
        </w:rPr>
        <w:t xml:space="preserve"> </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323DD593" w14:textId="77777777">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A77239" w:rsidRPr="00867EAA" w:rsidP="001B26C0" w14:paraId="554C112E"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623BFBF5" w14:textId="536A0963">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7971DF" w14:paraId="09372DA4" w14:textId="1D8C62F4">
      <w:pPr>
        <w:pStyle w:val="NORC-QUESTION"/>
        <w:spacing w:before="0" w:after="0" w:line="276" w:lineRule="auto"/>
        <w:ind w:left="0" w:firstLine="0"/>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105B8F" w:rsidP="00CC01D9" w14:paraId="2F7C82A5" w14:textId="41510DC0">
      <w:pPr>
        <w:pStyle w:val="NORC-QUESTION"/>
        <w:spacing w:before="0" w:after="0" w:line="276" w:lineRule="auto"/>
        <w:ind w:left="0" w:firstLine="0"/>
        <w:rPr>
          <w:rFonts w:asciiTheme="minorHAnsi" w:hAnsiTheme="minorHAnsi" w:cstheme="minorHAnsi"/>
          <w:color w:val="auto"/>
          <w:sz w:val="22"/>
          <w:szCs w:val="22"/>
          <w:lang w:val="es-ES"/>
        </w:rPr>
      </w:pPr>
      <w:r w:rsidRPr="007971DF">
        <w:rPr>
          <w:rFonts w:asciiTheme="minorHAnsi" w:hAnsiTheme="minorHAnsi" w:cstheme="minorHAnsi"/>
          <w:color w:val="auto"/>
          <w:sz w:val="22"/>
          <w:szCs w:val="22"/>
          <w:lang w:val="es-ES"/>
        </w:rPr>
        <w:tab/>
      </w:r>
      <w:r w:rsidRPr="007971DF">
        <w:rPr>
          <w:rFonts w:asciiTheme="minorHAnsi" w:hAnsiTheme="minorHAnsi" w:cstheme="minorHAnsi"/>
          <w:color w:val="auto"/>
          <w:sz w:val="22"/>
          <w:szCs w:val="22"/>
          <w:lang w:val="es-ES"/>
        </w:rPr>
        <w:tab/>
      </w:r>
      <w:r w:rsidRPr="007971DF">
        <w:rPr>
          <w:rFonts w:asciiTheme="minorHAnsi" w:hAnsiTheme="minorHAnsi" w:cstheme="minorHAnsi"/>
          <w:color w:val="auto"/>
          <w:sz w:val="22"/>
          <w:szCs w:val="22"/>
          <w:lang w:val="es-ES"/>
        </w:rPr>
        <w:t xml:space="preserve">-2. </w:t>
      </w:r>
      <w:r w:rsidRPr="007971DF" w:rsidR="00D34D53">
        <w:rPr>
          <w:rFonts w:asciiTheme="minorHAnsi" w:hAnsiTheme="minorHAnsi" w:cstheme="minorHAnsi"/>
          <w:color w:val="auto"/>
          <w:sz w:val="22"/>
          <w:szCs w:val="22"/>
          <w:lang w:val="es-ES"/>
        </w:rPr>
        <w:t>No sé el número exacto, pero al menos un niño</w:t>
      </w:r>
    </w:p>
    <w:p w:rsidR="00CC01D9" w:rsidRPr="007971DF" w:rsidP="007971DF" w14:paraId="5D8952D1" w14:textId="77777777">
      <w:pPr>
        <w:pStyle w:val="NORC-QUESTION"/>
        <w:spacing w:before="0" w:after="0" w:line="276" w:lineRule="auto"/>
        <w:ind w:left="0" w:firstLine="0"/>
        <w:rPr>
          <w:rFonts w:asciiTheme="minorHAnsi" w:hAnsiTheme="minorHAnsi" w:cstheme="minorHAnsi"/>
          <w:color w:val="auto"/>
          <w:sz w:val="22"/>
          <w:szCs w:val="22"/>
          <w:lang w:val="es-ES"/>
        </w:rPr>
      </w:pPr>
    </w:p>
    <w:p w:rsidR="00FE60BC" w:rsidRPr="00867EAA" w:rsidP="00FE60BC" w14:paraId="623E3F7A"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napToGrid/>
          <w:szCs w:val="22"/>
        </w:rPr>
      </w:pPr>
      <w:r w:rsidRPr="00867EAA">
        <w:rPr>
          <w:rFonts w:asciiTheme="minorHAnsi" w:hAnsiTheme="minorHAnsi" w:cstheme="minorHAnsi"/>
          <w:b/>
          <w:noProof/>
          <w:szCs w:val="22"/>
        </w:rPr>
        <w:t>Skip Logic Box C_S_2:</w:t>
      </w:r>
    </w:p>
    <w:p w:rsidR="00FE60BC" w:rsidRPr="00867EAA" w:rsidP="00FE60BC" w14:paraId="09161F3D"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 xml:space="preserve">IF C12a=0, SKIP TO C12c </w:t>
      </w:r>
    </w:p>
    <w:p w:rsidR="00FE60BC" w:rsidRPr="00867EAA" w:rsidP="00FE60BC" w14:paraId="30B91A90"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szCs w:val="22"/>
        </w:rPr>
      </w:pPr>
      <w:r w:rsidRPr="00867EAA">
        <w:rPr>
          <w:rFonts w:asciiTheme="minorHAnsi" w:hAnsiTheme="minorHAnsi" w:cstheme="minorHAnsi"/>
          <w:noProof/>
          <w:szCs w:val="22"/>
        </w:rPr>
        <w:t>ELSE, ASK C_relall_nopay.</w:t>
      </w:r>
    </w:p>
    <w:p w:rsidR="002E3C58" w:rsidRPr="00867EAA" w:rsidP="001B26C0" w14:paraId="70A2FAEC" w14:textId="6F7ED9F5">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C_relall_nopay</w:t>
      </w:r>
      <w:r w:rsidRPr="00867EAA">
        <w:rPr>
          <w:rFonts w:asciiTheme="minorHAnsi" w:hAnsiTheme="minorHAnsi" w:cstheme="minorHAnsi"/>
          <w:b/>
          <w:color w:val="auto"/>
          <w:sz w:val="22"/>
          <w:szCs w:val="22"/>
          <w:lang w:val="es-ES"/>
        </w:rPr>
        <w:t xml:space="preserve"> </w:t>
      </w:r>
      <w:r w:rsidRPr="00867EAA" w:rsidR="00616F7B">
        <w:rPr>
          <w:rFonts w:asciiTheme="minorHAnsi" w:hAnsiTheme="minorHAnsi" w:cstheme="minorHAnsi"/>
          <w:sz w:val="22"/>
          <w:szCs w:val="22"/>
          <w:lang w:val="es-ES"/>
        </w:rPr>
        <w:t>¿Está usted emparentado/a con todos los niños a los que cuida sin recibir paga regular</w:t>
      </w:r>
      <w:r w:rsidRPr="00867EAA">
        <w:rPr>
          <w:rFonts w:asciiTheme="minorHAnsi" w:hAnsiTheme="minorHAnsi" w:cstheme="minorHAnsi"/>
          <w:sz w:val="22"/>
          <w:szCs w:val="22"/>
          <w:lang w:val="es-ES"/>
        </w:rPr>
        <w:t>?</w:t>
      </w:r>
    </w:p>
    <w:p w:rsidR="002E3C58" w:rsidRPr="00867EAA" w:rsidP="001B26C0" w14:paraId="10308D65" w14:textId="626E0A55">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C3E45">
        <w:rPr>
          <w:rFonts w:asciiTheme="minorHAnsi" w:hAnsiTheme="minorHAnsi" w:cstheme="minorHAnsi"/>
          <w:noProof/>
          <w:sz w:val="22"/>
          <w:szCs w:val="22"/>
        </w:rPr>
        <w:t>Sí</w:t>
      </w:r>
    </w:p>
    <w:p w:rsidR="00EE1531" w:rsidRPr="00867EAA" w:rsidP="001B26C0" w14:paraId="7491A535" w14:textId="6E40A766">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w:t>
      </w:r>
    </w:p>
    <w:p w:rsidR="00FE60BC" w:rsidRPr="00867EAA" w:rsidP="001B26C0" w14:paraId="4162EC04" w14:textId="77777777">
      <w:pPr>
        <w:pStyle w:val="NORC-Answer1"/>
        <w:spacing w:line="276" w:lineRule="auto"/>
        <w:rPr>
          <w:rFonts w:asciiTheme="minorHAnsi" w:hAnsiTheme="minorHAnsi" w:cstheme="minorHAnsi"/>
          <w:noProof/>
          <w:sz w:val="22"/>
          <w:szCs w:val="22"/>
        </w:rPr>
      </w:pPr>
    </w:p>
    <w:p w:rsidR="00FE60BC" w:rsidRPr="00867EAA" w:rsidP="00FE60BC" w14:paraId="2A9A8DE5"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3:</w:t>
      </w:r>
    </w:p>
    <w:p w:rsidR="00FE60BC" w:rsidRPr="00867EAA" w:rsidP="00FE60BC" w14:paraId="06426083"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IF C12a ≥ TOTAL FROM C1a, ASK C12b</w:t>
      </w:r>
    </w:p>
    <w:p w:rsidR="00FE60BC" w:rsidRPr="00867EAA" w:rsidP="00FE60BC" w14:paraId="3B7D3EA8"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GO TO C12c.</w:t>
      </w:r>
    </w:p>
    <w:p w:rsidR="00CC01D9" w:rsidP="00CC01D9" w14:paraId="2685E938" w14:textId="77777777">
      <w:pPr>
        <w:pStyle w:val="NORC-QUESTION2"/>
        <w:spacing w:before="0" w:after="0" w:line="276" w:lineRule="auto"/>
        <w:ind w:left="0" w:firstLine="0"/>
        <w:rPr>
          <w:rFonts w:asciiTheme="minorHAnsi" w:hAnsiTheme="minorHAnsi" w:cstheme="minorHAnsi"/>
          <w:b/>
          <w:noProof/>
          <w:color w:val="auto"/>
          <w:sz w:val="22"/>
          <w:szCs w:val="22"/>
        </w:rPr>
      </w:pPr>
    </w:p>
    <w:p w:rsidR="00EE1531" w:rsidRPr="00867EAA" w:rsidP="007971DF" w14:paraId="2E803E9D" w14:textId="746374D4">
      <w:pPr>
        <w:pStyle w:val="NORC-QUESTION2"/>
        <w:spacing w:before="0" w:after="0" w:line="276" w:lineRule="auto"/>
        <w:ind w:left="0" w:firstLine="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C12b.</w:t>
      </w:r>
    </w:p>
    <w:p w:rsidR="00A77239" w:rsidRPr="00867EAA" w:rsidP="007971DF" w14:paraId="2621CF0D" w14:textId="08EECA7B">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Entonces, usted no recibe pago regular por ninguno de los niños que cuida actualmente, ¿es correcto?</w:t>
      </w:r>
      <w:r w:rsidRPr="00867EAA">
        <w:rPr>
          <w:rFonts w:asciiTheme="minorHAnsi" w:hAnsiTheme="minorHAnsi" w:cstheme="minorHAnsi"/>
          <w:sz w:val="22"/>
          <w:szCs w:val="22"/>
          <w:lang w:val="es-ES"/>
        </w:rPr>
        <w:t xml:space="preserve"> </w:t>
      </w:r>
    </w:p>
    <w:p w:rsidR="00A77239" w:rsidRPr="007971DF" w:rsidP="001B26C0" w14:paraId="7A10FAD7" w14:textId="0CC25D1C">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AC3E45">
        <w:rPr>
          <w:rFonts w:asciiTheme="minorHAnsi" w:hAnsiTheme="minorHAnsi" w:cstheme="minorHAnsi"/>
          <w:noProof/>
          <w:sz w:val="22"/>
          <w:szCs w:val="22"/>
          <w:lang w:val="es-ES"/>
        </w:rPr>
        <w:t xml:space="preserve">Sí </w:t>
      </w:r>
      <w:r w:rsidRPr="00867EAA">
        <w:rPr>
          <w:rFonts w:ascii="Wingdings" w:hAnsi="Wingdings" w:cstheme="minorHAnsi"/>
          <w:noProof/>
          <w:sz w:val="22"/>
          <w:szCs w:val="22"/>
        </w:rPr>
        <w:sym w:font="Wingdings" w:char="F0E8"/>
      </w:r>
      <w:r w:rsidRPr="007971DF">
        <w:rPr>
          <w:rFonts w:asciiTheme="minorHAnsi" w:hAnsiTheme="minorHAnsi" w:cstheme="minorHAnsi"/>
          <w:noProof/>
          <w:sz w:val="22"/>
          <w:szCs w:val="22"/>
          <w:lang w:val="es-ES"/>
        </w:rPr>
        <w:t xml:space="preserve"> (</w:t>
      </w:r>
      <w:r w:rsidRPr="007971DF" w:rsidR="00FE60BC">
        <w:rPr>
          <w:rFonts w:asciiTheme="minorHAnsi" w:hAnsiTheme="minorHAnsi" w:cstheme="minorHAnsi"/>
          <w:noProof/>
          <w:sz w:val="22"/>
          <w:szCs w:val="22"/>
          <w:lang w:val="es-ES"/>
        </w:rPr>
        <w:t xml:space="preserve">SKIP </w:t>
      </w:r>
      <w:r w:rsidRPr="007971DF">
        <w:rPr>
          <w:rFonts w:asciiTheme="minorHAnsi" w:hAnsiTheme="minorHAnsi" w:cstheme="minorHAnsi"/>
          <w:noProof/>
          <w:sz w:val="22"/>
          <w:szCs w:val="22"/>
          <w:lang w:val="es-ES"/>
        </w:rPr>
        <w:t xml:space="preserve"> to C13)</w:t>
      </w:r>
    </w:p>
    <w:p w:rsidR="00A77239" w:rsidRPr="007971DF" w:rsidP="001B26C0" w14:paraId="7873F121" w14:textId="06954FF1">
      <w:pPr>
        <w:pStyle w:val="NORC-Answer1"/>
        <w:spacing w:line="276" w:lineRule="auto"/>
        <w:rPr>
          <w:rFonts w:asciiTheme="minorHAnsi" w:hAnsiTheme="minorHAnsi" w:cstheme="minorHAnsi"/>
          <w:noProof/>
          <w:color w:val="FF0000"/>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 xml:space="preserve">No </w:t>
      </w:r>
    </w:p>
    <w:p w:rsidR="00EE1531" w:rsidRPr="007971DF" w:rsidP="001B26C0" w14:paraId="4BDA8210" w14:textId="77777777">
      <w:pPr>
        <w:pStyle w:val="NORC-Answer1"/>
        <w:spacing w:line="276" w:lineRule="auto"/>
        <w:ind w:left="0"/>
        <w:rPr>
          <w:rFonts w:asciiTheme="minorHAnsi" w:hAnsiTheme="minorHAnsi" w:cstheme="minorHAnsi"/>
          <w:noProof/>
          <w:color w:val="FF0000"/>
          <w:sz w:val="22"/>
          <w:szCs w:val="22"/>
          <w:lang w:val="es-ES"/>
        </w:rPr>
      </w:pPr>
    </w:p>
    <w:p w:rsidR="00367AFF" w:rsidRPr="00867EAA" w:rsidP="001B26C0" w14:paraId="52B1E8A2" w14:textId="77777777">
      <w:pPr>
        <w:pStyle w:val="NORC-Answer1"/>
        <w:spacing w:line="276" w:lineRule="auto"/>
        <w:ind w:left="0"/>
        <w:rPr>
          <w:rFonts w:asciiTheme="minorHAnsi" w:hAnsiTheme="minorHAnsi" w:cstheme="minorHAnsi"/>
          <w:b/>
          <w:sz w:val="22"/>
          <w:szCs w:val="22"/>
          <w:lang w:val="es-ES"/>
        </w:rPr>
      </w:pPr>
    </w:p>
    <w:p w:rsidR="00EE1531" w:rsidRPr="00867EAA" w:rsidP="001B26C0" w14:paraId="0FDC0121" w14:textId="38BD56A6">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C12C.</w:t>
      </w:r>
    </w:p>
    <w:p w:rsidR="003072AB" w:rsidRPr="00867EAA" w:rsidP="001B26C0" w14:paraId="1A4B2EA0" w14:textId="30EF24D7">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sz w:val="22"/>
          <w:szCs w:val="22"/>
          <w:lang w:val="es-CL"/>
        </w:rPr>
        <w:t>¿Cobra usted la misma tarifa a todas las familias, o tiene tarifas distintas</w:t>
      </w:r>
      <w:r w:rsidRPr="00867EAA" w:rsidR="00EE1531">
        <w:rPr>
          <w:rFonts w:asciiTheme="minorHAnsi" w:hAnsiTheme="minorHAnsi" w:cstheme="minorHAnsi"/>
          <w:sz w:val="22"/>
          <w:szCs w:val="22"/>
          <w:lang w:val="es-CL"/>
        </w:rPr>
        <w:t>?</w:t>
      </w:r>
    </w:p>
    <w:p w:rsidR="003072AB" w:rsidRPr="00867EAA" w:rsidP="001B26C0" w14:paraId="51486A1E" w14:textId="7ACBF402">
      <w:pPr>
        <w:pStyle w:val="NORC-Answer1"/>
        <w:spacing w:line="276" w:lineRule="auto"/>
        <w:rPr>
          <w:rFonts w:asciiTheme="minorHAnsi" w:hAnsiTheme="minorHAnsi" w:cstheme="minorHAnsi"/>
          <w:sz w:val="22"/>
          <w:szCs w:val="22"/>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rPr>
        <w:t>1 UNA TARIFA (ASK C12C_2</w:t>
      </w:r>
      <w:r w:rsidRPr="00867EAA" w:rsidR="00664861">
        <w:rPr>
          <w:rFonts w:asciiTheme="minorHAnsi" w:hAnsiTheme="minorHAnsi" w:cstheme="minorHAnsi"/>
          <w:sz w:val="22"/>
          <w:szCs w:val="22"/>
        </w:rPr>
        <w:t>_M</w:t>
      </w:r>
      <w:r w:rsidRPr="00867EAA">
        <w:rPr>
          <w:rFonts w:asciiTheme="minorHAnsi" w:hAnsiTheme="minorHAnsi" w:cstheme="minorHAnsi"/>
          <w:sz w:val="22"/>
          <w:szCs w:val="22"/>
        </w:rPr>
        <w:t xml:space="preserve"> WITH NO AGE-GROUP SPECIFIED)</w:t>
      </w:r>
    </w:p>
    <w:p w:rsidR="003072AB" w:rsidRPr="00867EAA" w:rsidP="001B26C0" w14:paraId="621BF15D" w14:textId="77777777">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rPr>
        <w:tab/>
      </w:r>
      <w:r w:rsidRPr="00867EAA">
        <w:rPr>
          <w:rFonts w:asciiTheme="minorHAnsi" w:hAnsiTheme="minorHAnsi" w:cstheme="minorHAnsi"/>
          <w:sz w:val="22"/>
          <w:szCs w:val="22"/>
          <w:lang w:val="es-ES"/>
        </w:rPr>
        <w:t>2 TARIFAS DISTINTAS (ASK C12C1)</w:t>
      </w:r>
    </w:p>
    <w:p w:rsidR="00FE60BC" w:rsidRPr="007971DF" w:rsidP="00FE60BC" w14:paraId="4C529D7A" w14:textId="611D3263">
      <w:pPr>
        <w:spacing w:after="0"/>
        <w:contextualSpacing w:val="0"/>
        <w:rPr>
          <w:rFonts w:asciiTheme="minorHAnsi" w:hAnsiTheme="minorHAnsi" w:cstheme="minorHAnsi"/>
          <w:snapToGrid/>
          <w:szCs w:val="22"/>
          <w:lang w:val="es-ES" w:eastAsia="en-US"/>
        </w:rPr>
      </w:pPr>
      <w:r w:rsidRPr="00867EAA">
        <w:rPr>
          <w:rFonts w:asciiTheme="minorHAnsi" w:hAnsiTheme="minorHAnsi" w:cstheme="minorHAnsi"/>
          <w:b/>
          <w:szCs w:val="22"/>
          <w:lang w:val="es-ES"/>
        </w:rPr>
        <w:t xml:space="preserve"> </w:t>
      </w:r>
      <w:r w:rsidRPr="007971DF">
        <w:rPr>
          <w:rFonts w:asciiTheme="minorHAnsi" w:hAnsiTheme="minorHAnsi" w:cstheme="minorHAnsi"/>
          <w:szCs w:val="22"/>
          <w:lang w:val="es-ES"/>
        </w:rPr>
        <w:t xml:space="preserve">               3 DK/REF </w:t>
      </w:r>
      <w:r w:rsidRPr="00867EAA">
        <w:rPr>
          <w:rFonts w:ascii="Wingdings" w:eastAsia="Wingdings" w:hAnsi="Wingdings" w:cstheme="minorHAnsi"/>
          <w:szCs w:val="22"/>
        </w:rPr>
        <w:sym w:font="Wingdings" w:char="F0E0"/>
      </w:r>
      <w:r w:rsidRPr="007971DF">
        <w:rPr>
          <w:rFonts w:asciiTheme="minorHAnsi" w:hAnsiTheme="minorHAnsi" w:cstheme="minorHAnsi"/>
          <w:szCs w:val="22"/>
          <w:lang w:val="es-ES"/>
        </w:rPr>
        <w:t xml:space="preserve"> ASK C12C1</w:t>
      </w:r>
      <w:r w:rsidRPr="007971DF">
        <w:rPr>
          <w:rFonts w:asciiTheme="minorHAnsi" w:hAnsiTheme="minorHAnsi" w:cstheme="minorHAnsi"/>
          <w:szCs w:val="22"/>
          <w:lang w:val="es-ES" w:eastAsia="en-US"/>
        </w:rPr>
        <w:t xml:space="preserve"> </w:t>
      </w:r>
    </w:p>
    <w:p w:rsidR="00EE1531" w:rsidRPr="00867EAA" w:rsidP="001B26C0" w14:paraId="62738E5A" w14:textId="18703FD8">
      <w:pPr>
        <w:spacing w:line="276" w:lineRule="auto"/>
        <w:rPr>
          <w:rFonts w:asciiTheme="minorHAnsi" w:hAnsiTheme="minorHAnsi" w:cstheme="minorHAnsi"/>
          <w:b/>
          <w:szCs w:val="22"/>
          <w:lang w:val="es-ES"/>
        </w:rPr>
      </w:pPr>
    </w:p>
    <w:p w:rsidR="00996882" w:rsidRPr="00867EAA" w:rsidP="007971DF" w14:paraId="25BC2CC7" w14:textId="6DD4B66C">
      <w:pPr>
        <w:spacing w:after="0"/>
        <w:contextualSpacing w:val="0"/>
        <w:rPr>
          <w:rFonts w:asciiTheme="minorHAnsi" w:hAnsiTheme="minorHAnsi" w:cstheme="minorHAnsi"/>
          <w:b/>
          <w:szCs w:val="22"/>
          <w:lang w:val="es-ES"/>
        </w:rPr>
      </w:pPr>
      <w:bookmarkStart w:id="53" w:name="OLE_LINK99"/>
      <w:r w:rsidRPr="00867EAA">
        <w:rPr>
          <w:rFonts w:asciiTheme="minorHAnsi" w:hAnsiTheme="minorHAnsi" w:cstheme="minorHAnsi"/>
          <w:b/>
          <w:szCs w:val="22"/>
          <w:lang w:val="es-ES"/>
        </w:rPr>
        <w:t>C12C1</w:t>
      </w:r>
      <w:bookmarkEnd w:id="53"/>
      <w:r w:rsidRPr="00867EAA">
        <w:rPr>
          <w:rFonts w:asciiTheme="minorHAnsi" w:hAnsiTheme="minorHAnsi" w:cstheme="minorHAnsi"/>
          <w:b/>
          <w:szCs w:val="22"/>
          <w:lang w:val="es-ES"/>
        </w:rPr>
        <w:t xml:space="preserve">. </w:t>
      </w:r>
    </w:p>
    <w:p w:rsidR="00C2480A" w:rsidRPr="00867EAA" w:rsidP="007971DF" w14:paraId="7DE42092" w14:textId="77777777">
      <w:pPr>
        <w:spacing w:after="120" w:line="240" w:lineRule="exact"/>
        <w:contextualSpacing w:val="0"/>
        <w:rPr>
          <w:rFonts w:asciiTheme="minorHAnsi" w:hAnsiTheme="minorHAnsi" w:cstheme="minorHAnsi"/>
          <w:szCs w:val="22"/>
          <w:lang w:val=""/>
        </w:rPr>
      </w:pPr>
      <w:r w:rsidRPr="00867EAA">
        <w:rPr>
          <w:rFonts w:asciiTheme="minorHAnsi" w:hAnsiTheme="minorHAnsi" w:cstheme="minorHAnsi"/>
          <w:szCs w:val="22"/>
          <w:lang w:val="es-ES"/>
        </w:rPr>
        <w:t>¿Tiene usted una tarifa que cobra a las familias por cuidado a tiempo completo (o un máximo de horas de cuidado) según las edades siguientes?...</w:t>
      </w:r>
    </w:p>
    <w:p w:rsidR="00EE1531" w:rsidRPr="00F60913" w:rsidP="007971DF" w14:paraId="26EE9FE0" w14:textId="0E73B3A6">
      <w:pPr>
        <w:pStyle w:val="ListParagraph"/>
        <w:spacing w:line="240" w:lineRule="exact"/>
        <w:ind w:left="360" w:firstLine="360"/>
        <w:rPr>
          <w:rFonts w:asciiTheme="minorHAnsi" w:hAnsiTheme="minorHAnsi"/>
          <w:sz w:val="22"/>
          <w:lang w:val=""/>
        </w:rPr>
      </w:pPr>
      <w:r w:rsidRPr="00F60913">
        <w:rPr>
          <w:rFonts w:asciiTheme="minorHAnsi" w:hAnsiTheme="minorHAnsi"/>
          <w:b/>
          <w:sz w:val="22"/>
          <w:lang w:val="es-ES"/>
        </w:rPr>
        <w:t xml:space="preserve">C12C1a. </w:t>
      </w:r>
      <w:r w:rsidRPr="00F60913" w:rsidR="00C2480A">
        <w:rPr>
          <w:rFonts w:asciiTheme="minorHAnsi" w:hAnsiTheme="minorHAnsi"/>
          <w:color w:val="000000"/>
          <w:sz w:val="22"/>
          <w:lang w:val="es-ES"/>
        </w:rPr>
        <w:t>¿</w:t>
      </w:r>
      <w:r w:rsidRPr="00F60913" w:rsidR="00C2480A">
        <w:rPr>
          <w:rFonts w:asciiTheme="minorHAnsi" w:hAnsiTheme="minorHAnsi"/>
          <w:sz w:val="22"/>
          <w:lang w:val="es-ES"/>
        </w:rPr>
        <w:t xml:space="preserve">Bebés de menos de 12 meses de edad? </w:t>
      </w:r>
    </w:p>
    <w:p w:rsidR="003D71AF" w:rsidRPr="00F60913" w:rsidP="003D71AF" w14:paraId="70064756" w14:textId="040AB85F">
      <w:pPr>
        <w:pStyle w:val="ListParagraph"/>
        <w:numPr>
          <w:ilvl w:val="0"/>
          <w:numId w:val="55"/>
        </w:numPr>
        <w:spacing w:line="240" w:lineRule="exact"/>
        <w:rPr>
          <w:rFonts w:asciiTheme="minorHAnsi" w:hAnsiTheme="minorHAnsi"/>
          <w:sz w:val="22"/>
          <w:lang w:val=""/>
        </w:rPr>
      </w:pPr>
      <w:bookmarkStart w:id="54" w:name="OLE_LINK100"/>
      <w:r w:rsidRPr="00F60913">
        <w:rPr>
          <w:rFonts w:asciiTheme="minorHAnsi" w:hAnsiTheme="minorHAnsi"/>
          <w:sz w:val="22"/>
          <w:lang w:val="es-ES"/>
        </w:rPr>
        <w:t>Tiene una tarifa</w:t>
      </w:r>
    </w:p>
    <w:p w:rsidR="00C2480A" w:rsidRPr="00F60913" w:rsidP="007971DF" w14:paraId="6F69D83C" w14:textId="49D08B4F">
      <w:pPr>
        <w:pStyle w:val="ListParagraph"/>
        <w:numPr>
          <w:ilvl w:val="0"/>
          <w:numId w:val="55"/>
        </w:numPr>
        <w:spacing w:line="240" w:lineRule="exact"/>
        <w:rPr>
          <w:rFonts w:asciiTheme="minorHAnsi" w:hAnsiTheme="minorHAnsi"/>
          <w:sz w:val="22"/>
          <w:lang w:val=""/>
        </w:rPr>
      </w:pPr>
      <w:r w:rsidRPr="00F60913">
        <w:rPr>
          <w:rFonts w:asciiTheme="minorHAnsi" w:hAnsiTheme="minorHAnsi"/>
          <w:sz w:val="22"/>
          <w:lang w:val="es-ES"/>
        </w:rPr>
        <w:t xml:space="preserve">No Hay tarifa disponible </w:t>
      </w:r>
    </w:p>
    <w:bookmarkEnd w:id="54"/>
    <w:p w:rsidR="003D71AF" w:rsidRPr="00F60913" w:rsidP="007971DF" w14:paraId="60F1E681" w14:textId="726BC823">
      <w:pPr>
        <w:spacing w:after="0" w:line="240" w:lineRule="exact"/>
        <w:ind w:firstLine="720"/>
        <w:contextualSpacing w:val="0"/>
        <w:rPr>
          <w:rFonts w:asciiTheme="minorHAnsi" w:hAnsiTheme="minorHAnsi"/>
          <w:lang w:val=""/>
        </w:rPr>
      </w:pPr>
      <w:r w:rsidRPr="00F60913">
        <w:rPr>
          <w:rFonts w:asciiTheme="minorHAnsi" w:hAnsiTheme="minorHAnsi"/>
          <w:b/>
          <w:lang w:val="es-ES"/>
        </w:rPr>
        <w:t>C12C1b.</w:t>
      </w:r>
      <w:r w:rsidRPr="00F60913" w:rsidR="00CC01D9">
        <w:rPr>
          <w:rFonts w:asciiTheme="minorHAnsi" w:hAnsiTheme="minorHAnsi"/>
          <w:b/>
          <w:lang w:val="es-ES"/>
        </w:rPr>
        <w:t xml:space="preserve"> </w:t>
      </w:r>
      <w:r w:rsidRPr="00F60913" w:rsidR="00C2480A">
        <w:rPr>
          <w:rFonts w:asciiTheme="minorHAnsi" w:hAnsiTheme="minorHAnsi"/>
          <w:color w:val="000000"/>
          <w:lang w:val="es-ES"/>
        </w:rPr>
        <w:t>¿</w:t>
      </w:r>
      <w:r w:rsidRPr="00F60913" w:rsidR="00C37BBD">
        <w:rPr>
          <w:rFonts w:asciiTheme="minorHAnsi" w:hAnsiTheme="minorHAnsi"/>
          <w:lang w:val="es-ES"/>
        </w:rPr>
        <w:t xml:space="preserve">Niños de </w:t>
      </w:r>
      <w:r w:rsidRPr="00F60913" w:rsidR="00C2480A">
        <w:rPr>
          <w:rFonts w:asciiTheme="minorHAnsi" w:hAnsiTheme="minorHAnsi"/>
          <w:lang w:val="es-ES"/>
        </w:rPr>
        <w:t xml:space="preserve">2 </w:t>
      </w:r>
      <w:r w:rsidRPr="00F60913" w:rsidR="00C2480A">
        <w:rPr>
          <w:rFonts w:asciiTheme="minorHAnsi" w:hAnsiTheme="minorHAnsi"/>
          <w:lang w:val="es-ES"/>
        </w:rPr>
        <w:t>años de edad</w:t>
      </w:r>
      <w:r w:rsidRPr="00F60913" w:rsidR="00C2480A">
        <w:rPr>
          <w:rFonts w:asciiTheme="minorHAnsi" w:hAnsiTheme="minorHAnsi"/>
          <w:lang w:val="es-ES"/>
        </w:rPr>
        <w:t>?</w:t>
      </w:r>
      <w:r w:rsidRPr="00F60913" w:rsidR="00C2480A">
        <w:rPr>
          <w:rFonts w:asciiTheme="minorHAnsi" w:hAnsiTheme="minorHAnsi"/>
          <w:lang w:val=""/>
        </w:rPr>
        <w:tab/>
      </w:r>
      <w:r w:rsidRPr="00F60913" w:rsidR="00C2480A">
        <w:rPr>
          <w:rFonts w:asciiTheme="minorHAnsi" w:hAnsiTheme="minorHAnsi"/>
          <w:lang w:val=""/>
        </w:rPr>
        <w:tab/>
      </w:r>
      <w:r w:rsidRPr="00F60913" w:rsidR="00C2480A">
        <w:rPr>
          <w:rFonts w:asciiTheme="minorHAnsi" w:hAnsiTheme="minorHAnsi"/>
          <w:lang w:val=""/>
        </w:rPr>
        <w:tab/>
      </w:r>
      <w:r w:rsidRPr="00F60913" w:rsidR="00EE1531">
        <w:rPr>
          <w:rFonts w:asciiTheme="minorHAnsi" w:hAnsiTheme="minorHAnsi"/>
          <w:lang w:val=""/>
        </w:rPr>
        <w:t xml:space="preserve"> </w:t>
      </w:r>
    </w:p>
    <w:p w:rsidR="003D71AF" w:rsidRPr="00F60913" w:rsidP="007971DF" w14:paraId="605E9202" w14:textId="77777777">
      <w:pPr>
        <w:pStyle w:val="ListParagraph"/>
        <w:numPr>
          <w:ilvl w:val="0"/>
          <w:numId w:val="56"/>
        </w:numPr>
        <w:snapToGrid w:val="0"/>
        <w:spacing w:line="240" w:lineRule="exact"/>
        <w:rPr>
          <w:rFonts w:asciiTheme="minorHAnsi" w:hAnsiTheme="minorHAnsi"/>
          <w:sz w:val="22"/>
          <w:lang w:val=""/>
        </w:rPr>
      </w:pPr>
      <w:r w:rsidRPr="00F60913">
        <w:rPr>
          <w:rFonts w:asciiTheme="minorHAnsi" w:hAnsiTheme="minorHAnsi"/>
          <w:sz w:val="22"/>
          <w:lang w:val="es-ES"/>
        </w:rPr>
        <w:t>Tiene una tarifa</w:t>
      </w:r>
    </w:p>
    <w:p w:rsidR="003D71AF" w:rsidRPr="00F60913" w:rsidP="007971DF" w14:paraId="27143B0F" w14:textId="77777777">
      <w:pPr>
        <w:pStyle w:val="ListParagraph"/>
        <w:numPr>
          <w:ilvl w:val="0"/>
          <w:numId w:val="56"/>
        </w:numPr>
        <w:snapToGrid w:val="0"/>
        <w:spacing w:line="240" w:lineRule="exact"/>
        <w:contextualSpacing w:val="0"/>
        <w:rPr>
          <w:rFonts w:asciiTheme="minorHAnsi" w:hAnsiTheme="minorHAnsi"/>
          <w:sz w:val="22"/>
          <w:lang w:val=""/>
        </w:rPr>
      </w:pPr>
      <w:r w:rsidRPr="00F60913">
        <w:rPr>
          <w:rFonts w:asciiTheme="minorHAnsi" w:hAnsiTheme="minorHAnsi"/>
          <w:sz w:val="22"/>
          <w:lang w:val="es-ES"/>
        </w:rPr>
        <w:t xml:space="preserve">No Hay tarifa disponible </w:t>
      </w:r>
    </w:p>
    <w:p w:rsidR="003D71AF" w:rsidRPr="00F60913" w:rsidP="007971DF" w14:paraId="1791BEF1" w14:textId="1118192A">
      <w:pPr>
        <w:pStyle w:val="ListParagraph"/>
        <w:spacing w:line="240" w:lineRule="exact"/>
        <w:rPr>
          <w:rFonts w:asciiTheme="minorHAnsi" w:hAnsiTheme="minorHAnsi"/>
          <w:sz w:val="22"/>
          <w:lang w:val=""/>
        </w:rPr>
      </w:pPr>
      <w:r w:rsidRPr="00F60913">
        <w:rPr>
          <w:rFonts w:asciiTheme="minorHAnsi" w:hAnsiTheme="minorHAnsi"/>
          <w:b/>
          <w:sz w:val="22"/>
          <w:lang w:val="es-ES"/>
        </w:rPr>
        <w:t xml:space="preserve">C12C1c. </w:t>
      </w:r>
      <w:r w:rsidRPr="00F60913" w:rsidR="006A683F">
        <w:rPr>
          <w:rFonts w:asciiTheme="minorHAnsi" w:hAnsiTheme="minorHAnsi"/>
          <w:color w:val="000000"/>
          <w:sz w:val="22"/>
          <w:lang w:val="es-ES"/>
        </w:rPr>
        <w:t>¿</w:t>
      </w:r>
      <w:r w:rsidRPr="00F60913" w:rsidR="00C37BBD">
        <w:rPr>
          <w:rFonts w:asciiTheme="minorHAnsi" w:hAnsiTheme="minorHAnsi"/>
          <w:sz w:val="22"/>
          <w:lang w:val="es-ES"/>
        </w:rPr>
        <w:t xml:space="preserve">Niños de </w:t>
      </w:r>
      <w:r w:rsidRPr="00F60913" w:rsidR="00C2480A">
        <w:rPr>
          <w:rFonts w:asciiTheme="minorHAnsi" w:hAnsiTheme="minorHAnsi"/>
          <w:sz w:val="22"/>
          <w:lang w:val="es-ES"/>
        </w:rPr>
        <w:t xml:space="preserve">4 </w:t>
      </w:r>
      <w:r w:rsidRPr="00F60913" w:rsidR="00C2480A">
        <w:rPr>
          <w:rFonts w:asciiTheme="minorHAnsi" w:hAnsiTheme="minorHAnsi"/>
          <w:sz w:val="22"/>
          <w:lang w:val="es-ES"/>
        </w:rPr>
        <w:t>años de edad</w:t>
      </w:r>
      <w:r w:rsidRPr="00F60913" w:rsidR="00C2480A">
        <w:rPr>
          <w:rFonts w:asciiTheme="minorHAnsi" w:hAnsiTheme="minorHAnsi"/>
          <w:sz w:val="22"/>
          <w:lang w:val="es-ES"/>
        </w:rPr>
        <w:t>?</w:t>
      </w:r>
      <w:r w:rsidRPr="00F60913" w:rsidR="00C2480A">
        <w:rPr>
          <w:rFonts w:asciiTheme="minorHAnsi" w:hAnsiTheme="minorHAnsi"/>
          <w:sz w:val="22"/>
          <w:lang w:val=""/>
        </w:rPr>
        <w:tab/>
      </w:r>
      <w:r w:rsidRPr="00F60913" w:rsidR="00C2480A">
        <w:rPr>
          <w:rFonts w:asciiTheme="minorHAnsi" w:hAnsiTheme="minorHAnsi"/>
          <w:sz w:val="22"/>
          <w:lang w:val=""/>
        </w:rPr>
        <w:tab/>
      </w:r>
      <w:r w:rsidRPr="00F60913" w:rsidR="00C2480A">
        <w:rPr>
          <w:rFonts w:asciiTheme="minorHAnsi" w:hAnsiTheme="minorHAnsi"/>
          <w:sz w:val="22"/>
          <w:lang w:val=""/>
        </w:rPr>
        <w:tab/>
      </w:r>
      <w:r w:rsidRPr="00F60913" w:rsidR="00EE1531">
        <w:rPr>
          <w:rFonts w:asciiTheme="minorHAnsi" w:hAnsiTheme="minorHAnsi"/>
          <w:sz w:val="22"/>
          <w:lang w:val=""/>
        </w:rPr>
        <w:t xml:space="preserve"> </w:t>
      </w:r>
    </w:p>
    <w:p w:rsidR="003D71AF" w:rsidRPr="00F60913" w:rsidP="007971DF" w14:paraId="1CE80CB5" w14:textId="77777777">
      <w:pPr>
        <w:pStyle w:val="ListParagraph"/>
        <w:numPr>
          <w:ilvl w:val="0"/>
          <w:numId w:val="57"/>
        </w:numPr>
        <w:snapToGrid w:val="0"/>
        <w:spacing w:line="240" w:lineRule="exact"/>
        <w:rPr>
          <w:rFonts w:asciiTheme="minorHAnsi" w:hAnsiTheme="minorHAnsi"/>
          <w:sz w:val="22"/>
          <w:lang w:val=""/>
        </w:rPr>
      </w:pPr>
      <w:r w:rsidRPr="00F60913">
        <w:rPr>
          <w:rFonts w:asciiTheme="minorHAnsi" w:hAnsiTheme="minorHAnsi"/>
          <w:sz w:val="22"/>
          <w:lang w:val="es-ES"/>
        </w:rPr>
        <w:t>Tiene una tarifa</w:t>
      </w:r>
    </w:p>
    <w:p w:rsidR="003D71AF" w:rsidRPr="00F60913" w:rsidP="007971DF" w14:paraId="0D3C34B4" w14:textId="77777777">
      <w:pPr>
        <w:pStyle w:val="ListParagraph"/>
        <w:numPr>
          <w:ilvl w:val="0"/>
          <w:numId w:val="57"/>
        </w:numPr>
        <w:snapToGrid w:val="0"/>
        <w:spacing w:line="240" w:lineRule="exact"/>
        <w:contextualSpacing w:val="0"/>
        <w:rPr>
          <w:rFonts w:asciiTheme="minorHAnsi" w:hAnsiTheme="minorHAnsi"/>
          <w:sz w:val="22"/>
          <w:lang w:val=""/>
        </w:rPr>
      </w:pPr>
      <w:r w:rsidRPr="00F60913">
        <w:rPr>
          <w:rFonts w:asciiTheme="minorHAnsi" w:hAnsiTheme="minorHAnsi"/>
          <w:sz w:val="22"/>
          <w:lang w:val="es-ES"/>
        </w:rPr>
        <w:t xml:space="preserve">No Hay tarifa disponible </w:t>
      </w:r>
    </w:p>
    <w:p w:rsidR="003D71AF" w:rsidRPr="00F60913" w:rsidP="007971DF" w14:paraId="7211AB35" w14:textId="77777777">
      <w:pPr>
        <w:pStyle w:val="ListParagraph"/>
        <w:spacing w:line="240" w:lineRule="exact"/>
        <w:rPr>
          <w:rFonts w:asciiTheme="minorHAnsi" w:hAnsiTheme="minorHAnsi"/>
          <w:sz w:val="22"/>
          <w:lang w:val=""/>
        </w:rPr>
      </w:pPr>
      <w:r w:rsidRPr="00F60913">
        <w:rPr>
          <w:rFonts w:asciiTheme="minorHAnsi" w:hAnsiTheme="minorHAnsi"/>
          <w:b/>
          <w:sz w:val="22"/>
          <w:lang w:val="es-ES"/>
        </w:rPr>
        <w:t xml:space="preserve">C12C1d. </w:t>
      </w:r>
      <w:r w:rsidRPr="00F60913" w:rsidR="00C2480A">
        <w:rPr>
          <w:rFonts w:asciiTheme="minorHAnsi" w:hAnsiTheme="minorHAnsi"/>
          <w:color w:val="000000"/>
          <w:sz w:val="22"/>
          <w:lang w:val="es-ES"/>
        </w:rPr>
        <w:t>¿</w:t>
      </w:r>
      <w:r w:rsidRPr="00F60913" w:rsidR="00C2480A">
        <w:rPr>
          <w:rFonts w:asciiTheme="minorHAnsi" w:hAnsiTheme="minorHAnsi"/>
          <w:sz w:val="22"/>
          <w:lang w:val="es-ES"/>
        </w:rPr>
        <w:t>Niños de edad escolar?</w:t>
      </w:r>
      <w:r w:rsidRPr="00F60913" w:rsidR="00EE1531">
        <w:rPr>
          <w:rFonts w:asciiTheme="minorHAnsi" w:hAnsiTheme="minorHAnsi"/>
          <w:sz w:val="22"/>
          <w:lang w:val=""/>
        </w:rPr>
        <w:tab/>
      </w:r>
      <w:r w:rsidRPr="00F60913" w:rsidR="00EE1531">
        <w:rPr>
          <w:rFonts w:asciiTheme="minorHAnsi" w:hAnsiTheme="minorHAnsi"/>
          <w:sz w:val="22"/>
          <w:lang w:val=""/>
        </w:rPr>
        <w:tab/>
        <w:t xml:space="preserve"> </w:t>
      </w:r>
    </w:p>
    <w:p w:rsidR="003D71AF" w:rsidRPr="00F60913" w:rsidP="007971DF" w14:paraId="65531918" w14:textId="77777777">
      <w:pPr>
        <w:pStyle w:val="ListParagraph"/>
        <w:numPr>
          <w:ilvl w:val="0"/>
          <w:numId w:val="58"/>
        </w:numPr>
        <w:snapToGrid w:val="0"/>
        <w:spacing w:line="240" w:lineRule="exact"/>
        <w:rPr>
          <w:rFonts w:asciiTheme="minorHAnsi" w:hAnsiTheme="minorHAnsi"/>
          <w:sz w:val="22"/>
          <w:lang w:val=""/>
        </w:rPr>
      </w:pPr>
      <w:r w:rsidRPr="00F60913">
        <w:rPr>
          <w:rFonts w:asciiTheme="minorHAnsi" w:hAnsiTheme="minorHAnsi"/>
          <w:sz w:val="22"/>
          <w:lang w:val="es-ES"/>
        </w:rPr>
        <w:t>Tiene una tarifa</w:t>
      </w:r>
    </w:p>
    <w:p w:rsidR="003D71AF" w:rsidRPr="00F60913" w:rsidP="003D71AF" w14:paraId="3FF6950C" w14:textId="77777777">
      <w:pPr>
        <w:pStyle w:val="ListParagraph"/>
        <w:numPr>
          <w:ilvl w:val="0"/>
          <w:numId w:val="58"/>
        </w:numPr>
        <w:snapToGrid w:val="0"/>
        <w:spacing w:line="240" w:lineRule="exact"/>
        <w:rPr>
          <w:rFonts w:asciiTheme="minorHAnsi" w:hAnsiTheme="minorHAnsi"/>
          <w:sz w:val="22"/>
          <w:lang w:val=""/>
        </w:rPr>
      </w:pPr>
      <w:r w:rsidRPr="00F60913">
        <w:rPr>
          <w:rFonts w:asciiTheme="minorHAnsi" w:hAnsiTheme="minorHAnsi"/>
          <w:sz w:val="22"/>
          <w:lang w:val="es-ES"/>
        </w:rPr>
        <w:t xml:space="preserve">No Hay tarifa disponible </w:t>
      </w:r>
    </w:p>
    <w:p w:rsidR="00FE60BC" w:rsidRPr="00867EAA" w:rsidP="00FE60BC" w14:paraId="0E82D08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55" w:name="OLE_LINK218"/>
      <w:r w:rsidRPr="00867EAA">
        <w:rPr>
          <w:rFonts w:asciiTheme="minorHAnsi" w:hAnsiTheme="minorHAnsi" w:cstheme="minorHAnsi"/>
          <w:i/>
          <w:sz w:val="22"/>
          <w:szCs w:val="22"/>
        </w:rPr>
        <w:t>Start of C_L_1 Loop</w:t>
      </w:r>
      <w:r w:rsidRPr="00867EAA">
        <w:rPr>
          <w:rFonts w:asciiTheme="minorHAnsi" w:hAnsiTheme="minorHAnsi" w:cstheme="minorHAnsi"/>
          <w:sz w:val="22"/>
          <w:szCs w:val="22"/>
        </w:rPr>
        <w:t xml:space="preserve"> </w:t>
      </w:r>
      <w:bookmarkEnd w:id="55"/>
      <w:r w:rsidRPr="00867EAA">
        <w:rPr>
          <w:rFonts w:asciiTheme="minorHAnsi" w:hAnsiTheme="minorHAnsi" w:cstheme="minorHAnsi"/>
          <w:sz w:val="22"/>
          <w:szCs w:val="22"/>
        </w:rPr>
        <w:t>(</w:t>
      </w:r>
      <w:bookmarkStart w:id="56" w:name="OLE_LINK219"/>
      <w:r w:rsidRPr="00867EAA">
        <w:rPr>
          <w:rFonts w:asciiTheme="minorHAnsi" w:hAnsiTheme="minorHAnsi" w:cstheme="minorHAnsi"/>
          <w:i/>
          <w:color w:val="2E74B5" w:themeColor="accent1" w:themeShade="BF"/>
          <w:sz w:val="22"/>
          <w:szCs w:val="22"/>
        </w:rPr>
        <w:t>*CL1</w:t>
      </w:r>
      <w:bookmarkEnd w:id="56"/>
      <w:r w:rsidRPr="00867EAA">
        <w:rPr>
          <w:rFonts w:asciiTheme="minorHAnsi" w:hAnsiTheme="minorHAnsi" w:cstheme="minorHAnsi"/>
          <w:sz w:val="22"/>
          <w:szCs w:val="22"/>
        </w:rPr>
        <w:t>):</w:t>
      </w:r>
    </w:p>
    <w:p w:rsidR="00FE60BC" w:rsidRPr="00867EAA" w:rsidP="00FE60BC" w14:paraId="4B856CF5"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C12C_2_M – C12C_8A FOR EACH AGE GROUP = 1 (HAVE A RATE IN C12C1)</w:t>
      </w:r>
    </w:p>
    <w:p w:rsidR="0012646D" w:rsidRPr="00867EAA" w:rsidP="001B26C0" w14:paraId="2AFA8078" w14:textId="77777777">
      <w:pPr>
        <w:spacing w:line="276" w:lineRule="auto"/>
        <w:rPr>
          <w:rFonts w:asciiTheme="minorHAnsi" w:hAnsiTheme="minorHAnsi" w:cstheme="minorHAnsi"/>
          <w:b/>
          <w:szCs w:val="22"/>
        </w:rPr>
      </w:pPr>
    </w:p>
    <w:p w:rsidR="00996882" w:rsidRPr="00867EAA" w:rsidP="001B26C0" w14:paraId="671F3270" w14:textId="2A8C1537">
      <w:pPr>
        <w:spacing w:line="276" w:lineRule="auto"/>
        <w:rPr>
          <w:rFonts w:asciiTheme="minorHAnsi" w:hAnsiTheme="minorHAnsi" w:cstheme="minorHAnsi"/>
          <w:b/>
          <w:color w:val="FF0000"/>
          <w:szCs w:val="22"/>
          <w:lang w:val="es-ES"/>
        </w:rPr>
      </w:pPr>
      <w:r w:rsidRPr="00867EAA">
        <w:rPr>
          <w:rFonts w:asciiTheme="minorHAnsi" w:hAnsiTheme="minorHAnsi" w:cstheme="minorHAnsi"/>
          <w:b/>
          <w:szCs w:val="22"/>
          <w:lang w:val="es-ES"/>
        </w:rPr>
        <w:t>C12C_2</w:t>
      </w:r>
      <w:r w:rsidRPr="00867EAA" w:rsidR="00B476C3">
        <w:rPr>
          <w:rFonts w:asciiTheme="minorHAnsi" w:hAnsiTheme="minorHAnsi" w:cstheme="minorHAnsi"/>
          <w:b/>
          <w:szCs w:val="22"/>
          <w:lang w:val="es-ES"/>
        </w:rPr>
        <w:t>_M</w:t>
      </w:r>
      <w:r w:rsidRPr="00867EAA">
        <w:rPr>
          <w:rFonts w:asciiTheme="minorHAnsi" w:hAnsiTheme="minorHAnsi" w:cstheme="minorHAnsi"/>
          <w:b/>
          <w:szCs w:val="22"/>
          <w:lang w:val="es-ES"/>
        </w:rPr>
        <w:t xml:space="preserve">. </w:t>
      </w:r>
      <w:r w:rsidRPr="00867EAA">
        <w:rPr>
          <w:rFonts w:asciiTheme="minorHAnsi" w:hAnsiTheme="minorHAnsi" w:cstheme="minorHAnsi"/>
          <w:b/>
          <w:color w:val="FF0000"/>
          <w:szCs w:val="22"/>
          <w:lang w:val="es-ES"/>
        </w:rPr>
        <w:tab/>
      </w:r>
      <w:r w:rsidRPr="00F60913" w:rsidR="006641A5">
        <w:rPr>
          <w:rFonts w:asciiTheme="minorHAnsi" w:hAnsiTheme="minorHAnsi"/>
          <w:i/>
          <w:color w:val="2E74B5" w:themeColor="accent1" w:themeShade="BF"/>
          <w:lang w:val="es-ES"/>
        </w:rPr>
        <w:t>*CL1</w:t>
      </w:r>
    </w:p>
    <w:p w:rsidR="00C2480A" w:rsidRPr="00867EAA" w:rsidP="001B26C0" w14:paraId="6DEFFFD8" w14:textId="48A9B988">
      <w:pPr>
        <w:spacing w:line="240" w:lineRule="exact"/>
        <w:rPr>
          <w:rFonts w:asciiTheme="minorHAnsi" w:hAnsiTheme="minorHAnsi" w:cstheme="minorHAnsi"/>
          <w:szCs w:val="22"/>
          <w:lang w:val=""/>
        </w:rPr>
      </w:pPr>
      <w:r w:rsidRPr="00867EAA">
        <w:rPr>
          <w:rFonts w:asciiTheme="minorHAnsi" w:hAnsiTheme="minorHAnsi" w:cstheme="minorHAnsi"/>
          <w:spacing w:val="-1"/>
          <w:szCs w:val="22"/>
          <w:lang w:val="es-ES"/>
        </w:rPr>
        <w:t xml:space="preserve">¿Cuánto les cobra actualmente a las familias por el cuidado de tiempo completo para [AGE GROUP FROM C12C1]? No incluya ningún subsidio o descuento. </w:t>
      </w:r>
      <w:r w:rsidRPr="00867EAA" w:rsidR="00664861">
        <w:rPr>
          <w:rFonts w:asciiTheme="minorHAnsi" w:hAnsiTheme="minorHAnsi" w:cstheme="minorHAnsi"/>
          <w:spacing w:val="-1"/>
          <w:szCs w:val="22"/>
          <w:lang w:val="es-ES"/>
        </w:rPr>
        <w:t>(</w:t>
      </w:r>
      <w:r w:rsidRPr="00867EAA">
        <w:rPr>
          <w:rFonts w:asciiTheme="minorHAnsi" w:hAnsiTheme="minorHAnsi" w:cstheme="minorHAnsi"/>
          <w:spacing w:val="-1"/>
          <w:szCs w:val="22"/>
          <w:lang w:val="es-ES"/>
        </w:rPr>
        <w:t>Si no tiene una tarifa de cuidado a tiempo completo, dígame la tarifa para el número máximo de horas de cuidado qu</w:t>
      </w:r>
      <w:r w:rsidRPr="00867EAA" w:rsidR="00664861">
        <w:rPr>
          <w:rFonts w:asciiTheme="minorHAnsi" w:hAnsiTheme="minorHAnsi" w:cstheme="minorHAnsi"/>
          <w:spacing w:val="-1"/>
          <w:szCs w:val="22"/>
          <w:lang w:val="es-ES"/>
        </w:rPr>
        <w:t>e ofrece a la semana.)</w:t>
      </w:r>
    </w:p>
    <w:p w:rsidR="00996882" w:rsidRPr="00867EAA" w:rsidP="001B26C0" w14:paraId="2DDF6917" w14:textId="2B36FCF4">
      <w:pPr>
        <w:spacing w:line="276" w:lineRule="auto"/>
        <w:rPr>
          <w:rFonts w:asciiTheme="minorHAnsi" w:hAnsiTheme="minorHAnsi" w:cstheme="minorHAnsi"/>
          <w:color w:val="000000"/>
          <w:spacing w:val="-1"/>
          <w:szCs w:val="22"/>
          <w:lang w:val="es-ES"/>
        </w:rPr>
      </w:pPr>
      <w:r w:rsidRPr="00867EAA">
        <w:rPr>
          <w:rFonts w:asciiTheme="minorHAnsi" w:hAnsiTheme="minorHAnsi" w:cstheme="minorHAnsi"/>
          <w:spacing w:val="-1"/>
          <w:szCs w:val="22"/>
          <w:lang w:val="es-ES"/>
        </w:rPr>
        <w:t xml:space="preserve">$ __________ </w:t>
      </w:r>
      <w:r w:rsidRPr="00867EAA">
        <w:rPr>
          <w:rFonts w:asciiTheme="minorHAnsi" w:hAnsiTheme="minorHAnsi" w:cstheme="minorHAnsi"/>
          <w:strike/>
          <w:spacing w:val="-1"/>
          <w:szCs w:val="22"/>
          <w:lang w:val="es-ES"/>
        </w:rPr>
        <w:t>por</w:t>
      </w:r>
    </w:p>
    <w:p w:rsidR="00996882" w:rsidRPr="00867EAA" w:rsidP="001B26C0" w14:paraId="6ECF5013" w14:textId="77777777">
      <w:pPr>
        <w:spacing w:line="276" w:lineRule="auto"/>
        <w:rPr>
          <w:rFonts w:asciiTheme="minorHAnsi" w:hAnsiTheme="minorHAnsi" w:cstheme="minorHAnsi"/>
          <w:b/>
          <w:noProof/>
          <w:szCs w:val="22"/>
          <w:lang w:val="es-ES"/>
        </w:rPr>
      </w:pPr>
    </w:p>
    <w:p w:rsidR="005D2A2D" w14:paraId="75C02974" w14:textId="77777777">
      <w:pPr>
        <w:spacing w:after="0"/>
        <w:contextualSpacing w:val="0"/>
        <w:rPr>
          <w:rFonts w:asciiTheme="minorHAnsi" w:hAnsiTheme="minorHAnsi" w:cstheme="minorHAnsi"/>
          <w:b/>
          <w:spacing w:val="-1"/>
          <w:szCs w:val="22"/>
          <w:lang w:val="es-ES"/>
        </w:rPr>
      </w:pPr>
      <w:r>
        <w:rPr>
          <w:rFonts w:asciiTheme="minorHAnsi" w:hAnsiTheme="minorHAnsi" w:cstheme="minorHAnsi"/>
          <w:b/>
          <w:spacing w:val="-1"/>
          <w:szCs w:val="22"/>
          <w:lang w:val="es-ES"/>
        </w:rPr>
        <w:br w:type="page"/>
      </w:r>
    </w:p>
    <w:p w:rsidR="00996882" w:rsidRPr="00867EAA" w:rsidP="001B26C0" w14:paraId="223FD600" w14:textId="16587AB0">
      <w:pPr>
        <w:spacing w:line="276" w:lineRule="auto"/>
        <w:rPr>
          <w:rFonts w:asciiTheme="minorHAnsi" w:hAnsiTheme="minorHAnsi" w:cstheme="minorHAnsi"/>
          <w:b/>
          <w:spacing w:val="-1"/>
          <w:szCs w:val="22"/>
          <w:lang w:val="es-ES"/>
        </w:rPr>
      </w:pPr>
      <w:r w:rsidRPr="00867EAA">
        <w:rPr>
          <w:rFonts w:asciiTheme="minorHAnsi" w:hAnsiTheme="minorHAnsi" w:cstheme="minorHAnsi"/>
          <w:b/>
          <w:spacing w:val="-1"/>
          <w:szCs w:val="22"/>
          <w:lang w:val="es-ES"/>
        </w:rPr>
        <w:t>C12C</w:t>
      </w:r>
      <w:r w:rsidRPr="00867EAA">
        <w:rPr>
          <w:rFonts w:asciiTheme="minorHAnsi" w:hAnsiTheme="minorHAnsi" w:cstheme="minorHAnsi"/>
          <w:b/>
          <w:spacing w:val="-1"/>
          <w:szCs w:val="22"/>
          <w:lang w:val="es-ES"/>
        </w:rPr>
        <w:t xml:space="preserve">_3. </w:t>
      </w:r>
      <w:r w:rsidRPr="00F60913" w:rsidR="006641A5">
        <w:rPr>
          <w:rFonts w:asciiTheme="minorHAnsi" w:hAnsiTheme="minorHAnsi"/>
          <w:i/>
          <w:color w:val="2E74B5" w:themeColor="accent1" w:themeShade="BF"/>
          <w:lang w:val="es-ES"/>
        </w:rPr>
        <w:t>*CL1</w:t>
      </w:r>
    </w:p>
    <w:p w:rsidR="00C2480A" w:rsidRPr="00867EAA" w:rsidP="001B26C0" w14:paraId="481BD65C" w14:textId="77777777">
      <w:pPr>
        <w:spacing w:line="240" w:lineRule="exact"/>
        <w:rPr>
          <w:rFonts w:asciiTheme="minorHAnsi" w:hAnsiTheme="minorHAnsi" w:cstheme="minorHAnsi"/>
          <w:spacing w:val="-1"/>
          <w:szCs w:val="22"/>
          <w:lang w:val=""/>
        </w:rPr>
      </w:pPr>
      <w:r w:rsidRPr="00867EAA">
        <w:rPr>
          <w:rFonts w:asciiTheme="minorHAnsi" w:hAnsiTheme="minorHAnsi" w:cstheme="minorHAnsi"/>
          <w:spacing w:val="-1"/>
          <w:szCs w:val="22"/>
          <w:lang w:val="es-ES"/>
        </w:rPr>
        <w:t>¿Es eso por</w:t>
      </w:r>
    </w:p>
    <w:p w:rsidR="00996882" w:rsidRPr="007971DF" w:rsidP="001B26C0" w14:paraId="031D07F5" w14:textId="2C27C71B">
      <w:pPr>
        <w:spacing w:line="276" w:lineRule="auto"/>
        <w:rPr>
          <w:rFonts w:asciiTheme="minorHAnsi" w:hAnsiTheme="minorHAnsi" w:cstheme="minorHAnsi"/>
          <w:spacing w:val="-1"/>
          <w:szCs w:val="22"/>
        </w:rPr>
      </w:pPr>
      <w:r w:rsidRPr="00867EAA">
        <w:rPr>
          <w:rFonts w:asciiTheme="minorHAnsi" w:hAnsiTheme="minorHAnsi" w:cstheme="minorHAnsi"/>
          <w:spacing w:val="-1"/>
          <w:szCs w:val="22"/>
          <w:lang w:val="es-ES"/>
        </w:rPr>
        <w:tab/>
      </w:r>
      <w:r w:rsidRPr="007971DF" w:rsidR="00C2480A">
        <w:rPr>
          <w:rFonts w:asciiTheme="minorHAnsi" w:hAnsiTheme="minorHAnsi" w:cstheme="minorHAnsi"/>
          <w:spacing w:val="-1"/>
          <w:szCs w:val="22"/>
        </w:rPr>
        <w:t>1 hora</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Pr="00867EAA" w:rsidR="00FE60BC">
        <w:rPr>
          <w:rFonts w:asciiTheme="minorHAnsi" w:hAnsiTheme="minorHAnsi" w:cstheme="minorHAnsi"/>
          <w:color w:val="000000"/>
          <w:spacing w:val="-1"/>
          <w:szCs w:val="22"/>
        </w:rPr>
        <w:t>C_affordcare</w:t>
      </w:r>
    </w:p>
    <w:p w:rsidR="00996882" w:rsidRPr="007971DF" w:rsidP="001B26C0" w14:paraId="0BC6FD6D" w14:textId="0EE805D4">
      <w:pPr>
        <w:spacing w:line="276" w:lineRule="auto"/>
        <w:rPr>
          <w:rFonts w:asciiTheme="minorHAnsi" w:hAnsiTheme="minorHAnsi" w:cstheme="minorHAnsi"/>
          <w:spacing w:val="-1"/>
          <w:szCs w:val="22"/>
        </w:rPr>
      </w:pPr>
      <w:r w:rsidRPr="007971DF">
        <w:rPr>
          <w:rFonts w:asciiTheme="minorHAnsi" w:hAnsiTheme="minorHAnsi" w:cstheme="minorHAnsi"/>
          <w:spacing w:val="-1"/>
          <w:szCs w:val="22"/>
        </w:rPr>
        <w:tab/>
      </w:r>
      <w:r w:rsidRPr="007971DF" w:rsidR="00C2480A">
        <w:rPr>
          <w:rFonts w:asciiTheme="minorHAnsi" w:hAnsiTheme="minorHAnsi" w:cstheme="minorHAnsi"/>
          <w:spacing w:val="-1"/>
          <w:szCs w:val="22"/>
        </w:rPr>
        <w:t>2 ½ día</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Pr="00867EAA" w:rsidR="00FE60BC">
        <w:rPr>
          <w:rFonts w:asciiTheme="minorHAnsi" w:hAnsiTheme="minorHAnsi" w:cstheme="minorHAnsi"/>
          <w:color w:val="000000"/>
          <w:spacing w:val="-1"/>
          <w:szCs w:val="22"/>
        </w:rPr>
        <w:t>C_affordcare</w:t>
      </w:r>
    </w:p>
    <w:p w:rsidR="00996882" w:rsidRPr="00867EAA" w:rsidP="001B26C0" w14:paraId="6BF4F3A6" w14:textId="771B6B5F">
      <w:pPr>
        <w:spacing w:line="276" w:lineRule="auto"/>
        <w:rPr>
          <w:rFonts w:asciiTheme="minorHAnsi" w:hAnsiTheme="minorHAnsi" w:cstheme="minorHAnsi"/>
          <w:spacing w:val="-1"/>
          <w:szCs w:val="22"/>
        </w:rPr>
      </w:pPr>
      <w:r w:rsidRPr="007971DF">
        <w:rPr>
          <w:rFonts w:asciiTheme="minorHAnsi" w:hAnsiTheme="minorHAnsi" w:cstheme="minorHAnsi"/>
          <w:spacing w:val="-1"/>
          <w:szCs w:val="22"/>
        </w:rPr>
        <w:tab/>
      </w:r>
      <w:r w:rsidRPr="007971DF" w:rsidR="00C2480A">
        <w:rPr>
          <w:rFonts w:asciiTheme="minorHAnsi" w:hAnsiTheme="minorHAnsi" w:cstheme="minorHAnsi"/>
          <w:spacing w:val="-1"/>
          <w:szCs w:val="22"/>
        </w:rPr>
        <w:t xml:space="preserve">3 día </w:t>
      </w:r>
      <w:r w:rsidRPr="007971DF" w:rsidR="00C2480A">
        <w:rPr>
          <w:rFonts w:asciiTheme="minorHAnsi" w:hAnsiTheme="minorHAnsi" w:cstheme="minorHAnsi"/>
          <w:spacing w:val="-1"/>
          <w:szCs w:val="22"/>
        </w:rPr>
        <w:t>completo</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Pr="00867EAA" w:rsidR="00FE60BC">
        <w:rPr>
          <w:rFonts w:asciiTheme="minorHAnsi" w:hAnsiTheme="minorHAnsi" w:cstheme="minorHAnsi"/>
          <w:color w:val="000000"/>
          <w:spacing w:val="-1"/>
          <w:szCs w:val="22"/>
        </w:rPr>
        <w:t>C_affordcare</w:t>
      </w:r>
    </w:p>
    <w:p w:rsidR="00996882" w:rsidRPr="00867EAA" w:rsidP="001B26C0" w14:paraId="2F3408DA" w14:textId="463A62E4">
      <w:pPr>
        <w:spacing w:line="276" w:lineRule="auto"/>
        <w:rPr>
          <w:rFonts w:asciiTheme="minorHAnsi" w:hAnsiTheme="minorHAnsi" w:cstheme="minorHAnsi"/>
          <w:spacing w:val="-1"/>
          <w:szCs w:val="22"/>
        </w:rPr>
      </w:pPr>
      <w:r w:rsidRPr="00867EAA">
        <w:rPr>
          <w:rFonts w:asciiTheme="minorHAnsi" w:hAnsiTheme="minorHAnsi" w:cstheme="minorHAnsi"/>
          <w:spacing w:val="-1"/>
          <w:szCs w:val="22"/>
        </w:rPr>
        <w:tab/>
      </w:r>
      <w:r w:rsidRPr="00867EAA" w:rsidR="00C2480A">
        <w:rPr>
          <w:rFonts w:asciiTheme="minorHAnsi" w:hAnsiTheme="minorHAnsi" w:cstheme="minorHAnsi"/>
          <w:spacing w:val="-1"/>
          <w:szCs w:val="22"/>
        </w:rPr>
        <w:t xml:space="preserve">4 </w:t>
      </w:r>
      <w:r w:rsidRPr="00867EAA" w:rsidR="00C2480A">
        <w:rPr>
          <w:rFonts w:asciiTheme="minorHAnsi" w:hAnsiTheme="minorHAnsi" w:cstheme="minorHAnsi"/>
          <w:spacing w:val="-1"/>
          <w:szCs w:val="22"/>
        </w:rPr>
        <w:t>semana</w:t>
      </w:r>
      <w:r w:rsidRPr="00867EAA" w:rsidR="00664861">
        <w:rPr>
          <w:rFonts w:asciiTheme="minorHAnsi" w:hAnsiTheme="minorHAnsi" w:cstheme="minorHAnsi"/>
          <w:spacing w:val="-1"/>
          <w:szCs w:val="22"/>
        </w:rPr>
        <w:t>?</w:t>
      </w:r>
      <w:r w:rsidRPr="00867EAA" w:rsidR="00FE60BC">
        <w:rPr>
          <w:rFonts w:asciiTheme="minorHAnsi" w:hAnsiTheme="minorHAnsi" w:cstheme="minorHAnsi"/>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Pr="00867EAA" w:rsidR="00FE60BC">
        <w:rPr>
          <w:rFonts w:asciiTheme="minorHAnsi" w:hAnsiTheme="minorHAnsi" w:cstheme="minorHAnsi"/>
          <w:color w:val="000000"/>
          <w:spacing w:val="-1"/>
          <w:szCs w:val="22"/>
        </w:rPr>
        <w:t>C_affordcare</w:t>
      </w:r>
    </w:p>
    <w:p w:rsidR="00996882" w:rsidRPr="00867EAA" w:rsidP="001B26C0" w14:paraId="7A4470ED" w14:textId="1045F9C3">
      <w:pPr>
        <w:spacing w:line="276" w:lineRule="auto"/>
        <w:rPr>
          <w:rFonts w:asciiTheme="minorHAnsi" w:hAnsiTheme="minorHAnsi" w:cstheme="minorHAnsi"/>
          <w:spacing w:val="-1"/>
          <w:szCs w:val="22"/>
          <w:lang w:val="es-ES"/>
        </w:rPr>
      </w:pPr>
      <w:r w:rsidRPr="00867EAA">
        <w:rPr>
          <w:rFonts w:asciiTheme="minorHAnsi" w:hAnsiTheme="minorHAnsi" w:cstheme="minorHAnsi"/>
          <w:spacing w:val="-1"/>
          <w:szCs w:val="22"/>
        </w:rPr>
        <w:tab/>
      </w:r>
      <w:r w:rsidRPr="007971DF" w:rsidR="00C2480A">
        <w:rPr>
          <w:rFonts w:asciiTheme="minorHAnsi" w:hAnsiTheme="minorHAnsi" w:cstheme="minorHAnsi"/>
          <w:spacing w:val="-1"/>
          <w:szCs w:val="22"/>
        </w:rPr>
        <w:t xml:space="preserve">5 </w:t>
      </w:r>
      <w:r w:rsidRPr="007971DF" w:rsidR="00C2480A">
        <w:rPr>
          <w:rFonts w:asciiTheme="minorHAnsi" w:hAnsiTheme="minorHAnsi" w:cstheme="minorHAnsi"/>
          <w:spacing w:val="-1"/>
          <w:szCs w:val="22"/>
        </w:rPr>
        <w:t>mes</w:t>
      </w:r>
      <w:r w:rsidRPr="007971DF" w:rsidR="00664861">
        <w:rPr>
          <w:rFonts w:asciiTheme="minorHAnsi" w:hAnsiTheme="minorHAnsi" w:cstheme="minorHAnsi"/>
          <w:spacing w:val="-1"/>
          <w:szCs w:val="22"/>
        </w:rPr>
        <w:t>?</w:t>
      </w:r>
      <w:r w:rsidRPr="007971DF" w:rsidR="00FE60BC">
        <w:rPr>
          <w:rFonts w:asciiTheme="minorHAnsi" w:hAnsiTheme="minorHAnsi" w:cstheme="minorHAnsi"/>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w:t>
      </w:r>
      <w:r w:rsidRPr="007971DF" w:rsidR="00FE60BC">
        <w:rPr>
          <w:rFonts w:asciiTheme="minorHAnsi" w:hAnsiTheme="minorHAnsi" w:cstheme="minorHAnsi"/>
          <w:color w:val="000000"/>
          <w:spacing w:val="-1"/>
          <w:szCs w:val="22"/>
          <w:lang w:val="es-ES"/>
        </w:rPr>
        <w:t xml:space="preserve">SKIP TO </w:t>
      </w:r>
      <w:r w:rsidRPr="007971DF" w:rsidR="00FE60BC">
        <w:rPr>
          <w:rFonts w:asciiTheme="minorHAnsi" w:hAnsiTheme="minorHAnsi" w:cstheme="minorHAnsi"/>
          <w:color w:val="000000"/>
          <w:spacing w:val="-1"/>
          <w:szCs w:val="22"/>
          <w:lang w:val="es-ES"/>
        </w:rPr>
        <w:t>C_affordcare</w:t>
      </w:r>
    </w:p>
    <w:p w:rsidR="00996882" w:rsidRPr="00867EAA" w:rsidP="001B26C0" w14:paraId="2EAD3D38" w14:textId="2FF2695B">
      <w:pPr>
        <w:spacing w:line="276" w:lineRule="auto"/>
        <w:rPr>
          <w:rFonts w:asciiTheme="minorHAnsi" w:hAnsiTheme="minorHAnsi" w:cstheme="minorHAnsi"/>
          <w:spacing w:val="-1"/>
          <w:szCs w:val="22"/>
          <w:lang w:val="es-ES"/>
        </w:rPr>
      </w:pPr>
      <w:r w:rsidRPr="00867EAA">
        <w:rPr>
          <w:rFonts w:asciiTheme="minorHAnsi" w:hAnsiTheme="minorHAnsi" w:cstheme="minorHAnsi"/>
          <w:spacing w:val="-1"/>
          <w:szCs w:val="22"/>
          <w:lang w:val="es-ES"/>
        </w:rPr>
        <w:tab/>
      </w:r>
      <w:r w:rsidRPr="00867EAA" w:rsidR="00C2480A">
        <w:rPr>
          <w:rFonts w:asciiTheme="minorHAnsi" w:hAnsiTheme="minorHAnsi" w:cstheme="minorHAnsi"/>
          <w:spacing w:val="-1"/>
          <w:szCs w:val="22"/>
          <w:lang w:val="es-ES"/>
        </w:rPr>
        <w:t>6 sesión o ciclo/semestre/trimestre</w:t>
      </w:r>
      <w:r w:rsidRPr="00867EAA" w:rsidR="00FE60BC">
        <w:rPr>
          <w:rFonts w:asciiTheme="minorHAnsi" w:hAnsiTheme="minorHAnsi" w:cstheme="minorHAnsi"/>
          <w:spacing w:val="-1"/>
          <w:szCs w:val="22"/>
          <w:lang w:val="es-ES"/>
        </w:rPr>
        <w:t>?</w:t>
      </w:r>
      <w:r w:rsidRPr="00867EAA">
        <w:rPr>
          <w:rFonts w:asciiTheme="minorHAnsi" w:hAnsiTheme="minorHAnsi" w:cstheme="minorHAnsi"/>
          <w:spacing w:val="-1"/>
          <w:szCs w:val="22"/>
          <w:lang w:val="es-ES"/>
        </w:rPr>
        <w:t xml:space="preserve"> </w:t>
      </w:r>
    </w:p>
    <w:p w:rsidR="00996882" w:rsidRPr="00867EAA" w:rsidP="001B26C0" w14:paraId="47125068" w14:textId="6EED1ECF">
      <w:pPr>
        <w:spacing w:line="276" w:lineRule="auto"/>
        <w:rPr>
          <w:rFonts w:asciiTheme="minorHAnsi" w:hAnsiTheme="minorHAnsi" w:cstheme="minorHAnsi"/>
          <w:spacing w:val="-1"/>
          <w:szCs w:val="22"/>
          <w:lang w:val=""/>
        </w:rPr>
      </w:pPr>
      <w:r w:rsidRPr="00867EAA">
        <w:rPr>
          <w:rFonts w:asciiTheme="minorHAnsi" w:hAnsiTheme="minorHAnsi" w:cstheme="minorHAnsi"/>
          <w:spacing w:val="-1"/>
          <w:szCs w:val="22"/>
          <w:lang w:val="es-ES"/>
        </w:rPr>
        <w:tab/>
      </w:r>
      <w:r w:rsidRPr="00867EAA" w:rsidR="00C2480A">
        <w:rPr>
          <w:rFonts w:asciiTheme="minorHAnsi" w:hAnsiTheme="minorHAnsi" w:cstheme="minorHAnsi"/>
          <w:spacing w:val="-1"/>
          <w:szCs w:val="22"/>
          <w:lang w:val=""/>
        </w:rPr>
        <w:t>7 año</w:t>
      </w:r>
      <w:r w:rsidRPr="00867EAA" w:rsidR="00664861">
        <w:rPr>
          <w:rFonts w:asciiTheme="minorHAnsi" w:hAnsiTheme="minorHAnsi" w:cstheme="minorHAnsi"/>
          <w:spacing w:val="-1"/>
          <w:szCs w:val="22"/>
          <w:lang w:val=""/>
        </w:rPr>
        <w:t>?</w:t>
      </w:r>
    </w:p>
    <w:p w:rsidR="00996882" w:rsidRPr="007971DF" w:rsidP="001B26C0" w14:paraId="24A36F10" w14:textId="04B16A98">
      <w:pPr>
        <w:spacing w:line="276" w:lineRule="auto"/>
        <w:rPr>
          <w:rFonts w:asciiTheme="minorHAnsi" w:hAnsiTheme="minorHAnsi" w:cstheme="minorHAnsi"/>
          <w:spacing w:val="-1"/>
          <w:szCs w:val="22"/>
        </w:rPr>
      </w:pPr>
      <w:r w:rsidRPr="00867EAA">
        <w:rPr>
          <w:rFonts w:asciiTheme="minorHAnsi" w:hAnsiTheme="minorHAnsi" w:cstheme="minorHAnsi"/>
          <w:spacing w:val="-1"/>
          <w:szCs w:val="22"/>
          <w:lang w:val=""/>
        </w:rPr>
        <w:tab/>
      </w:r>
      <w:r w:rsidRPr="007971DF">
        <w:rPr>
          <w:rFonts w:asciiTheme="minorHAnsi" w:hAnsiTheme="minorHAnsi" w:cstheme="minorHAnsi"/>
          <w:spacing w:val="-1"/>
          <w:szCs w:val="22"/>
        </w:rPr>
        <w:t xml:space="preserve">8 </w:t>
      </w:r>
      <w:r w:rsidRPr="007971DF" w:rsidR="00C2480A">
        <w:rPr>
          <w:rFonts w:asciiTheme="minorHAnsi" w:hAnsiTheme="minorHAnsi" w:cstheme="minorHAnsi"/>
          <w:noProof/>
          <w:szCs w:val="22"/>
        </w:rPr>
        <w:t xml:space="preserve">Otro </w:t>
      </w:r>
      <w:r w:rsidRPr="007971DF" w:rsidR="00C2480A">
        <w:rPr>
          <w:rFonts w:asciiTheme="minorHAnsi" w:hAnsiTheme="minorHAnsi" w:cstheme="minorHAnsi"/>
          <w:noProof/>
          <w:szCs w:val="22"/>
        </w:rPr>
        <w:t xml:space="preserve">   </w:t>
      </w:r>
      <w:r w:rsidRPr="007971DF">
        <w:rPr>
          <w:rFonts w:asciiTheme="minorHAnsi" w:hAnsiTheme="minorHAnsi" w:cstheme="minorHAnsi"/>
          <w:caps/>
          <w:spacing w:val="-1"/>
          <w:szCs w:val="22"/>
        </w:rPr>
        <w:t>(</w:t>
      </w:r>
      <w:r w:rsidRPr="007971DF" w:rsidR="00C2480A">
        <w:rPr>
          <w:rFonts w:asciiTheme="minorHAnsi" w:hAnsiTheme="minorHAnsi" w:cstheme="minorHAnsi"/>
          <w:noProof/>
          <w:szCs w:val="22"/>
        </w:rPr>
        <w:t>ESPECIFIQUE</w:t>
      </w:r>
      <w:r w:rsidRPr="007971DF">
        <w:rPr>
          <w:rFonts w:asciiTheme="minorHAnsi" w:hAnsiTheme="minorHAnsi" w:cstheme="minorHAnsi"/>
          <w:caps/>
          <w:spacing w:val="-1"/>
          <w:szCs w:val="22"/>
        </w:rPr>
        <w:t>)</w:t>
      </w:r>
      <w:r w:rsidRPr="007971DF">
        <w:rPr>
          <w:rFonts w:asciiTheme="minorHAnsi" w:hAnsiTheme="minorHAnsi" w:cstheme="minorHAnsi"/>
          <w:spacing w:val="-1"/>
          <w:szCs w:val="22"/>
        </w:rPr>
        <w:t xml:space="preserve"> ______________________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C12C_8A</w:t>
      </w:r>
    </w:p>
    <w:p w:rsidR="00105B8F" w:rsidRPr="00867EAA" w:rsidP="00105B8F" w14:paraId="2FA7F581" w14:textId="79174877">
      <w:pPr>
        <w:spacing w:line="276" w:lineRule="auto"/>
        <w:ind w:firstLine="720"/>
        <w:rPr>
          <w:rFonts w:asciiTheme="minorHAnsi" w:hAnsiTheme="minorHAnsi" w:cstheme="minorHAnsi"/>
          <w:spacing w:val="-1"/>
          <w:szCs w:val="22"/>
        </w:rPr>
      </w:pPr>
      <w:r w:rsidRPr="00867EAA">
        <w:rPr>
          <w:rFonts w:asciiTheme="minorHAnsi" w:hAnsiTheme="minorHAnsi" w:cstheme="minorHAnsi"/>
          <w:spacing w:val="-1"/>
          <w:szCs w:val="22"/>
        </w:rPr>
        <w:t>9</w:t>
      </w:r>
      <w:r w:rsidRPr="00867EAA">
        <w:rPr>
          <w:rFonts w:ascii="Wingdings" w:hAnsi="Wingdings" w:cstheme="minorHAnsi"/>
          <w:spacing w:val="-1"/>
          <w:szCs w:val="22"/>
        </w:rPr>
        <w:sym w:font="Wingdings" w:char="F06F"/>
      </w:r>
      <w:r w:rsidRPr="00867EAA">
        <w:rPr>
          <w:rFonts w:asciiTheme="minorHAnsi" w:hAnsiTheme="minorHAnsi" w:cstheme="minorHAnsi"/>
          <w:spacing w:val="-1"/>
          <w:szCs w:val="22"/>
        </w:rPr>
        <w:t xml:space="preserve"> DK/REF/BLANK</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END OF LOOP C_L_2</w:t>
      </w:r>
    </w:p>
    <w:p w:rsidR="001B73F7" w:rsidRPr="00867EAA" w:rsidP="001B26C0" w14:paraId="5394CA25" w14:textId="77777777">
      <w:pPr>
        <w:spacing w:line="276" w:lineRule="auto"/>
        <w:ind w:firstLine="720"/>
        <w:rPr>
          <w:rFonts w:asciiTheme="minorHAnsi" w:hAnsiTheme="minorHAnsi" w:cstheme="minorHAnsi"/>
          <w:color w:val="000000"/>
          <w:spacing w:val="-1"/>
          <w:szCs w:val="22"/>
        </w:rPr>
      </w:pPr>
    </w:p>
    <w:p w:rsidR="00FE60BC" w:rsidRPr="00867EAA" w:rsidP="00FE60BC" w14:paraId="236940BA"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867EAA">
        <w:rPr>
          <w:rFonts w:asciiTheme="minorHAnsi" w:hAnsiTheme="minorHAnsi" w:cstheme="minorHAnsi"/>
          <w:b/>
          <w:noProof/>
          <w:szCs w:val="22"/>
        </w:rPr>
        <w:t>Skip Logic Box C_S_4:</w:t>
      </w:r>
    </w:p>
    <w:p w:rsidR="00FE60BC" w:rsidRPr="00867EAA" w:rsidP="00FE60BC" w14:paraId="17E4F2BE"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 xml:space="preserve">IF HOURS HAVE ALREADY BEEN CAPTURED FOR REPORTED TIME UNIT FOR ANOTHER AGE GROUP SKIP TO </w:t>
      </w:r>
      <w:bookmarkStart w:id="57" w:name="OLE_LINK29"/>
      <w:r w:rsidRPr="00867EAA">
        <w:rPr>
          <w:rFonts w:asciiTheme="minorHAnsi" w:hAnsiTheme="minorHAnsi" w:cstheme="minorHAnsi"/>
          <w:noProof/>
          <w:szCs w:val="22"/>
        </w:rPr>
        <w:t>END OF C_L_1 LOOP.</w:t>
      </w:r>
      <w:bookmarkEnd w:id="57"/>
    </w:p>
    <w:p w:rsidR="00996882" w:rsidRPr="00867EAA" w:rsidP="001B26C0" w14:paraId="44AE8C09" w14:textId="77777777">
      <w:pPr>
        <w:spacing w:line="276" w:lineRule="auto"/>
        <w:rPr>
          <w:rFonts w:asciiTheme="minorHAnsi" w:hAnsiTheme="minorHAnsi" w:cstheme="minorHAnsi"/>
          <w:color w:val="000000"/>
          <w:spacing w:val="-1"/>
          <w:szCs w:val="22"/>
        </w:rPr>
      </w:pPr>
    </w:p>
    <w:p w:rsidR="00996882" w:rsidRPr="00867EAA" w:rsidP="001B26C0" w14:paraId="3551F653" w14:textId="1D676DF9">
      <w:pPr>
        <w:spacing w:line="276" w:lineRule="auto"/>
        <w:rPr>
          <w:rFonts w:asciiTheme="minorHAnsi" w:hAnsiTheme="minorHAnsi" w:cstheme="minorHAnsi"/>
          <w:b/>
          <w:spacing w:val="-1"/>
          <w:szCs w:val="22"/>
          <w:lang w:val="es-ES"/>
        </w:rPr>
      </w:pPr>
      <w:r w:rsidRPr="00867EAA">
        <w:rPr>
          <w:rFonts w:asciiTheme="minorHAnsi" w:hAnsiTheme="minorHAnsi" w:cstheme="minorHAnsi"/>
          <w:b/>
          <w:spacing w:val="-1"/>
          <w:szCs w:val="22"/>
          <w:lang w:val="es-ES"/>
        </w:rPr>
        <w:t>C12C_7A.</w:t>
      </w:r>
      <w:r w:rsidRPr="00867EAA" w:rsidR="009D51AD">
        <w:rPr>
          <w:rFonts w:asciiTheme="minorHAnsi" w:hAnsiTheme="minorHAnsi" w:cstheme="minorHAnsi"/>
          <w:b/>
          <w:spacing w:val="-1"/>
          <w:szCs w:val="22"/>
          <w:lang w:val="es-ES"/>
        </w:rPr>
        <w:t xml:space="preserve"> </w:t>
      </w:r>
      <w:r w:rsidRPr="00F60913" w:rsidR="009D51AD">
        <w:rPr>
          <w:rFonts w:asciiTheme="minorHAnsi" w:hAnsiTheme="minorHAnsi"/>
          <w:i/>
          <w:color w:val="2E74B5" w:themeColor="accent1" w:themeShade="BF"/>
          <w:lang w:val="es-ES"/>
        </w:rPr>
        <w:t>*CL1</w:t>
      </w:r>
    </w:p>
    <w:p w:rsidR="00C2480A" w:rsidRPr="00867EAA" w:rsidP="001B26C0" w14:paraId="0F6AD712" w14:textId="77777777">
      <w:pPr>
        <w:spacing w:line="240" w:lineRule="exact"/>
        <w:rPr>
          <w:rFonts w:asciiTheme="minorHAnsi" w:hAnsiTheme="minorHAnsi" w:cstheme="minorHAnsi"/>
          <w:color w:val="000000"/>
          <w:spacing w:val="-1"/>
          <w:szCs w:val="22"/>
          <w:lang w:val=""/>
        </w:rPr>
      </w:pPr>
      <w:r w:rsidRPr="00867EAA">
        <w:rPr>
          <w:rFonts w:asciiTheme="minorHAnsi" w:hAnsiTheme="minorHAnsi" w:cstheme="minorHAnsi"/>
          <w:spacing w:val="-1"/>
          <w:szCs w:val="22"/>
          <w:lang w:val="es-ES"/>
        </w:rPr>
        <w:t>¿Cuántas semanas es eso?</w:t>
      </w:r>
    </w:p>
    <w:p w:rsidR="00A77239" w:rsidRPr="00867EAA" w:rsidP="001B26C0" w14:paraId="0241AB8D" w14:textId="77777777">
      <w:pPr>
        <w:spacing w:line="276" w:lineRule="auto"/>
        <w:rPr>
          <w:rFonts w:asciiTheme="minorHAnsi" w:hAnsiTheme="minorHAnsi" w:cstheme="minorHAnsi"/>
          <w:color w:val="000000"/>
          <w:spacing w:val="-1"/>
          <w:szCs w:val="22"/>
          <w:lang w:val="es-ES"/>
        </w:rPr>
      </w:pPr>
    </w:p>
    <w:p w:rsidR="00105B8F" w:rsidRPr="006F526E" w:rsidP="00105B8F" w14:paraId="1D7284B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6F526E">
        <w:rPr>
          <w:rFonts w:asciiTheme="minorHAnsi" w:hAnsiTheme="minorHAnsi" w:cstheme="minorHAnsi"/>
          <w:noProof/>
          <w:szCs w:val="22"/>
        </w:rPr>
        <w:t xml:space="preserve">SKIP TO </w:t>
      </w:r>
      <w:bookmarkStart w:id="58" w:name="OLE_LINK237"/>
      <w:r w:rsidRPr="006F526E">
        <w:rPr>
          <w:rFonts w:asciiTheme="minorHAnsi" w:hAnsiTheme="minorHAnsi" w:cstheme="minorHAnsi"/>
          <w:noProof/>
          <w:szCs w:val="22"/>
        </w:rPr>
        <w:t>END OF LOOP C_L_1 BOX.</w:t>
      </w:r>
      <w:bookmarkEnd w:id="58"/>
    </w:p>
    <w:p w:rsidR="00FF6312" w:rsidRPr="006F526E" w:rsidP="001B26C0" w14:paraId="6E173C01" w14:textId="77777777">
      <w:pPr>
        <w:spacing w:line="276" w:lineRule="auto"/>
        <w:rPr>
          <w:rFonts w:asciiTheme="minorHAnsi" w:hAnsiTheme="minorHAnsi" w:cstheme="minorHAnsi"/>
          <w:b/>
          <w:noProof/>
          <w:color w:val="000000"/>
          <w:spacing w:val="-1"/>
          <w:szCs w:val="22"/>
        </w:rPr>
      </w:pPr>
    </w:p>
    <w:p w:rsidR="00FF6312" w:rsidRPr="00867EAA" w:rsidP="007971DF" w14:paraId="2E85A7F3" w14:textId="66600415">
      <w:pPr>
        <w:spacing w:after="0"/>
        <w:contextualSpacing w:val="0"/>
        <w:rPr>
          <w:rFonts w:asciiTheme="minorHAnsi" w:hAnsiTheme="minorHAnsi" w:cstheme="minorHAnsi"/>
          <w:b/>
          <w:noProof/>
          <w:color w:val="000000"/>
          <w:spacing w:val="-1"/>
          <w:szCs w:val="22"/>
          <w:lang w:val=""/>
        </w:rPr>
      </w:pPr>
      <w:r w:rsidRPr="00867EAA">
        <w:rPr>
          <w:rFonts w:asciiTheme="minorHAnsi" w:hAnsiTheme="minorHAnsi" w:cstheme="minorHAnsi"/>
          <w:b/>
          <w:noProof/>
          <w:color w:val="000000"/>
          <w:spacing w:val="-1"/>
          <w:szCs w:val="22"/>
          <w:lang w:val=""/>
        </w:rPr>
        <w:t>C12C_8A.</w:t>
      </w:r>
      <w:r w:rsidRPr="00867EAA" w:rsidR="009D51AD">
        <w:rPr>
          <w:rFonts w:asciiTheme="minorHAnsi" w:hAnsiTheme="minorHAnsi" w:cstheme="minorHAnsi"/>
          <w:b/>
          <w:noProof/>
          <w:color w:val="000000"/>
          <w:spacing w:val="-1"/>
          <w:szCs w:val="22"/>
          <w:lang w:val=""/>
        </w:rPr>
        <w:t xml:space="preserve">  </w:t>
      </w:r>
      <w:r w:rsidRPr="00F60913" w:rsidR="009D51AD">
        <w:rPr>
          <w:rFonts w:asciiTheme="minorHAnsi" w:hAnsiTheme="minorHAnsi"/>
          <w:i/>
          <w:color w:val="2E74B5" w:themeColor="accent1" w:themeShade="BF"/>
          <w:lang w:val="es-ES"/>
        </w:rPr>
        <w:t>*</w:t>
      </w:r>
      <w:r w:rsidRPr="00F60913" w:rsidR="00F24EC4">
        <w:rPr>
          <w:rFonts w:asciiTheme="minorHAnsi" w:hAnsiTheme="minorHAnsi"/>
          <w:i/>
          <w:color w:val="2E74B5" w:themeColor="accent1" w:themeShade="BF"/>
          <w:lang w:val="es-ES"/>
        </w:rPr>
        <w:t>CL1</w:t>
      </w:r>
    </w:p>
    <w:p w:rsidR="00FF6312" w:rsidRPr="00867EAA" w:rsidP="001B26C0" w14:paraId="790E23F0" w14:textId="22538EA8">
      <w:pPr>
        <w:spacing w:line="276" w:lineRule="auto"/>
        <w:rPr>
          <w:rFonts w:asciiTheme="minorHAnsi" w:hAnsiTheme="minorHAnsi" w:cstheme="minorHAnsi"/>
          <w:noProof/>
          <w:color w:val="000000"/>
          <w:spacing w:val="-1"/>
          <w:szCs w:val="22"/>
          <w:lang w:val=""/>
        </w:rPr>
      </w:pPr>
      <w:r w:rsidRPr="00867EAA">
        <w:rPr>
          <w:rFonts w:asciiTheme="minorHAnsi" w:hAnsiTheme="minorHAnsi" w:cstheme="minorHAnsi"/>
          <w:noProof/>
          <w:color w:val="000000"/>
          <w:spacing w:val="-1"/>
          <w:szCs w:val="22"/>
          <w:lang w:val=""/>
        </w:rPr>
        <w:t>¿A cuánto por semana equivale esa tarifa?</w:t>
      </w:r>
    </w:p>
    <w:p w:rsidR="00FE60BC" w:rsidRPr="00867EAA" w:rsidP="00FE60BC" w14:paraId="12070DA3"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59" w:name="OLE_LINK31"/>
      <w:r w:rsidRPr="00867EAA">
        <w:rPr>
          <w:rFonts w:asciiTheme="minorHAnsi" w:hAnsiTheme="minorHAnsi" w:cstheme="minorHAnsi"/>
          <w:i/>
          <w:sz w:val="22"/>
          <w:szCs w:val="22"/>
        </w:rPr>
        <w:t>End of C_L_1 Loop</w:t>
      </w:r>
      <w:r w:rsidRPr="00867EAA">
        <w:rPr>
          <w:rFonts w:asciiTheme="minorHAnsi" w:hAnsiTheme="minorHAnsi" w:cstheme="minorHAnsi"/>
          <w:sz w:val="22"/>
          <w:szCs w:val="22"/>
        </w:rPr>
        <w:t xml:space="preserve"> </w:t>
      </w:r>
      <w:bookmarkEnd w:id="59"/>
      <w:r w:rsidRPr="00867EAA">
        <w:rPr>
          <w:rFonts w:asciiTheme="minorHAnsi" w:hAnsiTheme="minorHAnsi" w:cstheme="minorHAnsi"/>
          <w:sz w:val="22"/>
          <w:szCs w:val="22"/>
        </w:rPr>
        <w:t>(</w:t>
      </w:r>
      <w:r w:rsidRPr="00867EAA">
        <w:rPr>
          <w:rFonts w:asciiTheme="minorHAnsi" w:hAnsiTheme="minorHAnsi" w:cstheme="minorHAnsi"/>
          <w:i/>
          <w:color w:val="2E74B5" w:themeColor="accent1" w:themeShade="BF"/>
          <w:sz w:val="22"/>
          <w:szCs w:val="22"/>
        </w:rPr>
        <w:t>*CL1</w:t>
      </w:r>
      <w:r w:rsidRPr="00867EAA">
        <w:rPr>
          <w:rFonts w:asciiTheme="minorHAnsi" w:hAnsiTheme="minorHAnsi" w:cstheme="minorHAnsi"/>
          <w:sz w:val="22"/>
          <w:szCs w:val="22"/>
        </w:rPr>
        <w:t>):</w:t>
      </w:r>
    </w:p>
    <w:p w:rsidR="00FE60BC" w:rsidRPr="00867EAA" w:rsidP="00FE60BC" w14:paraId="33A2F1A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C12C_2_M – C12C_8A FOR EACH AGE GROUP = 1 (HAVE A RATE IN C12C1)</w:t>
      </w:r>
    </w:p>
    <w:p w:rsidR="00996882" w:rsidRPr="007971DF" w:rsidP="001B26C0" w14:paraId="1E3F9F01" w14:textId="77777777">
      <w:pPr>
        <w:spacing w:line="276" w:lineRule="auto"/>
        <w:rPr>
          <w:rFonts w:asciiTheme="minorHAnsi" w:hAnsiTheme="minorHAnsi" w:cstheme="minorHAnsi"/>
          <w:color w:val="000000"/>
          <w:spacing w:val="-1"/>
          <w:szCs w:val="22"/>
        </w:rPr>
      </w:pPr>
    </w:p>
    <w:p w:rsidR="00CF2808" w:rsidRPr="00867EAA" w:rsidP="001B26C0" w14:paraId="5F41ABBD" w14:textId="7203F263">
      <w:pPr>
        <w:spacing w:after="0"/>
        <w:contextualSpacing w:val="0"/>
        <w:rPr>
          <w:rFonts w:asciiTheme="minorHAnsi" w:hAnsiTheme="minorHAnsi" w:cstheme="minorHAnsi"/>
          <w:b/>
          <w:szCs w:val="22"/>
          <w:lang w:val="es-ES" w:eastAsia="ja-JP"/>
        </w:rPr>
      </w:pPr>
      <w:bookmarkStart w:id="60" w:name="OLE_LINK102"/>
      <w:bookmarkStart w:id="61" w:name="OLE_LINK372"/>
      <w:r w:rsidRPr="00867EAA">
        <w:rPr>
          <w:rFonts w:asciiTheme="minorHAnsi" w:hAnsiTheme="minorHAnsi" w:cstheme="minorHAnsi"/>
          <w:b/>
          <w:szCs w:val="22"/>
          <w:lang w:val="es-ES" w:eastAsia="ja-JP"/>
        </w:rPr>
        <w:t>C_affordcare</w:t>
      </w:r>
      <w:bookmarkEnd w:id="60"/>
      <w:r w:rsidRPr="00867EAA">
        <w:rPr>
          <w:rFonts w:asciiTheme="minorHAnsi" w:hAnsiTheme="minorHAnsi" w:cstheme="minorHAnsi"/>
          <w:b/>
          <w:szCs w:val="22"/>
          <w:lang w:val="es-ES" w:eastAsia="ja-JP"/>
        </w:rPr>
        <w:t>.</w:t>
      </w:r>
    </w:p>
    <w:bookmarkEnd w:id="61"/>
    <w:p w:rsidR="001D11DF" w:rsidRPr="00867EAA" w:rsidP="001B26C0" w14:paraId="09C3ADED" w14:textId="74DAAC16">
      <w:pPr>
        <w:pStyle w:val="ListParagraph"/>
        <w:tabs>
          <w:tab w:val="left" w:pos="810"/>
          <w:tab w:val="left" w:pos="1440"/>
          <w:tab w:val="left" w:pos="2160"/>
          <w:tab w:val="left" w:pos="2880"/>
          <w:tab w:val="left" w:pos="3600"/>
          <w:tab w:val="left" w:pos="4320"/>
          <w:tab w:val="left" w:pos="5040"/>
          <w:tab w:val="left" w:pos="5760"/>
          <w:tab w:val="left" w:pos="6480"/>
          <w:tab w:val="left" w:pos="7200"/>
          <w:tab w:val="left" w:pos="7920"/>
        </w:tabs>
        <w:ind w:left="0"/>
        <w:rPr>
          <w:rFonts w:asciiTheme="minorHAnsi" w:hAnsiTheme="minorHAnsi" w:cstheme="minorHAnsi"/>
          <w:sz w:val="22"/>
          <w:szCs w:val="22"/>
          <w:lang w:val="es-ES" w:eastAsia="ja-JP"/>
        </w:rPr>
      </w:pPr>
      <w:r w:rsidRPr="00867EAA">
        <w:rPr>
          <w:rFonts w:asciiTheme="minorHAnsi" w:hAnsiTheme="minorHAnsi" w:cstheme="minorHAnsi"/>
          <w:sz w:val="22"/>
          <w:szCs w:val="22"/>
          <w:lang w:val="es-ES"/>
        </w:rPr>
        <w:t>¿Tiene alguna de las siguientes opciones para ayudar a las familias a costear el cuidado que usted ofrece...?</w:t>
      </w:r>
    </w:p>
    <w:p w:rsidR="001D11DF" w:rsidRPr="00867EAA" w:rsidP="007971DF" w14:paraId="32F4184B" w14:textId="7931BB80">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76" w:lineRule="auto"/>
        <w:contextualSpacing w:val="0"/>
        <w:rPr>
          <w:rFonts w:asciiTheme="minorHAnsi" w:hAnsiTheme="minorHAnsi" w:cstheme="minorHAnsi"/>
          <w:szCs w:val="22"/>
          <w:lang w:eastAsia="ja-JP"/>
        </w:rPr>
      </w:pPr>
      <w:r w:rsidRPr="007971DF">
        <w:rPr>
          <w:rFonts w:asciiTheme="minorHAnsi" w:hAnsiTheme="minorHAnsi" w:cstheme="minorHAnsi"/>
          <w:b/>
          <w:szCs w:val="22"/>
          <w:lang w:val="es-ES" w:eastAsia="ja-JP"/>
        </w:rPr>
        <w:tab/>
      </w:r>
      <w:r w:rsidRPr="007971DF" w:rsidR="00A37783">
        <w:rPr>
          <w:rFonts w:asciiTheme="minorHAnsi" w:hAnsiTheme="minorHAnsi" w:cstheme="minorHAnsi"/>
          <w:b/>
          <w:szCs w:val="22"/>
          <w:lang w:eastAsia="ja-JP"/>
        </w:rPr>
        <w:t>C_affordcare</w:t>
      </w:r>
      <w:r w:rsidR="00A37783">
        <w:rPr>
          <w:rFonts w:asciiTheme="minorHAnsi" w:hAnsiTheme="minorHAnsi" w:cstheme="minorHAnsi"/>
          <w:szCs w:val="22"/>
        </w:rPr>
        <w:t>_</w:t>
      </w:r>
      <w:r w:rsidR="00A37783">
        <w:rPr>
          <w:rFonts w:asciiTheme="minorHAnsi" w:hAnsiTheme="minorHAnsi" w:cstheme="minorHAnsi"/>
          <w:szCs w:val="22"/>
        </w:rPr>
        <w:t>a.</w:t>
      </w:r>
      <w:r w:rsidRPr="00867EAA" w:rsidR="00CF4791">
        <w:rPr>
          <w:rFonts w:asciiTheme="minorHAnsi" w:hAnsiTheme="minorHAnsi" w:cstheme="minorHAnsi"/>
          <w:szCs w:val="22"/>
        </w:rPr>
        <w:t>Tarifas</w:t>
      </w:r>
      <w:r w:rsidRPr="00867EAA" w:rsidR="00CF4791">
        <w:rPr>
          <w:rFonts w:asciiTheme="minorHAnsi" w:hAnsiTheme="minorHAnsi" w:cstheme="minorHAnsi"/>
          <w:szCs w:val="22"/>
        </w:rPr>
        <w:t xml:space="preserve"> </w:t>
      </w:r>
      <w:r w:rsidRPr="00867EAA" w:rsidR="00CF4791">
        <w:rPr>
          <w:rFonts w:asciiTheme="minorHAnsi" w:hAnsiTheme="minorHAnsi" w:cstheme="minorHAnsi"/>
          <w:szCs w:val="22"/>
        </w:rPr>
        <w:t>graduales</w:t>
      </w:r>
    </w:p>
    <w:p w:rsidR="001D1E63" w:rsidRPr="00867EAA" w:rsidP="005D2A2D" w14:paraId="5D73E3E4" w14:textId="5AC3D50A">
      <w:pPr>
        <w:pStyle w:val="NORC-Answer1"/>
        <w:numPr>
          <w:ilvl w:val="0"/>
          <w:numId w:val="60"/>
        </w:numPr>
        <w:spacing w:line="276" w:lineRule="auto"/>
        <w:rPr>
          <w:rFonts w:asciiTheme="minorHAnsi" w:hAnsiTheme="minorHAnsi" w:cstheme="minorHAnsi"/>
          <w:sz w:val="22"/>
          <w:szCs w:val="22"/>
        </w:rPr>
      </w:pPr>
      <w:bookmarkStart w:id="62" w:name="OLE_LINK400"/>
      <w:r w:rsidRPr="00867EAA">
        <w:rPr>
          <w:rFonts w:asciiTheme="minorHAnsi" w:hAnsiTheme="minorHAnsi" w:cstheme="minorHAnsi"/>
          <w:noProof/>
          <w:sz w:val="22"/>
          <w:szCs w:val="22"/>
        </w:rPr>
        <w:t>Sí</w:t>
      </w:r>
    </w:p>
    <w:p w:rsidR="001D1E63" w:rsidRPr="00867EAA" w:rsidP="005D2A2D" w14:paraId="246CE5E2" w14:textId="6AF5F14C">
      <w:pPr>
        <w:pStyle w:val="NORC-Answer1"/>
        <w:numPr>
          <w:ilvl w:val="0"/>
          <w:numId w:val="60"/>
        </w:numPr>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No</w:t>
      </w:r>
    </w:p>
    <w:bookmarkEnd w:id="62"/>
    <w:p w:rsidR="001D1E63" w:rsidRPr="00867EAA" w:rsidP="001B26C0" w14:paraId="3FCF8265" w14:textId="77777777">
      <w:pPr>
        <w:pStyle w:val="NORC-Answer1"/>
        <w:spacing w:line="276" w:lineRule="auto"/>
        <w:ind w:left="1008"/>
        <w:rPr>
          <w:rFonts w:asciiTheme="minorHAnsi" w:hAnsiTheme="minorHAnsi" w:cstheme="minorHAnsi"/>
          <w:sz w:val="22"/>
          <w:szCs w:val="22"/>
        </w:rPr>
      </w:pPr>
    </w:p>
    <w:p w:rsidR="001D11DF" w:rsidRPr="007971DF" w:rsidP="007971DF" w14:paraId="5954BBC1" w14:textId="5377EAB4">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val="0"/>
        <w:rPr>
          <w:rFonts w:asciiTheme="minorHAnsi" w:hAnsiTheme="minorHAnsi" w:cstheme="minorHAnsi"/>
          <w:szCs w:val="22"/>
          <w:lang w:eastAsia="ja-JP"/>
        </w:rPr>
      </w:pPr>
      <w:bookmarkStart w:id="63" w:name="OLE_LINK373"/>
      <w:r>
        <w:rPr>
          <w:rFonts w:asciiTheme="minorHAnsi" w:hAnsiTheme="minorHAnsi" w:cstheme="minorHAnsi"/>
          <w:b/>
          <w:szCs w:val="22"/>
          <w:lang w:val="es-ES" w:eastAsia="ja-JP"/>
        </w:rPr>
        <w:tab/>
      </w:r>
      <w:r w:rsidR="00A37783">
        <w:rPr>
          <w:rFonts w:asciiTheme="minorHAnsi" w:hAnsiTheme="minorHAnsi" w:cstheme="minorHAnsi"/>
          <w:b/>
          <w:szCs w:val="22"/>
          <w:lang w:val="es-ES" w:eastAsia="ja-JP"/>
        </w:rPr>
        <w:t>C_affordcare</w:t>
      </w:r>
      <w:r w:rsidRPr="00A37783" w:rsidR="00A37783">
        <w:rPr>
          <w:rFonts w:asciiTheme="minorHAnsi" w:hAnsiTheme="minorHAnsi" w:cstheme="minorHAnsi"/>
          <w:szCs w:val="22"/>
        </w:rPr>
        <w:t xml:space="preserve"> </w:t>
      </w:r>
      <w:r w:rsidR="00A37783">
        <w:rPr>
          <w:rFonts w:asciiTheme="minorHAnsi" w:hAnsiTheme="minorHAnsi" w:cstheme="minorHAnsi"/>
          <w:szCs w:val="22"/>
        </w:rPr>
        <w:t xml:space="preserve">_b. </w:t>
      </w:r>
      <w:r w:rsidRPr="007971DF" w:rsidR="00CF4791">
        <w:rPr>
          <w:rFonts w:asciiTheme="minorHAnsi" w:hAnsiTheme="minorHAnsi" w:cstheme="minorHAnsi"/>
          <w:szCs w:val="22"/>
        </w:rPr>
        <w:t>Becas</w:t>
      </w:r>
      <w:bookmarkEnd w:id="63"/>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p>
    <w:p w:rsidR="00A37783" w:rsidP="005D2A2D" w14:paraId="517891FC" w14:textId="77777777">
      <w:pPr>
        <w:pStyle w:val="NORC-Answer1"/>
        <w:numPr>
          <w:ilvl w:val="0"/>
          <w:numId w:val="32"/>
        </w:numPr>
        <w:snapToGrid w:val="0"/>
        <w:spacing w:line="276" w:lineRule="auto"/>
        <w:rPr>
          <w:rFonts w:asciiTheme="minorHAnsi" w:hAnsiTheme="minorHAnsi" w:cstheme="minorHAnsi"/>
          <w:snapToGrid/>
          <w:sz w:val="22"/>
          <w:szCs w:val="22"/>
        </w:rPr>
      </w:pPr>
      <w:bookmarkStart w:id="64" w:name="OLE_LINK360"/>
      <w:r>
        <w:rPr>
          <w:rFonts w:asciiTheme="minorHAnsi" w:hAnsiTheme="minorHAnsi" w:cstheme="minorHAnsi"/>
          <w:noProof/>
          <w:sz w:val="22"/>
          <w:szCs w:val="22"/>
        </w:rPr>
        <w:t>Sí</w:t>
      </w:r>
    </w:p>
    <w:p w:rsidR="00A37783" w:rsidP="005D2A2D" w14:paraId="19854C7D" w14:textId="77777777">
      <w:pPr>
        <w:pStyle w:val="NORC-Answer1"/>
        <w:numPr>
          <w:ilvl w:val="0"/>
          <w:numId w:val="32"/>
        </w:numPr>
        <w:snapToGrid w:val="0"/>
        <w:spacing w:line="276" w:lineRule="auto"/>
        <w:rPr>
          <w:rFonts w:asciiTheme="minorHAnsi" w:hAnsiTheme="minorHAnsi" w:cstheme="minorHAnsi"/>
          <w:noProof/>
          <w:sz w:val="22"/>
          <w:szCs w:val="22"/>
        </w:rPr>
      </w:pPr>
      <w:r>
        <w:rPr>
          <w:rFonts w:asciiTheme="minorHAnsi" w:hAnsiTheme="minorHAnsi" w:cstheme="minorHAnsi"/>
          <w:noProof/>
          <w:sz w:val="22"/>
          <w:szCs w:val="22"/>
        </w:rPr>
        <w:t>No</w:t>
      </w:r>
    </w:p>
    <w:bookmarkEnd w:id="64"/>
    <w:p w:rsidR="00A37783" w:rsidRPr="007971DF" w:rsidP="007971DF" w14:paraId="78FDB8F8" w14:textId="44738A3E">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rPr>
          <w:rFonts w:asciiTheme="minorHAnsi" w:hAnsiTheme="minorHAnsi"/>
          <w:snapToGrid/>
          <w:szCs w:val="22"/>
          <w:lang w:val="es-ES" w:eastAsia="ja-JP"/>
        </w:rPr>
      </w:pPr>
      <w:r w:rsidRPr="007971DF">
        <w:rPr>
          <w:rFonts w:asciiTheme="minorHAnsi" w:hAnsiTheme="minorHAnsi" w:cstheme="minorHAnsi"/>
          <w:b/>
          <w:szCs w:val="22"/>
          <w:lang w:val="es-ES" w:eastAsia="ja-JP"/>
        </w:rPr>
        <w:t>C_affordcare</w:t>
      </w:r>
      <w:r w:rsidRPr="007971DF">
        <w:rPr>
          <w:rFonts w:asciiTheme="minorHAnsi" w:hAnsiTheme="minorHAnsi" w:cstheme="minorHAnsi"/>
          <w:szCs w:val="22"/>
          <w:lang w:val="es-ES"/>
        </w:rPr>
        <w:t xml:space="preserve"> </w:t>
      </w:r>
      <w:r w:rsidRPr="007971DF">
        <w:rPr>
          <w:rFonts w:asciiTheme="minorHAnsi" w:hAnsiTheme="minorHAnsi" w:cstheme="minorHAnsi"/>
          <w:szCs w:val="22"/>
          <w:lang w:val="es-ES"/>
        </w:rPr>
        <w:t xml:space="preserve">_c. </w:t>
      </w:r>
      <w:bookmarkStart w:id="65" w:name="OLE_LINK129"/>
      <w:r w:rsidRPr="007971DF">
        <w:rPr>
          <w:rFonts w:asciiTheme="minorHAnsi" w:hAnsiTheme="minorHAnsi"/>
          <w:szCs w:val="22"/>
          <w:lang w:val="es-ES"/>
        </w:rPr>
        <w:t>Otros descuentos como por hermanos, hijos de miembros del personal o miembros de una organización o congregación afiliadas</w:t>
      </w:r>
      <w:bookmarkEnd w:id="65"/>
    </w:p>
    <w:p w:rsidR="00A37783" w:rsidP="007971DF" w14:paraId="2F63B5A5" w14:textId="77777777">
      <w:pPr>
        <w:pStyle w:val="NORC-Answer1"/>
        <w:numPr>
          <w:ilvl w:val="0"/>
          <w:numId w:val="62"/>
        </w:numPr>
        <w:snapToGrid w:val="0"/>
        <w:spacing w:line="276" w:lineRule="auto"/>
        <w:rPr>
          <w:rFonts w:asciiTheme="minorHAnsi" w:hAnsiTheme="minorHAnsi" w:cstheme="minorHAnsi"/>
          <w:snapToGrid/>
          <w:sz w:val="22"/>
          <w:szCs w:val="22"/>
        </w:rPr>
      </w:pPr>
      <w:r>
        <w:rPr>
          <w:rFonts w:asciiTheme="minorHAnsi" w:hAnsiTheme="minorHAnsi" w:cstheme="minorHAnsi"/>
          <w:noProof/>
          <w:sz w:val="22"/>
          <w:szCs w:val="22"/>
        </w:rPr>
        <w:t>Sí</w:t>
      </w:r>
    </w:p>
    <w:p w:rsidR="00A37783" w:rsidP="007971DF" w14:paraId="1F3C3DC8" w14:textId="77777777">
      <w:pPr>
        <w:pStyle w:val="NORC-Answer1"/>
        <w:numPr>
          <w:ilvl w:val="0"/>
          <w:numId w:val="62"/>
        </w:numPr>
        <w:snapToGrid w:val="0"/>
        <w:spacing w:line="276" w:lineRule="auto"/>
        <w:rPr>
          <w:rFonts w:asciiTheme="minorHAnsi" w:hAnsiTheme="minorHAnsi" w:cstheme="minorHAnsi"/>
          <w:noProof/>
          <w:sz w:val="22"/>
          <w:szCs w:val="22"/>
        </w:rPr>
      </w:pPr>
      <w:r>
        <w:rPr>
          <w:rFonts w:asciiTheme="minorHAnsi" w:hAnsiTheme="minorHAnsi" w:cstheme="minorHAnsi"/>
          <w:noProof/>
          <w:sz w:val="22"/>
          <w:szCs w:val="22"/>
        </w:rPr>
        <w:t>No</w:t>
      </w:r>
    </w:p>
    <w:p w:rsidR="00D63052" w:rsidP="007971DF" w14:paraId="7E387F13" w14:textId="77777777">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s>
        <w:spacing w:line="276" w:lineRule="auto"/>
        <w:contextualSpacing w:val="0"/>
        <w:rPr>
          <w:rFonts w:asciiTheme="minorHAnsi" w:hAnsiTheme="minorHAnsi" w:cstheme="minorHAnsi"/>
          <w:b/>
          <w:szCs w:val="22"/>
          <w:lang w:val="es-ES" w:eastAsia="ja-JP"/>
        </w:rPr>
      </w:pPr>
    </w:p>
    <w:p w:rsidR="00603E17" w:rsidRPr="007971DF" w:rsidP="007971DF" w14:paraId="30D9FB2F" w14:textId="26AAF128">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s>
        <w:spacing w:line="276" w:lineRule="auto"/>
        <w:contextualSpacing w:val="0"/>
        <w:rPr>
          <w:rFonts w:asciiTheme="minorHAnsi" w:hAnsiTheme="minorHAnsi" w:cstheme="minorHAnsi"/>
          <w:szCs w:val="22"/>
          <w:lang w:val="es-ES"/>
        </w:rPr>
      </w:pPr>
      <w:r>
        <w:rPr>
          <w:rFonts w:asciiTheme="minorHAnsi" w:hAnsiTheme="minorHAnsi" w:cstheme="minorHAnsi"/>
          <w:b/>
          <w:szCs w:val="22"/>
          <w:lang w:val="es-ES" w:eastAsia="ja-JP"/>
        </w:rPr>
        <w:t>C_affordcare</w:t>
      </w:r>
      <w:r w:rsidRPr="007971DF">
        <w:rPr>
          <w:rFonts w:asciiTheme="minorHAnsi" w:hAnsiTheme="minorHAnsi" w:cstheme="minorHAnsi"/>
          <w:szCs w:val="22"/>
          <w:lang w:val="es-ES"/>
        </w:rPr>
        <w:t xml:space="preserve"> _d. </w:t>
      </w:r>
      <w:r w:rsidRPr="007971DF">
        <w:rPr>
          <w:rFonts w:asciiTheme="minorHAnsi" w:hAnsiTheme="minorHAnsi" w:cstheme="minorHAnsi"/>
          <w:szCs w:val="22"/>
          <w:lang w:val="es-ES"/>
        </w:rPr>
        <w:t>Otro arreglo</w:t>
      </w:r>
    </w:p>
    <w:p w:rsidR="00A37783" w:rsidRPr="007971DF" w:rsidP="00A37783" w14:paraId="7348E6FB" w14:textId="75B0A439">
      <w:pPr>
        <w:pStyle w:val="NORC-Answer1"/>
        <w:numPr>
          <w:ilvl w:val="0"/>
          <w:numId w:val="61"/>
        </w:numPr>
        <w:snapToGrid w:val="0"/>
        <w:spacing w:line="276" w:lineRule="auto"/>
        <w:rPr>
          <w:rFonts w:asciiTheme="minorHAnsi" w:hAnsiTheme="minorHAnsi" w:cstheme="minorHAnsi"/>
          <w:noProof/>
          <w:szCs w:val="22"/>
        </w:rPr>
      </w:pPr>
      <w:r w:rsidRPr="00A37783">
        <w:rPr>
          <w:rFonts w:asciiTheme="minorHAnsi" w:hAnsiTheme="minorHAnsi" w:cstheme="minorHAnsi"/>
          <w:noProof/>
          <w:sz w:val="22"/>
          <w:szCs w:val="22"/>
        </w:rPr>
        <w:t>Sí</w:t>
      </w:r>
    </w:p>
    <w:p w:rsidR="007D2C41" w:rsidRPr="007971DF" w:rsidP="007971DF" w14:paraId="48710D56" w14:textId="4B202524">
      <w:pPr>
        <w:pStyle w:val="NORC-Answer1"/>
        <w:numPr>
          <w:ilvl w:val="0"/>
          <w:numId w:val="61"/>
        </w:numPr>
        <w:snapToGrid w:val="0"/>
        <w:spacing w:line="276" w:lineRule="auto"/>
        <w:rPr>
          <w:rFonts w:asciiTheme="minorHAnsi" w:hAnsiTheme="minorHAnsi" w:cstheme="minorHAnsi"/>
          <w:noProof/>
          <w:szCs w:val="22"/>
        </w:rPr>
      </w:pPr>
      <w:r>
        <w:rPr>
          <w:rFonts w:asciiTheme="minorHAnsi" w:hAnsiTheme="minorHAnsi" w:cstheme="minorHAnsi"/>
          <w:noProof/>
          <w:sz w:val="22"/>
          <w:szCs w:val="22"/>
        </w:rPr>
        <w:t xml:space="preserve">No </w:t>
      </w:r>
      <w:r w:rsidRPr="007971DF">
        <w:rPr>
          <w:rFonts w:ascii="Wingdings" w:hAnsi="Wingdings"/>
          <w:sz w:val="22"/>
          <w:szCs w:val="22"/>
        </w:rPr>
        <w:sym w:font="Wingdings" w:char="F0E0"/>
      </w:r>
      <w:r w:rsidRPr="007971DF">
        <w:rPr>
          <w:rFonts w:asciiTheme="minorHAnsi" w:hAnsiTheme="minorHAnsi" w:cstheme="minorHAnsi"/>
          <w:szCs w:val="22"/>
        </w:rPr>
        <w:t xml:space="preserve"> (</w:t>
      </w:r>
      <w:r w:rsidRPr="007971DF" w:rsidR="00FE60BC">
        <w:rPr>
          <w:rFonts w:asciiTheme="minorHAnsi" w:hAnsiTheme="minorHAnsi" w:cstheme="minorHAnsi"/>
          <w:szCs w:val="22"/>
        </w:rPr>
        <w:t>S</w:t>
      </w:r>
      <w:r w:rsidRPr="007971DF">
        <w:rPr>
          <w:rFonts w:asciiTheme="minorHAnsi" w:hAnsiTheme="minorHAnsi" w:cstheme="minorHAnsi"/>
          <w:szCs w:val="22"/>
        </w:rPr>
        <w:t>kip to C_PARPAY)</w:t>
      </w:r>
    </w:p>
    <w:p w:rsidR="00367AFF" w:rsidRPr="007971DF" w:rsidP="001B26C0" w14:paraId="1A77F7F2" w14:textId="77777777">
      <w:pPr>
        <w:spacing w:line="276" w:lineRule="auto"/>
        <w:rPr>
          <w:rFonts w:asciiTheme="minorHAnsi" w:hAnsiTheme="minorHAnsi" w:cstheme="minorHAnsi"/>
          <w:b/>
          <w:szCs w:val="22"/>
        </w:rPr>
      </w:pPr>
    </w:p>
    <w:p w:rsidR="008F3072" w:rsidRPr="00867EAA" w:rsidP="007971DF" w14:paraId="0D111BF8" w14:textId="4CEA4894">
      <w:pPr>
        <w:spacing w:after="0"/>
        <w:contextualSpacing w:val="0"/>
        <w:rPr>
          <w:rFonts w:asciiTheme="minorHAnsi" w:hAnsiTheme="minorHAnsi" w:cstheme="minorHAnsi"/>
          <w:b/>
          <w:szCs w:val="22"/>
          <w:lang w:val=""/>
        </w:rPr>
      </w:pPr>
      <w:r w:rsidRPr="00867EAA">
        <w:rPr>
          <w:rFonts w:asciiTheme="minorHAnsi" w:hAnsiTheme="minorHAnsi" w:cstheme="minorHAnsi"/>
          <w:b/>
          <w:szCs w:val="22"/>
          <w:lang w:val=""/>
        </w:rPr>
        <w:t>C_affordcare_oth</w:t>
      </w:r>
    </w:p>
    <w:p w:rsidR="00603E17" w:rsidRPr="00867EAA" w:rsidP="001B26C0" w14:paraId="036B25E4" w14:textId="77777777">
      <w:pPr>
        <w:spacing w:after="0"/>
        <w:contextualSpacing w:val="0"/>
        <w:rPr>
          <w:rFonts w:asciiTheme="minorHAnsi" w:hAnsiTheme="minorHAnsi" w:cstheme="minorHAnsi"/>
          <w:snapToGrid/>
          <w:color w:val="000000"/>
          <w:szCs w:val="22"/>
          <w:lang w:val="" w:eastAsia="en-US"/>
        </w:rPr>
      </w:pPr>
      <w:r w:rsidRPr="00867EAA">
        <w:rPr>
          <w:rFonts w:asciiTheme="minorHAnsi" w:hAnsiTheme="minorHAnsi" w:cstheme="minorHAnsi"/>
          <w:snapToGrid/>
          <w:color w:val="000000"/>
          <w:szCs w:val="22"/>
          <w:lang w:val="" w:eastAsia="en-US"/>
        </w:rPr>
        <w:t>¿De qué otra manera ayuda usted a las familias a poder pagar por el cuidado que ofrece?</w:t>
      </w:r>
    </w:p>
    <w:p w:rsidR="008F3072" w:rsidRPr="00867EAA" w:rsidP="001B26C0" w14:paraId="2925576F" w14:textId="39935035">
      <w:pPr>
        <w:rPr>
          <w:rFonts w:asciiTheme="minorHAnsi" w:hAnsiTheme="minorHAnsi" w:cstheme="minorHAnsi"/>
          <w:szCs w:val="22"/>
          <w:lang w:val="" w:eastAsia="ja-JP"/>
        </w:rPr>
      </w:pPr>
      <w:r w:rsidRPr="00867EAA">
        <w:rPr>
          <w:rFonts w:asciiTheme="minorHAnsi" w:hAnsiTheme="minorHAnsi" w:cstheme="minorHAnsi"/>
          <w:szCs w:val="22"/>
          <w:lang w:val="" w:eastAsia="ja-JP"/>
        </w:rPr>
        <w:tab/>
      </w:r>
      <w:r w:rsidRPr="00867EAA">
        <w:rPr>
          <w:rFonts w:asciiTheme="minorHAnsi" w:hAnsiTheme="minorHAnsi" w:cstheme="minorHAnsi"/>
          <w:szCs w:val="22"/>
          <w:lang w:val="" w:eastAsia="ja-JP"/>
        </w:rPr>
        <w:tab/>
      </w:r>
      <w:r w:rsidRPr="00867EAA">
        <w:rPr>
          <w:rFonts w:asciiTheme="minorHAnsi" w:hAnsiTheme="minorHAnsi" w:cstheme="minorHAnsi"/>
          <w:szCs w:val="22"/>
          <w:lang w:val="" w:eastAsia="ja-JP"/>
        </w:rPr>
        <w:tab/>
      </w:r>
    </w:p>
    <w:p w:rsidR="008F3072" w:rsidRPr="00867EAA" w:rsidP="001B26C0" w14:paraId="1897FCCB" w14:textId="0067B79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zCs w:val="22"/>
          <w:lang w:val="" w:eastAsia="ja-JP"/>
        </w:rPr>
      </w:pPr>
      <w:r w:rsidRPr="00867EAA">
        <w:rPr>
          <w:rFonts w:asciiTheme="minorHAnsi" w:hAnsiTheme="minorHAnsi" w:cstheme="minorHAnsi"/>
          <w:szCs w:val="22"/>
          <w:lang w:val="" w:eastAsia="ja-JP"/>
        </w:rPr>
        <w:tab/>
        <w:t xml:space="preserve">VERBATIM </w:t>
      </w:r>
      <w:r w:rsidRPr="00867EAA">
        <w:rPr>
          <w:rFonts w:asciiTheme="minorHAnsi" w:hAnsiTheme="minorHAnsi" w:cstheme="minorHAnsi"/>
          <w:szCs w:val="22"/>
          <w:lang w:val="" w:eastAsia="ja-JP"/>
        </w:rPr>
        <w:t>TEXT:_</w:t>
      </w:r>
      <w:r w:rsidRPr="00867EAA">
        <w:rPr>
          <w:rFonts w:asciiTheme="minorHAnsi" w:hAnsiTheme="minorHAnsi" w:cstheme="minorHAnsi"/>
          <w:szCs w:val="22"/>
          <w:lang w:val="" w:eastAsia="ja-JP"/>
        </w:rPr>
        <w:t>__________________________</w:t>
      </w:r>
    </w:p>
    <w:p w:rsidR="00367AFF" w:rsidRPr="00867EAA" w:rsidP="001B26C0" w14:paraId="25FA3DE6"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zCs w:val="22"/>
          <w:lang w:val="" w:eastAsia="ja-JP"/>
        </w:rPr>
      </w:pPr>
    </w:p>
    <w:p w:rsidR="00105B8F" w:rsidRPr="00867EAA" w:rsidP="007035C9" w14:paraId="0A0C5A0D" w14:textId="3507F35C">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1. Escala móvil de tarifas</w:t>
      </w:r>
    </w:p>
    <w:p w:rsidR="008A75BD" w:rsidRPr="00867EAA" w:rsidP="007035C9" w14:paraId="6AF072E6" w14:textId="3EDE913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2. Becas</w:t>
      </w:r>
    </w:p>
    <w:p w:rsidR="00105B8F" w:rsidRPr="00867EAA" w:rsidP="008A75BD" w14:paraId="061DB890" w14:textId="5263259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Pr>
          <w:rFonts w:asciiTheme="minorHAnsi" w:hAnsiTheme="minorHAnsi" w:cstheme="minorHAnsi"/>
          <w:szCs w:val="22"/>
          <w:lang w:val="" w:eastAsia="ja-JP"/>
        </w:rPr>
        <w:t xml:space="preserve">3. </w:t>
      </w:r>
      <w:r w:rsidR="00A37783">
        <w:rPr>
          <w:rFonts w:asciiTheme="minorHAnsi" w:hAnsiTheme="minorHAnsi"/>
          <w:szCs w:val="22"/>
          <w:lang w:val="es-ES"/>
        </w:rPr>
        <w:t>Otros descuentos como por hermanos, hijos de miembros del personal o miembros de una organización o congregación afiliadas</w:t>
      </w:r>
      <w:r w:rsidRPr="00867EAA">
        <w:rPr>
          <w:rFonts w:asciiTheme="minorHAnsi" w:hAnsiTheme="minorHAnsi" w:cstheme="minorHAnsi"/>
          <w:szCs w:val="22"/>
          <w:lang w:val="" w:eastAsia="ja-JP"/>
        </w:rPr>
        <w:t>.</w:t>
      </w:r>
    </w:p>
    <w:p w:rsidR="00105B8F" w:rsidRPr="00867EAA" w:rsidP="007035C9" w14:paraId="3D3E2688"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4. Otro arreglo.</w:t>
      </w:r>
    </w:p>
    <w:p w:rsidR="004B59AC" w:rsidRPr="00867EAA" w:rsidP="007035C9" w14:paraId="74023011" w14:textId="6629A4E8">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 xml:space="preserve">5. </w:t>
      </w:r>
      <w:r w:rsidRPr="00A37783" w:rsidR="00A37783">
        <w:rPr>
          <w:rFonts w:asciiTheme="minorHAnsi" w:hAnsiTheme="minorHAnsi" w:cstheme="minorHAnsi"/>
          <w:szCs w:val="22"/>
          <w:lang w:val="" w:eastAsia="ja-JP"/>
        </w:rPr>
        <w:t xml:space="preserve">DK/REF/No </w:t>
      </w:r>
      <w:r w:rsidRPr="00A37783" w:rsidR="00A37783">
        <w:rPr>
          <w:rFonts w:asciiTheme="minorHAnsi" w:hAnsiTheme="minorHAnsi" w:cstheme="minorHAnsi"/>
          <w:szCs w:val="22"/>
          <w:lang w:val="" w:eastAsia="ja-JP"/>
        </w:rPr>
        <w:t>Answer</w:t>
      </w:r>
    </w:p>
    <w:p w:rsidR="00367AFF" w:rsidRPr="00867EAA" w:rsidP="001B26C0" w14:paraId="48C9751E" w14:textId="77777777">
      <w:pPr>
        <w:spacing w:line="276" w:lineRule="auto"/>
        <w:rPr>
          <w:rFonts w:asciiTheme="minorHAnsi" w:hAnsiTheme="minorHAnsi" w:cstheme="minorHAnsi"/>
          <w:b/>
          <w:szCs w:val="22"/>
          <w:lang w:val=""/>
        </w:rPr>
      </w:pPr>
    </w:p>
    <w:p w:rsidR="001D1E63" w:rsidRPr="00867EAA" w:rsidP="001B26C0" w14:paraId="01B5E29A" w14:textId="77777777">
      <w:pPr>
        <w:spacing w:line="276" w:lineRule="auto"/>
        <w:rPr>
          <w:rFonts w:asciiTheme="minorHAnsi" w:hAnsiTheme="minorHAnsi" w:cstheme="minorHAnsi"/>
          <w:b/>
          <w:szCs w:val="22"/>
          <w:lang w:val=""/>
        </w:rPr>
      </w:pPr>
      <w:r w:rsidRPr="00867EAA">
        <w:rPr>
          <w:rFonts w:asciiTheme="minorHAnsi" w:hAnsiTheme="minorHAnsi" w:cstheme="minorHAnsi"/>
          <w:b/>
          <w:szCs w:val="22"/>
          <w:lang w:val=""/>
        </w:rPr>
        <w:t>C_PARPAY</w:t>
      </w:r>
    </w:p>
    <w:p w:rsidR="001D1E63" w:rsidRPr="00867EAA" w:rsidP="001B26C0" w14:paraId="0648A727" w14:textId="1CF6B21D">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Por cuántos niños en su programa recibe pago solo de parte de las familias sin subsidios, descuentos o becas? </w:t>
      </w:r>
    </w:p>
    <w:p w:rsidR="001D1E63" w:rsidRPr="00867EAA" w:rsidP="001B26C0" w14:paraId="2C412A6F" w14:textId="7F8B7300">
      <w:pPr>
        <w:spacing w:line="276" w:lineRule="auto"/>
        <w:ind w:left="720"/>
        <w:rPr>
          <w:rFonts w:asciiTheme="minorHAnsi" w:hAnsiTheme="minorHAnsi" w:cstheme="minorHAnsi"/>
          <w:szCs w:val="22"/>
          <w:lang w:val=""/>
        </w:rPr>
      </w:pPr>
      <w:r w:rsidRPr="00867EAA">
        <w:rPr>
          <w:rFonts w:asciiTheme="minorHAnsi" w:hAnsiTheme="minorHAnsi" w:cstheme="minorHAnsi"/>
          <w:szCs w:val="22"/>
          <w:lang w:val="es-ES"/>
        </w:rPr>
        <w:t xml:space="preserve">_________ </w:t>
      </w:r>
      <w:r w:rsidRPr="00867EAA" w:rsidR="00CF2808">
        <w:rPr>
          <w:rFonts w:asciiTheme="minorHAnsi" w:hAnsiTheme="minorHAnsi" w:cstheme="minorHAnsi"/>
          <w:noProof/>
          <w:szCs w:val="22"/>
          <w:lang w:val=""/>
        </w:rPr>
        <w:t>Número de niños</w:t>
      </w:r>
    </w:p>
    <w:p w:rsidR="00FE60BC" w:rsidRPr="007971DF" w:rsidP="00FE60BC" w14:paraId="5148BC85" w14:textId="7FAE38BD">
      <w:pPr>
        <w:pStyle w:val="Style2"/>
        <w:spacing w:before="0" w:line="240" w:lineRule="auto"/>
        <w:rPr>
          <w:lang w:val="es-ES"/>
        </w:rPr>
      </w:pPr>
      <w:r w:rsidRPr="007971DF">
        <w:rPr>
          <w:lang w:val="es-ES"/>
        </w:rPr>
        <w:t xml:space="preserve">-2. </w:t>
      </w:r>
      <w:r w:rsidRPr="007971DF" w:rsidR="00D34D53">
        <w:rPr>
          <w:lang w:val="es-ES"/>
        </w:rPr>
        <w:t>No sé el número exacto, pero al menos un niño</w:t>
      </w:r>
    </w:p>
    <w:p w:rsidR="001D1E63" w:rsidRPr="00867EAA" w:rsidP="001B26C0" w14:paraId="7B3557D8" w14:textId="77777777">
      <w:pPr>
        <w:pStyle w:val="NORC-QUESTION"/>
        <w:spacing w:line="276" w:lineRule="auto"/>
        <w:rPr>
          <w:rFonts w:asciiTheme="minorHAnsi" w:hAnsiTheme="minorHAnsi" w:cstheme="minorHAnsi"/>
          <w:b/>
          <w:sz w:val="22"/>
          <w:szCs w:val="22"/>
          <w:lang w:val=""/>
        </w:rPr>
      </w:pPr>
      <w:r w:rsidRPr="00867EAA">
        <w:rPr>
          <w:rFonts w:asciiTheme="minorHAnsi" w:hAnsiTheme="minorHAnsi" w:cstheme="minorHAnsi"/>
          <w:b/>
          <w:noProof/>
          <w:sz w:val="22"/>
          <w:szCs w:val="22"/>
          <w:lang w:val=""/>
        </w:rPr>
        <w:t>C13.</w:t>
      </w:r>
      <w:r w:rsidRPr="00867EAA">
        <w:rPr>
          <w:rFonts w:asciiTheme="minorHAnsi" w:hAnsiTheme="minorHAnsi" w:cstheme="minorHAnsi"/>
          <w:b/>
          <w:sz w:val="22"/>
          <w:szCs w:val="22"/>
          <w:lang w:val=""/>
        </w:rPr>
        <w:t xml:space="preserve">  </w:t>
      </w:r>
    </w:p>
    <w:p w:rsidR="001D1E63" w:rsidRPr="00867EAA" w:rsidP="001B26C0" w14:paraId="48780369" w14:textId="76A53931">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Cuántos de los niños que cuida hablan un idioma que no es inglés en el hogar?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340"/>
      </w:tblGrid>
      <w:tr w14:paraId="6F5EA035" w14:textId="77777777" w:rsidTr="00A661B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1D1E63" w:rsidRPr="00867EAA" w:rsidP="001B26C0" w14:paraId="3F27BC6B" w14:textId="77777777">
            <w:pPr>
              <w:pStyle w:val="NORC-FillTextLeft"/>
              <w:spacing w:line="276" w:lineRule="auto"/>
              <w:rPr>
                <w:rFonts w:asciiTheme="minorHAnsi" w:hAnsiTheme="minorHAnsi" w:cstheme="minorHAnsi"/>
                <w:sz w:val="22"/>
                <w:szCs w:val="22"/>
                <w:lang w:val="es-ES"/>
              </w:rPr>
            </w:pPr>
          </w:p>
        </w:tc>
        <w:tc>
          <w:tcPr>
            <w:tcW w:w="2340" w:type="dxa"/>
            <w:tcBorders>
              <w:top w:val="nil"/>
              <w:bottom w:val="nil"/>
              <w:right w:val="nil"/>
            </w:tcBorders>
          </w:tcPr>
          <w:p w:rsidR="001D1E63" w:rsidRPr="00867EAA" w:rsidP="001B26C0" w14:paraId="2CC52767" w14:textId="77777777">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Número de niños</w:t>
            </w:r>
          </w:p>
          <w:p w:rsidR="004B59AC" w:rsidRPr="00867EAA" w:rsidP="001B26C0" w14:paraId="72743693" w14:textId="61CE9DF2">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Pr>
                <w:rFonts w:asciiTheme="minorHAnsi" w:hAnsiTheme="minorHAnsi" w:cstheme="minorHAnsi"/>
                <w:noProof/>
                <w:sz w:val="22"/>
                <w:szCs w:val="22"/>
              </w:rPr>
              <w:t>: 0-</w:t>
            </w:r>
            <w:r w:rsidRPr="00867EAA" w:rsidR="00100519">
              <w:rPr>
                <w:rFonts w:asciiTheme="minorHAnsi" w:hAnsiTheme="minorHAnsi" w:cstheme="minorHAnsi"/>
                <w:noProof/>
                <w:sz w:val="22"/>
                <w:szCs w:val="22"/>
              </w:rPr>
              <w:t>999</w:t>
            </w:r>
          </w:p>
        </w:tc>
      </w:tr>
    </w:tbl>
    <w:p w:rsidR="00FE60BC" w:rsidRPr="00867EAA" w:rsidP="00FE60BC" w14:paraId="3C0859A3" w14:textId="77777777">
      <w:pPr>
        <w:pStyle w:val="ItemText"/>
        <w:spacing w:before="0" w:after="240" w:line="240" w:lineRule="auto"/>
      </w:pPr>
    </w:p>
    <w:p w:rsidR="00FE60BC" w:rsidRPr="00867EAA" w:rsidP="00FE60BC" w14:paraId="2763A174"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3 = DK/REF, ASK C13_1</w:t>
      </w:r>
    </w:p>
    <w:p w:rsidR="00FE60BC" w:rsidRPr="00867EAA" w:rsidP="00FE60BC" w14:paraId="343598E9" w14:textId="77777777">
      <w:pPr>
        <w:pBdr>
          <w:top w:val="single" w:sz="4" w:space="1" w:color="auto"/>
          <w:left w:val="single" w:sz="4" w:space="4" w:color="auto"/>
          <w:bottom w:val="single" w:sz="4" w:space="0" w:color="auto"/>
          <w:right w:val="single" w:sz="4" w:space="4" w:color="auto"/>
        </w:pBdr>
        <w:rPr>
          <w:rFonts w:asciiTheme="minorHAnsi" w:hAnsiTheme="minorHAnsi" w:cstheme="minorHAnsi"/>
          <w:szCs w:val="22"/>
        </w:rPr>
      </w:pPr>
      <w:r w:rsidRPr="00867EAA">
        <w:rPr>
          <w:rFonts w:asciiTheme="minorHAnsi" w:hAnsiTheme="minorHAnsi" w:cstheme="minorHAnsi"/>
          <w:noProof/>
          <w:szCs w:val="22"/>
        </w:rPr>
        <w:t>ELSE, GO TO C13B_1_M</w:t>
      </w:r>
    </w:p>
    <w:p w:rsidR="001D1E63" w:rsidRPr="007971DF" w:rsidP="001B26C0" w14:paraId="4A97BD24" w14:textId="315746E7">
      <w:pPr>
        <w:pStyle w:val="NORC-QUESTION"/>
        <w:spacing w:line="276" w:lineRule="auto"/>
        <w:rPr>
          <w:rFonts w:asciiTheme="minorHAnsi" w:hAnsiTheme="minorHAnsi" w:cstheme="minorHAnsi"/>
          <w:color w:val="7030A0"/>
          <w:sz w:val="22"/>
          <w:szCs w:val="22"/>
        </w:rPr>
      </w:pPr>
      <w:r w:rsidRPr="007971DF">
        <w:rPr>
          <w:rFonts w:asciiTheme="minorHAnsi" w:hAnsiTheme="minorHAnsi" w:cstheme="minorHAnsi"/>
          <w:b/>
          <w:noProof/>
          <w:sz w:val="22"/>
          <w:szCs w:val="22"/>
        </w:rPr>
        <w:t>C13_1.</w:t>
      </w:r>
      <w:r w:rsidRPr="007971DF">
        <w:rPr>
          <w:rFonts w:asciiTheme="minorHAnsi" w:hAnsiTheme="minorHAnsi" w:cstheme="minorHAnsi"/>
          <w:sz w:val="22"/>
          <w:szCs w:val="22"/>
        </w:rPr>
        <w:t xml:space="preserve"> </w:t>
      </w:r>
    </w:p>
    <w:p w:rsidR="001D1E63" w:rsidRPr="00867EAA" w:rsidP="001B26C0" w14:paraId="3A3FF4F5" w14:textId="04538B2A">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Cuál porcentaje d</w:t>
      </w:r>
      <w:r w:rsidRPr="00867EAA" w:rsidR="00493139">
        <w:rPr>
          <w:rFonts w:asciiTheme="minorHAnsi" w:hAnsiTheme="minorHAnsi" w:cstheme="minorHAnsi"/>
          <w:noProof/>
          <w:sz w:val="22"/>
          <w:szCs w:val="22"/>
          <w:lang w:val="es-ES"/>
        </w:rPr>
        <w:t>e los niños que cuida</w:t>
      </w:r>
      <w:r w:rsidRPr="00867EAA">
        <w:rPr>
          <w:rFonts w:asciiTheme="minorHAnsi" w:hAnsiTheme="minorHAnsi" w:cstheme="minorHAnsi"/>
          <w:noProof/>
          <w:sz w:val="22"/>
          <w:szCs w:val="22"/>
          <w:lang w:val="es-ES"/>
        </w:rPr>
        <w:t xml:space="preserve"> hablan un idioma que no es inglés en el hogar?</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90"/>
        <w:gridCol w:w="390"/>
        <w:gridCol w:w="390"/>
        <w:gridCol w:w="2880"/>
      </w:tblGrid>
      <w:tr w14:paraId="2DF3FD91" w14:textId="77777777" w:rsidTr="00A661B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90" w:type="dxa"/>
          </w:tcPr>
          <w:p w:rsidR="001D1E63" w:rsidRPr="00867EAA" w:rsidP="001B26C0" w14:paraId="42A5348B" w14:textId="77777777">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p>
        </w:tc>
        <w:tc>
          <w:tcPr>
            <w:tcW w:w="390" w:type="dxa"/>
          </w:tcPr>
          <w:p w:rsidR="001D1E63" w:rsidRPr="00867EAA" w:rsidP="001B26C0" w14:paraId="56DD94A8" w14:textId="77777777">
            <w:pPr>
              <w:pStyle w:val="NORC-FillTextLeft"/>
              <w:spacing w:line="276" w:lineRule="auto"/>
              <w:rPr>
                <w:rFonts w:asciiTheme="minorHAnsi" w:hAnsiTheme="minorHAnsi" w:cstheme="minorHAnsi"/>
                <w:sz w:val="22"/>
                <w:szCs w:val="22"/>
                <w:lang w:val="es-ES"/>
              </w:rPr>
            </w:pPr>
          </w:p>
        </w:tc>
        <w:tc>
          <w:tcPr>
            <w:tcW w:w="390" w:type="dxa"/>
          </w:tcPr>
          <w:p w:rsidR="001D1E63" w:rsidRPr="00867EAA" w:rsidP="001B26C0" w14:paraId="0D9CDAE9"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1D1E63" w:rsidRPr="00867EAA" w:rsidP="001B26C0" w14:paraId="5586C302" w14:textId="24F29E84">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 </w:t>
            </w:r>
            <w:r w:rsidRPr="00867EAA" w:rsidR="00CF2808">
              <w:rPr>
                <w:rFonts w:asciiTheme="minorHAnsi" w:hAnsiTheme="minorHAnsi" w:cstheme="minorHAnsi"/>
                <w:noProof/>
                <w:sz w:val="22"/>
                <w:szCs w:val="22"/>
              </w:rPr>
              <w:t>de niños</w:t>
            </w:r>
          </w:p>
        </w:tc>
      </w:tr>
    </w:tbl>
    <w:p w:rsidR="00A77239" w:rsidRPr="00867EAA" w:rsidP="001B26C0" w14:paraId="2C7D6293" w14:textId="6B9F8828">
      <w:pPr>
        <w:pStyle w:val="NORC-QUESTION2"/>
        <w:spacing w:before="120"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sidR="008F3072">
        <w:rPr>
          <w:rFonts w:asciiTheme="minorHAnsi" w:hAnsiTheme="minorHAnsi" w:cstheme="minorHAnsi"/>
          <w:sz w:val="22"/>
          <w:szCs w:val="22"/>
        </w:rPr>
        <w:t xml:space="preserve"> 0-100</w:t>
      </w:r>
    </w:p>
    <w:p w:rsidR="00664861" w:rsidRPr="00867EAA" w:rsidP="001B26C0" w14:paraId="6E05B9AC" w14:textId="77777777">
      <w:pPr>
        <w:pStyle w:val="NORC-QUESTION2"/>
        <w:spacing w:before="0" w:after="0" w:line="276" w:lineRule="auto"/>
        <w:rPr>
          <w:rFonts w:asciiTheme="minorHAnsi" w:hAnsiTheme="minorHAnsi" w:cstheme="minorHAnsi"/>
          <w:sz w:val="22"/>
          <w:szCs w:val="22"/>
        </w:rPr>
      </w:pPr>
    </w:p>
    <w:p w:rsidR="00867EAA" w14:paraId="45028FD1"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1D1E63" w:rsidRPr="00867EAA" w:rsidP="001B26C0" w14:paraId="3AD2957C" w14:textId="3B0835BE">
      <w:pPr>
        <w:spacing w:line="276" w:lineRule="auto"/>
        <w:rPr>
          <w:rFonts w:asciiTheme="minorHAnsi" w:hAnsiTheme="minorHAnsi" w:cstheme="minorHAnsi"/>
          <w:color w:val="7030A0"/>
          <w:szCs w:val="22"/>
        </w:rPr>
      </w:pPr>
      <w:r w:rsidRPr="00867EAA">
        <w:rPr>
          <w:rFonts w:asciiTheme="minorHAnsi" w:hAnsiTheme="minorHAnsi" w:cstheme="minorHAnsi"/>
          <w:b/>
          <w:noProof/>
          <w:szCs w:val="22"/>
        </w:rPr>
        <w:t>C13B_1</w:t>
      </w:r>
      <w:r w:rsidRPr="00867EAA" w:rsidR="000C7680">
        <w:rPr>
          <w:rFonts w:asciiTheme="minorHAnsi" w:hAnsiTheme="minorHAnsi" w:cstheme="minorHAnsi"/>
          <w:b/>
          <w:noProof/>
          <w:szCs w:val="22"/>
        </w:rPr>
        <w:t>_M</w:t>
      </w:r>
      <w:r w:rsidRPr="00867EAA">
        <w:rPr>
          <w:rFonts w:asciiTheme="minorHAnsi" w:hAnsiTheme="minorHAnsi" w:cstheme="minorHAnsi"/>
          <w:b/>
          <w:noProof/>
          <w:szCs w:val="22"/>
        </w:rPr>
        <w:t>.</w:t>
      </w:r>
      <w:r w:rsidRPr="00867EAA">
        <w:rPr>
          <w:rFonts w:asciiTheme="minorHAnsi" w:hAnsiTheme="minorHAnsi" w:cstheme="minorHAnsi"/>
          <w:szCs w:val="22"/>
        </w:rPr>
        <w:tab/>
      </w:r>
    </w:p>
    <w:p w:rsidR="00634E95" w:rsidRPr="00867EAA" w:rsidP="001B26C0" w14:paraId="5782B588" w14:textId="77777777">
      <w:pPr>
        <w:spacing w:after="0"/>
        <w:contextualSpacing w:val="0"/>
        <w:rPr>
          <w:rFonts w:asciiTheme="minorHAnsi" w:hAnsiTheme="minorHAnsi" w:cstheme="minorHAnsi"/>
          <w:snapToGrid/>
          <w:color w:val="000000"/>
          <w:szCs w:val="22"/>
          <w:lang w:val="" w:eastAsia="en-US"/>
        </w:rPr>
      </w:pPr>
      <w:bookmarkStart w:id="66" w:name="OLE_LINK275"/>
      <w:r w:rsidRPr="00867EAA">
        <w:rPr>
          <w:rFonts w:asciiTheme="minorHAnsi" w:hAnsiTheme="minorHAnsi" w:cstheme="minorHAnsi"/>
          <w:snapToGrid/>
          <w:color w:val="000000"/>
          <w:szCs w:val="22"/>
          <w:lang w:val="" w:eastAsia="en-US"/>
        </w:rPr>
        <w:t>¿Cuántos de sus niños tienen un padre que necesite la ayuda de un intérprete o un niño para hablar con usted?</w:t>
      </w:r>
    </w:p>
    <w:bookmarkEnd w:id="66"/>
    <w:p w:rsidR="001D1E63" w:rsidRPr="00867EAA" w:rsidP="001B26C0" w14:paraId="3BBD9090" w14:textId="380558CA">
      <w:pPr>
        <w:spacing w:line="276" w:lineRule="auto"/>
        <w:rPr>
          <w:rFonts w:asciiTheme="minorHAnsi" w:hAnsiTheme="minorHAnsi" w:cstheme="minorHAnsi"/>
          <w:szCs w:val="22"/>
          <w:lang w:val=""/>
        </w:rPr>
      </w:pPr>
    </w:p>
    <w:tbl>
      <w:tblPr>
        <w:tblW w:w="0" w:type="auto"/>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65"/>
        <w:gridCol w:w="2405"/>
      </w:tblGrid>
      <w:tr w14:paraId="38F40C3F" w14:textId="77777777" w:rsidTr="000A4C0A">
        <w:tblPrEx>
          <w:tblW w:w="0" w:type="auto"/>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865" w:type="dxa"/>
          </w:tcPr>
          <w:p w:rsidR="000A4C0A" w:rsidRPr="00867EAA" w:rsidP="001B26C0" w14:paraId="73123501" w14:textId="77777777">
            <w:pPr>
              <w:pStyle w:val="NORC-FillTextLeft"/>
              <w:spacing w:line="276" w:lineRule="auto"/>
              <w:rPr>
                <w:rFonts w:asciiTheme="minorHAnsi" w:hAnsiTheme="minorHAnsi" w:cstheme="minorHAnsi"/>
                <w:sz w:val="22"/>
                <w:szCs w:val="22"/>
                <w:lang w:val=""/>
              </w:rPr>
            </w:pPr>
          </w:p>
        </w:tc>
        <w:tc>
          <w:tcPr>
            <w:tcW w:w="2405" w:type="dxa"/>
            <w:tcBorders>
              <w:top w:val="nil"/>
              <w:bottom w:val="nil"/>
              <w:right w:val="nil"/>
            </w:tcBorders>
          </w:tcPr>
          <w:p w:rsidR="000A4C0A" w:rsidRPr="00867EAA" w:rsidP="001B26C0" w14:paraId="680873EC" w14:textId="77777777">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 de niños</w:t>
            </w:r>
          </w:p>
          <w:p w:rsidR="004B59AC" w:rsidRPr="00867EAA" w:rsidP="001B26C0" w14:paraId="1C886E16" w14:textId="1A69E2E6">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Rango:0-999</w:t>
            </w:r>
          </w:p>
        </w:tc>
      </w:tr>
    </w:tbl>
    <w:p w:rsidR="00FE60BC" w:rsidRPr="00867EAA" w:rsidP="00FE60BC" w14:paraId="6E5839A6" w14:textId="77777777">
      <w:pPr>
        <w:pStyle w:val="ItemText"/>
        <w:spacing w:before="0" w:after="240" w:line="240" w:lineRule="auto"/>
        <w:rPr>
          <w:bCs/>
          <w:noProof w:val="0"/>
          <w:color w:val="242424"/>
          <w:lang w:eastAsia="en-US"/>
        </w:rPr>
      </w:pPr>
    </w:p>
    <w:p w:rsidR="00FE60BC" w:rsidRPr="00867EAA" w:rsidP="00FE60BC" w14:paraId="49A87EF4" w14:textId="77777777">
      <w:pPr>
        <w:pStyle w:val="ItemText"/>
        <w:pBdr>
          <w:top w:val="single" w:sz="4" w:space="1" w:color="auto"/>
          <w:left w:val="single" w:sz="4" w:space="4" w:color="auto"/>
          <w:bottom w:val="single" w:sz="4" w:space="1" w:color="auto"/>
          <w:right w:val="single" w:sz="4" w:space="4" w:color="auto"/>
        </w:pBdr>
        <w:spacing w:before="0" w:line="240" w:lineRule="auto"/>
        <w:rPr>
          <w:b w:val="0"/>
          <w:noProof w:val="0"/>
          <w:color w:val="242424"/>
          <w:lang w:eastAsia="en-US"/>
        </w:rPr>
      </w:pPr>
      <w:r w:rsidRPr="00867EAA">
        <w:rPr>
          <w:b w:val="0"/>
          <w:noProof w:val="0"/>
          <w:color w:val="242424"/>
          <w:lang w:eastAsia="en-US"/>
        </w:rPr>
        <w:t>IF C13=0 OR C13_1 = 0, OR IF C13 AND C13_1 = -1 (DK/REF), THEN SKIP TO C_S_5</w:t>
      </w:r>
    </w:p>
    <w:p w:rsidR="00FE60BC" w:rsidRPr="00867EAA" w:rsidP="00FE60BC" w14:paraId="601B34F9" w14:textId="77777777">
      <w:pPr>
        <w:pStyle w:val="ItemText"/>
        <w:pBdr>
          <w:top w:val="single" w:sz="4" w:space="1" w:color="auto"/>
          <w:left w:val="single" w:sz="4" w:space="4" w:color="auto"/>
          <w:bottom w:val="single" w:sz="4" w:space="1" w:color="auto"/>
          <w:right w:val="single" w:sz="4" w:space="4" w:color="auto"/>
        </w:pBdr>
        <w:spacing w:before="0" w:line="240" w:lineRule="auto"/>
        <w:rPr>
          <w:b w:val="0"/>
          <w:noProof w:val="0"/>
          <w:color w:val="242424"/>
          <w:lang w:eastAsia="en-US"/>
        </w:rPr>
      </w:pPr>
      <w:r w:rsidRPr="00867EAA">
        <w:rPr>
          <w:b w:val="0"/>
          <w:noProof w:val="0"/>
          <w:color w:val="242424"/>
          <w:lang w:eastAsia="en-US"/>
        </w:rPr>
        <w:t>ELSE, ASK HB37 New1a</w:t>
      </w:r>
    </w:p>
    <w:p w:rsidR="00867EAA" w:rsidP="00867EAA" w14:paraId="7889DEDC" w14:textId="77777777">
      <w:pPr>
        <w:pStyle w:val="NORC-QUESTION2"/>
        <w:spacing w:before="0" w:after="0" w:line="276" w:lineRule="auto"/>
        <w:ind w:left="0" w:firstLine="0"/>
        <w:rPr>
          <w:rFonts w:asciiTheme="minorHAnsi" w:hAnsiTheme="minorHAnsi" w:cstheme="minorHAnsi"/>
          <w:b/>
          <w:noProof/>
          <w:sz w:val="22"/>
          <w:szCs w:val="22"/>
        </w:rPr>
      </w:pPr>
    </w:p>
    <w:p w:rsidR="004B59AC" w:rsidRPr="00867EAA" w:rsidP="00867EAA" w14:paraId="6DEB977A" w14:textId="1D8E561A">
      <w:pPr>
        <w:pStyle w:val="NORC-QUESTION2"/>
        <w:spacing w:before="0" w:after="0" w:line="276" w:lineRule="auto"/>
        <w:ind w:left="0" w:firstLine="0"/>
        <w:rPr>
          <w:rFonts w:asciiTheme="minorHAnsi" w:hAnsiTheme="minorHAnsi" w:cstheme="minorHAnsi"/>
          <w:b/>
          <w:noProof/>
          <w:sz w:val="22"/>
          <w:szCs w:val="22"/>
        </w:rPr>
      </w:pPr>
      <w:r w:rsidRPr="00867EAA">
        <w:rPr>
          <w:rFonts w:asciiTheme="minorHAnsi" w:hAnsiTheme="minorHAnsi" w:cstheme="minorHAnsi"/>
          <w:b/>
          <w:noProof/>
          <w:sz w:val="22"/>
          <w:szCs w:val="22"/>
        </w:rPr>
        <w:t>HB37 New 1a.</w:t>
      </w:r>
    </w:p>
    <w:p w:rsidR="00100519" w:rsidRPr="007971DF" w:rsidP="00867EAA" w14:paraId="2D7E4796" w14:textId="1824CCFE">
      <w:pPr>
        <w:pStyle w:val="NORC-QUESTION2"/>
        <w:spacing w:before="0" w:after="0" w:line="276" w:lineRule="auto"/>
        <w:ind w:left="0" w:firstLine="0"/>
        <w:rPr>
          <w:rFonts w:asciiTheme="minorHAnsi" w:hAnsiTheme="minorHAnsi" w:cstheme="minorHAnsi"/>
          <w:bCs/>
          <w:noProof/>
          <w:sz w:val="22"/>
          <w:szCs w:val="22"/>
          <w:lang w:val="es-ES"/>
        </w:rPr>
      </w:pPr>
      <w:bookmarkStart w:id="67" w:name="OLE_LINK276"/>
      <w:r w:rsidRPr="007971DF">
        <w:rPr>
          <w:rFonts w:asciiTheme="minorHAnsi" w:hAnsiTheme="minorHAnsi" w:cstheme="minorHAnsi"/>
          <w:bCs/>
          <w:noProof/>
          <w:sz w:val="22"/>
          <w:szCs w:val="22"/>
          <w:lang w:val="es-ES"/>
        </w:rPr>
        <w:t xml:space="preserve">Para los niños a los que </w:t>
      </w:r>
      <w:r w:rsidR="00364C8E">
        <w:rPr>
          <w:rFonts w:asciiTheme="minorHAnsi" w:hAnsiTheme="minorHAnsi" w:cstheme="minorHAnsi"/>
          <w:bCs/>
          <w:noProof/>
          <w:sz w:val="22"/>
          <w:szCs w:val="22"/>
          <w:lang w:val="es-ES"/>
        </w:rPr>
        <w:t>cuida</w:t>
      </w:r>
      <w:r w:rsidRPr="007971DF" w:rsidR="00364C8E">
        <w:rPr>
          <w:rFonts w:asciiTheme="minorHAnsi" w:hAnsiTheme="minorHAnsi" w:cstheme="minorHAnsi"/>
          <w:bCs/>
          <w:noProof/>
          <w:sz w:val="22"/>
          <w:szCs w:val="22"/>
          <w:lang w:val="es-ES"/>
        </w:rPr>
        <w:t xml:space="preserve"> </w:t>
      </w:r>
      <w:r w:rsidRPr="007971DF">
        <w:rPr>
          <w:rFonts w:asciiTheme="minorHAnsi" w:hAnsiTheme="minorHAnsi" w:cstheme="minorHAnsi"/>
          <w:bCs/>
          <w:noProof/>
          <w:sz w:val="22"/>
          <w:szCs w:val="22"/>
          <w:lang w:val="es-ES"/>
        </w:rPr>
        <w:t xml:space="preserve">que hablan </w:t>
      </w:r>
      <w:bookmarkEnd w:id="67"/>
      <w:r w:rsidRPr="007971DF">
        <w:rPr>
          <w:rFonts w:asciiTheme="minorHAnsi" w:hAnsiTheme="minorHAnsi" w:cstheme="minorHAnsi"/>
          <w:bCs/>
          <w:noProof/>
          <w:sz w:val="22"/>
          <w:szCs w:val="22"/>
          <w:lang w:val="es-ES"/>
        </w:rPr>
        <w:t>un idioma que no sea inglés en el hogar, ¿hay un adulto presente (usted u otro adulto que lo ayude)  que los cuide y enseñe en los idiomas del hogar de los niños?</w:t>
      </w:r>
    </w:p>
    <w:p w:rsidR="00100519" w:rsidRPr="007971DF" w:rsidP="0068195F" w14:paraId="1D855942" w14:textId="77777777">
      <w:pPr>
        <w:pStyle w:val="NORC-QUESTION2"/>
        <w:spacing w:before="0" w:after="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1.  Sí, hay un adulto aquí todo el tiempo.</w:t>
      </w:r>
    </w:p>
    <w:p w:rsidR="00100519" w:rsidRPr="007971DF" w:rsidP="0068195F" w14:paraId="1FBDEB2E" w14:textId="77777777">
      <w:pPr>
        <w:pStyle w:val="NORC-QUESTION2"/>
        <w:spacing w:before="0" w:after="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2.  Sí, hay un adulto que está aquí algunas veces.</w:t>
      </w:r>
    </w:p>
    <w:p w:rsidR="00367AFF" w:rsidRPr="00867EAA" w:rsidP="0068195F" w14:paraId="6BADD102" w14:textId="59C396DB">
      <w:pPr>
        <w:pStyle w:val="NORC-QUESTION2"/>
        <w:spacing w:before="0" w:after="0"/>
        <w:rPr>
          <w:rFonts w:asciiTheme="minorHAnsi" w:hAnsiTheme="minorHAnsi" w:cstheme="minorHAnsi"/>
          <w:bCs/>
          <w:noProof/>
          <w:sz w:val="22"/>
          <w:szCs w:val="22"/>
        </w:rPr>
      </w:pPr>
      <w:r w:rsidRPr="00867EAA">
        <w:rPr>
          <w:rFonts w:asciiTheme="minorHAnsi" w:hAnsiTheme="minorHAnsi" w:cstheme="minorHAnsi"/>
          <w:bCs/>
          <w:noProof/>
          <w:sz w:val="22"/>
          <w:szCs w:val="22"/>
        </w:rPr>
        <w:t>3.  No</w:t>
      </w:r>
    </w:p>
    <w:p w:rsidR="004B59AC" w:rsidRPr="00867EAA" w:rsidP="00367AFF" w14:paraId="55E95882" w14:textId="59CC77A2">
      <w:pPr>
        <w:pStyle w:val="NORC-QUESTION2"/>
        <w:spacing w:before="0" w:after="0"/>
        <w:rPr>
          <w:rFonts w:asciiTheme="minorHAnsi" w:hAnsiTheme="minorHAnsi" w:cstheme="minorHAnsi"/>
          <w:bCs/>
          <w:noProof/>
          <w:sz w:val="22"/>
          <w:szCs w:val="22"/>
        </w:rPr>
      </w:pPr>
      <w:r w:rsidRPr="00867EAA">
        <w:rPr>
          <w:rFonts w:asciiTheme="minorHAnsi" w:hAnsiTheme="minorHAnsi" w:cstheme="minorHAnsi"/>
          <w:bCs/>
          <w:noProof/>
          <w:sz w:val="22"/>
          <w:szCs w:val="22"/>
        </w:rPr>
        <w:t>4.  NS/REF</w:t>
      </w:r>
    </w:p>
    <w:p w:rsidR="00367AFF" w:rsidRPr="00867EAA" w:rsidP="0068195F" w14:paraId="141678B1" w14:textId="77777777">
      <w:pPr>
        <w:pStyle w:val="NORC-QUESTION2"/>
        <w:spacing w:before="0" w:after="0"/>
        <w:rPr>
          <w:rFonts w:asciiTheme="minorHAnsi" w:hAnsiTheme="minorHAnsi" w:cstheme="minorHAnsi"/>
          <w:bCs/>
          <w:noProof/>
          <w:sz w:val="22"/>
          <w:szCs w:val="22"/>
        </w:rPr>
      </w:pPr>
    </w:p>
    <w:p w:rsidR="00FE60BC" w:rsidRPr="00867EAA" w:rsidP="00FE60BC" w14:paraId="7164A492"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napToGrid/>
          <w:szCs w:val="22"/>
        </w:rPr>
      </w:pPr>
      <w:r w:rsidRPr="00867EAA">
        <w:rPr>
          <w:rFonts w:asciiTheme="minorHAnsi" w:hAnsiTheme="minorHAnsi" w:cstheme="minorHAnsi"/>
          <w:noProof/>
          <w:szCs w:val="22"/>
        </w:rPr>
        <w:t>IF HB37 New 1a = 1 OR 2, ASK C13E_M</w:t>
      </w:r>
    </w:p>
    <w:p w:rsidR="00FE60BC" w:rsidRPr="00867EAA" w:rsidP="00FE60BC" w14:paraId="3D0A5B3E"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GO TO C_S_5.</w:t>
      </w:r>
    </w:p>
    <w:p w:rsidR="001D1E63" w:rsidRPr="00867EAA" w:rsidP="001B26C0" w14:paraId="72BC1AF3" w14:textId="56083FAC">
      <w:pPr>
        <w:pStyle w:val="NORC-QUESTION2"/>
        <w:spacing w:line="276" w:lineRule="auto"/>
        <w:ind w:left="0" w:firstLine="0"/>
        <w:rPr>
          <w:rFonts w:asciiTheme="minorHAnsi" w:hAnsiTheme="minorHAnsi" w:cstheme="minorHAnsi"/>
          <w:sz w:val="22"/>
          <w:szCs w:val="22"/>
          <w:lang w:val=""/>
        </w:rPr>
      </w:pPr>
      <w:r w:rsidRPr="00867EAA">
        <w:rPr>
          <w:rFonts w:asciiTheme="minorHAnsi" w:hAnsiTheme="minorHAnsi" w:cstheme="minorHAnsi"/>
          <w:b/>
          <w:noProof/>
          <w:sz w:val="22"/>
          <w:szCs w:val="22"/>
          <w:lang w:val=""/>
        </w:rPr>
        <w:t>C13</w:t>
      </w:r>
      <w:r w:rsidRPr="00867EAA" w:rsidR="008F3072">
        <w:rPr>
          <w:rFonts w:asciiTheme="minorHAnsi" w:hAnsiTheme="minorHAnsi" w:cstheme="minorHAnsi"/>
          <w:b/>
          <w:noProof/>
          <w:sz w:val="22"/>
          <w:szCs w:val="22"/>
          <w:lang w:val=""/>
        </w:rPr>
        <w:t>E</w:t>
      </w:r>
      <w:r w:rsidRPr="00867EAA">
        <w:rPr>
          <w:rFonts w:asciiTheme="minorHAnsi" w:hAnsiTheme="minorHAnsi" w:cstheme="minorHAnsi"/>
          <w:b/>
          <w:noProof/>
          <w:sz w:val="22"/>
          <w:szCs w:val="22"/>
          <w:lang w:val=""/>
        </w:rPr>
        <w:t>_M.</w:t>
      </w:r>
      <w:r w:rsidRPr="00867EAA">
        <w:rPr>
          <w:rFonts w:asciiTheme="minorHAnsi" w:hAnsiTheme="minorHAnsi" w:cstheme="minorHAnsi"/>
          <w:b/>
          <w:sz w:val="22"/>
          <w:szCs w:val="22"/>
          <w:lang w:val=""/>
        </w:rPr>
        <w:t xml:space="preserve"> </w:t>
      </w:r>
      <w:r w:rsidRPr="00867EAA">
        <w:rPr>
          <w:rFonts w:asciiTheme="minorHAnsi" w:hAnsiTheme="minorHAnsi" w:cstheme="minorHAnsi"/>
          <w:sz w:val="22"/>
          <w:szCs w:val="22"/>
          <w:lang w:val=""/>
        </w:rPr>
        <w:t xml:space="preserve"> </w:t>
      </w:r>
    </w:p>
    <w:p w:rsidR="00634E95" w:rsidRPr="00867EAA" w14:paraId="05C648A5" w14:textId="744B67FA">
      <w:pPr>
        <w:pStyle w:val="NORC-QUESTION2"/>
        <w:tabs>
          <w:tab w:val="clear" w:pos="1368"/>
        </w:tabs>
        <w:spacing w:before="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Qué porcentaje del tiempo habla en inglés cuando cuida a los niño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90"/>
        <w:gridCol w:w="390"/>
        <w:gridCol w:w="390"/>
        <w:gridCol w:w="2880"/>
      </w:tblGrid>
      <w:tr w14:paraId="6F78F933" w14:textId="77777777" w:rsidTr="00D34D5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90" w:type="dxa"/>
            <w:tcBorders>
              <w:top w:val="single" w:sz="4" w:space="0" w:color="auto"/>
              <w:left w:val="single" w:sz="4" w:space="0" w:color="auto"/>
              <w:bottom w:val="single" w:sz="4" w:space="0" w:color="auto"/>
              <w:right w:val="single" w:sz="4" w:space="0" w:color="auto"/>
            </w:tcBorders>
            <w:hideMark/>
          </w:tcPr>
          <w:p w:rsidR="00D34D53" w:rsidRPr="00867EAA" w14:paraId="57501CD6" w14:textId="77777777">
            <w:pPr>
              <w:pStyle w:val="NORC-FillTextLeft"/>
              <w:spacing w:line="276" w:lineRule="auto"/>
              <w:rPr>
                <w:rFonts w:asciiTheme="minorHAnsi" w:hAnsiTheme="minorHAnsi" w:cstheme="minorHAnsi"/>
                <w:snapToGrid/>
                <w:sz w:val="22"/>
                <w:szCs w:val="22"/>
                <w:lang w:val=""/>
              </w:rPr>
            </w:pPr>
            <w:r w:rsidRPr="00867EAA">
              <w:rPr>
                <w:rFonts w:asciiTheme="minorHAnsi" w:hAnsiTheme="minorHAnsi" w:cstheme="minorHAnsi"/>
                <w:sz w:val="22"/>
                <w:szCs w:val="22"/>
                <w:lang w:val=""/>
              </w:rPr>
              <w:tab/>
            </w:r>
          </w:p>
        </w:tc>
        <w:tc>
          <w:tcPr>
            <w:tcW w:w="390" w:type="dxa"/>
            <w:tcBorders>
              <w:top w:val="single" w:sz="4" w:space="0" w:color="auto"/>
              <w:left w:val="single" w:sz="4" w:space="0" w:color="auto"/>
              <w:bottom w:val="single" w:sz="4" w:space="0" w:color="auto"/>
              <w:right w:val="single" w:sz="4" w:space="0" w:color="auto"/>
            </w:tcBorders>
          </w:tcPr>
          <w:p w:rsidR="00D34D53" w:rsidRPr="00867EAA" w14:paraId="376F106D" w14:textId="77777777">
            <w:pPr>
              <w:pStyle w:val="NORC-FillTextLeft"/>
              <w:spacing w:line="276" w:lineRule="auto"/>
              <w:rPr>
                <w:rFonts w:asciiTheme="minorHAnsi" w:hAnsiTheme="minorHAnsi" w:cstheme="minorHAnsi"/>
                <w:sz w:val="22"/>
                <w:szCs w:val="22"/>
                <w:lang w:val=""/>
              </w:rPr>
            </w:pPr>
          </w:p>
        </w:tc>
        <w:tc>
          <w:tcPr>
            <w:tcW w:w="390" w:type="dxa"/>
            <w:tcBorders>
              <w:top w:val="single" w:sz="4" w:space="0" w:color="auto"/>
              <w:left w:val="single" w:sz="4" w:space="0" w:color="auto"/>
              <w:bottom w:val="single" w:sz="4" w:space="0" w:color="auto"/>
              <w:right w:val="single" w:sz="4" w:space="0" w:color="auto"/>
            </w:tcBorders>
          </w:tcPr>
          <w:p w:rsidR="00D34D53" w:rsidRPr="00867EAA" w14:paraId="3AD5FD1D" w14:textId="77777777">
            <w:pPr>
              <w:pStyle w:val="NORC-FillTextLeft"/>
              <w:spacing w:line="276" w:lineRule="auto"/>
              <w:rPr>
                <w:rFonts w:asciiTheme="minorHAnsi" w:hAnsiTheme="minorHAnsi" w:cstheme="minorHAnsi"/>
                <w:sz w:val="22"/>
                <w:szCs w:val="22"/>
                <w:lang w:val=""/>
              </w:rPr>
            </w:pPr>
          </w:p>
        </w:tc>
        <w:tc>
          <w:tcPr>
            <w:tcW w:w="2880" w:type="dxa"/>
            <w:tcBorders>
              <w:top w:val="nil"/>
              <w:left w:val="single" w:sz="4" w:space="0" w:color="auto"/>
              <w:bottom w:val="nil"/>
              <w:right w:val="nil"/>
            </w:tcBorders>
            <w:hideMark/>
          </w:tcPr>
          <w:p w:rsidR="00D34D53" w:rsidRPr="00867EAA" w14:paraId="3E5C215E"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 del tiempo. </w:t>
            </w:r>
          </w:p>
        </w:tc>
      </w:tr>
    </w:tbl>
    <w:p w:rsidR="00D34D53" w:rsidRPr="00867EAA" w:rsidP="0068195F" w14:paraId="1D72B779" w14:textId="77777777">
      <w:pPr>
        <w:pStyle w:val="NORC-QUESTION2"/>
        <w:tabs>
          <w:tab w:val="clear" w:pos="1368"/>
        </w:tabs>
        <w:spacing w:before="0" w:line="276" w:lineRule="auto"/>
        <w:ind w:left="0" w:firstLine="0"/>
        <w:rPr>
          <w:rFonts w:asciiTheme="minorHAnsi" w:hAnsiTheme="minorHAnsi" w:cstheme="minorHAnsi"/>
          <w:color w:val="auto"/>
          <w:sz w:val="22"/>
          <w:szCs w:val="22"/>
          <w:lang w:val="es-ES"/>
        </w:rPr>
      </w:pPr>
    </w:p>
    <w:p w:rsidR="00100519" w:rsidRPr="00867EAA" w:rsidP="00100519" w14:paraId="3252DAF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5:</w:t>
      </w:r>
    </w:p>
    <w:p w:rsidR="00100519" w:rsidRPr="00867EAA" w:rsidP="00100519" w14:paraId="2FA6E7C9"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C14 = 2 (RELATIONSHIP-BASED) IF R CARES ONLY FOR CHILDREN WITH PRIOR RELATIONSHIPS ((B6_M=1 OR B7_M=1 FOR ALL CHILDREN OR (C10B OR C11B =1))</w:t>
      </w:r>
    </w:p>
    <w:p w:rsidR="00100519" w:rsidRPr="00867EAA" w:rsidP="00100519" w14:paraId="3116CA62"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szCs w:val="22"/>
        </w:rPr>
      </w:pPr>
      <w:r w:rsidRPr="00867EAA">
        <w:rPr>
          <w:rFonts w:asciiTheme="minorHAnsi" w:hAnsiTheme="minorHAnsi" w:cstheme="minorHAnsi"/>
          <w:noProof/>
          <w:szCs w:val="22"/>
        </w:rPr>
        <w:t>ELSE, C14 = 1 (NOT RELATIONSHIP-BASED).</w:t>
      </w:r>
    </w:p>
    <w:p w:rsidR="00100519" w:rsidRPr="00867EAA" w:rsidP="00100519" w14:paraId="525EEC90" w14:textId="77777777">
      <w:pPr>
        <w:pStyle w:val="NORC-Answer1"/>
        <w:ind w:left="720"/>
        <w:rPr>
          <w:rFonts w:asciiTheme="minorHAnsi" w:hAnsiTheme="minorHAnsi" w:cstheme="minorHAnsi"/>
          <w:noProof/>
          <w:color w:val="000000"/>
          <w:sz w:val="22"/>
          <w:szCs w:val="22"/>
        </w:rPr>
      </w:pPr>
    </w:p>
    <w:p w:rsidR="00100519" w:rsidRPr="00867EAA" w:rsidP="00100519" w14:paraId="1EA63DC9"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6:</w:t>
      </w:r>
    </w:p>
    <w:p w:rsidR="00100519" w:rsidRPr="00867EAA" w:rsidP="00100519" w14:paraId="6A9D09F4"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C17_CHK = 1 (PROXY FOR FAMILY CARE PROVIDER - FCC) IF ALL 5 OF THE FOLLOWING CONDITIONS APPLY:</w:t>
      </w:r>
    </w:p>
    <w:p w:rsidR="00100519" w:rsidRPr="00867EAA" w:rsidP="00100519" w14:paraId="2593CFDA"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100519" w:rsidRPr="00867EAA" w:rsidP="00100519" w14:paraId="32999B7D"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color w:val="000000"/>
          <w:szCs w:val="22"/>
        </w:rPr>
      </w:pPr>
      <w:r w:rsidRPr="00867EAA">
        <w:rPr>
          <w:rFonts w:asciiTheme="minorHAnsi" w:hAnsiTheme="minorHAnsi" w:cstheme="minorHAnsi"/>
          <w:noProof/>
          <w:color w:val="000000"/>
          <w:szCs w:val="22"/>
        </w:rPr>
        <w:t>(A) PROVIDER IS PAID (IF C12=1 OR C12a&lt;(SUM OF B1 AND B1a)) (B) PROVIDER IS RELATIONSHIP-BASED (C14=2); (C) R TAKES CARE OF CHILDREN IN R’S HOME (A1C1_M=1); (D) R REGULARLY CARES FOR AT LEAST 4 CHILDREN (SUM OF (B1 and B1A) IS FOUR OR GREATER); AND (E) R CARES FOR AT LEAST 1 CHILD FOR 21 HOURS OR MORE EACH WEEK (C8_M = B &gt;=1 or C8_M = C &gt;=1).</w:t>
      </w:r>
    </w:p>
    <w:p w:rsidR="00100519" w:rsidRPr="00867EAA" w:rsidP="00100519" w14:paraId="49EED437"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100519" w:rsidRPr="00867EAA" w:rsidP="00100519" w14:paraId="6A501898"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C17_CHK = 2 (NOT PROXY FOR FAMILY CARE PROVIDER – FCC)</w:t>
      </w:r>
    </w:p>
    <w:p w:rsidR="00100519" w:rsidRPr="00867EAA" w:rsidP="00100519" w14:paraId="1DCC7E86" w14:textId="77777777">
      <w:pPr>
        <w:pStyle w:val="NORC-Answer1"/>
        <w:ind w:left="0"/>
        <w:rPr>
          <w:rFonts w:asciiTheme="minorHAnsi" w:hAnsiTheme="minorHAnsi" w:cstheme="minorHAnsi"/>
          <w:sz w:val="22"/>
          <w:szCs w:val="22"/>
        </w:rPr>
      </w:pPr>
    </w:p>
    <w:p w:rsidR="00100519" w:rsidRPr="00867EAA" w:rsidP="00100519" w14:paraId="491EA575"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7:</w:t>
      </w:r>
    </w:p>
    <w:p w:rsidR="00100519" w:rsidRPr="00867EAA" w:rsidP="00100519" w14:paraId="37BE5DFC"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 xml:space="preserve">C18_CHK = 1 (LARGE PAID PROVIDER) </w:t>
      </w:r>
      <w:r w:rsidRPr="00867EAA">
        <w:rPr>
          <w:rFonts w:asciiTheme="minorHAnsi" w:hAnsiTheme="minorHAnsi" w:cstheme="minorHAnsi"/>
          <w:noProof/>
          <w:color w:val="000000"/>
          <w:szCs w:val="22"/>
        </w:rPr>
        <w:t>IF (1) SUM OF B1 and B1a IS 4 OR GREATER AND (2) PROVIDER IS PAID (IF C12=1 OR C12a&lt;(SUM OF B1 AND B1a))</w:t>
      </w:r>
    </w:p>
    <w:p w:rsidR="00100519" w:rsidRPr="00867EAA" w:rsidP="00100519" w14:paraId="1D285647"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C18_CHK = 2 (NOT LARGE PAID PROVIDER).</w:t>
      </w:r>
    </w:p>
    <w:p w:rsidR="00100519" w:rsidRPr="00867EAA" w:rsidP="00100519" w14:paraId="2F82B171" w14:textId="77777777">
      <w:pPr>
        <w:pStyle w:val="NORC-Answer1"/>
        <w:ind w:left="0"/>
        <w:rPr>
          <w:rFonts w:asciiTheme="minorHAnsi" w:hAnsiTheme="minorHAnsi" w:cstheme="minorHAnsi"/>
          <w:noProof/>
          <w:color w:val="000000"/>
          <w:sz w:val="22"/>
          <w:szCs w:val="22"/>
        </w:rPr>
      </w:pPr>
    </w:p>
    <w:p w:rsidR="00100519" w:rsidRPr="00867EAA" w:rsidP="00100519" w14:paraId="43DE191D" w14:textId="77777777">
      <w:pPr>
        <w:pStyle w:val="NORC-InterviewerText"/>
        <w:rPr>
          <w:rFonts w:asciiTheme="minorHAnsi" w:hAnsiTheme="minorHAnsi" w:cstheme="minorHAnsi"/>
          <w:b/>
          <w:noProof/>
          <w:sz w:val="22"/>
          <w:szCs w:val="22"/>
        </w:rPr>
      </w:pPr>
      <w:r w:rsidRPr="00867EAA">
        <w:rPr>
          <w:rFonts w:asciiTheme="minorHAnsi" w:hAnsiTheme="minorHAnsi" w:cstheme="minorHAnsi"/>
          <w:b/>
          <w:noProof/>
          <w:sz w:val="22"/>
          <w:szCs w:val="22"/>
        </w:rPr>
        <w:t>Skip Logic Box C_S_8:</w:t>
      </w:r>
    </w:p>
    <w:p w:rsidR="00100519" w:rsidRPr="00867EAA" w:rsidP="00100519" w14:paraId="3A7637F1"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 xml:space="preserve">IF C14=1 (NOT RELATIONSHIP-BASED) OR C17_CHK=1 (PROXY FOR FCC), ASK </w:t>
      </w:r>
      <w:r w:rsidRPr="00867EAA">
        <w:rPr>
          <w:rFonts w:asciiTheme="minorHAnsi" w:hAnsiTheme="minorHAnsi" w:cstheme="minorHAnsi"/>
          <w:sz w:val="22"/>
          <w:szCs w:val="22"/>
        </w:rPr>
        <w:t>C_homeless_REVISED</w:t>
      </w:r>
      <w:r w:rsidRPr="00867EAA">
        <w:rPr>
          <w:rFonts w:asciiTheme="minorHAnsi" w:hAnsiTheme="minorHAnsi" w:cstheme="minorHAnsi"/>
          <w:noProof/>
          <w:sz w:val="22"/>
          <w:szCs w:val="22"/>
        </w:rPr>
        <w:t>.</w:t>
      </w:r>
      <w:r w:rsidRPr="00867EAA">
        <w:rPr>
          <w:rFonts w:asciiTheme="minorHAnsi" w:hAnsiTheme="minorHAnsi" w:cstheme="minorHAnsi"/>
          <w:sz w:val="22"/>
          <w:szCs w:val="22"/>
        </w:rPr>
        <w:t xml:space="preserve"> </w:t>
      </w:r>
    </w:p>
    <w:p w:rsidR="00100519" w:rsidRPr="00867EAA" w:rsidP="00100519" w14:paraId="644CDA30"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C_S_9.</w:t>
      </w:r>
    </w:p>
    <w:p w:rsidR="00434834" w:rsidRPr="007971DF" w:rsidP="001B26C0" w14:paraId="3650B4D9" w14:textId="50BFF9AF">
      <w:pPr>
        <w:pStyle w:val="NORC-QUESTION"/>
        <w:tabs>
          <w:tab w:val="clear" w:pos="648"/>
        </w:tabs>
        <w:spacing w:line="276" w:lineRule="auto"/>
        <w:ind w:left="720" w:hanging="720"/>
        <w:rPr>
          <w:rFonts w:asciiTheme="minorHAnsi" w:hAnsiTheme="minorHAnsi" w:cstheme="minorHAnsi"/>
          <w:b/>
          <w:noProof/>
          <w:sz w:val="22"/>
          <w:szCs w:val="22"/>
          <w:lang w:val="es-ES"/>
        </w:rPr>
      </w:pPr>
      <w:bookmarkStart w:id="68" w:name="OLE_LINK277"/>
      <w:r w:rsidRPr="007971DF">
        <w:rPr>
          <w:rFonts w:asciiTheme="minorHAnsi" w:hAnsiTheme="minorHAnsi" w:cstheme="minorHAnsi"/>
          <w:b/>
          <w:noProof/>
          <w:sz w:val="22"/>
          <w:szCs w:val="22"/>
          <w:lang w:val="es-ES"/>
        </w:rPr>
        <w:t>C_homeless_REVISED.</w:t>
      </w:r>
    </w:p>
    <w:bookmarkEnd w:id="68"/>
    <w:p w:rsidR="00100519" w:rsidRPr="007971DF" w:rsidP="0036691A" w14:paraId="6FDA9260" w14:textId="7F3E6029">
      <w:pPr>
        <w:pStyle w:val="NORC-QUESTION"/>
        <w:tabs>
          <w:tab w:val="clear" w:pos="648"/>
          <w:tab w:val="clear" w:pos="1368"/>
        </w:tabs>
        <w:spacing w:line="276" w:lineRule="auto"/>
        <w:ind w:left="0" w:firstLine="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 xml:space="preserve">En el último año, ¿su programa atendió a niños que estaban sin hogar, por ejemplo, </w:t>
      </w:r>
      <w:r w:rsidR="00CC3823">
        <w:rPr>
          <w:rFonts w:asciiTheme="minorHAnsi" w:hAnsiTheme="minorHAnsi" w:cstheme="minorHAnsi"/>
          <w:bCs/>
          <w:noProof/>
          <w:sz w:val="22"/>
          <w:szCs w:val="22"/>
          <w:lang w:val="es-ES"/>
        </w:rPr>
        <w:t>que viven o vivian</w:t>
      </w:r>
      <w:r w:rsidRPr="007971DF">
        <w:rPr>
          <w:rFonts w:asciiTheme="minorHAnsi" w:hAnsiTheme="minorHAnsi" w:cstheme="minorHAnsi"/>
          <w:bCs/>
          <w:noProof/>
          <w:sz w:val="22"/>
          <w:szCs w:val="22"/>
          <w:lang w:val="es-ES"/>
        </w:rPr>
        <w:t xml:space="preserve"> en un refugio o porque sus familias no tenían un lugar fijo para </w:t>
      </w:r>
      <w:r w:rsidR="00CC3823">
        <w:rPr>
          <w:rFonts w:asciiTheme="minorHAnsi" w:hAnsiTheme="minorHAnsi" w:cstheme="minorHAnsi"/>
          <w:bCs/>
          <w:noProof/>
          <w:sz w:val="22"/>
          <w:szCs w:val="22"/>
          <w:lang w:val="es-ES"/>
        </w:rPr>
        <w:t>vivir</w:t>
      </w:r>
      <w:r w:rsidRPr="007971DF">
        <w:rPr>
          <w:rFonts w:asciiTheme="minorHAnsi" w:hAnsiTheme="minorHAnsi" w:cstheme="minorHAnsi"/>
          <w:bCs/>
          <w:noProof/>
          <w:sz w:val="22"/>
          <w:szCs w:val="22"/>
          <w:lang w:val="es-ES"/>
        </w:rPr>
        <w:t>? Por favor responda a su mejor entender.</w:t>
      </w:r>
    </w:p>
    <w:p w:rsidR="00AE15D8" w:rsidRPr="00867EAA" w:rsidP="00AE15D8" w14:paraId="6F3F956E" w14:textId="77777777">
      <w:pPr>
        <w:pStyle w:val="NORC-Answer1"/>
        <w:numPr>
          <w:ilvl w:val="0"/>
          <w:numId w:val="44"/>
        </w:numPr>
        <w:snapToGrid w:val="0"/>
        <w:spacing w:line="276" w:lineRule="auto"/>
        <w:rPr>
          <w:rFonts w:asciiTheme="minorHAnsi" w:hAnsiTheme="minorHAnsi" w:cstheme="minorHAnsi"/>
          <w:snapToGrid/>
          <w:sz w:val="22"/>
          <w:szCs w:val="22"/>
        </w:rPr>
      </w:pP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Sí</w:t>
      </w:r>
    </w:p>
    <w:p w:rsidR="00AE15D8" w:rsidRPr="00867EAA" w:rsidP="00AE15D8" w14:paraId="75547E37" w14:textId="6D37DCCD">
      <w:pPr>
        <w:pStyle w:val="NORC-Answer1"/>
        <w:spacing w:line="276" w:lineRule="auto"/>
        <w:ind w:left="1008"/>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w:t>
      </w:r>
    </w:p>
    <w:p w:rsidR="00AE15D8" w:rsidRPr="00867EAA" w:rsidP="00AE15D8" w14:paraId="131E9132" w14:textId="26BA264D">
      <w:pPr>
        <w:pStyle w:val="NORC-Answer1"/>
        <w:spacing w:line="276" w:lineRule="auto"/>
        <w:ind w:left="1008"/>
        <w:rPr>
          <w:rFonts w:asciiTheme="minorHAnsi" w:hAnsiTheme="minorHAnsi" w:cstheme="minorHAnsi"/>
          <w:noProof/>
          <w:sz w:val="22"/>
          <w:szCs w:val="22"/>
        </w:rPr>
      </w:pPr>
      <w:r w:rsidRPr="00867EAA">
        <w:rPr>
          <w:rFonts w:asciiTheme="minorHAnsi" w:hAnsiTheme="minorHAnsi" w:cstheme="minorHAnsi"/>
          <w:noProof/>
          <w:sz w:val="22"/>
          <w:szCs w:val="22"/>
        </w:rPr>
        <w:t>3 No Sabe</w:t>
      </w:r>
    </w:p>
    <w:p w:rsidR="00AE15D8" w:rsidRPr="00867EAA" w:rsidP="00AE15D8" w14:paraId="4E5C24C6" w14:textId="77777777">
      <w:pPr>
        <w:pStyle w:val="NORC-Answer1"/>
        <w:spacing w:line="276" w:lineRule="auto"/>
        <w:ind w:left="1008"/>
        <w:rPr>
          <w:rFonts w:asciiTheme="minorHAnsi" w:hAnsiTheme="minorHAnsi" w:cstheme="minorHAnsi"/>
          <w:noProof/>
          <w:sz w:val="22"/>
          <w:szCs w:val="22"/>
        </w:rPr>
      </w:pPr>
    </w:p>
    <w:p w:rsidR="00A37783" w:rsidRPr="00A37783" w:rsidP="00A37783" w14:paraId="478E35EF" w14:textId="77777777">
      <w:pPr>
        <w:pStyle w:val="NORC-InterviewerText"/>
        <w:rPr>
          <w:rFonts w:asciiTheme="minorHAnsi" w:hAnsiTheme="minorHAnsi" w:cstheme="minorHAnsi"/>
          <w:b/>
          <w:sz w:val="22"/>
          <w:szCs w:val="22"/>
        </w:rPr>
      </w:pPr>
      <w:bookmarkStart w:id="69" w:name="OLE_LINK196"/>
      <w:r w:rsidRPr="00A37783">
        <w:rPr>
          <w:rFonts w:asciiTheme="minorHAnsi" w:hAnsiTheme="minorHAnsi" w:cstheme="minorHAnsi"/>
          <w:b/>
          <w:sz w:val="22"/>
          <w:szCs w:val="22"/>
        </w:rPr>
        <w:t>Skip Logic Box C_S_9:</w:t>
      </w:r>
    </w:p>
    <w:p w:rsidR="00A37783" w:rsidRPr="007971DF" w:rsidP="00A37783" w14:paraId="35B7DD5A" w14:textId="77777777">
      <w:pPr>
        <w:pStyle w:val="NORC-InterviewerText"/>
        <w:rPr>
          <w:rFonts w:asciiTheme="minorHAnsi" w:hAnsiTheme="minorHAnsi" w:cstheme="minorHAnsi"/>
          <w:bCs/>
          <w:sz w:val="22"/>
          <w:szCs w:val="22"/>
        </w:rPr>
      </w:pPr>
      <w:r w:rsidRPr="007971DF">
        <w:rPr>
          <w:rFonts w:asciiTheme="minorHAnsi" w:hAnsiTheme="minorHAnsi" w:cstheme="minorHAnsi"/>
          <w:bCs/>
          <w:sz w:val="22"/>
          <w:szCs w:val="22"/>
        </w:rPr>
        <w:t>IF SUM OF B1 and B1a IS 3 OR LESS SKIP TO C_S_11.</w:t>
      </w:r>
    </w:p>
    <w:p w:rsidR="00A37783" w:rsidRPr="007971DF" w:rsidP="00A37783" w14:paraId="69B3A321" w14:textId="2BD2B70D">
      <w:pPr>
        <w:pStyle w:val="NORC-InterviewerText"/>
        <w:rPr>
          <w:rFonts w:asciiTheme="minorHAnsi" w:hAnsiTheme="minorHAnsi" w:cstheme="minorHAnsi"/>
          <w:bCs/>
          <w:sz w:val="22"/>
          <w:szCs w:val="22"/>
        </w:rPr>
      </w:pPr>
      <w:r w:rsidRPr="007971DF">
        <w:rPr>
          <w:rFonts w:asciiTheme="minorHAnsi" w:hAnsiTheme="minorHAnsi" w:cstheme="minorHAnsi"/>
          <w:bCs/>
          <w:sz w:val="22"/>
          <w:szCs w:val="22"/>
        </w:rPr>
        <w:t>IF C18_CHK = 1 (LARGE PAID PROVIDER) ASK HB41_NEW 3C15_M.</w:t>
      </w:r>
    </w:p>
    <w:p w:rsidR="008A75BD" w:rsidRPr="007971DF" w:rsidP="00A37783" w14:paraId="4DC5368D" w14:textId="3E19688A">
      <w:pPr>
        <w:pStyle w:val="NORC-InterviewerText"/>
        <w:rPr>
          <w:rFonts w:asciiTheme="minorHAnsi" w:hAnsiTheme="minorHAnsi" w:cstheme="minorHAnsi"/>
          <w:bCs/>
          <w:sz w:val="22"/>
          <w:szCs w:val="22"/>
        </w:rPr>
      </w:pPr>
      <w:r w:rsidRPr="007971DF">
        <w:rPr>
          <w:rFonts w:asciiTheme="minorHAnsi" w:hAnsiTheme="minorHAnsi" w:cstheme="minorHAnsi"/>
          <w:bCs/>
          <w:sz w:val="22"/>
          <w:szCs w:val="22"/>
        </w:rPr>
        <w:t>ELSE, SKIP TO E_S_1.</w:t>
      </w:r>
    </w:p>
    <w:bookmarkEnd w:id="69"/>
    <w:p w:rsidR="008A75BD" w:rsidRPr="007971DF" w:rsidP="008A75BD" w14:paraId="183B611A" w14:textId="77777777">
      <w:pPr>
        <w:pStyle w:val="NORC-QUESTION"/>
        <w:spacing w:before="0" w:after="0" w:line="276" w:lineRule="auto"/>
        <w:rPr>
          <w:rFonts w:asciiTheme="minorHAnsi" w:hAnsiTheme="minorHAnsi" w:cstheme="minorHAnsi"/>
          <w:b/>
          <w:noProof/>
          <w:color w:val="auto"/>
          <w:sz w:val="22"/>
          <w:szCs w:val="22"/>
        </w:rPr>
      </w:pPr>
    </w:p>
    <w:p w:rsidR="00AE15D8" w:rsidRPr="00867EAA" w:rsidP="007971DF" w14:paraId="0DEB678D" w14:textId="5149D348">
      <w:pPr>
        <w:pStyle w:val="NORC-QUESTION"/>
        <w:spacing w:before="0" w:after="0" w:line="276" w:lineRule="auto"/>
        <w:rPr>
          <w:rFonts w:asciiTheme="minorHAnsi" w:hAnsiTheme="minorHAnsi" w:cstheme="minorHAnsi"/>
          <w:snapToGrid/>
          <w:color w:val="auto"/>
          <w:sz w:val="22"/>
          <w:szCs w:val="22"/>
          <w:lang w:val="es-ES"/>
        </w:rPr>
      </w:pPr>
      <w:r w:rsidRPr="00867EAA">
        <w:rPr>
          <w:rFonts w:asciiTheme="minorHAnsi" w:hAnsiTheme="minorHAnsi" w:cstheme="minorHAnsi"/>
          <w:b/>
          <w:noProof/>
          <w:color w:val="auto"/>
          <w:sz w:val="22"/>
          <w:szCs w:val="22"/>
          <w:lang w:val="es-ES"/>
        </w:rPr>
        <w:t>C15_M</w:t>
      </w:r>
      <w:r w:rsidRPr="00867EAA">
        <w:rPr>
          <w:rFonts w:asciiTheme="minorHAnsi" w:hAnsiTheme="minorHAnsi" w:cstheme="minorHAnsi"/>
          <w:color w:val="auto"/>
          <w:sz w:val="22"/>
          <w:szCs w:val="22"/>
          <w:lang w:val="es-ES"/>
        </w:rPr>
        <w:t xml:space="preserve"> </w:t>
      </w:r>
    </w:p>
    <w:p w:rsidR="00AE15D8" w:rsidRPr="00867EAA" w:rsidP="007971DF" w14:paraId="1AF0446C" w14:textId="77777777">
      <w:pPr>
        <w:pStyle w:val="NORC-QUESTION"/>
        <w:tabs>
          <w:tab w:val="left" w:pos="0"/>
          <w:tab w:val="clear" w:pos="648"/>
        </w:tabs>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Una agencia federal, estatal o local, o un grupo como una agencia o un departamento de servicios humanos o educación, un programa de bienestar, empleo o capacitación pagan parte o todo el costo de alguno de los niños a los que cuida</w:t>
      </w:r>
      <w:r w:rsidRPr="00867EAA">
        <w:rPr>
          <w:rFonts w:asciiTheme="minorHAnsi" w:hAnsiTheme="minorHAnsi" w:cstheme="minorHAnsi"/>
          <w:noProof/>
          <w:sz w:val="22"/>
          <w:szCs w:val="22"/>
          <w:lang w:val="es-ES"/>
        </w:rPr>
        <w:t>?</w:t>
      </w:r>
    </w:p>
    <w:p w:rsidR="00AE15D8" w:rsidRPr="00867EAA" w:rsidP="00AE15D8" w14:paraId="0E7D9F8E" w14:textId="608FF591">
      <w:pPr>
        <w:pStyle w:val="NORC-Answer1"/>
        <w:spacing w:line="276" w:lineRule="auto"/>
        <w:rPr>
          <w:rFonts w:asciiTheme="minorHAnsi" w:hAnsiTheme="minorHAnsi" w:cstheme="minorHAnsi"/>
          <w:caps/>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noProof/>
          <w:sz w:val="22"/>
          <w:szCs w:val="22"/>
        </w:rPr>
        <w:t xml:space="preserve">Sí </w:t>
      </w:r>
    </w:p>
    <w:p w:rsidR="00AE15D8" w:rsidRPr="00867EAA" w:rsidP="00AE15D8" w14:paraId="045EC688"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caps/>
          <w:sz w:val="22"/>
          <w:szCs w:val="22"/>
        </w:rPr>
        <w:t>2</w:t>
      </w:r>
      <w:r w:rsidRPr="00867EAA">
        <w:rPr>
          <w:rStyle w:val="NORCNumber"/>
          <w:rFonts w:asciiTheme="minorHAnsi" w:hAnsiTheme="minorHAnsi" w:cstheme="minorHAnsi"/>
          <w:caps/>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caps/>
          <w:noProof/>
          <w:sz w:val="22"/>
          <w:szCs w:val="22"/>
        </w:rPr>
        <w:t>No</w:t>
      </w:r>
      <w:r w:rsidRPr="00867EAA">
        <w:rPr>
          <w:rFonts w:asciiTheme="minorHAnsi" w:hAnsiTheme="minorHAnsi" w:cstheme="minorHAnsi"/>
          <w:noProof/>
          <w:sz w:val="22"/>
          <w:szCs w:val="22"/>
        </w:rPr>
        <w:t xml:space="preserve">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C_commorg)</w:t>
      </w:r>
    </w:p>
    <w:p w:rsidR="008A75BD" w:rsidRPr="007971DF" w:rsidP="008A75BD" w14:paraId="0BCFF1C4" w14:textId="77777777">
      <w:pPr>
        <w:pStyle w:val="NORC-QUESTION2"/>
        <w:spacing w:before="0" w:after="0" w:line="276" w:lineRule="auto"/>
        <w:ind w:left="0" w:firstLine="0"/>
        <w:rPr>
          <w:rFonts w:asciiTheme="minorHAnsi" w:hAnsiTheme="minorHAnsi" w:cstheme="minorHAnsi"/>
          <w:b/>
          <w:color w:val="auto"/>
          <w:sz w:val="22"/>
          <w:szCs w:val="22"/>
        </w:rPr>
      </w:pPr>
    </w:p>
    <w:p w:rsidR="00AE15D8" w:rsidRPr="00867EAA" w:rsidP="007971DF" w14:paraId="77C3802C" w14:textId="256416EB">
      <w:pPr>
        <w:pStyle w:val="NORC-QUESTION2"/>
        <w:spacing w:before="0" w:after="0" w:line="276" w:lineRule="auto"/>
        <w:ind w:left="0" w:firstLine="0"/>
        <w:rPr>
          <w:rFonts w:asciiTheme="minorHAnsi" w:hAnsiTheme="minorHAnsi" w:cstheme="minorHAnsi"/>
          <w:b/>
          <w:snapToGrid/>
          <w:color w:val="auto"/>
          <w:sz w:val="22"/>
          <w:szCs w:val="22"/>
          <w:lang w:val="es-ES"/>
        </w:rPr>
      </w:pPr>
      <w:bookmarkStart w:id="70" w:name="OLE_LINK375"/>
      <w:r w:rsidRPr="00867EAA">
        <w:rPr>
          <w:rFonts w:asciiTheme="minorHAnsi" w:hAnsiTheme="minorHAnsi" w:cstheme="minorHAnsi"/>
          <w:b/>
          <w:color w:val="auto"/>
          <w:sz w:val="22"/>
          <w:szCs w:val="22"/>
          <w:lang w:val="es-ES"/>
        </w:rPr>
        <w:t>C15A_M</w:t>
      </w:r>
      <w:bookmarkEnd w:id="70"/>
      <w:r w:rsidRPr="00867EAA">
        <w:rPr>
          <w:rFonts w:asciiTheme="minorHAnsi" w:hAnsiTheme="minorHAnsi" w:cstheme="minorHAnsi"/>
          <w:b/>
          <w:color w:val="auto"/>
          <w:sz w:val="22"/>
          <w:szCs w:val="22"/>
          <w:lang w:val="es-ES"/>
        </w:rPr>
        <w:t>.</w:t>
      </w:r>
    </w:p>
    <w:p w:rsidR="00AE15D8" w:rsidRPr="00867EAA" w:rsidP="007971DF" w14:paraId="22190B3A" w14:textId="4745B7AE">
      <w:pPr>
        <w:pStyle w:val="NORC-QUESTION2"/>
        <w:spacing w:before="0" w:after="0" w:line="276" w:lineRule="auto"/>
        <w:ind w:left="0" w:firstLine="0"/>
        <w:rPr>
          <w:rFonts w:asciiTheme="minorHAnsi" w:hAnsiTheme="minorHAnsi" w:cstheme="minorHAnsi"/>
          <w:sz w:val="22"/>
          <w:szCs w:val="22"/>
          <w:lang w:val="es-ES"/>
        </w:rPr>
      </w:pPr>
      <w:r>
        <w:rPr>
          <w:rFonts w:asciiTheme="minorHAnsi" w:hAnsiTheme="minorHAnsi" w:cstheme="minorHAnsi"/>
          <w:sz w:val="22"/>
          <w:szCs w:val="22"/>
          <w:lang w:val="es-ES"/>
        </w:rPr>
        <w:t xml:space="preserve">Por favor indique el </w:t>
      </w:r>
      <w:r w:rsidR="000F3FF8">
        <w:rPr>
          <w:rFonts w:asciiTheme="minorHAnsi" w:hAnsiTheme="minorHAnsi" w:cstheme="minorHAnsi"/>
          <w:sz w:val="22"/>
          <w:szCs w:val="22"/>
          <w:lang w:val="es-ES"/>
        </w:rPr>
        <w:t>número</w:t>
      </w:r>
      <w:r>
        <w:rPr>
          <w:rFonts w:asciiTheme="minorHAnsi" w:hAnsiTheme="minorHAnsi" w:cstheme="minorHAnsi"/>
          <w:sz w:val="22"/>
          <w:szCs w:val="22"/>
          <w:lang w:val="es-ES"/>
        </w:rPr>
        <w:t xml:space="preserve"> de</w:t>
      </w:r>
      <w:r w:rsidRPr="007971DF">
        <w:rPr>
          <w:lang w:val=""/>
        </w:rPr>
        <w:t xml:space="preserve"> </w:t>
      </w:r>
      <w:r w:rsidRPr="0006106E">
        <w:rPr>
          <w:rFonts w:asciiTheme="minorHAnsi" w:hAnsiTheme="minorHAnsi" w:cstheme="minorHAnsi"/>
          <w:sz w:val="22"/>
          <w:szCs w:val="22"/>
          <w:lang w:val="es-ES"/>
        </w:rPr>
        <w:t>niños</w:t>
      </w:r>
      <w:r>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que reciben financiamiento de cada una de estas agencias o programas del gobierno.</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p>
    <w:tbl>
      <w:tblPr>
        <w:tblW w:w="82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15"/>
        <w:gridCol w:w="1980"/>
        <w:gridCol w:w="1980"/>
      </w:tblGrid>
      <w:tr w14:paraId="52E76EB9" w14:textId="6B0BB20D" w:rsidTr="0036691A">
        <w:tblPrEx>
          <w:tblW w:w="82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4315" w:type="dxa"/>
            <w:tcBorders>
              <w:top w:val="single" w:sz="4" w:space="0" w:color="auto"/>
              <w:left w:val="single" w:sz="4" w:space="0" w:color="auto"/>
              <w:bottom w:val="single" w:sz="4" w:space="0" w:color="auto"/>
              <w:right w:val="single" w:sz="4" w:space="0" w:color="auto"/>
            </w:tcBorders>
            <w:shd w:val="clear" w:color="auto" w:fill="C0C0C0"/>
            <w:vAlign w:val="bottom"/>
          </w:tcPr>
          <w:p w:rsidR="00AE15D8" w:rsidRPr="00867EAA" w14:paraId="35D071A2" w14:textId="77777777">
            <w:pPr>
              <w:pStyle w:val="TableTextLeftCharCharCharChar"/>
              <w:spacing w:line="276" w:lineRule="auto"/>
              <w:rPr>
                <w:rFonts w:asciiTheme="minorHAnsi" w:hAnsiTheme="minorHAnsi" w:cstheme="minorHAnsi"/>
                <w:szCs w:val="22"/>
                <w:lang w:val="es-ES"/>
              </w:rPr>
            </w:pPr>
          </w:p>
        </w:tc>
        <w:tc>
          <w:tcPr>
            <w:tcW w:w="1980"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18A42B38"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Número de niños</w:t>
            </w:r>
          </w:p>
        </w:tc>
        <w:tc>
          <w:tcPr>
            <w:tcW w:w="1980" w:type="dxa"/>
            <w:tcBorders>
              <w:top w:val="single" w:sz="4" w:space="0" w:color="auto"/>
              <w:left w:val="single" w:sz="4" w:space="0" w:color="auto"/>
              <w:bottom w:val="single" w:sz="4" w:space="0" w:color="auto"/>
              <w:right w:val="single" w:sz="4" w:space="0" w:color="auto"/>
            </w:tcBorders>
            <w:shd w:val="clear" w:color="auto" w:fill="C0C0C0"/>
          </w:tcPr>
          <w:p w:rsidR="00AE15D8" w:rsidRPr="00867EAA" w14:paraId="3ABA7CA2" w14:textId="77777777">
            <w:pPr>
              <w:pStyle w:val="NORC-TableSubheading"/>
              <w:spacing w:line="276" w:lineRule="auto"/>
              <w:rPr>
                <w:rFonts w:asciiTheme="minorHAnsi" w:hAnsiTheme="minorHAnsi" w:cstheme="minorHAnsi"/>
                <w:noProof/>
                <w:szCs w:val="22"/>
              </w:rPr>
            </w:pPr>
          </w:p>
        </w:tc>
      </w:tr>
      <w:tr w14:paraId="18A41007" w14:textId="1F4C1983"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39737375" w14:textId="77777777">
            <w:pPr>
              <w:pStyle w:val="NORC-TableTextHanging"/>
              <w:spacing w:line="276" w:lineRule="auto"/>
              <w:rPr>
                <w:rFonts w:asciiTheme="minorHAnsi" w:hAnsiTheme="minorHAnsi" w:cstheme="minorHAnsi"/>
                <w:sz w:val="22"/>
                <w:szCs w:val="22"/>
              </w:rPr>
            </w:pPr>
            <w:bookmarkStart w:id="71" w:name="_Hlk127395489"/>
            <w:r w:rsidRPr="00867EAA">
              <w:rPr>
                <w:rFonts w:asciiTheme="minorHAnsi" w:hAnsiTheme="minorHAnsi" w:cstheme="minorHAnsi"/>
                <w:b/>
                <w:sz w:val="22"/>
                <w:szCs w:val="22"/>
              </w:rPr>
              <w:t>1.</w:t>
            </w:r>
            <w:r w:rsidRPr="00867EAA">
              <w:rPr>
                <w:rFonts w:asciiTheme="minorHAnsi" w:hAnsiTheme="minorHAnsi" w:cstheme="minorHAnsi"/>
                <w:sz w:val="22"/>
                <w:szCs w:val="22"/>
              </w:rPr>
              <w:tab/>
            </w:r>
            <w:r w:rsidRPr="00867EAA">
              <w:rPr>
                <w:rFonts w:asciiTheme="minorHAnsi" w:hAnsiTheme="minorHAnsi" w:cstheme="minorHAnsi"/>
                <w:sz w:val="22"/>
                <w:szCs w:val="22"/>
                <w:lang w:val="es-ES"/>
              </w:rPr>
              <w:t>Prekindergarten</w:t>
            </w:r>
            <w:r w:rsidRPr="00867EAA">
              <w:rPr>
                <w:rFonts w:asciiTheme="minorHAnsi" w:hAnsiTheme="minorHAnsi" w:cstheme="minorHAnsi"/>
                <w:sz w:val="22"/>
                <w:szCs w:val="22"/>
                <w:lang w:val="es-ES"/>
              </w:rPr>
              <w:t xml:space="preserve"> estatal </w:t>
            </w:r>
            <w:r w:rsidRPr="00867EAA">
              <w:rPr>
                <w:rFonts w:asciiTheme="minorHAnsi" w:hAnsiTheme="minorHAnsi" w:cstheme="minorHAnsi"/>
                <w:sz w:val="22"/>
                <w:szCs w:val="22"/>
              </w:rPr>
              <w:t>como</w:t>
            </w:r>
            <w:r w:rsidRPr="00867EAA">
              <w:rPr>
                <w:rFonts w:asciiTheme="minorHAnsi" w:hAnsiTheme="minorHAnsi" w:cstheme="minorHAnsi"/>
                <w:sz w:val="22"/>
                <w:szCs w:val="22"/>
              </w:rPr>
              <w:t xml:space="preserve"> [STATE </w:t>
            </w:r>
            <w:r w:rsidRPr="00867EAA">
              <w:rPr>
                <w:rFonts w:asciiTheme="minorHAnsi" w:hAnsiTheme="minorHAnsi" w:cstheme="minorHAnsi"/>
                <w:sz w:val="22"/>
                <w:szCs w:val="22"/>
              </w:rPr>
              <w:t>PRE K</w:t>
            </w:r>
            <w:r w:rsidRPr="00867EAA">
              <w:rPr>
                <w:rFonts w:asciiTheme="minorHAnsi" w:hAnsiTheme="minorHAnsi" w:cstheme="minorHAnsi"/>
                <w:sz w:val="22"/>
                <w:szCs w:val="22"/>
              </w:rPr>
              <w:t xml:space="preserve"> NAME]</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1D21115E" w14:textId="77777777">
            <w:pPr>
              <w:pStyle w:val="TableTextCenterBoxCharChar"/>
              <w:spacing w:line="276" w:lineRule="auto"/>
              <w:rPr>
                <w:rFonts w:asciiTheme="minorHAnsi" w:hAnsiTheme="minorHAnsi" w:cstheme="minorHAnsi"/>
                <w:szCs w:val="22"/>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68195F" w14:paraId="457B7514" w14:textId="66C0D7C7">
            <w:pPr>
              <w:rPr>
                <w:rFonts w:asciiTheme="minorHAnsi" w:hAnsiTheme="minorHAnsi" w:cstheme="minorHAnsi"/>
                <w:szCs w:val="22"/>
                <w:lang w:val="es-ES"/>
              </w:rPr>
            </w:pPr>
            <w:r w:rsidRPr="00867EAA">
              <w:rPr>
                <w:rFonts w:asciiTheme="minorHAnsi" w:hAnsiTheme="minorHAnsi" w:cstheme="minorHAnsi"/>
                <w:bCs/>
                <w:noProof/>
                <w:szCs w:val="22"/>
                <w:lang w:val="es-ES"/>
              </w:rPr>
              <w:t xml:space="preserve">-2. </w:t>
            </w:r>
            <w:r w:rsidRPr="00867EAA" w:rsidR="00D34D53">
              <w:rPr>
                <w:rFonts w:asciiTheme="minorHAnsi" w:hAnsiTheme="minorHAnsi" w:cstheme="minorHAnsi"/>
                <w:bCs/>
                <w:noProof/>
                <w:szCs w:val="22"/>
                <w:lang w:val="es-ES"/>
              </w:rPr>
              <w:t>No sé el número exacto, pero al menos un niño</w:t>
            </w:r>
          </w:p>
        </w:tc>
      </w:tr>
      <w:bookmarkEnd w:id="71"/>
      <w:tr w14:paraId="2168396A" w14:textId="2C476CD7"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69079DF4" w14:textId="77777777">
            <w:pPr>
              <w:pStyle w:val="NORC-TableTextHanging"/>
              <w:spacing w:line="276" w:lineRule="auto"/>
              <w:rPr>
                <w:rFonts w:asciiTheme="minorHAnsi" w:hAnsiTheme="minorHAnsi" w:cstheme="minorHAnsi"/>
                <w:sz w:val="22"/>
                <w:szCs w:val="22"/>
              </w:rPr>
            </w:pPr>
            <w:r w:rsidRPr="00867EAA">
              <w:rPr>
                <w:rFonts w:asciiTheme="minorHAnsi" w:hAnsiTheme="minorHAnsi" w:cstheme="minorHAnsi"/>
                <w:b/>
                <w:sz w:val="22"/>
                <w:szCs w:val="22"/>
              </w:rPr>
              <w:t>2.</w:t>
            </w:r>
            <w:r w:rsidRPr="00867EAA">
              <w:rPr>
                <w:rFonts w:asciiTheme="minorHAnsi" w:hAnsiTheme="minorHAnsi" w:cstheme="minorHAnsi"/>
                <w:sz w:val="22"/>
                <w:szCs w:val="22"/>
              </w:rPr>
              <w:tab/>
              <w:t xml:space="preserve">Head Start, </w:t>
            </w:r>
            <w:r w:rsidRPr="00867EAA">
              <w:rPr>
                <w:rFonts w:asciiTheme="minorHAnsi" w:hAnsiTheme="minorHAnsi" w:cstheme="minorHAnsi"/>
                <w:sz w:val="22"/>
                <w:szCs w:val="22"/>
              </w:rPr>
              <w:t>incluído</w:t>
            </w:r>
            <w:r w:rsidRPr="00867EAA">
              <w:rPr>
                <w:rFonts w:asciiTheme="minorHAnsi" w:hAnsiTheme="minorHAnsi" w:cstheme="minorHAnsi"/>
                <w:sz w:val="22"/>
                <w:szCs w:val="22"/>
              </w:rPr>
              <w:t xml:space="preserve"> Early Head Start</w:t>
            </w:r>
          </w:p>
        </w:tc>
        <w:tc>
          <w:tcPr>
            <w:tcW w:w="1980" w:type="dxa"/>
            <w:tcBorders>
              <w:top w:val="single" w:sz="4" w:space="0" w:color="auto"/>
              <w:left w:val="single" w:sz="4" w:space="0" w:color="auto"/>
              <w:bottom w:val="single" w:sz="4" w:space="0" w:color="auto"/>
              <w:right w:val="single" w:sz="4" w:space="0" w:color="auto"/>
            </w:tcBorders>
            <w:vAlign w:val="bottom"/>
            <w:hideMark/>
          </w:tcPr>
          <w:p w:rsidR="00AE15D8" w:rsidRPr="00867EAA" w14:paraId="6443896F"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lt; 3 años</w:t>
            </w:r>
          </w:p>
          <w:p w:rsidR="00AE15D8" w:rsidRPr="00867EAA" w14:paraId="0DFC4177"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3 a 5 años</w:t>
            </w:r>
          </w:p>
        </w:tc>
        <w:tc>
          <w:tcPr>
            <w:tcW w:w="1980" w:type="dxa"/>
            <w:tcBorders>
              <w:top w:val="single" w:sz="4" w:space="0" w:color="auto"/>
              <w:left w:val="single" w:sz="4" w:space="0" w:color="auto"/>
              <w:bottom w:val="single" w:sz="4" w:space="0" w:color="auto"/>
              <w:right w:val="single" w:sz="4" w:space="0" w:color="auto"/>
            </w:tcBorders>
          </w:tcPr>
          <w:p w:rsidR="00AE15D8" w:rsidRPr="00867EAA" w:rsidP="0036691A" w14:paraId="4B272F26" w14:textId="1AF4A0F1">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tc>
      </w:tr>
      <w:tr w14:paraId="4E40C576" w14:textId="3948A3BD"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366F606A"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
              </w:rPr>
              <w:t>3.</w:t>
            </w:r>
            <w:r w:rsidRPr="00867EAA">
              <w:rPr>
                <w:rFonts w:asciiTheme="minorHAnsi" w:hAnsiTheme="minorHAnsi" w:cstheme="minorHAnsi"/>
                <w:sz w:val="22"/>
                <w:szCs w:val="22"/>
                <w:lang w:val=""/>
              </w:rPr>
              <w:tab/>
            </w:r>
            <w:r w:rsidRPr="00867EAA">
              <w:rPr>
                <w:rFonts w:asciiTheme="minorHAnsi" w:hAnsiTheme="minorHAnsi" w:cstheme="minorHAnsi"/>
                <w:sz w:val="22"/>
                <w:szCs w:val="22"/>
                <w:lang w:val="es-ES"/>
              </w:rPr>
              <w:t xml:space="preserve">Gobierno local (p.ej. Financiamiento preescolar de la junta escolar local o de </w:t>
            </w:r>
            <w:r w:rsidRPr="00867EAA">
              <w:rPr>
                <w:rFonts w:asciiTheme="minorHAnsi" w:hAnsiTheme="minorHAnsi" w:cstheme="minorHAnsi"/>
                <w:sz w:val="22"/>
                <w:szCs w:val="22"/>
                <w:lang w:val="es-ES"/>
              </w:rPr>
              <w:t>otra agencia local, becas o “</w:t>
            </w:r>
            <w:r w:rsidRPr="00867EAA">
              <w:rPr>
                <w:rFonts w:asciiTheme="minorHAnsi" w:hAnsiTheme="minorHAnsi" w:cstheme="minorHAnsi"/>
                <w:i/>
                <w:sz w:val="22"/>
                <w:szCs w:val="22"/>
                <w:lang w:val="es-ES"/>
              </w:rPr>
              <w:t>grants</w:t>
            </w:r>
            <w:r w:rsidRPr="00867EAA">
              <w:rPr>
                <w:rFonts w:asciiTheme="minorHAnsi" w:hAnsiTheme="minorHAnsi" w:cstheme="minorHAnsi"/>
                <w:sz w:val="22"/>
                <w:szCs w:val="22"/>
                <w:lang w:val="es-ES"/>
              </w:rPr>
              <w:t>” del gobierno de la ciudad o del condado)</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69D2923B" w14:textId="77777777">
            <w:pPr>
              <w:pStyle w:val="TableTextCenterBoxCharChar"/>
              <w:spacing w:line="276" w:lineRule="auto"/>
              <w:jc w:val="left"/>
              <w:rPr>
                <w:rFonts w:asciiTheme="minorHAnsi" w:hAnsiTheme="minorHAnsi" w:cstheme="minorHAnsi"/>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E15D8" w:rsidRPr="00867EAA" w:rsidP="0036691A" w14:paraId="32BE68D2" w14:textId="35CF04BC">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tc>
      </w:tr>
      <w:tr w14:paraId="5EB84815" w14:textId="4DC80DFD" w:rsidTr="0036691A">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25E42C84" w14:textId="58A4595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4.</w:t>
            </w:r>
            <w:r w:rsidRPr="00867EAA">
              <w:rPr>
                <w:rFonts w:asciiTheme="minorHAnsi" w:hAnsiTheme="minorHAnsi" w:cstheme="minorHAnsi"/>
                <w:sz w:val="22"/>
                <w:szCs w:val="22"/>
                <w:lang w:val="es-ES"/>
              </w:rPr>
              <w:tab/>
              <w:t xml:space="preserve">Programas de subsidio de cuidado </w:t>
            </w:r>
            <w:r w:rsidR="006F7A27">
              <w:rPr>
                <w:rFonts w:asciiTheme="minorHAnsi" w:hAnsiTheme="minorHAnsi" w:cstheme="minorHAnsi"/>
                <w:sz w:val="22"/>
                <w:szCs w:val="22"/>
                <w:lang w:val="es-ES"/>
              </w:rPr>
              <w:t>de niños</w:t>
            </w:r>
            <w:r w:rsidRPr="00867EAA" w:rsidR="006F7A27">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como CCDF o TANF, o [STATE PROGRAM NAME] (entre ellos vales/certificados, contratos estatales)</w:t>
            </w:r>
          </w:p>
        </w:tc>
        <w:tc>
          <w:tcPr>
            <w:tcW w:w="1980" w:type="dxa"/>
            <w:tcBorders>
              <w:top w:val="single" w:sz="4" w:space="0" w:color="auto"/>
              <w:left w:val="single" w:sz="4" w:space="0" w:color="auto"/>
              <w:bottom w:val="single" w:sz="4" w:space="0" w:color="auto"/>
              <w:right w:val="single" w:sz="4" w:space="0" w:color="auto"/>
            </w:tcBorders>
            <w:vAlign w:val="bottom"/>
            <w:hideMark/>
          </w:tcPr>
          <w:p w:rsidR="00AE15D8" w:rsidRPr="00867EAA" w14:paraId="3D8C85F7"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lt; 3 años</w:t>
            </w:r>
          </w:p>
          <w:p w:rsidR="00AE15D8" w:rsidRPr="00867EAA" w14:paraId="52FC2F8B"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3 a 5 años</w:t>
            </w:r>
          </w:p>
          <w:p w:rsidR="00AE15D8" w:rsidRPr="00867EAA" w14:paraId="2FB8C708"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_ edad escolar (Kindergarten y mayores)</w:t>
            </w:r>
          </w:p>
        </w:tc>
        <w:tc>
          <w:tcPr>
            <w:tcW w:w="1980" w:type="dxa"/>
            <w:tcBorders>
              <w:top w:val="single" w:sz="4" w:space="0" w:color="auto"/>
              <w:left w:val="single" w:sz="4" w:space="0" w:color="auto"/>
              <w:bottom w:val="single" w:sz="4" w:space="0" w:color="auto"/>
              <w:right w:val="single" w:sz="4" w:space="0" w:color="auto"/>
            </w:tcBorders>
          </w:tcPr>
          <w:p w:rsidR="00AE15D8" w:rsidRPr="00867EAA" w:rsidP="00AE15D8" w14:paraId="7A1EE218" w14:textId="61F56933">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p w:rsidR="00AE15D8" w:rsidRPr="00867EAA" w14:paraId="0ECD8A9D" w14:textId="77777777">
            <w:pPr>
              <w:pStyle w:val="TableTextCenterBoxCharChar"/>
              <w:spacing w:line="276" w:lineRule="auto"/>
              <w:jc w:val="left"/>
              <w:rPr>
                <w:rFonts w:asciiTheme="minorHAnsi" w:hAnsiTheme="minorHAnsi" w:cstheme="minorHAnsi"/>
                <w:szCs w:val="22"/>
                <w:lang w:val="es-ES"/>
              </w:rPr>
            </w:pPr>
          </w:p>
        </w:tc>
      </w:tr>
      <w:tr w14:paraId="4973AFF4" w14:textId="7E4B6B7E" w:rsidTr="0036691A">
        <w:tblPrEx>
          <w:tblW w:w="8275" w:type="dxa"/>
          <w:tblInd w:w="-5" w:type="dxa"/>
          <w:tblLook w:val="00A0"/>
        </w:tblPrEx>
        <w:trPr>
          <w:trHeight w:val="764"/>
        </w:trPr>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5EB24716" w14:textId="77777777">
            <w:pPr>
              <w:pStyle w:val="NORC-TableTextHanging"/>
              <w:spacing w:line="276" w:lineRule="auto"/>
              <w:rPr>
                <w:rFonts w:asciiTheme="minorHAnsi" w:hAnsiTheme="minorHAnsi" w:cstheme="minorHAnsi"/>
                <w:b/>
                <w:sz w:val="22"/>
                <w:szCs w:val="22"/>
              </w:rPr>
            </w:pPr>
            <w:r w:rsidRPr="00867EAA">
              <w:rPr>
                <w:rFonts w:asciiTheme="minorHAnsi" w:hAnsiTheme="minorHAnsi" w:cstheme="minorHAnsi"/>
                <w:b/>
                <w:sz w:val="22"/>
                <w:szCs w:val="22"/>
              </w:rPr>
              <w:t>5.</w:t>
            </w:r>
            <w:r w:rsidRPr="00867EAA">
              <w:rPr>
                <w:rFonts w:asciiTheme="minorHAnsi" w:hAnsiTheme="minorHAnsi" w:cstheme="minorHAnsi"/>
                <w:b/>
                <w:sz w:val="22"/>
                <w:szCs w:val="22"/>
              </w:rPr>
              <w:tab/>
            </w:r>
            <w:r w:rsidRPr="00867EAA">
              <w:rPr>
                <w:rFonts w:asciiTheme="minorHAnsi" w:hAnsiTheme="minorHAnsi" w:cstheme="minorHAnsi"/>
                <w:sz w:val="22"/>
                <w:szCs w:val="22"/>
                <w:lang w:val="es-ES"/>
              </w:rPr>
              <w:t>Título I</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785E01B0" w14:textId="77777777">
            <w:pPr>
              <w:pStyle w:val="TableTextCenterBoxCharChar"/>
              <w:spacing w:line="276" w:lineRule="auto"/>
              <w:rPr>
                <w:rStyle w:val="NORCNumber"/>
                <w:rFonts w:asciiTheme="minorHAnsi" w:hAnsiTheme="minorHAnsi" w:cstheme="minorHAnsi"/>
                <w:sz w:val="22"/>
                <w:szCs w:val="22"/>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AE15D8" w14:paraId="09B949A1" w14:textId="6FB0CE10">
            <w:pPr>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2. </w:t>
            </w:r>
            <w:r w:rsidRPr="007971DF" w:rsidR="00D34D53">
              <w:rPr>
                <w:rStyle w:val="NORCNumber"/>
                <w:rFonts w:asciiTheme="minorHAnsi" w:hAnsiTheme="minorHAnsi" w:cstheme="minorHAnsi"/>
                <w:sz w:val="22"/>
                <w:szCs w:val="22"/>
                <w:lang w:val="es-ES"/>
              </w:rPr>
              <w:t>No sé el número exacto, pero al menos un niño</w:t>
            </w:r>
          </w:p>
          <w:p w:rsidR="00AE15D8" w:rsidRPr="007971DF" w14:paraId="2E67C566" w14:textId="77777777">
            <w:pPr>
              <w:pStyle w:val="TableTextCenterBoxCharChar"/>
              <w:spacing w:line="276" w:lineRule="auto"/>
              <w:rPr>
                <w:rStyle w:val="NORCNumber"/>
                <w:rFonts w:asciiTheme="minorHAnsi" w:hAnsiTheme="minorHAnsi" w:cstheme="minorHAnsi"/>
                <w:sz w:val="22"/>
                <w:szCs w:val="22"/>
                <w:lang w:val="es-ES"/>
              </w:rPr>
            </w:pPr>
          </w:p>
        </w:tc>
      </w:tr>
      <w:tr w14:paraId="6FAF53A8" w14:textId="5E0CA103" w:rsidTr="0036691A">
        <w:tblPrEx>
          <w:tblW w:w="8275" w:type="dxa"/>
          <w:tblInd w:w="-5" w:type="dxa"/>
          <w:tblLook w:val="00A0"/>
        </w:tblPrEx>
        <w:trPr>
          <w:trHeight w:val="764"/>
        </w:trPr>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7631F695" w14:textId="77777777">
            <w:pPr>
              <w:pStyle w:val="NORC-TableTextHanging"/>
              <w:spacing w:line="276" w:lineRule="auto"/>
              <w:rPr>
                <w:rFonts w:asciiTheme="minorHAnsi" w:hAnsiTheme="minorHAnsi" w:cstheme="minorHAnsi"/>
                <w:b/>
                <w:sz w:val="22"/>
                <w:szCs w:val="22"/>
                <w:lang w:val="es-ES"/>
              </w:rPr>
            </w:pPr>
            <w:r w:rsidRPr="00867EAA">
              <w:rPr>
                <w:rFonts w:asciiTheme="minorHAnsi" w:hAnsiTheme="minorHAnsi" w:cstheme="minorHAnsi"/>
                <w:b/>
                <w:sz w:val="22"/>
                <w:szCs w:val="22"/>
                <w:lang w:val="es-ES"/>
              </w:rPr>
              <w:t>7.</w:t>
            </w:r>
            <w:r w:rsidRPr="00867EAA">
              <w:rPr>
                <w:rFonts w:asciiTheme="minorHAnsi" w:hAnsiTheme="minorHAnsi" w:cstheme="minorHAnsi"/>
                <w:sz w:val="22"/>
                <w:szCs w:val="22"/>
                <w:lang w:val="es-ES"/>
              </w:rPr>
              <w:tab/>
              <w:t xml:space="preserve">Otros tipos de programas financiados por el gobierno </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7971DF" w14:paraId="75CDB540" w14:textId="77777777">
            <w:pPr>
              <w:pStyle w:val="TableTextCenterBoxCharChar"/>
              <w:spacing w:line="276" w:lineRule="auto"/>
              <w:rPr>
                <w:rStyle w:val="NORCNumber"/>
                <w:rFonts w:asciiTheme="minorHAnsi" w:hAnsiTheme="minorHAnsi" w:cstheme="minorHAnsi"/>
                <w:sz w:val="22"/>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AE15D8" w14:paraId="09227632" w14:textId="6CDE2875">
            <w:pPr>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2. </w:t>
            </w:r>
            <w:r w:rsidRPr="007971DF" w:rsidR="00D34D53">
              <w:rPr>
                <w:rStyle w:val="NORCNumber"/>
                <w:rFonts w:asciiTheme="minorHAnsi" w:hAnsiTheme="minorHAnsi" w:cstheme="minorHAnsi"/>
                <w:sz w:val="22"/>
                <w:szCs w:val="22"/>
                <w:lang w:val="es-ES"/>
              </w:rPr>
              <w:t>No sé el número exacto, pero al menos un niño</w:t>
            </w:r>
          </w:p>
          <w:p w:rsidR="00AE15D8" w:rsidRPr="007971DF" w14:paraId="2589CA75" w14:textId="77777777">
            <w:pPr>
              <w:pStyle w:val="TableTextCenterBoxCharChar"/>
              <w:spacing w:line="276" w:lineRule="auto"/>
              <w:rPr>
                <w:rStyle w:val="NORCNumber"/>
                <w:rFonts w:asciiTheme="minorHAnsi" w:hAnsiTheme="minorHAnsi" w:cstheme="minorHAnsi"/>
                <w:sz w:val="22"/>
                <w:szCs w:val="22"/>
                <w:lang w:val="es-ES"/>
              </w:rPr>
            </w:pPr>
          </w:p>
        </w:tc>
      </w:tr>
    </w:tbl>
    <w:p w:rsidR="008A75BD" w:rsidP="008A75BD" w14:paraId="22471E11" w14:textId="77777777">
      <w:pPr>
        <w:spacing w:after="0"/>
        <w:contextualSpacing w:val="0"/>
        <w:rPr>
          <w:rFonts w:asciiTheme="minorHAnsi" w:hAnsiTheme="minorHAnsi" w:cstheme="minorHAnsi"/>
          <w:b/>
          <w:noProof/>
          <w:szCs w:val="22"/>
          <w:lang w:val="es-ES"/>
        </w:rPr>
      </w:pPr>
    </w:p>
    <w:p w:rsidR="00367AFF" w:rsidRPr="00867EAA" w:rsidP="007971DF" w14:paraId="0098B1B9" w14:textId="72E403B3">
      <w:pPr>
        <w:spacing w:after="0"/>
        <w:contextualSpacing w:val="0"/>
        <w:rPr>
          <w:rFonts w:asciiTheme="minorHAnsi" w:hAnsiTheme="minorHAnsi" w:cstheme="minorHAnsi"/>
          <w:szCs w:val="22"/>
          <w:lang w:val="es-ES"/>
        </w:rPr>
      </w:pPr>
      <w:r w:rsidRPr="00867EAA">
        <w:rPr>
          <w:rFonts w:asciiTheme="minorHAnsi" w:hAnsiTheme="minorHAnsi" w:cstheme="minorHAnsi"/>
          <w:b/>
          <w:noProof/>
          <w:szCs w:val="22"/>
          <w:lang w:val="es-ES"/>
        </w:rPr>
        <w:t>C15b_M.</w:t>
      </w:r>
    </w:p>
    <w:p w:rsidR="00AE15D8" w:rsidRPr="00867EAA" w:rsidP="007971DF" w14:paraId="3C906F5B" w14:textId="0B7AC9B4">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Indique si las agencias o programas del gobierno que le pagan…</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872"/>
        <w:gridCol w:w="1507"/>
        <w:gridCol w:w="1546"/>
      </w:tblGrid>
      <w:tr w14:paraId="5BDDA5FC" w14:textId="77777777" w:rsidTr="00AE15D8">
        <w:tblPrEx>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shd w:val="clear" w:color="auto" w:fill="C0C0C0"/>
            <w:vAlign w:val="bottom"/>
          </w:tcPr>
          <w:p w:rsidR="00AE15D8" w:rsidRPr="00867EAA" w14:paraId="0C0CC230" w14:textId="77777777">
            <w:pPr>
              <w:pStyle w:val="TableTextLeftCharCharCharChar"/>
              <w:spacing w:line="276" w:lineRule="auto"/>
              <w:rPr>
                <w:rFonts w:asciiTheme="minorHAnsi" w:hAnsiTheme="minorHAnsi" w:cstheme="minorHAnsi"/>
                <w:szCs w:val="22"/>
                <w:lang w:val="es-ES"/>
              </w:rPr>
            </w:pPr>
          </w:p>
        </w:tc>
        <w:tc>
          <w:tcPr>
            <w:tcW w:w="1507"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608273E4" w14:textId="77777777">
            <w:pPr>
              <w:pStyle w:val="NORC-TableSubheading"/>
              <w:spacing w:line="276" w:lineRule="auto"/>
              <w:rPr>
                <w:rFonts w:asciiTheme="minorHAnsi" w:hAnsiTheme="minorHAnsi" w:cstheme="minorHAnsi"/>
                <w:caps/>
                <w:szCs w:val="22"/>
              </w:rPr>
            </w:pPr>
            <w:r w:rsidRPr="00867EAA">
              <w:rPr>
                <w:rFonts w:asciiTheme="minorHAnsi" w:hAnsiTheme="minorHAnsi" w:cstheme="minorHAnsi"/>
                <w:noProof/>
                <w:szCs w:val="22"/>
              </w:rPr>
              <w:t>Sí</w:t>
            </w:r>
          </w:p>
        </w:tc>
        <w:tc>
          <w:tcPr>
            <w:tcW w:w="1546"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07A4E479" w14:textId="77777777">
            <w:pPr>
              <w:pStyle w:val="NORC-TableSubheading"/>
              <w:spacing w:line="276" w:lineRule="auto"/>
              <w:rPr>
                <w:rFonts w:asciiTheme="minorHAnsi" w:hAnsiTheme="minorHAnsi" w:cstheme="minorHAnsi"/>
                <w:caps/>
                <w:szCs w:val="22"/>
              </w:rPr>
            </w:pPr>
            <w:r w:rsidRPr="00867EAA">
              <w:rPr>
                <w:rFonts w:asciiTheme="minorHAnsi" w:hAnsiTheme="minorHAnsi" w:cstheme="minorHAnsi"/>
                <w:caps/>
                <w:noProof/>
                <w:szCs w:val="22"/>
              </w:rPr>
              <w:t>No</w:t>
            </w:r>
          </w:p>
        </w:tc>
      </w:tr>
      <w:tr w14:paraId="6BF09858" w14:textId="77777777" w:rsidTr="00AE15D8">
        <w:tblPrEx>
          <w:tblW w:w="8925" w:type="dxa"/>
          <w:jc w:val="center"/>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vAlign w:val="bottom"/>
            <w:hideMark/>
          </w:tcPr>
          <w:p w:rsidR="00AE15D8" w:rsidRPr="00867EAA" w14:paraId="61359EF1"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1.</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establecen un contrato con usted para un número garantizado de niños</w:t>
            </w:r>
          </w:p>
        </w:tc>
        <w:tc>
          <w:tcPr>
            <w:tcW w:w="1507" w:type="dxa"/>
            <w:tcBorders>
              <w:top w:val="single" w:sz="4" w:space="0" w:color="auto"/>
              <w:left w:val="single" w:sz="4" w:space="0" w:color="auto"/>
              <w:bottom w:val="single" w:sz="4" w:space="0" w:color="auto"/>
              <w:right w:val="single" w:sz="4" w:space="0" w:color="auto"/>
            </w:tcBorders>
            <w:vAlign w:val="bottom"/>
            <w:hideMark/>
          </w:tcPr>
          <w:p w:rsidR="00AE15D8" w:rsidRPr="00867EAA" w14:paraId="611F810E"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546" w:type="dxa"/>
            <w:tcBorders>
              <w:top w:val="single" w:sz="4" w:space="0" w:color="auto"/>
              <w:left w:val="single" w:sz="4" w:space="0" w:color="auto"/>
              <w:bottom w:val="single" w:sz="4" w:space="0" w:color="auto"/>
              <w:right w:val="single" w:sz="4" w:space="0" w:color="auto"/>
            </w:tcBorders>
            <w:vAlign w:val="bottom"/>
            <w:hideMark/>
          </w:tcPr>
          <w:p w:rsidR="00AE15D8" w:rsidRPr="00867EAA" w14:paraId="10A6D972"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334DB089" w14:textId="77777777" w:rsidTr="00AE15D8">
        <w:tblPrEx>
          <w:tblW w:w="8925" w:type="dxa"/>
          <w:jc w:val="center"/>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vAlign w:val="bottom"/>
            <w:hideMark/>
          </w:tcPr>
          <w:p w:rsidR="00AE15D8" w:rsidRPr="00867EAA" w14:paraId="08114F13"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2.</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 xml:space="preserve">le pagan por los vales o subsidios a </w:t>
            </w:r>
            <w:r w:rsidRPr="00867EAA">
              <w:rPr>
                <w:rFonts w:asciiTheme="minorHAnsi" w:hAnsiTheme="minorHAnsi" w:cstheme="minorHAnsi"/>
                <w:sz w:val="22"/>
                <w:szCs w:val="22"/>
                <w:lang w:val="es-ES"/>
              </w:rPr>
              <w:t>niños</w:t>
            </w:r>
            <w:r w:rsidRPr="00867EAA">
              <w:rPr>
                <w:rFonts w:asciiTheme="minorHAnsi" w:hAnsiTheme="minorHAnsi" w:cstheme="minorHAnsi"/>
                <w:noProof/>
                <w:sz w:val="22"/>
                <w:szCs w:val="22"/>
                <w:lang w:val=""/>
              </w:rPr>
              <w:t xml:space="preserve"> elegibles específicos</w:t>
            </w:r>
          </w:p>
        </w:tc>
        <w:tc>
          <w:tcPr>
            <w:tcW w:w="1507" w:type="dxa"/>
            <w:tcBorders>
              <w:top w:val="single" w:sz="4" w:space="0" w:color="auto"/>
              <w:left w:val="single" w:sz="4" w:space="0" w:color="auto"/>
              <w:bottom w:val="single" w:sz="4" w:space="0" w:color="auto"/>
              <w:right w:val="single" w:sz="4" w:space="0" w:color="auto"/>
            </w:tcBorders>
            <w:vAlign w:val="bottom"/>
            <w:hideMark/>
          </w:tcPr>
          <w:p w:rsidR="00AE15D8" w:rsidRPr="00867EAA" w14:paraId="1B133CFC"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546" w:type="dxa"/>
            <w:tcBorders>
              <w:top w:val="single" w:sz="4" w:space="0" w:color="auto"/>
              <w:left w:val="single" w:sz="4" w:space="0" w:color="auto"/>
              <w:bottom w:val="single" w:sz="4" w:space="0" w:color="auto"/>
              <w:right w:val="single" w:sz="4" w:space="0" w:color="auto"/>
            </w:tcBorders>
            <w:vAlign w:val="bottom"/>
            <w:hideMark/>
          </w:tcPr>
          <w:p w:rsidR="00AE15D8" w:rsidRPr="00867EAA" w14:paraId="4C17420C"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bl>
    <w:p w:rsidR="008A75BD" w:rsidP="008A75BD" w14:paraId="442A1C7C" w14:textId="77777777">
      <w:pPr>
        <w:pStyle w:val="NORC-QUESTION"/>
        <w:spacing w:before="0" w:after="0" w:line="276" w:lineRule="auto"/>
        <w:rPr>
          <w:rFonts w:asciiTheme="minorHAnsi" w:hAnsiTheme="minorHAnsi" w:cstheme="minorHAnsi"/>
          <w:b/>
          <w:noProof/>
          <w:color w:val="auto"/>
          <w:sz w:val="22"/>
          <w:szCs w:val="22"/>
          <w:lang w:val="es-ES"/>
        </w:rPr>
      </w:pPr>
    </w:p>
    <w:p w:rsidR="00AE15D8" w:rsidRPr="00867EAA" w:rsidP="007971DF" w14:paraId="122EF8FE" w14:textId="50CF84E5">
      <w:pPr>
        <w:pStyle w:val="NORC-QUESTION"/>
        <w:spacing w:before="0" w:after="0" w:line="276" w:lineRule="auto"/>
        <w:rPr>
          <w:rFonts w:asciiTheme="minorHAnsi" w:hAnsiTheme="minorHAnsi" w:cstheme="minorHAnsi"/>
          <w:b/>
          <w:noProof/>
          <w:snapToGrid/>
          <w:color w:val="auto"/>
          <w:sz w:val="22"/>
          <w:szCs w:val="22"/>
          <w:lang w:val="es-ES"/>
        </w:rPr>
      </w:pPr>
      <w:r w:rsidRPr="00867EAA">
        <w:rPr>
          <w:rFonts w:asciiTheme="minorHAnsi" w:hAnsiTheme="minorHAnsi" w:cstheme="minorHAnsi"/>
          <w:b/>
          <w:noProof/>
          <w:color w:val="auto"/>
          <w:sz w:val="22"/>
          <w:szCs w:val="22"/>
          <w:lang w:val="es-ES"/>
        </w:rPr>
        <w:t xml:space="preserve">C_commorg. </w:t>
      </w:r>
    </w:p>
    <w:p w:rsidR="00AE15D8" w:rsidRPr="00867EAA" w:rsidP="007971DF" w14:paraId="2F12D89B" w14:textId="3F1B845B">
      <w:pPr>
        <w:pStyle w:val="NORC-QUESTION"/>
        <w:tabs>
          <w:tab w:val="clear" w:pos="648"/>
        </w:tabs>
        <w:spacing w:before="0" w:after="0" w:line="276" w:lineRule="auto"/>
        <w:ind w:left="0" w:hanging="18"/>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Una organización comunitaria como </w:t>
      </w:r>
      <w:r w:rsidRPr="00867EAA">
        <w:rPr>
          <w:rFonts w:asciiTheme="minorHAnsi" w:hAnsiTheme="minorHAnsi" w:cstheme="minorHAnsi"/>
          <w:sz w:val="22"/>
          <w:szCs w:val="22"/>
          <w:lang w:val="es-ES"/>
        </w:rPr>
        <w:t>United</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Way</w:t>
      </w:r>
      <w:r w:rsidRPr="00867EAA">
        <w:rPr>
          <w:rFonts w:asciiTheme="minorHAnsi" w:hAnsiTheme="minorHAnsi" w:cstheme="minorHAnsi"/>
          <w:sz w:val="22"/>
          <w:szCs w:val="22"/>
          <w:lang w:val="es-ES"/>
        </w:rPr>
        <w:t xml:space="preserve"> o una organización religiosa u organización caritativa pagan parte o todo el costo de alguno de los niños a los que cuida?</w:t>
      </w:r>
    </w:p>
    <w:p w:rsidR="00AE15D8" w:rsidRPr="00867EAA" w:rsidP="00AE15D8" w14:paraId="010C6BDC" w14:textId="77777777">
      <w:pPr>
        <w:pStyle w:val="NORC-Answer1"/>
        <w:spacing w:line="276" w:lineRule="auto"/>
        <w:rPr>
          <w:rFonts w:asciiTheme="minorHAnsi" w:hAnsiTheme="minorHAnsi" w:cstheme="minorHAnsi"/>
          <w:caps/>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p>
    <w:p w:rsidR="00AE15D8" w:rsidRPr="00867EAA" w:rsidP="00AE15D8" w14:paraId="54927737" w14:textId="037D82AA">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caps/>
          <w:sz w:val="22"/>
          <w:szCs w:val="22"/>
        </w:rPr>
        <w:t>2</w:t>
      </w:r>
      <w:r w:rsidRPr="00867EAA">
        <w:rPr>
          <w:rStyle w:val="NORCNumber"/>
          <w:rFonts w:asciiTheme="minorHAnsi" w:hAnsiTheme="minorHAnsi" w:cstheme="minorHAnsi"/>
          <w:caps/>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caps/>
          <w:noProof/>
          <w:sz w:val="22"/>
          <w:szCs w:val="22"/>
        </w:rPr>
        <w:t>No</w:t>
      </w:r>
      <w:r w:rsidRPr="00867EAA">
        <w:rPr>
          <w:rFonts w:asciiTheme="minorHAnsi" w:hAnsiTheme="minorHAnsi" w:cstheme="minorHAnsi"/>
          <w:noProof/>
          <w:sz w:val="22"/>
          <w:szCs w:val="22"/>
        </w:rPr>
        <w:t xml:space="preserve">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C_S_10 </w:t>
      </w:r>
    </w:p>
    <w:p w:rsidR="00AE15D8" w:rsidRPr="00867EAA" w:rsidP="00AE15D8" w14:paraId="11F45DD7" w14:textId="77777777">
      <w:pPr>
        <w:spacing w:line="276" w:lineRule="auto"/>
        <w:rPr>
          <w:rFonts w:asciiTheme="minorHAnsi" w:hAnsiTheme="minorHAnsi" w:cstheme="minorHAnsi"/>
          <w:szCs w:val="22"/>
        </w:rPr>
      </w:pPr>
    </w:p>
    <w:p w:rsidR="00AE15D8" w:rsidRPr="00867EAA" w:rsidP="00AE15D8" w14:paraId="66C0AC69" w14:textId="77777777">
      <w:pPr>
        <w:spacing w:line="276" w:lineRule="auto"/>
        <w:rPr>
          <w:rFonts w:asciiTheme="minorHAnsi" w:hAnsiTheme="minorHAnsi" w:cstheme="minorHAnsi"/>
          <w:b/>
          <w:szCs w:val="22"/>
          <w:lang w:val="es-ES"/>
        </w:rPr>
      </w:pPr>
      <w:r w:rsidRPr="00867EAA">
        <w:rPr>
          <w:rFonts w:asciiTheme="minorHAnsi" w:hAnsiTheme="minorHAnsi" w:cstheme="minorHAnsi"/>
          <w:b/>
          <w:szCs w:val="22"/>
          <w:lang w:val="es-ES"/>
        </w:rPr>
        <w:t xml:space="preserve">C16a. </w:t>
      </w:r>
    </w:p>
    <w:p w:rsidR="00AE15D8" w:rsidRPr="00867EAA" w:rsidP="00AE15D8" w14:paraId="08A337E7"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Por cuántos niños pagan organizaciones comunitarias?</w:t>
      </w:r>
    </w:p>
    <w:p w:rsidR="00AE15D8" w:rsidRPr="00867EAA" w:rsidP="00AE15D8" w14:paraId="78A440C7"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Fonts w:asciiTheme="minorHAnsi" w:hAnsiTheme="minorHAnsi" w:cstheme="minorHAnsi"/>
          <w:szCs w:val="22"/>
          <w:lang w:val="es-ES"/>
        </w:rPr>
        <w:tab/>
        <w:t>___ &lt; 5 años</w:t>
      </w:r>
    </w:p>
    <w:p w:rsidR="00AE15D8" w:rsidRPr="00867EAA" w:rsidP="00AE15D8" w14:paraId="50560468"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Fonts w:asciiTheme="minorHAnsi" w:hAnsiTheme="minorHAnsi" w:cstheme="minorHAnsi"/>
          <w:szCs w:val="22"/>
          <w:lang w:val="es-ES"/>
        </w:rPr>
        <w:tab/>
        <w:t>____ Niños de edad escolar (Kindergarten y mayores)</w:t>
      </w:r>
    </w:p>
    <w:p w:rsidR="00AE15D8" w:rsidRPr="00867EAA" w:rsidP="00AE15D8" w14:paraId="47CCF029"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10:</w:t>
      </w:r>
    </w:p>
    <w:p w:rsidR="00AE15D8" w:rsidRPr="00867EAA" w:rsidP="00AE15D8" w14:paraId="1C2626F2"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bookmarkStart w:id="72" w:name="OLE_LINK224"/>
      <w:r w:rsidRPr="00867EAA">
        <w:rPr>
          <w:rFonts w:asciiTheme="minorHAnsi" w:hAnsiTheme="minorHAnsi" w:cstheme="minorHAnsi"/>
          <w:noProof/>
          <w:szCs w:val="22"/>
        </w:rPr>
        <w:t>IF C15A_M RESPONSE OPTION 4 (CHILD CARE SUBSIDY PROGRAMS) FOR ANY AGE GROUP &gt; 0</w:t>
      </w:r>
      <w:bookmarkEnd w:id="72"/>
      <w:r w:rsidRPr="00867EAA">
        <w:rPr>
          <w:rFonts w:asciiTheme="minorHAnsi" w:hAnsiTheme="minorHAnsi" w:cstheme="minorHAnsi"/>
          <w:noProof/>
          <w:szCs w:val="22"/>
        </w:rPr>
        <w:t xml:space="preserve">  OR ‘I DON’T KNOW BUT AT LEAST ONE’, ASK C_subfees, ELSE</w:t>
      </w:r>
    </w:p>
    <w:p w:rsidR="00AE15D8" w:rsidRPr="00867EAA" w:rsidP="00AE15D8" w14:paraId="7EB0C16A"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4=1 (NON-RELATIONSHIP BASED) AND B24C_REVISED=7 FOR ANY CHILD (CHILD CARE SUBSIDY PROGRAMS), ASK C_subfees</w:t>
      </w:r>
    </w:p>
    <w:p w:rsidR="00AE15D8" w:rsidRPr="00867EAA" w:rsidP="00AE15D8" w14:paraId="5DF905DA"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ELSE, SKIP TO C_S_11.</w:t>
      </w:r>
    </w:p>
    <w:p w:rsidR="0052348C" w:rsidRPr="00867EAA" w:rsidP="007971DF" w14:paraId="5F2A7491" w14:textId="298CF1A6">
      <w:pPr>
        <w:spacing w:after="0"/>
        <w:contextualSpacing w:val="0"/>
        <w:rPr>
          <w:rFonts w:asciiTheme="minorHAnsi" w:hAnsiTheme="minorHAnsi" w:cstheme="minorHAnsi"/>
          <w:szCs w:val="22"/>
          <w:lang w:val=""/>
        </w:rPr>
      </w:pPr>
      <w:r w:rsidRPr="00867EAA">
        <w:rPr>
          <w:rFonts w:asciiTheme="minorHAnsi" w:hAnsiTheme="minorHAnsi" w:cstheme="minorHAnsi"/>
          <w:b/>
          <w:szCs w:val="22"/>
          <w:lang w:val=""/>
        </w:rPr>
        <w:t>C_subfees</w:t>
      </w:r>
      <w:r w:rsidRPr="00867EAA">
        <w:rPr>
          <w:rFonts w:asciiTheme="minorHAnsi" w:hAnsiTheme="minorHAnsi" w:cstheme="minorHAnsi"/>
          <w:b/>
          <w:szCs w:val="22"/>
          <w:lang w:val=""/>
        </w:rPr>
        <w:t xml:space="preserve">. </w:t>
      </w:r>
    </w:p>
    <w:p w:rsidR="0052348C" w:rsidRPr="00867EAA" w:rsidP="001B26C0" w14:paraId="7AC6B8A9" w14:textId="4037CDBF">
      <w:pPr>
        <w:spacing w:after="0"/>
        <w:rPr>
          <w:rFonts w:asciiTheme="minorHAnsi" w:hAnsiTheme="minorHAnsi" w:cstheme="minorHAnsi"/>
          <w:szCs w:val="22"/>
          <w:lang w:val="es-ES"/>
        </w:rPr>
      </w:pPr>
      <w:r w:rsidRPr="00867EAA">
        <w:rPr>
          <w:rFonts w:asciiTheme="minorHAnsi" w:hAnsiTheme="minorHAnsi" w:cstheme="minorHAnsi"/>
          <w:szCs w:val="22"/>
          <w:lang w:val="es-ES"/>
        </w:rPr>
        <w:t xml:space="preserve">Pagan los padres que reciben subsidios de cuidado </w:t>
      </w:r>
      <w:r w:rsidR="006F7A27">
        <w:rPr>
          <w:rFonts w:asciiTheme="minorHAnsi" w:hAnsiTheme="minorHAnsi" w:cstheme="minorHAnsi"/>
          <w:szCs w:val="22"/>
          <w:lang w:val="es-ES"/>
        </w:rPr>
        <w:t>de niños</w:t>
      </w:r>
      <w:r w:rsidRPr="00867EAA" w:rsidR="006F7A27">
        <w:rPr>
          <w:rFonts w:asciiTheme="minorHAnsi" w:hAnsiTheme="minorHAnsi" w:cstheme="minorHAnsi"/>
          <w:szCs w:val="22"/>
          <w:lang w:val="es-ES"/>
        </w:rPr>
        <w:t xml:space="preserve"> </w:t>
      </w:r>
      <w:r w:rsidRPr="00867EAA">
        <w:rPr>
          <w:rFonts w:asciiTheme="minorHAnsi" w:hAnsiTheme="minorHAnsi" w:cstheme="minorHAnsi"/>
          <w:szCs w:val="22"/>
          <w:lang w:val="es-ES"/>
        </w:rPr>
        <w:t xml:space="preserve">cualquiera de las siguientes </w:t>
      </w:r>
      <w:bookmarkStart w:id="73" w:name="OLE_LINK377"/>
      <w:r w:rsidRPr="00867EAA">
        <w:rPr>
          <w:rFonts w:asciiTheme="minorHAnsi" w:hAnsiTheme="minorHAnsi" w:cstheme="minorHAnsi"/>
          <w:szCs w:val="22"/>
          <w:lang w:val="es-ES"/>
        </w:rPr>
        <w:t xml:space="preserve">cuotas </w:t>
      </w:r>
      <w:bookmarkEnd w:id="73"/>
      <w:r w:rsidRPr="00867EAA">
        <w:rPr>
          <w:rFonts w:asciiTheme="minorHAnsi" w:hAnsiTheme="minorHAnsi" w:cstheme="minorHAnsi"/>
          <w:szCs w:val="22"/>
          <w:lang w:val="es-ES"/>
        </w:rPr>
        <w:t>a su programa?</w:t>
      </w:r>
    </w:p>
    <w:p w:rsidR="0052348C" w:rsidRPr="00052494" w:rsidP="007971DF" w14:paraId="5CADEB9F" w14:textId="60670656">
      <w:pPr>
        <w:pStyle w:val="ListParagraph"/>
        <w:spacing w:after="0" w:line="259" w:lineRule="auto"/>
        <w:ind w:left="1080"/>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_</w:t>
      </w:r>
      <w:r w:rsidRPr="00052494">
        <w:rPr>
          <w:rFonts w:asciiTheme="minorHAnsi" w:hAnsiTheme="minorHAnsi" w:cstheme="minorHAnsi"/>
          <w:sz w:val="22"/>
          <w:szCs w:val="22"/>
          <w:lang w:val="es-ES"/>
        </w:rPr>
        <w:t>a.</w:t>
      </w:r>
      <w:r w:rsidRPr="00052494" w:rsidR="00100519">
        <w:rPr>
          <w:rFonts w:asciiTheme="minorHAnsi" w:hAnsiTheme="minorHAnsi" w:cstheme="minorHAnsi"/>
          <w:sz w:val="22"/>
          <w:szCs w:val="22"/>
          <w:lang w:val="es-ES"/>
        </w:rPr>
        <w:t>Pañales</w:t>
      </w:r>
      <w:r w:rsidRPr="00052494" w:rsidR="00100519">
        <w:rPr>
          <w:rFonts w:asciiTheme="minorHAnsi" w:hAnsiTheme="minorHAnsi" w:cstheme="minorHAnsi"/>
          <w:sz w:val="22"/>
          <w:szCs w:val="22"/>
          <w:lang w:val="es-ES"/>
        </w:rPr>
        <w:t>, fórmula láctea, refrigerios u otras tarifas de suministros.</w:t>
      </w:r>
    </w:p>
    <w:p w:rsidR="0052348C" w:rsidRPr="00052494" w:rsidP="007971DF" w14:paraId="0D1DB44D" w14:textId="11B7E51F">
      <w:pPr>
        <w:pStyle w:val="NORC-Answer1"/>
        <w:numPr>
          <w:ilvl w:val="0"/>
          <w:numId w:val="64"/>
        </w:numPr>
        <w:tabs>
          <w:tab w:val="clear" w:pos="1152"/>
        </w:tabs>
        <w:rPr>
          <w:rFonts w:asciiTheme="minorHAnsi" w:hAnsiTheme="minorHAnsi" w:cstheme="minorHAnsi"/>
          <w:sz w:val="22"/>
          <w:szCs w:val="22"/>
        </w:rPr>
      </w:pPr>
      <w:bookmarkStart w:id="74" w:name="OLE_LINK385"/>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52348C" w:rsidRPr="00052494" w:rsidP="007971DF" w14:paraId="479A9695" w14:textId="3E87E900">
      <w:pPr>
        <w:pStyle w:val="NORC-Answer1"/>
        <w:numPr>
          <w:ilvl w:val="0"/>
          <w:numId w:val="64"/>
        </w:numPr>
        <w:tabs>
          <w:tab w:val="clear" w:pos="1152"/>
        </w:tabs>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bookmarkEnd w:id="74"/>
    <w:p w:rsidR="0052348C" w:rsidRPr="00052494" w:rsidP="007971DF" w14:paraId="108FBD34" w14:textId="0C8DF0DC">
      <w:pPr>
        <w:pStyle w:val="ListParagraph"/>
        <w:spacing w:after="0" w:line="240" w:lineRule="auto"/>
        <w:ind w:left="1080"/>
        <w:rPr>
          <w:rFonts w:asciiTheme="minorHAnsi" w:hAnsiTheme="minorHAnsi" w:cstheme="minorHAnsi"/>
          <w:sz w:val="22"/>
          <w:szCs w:val="22"/>
          <w:lang w:val=""/>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
        </w:rPr>
        <w:t xml:space="preserve">_b. </w:t>
      </w:r>
      <w:r w:rsidRPr="00052494" w:rsidR="00664861">
        <w:rPr>
          <w:rFonts w:asciiTheme="minorHAnsi" w:hAnsiTheme="minorHAnsi" w:cstheme="minorHAnsi"/>
          <w:sz w:val="22"/>
          <w:szCs w:val="22"/>
          <w:lang w:val=""/>
        </w:rPr>
        <w:t>Copagos</w:t>
      </w:r>
      <w:r w:rsidRPr="00052494" w:rsidR="00634E95">
        <w:rPr>
          <w:rFonts w:asciiTheme="minorHAnsi" w:hAnsiTheme="minorHAnsi" w:cstheme="minorHAnsi"/>
          <w:sz w:val="22"/>
          <w:szCs w:val="22"/>
          <w:lang w:val=""/>
        </w:rPr>
        <w:t xml:space="preserve"> (</w:t>
      </w:r>
      <w:r w:rsidRPr="00052494" w:rsidR="00634E95">
        <w:rPr>
          <w:rFonts w:asciiTheme="minorHAnsi" w:hAnsiTheme="minorHAnsi" w:cstheme="minorHAnsi"/>
          <w:sz w:val="22"/>
          <w:szCs w:val="22"/>
          <w:lang w:val=""/>
        </w:rPr>
        <w:t>copays</w:t>
      </w:r>
      <w:r w:rsidRPr="00052494" w:rsidR="00634E95">
        <w:rPr>
          <w:rFonts w:asciiTheme="minorHAnsi" w:hAnsiTheme="minorHAnsi" w:cstheme="minorHAnsi"/>
          <w:sz w:val="22"/>
          <w:szCs w:val="22"/>
          <w:lang w:val=""/>
        </w:rPr>
        <w:t>) por subsidios para el cuidado de niños</w:t>
      </w:r>
    </w:p>
    <w:p w:rsidR="008A75BD" w:rsidRPr="00052494" w:rsidP="008A75BD" w14:paraId="1A510964" w14:textId="77777777">
      <w:pPr>
        <w:pStyle w:val="NORC-Answer1"/>
        <w:numPr>
          <w:ilvl w:val="0"/>
          <w:numId w:val="65"/>
        </w:numPr>
        <w:snapToGrid w:val="0"/>
        <w:rPr>
          <w:rFonts w:asciiTheme="minorHAnsi" w:hAnsiTheme="minorHAnsi" w:cstheme="minorHAnsi"/>
          <w:snapToGrid/>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8A75BD" w:rsidRPr="00052494" w:rsidP="008A75BD" w14:paraId="31E1FEFF" w14:textId="77777777">
      <w:pPr>
        <w:pStyle w:val="NORC-Answer1"/>
        <w:numPr>
          <w:ilvl w:val="0"/>
          <w:numId w:val="65"/>
        </w:numPr>
        <w:snapToGrid w:val="0"/>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p w:rsidR="0052348C" w:rsidRPr="00052494" w:rsidP="007971DF" w14:paraId="3B4D6628" w14:textId="262358FD">
      <w:pPr>
        <w:pStyle w:val="ListParagraph"/>
        <w:spacing w:after="160" w:line="259" w:lineRule="auto"/>
        <w:ind w:left="1368"/>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 xml:space="preserve"> _c. </w:t>
      </w:r>
      <w:r w:rsidRPr="00052494">
        <w:rPr>
          <w:rFonts w:asciiTheme="minorHAnsi" w:hAnsiTheme="minorHAnsi" w:cstheme="minorHAnsi"/>
          <w:sz w:val="22"/>
          <w:szCs w:val="22"/>
          <w:lang w:val="es-ES"/>
        </w:rPr>
        <w:t>Costo de matrícula por días u horas no cubiertos por el pago de subsidio</w:t>
      </w:r>
    </w:p>
    <w:p w:rsidR="008A75BD" w:rsidRPr="00052494" w:rsidP="008A75BD" w14:paraId="00CA1753" w14:textId="77777777">
      <w:pPr>
        <w:pStyle w:val="NORC-Answer1"/>
        <w:numPr>
          <w:ilvl w:val="0"/>
          <w:numId w:val="66"/>
        </w:numPr>
        <w:snapToGrid w:val="0"/>
        <w:rPr>
          <w:rFonts w:asciiTheme="minorHAnsi" w:hAnsiTheme="minorHAnsi" w:cstheme="minorHAnsi"/>
          <w:snapToGrid/>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8A75BD" w:rsidRPr="00052494" w:rsidP="008A75BD" w14:paraId="63ED715D" w14:textId="77777777">
      <w:pPr>
        <w:pStyle w:val="NORC-Answer1"/>
        <w:numPr>
          <w:ilvl w:val="0"/>
          <w:numId w:val="66"/>
        </w:numPr>
        <w:snapToGrid w:val="0"/>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p w:rsidR="0052348C" w:rsidRPr="00052494" w:rsidP="007971DF" w14:paraId="1F75D0CA" w14:textId="4D626C4A">
      <w:pPr>
        <w:pStyle w:val="ListParagraph"/>
        <w:spacing w:after="160" w:line="259" w:lineRule="auto"/>
        <w:ind w:left="1368"/>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_d</w:t>
      </w:r>
      <w:r w:rsidRPr="00052494">
        <w:rPr>
          <w:rFonts w:asciiTheme="minorHAnsi" w:hAnsiTheme="minorHAnsi" w:cstheme="minorHAnsi"/>
          <w:sz w:val="22"/>
          <w:szCs w:val="22"/>
          <w:lang w:val="es-ES"/>
        </w:rPr>
        <w:t xml:space="preserve">. </w:t>
      </w:r>
      <w:r w:rsidRPr="00052494" w:rsidR="00100519">
        <w:rPr>
          <w:rFonts w:asciiTheme="minorHAnsi" w:hAnsiTheme="minorHAnsi" w:cstheme="minorHAnsi"/>
          <w:sz w:val="22"/>
          <w:szCs w:val="22"/>
          <w:lang w:val="es-ES"/>
        </w:rPr>
        <w:t>Tarifas o pagos además de los copagos para compensar las bajas tasas de reembolso de los subsidios.</w:t>
      </w:r>
    </w:p>
    <w:p w:rsidR="008A75BD" w:rsidP="008A75BD" w14:paraId="4C0EB7E0" w14:textId="77777777">
      <w:pPr>
        <w:pStyle w:val="NORC-Answer1"/>
        <w:numPr>
          <w:ilvl w:val="0"/>
          <w:numId w:val="67"/>
        </w:numPr>
        <w:snapToGrid w:val="0"/>
        <w:rPr>
          <w:rFonts w:asciiTheme="minorHAnsi" w:hAnsiTheme="minorHAnsi" w:cstheme="minorHAnsi"/>
          <w:snapToGrid/>
          <w:sz w:val="22"/>
          <w:szCs w:val="22"/>
        </w:rPr>
      </w:pPr>
      <w:r>
        <w:rPr>
          <w:rStyle w:val="BodyTextFirstIndent2Char"/>
          <w:rFonts w:ascii="Wingdings" w:hAnsi="Wingdings" w:cstheme="minorHAnsi"/>
          <w:sz w:val="22"/>
          <w:szCs w:val="22"/>
        </w:rPr>
        <w:sym w:font="Wingdings" w:char="F06F"/>
      </w:r>
      <w:r>
        <w:rPr>
          <w:rFonts w:asciiTheme="minorHAnsi" w:hAnsiTheme="minorHAnsi" w:cstheme="minorHAnsi"/>
          <w:noProof/>
          <w:sz w:val="22"/>
          <w:szCs w:val="22"/>
        </w:rPr>
        <w:t xml:space="preserve"> Sí</w:t>
      </w:r>
    </w:p>
    <w:p w:rsidR="008A75BD" w:rsidP="008A75BD" w14:paraId="6BB0EEE7" w14:textId="77777777">
      <w:pPr>
        <w:pStyle w:val="NORC-Answer1"/>
        <w:numPr>
          <w:ilvl w:val="0"/>
          <w:numId w:val="67"/>
        </w:numPr>
        <w:snapToGrid w:val="0"/>
        <w:rPr>
          <w:rFonts w:asciiTheme="minorHAnsi" w:hAnsiTheme="minorHAnsi" w:cstheme="minorHAnsi"/>
          <w:sz w:val="22"/>
          <w:szCs w:val="22"/>
        </w:rPr>
      </w:pPr>
      <w:r>
        <w:rPr>
          <w:rStyle w:val="BodyTextFirstIndent2Char"/>
          <w:rFonts w:ascii="Wingdings" w:hAnsi="Wingdings" w:cstheme="minorHAnsi"/>
          <w:sz w:val="22"/>
          <w:szCs w:val="22"/>
        </w:rPr>
        <w:sym w:font="Wingdings" w:char="F06F"/>
      </w:r>
      <w:r>
        <w:rPr>
          <w:rFonts w:asciiTheme="minorHAnsi" w:hAnsiTheme="minorHAnsi" w:cstheme="minorHAnsi"/>
          <w:noProof/>
          <w:sz w:val="22"/>
          <w:szCs w:val="22"/>
        </w:rPr>
        <w:t>No</w:t>
      </w:r>
    </w:p>
    <w:p w:rsidR="00B10519" w:rsidRPr="00867EAA" w:rsidP="001B26C0" w14:paraId="66AAA756" w14:textId="77777777">
      <w:pPr>
        <w:spacing w:line="276" w:lineRule="auto"/>
        <w:rPr>
          <w:rFonts w:asciiTheme="minorHAnsi" w:hAnsiTheme="minorHAnsi" w:cstheme="minorHAnsi"/>
          <w:b/>
          <w:szCs w:val="22"/>
          <w:lang w:val=""/>
        </w:rPr>
      </w:pPr>
    </w:p>
    <w:p w:rsidR="000F192C" w:rsidP="000F192C" w14:paraId="4577D0EC"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Pr>
          <w:rFonts w:asciiTheme="minorHAnsi" w:hAnsiTheme="minorHAnsi" w:cstheme="minorHAnsi"/>
          <w:b/>
          <w:noProof/>
          <w:szCs w:val="22"/>
        </w:rPr>
        <w:t>Skip Logic Box C_S_11:</w:t>
      </w:r>
    </w:p>
    <w:p w:rsidR="000F192C" w:rsidP="000F192C" w14:paraId="2096CC25"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Pr>
          <w:rFonts w:asciiTheme="minorHAnsi" w:hAnsiTheme="minorHAnsi" w:cstheme="minorHAnsi"/>
          <w:noProof/>
          <w:szCs w:val="22"/>
        </w:rPr>
        <w:t>IF (1) C18_CHK =1 (LARGE PAID PROVIDER) AND (2A) C15_M = 2 OR (2B) C15A_M RESPONSE OPTION 4 = 0 FOR ALL AGE GROUPS OR C15A_M RESPONSE OPTION 4 – DK/REF [NOTE: IF ANY AGE GROUP IS ‘I DON’T KNOW BUT AT LEAST ONE’ THIS CONDITION IS NOT SATISFIED’ OR (2C) IF C14=1 (NON-RELATIONSHIP BASED) AND B23_M = 1 FOR ANY CHILD (PAID) AND B24C_REVISED≠7 (NO CHILD SUPPORTED BY CCDF/SUBSIDIES) FOR ANY CHILD, ASK C_subenroll ELSE, SKIP TO E_S_1.</w:t>
      </w:r>
    </w:p>
    <w:p w:rsidR="00867EAA" w:rsidRPr="007971DF" w14:paraId="6FE1859E" w14:textId="51C83926">
      <w:pPr>
        <w:spacing w:after="0"/>
        <w:contextualSpacing w:val="0"/>
        <w:rPr>
          <w:rFonts w:asciiTheme="minorHAnsi" w:hAnsiTheme="minorHAnsi" w:cstheme="minorHAnsi"/>
          <w:b/>
          <w:szCs w:val="22"/>
        </w:rPr>
      </w:pPr>
    </w:p>
    <w:p w:rsidR="0052348C" w:rsidRPr="00867EAA" w:rsidP="001B26C0" w14:paraId="4B662D5F" w14:textId="0B55A682">
      <w:pPr>
        <w:pStyle w:val="ListParagraph"/>
        <w:ind w:left="0"/>
        <w:rPr>
          <w:rFonts w:asciiTheme="minorHAnsi" w:hAnsiTheme="minorHAnsi" w:cstheme="minorHAnsi"/>
          <w:sz w:val="22"/>
          <w:szCs w:val="22"/>
          <w:lang w:val=""/>
        </w:rPr>
      </w:pPr>
      <w:r w:rsidRPr="00867EAA">
        <w:rPr>
          <w:rFonts w:asciiTheme="minorHAnsi" w:hAnsiTheme="minorHAnsi" w:cstheme="minorHAnsi"/>
          <w:b/>
          <w:sz w:val="22"/>
          <w:szCs w:val="22"/>
          <w:lang w:val=""/>
        </w:rPr>
        <w:t>C_subenroll</w:t>
      </w:r>
      <w:r w:rsidRPr="00867EAA">
        <w:rPr>
          <w:rFonts w:asciiTheme="minorHAnsi" w:hAnsiTheme="minorHAnsi" w:cstheme="minorHAnsi"/>
          <w:b/>
          <w:sz w:val="22"/>
          <w:szCs w:val="22"/>
          <w:lang w:val=""/>
        </w:rPr>
        <w:t xml:space="preserve">. </w:t>
      </w:r>
    </w:p>
    <w:p w:rsidR="0052348C" w:rsidRPr="00867EAA" w:rsidP="001B26C0" w14:paraId="2ECA1FD1" w14:textId="7A35AAF0">
      <w:pPr>
        <w:pStyle w:val="ListParagraph"/>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Durante el año pasado, ¿ha tenido usted un niño cuyo cuidado </w:t>
      </w:r>
      <w:bookmarkStart w:id="75" w:name="OLE_LINK380"/>
      <w:r w:rsidRPr="001E3580" w:rsidR="001E3580">
        <w:rPr>
          <w:rFonts w:asciiTheme="minorHAnsi" w:hAnsiTheme="minorHAnsi" w:cstheme="minorHAnsi"/>
          <w:sz w:val="22"/>
          <w:szCs w:val="22"/>
          <w:lang w:val="es-ES"/>
        </w:rPr>
        <w:t>fue financiado por</w:t>
      </w:r>
      <w:r w:rsidRPr="001E3580" w:rsidR="001E3580">
        <w:rPr>
          <w:rFonts w:asciiTheme="minorHAnsi" w:hAnsiTheme="minorHAnsi" w:cstheme="minorHAnsi"/>
          <w:sz w:val="22"/>
          <w:szCs w:val="22"/>
          <w:lang w:val="es-ES"/>
        </w:rPr>
        <w:t xml:space="preserve"> </w:t>
      </w:r>
      <w:r w:rsidR="001E3580">
        <w:rPr>
          <w:rFonts w:asciiTheme="minorHAnsi" w:hAnsiTheme="minorHAnsi" w:cstheme="minorHAnsi"/>
          <w:sz w:val="22"/>
          <w:szCs w:val="22"/>
          <w:lang w:val="es-ES"/>
        </w:rPr>
        <w:t>un</w:t>
      </w:r>
      <w:bookmarkEnd w:id="75"/>
      <w:r w:rsidR="001E3580">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subsidio para el cuidado de niños, como [STATE PROGRAM NAME]? </w:t>
      </w:r>
    </w:p>
    <w:p w:rsidR="0052348C" w:rsidRPr="00867EAA" w:rsidP="001B26C0" w14:paraId="1B33633A" w14:textId="09440BB1">
      <w:pPr>
        <w:pStyle w:val="NORC-Answer1"/>
        <w:spacing w:line="276" w:lineRule="auto"/>
        <w:ind w:left="720"/>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p>
    <w:p w:rsidR="0052348C" w:rsidRPr="007971DF" w:rsidP="001B26C0" w14:paraId="1D727ACB" w14:textId="6F25E770">
      <w:pPr>
        <w:pStyle w:val="NORC-Answer1"/>
        <w:spacing w:line="276" w:lineRule="auto"/>
        <w:ind w:left="720"/>
        <w:rPr>
          <w:rFonts w:asciiTheme="minorHAnsi" w:hAnsiTheme="minorHAnsi" w:cstheme="minorHAnsi"/>
          <w:sz w:val="22"/>
          <w:szCs w:val="22"/>
        </w:rPr>
      </w:pPr>
      <w:r w:rsidRPr="007971DF">
        <w:rPr>
          <w:rStyle w:val="NORCNumber"/>
          <w:rFonts w:asciiTheme="minorHAnsi" w:hAnsiTheme="minorHAnsi" w:cstheme="minorHAnsi"/>
          <w:sz w:val="22"/>
          <w:szCs w:val="22"/>
        </w:rPr>
        <w:t>2</w:t>
      </w:r>
      <w:r w:rsidRPr="007971DF">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rPr>
        <w:tab/>
      </w:r>
      <w:r w:rsidRPr="007971DF">
        <w:rPr>
          <w:rFonts w:asciiTheme="minorHAnsi" w:hAnsiTheme="minorHAnsi" w:cstheme="minorHAnsi"/>
          <w:noProof/>
          <w:sz w:val="22"/>
          <w:szCs w:val="22"/>
        </w:rPr>
        <w:t>No</w:t>
      </w:r>
    </w:p>
    <w:p w:rsidR="001D11DF" w:rsidRPr="00867EAA" w:rsidP="001B26C0" w14:paraId="50857BF9" w14:textId="3F0D5FCA">
      <w:pPr>
        <w:rPr>
          <w:rFonts w:asciiTheme="minorHAnsi" w:hAnsiTheme="minorHAnsi" w:cstheme="minorHAnsi"/>
          <w:szCs w:val="22"/>
        </w:rPr>
      </w:pPr>
      <w:r w:rsidRPr="007971DF">
        <w:rPr>
          <w:rFonts w:asciiTheme="minorHAnsi" w:hAnsiTheme="minorHAnsi" w:cstheme="minorHAnsi"/>
          <w:szCs w:val="22"/>
        </w:rPr>
        <w:tab/>
        <w:t xml:space="preserve"> </w:t>
      </w:r>
    </w:p>
    <w:p w:rsidR="008A75BD" w14:paraId="5A567B88" w14:textId="77777777">
      <w:pPr>
        <w:spacing w:after="0"/>
        <w:contextualSpacing w:val="0"/>
        <w:rPr>
          <w:rFonts w:asciiTheme="minorHAnsi" w:hAnsiTheme="minorHAnsi" w:cstheme="minorHAnsi"/>
          <w:b/>
          <w:caps/>
          <w:szCs w:val="22"/>
          <w:u w:val="single"/>
        </w:rPr>
      </w:pPr>
      <w:r>
        <w:rPr>
          <w:rFonts w:asciiTheme="minorHAnsi" w:hAnsiTheme="minorHAnsi" w:cstheme="minorHAnsi"/>
          <w:szCs w:val="22"/>
          <w:u w:val="single"/>
        </w:rPr>
        <w:br w:type="page"/>
      </w:r>
    </w:p>
    <w:p w:rsidR="00A77239" w:rsidRPr="007971DF" w:rsidP="007971DF" w14:paraId="33A48658" w14:textId="6964C7EB">
      <w:pPr>
        <w:pStyle w:val="Heading2"/>
        <w:spacing w:after="0"/>
        <w:contextualSpacing w:val="0"/>
        <w:rPr>
          <w:rFonts w:asciiTheme="minorHAnsi" w:hAnsiTheme="minorHAnsi" w:cstheme="minorHAnsi"/>
          <w:noProof/>
          <w:sz w:val="44"/>
        </w:rPr>
      </w:pPr>
      <w:r w:rsidRPr="007971DF">
        <w:rPr>
          <w:rFonts w:asciiTheme="minorHAnsi" w:hAnsiTheme="minorHAnsi" w:cstheme="minorHAnsi"/>
          <w:b/>
          <w:noProof/>
          <w:sz w:val="44"/>
          <w:lang w:val="en-US"/>
        </w:rPr>
        <w:t>Section E. Schedule</w:t>
      </w:r>
    </w:p>
    <w:p w:rsidR="00073651" w:rsidRPr="00867EAA" w:rsidP="00073651" w14:paraId="55984DB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E_S_1:</w:t>
      </w:r>
    </w:p>
    <w:p w:rsidR="00073651" w:rsidRPr="00867EAA" w:rsidP="00073651" w14:paraId="4EEB54E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SUM OF B1 AND B1A ≥ 4, ASK E1_M</w:t>
      </w:r>
    </w:p>
    <w:p w:rsidR="00073651" w:rsidRPr="00867EAA" w:rsidP="00073651" w14:paraId="3525FF4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rPr>
      </w:pPr>
      <w:r w:rsidRPr="00867EAA">
        <w:rPr>
          <w:rFonts w:asciiTheme="minorHAnsi" w:hAnsiTheme="minorHAnsi" w:cstheme="minorHAnsi"/>
          <w:noProof/>
          <w:szCs w:val="22"/>
        </w:rPr>
        <w:t xml:space="preserve">ELSE, SKIP TO </w:t>
      </w:r>
      <w:bookmarkStart w:id="76" w:name="OLE_LINK200"/>
      <w:r w:rsidRPr="00867EAA">
        <w:rPr>
          <w:rFonts w:asciiTheme="minorHAnsi" w:hAnsiTheme="minorHAnsi" w:cstheme="minorHAnsi"/>
          <w:noProof/>
          <w:szCs w:val="22"/>
        </w:rPr>
        <w:t>E_S_2</w:t>
      </w:r>
      <w:bookmarkEnd w:id="76"/>
      <w:r w:rsidRPr="00867EAA">
        <w:rPr>
          <w:rFonts w:asciiTheme="minorHAnsi" w:hAnsiTheme="minorHAnsi" w:cstheme="minorHAnsi"/>
          <w:noProof/>
          <w:szCs w:val="22"/>
        </w:rPr>
        <w:t>.</w:t>
      </w:r>
    </w:p>
    <w:p w:rsidR="00A77239" w:rsidRPr="00867EAA" w:rsidP="001B26C0" w14:paraId="4AF615B2" w14:textId="72D2BB24">
      <w:pPr>
        <w:pStyle w:val="NORC-QUESTION"/>
        <w:spacing w:line="276" w:lineRule="auto"/>
        <w:rPr>
          <w:rFonts w:asciiTheme="minorHAnsi" w:hAnsiTheme="minorHAnsi" w:cstheme="minorHAnsi"/>
          <w:b/>
          <w:color w:val="auto"/>
          <w:sz w:val="22"/>
          <w:szCs w:val="22"/>
          <w:lang w:val="es-ES"/>
        </w:rPr>
      </w:pPr>
      <w:bookmarkStart w:id="77" w:name="OLE_LINK2"/>
      <w:r w:rsidRPr="00867EAA">
        <w:rPr>
          <w:rFonts w:asciiTheme="minorHAnsi" w:hAnsiTheme="minorHAnsi" w:cstheme="minorHAnsi"/>
          <w:b/>
          <w:noProof/>
          <w:color w:val="auto"/>
          <w:sz w:val="22"/>
          <w:szCs w:val="22"/>
          <w:lang w:val="es-ES"/>
        </w:rPr>
        <w:t>E1_M</w:t>
      </w:r>
      <w:bookmarkEnd w:id="77"/>
      <w:r w:rsidRPr="00867EAA" w:rsidR="000535DF">
        <w:rPr>
          <w:rFonts w:asciiTheme="minorHAnsi" w:hAnsiTheme="minorHAnsi" w:cstheme="minorHAnsi"/>
          <w:b/>
          <w:noProof/>
          <w:color w:val="auto"/>
          <w:sz w:val="22"/>
          <w:szCs w:val="22"/>
          <w:lang w:val="es-ES"/>
        </w:rPr>
        <w:t>.</w:t>
      </w:r>
    </w:p>
    <w:p w:rsidR="00A622DE" w:rsidRPr="00867EAA" w:rsidP="00867EAA" w14:paraId="0ECA40A2" w14:textId="4C4930ED">
      <w:pPr>
        <w:pStyle w:val="NORC-QUESTION"/>
        <w:tabs>
          <w:tab w:val="clear" w:pos="648"/>
          <w:tab w:val="clear" w:pos="1368"/>
        </w:tabs>
        <w:spacing w:line="276" w:lineRule="auto"/>
        <w:ind w:left="0" w:firstLine="0"/>
        <w:rPr>
          <w:rFonts w:asciiTheme="minorHAnsi" w:hAnsiTheme="minorHAnsi" w:cstheme="minorHAnsi"/>
          <w:sz w:val="22"/>
          <w:szCs w:val="22"/>
          <w:lang w:val="es-ES_tradnl"/>
        </w:rPr>
      </w:pPr>
      <w:bookmarkStart w:id="78" w:name="OLE_LINK383"/>
      <w:r w:rsidRPr="00867EAA">
        <w:rPr>
          <w:rFonts w:asciiTheme="minorHAnsi" w:hAnsiTheme="minorHAnsi" w:cstheme="minorHAnsi"/>
          <w:sz w:val="22"/>
          <w:szCs w:val="22"/>
          <w:lang w:val="es-ES_tradnl"/>
        </w:rPr>
        <w:t>Proporcione las horas en que su programa estuvo abierto para niños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xml:space="preserve"> pasado.</w:t>
      </w:r>
    </w:p>
    <w:p w:rsidR="00A622DE" w:rsidRPr="00867EAA" w:rsidP="00A622DE" w14:paraId="6103CF2A" w14:textId="61836524">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Si hubo más de un intervalo de tiempo en el que estuvo abierto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enumere cada período de tiempo por separado.</w:t>
      </w:r>
    </w:p>
    <w:p w:rsidR="00A622DE" w:rsidRPr="00867EAA" w:rsidP="00A622DE" w14:paraId="435F7ABF" w14:textId="68EE721D">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Por ejemplo, si está abierto para niños de 8:30 a. m. a 11:30 a. m. y luego nuevamente de 3:30 p. m. a 5:30 p. m., eso se enumeraría como dos </w:t>
      </w:r>
      <w:r w:rsidRPr="00867EAA" w:rsidR="00A569D8">
        <w:rPr>
          <w:rFonts w:asciiTheme="minorHAnsi" w:hAnsiTheme="minorHAnsi" w:cstheme="minorHAnsi"/>
          <w:sz w:val="22"/>
          <w:szCs w:val="22"/>
          <w:lang w:val="es-ES_tradnl"/>
        </w:rPr>
        <w:t>horarios separados</w:t>
      </w:r>
      <w:r w:rsidRPr="00867EAA">
        <w:rPr>
          <w:rFonts w:asciiTheme="minorHAnsi" w:hAnsiTheme="minorHAnsi" w:cstheme="minorHAnsi"/>
          <w:sz w:val="22"/>
          <w:szCs w:val="22"/>
          <w:lang w:val="es-ES_tradnl"/>
        </w:rPr>
        <w:t>).</w:t>
      </w:r>
    </w:p>
    <w:p w:rsidR="00A77239" w:rsidRPr="00867EAA" w:rsidP="001B26C0" w14:paraId="5DAB1DB0" w14:textId="3B8FBF22">
      <w:pPr>
        <w:pStyle w:val="NORC-QUESTION"/>
        <w:spacing w:line="276" w:lineRule="auto"/>
        <w:ind w:left="0" w:firstLine="0"/>
        <w:rPr>
          <w:rFonts w:asciiTheme="minorHAnsi" w:hAnsiTheme="minorHAnsi" w:cstheme="minorHAnsi"/>
          <w:sz w:val="22"/>
          <w:szCs w:val="22"/>
          <w:lang w:val="es-ES"/>
        </w:rPr>
      </w:pPr>
      <w:bookmarkStart w:id="79" w:name="OLE_LINK382"/>
      <w:r w:rsidRPr="00867EAA">
        <w:rPr>
          <w:rFonts w:asciiTheme="minorHAnsi" w:hAnsiTheme="minorHAnsi" w:cstheme="minorHAnsi"/>
          <w:sz w:val="22"/>
          <w:szCs w:val="22"/>
          <w:lang w:val="es-ES_tradnl"/>
        </w:rPr>
        <w:t xml:space="preserve">Si la semana pasada fue una semana de fiestas o vacaciones, </w:t>
      </w:r>
      <w:r w:rsidR="007F0E0D">
        <w:rPr>
          <w:rFonts w:asciiTheme="minorHAnsi" w:hAnsiTheme="minorHAnsi" w:cstheme="minorHAnsi"/>
          <w:sz w:val="22"/>
          <w:szCs w:val="22"/>
          <w:lang w:val="es-ES_tradnl"/>
        </w:rPr>
        <w:t xml:space="preserve">ingrese </w:t>
      </w:r>
      <w:r w:rsidRPr="00867EAA">
        <w:rPr>
          <w:rFonts w:asciiTheme="minorHAnsi" w:hAnsiTheme="minorHAnsi" w:cstheme="minorHAnsi"/>
          <w:sz w:val="22"/>
          <w:szCs w:val="22"/>
          <w:lang w:val="es-ES_tradnl"/>
        </w:rPr>
        <w:t>l</w:t>
      </w:r>
      <w:r w:rsidR="007F0E0D">
        <w:rPr>
          <w:rFonts w:asciiTheme="minorHAnsi" w:hAnsiTheme="minorHAnsi" w:cstheme="minorHAnsi"/>
          <w:sz w:val="22"/>
          <w:szCs w:val="22"/>
          <w:lang w:val="es-ES_tradnl"/>
        </w:rPr>
        <w:t>l</w:t>
      </w:r>
      <w:r w:rsidRPr="00867EAA">
        <w:rPr>
          <w:rFonts w:asciiTheme="minorHAnsi" w:hAnsiTheme="minorHAnsi" w:cstheme="minorHAnsi"/>
          <w:sz w:val="22"/>
          <w:szCs w:val="22"/>
          <w:lang w:val="es-ES_tradnl"/>
        </w:rPr>
        <w:t>a</w:t>
      </w:r>
      <w:r w:rsidRPr="00867EAA">
        <w:rPr>
          <w:rFonts w:asciiTheme="minorHAnsi" w:hAnsiTheme="minorHAnsi" w:cstheme="minorHAnsi"/>
          <w:sz w:val="22"/>
          <w:szCs w:val="22"/>
          <w:lang w:val="es-ES_tradnl"/>
        </w:rPr>
        <w:t xml:space="preserve"> información </w:t>
      </w:r>
      <w:r w:rsidR="007F0E0D">
        <w:rPr>
          <w:rFonts w:asciiTheme="minorHAnsi" w:hAnsiTheme="minorHAnsi" w:cstheme="minorHAnsi"/>
          <w:sz w:val="22"/>
          <w:szCs w:val="22"/>
          <w:lang w:val="es-ES_tradnl"/>
        </w:rPr>
        <w:t>de</w:t>
      </w:r>
      <w:r w:rsidRPr="00867EAA" w:rsidR="007F0E0D">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_tradnl"/>
        </w:rPr>
        <w:t>la última semana regular.</w:t>
      </w:r>
    </w:p>
    <w:bookmarkEnd w:id="78"/>
    <w:bookmarkEnd w:id="79"/>
    <w:p w:rsidR="00B2785C" w:rsidRPr="00867EAA" w:rsidP="001B26C0" w14:paraId="7AEB9029" w14:textId="77777777">
      <w:pPr>
        <w:pStyle w:val="NORC-QUESTION"/>
        <w:spacing w:line="276" w:lineRule="auto"/>
        <w:ind w:left="0" w:firstLine="0"/>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1a.</w:t>
      </w:r>
      <w:r w:rsidRPr="00867EAA">
        <w:rPr>
          <w:rFonts w:asciiTheme="minorHAnsi" w:hAnsiTheme="minorHAnsi" w:cstheme="minorHAnsi"/>
          <w:b/>
          <w:color w:val="auto"/>
          <w:sz w:val="22"/>
          <w:szCs w:val="22"/>
          <w:lang w:val="es-ES"/>
        </w:rPr>
        <w:t xml:space="preserve">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36"/>
        <w:gridCol w:w="1440"/>
        <w:gridCol w:w="1440"/>
        <w:gridCol w:w="630"/>
        <w:gridCol w:w="1417"/>
        <w:gridCol w:w="1418"/>
      </w:tblGrid>
      <w:tr w14:paraId="3CF69463" w14:textId="7777777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38"/>
        </w:trPr>
        <w:tc>
          <w:tcPr>
            <w:tcW w:w="1336" w:type="dxa"/>
            <w:tcBorders>
              <w:top w:val="nil"/>
              <w:left w:val="nil"/>
              <w:bottom w:val="nil"/>
            </w:tcBorders>
          </w:tcPr>
          <w:p w:rsidR="00A77239" w:rsidRPr="00867EAA" w:rsidP="001B26C0" w14:paraId="4CA7BE8F" w14:textId="77777777">
            <w:pPr>
              <w:pStyle w:val="NORC-FillTextLeft"/>
              <w:spacing w:line="276" w:lineRule="auto"/>
              <w:rPr>
                <w:rFonts w:asciiTheme="minorHAnsi" w:hAnsiTheme="minorHAnsi" w:cstheme="minorHAnsi"/>
                <w:sz w:val="22"/>
                <w:szCs w:val="22"/>
                <w:lang w:val="es-ES"/>
              </w:rPr>
            </w:pPr>
          </w:p>
        </w:tc>
        <w:tc>
          <w:tcPr>
            <w:tcW w:w="1440" w:type="dxa"/>
          </w:tcPr>
          <w:p w:rsidR="00A77239" w:rsidRPr="00867EAA" w:rsidP="001B26C0" w14:paraId="5A4640AD" w14:textId="5CB0C15B">
            <w:pPr>
              <w:pStyle w:val="NORC-FillTextLeft"/>
              <w:spacing w:line="276" w:lineRule="auto"/>
              <w:jc w:val="center"/>
              <w:rPr>
                <w:rFonts w:asciiTheme="minorHAnsi" w:hAnsiTheme="minorHAnsi" w:cstheme="minorHAnsi"/>
                <w:sz w:val="22"/>
                <w:szCs w:val="22"/>
              </w:rPr>
            </w:pPr>
            <w:r w:rsidRPr="00867EAA">
              <w:rPr>
                <w:rFonts w:asciiTheme="minorHAnsi" w:hAnsiTheme="minorHAnsi" w:cstheme="minorHAnsi"/>
                <w:noProof/>
                <w:sz w:val="22"/>
                <w:szCs w:val="22"/>
              </w:rPr>
              <w:t>Hora inicial</w:t>
            </w:r>
          </w:p>
        </w:tc>
        <w:tc>
          <w:tcPr>
            <w:tcW w:w="1440" w:type="dxa"/>
            <w:tcBorders>
              <w:top w:val="nil"/>
              <w:bottom w:val="nil"/>
              <w:right w:val="nil"/>
            </w:tcBorders>
          </w:tcPr>
          <w:p w:rsidR="00A77239" w:rsidRPr="00867EAA" w:rsidP="001B26C0" w14:paraId="542C06B0" w14:textId="77777777">
            <w:pPr>
              <w:pStyle w:val="NORC-FillTextLeft"/>
              <w:spacing w:line="276" w:lineRule="auto"/>
              <w:rPr>
                <w:rFonts w:asciiTheme="minorHAnsi" w:hAnsiTheme="minorHAnsi" w:cstheme="minorHAnsi"/>
                <w:color w:val="000000"/>
                <w:sz w:val="22"/>
                <w:szCs w:val="22"/>
              </w:rPr>
            </w:pPr>
          </w:p>
        </w:tc>
        <w:tc>
          <w:tcPr>
            <w:tcW w:w="630" w:type="dxa"/>
            <w:tcBorders>
              <w:top w:val="nil"/>
              <w:left w:val="nil"/>
              <w:bottom w:val="nil"/>
            </w:tcBorders>
          </w:tcPr>
          <w:p w:rsidR="00A77239" w:rsidRPr="00867EAA" w:rsidP="001B26C0" w14:paraId="38095F9C"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5AA5BD0F" w14:textId="70D5A909">
            <w:pPr>
              <w:pStyle w:val="NORC-FillTextLeft"/>
              <w:spacing w:line="276" w:lineRule="auto"/>
              <w:jc w:val="center"/>
              <w:rPr>
                <w:rFonts w:asciiTheme="minorHAnsi" w:hAnsiTheme="minorHAnsi" w:cstheme="minorHAnsi"/>
                <w:sz w:val="22"/>
                <w:szCs w:val="22"/>
              </w:rPr>
            </w:pPr>
            <w:r w:rsidRPr="00867EAA">
              <w:rPr>
                <w:rFonts w:asciiTheme="minorHAnsi" w:hAnsiTheme="minorHAnsi" w:cstheme="minorHAnsi"/>
                <w:noProof/>
                <w:sz w:val="22"/>
                <w:szCs w:val="22"/>
              </w:rPr>
              <w:t>Hora final</w:t>
            </w:r>
          </w:p>
        </w:tc>
        <w:tc>
          <w:tcPr>
            <w:tcW w:w="1418" w:type="dxa"/>
            <w:tcBorders>
              <w:top w:val="nil"/>
              <w:bottom w:val="nil"/>
              <w:right w:val="nil"/>
            </w:tcBorders>
          </w:tcPr>
          <w:p w:rsidR="00A77239" w:rsidRPr="00867EAA" w:rsidP="001B26C0" w14:paraId="2352DD0A" w14:textId="77777777">
            <w:pPr>
              <w:pStyle w:val="NORC-FillTextLeft"/>
              <w:spacing w:line="276" w:lineRule="auto"/>
              <w:rPr>
                <w:rFonts w:asciiTheme="minorHAnsi" w:hAnsiTheme="minorHAnsi" w:cstheme="minorHAnsi"/>
                <w:color w:val="000000"/>
                <w:sz w:val="22"/>
                <w:szCs w:val="22"/>
              </w:rPr>
            </w:pPr>
          </w:p>
        </w:tc>
      </w:tr>
      <w:tr w14:paraId="744BDAC9"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5AA765F1" w14:textId="70245542">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1</w:t>
            </w:r>
          </w:p>
        </w:tc>
        <w:tc>
          <w:tcPr>
            <w:tcW w:w="1440" w:type="dxa"/>
          </w:tcPr>
          <w:p w:rsidR="00A77239" w:rsidRPr="00867EAA" w:rsidP="001B26C0" w14:paraId="62FEAF6E" w14:textId="77777777">
            <w:pPr>
              <w:pStyle w:val="NORC-FillTextLeft"/>
              <w:spacing w:line="276" w:lineRule="auto"/>
              <w:rPr>
                <w:rFonts w:asciiTheme="minorHAnsi" w:hAnsiTheme="minorHAnsi" w:cstheme="minorHAnsi"/>
                <w:b/>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5F9D09D7"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A77239" w:rsidRPr="00867EAA" w:rsidP="001B26C0" w14:paraId="268F791D"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6926189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758B1905"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r>
      <w:tr w14:paraId="768277CC"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1D154888" w14:textId="36381D66">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2</w:t>
            </w:r>
          </w:p>
        </w:tc>
        <w:tc>
          <w:tcPr>
            <w:tcW w:w="1440" w:type="dxa"/>
          </w:tcPr>
          <w:p w:rsidR="00A77239" w:rsidRPr="00867EAA" w:rsidP="001B26C0" w14:paraId="548C5874"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272A4C2F"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A77239" w:rsidRPr="00867EAA" w:rsidP="001B26C0" w14:paraId="1CB96C16"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107446A3"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57C688FF"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r>
      <w:tr w14:paraId="40387AA4" w14:textId="77777777">
        <w:tblPrEx>
          <w:tblW w:w="0" w:type="auto"/>
          <w:tblInd w:w="648" w:type="dxa"/>
          <w:tblLayout w:type="fixed"/>
          <w:tblLook w:val="00A0"/>
        </w:tblPrEx>
        <w:trPr>
          <w:trHeight w:val="338"/>
        </w:trPr>
        <w:tc>
          <w:tcPr>
            <w:tcW w:w="1336" w:type="dxa"/>
            <w:tcBorders>
              <w:top w:val="nil"/>
              <w:left w:val="nil"/>
              <w:bottom w:val="nil"/>
            </w:tcBorders>
          </w:tcPr>
          <w:p w:rsidR="0053693C" w:rsidRPr="00867EAA" w:rsidP="001B26C0" w14:paraId="09DF00F4" w14:textId="0B7646A8">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3</w:t>
            </w:r>
            <w:r w:rsidRPr="00867EAA" w:rsidR="00773C89">
              <w:rPr>
                <w:rStyle w:val="NORCNumber"/>
                <w:rFonts w:asciiTheme="minorHAnsi" w:hAnsiTheme="minorHAnsi" w:cstheme="minorHAnsi"/>
                <w:sz w:val="22"/>
                <w:szCs w:val="22"/>
                <w:lang w:val="es-ES"/>
              </w:rPr>
              <w:t xml:space="preserve"> </w:t>
            </w:r>
          </w:p>
        </w:tc>
        <w:tc>
          <w:tcPr>
            <w:tcW w:w="1440" w:type="dxa"/>
          </w:tcPr>
          <w:p w:rsidR="0053693C" w:rsidRPr="00867EAA" w:rsidP="001B26C0" w14:paraId="4B345773" w14:textId="1DF7EE6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53693C" w:rsidRPr="00867EAA" w:rsidP="001B26C0" w14:paraId="320BA335" w14:textId="4B8150AA">
            <w:pPr>
              <w:pStyle w:val="NORC-FillTextLeft"/>
              <w:spacing w:line="276" w:lineRule="auto"/>
              <w:rPr>
                <w:rFonts w:asciiTheme="minorHAnsi" w:hAnsiTheme="minorHAnsi" w:cstheme="minorHAnsi"/>
                <w:noProof/>
                <w:color w:val="000000"/>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53693C" w:rsidRPr="00867EAA" w:rsidP="001B26C0" w14:paraId="0380E639" w14:textId="77777777">
            <w:pPr>
              <w:pStyle w:val="NORC-FillTextLeft"/>
              <w:spacing w:line="276" w:lineRule="auto"/>
              <w:rPr>
                <w:rFonts w:asciiTheme="minorHAnsi" w:hAnsiTheme="minorHAnsi" w:cstheme="minorHAnsi"/>
                <w:sz w:val="22"/>
                <w:szCs w:val="22"/>
              </w:rPr>
            </w:pPr>
          </w:p>
        </w:tc>
        <w:tc>
          <w:tcPr>
            <w:tcW w:w="1417" w:type="dxa"/>
          </w:tcPr>
          <w:p w:rsidR="0053693C" w:rsidRPr="00867EAA" w:rsidP="001B26C0" w14:paraId="030CD481" w14:textId="3B00578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53693C" w:rsidRPr="00867EAA" w:rsidP="001B26C0" w14:paraId="1E410A65" w14:textId="172AEB14">
            <w:pPr>
              <w:pStyle w:val="NORC-FillTextLeft"/>
              <w:spacing w:line="276" w:lineRule="auto"/>
              <w:rPr>
                <w:rFonts w:asciiTheme="minorHAnsi" w:hAnsiTheme="minorHAnsi" w:cstheme="minorHAnsi"/>
                <w:noProof/>
                <w:color w:val="000000"/>
                <w:sz w:val="22"/>
                <w:szCs w:val="22"/>
              </w:rPr>
            </w:pPr>
            <w:r w:rsidRPr="00867EAA">
              <w:rPr>
                <w:rFonts w:asciiTheme="minorHAnsi" w:hAnsiTheme="minorHAnsi" w:cstheme="minorHAnsi"/>
                <w:noProof/>
                <w:color w:val="000000"/>
                <w:sz w:val="22"/>
                <w:szCs w:val="22"/>
              </w:rPr>
              <w:t>AM/PM</w:t>
            </w:r>
          </w:p>
        </w:tc>
      </w:tr>
    </w:tbl>
    <w:p w:rsidR="00C95A9C" w:rsidRPr="00867EAA" w:rsidP="0036691A" w14:paraId="1C4BDE63" w14:textId="259F3DE7">
      <w:pPr>
        <w:pStyle w:val="NORC-QUESTION"/>
        <w:numPr>
          <w:ilvl w:val="0"/>
          <w:numId w:val="45"/>
        </w:numPr>
        <w:spacing w:after="0"/>
        <w:rPr>
          <w:rFonts w:asciiTheme="minorHAnsi" w:hAnsiTheme="minorHAnsi" w:cstheme="minorHAnsi"/>
          <w:noProof/>
          <w:sz w:val="22"/>
          <w:szCs w:val="22"/>
          <w:lang w:val=""/>
        </w:rPr>
      </w:pPr>
      <w:r w:rsidRPr="00867EAA">
        <w:rPr>
          <w:rFonts w:asciiTheme="minorHAnsi" w:hAnsiTheme="minorHAnsi" w:cstheme="minorHAnsi"/>
          <w:noProof/>
          <w:sz w:val="22"/>
          <w:szCs w:val="22"/>
          <w:lang w:val=""/>
        </w:rPr>
        <w:t>CERRADO ESE DÍA</w:t>
      </w:r>
    </w:p>
    <w:p w:rsidR="00B2785C" w:rsidRPr="00867EAA" w:rsidP="001B26C0" w14:paraId="5133E377" w14:textId="77777777">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1A_1.</w:t>
      </w:r>
    </w:p>
    <w:p w:rsidR="00A569D8" w:rsidRPr="00867EAA" w:rsidP="00867EAA" w14:paraId="181B590E" w14:textId="3EA28C2F">
      <w:pPr>
        <w:pStyle w:val="NORC-QUESTION"/>
        <w:spacing w:before="0" w:line="276" w:lineRule="auto"/>
        <w:ind w:left="0" w:firstLine="0"/>
        <w:rPr>
          <w:rFonts w:asciiTheme="minorHAnsi" w:hAnsiTheme="minorHAnsi" w:cstheme="minorHAnsi"/>
          <w:color w:val="auto"/>
          <w:sz w:val="22"/>
          <w:szCs w:val="22"/>
          <w:lang w:val="es-ES"/>
        </w:rPr>
      </w:pPr>
      <w:bookmarkStart w:id="80" w:name="OLE_LINK390"/>
      <w:bookmarkStart w:id="81" w:name="OLE_LINK388"/>
      <w:r w:rsidRPr="00867EAA">
        <w:rPr>
          <w:rFonts w:asciiTheme="minorHAnsi" w:hAnsiTheme="minorHAnsi" w:cstheme="minorHAnsi"/>
          <w:color w:val="auto"/>
          <w:sz w:val="22"/>
          <w:szCs w:val="22"/>
          <w:lang w:val="es-ES"/>
        </w:rPr>
        <w:t>¿</w:t>
      </w:r>
      <w:bookmarkStart w:id="82" w:name="OLE_LINK409"/>
      <w:r w:rsidRPr="00867EAA" w:rsidR="00954CFF">
        <w:rPr>
          <w:rFonts w:asciiTheme="minorHAnsi" w:hAnsiTheme="minorHAnsi" w:cstheme="minorHAnsi"/>
          <w:color w:val="auto"/>
          <w:sz w:val="22"/>
          <w:szCs w:val="22"/>
          <w:lang w:val="es-ES"/>
        </w:rPr>
        <w:t>S</w:t>
      </w:r>
      <w:r w:rsidRPr="00867EAA" w:rsidR="00EA0A2B">
        <w:rPr>
          <w:rFonts w:asciiTheme="minorHAnsi" w:hAnsiTheme="minorHAnsi" w:cstheme="minorHAnsi"/>
          <w:color w:val="auto"/>
          <w:sz w:val="22"/>
          <w:szCs w:val="22"/>
          <w:lang w:val="es-ES"/>
        </w:rPr>
        <w:t>us horas de operación el lunes pasado</w:t>
      </w:r>
      <w:r w:rsidRPr="00867EAA" w:rsidR="003E1A51">
        <w:rPr>
          <w:rFonts w:asciiTheme="minorHAnsi" w:hAnsiTheme="minorHAnsi" w:cstheme="minorHAnsi"/>
          <w:color w:val="auto"/>
          <w:sz w:val="22"/>
          <w:szCs w:val="22"/>
          <w:lang w:val="es-ES"/>
        </w:rPr>
        <w:t xml:space="preserve"> fueron las mismas a las </w:t>
      </w:r>
      <w:r w:rsidRPr="0045493A" w:rsidR="003E1A51">
        <w:rPr>
          <w:rFonts w:asciiTheme="minorHAnsi" w:hAnsiTheme="minorHAnsi" w:cstheme="minorHAnsi"/>
          <w:color w:val="auto"/>
          <w:sz w:val="22"/>
          <w:szCs w:val="22"/>
          <w:lang w:val="es-ES"/>
        </w:rPr>
        <w:t xml:space="preserve">de </w:t>
      </w:r>
      <w:r w:rsidRPr="0045493A" w:rsidR="00BD6278">
        <w:rPr>
          <w:rFonts w:asciiTheme="minorHAnsi" w:hAnsiTheme="minorHAnsi" w:cstheme="minorHAnsi"/>
          <w:color w:val="auto"/>
          <w:sz w:val="22"/>
          <w:szCs w:val="22"/>
          <w:lang w:val=""/>
        </w:rPr>
        <w:t>algún</w:t>
      </w:r>
      <w:r w:rsidRPr="00867EAA" w:rsidR="003E1A51">
        <w:rPr>
          <w:rFonts w:asciiTheme="minorHAnsi" w:hAnsiTheme="minorHAnsi" w:cstheme="minorHAnsi"/>
          <w:color w:val="auto"/>
          <w:sz w:val="22"/>
          <w:szCs w:val="22"/>
          <w:lang w:val="es-ES"/>
        </w:rPr>
        <w:t xml:space="preserve">otro día de </w:t>
      </w:r>
      <w:r w:rsidRPr="00867EAA" w:rsidR="00EA0A2B">
        <w:rPr>
          <w:rFonts w:asciiTheme="minorHAnsi" w:hAnsiTheme="minorHAnsi" w:cstheme="minorHAnsi"/>
          <w:color w:val="auto"/>
          <w:sz w:val="22"/>
          <w:szCs w:val="22"/>
          <w:lang w:val="es-ES"/>
        </w:rPr>
        <w:t>la semana</w:t>
      </w:r>
      <w:r w:rsidRPr="00867EAA" w:rsidR="003E1A51">
        <w:rPr>
          <w:rFonts w:asciiTheme="minorHAnsi" w:hAnsiTheme="minorHAnsi" w:cstheme="minorHAnsi"/>
          <w:color w:val="auto"/>
          <w:sz w:val="22"/>
          <w:szCs w:val="22"/>
          <w:lang w:val="es-ES"/>
        </w:rPr>
        <w:t xml:space="preserve"> anterior</w:t>
      </w:r>
      <w:r w:rsidRPr="00867EAA">
        <w:rPr>
          <w:rFonts w:asciiTheme="minorHAnsi" w:hAnsiTheme="minorHAnsi" w:cstheme="minorHAnsi"/>
          <w:color w:val="auto"/>
          <w:sz w:val="22"/>
          <w:szCs w:val="22"/>
          <w:lang w:val="es-ES"/>
        </w:rPr>
        <w:t>?</w:t>
      </w:r>
      <w:bookmarkEnd w:id="80"/>
    </w:p>
    <w:bookmarkEnd w:id="81"/>
    <w:bookmarkEnd w:id="82"/>
    <w:p w:rsidR="00A77239" w:rsidRPr="00867EAA" w:rsidP="0068195F" w14:paraId="393F0C12" w14:textId="24FB2FF9">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1</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MARTES</w:t>
      </w:r>
    </w:p>
    <w:p w:rsidR="00A77239" w:rsidRPr="00867EAA" w:rsidP="0068195F" w14:paraId="42BEE202" w14:textId="7919AE0E">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2</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MIÉRCOLES</w:t>
      </w:r>
    </w:p>
    <w:p w:rsidR="00A77239" w:rsidRPr="00867EAA" w:rsidP="0068195F" w14:paraId="2FF14DE7" w14:textId="0A73956D">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3</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JUEVES</w:t>
      </w:r>
    </w:p>
    <w:p w:rsidR="00A77239" w:rsidRPr="00867EAA" w:rsidP="0068195F" w14:paraId="57467554" w14:textId="78C70BAA">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4</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VIERNES</w:t>
      </w:r>
    </w:p>
    <w:p w:rsidR="00A77239" w:rsidRPr="00867EAA" w:rsidP="0068195F" w14:paraId="450FEC42" w14:textId="2BE41764">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5</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SÁBADO</w:t>
      </w:r>
    </w:p>
    <w:p w:rsidR="00A77239" w:rsidRPr="00867EAA" w:rsidP="0068195F" w14:paraId="0EE78A87" w14:textId="119DE829">
      <w:pPr>
        <w:pStyle w:val="NORC-QUESTION"/>
        <w:spacing w:before="0" w:after="0"/>
        <w:rPr>
          <w:rFonts w:asciiTheme="minorHAnsi" w:hAnsiTheme="minorHAnsi" w:cstheme="minorHAnsi"/>
          <w:noProof/>
          <w:sz w:val="22"/>
          <w:szCs w:val="22"/>
          <w:lang w:val="es-ES"/>
        </w:rPr>
      </w:pPr>
      <w:r w:rsidRPr="00867EAA">
        <w:rPr>
          <w:rFonts w:asciiTheme="minorHAnsi" w:hAnsiTheme="minorHAnsi" w:cstheme="minorHAnsi"/>
          <w:caps/>
          <w:sz w:val="22"/>
          <w:szCs w:val="22"/>
          <w:lang w:val="es-ES"/>
        </w:rPr>
        <w:tab/>
      </w:r>
      <w:bookmarkStart w:id="83" w:name="OLE_LINK408"/>
      <w:r w:rsidRPr="00867EAA">
        <w:rPr>
          <w:rFonts w:asciiTheme="minorHAnsi" w:hAnsiTheme="minorHAnsi" w:cstheme="minorHAnsi"/>
          <w:caps/>
          <w:sz w:val="22"/>
          <w:szCs w:val="22"/>
          <w:lang w:val="es-ES"/>
        </w:rPr>
        <w:t>6</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DOMINGO</w:t>
      </w:r>
      <w:bookmarkEnd w:id="83"/>
    </w:p>
    <w:p w:rsidR="00073651" w:rsidRPr="007971DF" w:rsidP="00367AFF" w14:paraId="71E027EF" w14:textId="590E9AA0">
      <w:pPr>
        <w:pStyle w:val="NORC-QUESTION"/>
        <w:spacing w:before="0" w:after="0"/>
        <w:rPr>
          <w:rFonts w:asciiTheme="minorHAnsi" w:hAnsiTheme="minorHAnsi" w:cstheme="minorHAnsi"/>
          <w:noProof/>
          <w:sz w:val="22"/>
          <w:szCs w:val="22"/>
        </w:rPr>
      </w:pPr>
      <w:r w:rsidRPr="00867EAA">
        <w:rPr>
          <w:rFonts w:asciiTheme="minorHAnsi" w:hAnsiTheme="minorHAnsi" w:cstheme="minorHAnsi"/>
          <w:caps/>
          <w:sz w:val="22"/>
          <w:szCs w:val="22"/>
          <w:lang w:val="es-ES"/>
        </w:rPr>
        <w:tab/>
      </w:r>
      <w:r w:rsidRPr="007971DF">
        <w:rPr>
          <w:rFonts w:asciiTheme="minorHAnsi" w:hAnsiTheme="minorHAnsi" w:cstheme="minorHAnsi"/>
          <w:caps/>
          <w:sz w:val="22"/>
          <w:szCs w:val="22"/>
        </w:rPr>
        <w:t>7</w:t>
      </w:r>
      <w:r w:rsidRPr="00867EAA">
        <w:rPr>
          <w:rFonts w:ascii="Wingdings" w:hAnsi="Wingdings" w:cstheme="minorHAnsi"/>
          <w:caps/>
          <w:sz w:val="22"/>
          <w:szCs w:val="22"/>
        </w:rPr>
        <w:sym w:font="Wingdings" w:char="F06F"/>
      </w:r>
      <w:r w:rsidRPr="007971DF">
        <w:rPr>
          <w:rFonts w:asciiTheme="minorHAnsi" w:hAnsiTheme="minorHAnsi" w:cstheme="minorHAnsi"/>
          <w:caps/>
          <w:sz w:val="22"/>
          <w:szCs w:val="22"/>
        </w:rPr>
        <w:t xml:space="preserve"> </w:t>
      </w:r>
      <w:r w:rsidRPr="007971DF">
        <w:rPr>
          <w:rFonts w:asciiTheme="minorHAnsi" w:hAnsiTheme="minorHAnsi" w:cstheme="minorHAnsi"/>
          <w:noProof/>
          <w:sz w:val="22"/>
          <w:szCs w:val="22"/>
        </w:rPr>
        <w:t>NO IDENTICAL DAYS</w:t>
      </w:r>
    </w:p>
    <w:p w:rsidR="00367AFF" w:rsidRPr="007971DF" w:rsidP="0068195F" w14:paraId="204EDACC" w14:textId="77777777">
      <w:pPr>
        <w:pStyle w:val="NORC-QUESTION"/>
        <w:spacing w:before="0" w:after="0"/>
        <w:rPr>
          <w:rFonts w:asciiTheme="minorHAnsi" w:hAnsiTheme="minorHAnsi" w:cstheme="minorHAnsi"/>
          <w:noProof/>
          <w:sz w:val="22"/>
          <w:szCs w:val="22"/>
        </w:rPr>
      </w:pPr>
    </w:p>
    <w:p w:rsidR="00073651" w:rsidRPr="00867EAA" w:rsidP="00073651" w14:paraId="08A21DBC" w14:textId="77777777">
      <w:pPr>
        <w:pStyle w:val="NORC-InterviewerText"/>
        <w:rPr>
          <w:rFonts w:asciiTheme="minorHAnsi" w:hAnsiTheme="minorHAnsi" w:cstheme="minorHAnsi"/>
          <w:snapToGrid/>
          <w:sz w:val="22"/>
          <w:szCs w:val="22"/>
        </w:rPr>
      </w:pPr>
      <w:r w:rsidRPr="00867EAA">
        <w:rPr>
          <w:rFonts w:asciiTheme="minorHAnsi" w:hAnsiTheme="minorHAnsi" w:cstheme="minorHAnsi"/>
          <w:noProof/>
          <w:sz w:val="22"/>
          <w:szCs w:val="22"/>
        </w:rPr>
        <w:t>FOR DAYS NOT SELECTED ON E1A_1</w:t>
      </w:r>
    </w:p>
    <w:p w:rsidR="00763FC1" w:rsidRPr="00867EAA" w:rsidP="001B26C0" w14:paraId="63BA1BC2" w14:textId="67C0C787">
      <w:pPr>
        <w:pStyle w:val="NORC-QUESTION"/>
        <w:spacing w:line="276" w:lineRule="auto"/>
        <w:rPr>
          <w:rFonts w:asciiTheme="minorHAnsi" w:hAnsiTheme="minorHAnsi" w:cstheme="minorHAnsi"/>
          <w:b/>
          <w:color w:val="auto"/>
          <w:sz w:val="22"/>
          <w:szCs w:val="22"/>
          <w:lang w:val="es-ES"/>
        </w:rPr>
      </w:pPr>
      <w:bookmarkStart w:id="84" w:name="OLE_LINK391"/>
      <w:r w:rsidRPr="00867EAA">
        <w:rPr>
          <w:rFonts w:asciiTheme="minorHAnsi" w:hAnsiTheme="minorHAnsi" w:cstheme="minorHAnsi"/>
          <w:b/>
          <w:color w:val="auto"/>
          <w:sz w:val="22"/>
          <w:szCs w:val="22"/>
          <w:lang w:val="es-ES"/>
        </w:rPr>
        <w:t xml:space="preserve">E1_2. </w:t>
      </w:r>
    </w:p>
    <w:p w:rsidR="003070FE" w:rsidRPr="00867EAA" w:rsidP="00867EAA" w14:paraId="0266C25B" w14:textId="77777777">
      <w:pPr>
        <w:pStyle w:val="NORC-QUESTION"/>
        <w:tabs>
          <w:tab w:val="clear" w:pos="648"/>
          <w:tab w:val="clear" w:pos="1368"/>
        </w:tabs>
        <w:spacing w:line="276" w:lineRule="auto"/>
        <w:ind w:left="0" w:firstLine="0"/>
        <w:rPr>
          <w:rFonts w:asciiTheme="minorHAnsi" w:hAnsiTheme="minorHAnsi" w:cstheme="minorHAnsi"/>
          <w:snapToGrid/>
          <w:sz w:val="22"/>
          <w:szCs w:val="22"/>
          <w:lang w:val="es-ES_tradnl"/>
        </w:rPr>
      </w:pPr>
      <w:r w:rsidRPr="00867EAA">
        <w:rPr>
          <w:rFonts w:asciiTheme="minorHAnsi" w:hAnsiTheme="minorHAnsi" w:cstheme="minorHAnsi"/>
          <w:sz w:val="22"/>
          <w:szCs w:val="22"/>
          <w:lang w:val="es-ES_tradnl"/>
        </w:rPr>
        <w:t>Proporcione las horas en que su programa estuvo abierto para niños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xml:space="preserve"> pasado.</w:t>
      </w:r>
    </w:p>
    <w:p w:rsidR="003070FE" w:rsidRPr="00867EAA" w:rsidP="003070FE" w14:paraId="3B3ACE5D" w14:textId="77777777">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Si hubo más de un intervalo de tiempo en el que estuvo abierto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enumere cada período de tiempo por separado.</w:t>
      </w:r>
    </w:p>
    <w:p w:rsidR="003070FE" w:rsidRPr="00867EAA" w:rsidP="003070FE" w14:paraId="5A0B8D31" w14:textId="77777777">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Por ejemplo, si está abierto para niños de 8:30 a. m. a 11:30 a. m. y luego nuevamente de 3:30 p. m. a 5:30 p. m., eso se enumeraría como dos horarios separados).</w:t>
      </w:r>
    </w:p>
    <w:p w:rsidR="00A77239" w:rsidRPr="00867EAA" w:rsidP="00867EAA" w14:paraId="75C7BC96" w14:textId="0399F02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_tradnl"/>
        </w:rPr>
        <w:t>Si la semana pasada fue una semana de fiestas o vacaciones, dé la información para la última semana regular.</w:t>
      </w:r>
      <w:bookmarkEnd w:id="84"/>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36"/>
        <w:gridCol w:w="1440"/>
        <w:gridCol w:w="1440"/>
        <w:gridCol w:w="630"/>
        <w:gridCol w:w="1417"/>
        <w:gridCol w:w="1418"/>
      </w:tblGrid>
      <w:tr w14:paraId="1B5E9BD3" w14:textId="7777777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38"/>
        </w:trPr>
        <w:tc>
          <w:tcPr>
            <w:tcW w:w="1336" w:type="dxa"/>
            <w:tcBorders>
              <w:top w:val="nil"/>
              <w:left w:val="nil"/>
              <w:bottom w:val="nil"/>
            </w:tcBorders>
          </w:tcPr>
          <w:p w:rsidR="00A77239" w:rsidRPr="00867EAA" w:rsidP="001B26C0" w14:paraId="6E0D74AF" w14:textId="7B9AE1AD">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p>
        </w:tc>
        <w:tc>
          <w:tcPr>
            <w:tcW w:w="1440" w:type="dxa"/>
          </w:tcPr>
          <w:p w:rsidR="00A77239" w:rsidRPr="00867EAA" w:rsidP="001B26C0" w14:paraId="15425F81" w14:textId="0899BF49">
            <w:pPr>
              <w:pStyle w:val="NORC-FillTextLeft"/>
              <w:spacing w:line="276" w:lineRule="auto"/>
              <w:rPr>
                <w:rFonts w:asciiTheme="minorHAnsi" w:hAnsiTheme="minorHAnsi" w:cstheme="minorHAnsi"/>
                <w:b/>
                <w:sz w:val="22"/>
                <w:szCs w:val="22"/>
              </w:rPr>
            </w:pPr>
            <w:r w:rsidRPr="00867EAA">
              <w:rPr>
                <w:rFonts w:asciiTheme="minorHAnsi" w:hAnsiTheme="minorHAnsi" w:cstheme="minorHAnsi"/>
                <w:noProof/>
                <w:sz w:val="22"/>
                <w:szCs w:val="22"/>
              </w:rPr>
              <w:t>Hora inicial</w:t>
            </w:r>
          </w:p>
        </w:tc>
        <w:tc>
          <w:tcPr>
            <w:tcW w:w="1440" w:type="dxa"/>
            <w:tcBorders>
              <w:top w:val="nil"/>
              <w:bottom w:val="nil"/>
              <w:right w:val="nil"/>
            </w:tcBorders>
          </w:tcPr>
          <w:p w:rsidR="00A77239" w:rsidRPr="00867EAA" w:rsidP="001B26C0" w14:paraId="2E568A24" w14:textId="77777777">
            <w:pPr>
              <w:pStyle w:val="NORC-FillTextLeft"/>
              <w:spacing w:line="276" w:lineRule="auto"/>
              <w:rPr>
                <w:rFonts w:asciiTheme="minorHAnsi" w:hAnsiTheme="minorHAnsi" w:cstheme="minorHAnsi"/>
                <w:sz w:val="22"/>
                <w:szCs w:val="22"/>
              </w:rPr>
            </w:pPr>
          </w:p>
        </w:tc>
        <w:tc>
          <w:tcPr>
            <w:tcW w:w="630" w:type="dxa"/>
            <w:tcBorders>
              <w:top w:val="nil"/>
              <w:left w:val="nil"/>
              <w:bottom w:val="nil"/>
            </w:tcBorders>
          </w:tcPr>
          <w:p w:rsidR="00A77239" w:rsidRPr="00867EAA" w:rsidP="001B26C0" w14:paraId="48FE5C59"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612990EE" w14:textId="535C307F">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Hora final</w:t>
            </w:r>
          </w:p>
        </w:tc>
        <w:tc>
          <w:tcPr>
            <w:tcW w:w="1418" w:type="dxa"/>
            <w:tcBorders>
              <w:top w:val="nil"/>
              <w:bottom w:val="nil"/>
              <w:right w:val="nil"/>
            </w:tcBorders>
          </w:tcPr>
          <w:p w:rsidR="00A77239" w:rsidRPr="00867EAA" w:rsidP="001B26C0" w14:paraId="12A9E90F" w14:textId="77777777">
            <w:pPr>
              <w:pStyle w:val="NORC-FillTextLeft"/>
              <w:spacing w:line="276" w:lineRule="auto"/>
              <w:rPr>
                <w:rFonts w:asciiTheme="minorHAnsi" w:hAnsiTheme="minorHAnsi" w:cstheme="minorHAnsi"/>
                <w:sz w:val="22"/>
                <w:szCs w:val="22"/>
              </w:rPr>
            </w:pPr>
          </w:p>
        </w:tc>
      </w:tr>
      <w:tr w14:paraId="7443E6D9"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178CAA0C" w14:textId="17B86B83">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1</w:t>
            </w:r>
          </w:p>
        </w:tc>
        <w:tc>
          <w:tcPr>
            <w:tcW w:w="1440" w:type="dxa"/>
          </w:tcPr>
          <w:p w:rsidR="00A77239" w:rsidRPr="00867EAA" w:rsidP="001B26C0" w14:paraId="0A645146" w14:textId="4AAABDC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458EA5C6" w14:textId="6357A68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A77239" w:rsidRPr="00867EAA" w:rsidP="001B26C0" w14:paraId="0C7A7161"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505C3E8D" w14:textId="6A7F5E84">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7DD8766B" w14:textId="0BA8944C">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r w14:paraId="36B8C620" w14:textId="77777777">
        <w:tblPrEx>
          <w:tblW w:w="0" w:type="auto"/>
          <w:tblInd w:w="648" w:type="dxa"/>
          <w:tblLayout w:type="fixed"/>
          <w:tblLook w:val="00A0"/>
        </w:tblPrEx>
        <w:trPr>
          <w:trHeight w:val="338"/>
        </w:trPr>
        <w:tc>
          <w:tcPr>
            <w:tcW w:w="1336" w:type="dxa"/>
            <w:tcBorders>
              <w:top w:val="nil"/>
              <w:left w:val="nil"/>
              <w:bottom w:val="nil"/>
            </w:tcBorders>
          </w:tcPr>
          <w:p w:rsidR="0028336A" w:rsidRPr="00867EAA" w:rsidP="001B26C0" w14:paraId="6BFBF5F6" w14:textId="5BF6D0DD">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2</w:t>
            </w:r>
          </w:p>
        </w:tc>
        <w:tc>
          <w:tcPr>
            <w:tcW w:w="1440" w:type="dxa"/>
          </w:tcPr>
          <w:p w:rsidR="0028336A" w:rsidRPr="00867EAA" w:rsidP="001B26C0" w14:paraId="3C17C432" w14:textId="133E830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28336A" w:rsidRPr="00867EAA" w:rsidP="001B26C0" w14:paraId="76CE864E" w14:textId="349CAF2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28336A" w:rsidRPr="00867EAA" w:rsidP="001B26C0" w14:paraId="6C035DDD" w14:textId="77777777">
            <w:pPr>
              <w:pStyle w:val="NORC-FillTextLeft"/>
              <w:spacing w:line="276" w:lineRule="auto"/>
              <w:rPr>
                <w:rFonts w:asciiTheme="minorHAnsi" w:hAnsiTheme="minorHAnsi" w:cstheme="minorHAnsi"/>
                <w:sz w:val="22"/>
                <w:szCs w:val="22"/>
              </w:rPr>
            </w:pPr>
          </w:p>
        </w:tc>
        <w:tc>
          <w:tcPr>
            <w:tcW w:w="1417" w:type="dxa"/>
          </w:tcPr>
          <w:p w:rsidR="0028336A" w:rsidRPr="00867EAA" w:rsidP="001B26C0" w14:paraId="5834C71E" w14:textId="3359ED5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28336A" w:rsidRPr="00867EAA" w:rsidP="001B26C0" w14:paraId="7BC7B006" w14:textId="5D4DF010">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r w14:paraId="1A21ED71" w14:textId="77777777">
        <w:tblPrEx>
          <w:tblW w:w="0" w:type="auto"/>
          <w:tblInd w:w="648" w:type="dxa"/>
          <w:tblLayout w:type="fixed"/>
          <w:tblLook w:val="00A0"/>
        </w:tblPrEx>
        <w:trPr>
          <w:trHeight w:val="338"/>
        </w:trPr>
        <w:tc>
          <w:tcPr>
            <w:tcW w:w="1336" w:type="dxa"/>
            <w:tcBorders>
              <w:top w:val="nil"/>
              <w:left w:val="nil"/>
              <w:bottom w:val="nil"/>
            </w:tcBorders>
          </w:tcPr>
          <w:p w:rsidR="0028336A" w:rsidRPr="00867EAA" w:rsidP="001B26C0" w14:paraId="69957B7C" w14:textId="6ABA42B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3</w:t>
            </w:r>
          </w:p>
        </w:tc>
        <w:tc>
          <w:tcPr>
            <w:tcW w:w="1440" w:type="dxa"/>
          </w:tcPr>
          <w:p w:rsidR="0028336A" w:rsidRPr="00867EAA" w:rsidP="001B26C0" w14:paraId="26AF374A" w14:textId="621F6C0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28336A" w:rsidRPr="00867EAA" w:rsidP="001B26C0" w14:paraId="2AE8D34C" w14:textId="79F8861E">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28336A" w:rsidRPr="00867EAA" w:rsidP="001B26C0" w14:paraId="40FED40A" w14:textId="77777777">
            <w:pPr>
              <w:pStyle w:val="NORC-FillTextLeft"/>
              <w:spacing w:line="276" w:lineRule="auto"/>
              <w:rPr>
                <w:rFonts w:asciiTheme="minorHAnsi" w:hAnsiTheme="minorHAnsi" w:cstheme="minorHAnsi"/>
                <w:sz w:val="22"/>
                <w:szCs w:val="22"/>
              </w:rPr>
            </w:pPr>
          </w:p>
        </w:tc>
        <w:tc>
          <w:tcPr>
            <w:tcW w:w="1417" w:type="dxa"/>
          </w:tcPr>
          <w:p w:rsidR="0028336A" w:rsidRPr="00867EAA" w:rsidP="001B26C0" w14:paraId="0B195DC6" w14:textId="1BF2A7A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28336A" w:rsidRPr="00867EAA" w:rsidP="001B26C0" w14:paraId="672F3C1C" w14:textId="11FF887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bl>
    <w:p w:rsidR="00BA7F7C" w:rsidRPr="00867EAA" w:rsidP="001B26C0" w14:paraId="1198A58B" w14:textId="77777777">
      <w:pPr>
        <w:spacing w:line="276" w:lineRule="auto"/>
        <w:rPr>
          <w:rFonts w:asciiTheme="minorHAnsi" w:hAnsiTheme="minorHAnsi" w:cstheme="minorHAnsi"/>
          <w:noProof/>
          <w:szCs w:val="22"/>
        </w:rPr>
      </w:pPr>
    </w:p>
    <w:p w:rsidR="00A77239" w:rsidRPr="00867EAA" w:rsidP="001B26C0" w14:paraId="468ED4A5" w14:textId="653B9507">
      <w:pPr>
        <w:spacing w:line="276" w:lineRule="auto"/>
        <w:rPr>
          <w:rFonts w:asciiTheme="minorHAnsi" w:hAnsiTheme="minorHAnsi" w:cstheme="minorHAnsi"/>
          <w:szCs w:val="22"/>
          <w:lang w:val=""/>
        </w:rPr>
      </w:pPr>
      <w:bookmarkStart w:id="85" w:name="OLE_LINK412"/>
      <w:r w:rsidRPr="00867EAA">
        <w:rPr>
          <w:rFonts w:asciiTheme="minorHAnsi" w:hAnsiTheme="minorHAnsi" w:cstheme="minorHAnsi"/>
          <w:noProof/>
          <w:szCs w:val="22"/>
          <w:lang w:val=""/>
        </w:rPr>
        <w:t xml:space="preserve">1. </w:t>
      </w:r>
      <w:r w:rsidRPr="00867EAA" w:rsidR="00BA7F7C">
        <w:rPr>
          <w:rFonts w:asciiTheme="minorHAnsi" w:hAnsiTheme="minorHAnsi" w:cstheme="minorHAnsi"/>
          <w:noProof/>
          <w:szCs w:val="22"/>
          <w:lang w:val=""/>
        </w:rPr>
        <w:t>CERRADO</w:t>
      </w:r>
      <w:r w:rsidRPr="00867EAA" w:rsidR="005C7FE4">
        <w:rPr>
          <w:rFonts w:asciiTheme="minorHAnsi" w:hAnsiTheme="minorHAnsi" w:cstheme="minorHAnsi"/>
          <w:noProof/>
          <w:szCs w:val="22"/>
          <w:lang w:val=""/>
        </w:rPr>
        <w:t xml:space="preserve"> </w:t>
      </w:r>
      <w:r w:rsidRPr="00867EAA" w:rsidR="00BA7F7C">
        <w:rPr>
          <w:rFonts w:asciiTheme="minorHAnsi" w:hAnsiTheme="minorHAnsi" w:cstheme="minorHAnsi"/>
          <w:noProof/>
          <w:szCs w:val="22"/>
          <w:lang w:val=""/>
        </w:rPr>
        <w:t>ESE DÍA</w:t>
      </w:r>
      <w:bookmarkEnd w:id="85"/>
    </w:p>
    <w:p w:rsidR="00C95A9C" w:rsidRPr="00867EAA" w:rsidP="00C95A9C" w14:paraId="205AB00F"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E_S_2:</w:t>
      </w:r>
    </w:p>
    <w:p w:rsidR="00C95A9C" w:rsidRPr="00867EAA" w:rsidP="00C95A9C" w14:paraId="5220E014"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IF C14=1 (NOT RELATIONSHIP-BASED) OR C17_CHK=1 (PROXY FOR FCC), ASK E2</w:t>
      </w:r>
    </w:p>
    <w:p w:rsidR="00C95A9C" w:rsidRPr="00867EAA" w:rsidP="00C95A9C" w14:paraId="524134AF"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E</w:t>
      </w:r>
      <w:r w:rsidRPr="00867EAA">
        <w:rPr>
          <w:rFonts w:asciiTheme="minorHAnsi" w:hAnsiTheme="minorHAnsi" w:cstheme="minorHAnsi"/>
          <w:sz w:val="22"/>
          <w:szCs w:val="22"/>
        </w:rPr>
        <w:t>10.</w:t>
      </w:r>
    </w:p>
    <w:p w:rsidR="005C7FE4" w:rsidRPr="00867EAA" w:rsidP="001B26C0" w14:paraId="4E7EBF06" w14:textId="77777777">
      <w:pPr>
        <w:spacing w:line="276" w:lineRule="auto"/>
        <w:rPr>
          <w:rFonts w:asciiTheme="minorHAnsi" w:hAnsiTheme="minorHAnsi" w:cstheme="minorHAnsi"/>
          <w:szCs w:val="22"/>
        </w:rPr>
      </w:pPr>
    </w:p>
    <w:p w:rsidR="00A77239" w:rsidRPr="00867EAA" w:rsidP="001B26C0" w14:paraId="65343318" w14:textId="7FD0AFD1">
      <w:pPr>
        <w:pStyle w:val="NORC-Answer1"/>
        <w:tabs>
          <w:tab w:val="clear" w:pos="792"/>
        </w:tabs>
        <w:spacing w:line="276" w:lineRule="auto"/>
        <w:ind w:left="720" w:hanging="720"/>
        <w:rPr>
          <w:rFonts w:asciiTheme="minorHAnsi" w:hAnsiTheme="minorHAnsi" w:cstheme="minorHAnsi"/>
          <w:b/>
          <w:color w:val="FF0000"/>
          <w:sz w:val="22"/>
          <w:szCs w:val="22"/>
        </w:rPr>
      </w:pPr>
      <w:r w:rsidRPr="00867EAA">
        <w:rPr>
          <w:rFonts w:asciiTheme="minorHAnsi" w:hAnsiTheme="minorHAnsi" w:cstheme="minorHAnsi"/>
          <w:b/>
          <w:noProof/>
          <w:sz w:val="22"/>
          <w:szCs w:val="22"/>
        </w:rPr>
        <w:t>E2.</w:t>
      </w:r>
      <w:r w:rsidRPr="00867EAA">
        <w:rPr>
          <w:rFonts w:asciiTheme="minorHAnsi" w:hAnsiTheme="minorHAnsi" w:cstheme="minorHAnsi"/>
          <w:b/>
          <w:sz w:val="22"/>
          <w:szCs w:val="22"/>
        </w:rPr>
        <w:tab/>
      </w:r>
      <w:r w:rsidRPr="00867EAA">
        <w:rPr>
          <w:rFonts w:asciiTheme="minorHAnsi" w:hAnsiTheme="minorHAnsi" w:cstheme="minorHAnsi"/>
          <w:b/>
          <w:color w:val="FF0000"/>
          <w:sz w:val="22"/>
          <w:szCs w:val="22"/>
        </w:rPr>
        <w:t xml:space="preserve"> </w:t>
      </w:r>
    </w:p>
    <w:p w:rsidR="00A77239" w:rsidRPr="00867EAA" w:rsidP="001B26C0" w14:paraId="1E99191B" w14:textId="532A3594">
      <w:pPr>
        <w:pStyle w:val="NORC-Answer1"/>
        <w:tabs>
          <w:tab w:val="clear" w:pos="792"/>
        </w:tabs>
        <w:spacing w:line="276" w:lineRule="auto"/>
        <w:ind w:left="720" w:hanging="720"/>
        <w:rPr>
          <w:rFonts w:asciiTheme="minorHAnsi" w:hAnsiTheme="minorHAnsi" w:cstheme="minorHAnsi"/>
          <w:sz w:val="22"/>
          <w:szCs w:val="22"/>
          <w:lang w:val="es-ES"/>
        </w:rPr>
      </w:pPr>
      <w:r w:rsidRPr="00867EAA">
        <w:rPr>
          <w:rFonts w:asciiTheme="minorHAnsi" w:hAnsiTheme="minorHAnsi" w:cstheme="minorHAnsi"/>
          <w:sz w:val="22"/>
          <w:szCs w:val="22"/>
          <w:lang w:val="es-ES"/>
        </w:rPr>
        <w:t>¿Cobra usted un cargo adicional si un padre recoge tarde a un niño, después de la hora acordada?</w:t>
      </w:r>
      <w:r w:rsidRPr="00867EAA">
        <w:rPr>
          <w:rFonts w:asciiTheme="minorHAnsi" w:hAnsiTheme="minorHAnsi" w:cstheme="minorHAnsi"/>
          <w:sz w:val="22"/>
          <w:szCs w:val="22"/>
          <w:lang w:val="es-ES"/>
        </w:rPr>
        <w:t xml:space="preserve"> </w:t>
      </w:r>
    </w:p>
    <w:p w:rsidR="00A77239" w:rsidRPr="00867EAA" w:rsidP="001B26C0" w14:paraId="22AC351F" w14:textId="7EC33B1A">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217C89">
        <w:rPr>
          <w:rFonts w:asciiTheme="minorHAnsi" w:hAnsiTheme="minorHAnsi" w:cstheme="minorHAnsi"/>
          <w:sz w:val="22"/>
          <w:szCs w:val="22"/>
          <w:lang w:val="es-ES_tradnl"/>
        </w:rPr>
        <w:t xml:space="preserve">Sí  </w:t>
      </w:r>
    </w:p>
    <w:p w:rsidR="00B50F55" w:rsidP="00B50F55" w14:paraId="4B14811A"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B50F55" w:rsidP="00B50F55" w14:paraId="43673C79" w14:textId="77777777">
      <w:pPr>
        <w:pStyle w:val="NORC-Answer1"/>
        <w:spacing w:line="276" w:lineRule="auto"/>
        <w:ind w:left="0"/>
        <w:rPr>
          <w:rFonts w:asciiTheme="minorHAnsi" w:hAnsiTheme="minorHAnsi" w:cstheme="minorHAnsi"/>
          <w:sz w:val="22"/>
          <w:szCs w:val="22"/>
          <w:lang w:val="es-ES"/>
        </w:rPr>
      </w:pPr>
    </w:p>
    <w:p w:rsidR="00B50F55" w:rsidP="00B50F55" w14:paraId="09CB5F0D" w14:textId="77777777">
      <w:pPr>
        <w:pStyle w:val="NORC-Answer1"/>
        <w:spacing w:line="276" w:lineRule="auto"/>
        <w:ind w:left="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E3</w:t>
      </w:r>
      <w:r w:rsidRPr="00867EAA" w:rsidR="000535DF">
        <w:rPr>
          <w:rFonts w:asciiTheme="minorHAnsi" w:hAnsiTheme="minorHAnsi" w:cstheme="minorHAnsi"/>
          <w:b/>
          <w:noProof/>
          <w:sz w:val="22"/>
          <w:szCs w:val="22"/>
          <w:lang w:val="es-ES"/>
        </w:rPr>
        <w:t>_REVISED</w:t>
      </w:r>
      <w:r w:rsidRPr="00867EAA">
        <w:rPr>
          <w:rFonts w:asciiTheme="minorHAnsi" w:hAnsiTheme="minorHAnsi" w:cstheme="minorHAnsi"/>
          <w:b/>
          <w:noProof/>
          <w:sz w:val="22"/>
          <w:szCs w:val="22"/>
          <w:lang w:val="es-ES"/>
        </w:rPr>
        <w:t>.</w:t>
      </w:r>
    </w:p>
    <w:p w:rsidR="00B50F55" w:rsidRPr="007971DF" w:rsidP="00B50F55" w14:paraId="11D2760E" w14:textId="6D8ADAB9">
      <w:pPr>
        <w:pStyle w:val="NORC-Answer1"/>
        <w:spacing w:line="276" w:lineRule="auto"/>
        <w:ind w:left="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 xml:space="preserve">¿Permite </w:t>
      </w:r>
      <w:r w:rsidRPr="00867EAA" w:rsidR="0076166C">
        <w:rPr>
          <w:rFonts w:asciiTheme="minorHAnsi" w:hAnsiTheme="minorHAnsi" w:cstheme="minorHAnsi"/>
          <w:sz w:val="22"/>
          <w:szCs w:val="22"/>
          <w:lang w:val="es-ES"/>
        </w:rPr>
        <w:t xml:space="preserve">usted </w:t>
      </w:r>
      <w:r w:rsidRPr="007971DF">
        <w:rPr>
          <w:rFonts w:asciiTheme="minorHAnsi" w:hAnsiTheme="minorHAnsi" w:cstheme="minorHAnsi"/>
          <w:bCs/>
          <w:noProof/>
          <w:sz w:val="22"/>
          <w:szCs w:val="22"/>
          <w:lang w:val="es-ES"/>
        </w:rPr>
        <w:t>que los padres usen el cuidado en horarios que varían de una semana a otra?</w:t>
      </w:r>
    </w:p>
    <w:p w:rsidR="00B50F55" w:rsidRPr="007971DF" w:rsidP="007971DF" w14:paraId="7261FEA3"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1.  Sí, según su conveniencia.</w:t>
      </w:r>
    </w:p>
    <w:p w:rsidR="00B50F55" w:rsidRPr="007971DF" w:rsidP="007971DF" w14:paraId="446C3F36"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2.  Sí, de un conjunto de opciones de horario.</w:t>
      </w:r>
    </w:p>
    <w:p w:rsidR="00B50F55" w:rsidRPr="007971DF" w:rsidP="007971DF" w14:paraId="1B8E6E72"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3.  Sí, si superan un número mínimo de horas.</w:t>
      </w:r>
    </w:p>
    <w:p w:rsidR="00B50F55" w:rsidRPr="007971DF" w:rsidP="007971DF" w14:paraId="4D23C0A5" w14:textId="77777777">
      <w:pPr>
        <w:pStyle w:val="NORC-Answer1"/>
        <w:spacing w:line="276" w:lineRule="auto"/>
        <w:ind w:left="72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4.  No.</w:t>
      </w:r>
    </w:p>
    <w:p w:rsidR="008A75BD" w:rsidRPr="007971DF" w:rsidP="007971DF" w14:paraId="0A1997D9" w14:textId="77777777">
      <w:pPr>
        <w:pStyle w:val="ListParagraph"/>
        <w:snapToGrid w:val="0"/>
        <w:spacing w:line="240" w:lineRule="auto"/>
        <w:rPr>
          <w:rFonts w:asciiTheme="minorHAnsi" w:hAnsiTheme="minorHAnsi" w:cstheme="minorHAnsi"/>
          <w:snapToGrid/>
          <w:sz w:val="22"/>
          <w:szCs w:val="22"/>
          <w:lang w:val="es-ES"/>
        </w:rPr>
      </w:pPr>
      <w:r w:rsidRPr="007971DF">
        <w:rPr>
          <w:rFonts w:asciiTheme="minorHAnsi" w:hAnsiTheme="minorHAnsi" w:cstheme="minorHAnsi"/>
          <w:bCs/>
          <w:noProof/>
          <w:sz w:val="22"/>
          <w:szCs w:val="22"/>
          <w:lang w:val="es-ES"/>
        </w:rPr>
        <w:t xml:space="preserve">5. </w:t>
      </w:r>
      <w:r w:rsidRPr="007971DF">
        <w:rPr>
          <w:rFonts w:asciiTheme="minorHAnsi" w:hAnsiTheme="minorHAnsi" w:cstheme="minorHAnsi"/>
          <w:sz w:val="22"/>
          <w:szCs w:val="22"/>
          <w:lang w:val="es-ES"/>
        </w:rPr>
        <w:t xml:space="preserve">DK/REF </w:t>
      </w:r>
    </w:p>
    <w:p w:rsidR="00B80FD5" w:rsidRPr="007971DF" w:rsidP="007971DF" w14:paraId="57439191" w14:textId="7E37CBB9">
      <w:pPr>
        <w:pStyle w:val="NORC-Answer1"/>
        <w:spacing w:line="276" w:lineRule="auto"/>
        <w:ind w:left="720"/>
        <w:rPr>
          <w:rFonts w:asciiTheme="minorHAnsi" w:hAnsiTheme="minorHAnsi" w:cstheme="minorHAnsi"/>
          <w:bCs/>
          <w:noProof/>
          <w:sz w:val="22"/>
          <w:szCs w:val="22"/>
          <w:lang w:val="es-ES"/>
        </w:rPr>
      </w:pPr>
    </w:p>
    <w:p w:rsidR="00B2785C" w:rsidRPr="007971DF" w:rsidP="007971DF" w14:paraId="421FBAE6" w14:textId="16FBDC6A">
      <w:pPr>
        <w:pStyle w:val="NORC-QUESTION2"/>
        <w:spacing w:before="0" w:after="0" w:line="276" w:lineRule="auto"/>
        <w:ind w:left="0" w:firstLine="0"/>
        <w:rPr>
          <w:rFonts w:asciiTheme="minorHAnsi" w:hAnsiTheme="minorHAnsi" w:cstheme="minorHAnsi"/>
          <w:b/>
          <w:color w:val="auto"/>
          <w:sz w:val="22"/>
          <w:szCs w:val="22"/>
          <w:lang w:val="es-ES"/>
        </w:rPr>
      </w:pPr>
      <w:r w:rsidRPr="007971DF">
        <w:rPr>
          <w:rFonts w:asciiTheme="minorHAnsi" w:hAnsiTheme="minorHAnsi" w:cstheme="minorHAnsi"/>
          <w:b/>
          <w:noProof/>
          <w:color w:val="auto"/>
          <w:sz w:val="22"/>
          <w:szCs w:val="22"/>
          <w:lang w:val="es-ES"/>
        </w:rPr>
        <w:t>E3f.</w:t>
      </w:r>
      <w:r w:rsidRPr="007971DF">
        <w:rPr>
          <w:rFonts w:asciiTheme="minorHAnsi" w:hAnsiTheme="minorHAnsi" w:cstheme="minorHAnsi"/>
          <w:b/>
          <w:color w:val="auto"/>
          <w:sz w:val="22"/>
          <w:szCs w:val="22"/>
          <w:lang w:val="es-ES"/>
        </w:rPr>
        <w:t xml:space="preserve"> </w:t>
      </w:r>
    </w:p>
    <w:p w:rsidR="00A77239" w:rsidRPr="00867EAA" w:rsidP="007971DF" w14:paraId="74DBBC8E" w14:textId="5651DA54">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Se le pagan los días en que los niños están programados a asistir, pero no lo hacen debido a una enfermedad, vacaciones u otros motivos fuera de su control?</w:t>
      </w:r>
    </w:p>
    <w:p w:rsidR="00A77239" w:rsidRPr="00867EAA" w:rsidP="001B26C0" w14:paraId="2CDD82DB" w14:textId="1F407A39">
      <w:pPr>
        <w:pStyle w:val="NORC-Answer1"/>
        <w:tabs>
          <w:tab w:val="clear" w:pos="792"/>
        </w:tabs>
        <w:spacing w:line="276" w:lineRule="auto"/>
        <w:ind w:left="126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8826AA">
        <w:rPr>
          <w:rFonts w:asciiTheme="minorHAnsi" w:hAnsiTheme="minorHAnsi" w:cstheme="minorHAnsi"/>
          <w:noProof/>
          <w:sz w:val="22"/>
          <w:szCs w:val="22"/>
          <w:lang w:val=""/>
        </w:rPr>
        <w:t>Sí</w:t>
      </w:r>
      <w:r w:rsidRPr="00867EAA" w:rsidR="008826AA">
        <w:rPr>
          <w:rFonts w:asciiTheme="minorHAnsi" w:hAnsiTheme="minorHAnsi" w:cstheme="minorHAnsi"/>
          <w:sz w:val="22"/>
          <w:szCs w:val="22"/>
          <w:lang w:val=""/>
        </w:rPr>
        <w:t xml:space="preserve">  </w:t>
      </w:r>
    </w:p>
    <w:p w:rsidR="00A77239" w:rsidRPr="00867EAA" w:rsidP="001B26C0" w14:paraId="48F1DB5B" w14:textId="77777777">
      <w:pPr>
        <w:pStyle w:val="NORC-Answer1"/>
        <w:tabs>
          <w:tab w:val="clear" w:pos="792"/>
        </w:tabs>
        <w:spacing w:line="276" w:lineRule="auto"/>
        <w:ind w:left="126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B2785C" w:rsidRPr="00867EAA" w:rsidP="007971DF" w14:paraId="3B1E509D" w14:textId="77777777">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7.</w:t>
      </w:r>
      <w:r w:rsidRPr="00867EAA">
        <w:rPr>
          <w:rFonts w:asciiTheme="minorHAnsi" w:hAnsiTheme="minorHAnsi" w:cstheme="minorHAnsi"/>
          <w:b/>
          <w:color w:val="auto"/>
          <w:sz w:val="22"/>
          <w:szCs w:val="22"/>
          <w:lang w:val="es-ES"/>
        </w:rPr>
        <w:t xml:space="preserve"> </w:t>
      </w:r>
      <w:r w:rsidRPr="00867EAA">
        <w:rPr>
          <w:rFonts w:asciiTheme="minorHAnsi" w:hAnsiTheme="minorHAnsi" w:cstheme="minorHAnsi"/>
          <w:b/>
          <w:color w:val="auto"/>
          <w:sz w:val="22"/>
          <w:szCs w:val="22"/>
          <w:lang w:val="es-ES"/>
        </w:rPr>
        <w:tab/>
      </w:r>
    </w:p>
    <w:p w:rsidR="00A77239" w:rsidRPr="00867EAA" w:rsidP="007971DF" w14:paraId="59754F6F" w14:textId="15076809">
      <w:pPr>
        <w:pStyle w:val="NORC-QUESTION"/>
        <w:spacing w:before="0" w:after="0" w:line="276" w:lineRule="auto"/>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Cuántas semanas al año cuida usted a niños menores de 13 años de edad que no son sus propios hijo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5018CA0A"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04753277"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1F1DAA3E" w14:textId="66EB5C6A">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Número de semanas</w:t>
            </w:r>
            <w:r w:rsidRPr="00867EAA">
              <w:rPr>
                <w:rFonts w:asciiTheme="minorHAnsi" w:hAnsiTheme="minorHAnsi" w:cstheme="minorHAnsi"/>
                <w:sz w:val="22"/>
                <w:szCs w:val="22"/>
                <w:lang w:val="es-ES"/>
              </w:rPr>
              <w:t xml:space="preserve">  </w:t>
            </w:r>
            <w:r w:rsidRPr="00867EAA" w:rsidR="001067A7">
              <w:rPr>
                <w:rFonts w:ascii="Wingdings" w:hAnsi="Wingdings" w:cstheme="minorHAnsi"/>
                <w:noProof/>
                <w:sz w:val="22"/>
                <w:szCs w:val="22"/>
              </w:rPr>
              <w:sym w:font="Wingdings" w:char="F0E8"/>
            </w:r>
            <w:r w:rsidRPr="00867EAA" w:rsidR="001067A7">
              <w:rPr>
                <w:rFonts w:asciiTheme="minorHAnsi" w:hAnsiTheme="minorHAnsi" w:cstheme="minorHAnsi"/>
                <w:noProof/>
                <w:sz w:val="22"/>
                <w:szCs w:val="22"/>
                <w:lang w:val="es-ES"/>
              </w:rPr>
              <w:t xml:space="preserve"> </w:t>
            </w:r>
            <w:r w:rsidRPr="00867EAA" w:rsidR="00B80FD5">
              <w:rPr>
                <w:rFonts w:asciiTheme="minorHAnsi" w:hAnsiTheme="minorHAnsi" w:cstheme="minorHAnsi"/>
                <w:noProof/>
                <w:sz w:val="22"/>
                <w:szCs w:val="22"/>
                <w:lang w:val="es-ES"/>
              </w:rPr>
              <w:t>Range: 1-52</w:t>
            </w:r>
          </w:p>
        </w:tc>
      </w:tr>
    </w:tbl>
    <w:p w:rsidR="008A75BD" w:rsidP="008A75BD" w14:paraId="3EAFD190" w14:textId="77777777">
      <w:pPr>
        <w:pStyle w:val="NORC-QUESTION2"/>
        <w:spacing w:before="0" w:after="0" w:line="276" w:lineRule="auto"/>
        <w:ind w:left="0" w:firstLine="0"/>
        <w:rPr>
          <w:rFonts w:asciiTheme="minorHAnsi" w:hAnsiTheme="minorHAnsi" w:cstheme="minorHAnsi"/>
          <w:noProof/>
          <w:color w:val="auto"/>
          <w:sz w:val="22"/>
          <w:szCs w:val="22"/>
        </w:rPr>
      </w:pPr>
      <w:bookmarkStart w:id="86" w:name="OLE_LINK162"/>
    </w:p>
    <w:p w:rsidR="000535DF" w:rsidRPr="007971DF" w:rsidP="007971DF" w14:paraId="5EEE4008" w14:textId="4E26B9B9">
      <w:pPr>
        <w:pStyle w:val="NORC-QUESTION2"/>
        <w:spacing w:before="0" w:after="0" w:line="276" w:lineRule="auto"/>
        <w:ind w:left="0" w:firstLine="0"/>
        <w:rPr>
          <w:rFonts w:asciiTheme="minorHAnsi" w:hAnsiTheme="minorHAnsi" w:cstheme="minorHAnsi"/>
          <w:b/>
          <w:bCs/>
          <w:noProof/>
          <w:color w:val="auto"/>
          <w:sz w:val="22"/>
          <w:szCs w:val="22"/>
        </w:rPr>
      </w:pPr>
      <w:r w:rsidRPr="007971DF">
        <w:rPr>
          <w:rFonts w:asciiTheme="minorHAnsi" w:hAnsiTheme="minorHAnsi" w:cstheme="minorHAnsi"/>
          <w:b/>
          <w:bCs/>
          <w:noProof/>
          <w:color w:val="auto"/>
          <w:sz w:val="22"/>
          <w:szCs w:val="22"/>
        </w:rPr>
        <w:t>E7a</w:t>
      </w:r>
      <w:bookmarkEnd w:id="86"/>
      <w:r w:rsidRPr="007971DF">
        <w:rPr>
          <w:rFonts w:asciiTheme="minorHAnsi" w:hAnsiTheme="minorHAnsi" w:cstheme="minorHAnsi"/>
          <w:b/>
          <w:bCs/>
          <w:noProof/>
          <w:color w:val="auto"/>
          <w:sz w:val="22"/>
          <w:szCs w:val="22"/>
        </w:rPr>
        <w:t>.</w:t>
      </w:r>
    </w:p>
    <w:p w:rsidR="00B80FD5" w:rsidRPr="00867EAA" w:rsidP="008A75BD" w14:paraId="1B699029" w14:textId="77777777">
      <w:pPr>
        <w:pStyle w:val="NORC-QUESTION2"/>
        <w:spacing w:before="0" w:after="0"/>
        <w:ind w:left="0" w:firstLine="0"/>
        <w:rPr>
          <w:rFonts w:asciiTheme="minorHAnsi" w:hAnsiTheme="minorHAnsi" w:cstheme="minorHAnsi"/>
          <w:noProof/>
          <w:color w:val="auto"/>
          <w:sz w:val="22"/>
          <w:szCs w:val="22"/>
        </w:rPr>
      </w:pPr>
      <w:r w:rsidRPr="00867EAA">
        <w:rPr>
          <w:rFonts w:asciiTheme="minorHAnsi" w:hAnsiTheme="minorHAnsi" w:cstheme="minorHAnsi"/>
          <w:noProof/>
          <w:color w:val="auto"/>
          <w:sz w:val="22"/>
          <w:szCs w:val="22"/>
        </w:rPr>
        <w:t>¿Le pagan por:</w:t>
      </w:r>
    </w:p>
    <w:p w:rsidR="00B80FD5" w:rsidRPr="007971DF" w:rsidP="0036691A" w14:paraId="3BCC4020" w14:textId="714B2382">
      <w:pPr>
        <w:pStyle w:val="NORC-QUESTION2"/>
        <w:spacing w:before="0" w:after="0"/>
        <w:rPr>
          <w:rFonts w:asciiTheme="minorHAnsi" w:hAnsiTheme="minorHAnsi" w:cstheme="minorHAnsi"/>
          <w:noProof/>
          <w:color w:val="auto"/>
          <w:sz w:val="22"/>
          <w:szCs w:val="22"/>
          <w:lang w:val="es-ES"/>
        </w:rPr>
      </w:pPr>
      <w:r w:rsidRPr="007971DF">
        <w:rPr>
          <w:rFonts w:asciiTheme="minorHAnsi" w:hAnsiTheme="minorHAnsi" w:cstheme="minorHAnsi"/>
          <w:b/>
          <w:bCs/>
          <w:noProof/>
          <w:sz w:val="22"/>
          <w:szCs w:val="22"/>
          <w:lang w:val="es-ES"/>
        </w:rPr>
        <w:t>E7a</w:t>
      </w:r>
      <w:r w:rsidRPr="007971DF">
        <w:rPr>
          <w:rFonts w:asciiTheme="minorHAnsi" w:hAnsiTheme="minorHAnsi" w:cstheme="minorHAnsi"/>
          <w:b/>
          <w:bCs/>
          <w:noProof/>
          <w:color w:val="auto"/>
          <w:sz w:val="22"/>
          <w:szCs w:val="22"/>
          <w:lang w:val="es-ES"/>
        </w:rPr>
        <w:t>_</w:t>
      </w:r>
      <w:r w:rsidRPr="007971DF">
        <w:rPr>
          <w:rFonts w:asciiTheme="minorHAnsi" w:hAnsiTheme="minorHAnsi" w:cstheme="minorHAnsi"/>
          <w:b/>
          <w:bCs/>
          <w:noProof/>
          <w:color w:val="auto"/>
          <w:sz w:val="22"/>
          <w:szCs w:val="22"/>
          <w:lang w:val="es-ES"/>
        </w:rPr>
        <w:t>a.</w:t>
      </w:r>
      <w:r w:rsidRPr="007971DF">
        <w:rPr>
          <w:rFonts w:asciiTheme="minorHAnsi" w:hAnsiTheme="minorHAnsi" w:cstheme="minorHAnsi"/>
          <w:noProof/>
          <w:color w:val="auto"/>
          <w:sz w:val="22"/>
          <w:szCs w:val="22"/>
          <w:lang w:val="es-ES"/>
        </w:rPr>
        <w:t xml:space="preserve">  los días en que está </w:t>
      </w:r>
      <w:r w:rsidRPr="00867EAA" w:rsidR="009842E6">
        <w:rPr>
          <w:rFonts w:asciiTheme="minorHAnsi" w:hAnsiTheme="minorHAnsi" w:cstheme="minorHAnsi"/>
          <w:sz w:val="22"/>
          <w:szCs w:val="22"/>
          <w:lang w:val="es-ES"/>
        </w:rPr>
        <w:t xml:space="preserve">usted </w:t>
      </w:r>
      <w:r w:rsidRPr="007971DF">
        <w:rPr>
          <w:rFonts w:asciiTheme="minorHAnsi" w:hAnsiTheme="minorHAnsi" w:cstheme="minorHAnsi"/>
          <w:noProof/>
          <w:color w:val="auto"/>
          <w:sz w:val="22"/>
          <w:szCs w:val="22"/>
          <w:lang w:val="es-ES"/>
        </w:rPr>
        <w:t>enfermo y es incapaz de cuidar a los niños?</w:t>
      </w:r>
    </w:p>
    <w:p w:rsidR="00B80FD5" w:rsidRPr="007971DF" w:rsidP="007971DF" w14:paraId="22F5C51D"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1.  Sí</w:t>
      </w:r>
    </w:p>
    <w:p w:rsidR="00B80FD5" w:rsidRPr="007971DF" w:rsidP="007971DF" w14:paraId="0A0081CF" w14:textId="5DBC7C34">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2. No</w:t>
      </w:r>
    </w:p>
    <w:p w:rsidR="00B80FD5" w:rsidRPr="007971DF" w:rsidP="0036691A" w14:paraId="50808DBB" w14:textId="5465683E">
      <w:pPr>
        <w:pStyle w:val="NORC-QUESTION2"/>
        <w:spacing w:before="0" w:after="0"/>
        <w:rPr>
          <w:rFonts w:asciiTheme="minorHAnsi" w:hAnsiTheme="minorHAnsi" w:cstheme="minorHAnsi"/>
          <w:noProof/>
          <w:color w:val="auto"/>
          <w:sz w:val="22"/>
          <w:szCs w:val="22"/>
          <w:lang w:val="es-ES"/>
        </w:rPr>
      </w:pPr>
      <w:r w:rsidRPr="007971DF">
        <w:rPr>
          <w:rFonts w:asciiTheme="minorHAnsi" w:hAnsiTheme="minorHAnsi" w:cstheme="minorHAnsi"/>
          <w:b/>
          <w:bCs/>
          <w:noProof/>
          <w:sz w:val="22"/>
          <w:szCs w:val="22"/>
          <w:lang w:val="es-ES"/>
        </w:rPr>
        <w:t>E7a</w:t>
      </w:r>
      <w:r w:rsidRPr="007971DF">
        <w:rPr>
          <w:rFonts w:asciiTheme="minorHAnsi" w:hAnsiTheme="minorHAnsi" w:cstheme="minorHAnsi"/>
          <w:b/>
          <w:bCs/>
          <w:noProof/>
          <w:color w:val="auto"/>
          <w:sz w:val="22"/>
          <w:szCs w:val="22"/>
          <w:lang w:val="es-ES"/>
        </w:rPr>
        <w:t>_</w:t>
      </w:r>
      <w:r w:rsidRPr="007971DF">
        <w:rPr>
          <w:rFonts w:asciiTheme="minorHAnsi" w:hAnsiTheme="minorHAnsi" w:cstheme="minorHAnsi"/>
          <w:b/>
          <w:bCs/>
          <w:noProof/>
          <w:color w:val="auto"/>
          <w:sz w:val="22"/>
          <w:szCs w:val="22"/>
          <w:lang w:val="es-ES"/>
        </w:rPr>
        <w:t>b.</w:t>
      </w:r>
      <w:r w:rsidRPr="007971DF">
        <w:rPr>
          <w:rFonts w:asciiTheme="minorHAnsi" w:hAnsiTheme="minorHAnsi" w:cstheme="minorHAnsi"/>
          <w:noProof/>
          <w:color w:val="auto"/>
          <w:sz w:val="22"/>
          <w:szCs w:val="22"/>
          <w:lang w:val="es-ES"/>
        </w:rPr>
        <w:t xml:space="preserve">  días </w:t>
      </w:r>
      <w:r w:rsidRPr="007971DF" w:rsidR="00FA71AA">
        <w:rPr>
          <w:rFonts w:asciiTheme="minorHAnsi" w:hAnsiTheme="minorHAnsi" w:cstheme="minorHAnsi"/>
          <w:noProof/>
          <w:color w:val="auto"/>
          <w:sz w:val="22"/>
          <w:szCs w:val="22"/>
          <w:lang w:val="es-ES"/>
        </w:rPr>
        <w:t xml:space="preserve">que usted esta </w:t>
      </w:r>
      <w:r w:rsidRPr="007971DF">
        <w:rPr>
          <w:rFonts w:asciiTheme="minorHAnsi" w:hAnsiTheme="minorHAnsi" w:cstheme="minorHAnsi"/>
          <w:noProof/>
          <w:color w:val="auto"/>
          <w:sz w:val="22"/>
          <w:szCs w:val="22"/>
          <w:lang w:val="es-ES"/>
        </w:rPr>
        <w:t xml:space="preserve">de vacaciones o descansos de verano o </w:t>
      </w:r>
      <w:r w:rsidRPr="007971DF" w:rsidR="007F0E0D">
        <w:rPr>
          <w:rFonts w:asciiTheme="minorHAnsi" w:hAnsiTheme="minorHAnsi" w:cstheme="minorHAnsi"/>
          <w:noProof/>
          <w:color w:val="auto"/>
          <w:sz w:val="22"/>
          <w:szCs w:val="22"/>
          <w:lang w:val="es-ES"/>
        </w:rPr>
        <w:t>fe</w:t>
      </w:r>
      <w:r w:rsidR="007F0E0D">
        <w:rPr>
          <w:rFonts w:asciiTheme="minorHAnsi" w:hAnsiTheme="minorHAnsi" w:cstheme="minorHAnsi"/>
          <w:noProof/>
          <w:color w:val="auto"/>
          <w:sz w:val="22"/>
          <w:szCs w:val="22"/>
          <w:lang w:val="es-ES"/>
        </w:rPr>
        <w:t>stivos</w:t>
      </w:r>
      <w:r w:rsidRPr="007971DF" w:rsidR="007F0E0D">
        <w:rPr>
          <w:rFonts w:asciiTheme="minorHAnsi" w:hAnsiTheme="minorHAnsi" w:cstheme="minorHAnsi"/>
          <w:noProof/>
          <w:color w:val="auto"/>
          <w:sz w:val="22"/>
          <w:szCs w:val="22"/>
          <w:lang w:val="es-ES"/>
        </w:rPr>
        <w:t xml:space="preserve"> </w:t>
      </w:r>
      <w:r w:rsidRPr="007971DF">
        <w:rPr>
          <w:rFonts w:asciiTheme="minorHAnsi" w:hAnsiTheme="minorHAnsi" w:cstheme="minorHAnsi"/>
          <w:noProof/>
          <w:color w:val="auto"/>
          <w:sz w:val="22"/>
          <w:szCs w:val="22"/>
          <w:lang w:val="es-ES"/>
        </w:rPr>
        <w:t>cuando t no cuida niños.</w:t>
      </w:r>
    </w:p>
    <w:p w:rsidR="00B80FD5" w:rsidRPr="007971DF" w:rsidP="007971DF" w14:paraId="5D35F24B"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1.  Sí</w:t>
      </w:r>
    </w:p>
    <w:p w:rsidR="00B80FD5" w:rsidRPr="007971DF" w:rsidP="007971DF" w14:paraId="799D1A8F"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2.  No</w:t>
      </w:r>
    </w:p>
    <w:p w:rsidR="00885138" w:rsidRPr="00867EAA" w:rsidP="007971DF" w14:paraId="668BAC30" w14:textId="77777777">
      <w:pPr>
        <w:pStyle w:val="NORC-QUESTION"/>
        <w:spacing w:before="0" w:after="0" w:line="276" w:lineRule="auto"/>
        <w:rPr>
          <w:rFonts w:asciiTheme="minorHAnsi" w:hAnsiTheme="minorHAnsi" w:cstheme="minorHAnsi"/>
          <w:b/>
          <w:color w:val="auto"/>
          <w:sz w:val="22"/>
          <w:szCs w:val="22"/>
          <w:lang w:val=""/>
        </w:rPr>
      </w:pPr>
      <w:r w:rsidRPr="00867EAA">
        <w:rPr>
          <w:rFonts w:asciiTheme="minorHAnsi" w:hAnsiTheme="minorHAnsi" w:cstheme="minorHAnsi"/>
          <w:b/>
          <w:noProof/>
          <w:color w:val="auto"/>
          <w:sz w:val="22"/>
          <w:szCs w:val="22"/>
          <w:lang w:val=""/>
        </w:rPr>
        <w:t>E10.</w:t>
      </w:r>
      <w:r w:rsidRPr="00867EAA">
        <w:rPr>
          <w:rFonts w:asciiTheme="minorHAnsi" w:hAnsiTheme="minorHAnsi" w:cstheme="minorHAnsi"/>
          <w:b/>
          <w:color w:val="auto"/>
          <w:sz w:val="22"/>
          <w:szCs w:val="22"/>
          <w:lang w:val=""/>
        </w:rPr>
        <w:tab/>
      </w:r>
    </w:p>
    <w:p w:rsidR="00711EB8" w:rsidRPr="00867EAA" w:rsidP="007971DF" w14:paraId="2C167A5C" w14:textId="3AEA5865">
      <w:pPr>
        <w:pStyle w:val="NORC-QUESTION"/>
        <w:spacing w:before="0" w:after="0" w:line="276" w:lineRule="auto"/>
        <w:rPr>
          <w:rFonts w:asciiTheme="minorHAnsi" w:hAnsiTheme="minorHAnsi" w:cstheme="minorHAnsi"/>
          <w:sz w:val="22"/>
          <w:szCs w:val="22"/>
          <w:lang w:val="es-ES_tradnl"/>
        </w:rPr>
      </w:pPr>
      <w:r w:rsidRPr="00867EAA">
        <w:rPr>
          <w:rFonts w:asciiTheme="minorHAnsi" w:hAnsiTheme="minorHAnsi" w:cstheme="minorHAnsi"/>
          <w:noProof/>
          <w:sz w:val="22"/>
          <w:szCs w:val="22"/>
          <w:lang w:val="es-ES_tradnl"/>
        </w:rPr>
        <w:t>La última vez que usted se enfermó, ¿qué gestiones hizo para los niños que cuida regularmente?</w:t>
      </w:r>
    </w:p>
    <w:p w:rsidR="00711EB8" w:rsidP="007971DF" w14:paraId="37EDEA98" w14:textId="4983EA49">
      <w:pPr>
        <w:pStyle w:val="NORC-Answer1"/>
        <w:spacing w:line="276" w:lineRule="auto"/>
        <w:ind w:left="0"/>
        <w:rPr>
          <w:rFonts w:asciiTheme="minorHAnsi" w:hAnsiTheme="minorHAnsi" w:cstheme="minorHAnsi"/>
          <w:b/>
          <w:bCs/>
          <w:noProof/>
          <w:sz w:val="22"/>
          <w:szCs w:val="22"/>
          <w:lang w:val="es-ES_tradnl"/>
        </w:rPr>
      </w:pPr>
      <w:bookmarkStart w:id="87" w:name="OLE_LINK389"/>
      <w:bookmarkStart w:id="88" w:name="OLE_LINK387"/>
      <w:r>
        <w:rPr>
          <w:rFonts w:asciiTheme="minorHAnsi" w:hAnsiTheme="minorHAnsi" w:cstheme="minorHAnsi"/>
          <w:b/>
          <w:bCs/>
          <w:noProof/>
          <w:sz w:val="22"/>
          <w:szCs w:val="22"/>
          <w:lang w:val="es-ES_tradnl"/>
        </w:rPr>
        <w:t>(</w:t>
      </w:r>
      <w:r w:rsidRPr="008A75BD" w:rsidR="008A75BD">
        <w:rPr>
          <w:rFonts w:asciiTheme="minorHAnsi" w:hAnsiTheme="minorHAnsi" w:cstheme="minorHAnsi"/>
          <w:b/>
          <w:bCs/>
          <w:noProof/>
          <w:sz w:val="22"/>
          <w:szCs w:val="22"/>
          <w:lang w:val="es-ES_tradnl"/>
        </w:rPr>
        <w:t xml:space="preserve">Seleccione </w:t>
      </w:r>
      <w:r>
        <w:rPr>
          <w:rFonts w:asciiTheme="minorHAnsi" w:hAnsiTheme="minorHAnsi" w:cstheme="minorHAnsi"/>
          <w:b/>
          <w:bCs/>
          <w:noProof/>
          <w:sz w:val="22"/>
          <w:szCs w:val="22"/>
          <w:lang w:val="es-ES_tradnl"/>
        </w:rPr>
        <w:t>t</w:t>
      </w:r>
      <w:r w:rsidRPr="008A75BD" w:rsidR="008A75BD">
        <w:rPr>
          <w:rFonts w:asciiTheme="minorHAnsi" w:hAnsiTheme="minorHAnsi" w:cstheme="minorHAnsi"/>
          <w:b/>
          <w:bCs/>
          <w:noProof/>
          <w:sz w:val="22"/>
          <w:szCs w:val="22"/>
          <w:lang w:val="es-ES_tradnl"/>
        </w:rPr>
        <w:t xml:space="preserve">odas </w:t>
      </w:r>
      <w:r>
        <w:rPr>
          <w:rFonts w:asciiTheme="minorHAnsi" w:hAnsiTheme="minorHAnsi" w:cstheme="minorHAnsi"/>
          <w:b/>
          <w:bCs/>
          <w:noProof/>
          <w:sz w:val="22"/>
          <w:szCs w:val="22"/>
          <w:lang w:val="es-ES_tradnl"/>
        </w:rPr>
        <w:t>l</w:t>
      </w:r>
      <w:r w:rsidRPr="008A75BD" w:rsidR="008A75BD">
        <w:rPr>
          <w:rFonts w:asciiTheme="minorHAnsi" w:hAnsiTheme="minorHAnsi" w:cstheme="minorHAnsi"/>
          <w:b/>
          <w:bCs/>
          <w:noProof/>
          <w:sz w:val="22"/>
          <w:szCs w:val="22"/>
          <w:lang w:val="es-ES_tradnl"/>
        </w:rPr>
        <w:t xml:space="preserve">as </w:t>
      </w:r>
      <w:r>
        <w:rPr>
          <w:rFonts w:asciiTheme="minorHAnsi" w:hAnsiTheme="minorHAnsi" w:cstheme="minorHAnsi"/>
          <w:b/>
          <w:bCs/>
          <w:noProof/>
          <w:sz w:val="22"/>
          <w:szCs w:val="22"/>
          <w:lang w:val="es-ES_tradnl"/>
        </w:rPr>
        <w:t>q</w:t>
      </w:r>
      <w:r w:rsidRPr="008A75BD" w:rsidR="008A75BD">
        <w:rPr>
          <w:rFonts w:asciiTheme="minorHAnsi" w:hAnsiTheme="minorHAnsi" w:cstheme="minorHAnsi"/>
          <w:b/>
          <w:bCs/>
          <w:noProof/>
          <w:sz w:val="22"/>
          <w:szCs w:val="22"/>
          <w:lang w:val="es-ES_tradnl"/>
        </w:rPr>
        <w:t xml:space="preserve">ue </w:t>
      </w:r>
      <w:r>
        <w:rPr>
          <w:rFonts w:asciiTheme="minorHAnsi" w:hAnsiTheme="minorHAnsi" w:cstheme="minorHAnsi"/>
          <w:b/>
          <w:bCs/>
          <w:noProof/>
          <w:sz w:val="22"/>
          <w:szCs w:val="22"/>
          <w:lang w:val="es-ES_tradnl"/>
        </w:rPr>
        <w:t>c</w:t>
      </w:r>
      <w:r w:rsidRPr="008A75BD" w:rsidR="008A75BD">
        <w:rPr>
          <w:rFonts w:asciiTheme="minorHAnsi" w:hAnsiTheme="minorHAnsi" w:cstheme="minorHAnsi"/>
          <w:b/>
          <w:bCs/>
          <w:noProof/>
          <w:sz w:val="22"/>
          <w:szCs w:val="22"/>
          <w:lang w:val="es-ES_tradnl"/>
        </w:rPr>
        <w:t>orrespondan</w:t>
      </w:r>
      <w:r>
        <w:rPr>
          <w:rFonts w:asciiTheme="minorHAnsi" w:hAnsiTheme="minorHAnsi" w:cstheme="minorHAnsi"/>
          <w:b/>
          <w:bCs/>
          <w:noProof/>
          <w:sz w:val="22"/>
          <w:szCs w:val="22"/>
          <w:lang w:val="es-ES_tradnl"/>
        </w:rPr>
        <w:t>)</w:t>
      </w:r>
      <w:bookmarkEnd w:id="87"/>
    </w:p>
    <w:p w:rsidR="008A75BD" w:rsidRPr="00867EAA" w:rsidP="007971DF" w14:paraId="6C08A3F1" w14:textId="77777777">
      <w:pPr>
        <w:pStyle w:val="NORC-QUESTION"/>
        <w:spacing w:before="0" w:after="0" w:line="276" w:lineRule="auto"/>
        <w:rPr>
          <w:rFonts w:asciiTheme="minorHAnsi" w:hAnsiTheme="minorHAnsi" w:cstheme="minorHAnsi"/>
          <w:b/>
          <w:bCs/>
          <w:color w:val="auto"/>
          <w:sz w:val="22"/>
          <w:szCs w:val="22"/>
          <w:lang w:val=""/>
        </w:rPr>
      </w:pPr>
    </w:p>
    <w:bookmarkEnd w:id="88"/>
    <w:p w:rsidR="00A77239" w:rsidRPr="00867EAA" w:rsidP="001B26C0" w14:paraId="123F378B" w14:textId="577A7894">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 xml:space="preserve">Les dijo a los padres que no </w:t>
      </w:r>
      <w:r w:rsidRPr="00867EAA" w:rsidR="00C6432C">
        <w:rPr>
          <w:rFonts w:asciiTheme="minorHAnsi" w:hAnsiTheme="minorHAnsi" w:cstheme="minorHAnsi"/>
          <w:sz w:val="22"/>
          <w:szCs w:val="22"/>
          <w:lang w:val="es-ES"/>
        </w:rPr>
        <w:t>podí</w:t>
      </w:r>
      <w:r w:rsidRPr="00867EAA" w:rsidR="00C6432C">
        <w:rPr>
          <w:rFonts w:asciiTheme="minorHAnsi" w:hAnsiTheme="minorHAnsi" w:cstheme="minorHAnsi"/>
          <w:noProof/>
          <w:sz w:val="22"/>
          <w:szCs w:val="22"/>
          <w:lang w:val=""/>
        </w:rPr>
        <w:t xml:space="preserve">a cuidar a los </w:t>
      </w:r>
      <w:r w:rsidRPr="00867EAA" w:rsidR="008F3072">
        <w:rPr>
          <w:rFonts w:asciiTheme="minorHAnsi" w:hAnsiTheme="minorHAnsi" w:cstheme="minorHAnsi"/>
          <w:sz w:val="22"/>
          <w:szCs w:val="22"/>
          <w:lang w:val="es-ES"/>
        </w:rPr>
        <w:t>niños</w:t>
      </w:r>
    </w:p>
    <w:p w:rsidR="00A77239" w:rsidRPr="00867EAA" w:rsidP="001B26C0" w14:paraId="1E42940F" w14:textId="4D627B1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Hizo que viniera otra persona para</w:t>
      </w:r>
      <w:r w:rsidRPr="00867EAA" w:rsidR="008826AA">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 xml:space="preserve">cuidar a los </w:t>
      </w:r>
      <w:r w:rsidRPr="00867EAA" w:rsidR="008F3072">
        <w:rPr>
          <w:rFonts w:asciiTheme="minorHAnsi" w:hAnsiTheme="minorHAnsi" w:cstheme="minorHAnsi"/>
          <w:sz w:val="22"/>
          <w:szCs w:val="22"/>
          <w:lang w:val="es-ES"/>
        </w:rPr>
        <w:t>niños</w:t>
      </w:r>
    </w:p>
    <w:p w:rsidR="00A77239" w:rsidRPr="00867EAA" w:rsidP="001B26C0" w14:paraId="7B36BEA4" w14:textId="221F8811">
      <w:pPr>
        <w:pStyle w:val="NORC-Answer1"/>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594D7A">
        <w:rPr>
          <w:rFonts w:asciiTheme="minorHAnsi" w:hAnsiTheme="minorHAnsi" w:cstheme="minorHAnsi"/>
          <w:noProof/>
          <w:sz w:val="22"/>
          <w:szCs w:val="22"/>
          <w:lang w:val="es-ES"/>
        </w:rPr>
        <w:t xml:space="preserve"> </w:t>
      </w:r>
      <w:r w:rsidRPr="00867EAA" w:rsidR="00C6432C">
        <w:rPr>
          <w:rFonts w:asciiTheme="minorHAnsi" w:hAnsiTheme="minorHAnsi" w:cstheme="minorHAnsi"/>
          <w:noProof/>
          <w:sz w:val="22"/>
          <w:szCs w:val="22"/>
          <w:lang w:val="es-ES"/>
        </w:rPr>
        <w:t>Envió a los</w:t>
      </w:r>
      <w:r w:rsidRPr="00867EAA" w:rsidR="008826AA">
        <w:rPr>
          <w:rFonts w:asciiTheme="minorHAnsi" w:hAnsiTheme="minorHAnsi" w:cstheme="minorHAnsi"/>
          <w:noProof/>
          <w:sz w:val="22"/>
          <w:szCs w:val="22"/>
          <w:lang w:val=""/>
        </w:rPr>
        <w:t xml:space="preserve"> </w:t>
      </w:r>
      <w:r w:rsidRPr="00867EAA" w:rsidR="008F3072">
        <w:rPr>
          <w:rFonts w:asciiTheme="minorHAnsi" w:hAnsiTheme="minorHAnsi" w:cstheme="minorHAnsi"/>
          <w:sz w:val="22"/>
          <w:szCs w:val="22"/>
          <w:lang w:val="es-ES"/>
        </w:rPr>
        <w:t>niños</w:t>
      </w:r>
      <w:r w:rsidRPr="00867EAA" w:rsidR="008F3072">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a otro lugar</w:t>
      </w:r>
    </w:p>
    <w:p w:rsidR="00A77239" w:rsidRPr="00867EAA" w:rsidP="001B26C0" w14:paraId="7E3C8672" w14:textId="2AA28A2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 xml:space="preserve">Cuidó a los </w:t>
      </w:r>
      <w:r w:rsidRPr="00867EAA" w:rsidR="008F3072">
        <w:rPr>
          <w:rFonts w:asciiTheme="minorHAnsi" w:hAnsiTheme="minorHAnsi" w:cstheme="minorHAnsi"/>
          <w:sz w:val="22"/>
          <w:szCs w:val="22"/>
          <w:lang w:val="es-ES"/>
        </w:rPr>
        <w:t>niños</w:t>
      </w:r>
      <w:r w:rsidRPr="00867EAA" w:rsidR="008F3072">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de todas maneras</w:t>
      </w:r>
      <w:r w:rsidRPr="00867EAA" w:rsidR="008826AA">
        <w:rPr>
          <w:rFonts w:asciiTheme="minorHAnsi" w:hAnsiTheme="minorHAnsi" w:cstheme="minorHAnsi"/>
          <w:noProof/>
          <w:sz w:val="22"/>
          <w:szCs w:val="22"/>
          <w:lang w:val=""/>
        </w:rPr>
        <w:t xml:space="preserve"> </w:t>
      </w:r>
    </w:p>
    <w:p w:rsidR="00A77239" w:rsidRPr="00867EAA" w:rsidP="001B26C0" w14:paraId="72FEC0C4" w14:textId="5399B981">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8826AA">
        <w:rPr>
          <w:rFonts w:asciiTheme="minorHAnsi" w:hAnsiTheme="minorHAnsi" w:cstheme="minorHAnsi"/>
          <w:noProof/>
          <w:sz w:val="22"/>
          <w:szCs w:val="22"/>
          <w:lang w:val=""/>
        </w:rPr>
        <w:t>Nunca se enferma</w:t>
      </w:r>
      <w:r w:rsidRPr="00867EAA" w:rsidR="008826AA">
        <w:rPr>
          <w:rFonts w:asciiTheme="minorHAnsi" w:hAnsiTheme="minorHAnsi" w:cstheme="minorHAnsi"/>
          <w:caps/>
          <w:noProof/>
          <w:sz w:val="22"/>
          <w:szCs w:val="22"/>
          <w:lang w:val="es-ES"/>
        </w:rPr>
        <w:t xml:space="preserve"> </w:t>
      </w:r>
      <w:r w:rsidRPr="00867EAA">
        <w:rPr>
          <w:rFonts w:ascii="Wingdings" w:hAnsi="Wingdings" w:cstheme="minorHAnsi"/>
          <w:caps/>
          <w:noProof/>
          <w:sz w:val="22"/>
          <w:szCs w:val="22"/>
        </w:rPr>
        <w:sym w:font="Wingdings" w:char="F0E0"/>
      </w:r>
      <w:r w:rsidRPr="00867EAA" w:rsidR="00EB4E6C">
        <w:rPr>
          <w:rFonts w:asciiTheme="minorHAnsi" w:hAnsiTheme="minorHAnsi" w:cstheme="minorHAnsi"/>
          <w:caps/>
          <w:noProof/>
          <w:sz w:val="22"/>
          <w:szCs w:val="22"/>
          <w:lang w:val="es-ES"/>
        </w:rPr>
        <w:t>(</w:t>
      </w:r>
      <w:r w:rsidRPr="00867EAA">
        <w:rPr>
          <w:rFonts w:asciiTheme="minorHAnsi" w:hAnsiTheme="minorHAnsi" w:cstheme="minorHAnsi"/>
          <w:caps/>
          <w:noProof/>
          <w:sz w:val="22"/>
          <w:szCs w:val="22"/>
          <w:lang w:val="es-ES"/>
        </w:rPr>
        <w:t>SKIP</w:t>
      </w:r>
      <w:r w:rsidRPr="00867EAA" w:rsidR="000535DF">
        <w:rPr>
          <w:rFonts w:asciiTheme="minorHAnsi" w:hAnsiTheme="minorHAnsi" w:cstheme="minorHAnsi"/>
          <w:caps/>
          <w:noProof/>
          <w:sz w:val="22"/>
          <w:szCs w:val="22"/>
          <w:lang w:val="es-ES"/>
        </w:rPr>
        <w:t>to H38_NEW_1</w:t>
      </w:r>
      <w:r w:rsidRPr="00867EAA" w:rsidR="00EB4E6C">
        <w:rPr>
          <w:rFonts w:asciiTheme="minorHAnsi" w:hAnsiTheme="minorHAnsi" w:cstheme="minorHAnsi"/>
          <w:caps/>
          <w:noProof/>
          <w:sz w:val="22"/>
          <w:szCs w:val="22"/>
          <w:lang w:val="es-ES"/>
        </w:rPr>
        <w:t>)</w:t>
      </w:r>
    </w:p>
    <w:p w:rsidR="00A77239" w:rsidRPr="00867EAA" w:rsidP="001B26C0" w14:paraId="32361B10" w14:textId="6A0D272A">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6</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C6432C">
        <w:rPr>
          <w:rFonts w:asciiTheme="minorHAnsi" w:hAnsiTheme="minorHAnsi" w:cstheme="minorHAnsi"/>
          <w:sz w:val="22"/>
          <w:szCs w:val="22"/>
          <w:lang w:val="es-ES"/>
        </w:rPr>
        <w:t>Otra cosa</w:t>
      </w:r>
      <w:r w:rsidRPr="00867EAA" w:rsidR="008826AA">
        <w:rPr>
          <w:rFonts w:asciiTheme="minorHAnsi" w:hAnsiTheme="minorHAnsi" w:cstheme="minorHAnsi"/>
          <w:noProof/>
          <w:sz w:val="22"/>
          <w:szCs w:val="22"/>
          <w:lang w:val=""/>
        </w:rPr>
        <w:t>:</w:t>
      </w:r>
      <w:r w:rsidRPr="00867EAA">
        <w:rPr>
          <w:rFonts w:asciiTheme="minorHAnsi" w:hAnsiTheme="minorHAnsi" w:cstheme="minorHAnsi"/>
          <w:caps/>
          <w:sz w:val="22"/>
          <w:szCs w:val="22"/>
          <w:lang w:val="es-ES"/>
        </w:rPr>
        <w:t xml:space="preserve"> ____________________________________________</w:t>
      </w:r>
    </w:p>
    <w:p w:rsidR="00367AFF" w:rsidRPr="00867EAA" w:rsidP="001B26C0" w14:paraId="031F2E4C" w14:textId="77777777">
      <w:pPr>
        <w:pStyle w:val="CommentText"/>
        <w:spacing w:line="276" w:lineRule="auto"/>
        <w:rPr>
          <w:rFonts w:asciiTheme="minorHAnsi" w:hAnsiTheme="minorHAnsi" w:cstheme="minorHAnsi"/>
          <w:b/>
          <w:noProof/>
          <w:sz w:val="22"/>
          <w:szCs w:val="22"/>
        </w:rPr>
      </w:pPr>
    </w:p>
    <w:p w:rsidR="00EB4E6C" w:rsidRPr="00867EAA" w:rsidP="001B26C0" w14:paraId="310B1527" w14:textId="43AA9B93">
      <w:pPr>
        <w:pStyle w:val="CommentText"/>
        <w:spacing w:line="276" w:lineRule="auto"/>
        <w:rPr>
          <w:rFonts w:asciiTheme="minorHAnsi" w:hAnsiTheme="minorHAnsi" w:cstheme="minorHAnsi"/>
          <w:sz w:val="22"/>
          <w:szCs w:val="22"/>
        </w:rPr>
      </w:pPr>
      <w:r w:rsidRPr="00867EAA">
        <w:rPr>
          <w:rFonts w:asciiTheme="minorHAnsi" w:hAnsiTheme="minorHAnsi" w:cstheme="minorHAnsi"/>
          <w:b/>
          <w:noProof/>
          <w:sz w:val="22"/>
          <w:szCs w:val="22"/>
        </w:rPr>
        <w:t>E10a</w:t>
      </w:r>
      <w:r w:rsidRPr="00867EAA">
        <w:rPr>
          <w:rFonts w:asciiTheme="minorHAnsi" w:hAnsiTheme="minorHAnsi" w:cstheme="minorHAnsi"/>
          <w:noProof/>
          <w:sz w:val="22"/>
          <w:szCs w:val="22"/>
        </w:rPr>
        <w:t>.</w:t>
      </w:r>
      <w:r w:rsidRPr="00867EAA">
        <w:rPr>
          <w:rFonts w:asciiTheme="minorHAnsi" w:hAnsiTheme="minorHAnsi" w:cstheme="minorHAnsi"/>
          <w:sz w:val="22"/>
          <w:szCs w:val="22"/>
        </w:rPr>
        <w:t xml:space="preserve"> </w:t>
      </w:r>
    </w:p>
    <w:p w:rsidR="006C5DA0" w:rsidRPr="00867EAA" w:rsidP="001B26C0" w14:paraId="65BE0C3C" w14:textId="04607B4D">
      <w:pPr>
        <w:pStyle w:val="CommentText"/>
        <w:spacing w:line="276" w:lineRule="auto"/>
        <w:rPr>
          <w:rFonts w:asciiTheme="minorHAnsi" w:hAnsiTheme="minorHAnsi" w:cstheme="minorHAnsi"/>
          <w:sz w:val="22"/>
          <w:szCs w:val="22"/>
        </w:rPr>
      </w:pPr>
      <w:r w:rsidRPr="00867EAA">
        <w:rPr>
          <w:rFonts w:asciiTheme="minorHAnsi" w:hAnsiTheme="minorHAnsi" w:cstheme="minorHAnsi"/>
          <w:noProof/>
          <w:sz w:val="22"/>
          <w:szCs w:val="22"/>
          <w:lang w:val="es-ES_tradnl"/>
        </w:rPr>
        <w:t xml:space="preserve">¿Cuándo fue la última vez que no pudo cuidar de un niño porque </w:t>
      </w:r>
      <w:r w:rsidR="0055700E">
        <w:rPr>
          <w:rFonts w:asciiTheme="minorHAnsi" w:hAnsiTheme="minorHAnsi" w:cstheme="minorHAnsi"/>
          <w:noProof/>
          <w:sz w:val="22"/>
          <w:szCs w:val="22"/>
          <w:lang w:val="es-ES_tradnl"/>
        </w:rPr>
        <w:t xml:space="preserve">usted </w:t>
      </w:r>
      <w:r w:rsidRPr="00867EAA">
        <w:rPr>
          <w:rFonts w:asciiTheme="minorHAnsi" w:hAnsiTheme="minorHAnsi" w:cstheme="minorHAnsi"/>
          <w:noProof/>
          <w:sz w:val="22"/>
          <w:szCs w:val="22"/>
          <w:lang w:val="es-ES_tradnl"/>
        </w:rPr>
        <w:t>se enfermó?</w:t>
      </w:r>
    </w:p>
    <w:p w:rsidR="00A77239" w:rsidRPr="00867EAA" w:rsidP="001B26C0" w14:paraId="235B535A" w14:textId="35EB1D6C">
      <w:pPr>
        <w:pStyle w:val="CommentText"/>
        <w:spacing w:line="276" w:lineRule="auto"/>
        <w:rPr>
          <w:rFonts w:asciiTheme="minorHAnsi" w:hAnsiTheme="minorHAnsi" w:cstheme="minorHAnsi"/>
          <w:sz w:val="22"/>
          <w:szCs w:val="22"/>
          <w:lang w:val="en-US"/>
        </w:rPr>
      </w:pPr>
      <w:r w:rsidRPr="00867EAA">
        <w:rPr>
          <w:rFonts w:asciiTheme="minorHAnsi" w:hAnsiTheme="minorHAnsi" w:cstheme="minorHAnsi"/>
          <w:sz w:val="22"/>
          <w:szCs w:val="22"/>
        </w:rPr>
        <w:tab/>
      </w:r>
      <w:r w:rsidRPr="00867EAA">
        <w:rPr>
          <w:rFonts w:asciiTheme="minorHAnsi" w:hAnsiTheme="minorHAnsi" w:cstheme="minorHAnsi"/>
          <w:sz w:val="22"/>
          <w:szCs w:val="22"/>
        </w:rPr>
        <w:tab/>
      </w:r>
      <w:r w:rsidRPr="00867EAA" w:rsidR="006C5DA0">
        <w:rPr>
          <w:rFonts w:asciiTheme="minorHAnsi" w:hAnsiTheme="minorHAnsi" w:cstheme="minorHAnsi"/>
          <w:noProof/>
          <w:sz w:val="22"/>
          <w:szCs w:val="22"/>
          <w:lang w:val="en-US"/>
        </w:rPr>
        <w:t>Mes___ Año ___</w:t>
      </w:r>
      <w:r w:rsidRPr="00867EAA">
        <w:rPr>
          <w:rFonts w:asciiTheme="minorHAnsi" w:hAnsiTheme="minorHAnsi" w:cstheme="minorHAnsi"/>
          <w:noProof/>
          <w:sz w:val="22"/>
          <w:szCs w:val="22"/>
          <w:lang w:val="en-US"/>
        </w:rPr>
        <w:t>__</w:t>
      </w:r>
    </w:p>
    <w:p w:rsidR="00A77239" w:rsidRPr="00867EAA" w:rsidP="001B26C0" w14:paraId="01996B8E" w14:textId="44FFA5EE">
      <w:pPr>
        <w:spacing w:line="276" w:lineRule="auto"/>
        <w:rPr>
          <w:rFonts w:asciiTheme="minorHAnsi" w:hAnsiTheme="minorHAnsi" w:cstheme="minorHAnsi"/>
          <w:szCs w:val="22"/>
        </w:rPr>
      </w:pPr>
      <w:r w:rsidRPr="00867EAA">
        <w:rPr>
          <w:rFonts w:asciiTheme="minorHAnsi" w:hAnsiTheme="minorHAnsi" w:cstheme="minorHAnsi"/>
          <w:noProof/>
          <w:szCs w:val="22"/>
        </w:rPr>
        <w:t>Range:</w:t>
      </w:r>
      <w:r w:rsidRPr="00867EAA">
        <w:rPr>
          <w:rFonts w:asciiTheme="minorHAnsi" w:hAnsiTheme="minorHAnsi" w:cstheme="minorHAnsi"/>
          <w:szCs w:val="22"/>
        </w:rPr>
        <w:t xml:space="preserve"> </w:t>
      </w:r>
      <w:r w:rsidRPr="00867EAA">
        <w:rPr>
          <w:rFonts w:asciiTheme="minorHAnsi" w:hAnsiTheme="minorHAnsi" w:cstheme="minorHAnsi"/>
          <w:noProof/>
          <w:szCs w:val="22"/>
        </w:rPr>
        <w:t>1-12 for Month and Year:</w:t>
      </w:r>
      <w:r w:rsidRPr="00867EAA">
        <w:rPr>
          <w:rFonts w:asciiTheme="minorHAnsi" w:hAnsiTheme="minorHAnsi" w:cstheme="minorHAnsi"/>
          <w:szCs w:val="22"/>
        </w:rPr>
        <w:t xml:space="preserve"> </w:t>
      </w:r>
      <w:r w:rsidRPr="00867EAA" w:rsidR="000F192C">
        <w:rPr>
          <w:rFonts w:asciiTheme="minorHAnsi" w:hAnsiTheme="minorHAnsi" w:cstheme="minorHAnsi"/>
          <w:szCs w:val="22"/>
        </w:rPr>
        <w:t>20</w:t>
      </w:r>
      <w:r w:rsidR="000F192C">
        <w:rPr>
          <w:rFonts w:asciiTheme="minorHAnsi" w:hAnsiTheme="minorHAnsi" w:cstheme="minorHAnsi"/>
          <w:szCs w:val="22"/>
        </w:rPr>
        <w:t>05</w:t>
      </w:r>
      <w:r w:rsidRPr="00867EAA">
        <w:rPr>
          <w:rFonts w:asciiTheme="minorHAnsi" w:hAnsiTheme="minorHAnsi" w:cstheme="minorHAnsi"/>
          <w:szCs w:val="22"/>
        </w:rPr>
        <w:t>-</w:t>
      </w:r>
      <w:r w:rsidRPr="00867EAA" w:rsidR="000F192C">
        <w:rPr>
          <w:rFonts w:asciiTheme="minorHAnsi" w:hAnsiTheme="minorHAnsi" w:cstheme="minorHAnsi"/>
          <w:szCs w:val="22"/>
        </w:rPr>
        <w:t>20</w:t>
      </w:r>
      <w:r w:rsidR="000F192C">
        <w:rPr>
          <w:rFonts w:asciiTheme="minorHAnsi" w:hAnsiTheme="minorHAnsi" w:cstheme="minorHAnsi"/>
          <w:szCs w:val="22"/>
        </w:rPr>
        <w:t>24</w:t>
      </w:r>
    </w:p>
    <w:p w:rsidR="00367AFF" w:rsidRPr="00867EAA" w:rsidP="001B26C0" w14:paraId="592F42F1" w14:textId="77777777">
      <w:pPr>
        <w:spacing w:line="276" w:lineRule="auto"/>
        <w:rPr>
          <w:rFonts w:asciiTheme="minorHAnsi" w:hAnsiTheme="minorHAnsi" w:cstheme="minorHAnsi"/>
          <w:szCs w:val="22"/>
        </w:rPr>
      </w:pPr>
    </w:p>
    <w:p w:rsidR="000535DF" w:rsidRPr="00867EAA" w:rsidP="001B26C0" w14:paraId="087DBF22" w14:textId="426F78BE">
      <w:pPr>
        <w:pStyle w:val="NORC-QUESTION"/>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HB38_New_1.</w:t>
      </w:r>
    </w:p>
    <w:p w:rsidR="00B80FD5" w:rsidRPr="00867EAA" w:rsidP="00C95A9C" w14:paraId="36A6FD2C" w14:textId="5EB8B3EA">
      <w:pPr>
        <w:pStyle w:val="NORC-QUESTION"/>
        <w:tabs>
          <w:tab w:val="left" w:pos="0"/>
          <w:tab w:val="clear" w:pos="648"/>
        </w:tabs>
        <w:spacing w:before="0" w:after="0"/>
        <w:ind w:left="0" w:firstLine="0"/>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Tiene </w:t>
      </w:r>
      <w:r w:rsidR="005C6492">
        <w:rPr>
          <w:rFonts w:asciiTheme="minorHAnsi" w:hAnsiTheme="minorHAnsi" w:cstheme="minorHAnsi"/>
          <w:bCs/>
          <w:noProof/>
          <w:sz w:val="22"/>
          <w:szCs w:val="22"/>
          <w:lang w:val="es-ES"/>
        </w:rPr>
        <w:t xml:space="preserve">usted </w:t>
      </w:r>
      <w:r w:rsidRPr="00867EAA">
        <w:rPr>
          <w:rFonts w:asciiTheme="minorHAnsi" w:hAnsiTheme="minorHAnsi" w:cstheme="minorHAnsi"/>
          <w:bCs/>
          <w:noProof/>
          <w:sz w:val="22"/>
          <w:szCs w:val="22"/>
          <w:lang w:val="es-ES"/>
        </w:rPr>
        <w:t xml:space="preserve">un contrato </w:t>
      </w:r>
      <w:r w:rsidR="00DC28C2">
        <w:rPr>
          <w:rFonts w:asciiTheme="minorHAnsi" w:hAnsiTheme="minorHAnsi" w:cstheme="minorHAnsi"/>
          <w:bCs/>
          <w:noProof/>
          <w:sz w:val="22"/>
          <w:szCs w:val="22"/>
          <w:lang w:val="es-ES"/>
        </w:rPr>
        <w:t>formal por escrito</w:t>
      </w:r>
      <w:r w:rsidRPr="00867EAA" w:rsidR="00DC28C2">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 xml:space="preserve">con las familias cuyos niños cuida? Por contrato nos referimos a un acuerdo firmado en el que se especifican cosas como qué costos están incluidos en sus </w:t>
      </w:r>
      <w:r w:rsidR="00DC28C2">
        <w:rPr>
          <w:rFonts w:asciiTheme="minorHAnsi" w:hAnsiTheme="minorHAnsi" w:cstheme="minorHAnsi"/>
          <w:bCs/>
          <w:noProof/>
          <w:sz w:val="22"/>
          <w:szCs w:val="22"/>
          <w:lang w:val="es-ES"/>
        </w:rPr>
        <w:t>tarifas</w:t>
      </w:r>
      <w:r w:rsidRPr="00867EAA">
        <w:rPr>
          <w:rFonts w:asciiTheme="minorHAnsi" w:hAnsiTheme="minorHAnsi" w:cstheme="minorHAnsi"/>
          <w:bCs/>
          <w:noProof/>
          <w:sz w:val="22"/>
          <w:szCs w:val="22"/>
          <w:lang w:val="es-ES"/>
        </w:rPr>
        <w:t xml:space="preserve">, sus políticas de pago para los días en que usted está ausente o cuando un niño está ausente, y un calendario de </w:t>
      </w:r>
      <w:r w:rsidRPr="00DC28C2" w:rsidR="00DC28C2">
        <w:rPr>
          <w:rFonts w:asciiTheme="minorHAnsi" w:hAnsiTheme="minorHAnsi" w:cstheme="minorHAnsi"/>
          <w:bCs/>
          <w:noProof/>
          <w:sz w:val="22"/>
          <w:szCs w:val="22"/>
          <w:lang w:val="es-ES"/>
        </w:rPr>
        <w:t>vacaciones o días festivos planificados cuando estará cerrado</w:t>
      </w:r>
      <w:r w:rsidR="00DC28C2">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y no cuidará a los niños.</w:t>
      </w:r>
    </w:p>
    <w:p w:rsidR="00C95A9C" w:rsidRPr="00867EAA" w:rsidP="0036691A" w14:paraId="3C57056F" w14:textId="77777777">
      <w:pPr>
        <w:pStyle w:val="NORC-QUESTION"/>
        <w:tabs>
          <w:tab w:val="left" w:pos="0"/>
          <w:tab w:val="clear" w:pos="648"/>
        </w:tabs>
        <w:spacing w:before="0" w:after="0"/>
        <w:ind w:left="0" w:firstLine="0"/>
        <w:rPr>
          <w:rFonts w:asciiTheme="minorHAnsi" w:hAnsiTheme="minorHAnsi" w:cstheme="minorHAnsi"/>
          <w:bCs/>
          <w:noProof/>
          <w:sz w:val="22"/>
          <w:szCs w:val="22"/>
          <w:lang w:val="es-ES"/>
        </w:rPr>
      </w:pPr>
    </w:p>
    <w:p w:rsidR="00B80FD5" w:rsidRPr="00867EAA" w:rsidP="0036691A" w14:paraId="3F4B5248" w14:textId="6EDB137D">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1.  Sí, tenemos un contrato </w:t>
      </w:r>
      <w:bookmarkStart w:id="89" w:name="OLE_LINK374"/>
      <w:r w:rsidR="00DC28C2">
        <w:rPr>
          <w:rFonts w:asciiTheme="minorHAnsi" w:hAnsiTheme="minorHAnsi" w:cstheme="minorHAnsi"/>
          <w:bCs/>
          <w:noProof/>
          <w:sz w:val="22"/>
          <w:szCs w:val="22"/>
          <w:lang w:val="es-ES"/>
        </w:rPr>
        <w:t>por escrito</w:t>
      </w:r>
      <w:r w:rsidRPr="00867EAA" w:rsidR="00DC28C2">
        <w:rPr>
          <w:rFonts w:asciiTheme="minorHAnsi" w:hAnsiTheme="minorHAnsi" w:cstheme="minorHAnsi"/>
          <w:bCs/>
          <w:noProof/>
          <w:sz w:val="22"/>
          <w:szCs w:val="22"/>
          <w:lang w:val="es-ES"/>
        </w:rPr>
        <w:t xml:space="preserve"> </w:t>
      </w:r>
      <w:bookmarkEnd w:id="89"/>
      <w:r w:rsidRPr="00867EAA">
        <w:rPr>
          <w:rFonts w:asciiTheme="minorHAnsi" w:hAnsiTheme="minorHAnsi" w:cstheme="minorHAnsi"/>
          <w:bCs/>
          <w:noProof/>
          <w:sz w:val="22"/>
          <w:szCs w:val="22"/>
          <w:lang w:val="es-ES"/>
        </w:rPr>
        <w:t>con todas las familias.</w:t>
      </w:r>
    </w:p>
    <w:p w:rsidR="00B80FD5" w:rsidRPr="00867EAA" w:rsidP="0036691A" w14:paraId="47A07111" w14:textId="581C07C0">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2.  Sí, tenemos un contrato </w:t>
      </w:r>
      <w:r w:rsidR="00DC28C2">
        <w:rPr>
          <w:rFonts w:asciiTheme="minorHAnsi" w:hAnsiTheme="minorHAnsi" w:cstheme="minorHAnsi"/>
          <w:bCs/>
          <w:noProof/>
          <w:szCs w:val="22"/>
          <w:lang w:val="es-ES"/>
        </w:rPr>
        <w:t xml:space="preserve">por escrito </w:t>
      </w:r>
      <w:r w:rsidRPr="00867EAA">
        <w:rPr>
          <w:rFonts w:asciiTheme="minorHAnsi" w:hAnsiTheme="minorHAnsi" w:cstheme="minorHAnsi"/>
          <w:bCs/>
          <w:noProof/>
          <w:sz w:val="22"/>
          <w:szCs w:val="22"/>
          <w:lang w:val="es-ES"/>
        </w:rPr>
        <w:t>l con algunas familias.</w:t>
      </w:r>
    </w:p>
    <w:p w:rsidR="00B80FD5" w:rsidRPr="00867EAA" w:rsidP="0036691A" w14:paraId="711E7C01" w14:textId="17362297">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3.  No, no tenemos un contrato </w:t>
      </w:r>
      <w:r w:rsidR="00DC28C2">
        <w:rPr>
          <w:rFonts w:asciiTheme="minorHAnsi" w:hAnsiTheme="minorHAnsi" w:cstheme="minorHAnsi"/>
          <w:bCs/>
          <w:noProof/>
          <w:szCs w:val="22"/>
          <w:lang w:val="es-ES"/>
        </w:rPr>
        <w:t>por escrito</w:t>
      </w:r>
      <w:r w:rsidRPr="00867EAA">
        <w:rPr>
          <w:rFonts w:asciiTheme="minorHAnsi" w:hAnsiTheme="minorHAnsi" w:cstheme="minorHAnsi"/>
          <w:bCs/>
          <w:noProof/>
          <w:sz w:val="22"/>
          <w:szCs w:val="22"/>
          <w:lang w:val="es-ES"/>
        </w:rPr>
        <w:t xml:space="preserve"> con </w:t>
      </w:r>
      <w:r w:rsidR="00DC28C2">
        <w:rPr>
          <w:rFonts w:asciiTheme="minorHAnsi" w:hAnsiTheme="minorHAnsi" w:cstheme="minorHAnsi"/>
          <w:bCs/>
          <w:noProof/>
          <w:sz w:val="22"/>
          <w:szCs w:val="22"/>
          <w:lang w:val="es-ES"/>
        </w:rPr>
        <w:t>ninguna</w:t>
      </w:r>
      <w:r w:rsidRPr="00867EAA">
        <w:rPr>
          <w:rFonts w:asciiTheme="minorHAnsi" w:hAnsiTheme="minorHAnsi" w:cstheme="minorHAnsi"/>
          <w:bCs/>
          <w:noProof/>
          <w:sz w:val="22"/>
          <w:szCs w:val="22"/>
          <w:lang w:val="es-ES"/>
        </w:rPr>
        <w:t xml:space="preserve"> familia.</w:t>
      </w:r>
    </w:p>
    <w:p w:rsidR="00B80FD5" w:rsidRPr="00867EAA" w:rsidP="0036691A" w14:paraId="0D03D59E" w14:textId="3988229B">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4.  NS/NEG</w:t>
      </w:r>
    </w:p>
    <w:p w:rsidR="00367AFF" w:rsidRPr="00867EAA" w:rsidP="001B26C0" w14:paraId="04FF473B" w14:textId="77777777">
      <w:pPr>
        <w:pStyle w:val="NORC-QUESTION"/>
        <w:rPr>
          <w:rFonts w:asciiTheme="minorHAnsi" w:hAnsiTheme="minorHAnsi" w:cstheme="minorHAnsi"/>
          <w:b/>
          <w:noProof/>
          <w:sz w:val="22"/>
          <w:szCs w:val="22"/>
          <w:lang w:val="es-ES"/>
        </w:rPr>
      </w:pPr>
    </w:p>
    <w:p w:rsidR="00EB4E6C" w:rsidRPr="00867EAA" w:rsidP="001B26C0" w14:paraId="0B68A4F7" w14:textId="12D9ABC9">
      <w:pPr>
        <w:pStyle w:val="NORC-QUESTION"/>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E13</w:t>
      </w:r>
      <w:r w:rsidRPr="00867EAA" w:rsidR="000238A5">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color w:val="FF0000"/>
          <w:sz w:val="22"/>
          <w:szCs w:val="22"/>
          <w:lang w:val="es-ES"/>
        </w:rPr>
        <w:tab/>
        <w:t xml:space="preserve"> </w:t>
      </w:r>
    </w:p>
    <w:p w:rsidR="005265F2" w:rsidRPr="00867EAA" w:rsidP="001B26C0" w14:paraId="75971E02" w14:textId="278FEC8E">
      <w:pPr>
        <w:pStyle w:val="NORC-QUESTION"/>
        <w:ind w:left="0" w:firstLine="0"/>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
        </w:rPr>
        <w:t xml:space="preserve">En los últimos 12 meses, ¿ha ayudado a encontrar alguno de los siguientes tipos de ayuda </w:t>
      </w:r>
      <w:r w:rsidR="00F02C88">
        <w:rPr>
          <w:rFonts w:asciiTheme="minorHAnsi" w:hAnsiTheme="minorHAnsi" w:cstheme="minorHAnsi"/>
          <w:noProof/>
          <w:sz w:val="22"/>
          <w:szCs w:val="22"/>
          <w:lang w:val=""/>
        </w:rPr>
        <w:t>par</w:t>
      </w:r>
      <w:r w:rsidRPr="00867EAA">
        <w:rPr>
          <w:rFonts w:asciiTheme="minorHAnsi" w:hAnsiTheme="minorHAnsi" w:cstheme="minorHAnsi"/>
          <w:noProof/>
          <w:sz w:val="22"/>
          <w:szCs w:val="22"/>
          <w:lang w:val=""/>
        </w:rPr>
        <w:t>a los niños que cuida?</w:t>
      </w:r>
      <w:r w:rsidRPr="00867EAA">
        <w:rPr>
          <w:rFonts w:asciiTheme="minorHAnsi" w:hAnsiTheme="minorHAnsi" w:cstheme="minorHAnsi"/>
          <w:sz w:val="22"/>
          <w:szCs w:val="22"/>
          <w:lang w:val="es-ES_tradnl"/>
        </w:rPr>
        <w:t xml:space="preserve">  </w:t>
      </w:r>
    </w:p>
    <w:tbl>
      <w:tblPr>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705"/>
        <w:gridCol w:w="1371"/>
        <w:gridCol w:w="1206"/>
      </w:tblGrid>
      <w:tr w14:paraId="7393AE17" w14:textId="77777777" w:rsidTr="00D22BEC">
        <w:tblPrEx>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06"/>
        </w:trPr>
        <w:tc>
          <w:tcPr>
            <w:tcW w:w="6705" w:type="dxa"/>
            <w:shd w:val="clear" w:color="auto" w:fill="BFBFBF"/>
          </w:tcPr>
          <w:p w:rsidR="005265F2" w:rsidRPr="00867EAA" w:rsidP="001B26C0" w14:paraId="41673C85" w14:textId="77777777">
            <w:pPr>
              <w:rPr>
                <w:rFonts w:asciiTheme="minorHAnsi" w:hAnsiTheme="minorHAnsi" w:cstheme="minorHAnsi"/>
                <w:szCs w:val="22"/>
                <w:lang w:val="es-ES_tradnl"/>
              </w:rPr>
            </w:pPr>
          </w:p>
        </w:tc>
        <w:tc>
          <w:tcPr>
            <w:tcW w:w="1371" w:type="dxa"/>
            <w:shd w:val="clear" w:color="auto" w:fill="BFBFBF"/>
            <w:vAlign w:val="center"/>
          </w:tcPr>
          <w:p w:rsidR="005265F2" w:rsidRPr="00867EAA" w:rsidP="001B26C0" w14:paraId="308995A8" w14:textId="77777777">
            <w:pPr>
              <w:rPr>
                <w:rFonts w:asciiTheme="minorHAnsi" w:hAnsiTheme="minorHAnsi" w:cstheme="minorHAnsi"/>
                <w:szCs w:val="22"/>
              </w:rPr>
            </w:pPr>
            <w:r w:rsidRPr="00867EAA">
              <w:rPr>
                <w:rFonts w:asciiTheme="minorHAnsi" w:hAnsiTheme="minorHAnsi" w:cstheme="minorHAnsi"/>
                <w:noProof/>
                <w:szCs w:val="22"/>
              </w:rPr>
              <w:t>Sí</w:t>
            </w:r>
          </w:p>
        </w:tc>
        <w:tc>
          <w:tcPr>
            <w:tcW w:w="1206" w:type="dxa"/>
            <w:shd w:val="clear" w:color="auto" w:fill="BFBFBF"/>
            <w:vAlign w:val="center"/>
          </w:tcPr>
          <w:p w:rsidR="005265F2" w:rsidRPr="00867EAA" w:rsidP="001B26C0" w14:paraId="293F119E" w14:textId="77777777">
            <w:pPr>
              <w:spacing w:after="0"/>
              <w:rPr>
                <w:rFonts w:asciiTheme="minorHAnsi" w:hAnsiTheme="minorHAnsi" w:cstheme="minorHAnsi"/>
                <w:szCs w:val="22"/>
              </w:rPr>
            </w:pPr>
            <w:r w:rsidRPr="00867EAA">
              <w:rPr>
                <w:rFonts w:asciiTheme="minorHAnsi" w:hAnsiTheme="minorHAnsi" w:cstheme="minorHAnsi"/>
                <w:noProof/>
                <w:szCs w:val="22"/>
              </w:rPr>
              <w:t>No</w:t>
            </w:r>
          </w:p>
        </w:tc>
      </w:tr>
      <w:tr w14:paraId="280A0365" w14:textId="77777777" w:rsidTr="00D22BEC">
        <w:tblPrEx>
          <w:tblW w:w="9282" w:type="dxa"/>
          <w:tblLayout w:type="fixed"/>
          <w:tblLook w:val="00A0"/>
        </w:tblPrEx>
        <w:trPr>
          <w:trHeight w:val="612"/>
        </w:trPr>
        <w:tc>
          <w:tcPr>
            <w:tcW w:w="6705" w:type="dxa"/>
          </w:tcPr>
          <w:p w:rsidR="005265F2" w:rsidRPr="00867EAA" w:rsidP="001B26C0" w14:paraId="038AA471" w14:textId="0A0C4FAA">
            <w:pPr>
              <w:pStyle w:val="NORC-TableTextHanging"/>
              <w:tabs>
                <w:tab w:val="clear" w:pos="504"/>
                <w:tab w:val="left" w:pos="720"/>
              </w:tabs>
              <w:ind w:left="720" w:hanging="720"/>
              <w:rPr>
                <w:rFonts w:asciiTheme="minorHAnsi" w:hAnsiTheme="minorHAnsi" w:cstheme="minorHAnsi"/>
                <w:sz w:val="22"/>
                <w:szCs w:val="22"/>
                <w:lang w:val=""/>
              </w:rPr>
            </w:pPr>
            <w:r w:rsidRPr="00867EAA">
              <w:rPr>
                <w:rFonts w:asciiTheme="minorHAnsi" w:hAnsiTheme="minorHAnsi" w:cstheme="minorHAnsi"/>
                <w:b/>
                <w:noProof/>
                <w:sz w:val="22"/>
                <w:szCs w:val="22"/>
                <w:lang w:val=""/>
              </w:rPr>
              <w:t>E13a.</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Evaluaciones de salud, como médicas, dentales, de la vista, auditivas o</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del habla</w:t>
            </w:r>
            <w:r w:rsidRPr="00867EAA" w:rsidR="006B71FA">
              <w:rPr>
                <w:rFonts w:asciiTheme="minorHAnsi" w:hAnsiTheme="minorHAnsi" w:cstheme="minorHAnsi"/>
                <w:sz w:val="22"/>
                <w:szCs w:val="22"/>
                <w:lang w:val="es-ES"/>
              </w:rPr>
              <w:t>?</w:t>
            </w:r>
          </w:p>
        </w:tc>
        <w:tc>
          <w:tcPr>
            <w:tcW w:w="1371" w:type="dxa"/>
            <w:vAlign w:val="center"/>
          </w:tcPr>
          <w:p w:rsidR="005265F2" w:rsidRPr="00867EAA" w:rsidP="001B26C0" w14:paraId="78D32EBB"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58B4B82A"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2 </w:t>
            </w:r>
            <w:r w:rsidRPr="00867EAA">
              <w:rPr>
                <w:rStyle w:val="BodyTextFirstIndent2Char"/>
                <w:rFonts w:ascii="Wingdings" w:hAnsi="Wingdings" w:cstheme="minorHAnsi"/>
                <w:sz w:val="22"/>
                <w:szCs w:val="22"/>
              </w:rPr>
              <w:sym w:font="Wingdings" w:char="F06F"/>
            </w:r>
          </w:p>
        </w:tc>
      </w:tr>
      <w:tr w14:paraId="09B7AA1B" w14:textId="77777777" w:rsidTr="00D22BEC">
        <w:tblPrEx>
          <w:tblW w:w="9282" w:type="dxa"/>
          <w:tblLayout w:type="fixed"/>
          <w:tblLook w:val="00A0"/>
        </w:tblPrEx>
        <w:trPr>
          <w:trHeight w:val="357"/>
        </w:trPr>
        <w:tc>
          <w:tcPr>
            <w:tcW w:w="6705" w:type="dxa"/>
          </w:tcPr>
          <w:p w:rsidR="005265F2" w:rsidRPr="00867EAA" w:rsidP="001B26C0" w14:paraId="2330EEE5" w14:textId="6D841E54">
            <w:pPr>
              <w:pStyle w:val="NORC-TableTextHanging"/>
              <w:tabs>
                <w:tab w:val="clear" w:pos="504"/>
                <w:tab w:val="left" w:pos="720"/>
              </w:tabs>
              <w:ind w:left="720" w:hanging="720"/>
              <w:rPr>
                <w:rFonts w:asciiTheme="minorHAnsi" w:hAnsiTheme="minorHAnsi" w:cstheme="minorHAnsi"/>
                <w:noProof/>
                <w:sz w:val="22"/>
                <w:szCs w:val="22"/>
                <w:lang w:val=""/>
              </w:rPr>
            </w:pPr>
            <w:bookmarkStart w:id="90" w:name="OLE_LINK386"/>
            <w:r w:rsidRPr="007971DF">
              <w:rPr>
                <w:rFonts w:asciiTheme="minorHAnsi" w:hAnsiTheme="minorHAnsi" w:cstheme="minorHAnsi"/>
                <w:b/>
                <w:noProof/>
                <w:sz w:val="22"/>
                <w:szCs w:val="22"/>
                <w:lang w:val="es-ES"/>
              </w:rPr>
              <w:t>E13b_M_REVISED</w:t>
            </w:r>
            <w:bookmarkEnd w:id="90"/>
            <w:r w:rsidRPr="007971DF">
              <w:rPr>
                <w:rFonts w:asciiTheme="minorHAnsi" w:hAnsiTheme="minorHAnsi" w:cstheme="minorHAnsi"/>
                <w:b/>
                <w:noProof/>
                <w:sz w:val="22"/>
                <w:szCs w:val="22"/>
                <w:lang w:val="es-ES"/>
              </w:rPr>
              <w:t xml:space="preserve">. </w:t>
            </w:r>
            <w:r w:rsidR="002839D2">
              <w:rPr>
                <w:rFonts w:asciiTheme="minorHAnsi" w:hAnsiTheme="minorHAnsi" w:cstheme="minorHAnsi"/>
                <w:noProof/>
                <w:sz w:val="22"/>
                <w:szCs w:val="22"/>
                <w:lang w:val=""/>
              </w:rPr>
              <w:t>E</w:t>
            </w:r>
            <w:r w:rsidRPr="00867EAA" w:rsidR="00B80FD5">
              <w:rPr>
                <w:rFonts w:asciiTheme="minorHAnsi" w:hAnsiTheme="minorHAnsi" w:cstheme="minorHAnsi"/>
                <w:noProof/>
                <w:sz w:val="22"/>
                <w:szCs w:val="22"/>
                <w:lang w:val=""/>
              </w:rPr>
              <w:t>valuaciones del desarrollo (para comprobar si el niño está bien encaminado con respecto a sus condiciones físicas, emocionales, sociales o su aprendizaje)?</w:t>
            </w:r>
          </w:p>
        </w:tc>
        <w:tc>
          <w:tcPr>
            <w:tcW w:w="1371" w:type="dxa"/>
            <w:vAlign w:val="center"/>
          </w:tcPr>
          <w:p w:rsidR="005265F2" w:rsidRPr="00867EAA" w:rsidP="001B26C0" w14:paraId="27497952"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48C0061F"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2 </w:t>
            </w:r>
            <w:r w:rsidRPr="00867EAA">
              <w:rPr>
                <w:rStyle w:val="BodyTextFirstIndent2Char"/>
                <w:rFonts w:ascii="Wingdings" w:hAnsi="Wingdings" w:cstheme="minorHAnsi"/>
                <w:sz w:val="22"/>
                <w:szCs w:val="22"/>
              </w:rPr>
              <w:sym w:font="Wingdings" w:char="F06F"/>
            </w:r>
          </w:p>
        </w:tc>
      </w:tr>
      <w:tr w14:paraId="0D0C702B" w14:textId="77777777" w:rsidTr="00D22BEC">
        <w:tblPrEx>
          <w:tblW w:w="9282" w:type="dxa"/>
          <w:tblLayout w:type="fixed"/>
          <w:tblLook w:val="00A0"/>
        </w:tblPrEx>
        <w:trPr>
          <w:trHeight w:val="917"/>
        </w:trPr>
        <w:tc>
          <w:tcPr>
            <w:tcW w:w="6705" w:type="dxa"/>
          </w:tcPr>
          <w:p w:rsidR="005265F2" w:rsidRPr="00867EAA" w:rsidP="001B26C0" w14:paraId="6605954A" w14:textId="18048E80">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3c</w:t>
            </w:r>
            <w:r w:rsidRPr="00867EAA" w:rsidR="000238A5">
              <w:rPr>
                <w:rFonts w:asciiTheme="minorHAnsi" w:hAnsiTheme="minorHAnsi" w:cstheme="minorHAnsi"/>
                <w:b/>
                <w:noProof/>
                <w:sz w:val="22"/>
                <w:szCs w:val="22"/>
                <w:lang w:val=""/>
              </w:rPr>
              <w:t>_M</w:t>
            </w:r>
            <w:r w:rsidRPr="00867EAA" w:rsidR="008E1B54">
              <w:rPr>
                <w:rFonts w:asciiTheme="minorHAnsi" w:hAnsiTheme="minorHAnsi" w:cstheme="minorHAnsi"/>
                <w:b/>
                <w:noProof/>
                <w:sz w:val="22"/>
                <w:szCs w:val="22"/>
                <w:lang w:val=""/>
              </w:rPr>
              <w:t>_REVISED</w:t>
            </w:r>
            <w:r w:rsidRPr="00867EAA" w:rsidR="00076C1B">
              <w:rPr>
                <w:rFonts w:asciiTheme="minorHAnsi" w:hAnsiTheme="minorHAnsi" w:cstheme="minorHAnsi"/>
                <w:b/>
                <w:noProof/>
                <w:sz w:val="22"/>
                <w:szCs w:val="22"/>
                <w:lang w:val=""/>
              </w:rPr>
              <w:t xml:space="preserve"> </w:t>
            </w:r>
            <w:r w:rsidR="002839D2">
              <w:rPr>
                <w:rFonts w:asciiTheme="minorHAnsi" w:hAnsiTheme="minorHAnsi" w:cstheme="minorHAnsi"/>
                <w:sz w:val="22"/>
                <w:szCs w:val="22"/>
                <w:lang w:val="es-ES"/>
              </w:rPr>
              <w:t>S</w:t>
            </w:r>
            <w:r w:rsidRPr="00867EAA" w:rsidR="00B80FD5">
              <w:rPr>
                <w:rFonts w:asciiTheme="minorHAnsi" w:hAnsiTheme="minorHAnsi" w:cstheme="minorHAnsi"/>
                <w:sz w:val="22"/>
                <w:szCs w:val="22"/>
                <w:lang w:val="es-ES"/>
              </w:rPr>
              <w:t>ervicios como terapia del habla, terapia ocupacional o fisioterapia u otros servicios para niños con necesidades especiales están disponibles para los niños?</w:t>
            </w:r>
          </w:p>
        </w:tc>
        <w:tc>
          <w:tcPr>
            <w:tcW w:w="1371" w:type="dxa"/>
            <w:vAlign w:val="center"/>
          </w:tcPr>
          <w:p w:rsidR="005265F2" w:rsidRPr="00867EAA" w:rsidP="001B26C0" w14:paraId="7F3D1CA8"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668164FF"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0A22A9DE" w14:textId="77777777" w:rsidTr="00D22BEC">
        <w:tblPrEx>
          <w:tblW w:w="9282" w:type="dxa"/>
          <w:tblLayout w:type="fixed"/>
          <w:tblLook w:val="00A0"/>
        </w:tblPrEx>
        <w:trPr>
          <w:trHeight w:val="357"/>
        </w:trPr>
        <w:tc>
          <w:tcPr>
            <w:tcW w:w="6705" w:type="dxa"/>
          </w:tcPr>
          <w:p w:rsidR="005265F2" w:rsidRPr="00867EAA" w:rsidP="001B26C0" w14:paraId="3137D9D2" w14:textId="0C9155B7">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3d</w:t>
            </w:r>
            <w:r w:rsidRPr="00867EAA" w:rsidR="000238A5">
              <w:rPr>
                <w:rFonts w:asciiTheme="minorHAnsi" w:hAnsiTheme="minorHAnsi" w:cstheme="minorHAnsi"/>
                <w:b/>
                <w:noProof/>
                <w:sz w:val="22"/>
                <w:szCs w:val="22"/>
                <w:lang w:val=""/>
              </w:rPr>
              <w:t>.</w:t>
            </w:r>
            <w:r w:rsidRPr="00867EAA">
              <w:rPr>
                <w:rFonts w:asciiTheme="minorHAnsi" w:hAnsiTheme="minorHAnsi" w:cstheme="minorHAnsi"/>
                <w:b/>
                <w:sz w:val="22"/>
                <w:szCs w:val="22"/>
                <w:lang w:val="es-ES_tradnl"/>
              </w:rPr>
              <w:t xml:space="preserve"> </w:t>
            </w:r>
            <w:r w:rsidRPr="00867EAA">
              <w:rPr>
                <w:rFonts w:asciiTheme="minorHAnsi" w:hAnsiTheme="minorHAnsi" w:cstheme="minorHAnsi"/>
                <w:b/>
                <w:sz w:val="22"/>
                <w:szCs w:val="22"/>
                <w:lang w:val="es-ES_tradnl"/>
              </w:rPr>
              <w:tab/>
            </w:r>
            <w:r w:rsidRPr="00867EAA">
              <w:rPr>
                <w:rFonts w:asciiTheme="minorHAnsi" w:hAnsiTheme="minorHAnsi" w:cstheme="minorHAnsi"/>
                <w:noProof/>
                <w:sz w:val="22"/>
                <w:szCs w:val="22"/>
                <w:lang w:val=""/>
              </w:rPr>
              <w:t>Servicios de asesoramiento psicológ</w:t>
            </w:r>
            <w:r w:rsidRPr="00867EAA" w:rsidR="006B71FA">
              <w:rPr>
                <w:rFonts w:asciiTheme="minorHAnsi" w:hAnsiTheme="minorHAnsi" w:cstheme="minorHAnsi"/>
                <w:noProof/>
                <w:sz w:val="22"/>
                <w:szCs w:val="22"/>
                <w:lang w:val=""/>
              </w:rPr>
              <w:t>ico para los niños o los padres?</w:t>
            </w:r>
          </w:p>
        </w:tc>
        <w:tc>
          <w:tcPr>
            <w:tcW w:w="1371" w:type="dxa"/>
            <w:vAlign w:val="center"/>
          </w:tcPr>
          <w:p w:rsidR="005265F2" w:rsidRPr="00867EAA" w:rsidP="001B26C0" w14:paraId="46AC099B"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50F9619D"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24A5CD8F" w14:textId="77777777" w:rsidTr="00D22BEC">
        <w:tblPrEx>
          <w:tblW w:w="9282" w:type="dxa"/>
          <w:tblLayout w:type="fixed"/>
          <w:tblLook w:val="00A0"/>
        </w:tblPrEx>
        <w:trPr>
          <w:trHeight w:val="612"/>
        </w:trPr>
        <w:tc>
          <w:tcPr>
            <w:tcW w:w="6705" w:type="dxa"/>
          </w:tcPr>
          <w:p w:rsidR="005265F2" w:rsidRPr="00867EAA" w:rsidP="001B26C0" w14:paraId="6EDB575A" w14:textId="593FB401">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w:t>
            </w:r>
            <w:r w:rsidRPr="00867EAA" w:rsidR="00B80FD5">
              <w:rPr>
                <w:rFonts w:asciiTheme="minorHAnsi" w:hAnsiTheme="minorHAnsi" w:cstheme="minorHAnsi"/>
                <w:b/>
                <w:noProof/>
                <w:sz w:val="22"/>
                <w:szCs w:val="22"/>
                <w:lang w:val=""/>
              </w:rPr>
              <w:t>3</w:t>
            </w:r>
            <w:r w:rsidRPr="00867EAA">
              <w:rPr>
                <w:rFonts w:asciiTheme="minorHAnsi" w:hAnsiTheme="minorHAnsi" w:cstheme="minorHAnsi"/>
                <w:b/>
                <w:noProof/>
                <w:sz w:val="22"/>
                <w:szCs w:val="22"/>
                <w:lang w:val=""/>
              </w:rPr>
              <w:t>e.</w:t>
            </w:r>
            <w:r w:rsidRPr="00867EAA">
              <w:rPr>
                <w:rFonts w:asciiTheme="minorHAnsi" w:hAnsiTheme="minorHAnsi" w:cstheme="minorHAnsi"/>
                <w:b/>
                <w:sz w:val="22"/>
                <w:szCs w:val="22"/>
                <w:lang w:val="es-ES_tradnl"/>
              </w:rPr>
              <w:t xml:space="preserve"> </w:t>
            </w:r>
            <w:r w:rsidRPr="00867EAA">
              <w:rPr>
                <w:rFonts w:asciiTheme="minorHAnsi" w:hAnsiTheme="minorHAnsi" w:cstheme="minorHAnsi"/>
                <w:b/>
                <w:sz w:val="22"/>
                <w:szCs w:val="22"/>
                <w:lang w:val="es-ES_tradnl"/>
              </w:rPr>
              <w:tab/>
            </w:r>
            <w:r w:rsidRPr="00867EAA">
              <w:rPr>
                <w:rFonts w:asciiTheme="minorHAnsi" w:hAnsiTheme="minorHAnsi" w:cstheme="minorHAnsi"/>
                <w:sz w:val="22"/>
                <w:szCs w:val="22"/>
                <w:lang w:val="es-ES"/>
              </w:rPr>
              <w:t>Servicios sociales a familias, como ayuda para conseguir vivienda, estampillas</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de alimentos, ayu</w:t>
            </w:r>
            <w:r w:rsidRPr="00867EAA" w:rsidR="006B71FA">
              <w:rPr>
                <w:rFonts w:asciiTheme="minorHAnsi" w:hAnsiTheme="minorHAnsi" w:cstheme="minorHAnsi"/>
                <w:sz w:val="22"/>
                <w:szCs w:val="22"/>
                <w:lang w:val="es-ES"/>
              </w:rPr>
              <w:t>da financiera o atención médica?</w:t>
            </w:r>
          </w:p>
        </w:tc>
        <w:tc>
          <w:tcPr>
            <w:tcW w:w="1371" w:type="dxa"/>
            <w:vAlign w:val="center"/>
          </w:tcPr>
          <w:p w:rsidR="005265F2" w:rsidRPr="00867EAA" w:rsidP="001B26C0" w14:paraId="6FB31041"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4383717E"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bl>
    <w:p w:rsidR="00BC2376" w:rsidRPr="00867EAA" w:rsidP="001B26C0" w14:paraId="568576FE" w14:textId="77777777">
      <w:pPr>
        <w:pStyle w:val="NORC-TableSubheading"/>
        <w:spacing w:line="276" w:lineRule="auto"/>
        <w:jc w:val="left"/>
        <w:rPr>
          <w:rFonts w:asciiTheme="minorHAnsi" w:hAnsiTheme="minorHAnsi" w:cstheme="minorHAnsi"/>
          <w:szCs w:val="22"/>
        </w:rPr>
      </w:pPr>
    </w:p>
    <w:p w:rsidR="00BC2376" w:rsidRPr="00F60913" w:rsidP="007971DF" w14:paraId="33705BE2" w14:textId="0FED87E5">
      <w:pPr>
        <w:spacing w:after="0"/>
        <w:contextualSpacing w:val="0"/>
        <w:rPr>
          <w:rFonts w:asciiTheme="minorHAnsi" w:hAnsiTheme="minorHAnsi"/>
          <w:b/>
          <w:lang w:val=""/>
        </w:rPr>
      </w:pPr>
      <w:r w:rsidRPr="00F60913">
        <w:rPr>
          <w:rFonts w:asciiTheme="minorHAnsi" w:hAnsiTheme="minorHAnsi"/>
          <w:b/>
          <w:lang w:val=""/>
        </w:rPr>
        <w:t>E_onsiteserv</w:t>
      </w:r>
      <w:r w:rsidRPr="00F60913">
        <w:rPr>
          <w:rFonts w:asciiTheme="minorHAnsi" w:hAnsiTheme="minorHAnsi"/>
          <w:b/>
          <w:lang w:val=""/>
        </w:rPr>
        <w:t>.</w:t>
      </w:r>
    </w:p>
    <w:p w:rsidR="002D177C" w:rsidRPr="00867EAA" w:rsidP="001B26C0" w14:paraId="3BAF589C" w14:textId="53022B5A">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Provee usted algún tipo de evaluaciones médicas, evaluaciones de desarrollo, servicios para niños con necesidades especiales o </w:t>
      </w:r>
      <w:r w:rsidRPr="0047469A" w:rsidR="0047469A">
        <w:rPr>
          <w:rFonts w:asciiTheme="minorHAnsi" w:hAnsiTheme="minorHAnsi" w:cstheme="minorHAnsi"/>
          <w:sz w:val="22"/>
          <w:szCs w:val="22"/>
          <w:lang w:val="es-ES"/>
        </w:rPr>
        <w:t>terapia</w:t>
      </w:r>
      <w:r w:rsidR="002839D2">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en el </w:t>
      </w:r>
      <w:r w:rsidR="0047469A">
        <w:rPr>
          <w:rFonts w:asciiTheme="minorHAnsi" w:hAnsiTheme="minorHAnsi" w:cstheme="minorHAnsi"/>
          <w:sz w:val="22"/>
          <w:szCs w:val="22"/>
          <w:lang w:val="es-ES"/>
        </w:rPr>
        <w:t xml:space="preserve">hogar donde cuida a los </w:t>
      </w:r>
      <w:r w:rsidRPr="0047469A" w:rsidR="0047469A">
        <w:rPr>
          <w:rFonts w:asciiTheme="minorHAnsi" w:hAnsiTheme="minorHAnsi" w:cstheme="minorHAnsi"/>
          <w:sz w:val="22"/>
          <w:szCs w:val="22"/>
          <w:lang w:val="es-ES"/>
        </w:rPr>
        <w:t>niños</w:t>
      </w:r>
      <w:r w:rsidRPr="00867EAA">
        <w:rPr>
          <w:rFonts w:asciiTheme="minorHAnsi" w:hAnsiTheme="minorHAnsi" w:cstheme="minorHAnsi"/>
          <w:sz w:val="22"/>
          <w:szCs w:val="22"/>
          <w:lang w:val="es-ES"/>
        </w:rPr>
        <w:t>?</w:t>
      </w:r>
    </w:p>
    <w:p w:rsidR="00BC2376" w:rsidRPr="00867EAA" w:rsidP="001B26C0" w14:paraId="24CB47F5" w14:textId="4D7EA04F">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Sí</w:t>
      </w:r>
    </w:p>
    <w:p w:rsidR="00BC2376" w:rsidRPr="00867EAA" w:rsidP="001B26C0" w14:paraId="25945840" w14:textId="5257A935">
      <w:pPr>
        <w:pStyle w:val="NORC-TableSubheading"/>
        <w:tabs>
          <w:tab w:val="left" w:pos="1080"/>
        </w:tabs>
        <w:spacing w:line="276" w:lineRule="auto"/>
        <w:ind w:firstLine="720"/>
        <w:jc w:val="left"/>
        <w:rPr>
          <w:rFonts w:asciiTheme="minorHAnsi" w:hAnsiTheme="minorHAnsi" w:cstheme="minorHAnsi"/>
          <w:b w:val="0"/>
          <w:noProof/>
          <w:szCs w:val="22"/>
          <w:lang w:val=""/>
        </w:rPr>
      </w:pPr>
      <w:r w:rsidRPr="00867EAA">
        <w:rPr>
          <w:rStyle w:val="NORCNumber"/>
          <w:rFonts w:asciiTheme="minorHAnsi" w:hAnsiTheme="minorHAnsi" w:cstheme="minorHAnsi"/>
          <w:b w:val="0"/>
          <w:sz w:val="22"/>
          <w:szCs w:val="22"/>
          <w:lang w:val=""/>
        </w:rPr>
        <w:t xml:space="preserve">  </w:t>
      </w:r>
      <w:r w:rsidRPr="00867EAA">
        <w:rPr>
          <w:rStyle w:val="NORCNumber"/>
          <w:rFonts w:asciiTheme="minorHAnsi" w:hAnsiTheme="minorHAnsi" w:cstheme="minorHAnsi"/>
          <w:b w:val="0"/>
          <w:sz w:val="22"/>
          <w:szCs w:val="22"/>
          <w:lang w:val=""/>
        </w:rPr>
        <w:t>2</w:t>
      </w:r>
      <w:r w:rsidRPr="00867EAA">
        <w:rPr>
          <w:rStyle w:val="NORCNumber"/>
          <w:rFonts w:asciiTheme="minorHAnsi" w:hAnsiTheme="minorHAnsi" w:cstheme="minorHAnsi"/>
          <w:b w:val="0"/>
          <w:sz w:val="22"/>
          <w:szCs w:val="22"/>
          <w:lang w:val=""/>
        </w:rPr>
        <w:tab/>
      </w:r>
      <w:r w:rsidRPr="00867EAA">
        <w:rPr>
          <w:rStyle w:val="NORCNumber"/>
          <w:rFonts w:asciiTheme="minorHAnsi" w:hAnsiTheme="minorHAnsi" w:cstheme="minorHAnsi"/>
          <w:b w:val="0"/>
          <w:sz w:val="22"/>
          <w:szCs w:val="22"/>
          <w:lang w:val=""/>
        </w:rPr>
        <w:t xml:space="preserve"> </w:t>
      </w:r>
      <w:r w:rsidRPr="00867EAA">
        <w:rPr>
          <w:rStyle w:val="NORCNumber"/>
          <w:rFonts w:asciiTheme="minorHAnsi" w:hAnsiTheme="minorHAnsi" w:cstheme="minorHAnsi"/>
          <w:b w:val="0"/>
          <w:sz w:val="22"/>
          <w:szCs w:val="22"/>
          <w:lang w:val=""/>
        </w:rPr>
        <w:t xml:space="preserve"> </w:t>
      </w:r>
      <w:r w:rsidRPr="00867EAA">
        <w:rPr>
          <w:rStyle w:val="BodyTextFirstIndent2Char"/>
          <w:rFonts w:ascii="Wingdings" w:hAnsi="Wingdings" w:cstheme="minorHAnsi"/>
          <w:b w:val="0"/>
          <w:sz w:val="22"/>
          <w:szCs w:val="22"/>
        </w:rPr>
        <w:sym w:font="Wingdings" w:char="F06F"/>
      </w:r>
      <w:r w:rsidRPr="00867EAA">
        <w:rPr>
          <w:rFonts w:asciiTheme="minorHAnsi" w:hAnsiTheme="minorHAnsi" w:cstheme="minorHAnsi"/>
          <w:b w:val="0"/>
          <w:szCs w:val="22"/>
          <w:lang w:val=""/>
        </w:rPr>
        <w:tab/>
      </w:r>
      <w:r w:rsidRPr="00867EAA">
        <w:rPr>
          <w:rFonts w:asciiTheme="minorHAnsi" w:hAnsiTheme="minorHAnsi" w:cstheme="minorHAnsi"/>
          <w:b w:val="0"/>
          <w:noProof/>
          <w:szCs w:val="22"/>
          <w:lang w:val=""/>
        </w:rPr>
        <w:t>No</w:t>
      </w:r>
    </w:p>
    <w:p w:rsidR="00FC79FF" w:rsidRPr="00867EAA" w:rsidP="001B26C0" w14:paraId="493B9871" w14:textId="34AA948E">
      <w:pPr>
        <w:rPr>
          <w:rFonts w:asciiTheme="minorHAnsi" w:hAnsiTheme="minorHAnsi" w:cstheme="minorHAnsi"/>
          <w:szCs w:val="22"/>
          <w:lang w:val=""/>
        </w:rPr>
      </w:pPr>
      <w:r w:rsidRPr="00867EAA">
        <w:rPr>
          <w:rFonts w:asciiTheme="minorHAnsi" w:hAnsiTheme="minorHAnsi" w:cstheme="minorHAnsi"/>
          <w:b/>
          <w:szCs w:val="22"/>
          <w:lang w:val=""/>
        </w:rPr>
        <w:t>C_foodinsec</w:t>
      </w:r>
      <w:r w:rsidRPr="00867EAA">
        <w:rPr>
          <w:rFonts w:asciiTheme="minorHAnsi" w:hAnsiTheme="minorHAnsi" w:cstheme="minorHAnsi"/>
          <w:b/>
          <w:szCs w:val="22"/>
          <w:lang w:val=""/>
        </w:rPr>
        <w:t xml:space="preserve">. </w:t>
      </w:r>
    </w:p>
    <w:p w:rsidR="00FC79FF" w:rsidRPr="00867EAA" w:rsidP="001B26C0" w14:paraId="0E53FF65" w14:textId="77777777">
      <w:pPr>
        <w:rPr>
          <w:rFonts w:asciiTheme="minorHAnsi" w:hAnsiTheme="minorHAnsi" w:cstheme="minorHAnsi"/>
          <w:szCs w:val="22"/>
          <w:lang w:val=""/>
        </w:rPr>
      </w:pPr>
    </w:p>
    <w:p w:rsidR="00FC79FF" w:rsidRPr="00867EAA" w:rsidP="001B26C0" w14:paraId="47797F16" w14:textId="77777777">
      <w:pPr>
        <w:rPr>
          <w:rFonts w:asciiTheme="minorHAnsi" w:hAnsiTheme="minorHAnsi" w:cstheme="minorHAnsi"/>
          <w:szCs w:val="22"/>
          <w:lang w:val="es-ES"/>
        </w:rPr>
      </w:pPr>
      <w:r w:rsidRPr="00867EAA">
        <w:rPr>
          <w:rFonts w:asciiTheme="minorHAnsi" w:hAnsiTheme="minorHAnsi" w:cstheme="minorHAnsi"/>
          <w:szCs w:val="22"/>
          <w:lang w:val="es-ES"/>
        </w:rPr>
        <w:t>Que usted sepa, ¿cuántos niños que usted cuida a veces no tienen suficiente comida en casa porque no hay dinero suficiente para comprarla?</w:t>
      </w:r>
    </w:p>
    <w:p w:rsidR="00FC79FF" w:rsidRPr="00711EB8" w:rsidP="001B26C0" w14:paraId="73E23C98" w14:textId="1B0D4E14">
      <w:pPr>
        <w:pStyle w:val="NORC-TableSubheading"/>
        <w:tabs>
          <w:tab w:val="left" w:pos="1080"/>
        </w:tabs>
        <w:spacing w:line="276" w:lineRule="auto"/>
        <w:ind w:firstLine="720"/>
        <w:jc w:val="left"/>
        <w:rPr>
          <w:rFonts w:asciiTheme="minorHAnsi" w:hAnsiTheme="minorHAnsi" w:cstheme="minorHAnsi"/>
          <w:b w:val="0"/>
          <w:bCs/>
          <w:szCs w:val="22"/>
          <w:lang w:val=""/>
        </w:rPr>
      </w:pPr>
      <w:r w:rsidRPr="00867EAA">
        <w:rPr>
          <w:rFonts w:asciiTheme="minorHAnsi" w:hAnsiTheme="minorHAnsi" w:cstheme="minorHAnsi"/>
          <w:szCs w:val="22"/>
          <w:lang w:val="es-ES"/>
        </w:rPr>
        <w:tab/>
      </w:r>
      <w:r w:rsidRPr="007971DF">
        <w:rPr>
          <w:rFonts w:asciiTheme="minorHAnsi" w:hAnsiTheme="minorHAnsi" w:cstheme="minorHAnsi"/>
          <w:b w:val="0"/>
          <w:bCs/>
          <w:szCs w:val="22"/>
          <w:lang w:val=""/>
        </w:rPr>
        <w:t>_______ Número de niños</w:t>
      </w:r>
    </w:p>
    <w:p w:rsidR="0064770E" w:rsidRPr="00867EAA" w:rsidP="007971DF" w14:paraId="53F4AC27" w14:textId="77E2EA87">
      <w:pPr>
        <w:spacing w:after="0"/>
        <w:ind w:left="720"/>
        <w:contextualSpacing w:val="0"/>
        <w:rPr>
          <w:rFonts w:asciiTheme="minorHAnsi" w:hAnsiTheme="minorHAnsi" w:cstheme="minorHAnsi"/>
          <w:b/>
          <w:caps/>
          <w:noProof/>
          <w:szCs w:val="22"/>
          <w:lang w:val=""/>
        </w:rPr>
      </w:pPr>
      <w:r w:rsidRPr="007971DF">
        <w:rPr>
          <w:rFonts w:asciiTheme="minorHAnsi" w:hAnsiTheme="minorHAnsi" w:cstheme="minorHAnsi"/>
          <w:bCs/>
          <w:caps/>
          <w:noProof/>
          <w:szCs w:val="22"/>
          <w:lang w:val=""/>
        </w:rPr>
        <w:t xml:space="preserve">       </w:t>
      </w:r>
      <w:r w:rsidRPr="007971DF" w:rsidR="00B80FD5">
        <w:rPr>
          <w:rFonts w:asciiTheme="minorHAnsi" w:hAnsiTheme="minorHAnsi" w:cstheme="minorHAnsi"/>
          <w:bCs/>
          <w:caps/>
          <w:noProof/>
          <w:szCs w:val="22"/>
          <w:lang w:val=""/>
        </w:rPr>
        <w:t xml:space="preserve">-2. </w:t>
      </w:r>
      <w:r w:rsidRPr="007971DF" w:rsidR="00D34D53">
        <w:rPr>
          <w:rFonts w:asciiTheme="minorHAnsi" w:hAnsiTheme="minorHAnsi" w:cstheme="minorHAnsi"/>
          <w:bCs/>
          <w:caps/>
          <w:noProof/>
          <w:szCs w:val="22"/>
          <w:lang w:val=""/>
        </w:rPr>
        <w:t>No sé el número exacto, pero al menos un niño</w:t>
      </w:r>
      <w:r w:rsidRPr="00867EAA" w:rsidR="00B80FD5">
        <w:rPr>
          <w:rFonts w:asciiTheme="minorHAnsi" w:hAnsiTheme="minorHAnsi" w:cstheme="minorHAnsi"/>
          <w:b/>
          <w:caps/>
          <w:noProof/>
          <w:szCs w:val="22"/>
          <w:lang w:val=""/>
        </w:rPr>
        <w:t xml:space="preserve">  </w:t>
      </w:r>
      <w:r w:rsidRPr="00867EAA">
        <w:rPr>
          <w:rFonts w:asciiTheme="minorHAnsi" w:hAnsiTheme="minorHAnsi" w:cstheme="minorHAnsi"/>
          <w:b/>
          <w:caps/>
          <w:noProof/>
          <w:szCs w:val="22"/>
          <w:lang w:val=""/>
        </w:rPr>
        <w:br w:type="page"/>
      </w:r>
    </w:p>
    <w:p w:rsidR="009E3E3B" w:rsidRPr="007971DF" w:rsidP="007971DF" w14:paraId="366B0681" w14:textId="2A7B36DE">
      <w:pPr>
        <w:pStyle w:val="Heading2"/>
        <w:spacing w:after="0"/>
        <w:contextualSpacing w:val="0"/>
        <w:rPr>
          <w:rFonts w:asciiTheme="minorHAnsi" w:hAnsiTheme="minorHAnsi" w:cstheme="minorHAnsi"/>
          <w:b/>
          <w:noProof/>
          <w:sz w:val="44"/>
          <w:lang w:val="en-US"/>
        </w:rPr>
      </w:pPr>
      <w:r w:rsidRPr="007971DF">
        <w:rPr>
          <w:rFonts w:asciiTheme="minorHAnsi" w:hAnsiTheme="minorHAnsi" w:cstheme="minorHAnsi"/>
          <w:b/>
          <w:noProof/>
          <w:sz w:val="44"/>
          <w:lang w:val="en-US"/>
        </w:rPr>
        <w:t>SECTION F. ADMISSIONS/MARKETING</w:t>
      </w:r>
    </w:p>
    <w:p w:rsidR="00EB4E6C" w:rsidRPr="007971DF" w:rsidP="001B26C0" w14:paraId="5F6B6636" w14:textId="66FF94E4">
      <w:pPr>
        <w:pStyle w:val="NORC-QUESTION"/>
        <w:spacing w:line="276" w:lineRule="auto"/>
        <w:rPr>
          <w:rFonts w:asciiTheme="minorHAnsi" w:hAnsiTheme="minorHAnsi" w:cstheme="minorHAnsi"/>
          <w:color w:val="auto"/>
          <w:sz w:val="22"/>
          <w:szCs w:val="22"/>
        </w:rPr>
      </w:pPr>
      <w:r w:rsidRPr="007971DF">
        <w:rPr>
          <w:rFonts w:asciiTheme="minorHAnsi" w:hAnsiTheme="minorHAnsi" w:cstheme="minorHAnsi"/>
          <w:b/>
          <w:noProof/>
          <w:color w:val="auto"/>
          <w:sz w:val="22"/>
          <w:szCs w:val="22"/>
        </w:rPr>
        <w:t>F1_M</w:t>
      </w:r>
      <w:r w:rsidRPr="007971DF" w:rsidR="008E1B54">
        <w:rPr>
          <w:rFonts w:asciiTheme="minorHAnsi" w:hAnsiTheme="minorHAnsi" w:cstheme="minorHAnsi"/>
          <w:b/>
          <w:noProof/>
          <w:color w:val="auto"/>
          <w:sz w:val="22"/>
          <w:szCs w:val="22"/>
        </w:rPr>
        <w:t>.</w:t>
      </w:r>
      <w:r w:rsidRPr="007971DF" w:rsidR="00A77239">
        <w:rPr>
          <w:rFonts w:asciiTheme="minorHAnsi" w:hAnsiTheme="minorHAnsi" w:cstheme="minorHAnsi"/>
          <w:b/>
          <w:color w:val="auto"/>
          <w:sz w:val="22"/>
          <w:szCs w:val="22"/>
        </w:rPr>
        <w:t xml:space="preserve"> </w:t>
      </w:r>
      <w:r w:rsidRPr="007971DF">
        <w:rPr>
          <w:rFonts w:asciiTheme="minorHAnsi" w:hAnsiTheme="minorHAnsi" w:cstheme="minorHAnsi"/>
          <w:color w:val="auto"/>
          <w:sz w:val="22"/>
          <w:szCs w:val="22"/>
        </w:rPr>
        <w:tab/>
      </w:r>
    </w:p>
    <w:p w:rsidR="00A77239" w:rsidRPr="00867EAA" w:rsidP="001B26C0" w14:paraId="1DF5A6F3" w14:textId="2065C63B">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De enero a marzo de</w:t>
      </w:r>
      <w:r w:rsidR="0028690F">
        <w:rPr>
          <w:rFonts w:asciiTheme="minorHAnsi" w:hAnsiTheme="minorHAnsi" w:cstheme="minorHAnsi"/>
          <w:noProof/>
          <w:sz w:val="22"/>
          <w:szCs w:val="22"/>
          <w:lang w:val="es-ES_tradnl"/>
        </w:rPr>
        <w:t>l</w:t>
      </w:r>
      <w:r w:rsidRPr="00867EAA">
        <w:rPr>
          <w:rFonts w:asciiTheme="minorHAnsi" w:hAnsiTheme="minorHAnsi" w:cstheme="minorHAnsi"/>
          <w:noProof/>
          <w:sz w:val="22"/>
          <w:szCs w:val="22"/>
          <w:lang w:val="es-ES_tradnl"/>
        </w:rPr>
        <w:t xml:space="preserve"> </w:t>
      </w:r>
      <w:r w:rsidRPr="00867EAA" w:rsidR="008E1B54">
        <w:rPr>
          <w:rFonts w:asciiTheme="minorHAnsi" w:hAnsiTheme="minorHAnsi" w:cstheme="minorHAnsi"/>
          <w:noProof/>
          <w:sz w:val="22"/>
          <w:szCs w:val="22"/>
          <w:lang w:val="es-ES_tradnl"/>
        </w:rPr>
        <w:t>2023</w:t>
      </w:r>
      <w:r w:rsidRPr="00867EAA">
        <w:rPr>
          <w:rFonts w:asciiTheme="minorHAnsi" w:hAnsiTheme="minorHAnsi" w:cstheme="minorHAnsi"/>
          <w:noProof/>
          <w:sz w:val="22"/>
          <w:szCs w:val="22"/>
          <w:lang w:val="es-ES_tradnl"/>
        </w:rPr>
        <w:t xml:space="preserve">, ¿a cuántos niños dejó de </w:t>
      </w:r>
      <w:r w:rsidRPr="00867EAA">
        <w:rPr>
          <w:rFonts w:asciiTheme="minorHAnsi" w:hAnsiTheme="minorHAnsi" w:cstheme="minorHAnsi"/>
          <w:noProof/>
          <w:color w:val="auto"/>
          <w:sz w:val="22"/>
          <w:szCs w:val="22"/>
          <w:lang w:val="es-ES_tradnl"/>
        </w:rPr>
        <w:t>cuidar?</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sz w:val="22"/>
          <w:szCs w:val="22"/>
          <w:lang w:val="es-ES_tradnl"/>
        </w:rPr>
        <w:t xml:space="preserve">Cuente a los niños cuyos padres dejaron de traer a los niños para que los cuidara y a los niños que </w:t>
      </w:r>
      <w:r w:rsidR="00E27587">
        <w:rPr>
          <w:rFonts w:asciiTheme="minorHAnsi" w:hAnsiTheme="minorHAnsi" w:cstheme="minorHAnsi"/>
          <w:noProof/>
          <w:sz w:val="22"/>
          <w:szCs w:val="22"/>
          <w:lang w:val="es-ES_tradnl"/>
        </w:rPr>
        <w:t xml:space="preserve">usted </w:t>
      </w:r>
      <w:r w:rsidRPr="00867EAA">
        <w:rPr>
          <w:rFonts w:asciiTheme="minorHAnsi" w:hAnsiTheme="minorHAnsi" w:cstheme="minorHAnsi"/>
          <w:noProof/>
          <w:sz w:val="22"/>
          <w:szCs w:val="22"/>
          <w:lang w:val="es-ES_tradnl"/>
        </w:rPr>
        <w:t>no quiso cuidar más.</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39F0C07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7412690E"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01552172" w14:textId="77777777">
            <w:pPr>
              <w:pStyle w:val="NORC-FillTextLeft"/>
              <w:spacing w:line="276" w:lineRule="auto"/>
              <w:rPr>
                <w:rFonts w:asciiTheme="minorHAnsi" w:hAnsiTheme="minorHAnsi" w:cstheme="minorHAnsi"/>
                <w:sz w:val="22"/>
                <w:szCs w:val="22"/>
                <w:lang w:val="es-ES"/>
              </w:rPr>
            </w:pPr>
          </w:p>
        </w:tc>
      </w:tr>
    </w:tbl>
    <w:p w:rsidR="00A77239" w:rsidRPr="00867EAA" w:rsidP="001B26C0" w14:paraId="641596D0" w14:textId="49C4DDC0">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999</w:t>
      </w:r>
    </w:p>
    <w:p w:rsidR="00A77239" w:rsidRPr="00867EAA" w:rsidP="001B26C0" w14:paraId="2B47843A" w14:textId="6AA8943D">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F2_M</w:t>
      </w:r>
      <w:r w:rsidRPr="00867EAA" w:rsidR="008E1B54">
        <w:rPr>
          <w:rFonts w:asciiTheme="minorHAnsi" w:hAnsiTheme="minorHAnsi" w:cstheme="minorHAnsi"/>
          <w:b/>
          <w:noProof/>
          <w:color w:val="auto"/>
          <w:sz w:val="22"/>
          <w:szCs w:val="22"/>
          <w:lang w:val="es-ES"/>
        </w:rPr>
        <w:t>.</w:t>
      </w:r>
      <w:r w:rsidRPr="00867EAA">
        <w:rPr>
          <w:rFonts w:asciiTheme="minorHAnsi" w:hAnsiTheme="minorHAnsi" w:cstheme="minorHAnsi"/>
          <w:color w:val="auto"/>
          <w:sz w:val="22"/>
          <w:szCs w:val="22"/>
          <w:lang w:val="es-ES"/>
        </w:rPr>
        <w:tab/>
      </w:r>
    </w:p>
    <w:p w:rsidR="00A77239" w:rsidRPr="00867EAA" w:rsidP="001B26C0" w14:paraId="71A876AA" w14:textId="640AEC89">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C5DA0">
        <w:rPr>
          <w:rFonts w:asciiTheme="minorHAnsi" w:hAnsiTheme="minorHAnsi" w:cstheme="minorHAnsi"/>
          <w:noProof/>
          <w:sz w:val="22"/>
          <w:szCs w:val="22"/>
          <w:lang w:val="es-ES_tradnl"/>
        </w:rPr>
        <w:t xml:space="preserve">De enero a marzo de </w:t>
      </w:r>
      <w:r w:rsidRPr="00867EAA" w:rsidR="008E1B54">
        <w:rPr>
          <w:rFonts w:asciiTheme="minorHAnsi" w:hAnsiTheme="minorHAnsi" w:cstheme="minorHAnsi"/>
          <w:noProof/>
          <w:sz w:val="22"/>
          <w:szCs w:val="22"/>
          <w:lang w:val="es-ES_tradnl"/>
        </w:rPr>
        <w:t>2023</w:t>
      </w:r>
      <w:r w:rsidRPr="00867EAA" w:rsidR="006C5DA0">
        <w:rPr>
          <w:rFonts w:asciiTheme="minorHAnsi" w:hAnsiTheme="minorHAnsi" w:cstheme="minorHAnsi"/>
          <w:noProof/>
          <w:sz w:val="22"/>
          <w:szCs w:val="22"/>
          <w:lang w:val="es-ES_tradnl"/>
        </w:rPr>
        <w:t>, ¿a cuántos niños nuevos comenzó a cuidar?</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4CDE47D9"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66DD508A"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5367B6D7" w14:textId="77777777">
            <w:pPr>
              <w:pStyle w:val="NORC-FillTextLeft"/>
              <w:spacing w:line="276" w:lineRule="auto"/>
              <w:rPr>
                <w:rFonts w:asciiTheme="minorHAnsi" w:hAnsiTheme="minorHAnsi" w:cstheme="minorHAnsi"/>
                <w:sz w:val="22"/>
                <w:szCs w:val="22"/>
                <w:lang w:val="es-ES"/>
              </w:rPr>
            </w:pPr>
          </w:p>
        </w:tc>
      </w:tr>
    </w:tbl>
    <w:p w:rsidR="00A77239" w:rsidRPr="00867EAA" w:rsidP="001B26C0" w14:paraId="06771F56" w14:textId="0669333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999</w:t>
      </w:r>
    </w:p>
    <w:p w:rsidR="00A77239" w:rsidRPr="00867EAA" w:rsidP="001B26C0" w14:paraId="22F9CF01" w14:textId="4C162640">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F3.</w:t>
      </w:r>
      <w:r w:rsidRPr="00867EAA">
        <w:rPr>
          <w:rFonts w:asciiTheme="minorHAnsi" w:hAnsiTheme="minorHAnsi" w:cstheme="minorHAnsi"/>
          <w:color w:val="auto"/>
          <w:sz w:val="22"/>
          <w:szCs w:val="22"/>
          <w:lang w:val="es-ES"/>
        </w:rPr>
        <w:tab/>
      </w:r>
    </w:p>
    <w:p w:rsidR="00A77239" w:rsidRPr="00867EAA" w:rsidP="001B26C0" w14:paraId="64872C02" w14:textId="60FDD0B0">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l año pasado, ¿le dijo a algún padre que no cuidaría más de su hijo debido a problemas de conducta del niño?</w:t>
      </w:r>
    </w:p>
    <w:p w:rsidR="00EB4E6C" w:rsidRPr="00867EAA" w:rsidP="001B26C0" w14:paraId="745C5A5D"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p>
    <w:p w:rsidR="00EB4E6C" w:rsidRPr="00867EAA" w:rsidP="001B26C0" w14:paraId="1603A31D" w14:textId="249556CB">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0F0E4F" w:rsidRPr="00867EAA" w:rsidP="001B26C0" w14:paraId="540FC826" w14:textId="77777777">
      <w:pPr>
        <w:pStyle w:val="Default"/>
        <w:rPr>
          <w:rFonts w:asciiTheme="minorHAnsi" w:hAnsiTheme="minorHAnsi" w:cstheme="minorHAnsi"/>
          <w:b/>
          <w:bCs/>
          <w:sz w:val="22"/>
          <w:szCs w:val="22"/>
          <w:lang w:val="es-ES"/>
        </w:rPr>
      </w:pPr>
    </w:p>
    <w:p w:rsidR="009E3E3B" w:rsidRPr="00867EAA" w:rsidP="001B26C0" w14:paraId="5D9EF8BD"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earlypickup</w:t>
      </w:r>
      <w:r w:rsidRPr="00867EAA">
        <w:rPr>
          <w:rFonts w:asciiTheme="minorHAnsi" w:hAnsiTheme="minorHAnsi" w:cstheme="minorHAnsi"/>
          <w:b/>
          <w:bCs/>
          <w:color w:val="auto"/>
          <w:sz w:val="22"/>
          <w:szCs w:val="22"/>
          <w:lang w:val="es-ES"/>
        </w:rPr>
        <w:t xml:space="preserve"> </w:t>
      </w:r>
    </w:p>
    <w:p w:rsidR="009E3E3B" w:rsidRPr="00867EAA" w:rsidP="001B26C0" w14:paraId="7EBBFAB1" w14:textId="77777777">
      <w:pPr>
        <w:pStyle w:val="Default"/>
        <w:rPr>
          <w:rFonts w:asciiTheme="minorHAnsi" w:hAnsiTheme="minorHAnsi" w:cstheme="minorHAnsi"/>
          <w:b/>
          <w:bCs/>
          <w:color w:val="FF0000"/>
          <w:sz w:val="22"/>
          <w:szCs w:val="22"/>
          <w:lang w:val="es-ES"/>
        </w:rPr>
      </w:pPr>
    </w:p>
    <w:p w:rsidR="000F0E4F" w:rsidRPr="00867EAA" w:rsidP="001B26C0" w14:paraId="131F7521" w14:textId="36B95343">
      <w:pPr>
        <w:pStyle w:val="Default"/>
        <w:rPr>
          <w:rFonts w:asciiTheme="minorHAnsi" w:hAnsiTheme="minorHAnsi" w:cstheme="minorHAnsi"/>
          <w:sz w:val="22"/>
          <w:szCs w:val="22"/>
          <w:lang w:val="es-ES"/>
        </w:rPr>
      </w:pPr>
      <w:r w:rsidRPr="00867EAA">
        <w:rPr>
          <w:rFonts w:asciiTheme="minorHAnsi" w:hAnsiTheme="minorHAnsi" w:cstheme="minorHAnsi"/>
          <w:sz w:val="22"/>
          <w:szCs w:val="22"/>
          <w:lang w:val="es-ES"/>
        </w:rPr>
        <w:t>En el último año, ¿le ha pedido usted a un padre/una madre que recoja a un niño antes de tiempo debido a problemas con la conducta del niño</w:t>
      </w:r>
      <w:r w:rsidRPr="00867EAA">
        <w:rPr>
          <w:rFonts w:asciiTheme="minorHAnsi" w:hAnsiTheme="minorHAnsi" w:cstheme="minorHAnsi"/>
          <w:sz w:val="22"/>
          <w:szCs w:val="22"/>
          <w:lang w:val="es-ES"/>
        </w:rPr>
        <w:t xml:space="preserve">? </w:t>
      </w:r>
    </w:p>
    <w:p w:rsidR="00EB4E6C" w:rsidRPr="00867EAA" w:rsidP="001B26C0" w14:paraId="7C2A5726"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p>
    <w:p w:rsidR="00EB4E6C" w:rsidRPr="00867EAA" w:rsidP="001B26C0" w14:paraId="7F5E4822" w14:textId="5F023FF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9E3E3B" w:rsidRPr="00867EAA" w:rsidP="001B26C0" w14:paraId="5FA33794" w14:textId="77777777">
      <w:pPr>
        <w:pStyle w:val="Default"/>
        <w:ind w:left="720"/>
        <w:rPr>
          <w:rFonts w:asciiTheme="minorHAnsi" w:hAnsiTheme="minorHAnsi" w:cstheme="minorHAnsi"/>
          <w:sz w:val="22"/>
          <w:szCs w:val="22"/>
        </w:rPr>
      </w:pPr>
    </w:p>
    <w:p w:rsidR="00C95A9C" w:rsidRPr="00867EAA" w:rsidP="00C95A9C" w14:paraId="1A470EFA"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F_S_1:</w:t>
      </w:r>
    </w:p>
    <w:p w:rsidR="00C95A9C" w:rsidRPr="00867EAA" w:rsidP="00C95A9C" w14:paraId="33164937"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F4 </w:t>
      </w:r>
    </w:p>
    <w:p w:rsidR="00C95A9C" w:rsidRPr="00867EAA" w:rsidP="00C95A9C" w14:paraId="790385E3"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F_S_3.</w:t>
      </w:r>
    </w:p>
    <w:p w:rsidR="00EB4E6C" w:rsidRPr="00867EAA" w:rsidP="001B26C0" w14:paraId="6F9D9830" w14:textId="77777777">
      <w:pPr>
        <w:pStyle w:val="NORC-QUESTION"/>
        <w:spacing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F4.</w:t>
      </w:r>
      <w:r w:rsidRPr="00867EAA">
        <w:rPr>
          <w:rFonts w:asciiTheme="minorHAnsi" w:hAnsiTheme="minorHAnsi" w:cstheme="minorHAnsi"/>
          <w:b/>
          <w:color w:val="auto"/>
          <w:sz w:val="22"/>
          <w:szCs w:val="22"/>
          <w:lang w:val=""/>
        </w:rPr>
        <w:t xml:space="preserve"> </w:t>
      </w:r>
      <w:r w:rsidRPr="00867EAA">
        <w:rPr>
          <w:rFonts w:asciiTheme="minorHAnsi" w:hAnsiTheme="minorHAnsi" w:cstheme="minorHAnsi"/>
          <w:color w:val="auto"/>
          <w:sz w:val="22"/>
          <w:szCs w:val="22"/>
          <w:lang w:val=""/>
        </w:rPr>
        <w:tab/>
      </w:r>
    </w:p>
    <w:p w:rsidR="00A77239" w:rsidRPr="00867EAA" w:rsidP="001B26C0" w14:paraId="4D3FA168" w14:textId="0BE4529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
        </w:rPr>
        <w:t>¿Registra usted sus servicios en una agencia de recursos y referencias para encontrar niños nuevos a quienes cuidar?</w:t>
      </w:r>
    </w:p>
    <w:p w:rsidR="00A77239" w:rsidRPr="00867EAA" w:rsidP="001B26C0" w14:paraId="1D1FFA7C" w14:textId="2D04B479">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9614DB">
        <w:rPr>
          <w:rFonts w:asciiTheme="minorHAnsi" w:hAnsiTheme="minorHAnsi" w:cstheme="minorHAnsi"/>
          <w:noProof/>
          <w:sz w:val="22"/>
          <w:szCs w:val="22"/>
          <w:lang w:val="es-ES"/>
        </w:rPr>
        <w:t>Sí</w:t>
      </w:r>
    </w:p>
    <w:p w:rsidR="00A77239" w:rsidRPr="00867EAA" w:rsidP="001B26C0" w14:paraId="6ED92981" w14:textId="77777777">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EB4E6C" w:rsidRPr="00867EAA" w:rsidP="001B26C0" w14:paraId="26D10C30" w14:textId="77777777">
      <w:pPr>
        <w:pStyle w:val="NORC-Answer1"/>
        <w:spacing w:line="276" w:lineRule="auto"/>
        <w:rPr>
          <w:rFonts w:asciiTheme="minorHAnsi" w:hAnsiTheme="minorHAnsi" w:cstheme="minorHAnsi"/>
          <w:sz w:val="22"/>
          <w:szCs w:val="22"/>
          <w:lang w:val="es-ES"/>
        </w:rPr>
      </w:pPr>
    </w:p>
    <w:p w:rsidR="00EB4E6C" w:rsidRPr="00867EAA" w:rsidP="001B26C0" w14:paraId="34E300E8" w14:textId="77777777">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F9.</w:t>
      </w:r>
      <w:r w:rsidRPr="00867EAA" w:rsidR="009E3E3B">
        <w:rPr>
          <w:rFonts w:asciiTheme="minorHAnsi" w:hAnsiTheme="minorHAnsi" w:cstheme="minorHAnsi"/>
          <w:sz w:val="22"/>
          <w:szCs w:val="22"/>
          <w:lang w:val="es-ES"/>
        </w:rPr>
        <w:t xml:space="preserve"> </w:t>
      </w:r>
    </w:p>
    <w:p w:rsidR="00A77239" w:rsidRPr="00867EAA" w:rsidP="001B26C0" w14:paraId="356448B9" w14:textId="03A6A21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noProof/>
          <w:sz w:val="22"/>
          <w:szCs w:val="22"/>
          <w:lang w:val=""/>
        </w:rPr>
        <w:t>En el último año, ¿no pudo aceptar a niños que querían inscribirse porque no tenía una vacante?</w:t>
      </w:r>
    </w:p>
    <w:p w:rsidR="00A77239" w:rsidRPr="00867EAA" w:rsidP="001B26C0" w14:paraId="6346BD24" w14:textId="5A413D12">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9614DB">
        <w:rPr>
          <w:rFonts w:asciiTheme="minorHAnsi" w:hAnsiTheme="minorHAnsi" w:cstheme="minorHAnsi"/>
          <w:noProof/>
          <w:sz w:val="22"/>
          <w:szCs w:val="22"/>
          <w:lang w:val=""/>
        </w:rPr>
        <w:t>Sí</w:t>
      </w:r>
    </w:p>
    <w:p w:rsidR="00A77239" w:rsidRPr="00867EAA" w:rsidP="001B26C0" w14:paraId="2BD30969"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p>
    <w:p w:rsidR="00A77239" w:rsidRPr="00867EAA" w:rsidP="001B26C0" w14:paraId="5A1CDA3C" w14:textId="5C417E59">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9614DB">
        <w:rPr>
          <w:rFonts w:asciiTheme="minorHAnsi" w:hAnsiTheme="minorHAnsi" w:cstheme="minorHAnsi"/>
          <w:noProof/>
          <w:sz w:val="22"/>
          <w:szCs w:val="22"/>
          <w:lang w:val=""/>
        </w:rPr>
        <w:t>SE COLOCA A LOS NIÑOS EN UNA LISTA DE ESPERA</w:t>
      </w:r>
    </w:p>
    <w:p w:rsidR="00A23FDF" w:rsidRPr="00867EAA" w:rsidP="001B26C0" w14:paraId="1FED0884" w14:textId="77777777">
      <w:pPr>
        <w:pStyle w:val="NORC-Answer1"/>
        <w:spacing w:line="276" w:lineRule="auto"/>
        <w:rPr>
          <w:rFonts w:asciiTheme="minorHAnsi" w:hAnsiTheme="minorHAnsi" w:cstheme="minorHAnsi"/>
          <w:noProof/>
          <w:sz w:val="22"/>
          <w:szCs w:val="22"/>
          <w:lang w:val="es-ES"/>
        </w:rPr>
      </w:pPr>
    </w:p>
    <w:p w:rsidR="00EB4E6C" w:rsidRPr="00867EAA" w:rsidP="001B26C0" w14:paraId="2AA53615"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sp_adm</w:t>
      </w:r>
      <w:r w:rsidRPr="00867EAA">
        <w:rPr>
          <w:rFonts w:asciiTheme="minorHAnsi" w:hAnsiTheme="minorHAnsi" w:cstheme="minorHAnsi"/>
          <w:b/>
          <w:bCs/>
          <w:color w:val="auto"/>
          <w:sz w:val="22"/>
          <w:szCs w:val="22"/>
          <w:lang w:val="es-ES"/>
        </w:rPr>
        <w:t xml:space="preserve">. </w:t>
      </w:r>
      <w:r w:rsidRPr="00867EAA" w:rsidR="00A23FDF">
        <w:rPr>
          <w:rFonts w:asciiTheme="minorHAnsi" w:hAnsiTheme="minorHAnsi" w:cstheme="minorHAnsi"/>
          <w:b/>
          <w:bCs/>
          <w:color w:val="auto"/>
          <w:sz w:val="22"/>
          <w:szCs w:val="22"/>
          <w:lang w:val="es-ES"/>
        </w:rPr>
        <w:t xml:space="preserve"> </w:t>
      </w:r>
    </w:p>
    <w:p w:rsidR="00EB4E6C" w:rsidRPr="00867EAA" w:rsidP="001B26C0" w14:paraId="0A5024F5" w14:textId="77777777">
      <w:pPr>
        <w:pStyle w:val="Default"/>
        <w:rPr>
          <w:rFonts w:asciiTheme="minorHAnsi" w:hAnsiTheme="minorHAnsi" w:cstheme="minorHAnsi"/>
          <w:b/>
          <w:bCs/>
          <w:color w:val="FF0000"/>
          <w:sz w:val="22"/>
          <w:szCs w:val="22"/>
          <w:lang w:val="es-ES"/>
        </w:rPr>
      </w:pPr>
    </w:p>
    <w:p w:rsidR="00A23FDF" w:rsidRPr="00867EAA" w:rsidP="001B26C0" w14:paraId="636C65D3" w14:textId="1F18826C">
      <w:pPr>
        <w:pStyle w:val="Default"/>
        <w:rPr>
          <w:rFonts w:asciiTheme="minorHAnsi" w:hAnsiTheme="minorHAnsi" w:cstheme="minorHAnsi"/>
          <w:snapToGrid/>
          <w:sz w:val="22"/>
          <w:szCs w:val="22"/>
          <w:lang w:val="es-ES" w:eastAsia="en-US"/>
        </w:rPr>
      </w:pPr>
      <w:r w:rsidRPr="00867EAA">
        <w:rPr>
          <w:rFonts w:asciiTheme="minorHAnsi" w:hAnsiTheme="minorHAnsi" w:cstheme="minorHAnsi"/>
          <w:sz w:val="22"/>
          <w:szCs w:val="22"/>
          <w:lang w:val="es-ES"/>
        </w:rPr>
        <w:t>En el último año, ¿ha rechazado usted a un niño porque el niño tenía necesidades especiales que usted no está preparado/a para satisfacer?</w:t>
      </w:r>
      <w:r w:rsidRPr="00867EAA">
        <w:rPr>
          <w:rFonts w:asciiTheme="minorHAnsi" w:hAnsiTheme="minorHAnsi" w:cstheme="minorHAnsi"/>
          <w:sz w:val="22"/>
          <w:szCs w:val="22"/>
          <w:lang w:val="es-ES"/>
        </w:rPr>
        <w:t xml:space="preserve"> </w:t>
      </w:r>
    </w:p>
    <w:p w:rsidR="00EB4E6C" w:rsidRPr="00867EAA" w:rsidP="001B26C0" w14:paraId="3CF87176"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p>
    <w:p w:rsidR="00EB4E6C" w:rsidRPr="00867EAA" w:rsidP="001B26C0" w14:paraId="22258406"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A23FDF" w:rsidRPr="00867EAA" w:rsidP="001B26C0" w14:paraId="7A2D233C" w14:textId="77777777">
      <w:pPr>
        <w:pStyle w:val="NORC-Answer1"/>
        <w:spacing w:line="276" w:lineRule="auto"/>
        <w:rPr>
          <w:rFonts w:asciiTheme="minorHAnsi" w:hAnsiTheme="minorHAnsi" w:cstheme="minorHAnsi"/>
          <w:sz w:val="22"/>
          <w:szCs w:val="22"/>
          <w:lang w:val="es-ES"/>
        </w:rPr>
      </w:pPr>
    </w:p>
    <w:p w:rsidR="00EB4E6C" w:rsidRPr="00867EAA" w:rsidP="001B26C0" w14:paraId="1446B0F3"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 xml:space="preserve">F_QRIS1. </w:t>
      </w:r>
    </w:p>
    <w:p w:rsidR="00A23FDF" w:rsidRPr="00867EAA" w:rsidP="001B26C0" w14:paraId="30ADA950" w14:textId="76FF1ACA">
      <w:pPr>
        <w:pStyle w:val="Default"/>
        <w:rPr>
          <w:rFonts w:asciiTheme="minorHAnsi" w:hAnsiTheme="minorHAnsi" w:cstheme="minorHAnsi"/>
          <w:snapToGrid/>
          <w:color w:val="FF0000"/>
          <w:sz w:val="22"/>
          <w:szCs w:val="22"/>
          <w:lang w:val="es-ES" w:eastAsia="en-US"/>
        </w:rPr>
      </w:pPr>
      <w:r w:rsidRPr="00867EAA">
        <w:rPr>
          <w:rFonts w:asciiTheme="minorHAnsi" w:hAnsiTheme="minorHAnsi" w:cstheme="minorHAnsi"/>
          <w:sz w:val="22"/>
          <w:szCs w:val="22"/>
          <w:lang w:val="es-ES"/>
        </w:rPr>
        <w:t xml:space="preserve">¿Tiene su programa una calificación de calidad </w:t>
      </w:r>
      <w:r w:rsidRPr="00867EAA">
        <w:rPr>
          <w:rFonts w:asciiTheme="minorHAnsi" w:hAnsiTheme="minorHAnsi" w:cstheme="minorHAnsi"/>
          <w:color w:val="auto"/>
          <w:sz w:val="22"/>
          <w:szCs w:val="22"/>
          <w:lang w:val="es-ES"/>
        </w:rPr>
        <w:t>general de</w:t>
      </w:r>
      <w:r w:rsidRPr="00867EAA">
        <w:rPr>
          <w:rFonts w:asciiTheme="minorHAnsi" w:hAnsiTheme="minorHAnsi" w:cstheme="minorHAnsi"/>
          <w:color w:val="auto"/>
          <w:sz w:val="22"/>
          <w:szCs w:val="22"/>
          <w:lang w:val="es-ES"/>
        </w:rPr>
        <w:t xml:space="preserve"> [NAME OF LOCAL/STATE QRIS; </w:t>
      </w:r>
      <w:r w:rsidRPr="00867EAA">
        <w:rPr>
          <w:rFonts w:asciiTheme="minorHAnsi" w:hAnsiTheme="minorHAnsi" w:cstheme="minorHAnsi"/>
          <w:color w:val="auto"/>
          <w:sz w:val="22"/>
          <w:szCs w:val="22"/>
          <w:lang w:val="es-ES"/>
        </w:rPr>
        <w:t>or</w:t>
      </w:r>
      <w:r w:rsidRPr="00867EAA">
        <w:rPr>
          <w:rFonts w:asciiTheme="minorHAnsi" w:hAnsiTheme="minorHAnsi" w:cstheme="minorHAnsi"/>
          <w:color w:val="auto"/>
          <w:sz w:val="22"/>
          <w:szCs w:val="22"/>
          <w:lang w:val="es-ES"/>
        </w:rPr>
        <w:t xml:space="preserve"> a QRIS]? </w:t>
      </w:r>
    </w:p>
    <w:p w:rsidR="00A23FDF" w:rsidRPr="00867EAA" w:rsidP="001B26C0" w14:paraId="114526ED" w14:textId="0BD8CBA8">
      <w:pPr>
        <w:pStyle w:val="Default"/>
        <w:ind w:left="720"/>
        <w:rPr>
          <w:rFonts w:asciiTheme="minorHAnsi" w:hAnsiTheme="minorHAnsi" w:cstheme="minorHAnsi"/>
          <w:color w:val="auto"/>
          <w:sz w:val="22"/>
          <w:szCs w:val="22"/>
          <w:lang w:val=""/>
        </w:rPr>
      </w:pPr>
      <w:r w:rsidRPr="00867EAA">
        <w:rPr>
          <w:rStyle w:val="NORCNumber"/>
          <w:rFonts w:asciiTheme="minorHAnsi" w:hAnsiTheme="minorHAnsi" w:cstheme="minorHAnsi"/>
          <w:sz w:val="22"/>
          <w:szCs w:val="22"/>
          <w:lang w:val=""/>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9614DB">
        <w:rPr>
          <w:rFonts w:asciiTheme="minorHAnsi" w:hAnsiTheme="minorHAnsi" w:cstheme="minorHAnsi"/>
          <w:noProof/>
          <w:sz w:val="22"/>
          <w:szCs w:val="22"/>
          <w:lang w:val=""/>
        </w:rPr>
        <w:t>Sí</w:t>
      </w:r>
    </w:p>
    <w:p w:rsidR="00A23FDF" w:rsidRPr="00867EAA" w:rsidP="001B26C0" w14:paraId="24F302CE" w14:textId="444BD886">
      <w:pPr>
        <w:pStyle w:val="Default"/>
        <w:ind w:left="72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
        </w:rPr>
        <w:t xml:space="preserve">No </w:t>
      </w:r>
    </w:p>
    <w:p w:rsidR="00096FA6" w:rsidRPr="00867EAA" w:rsidP="001B26C0" w14:paraId="6B424DE5" w14:textId="217DD653">
      <w:pPr>
        <w:pStyle w:val="Default"/>
        <w:ind w:left="72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3</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2B7D51">
        <w:rPr>
          <w:rFonts w:asciiTheme="minorHAnsi" w:hAnsiTheme="minorHAnsi" w:cstheme="minorHAnsi"/>
          <w:sz w:val="22"/>
          <w:szCs w:val="22"/>
          <w:lang w:val=""/>
        </w:rPr>
        <w:t>No sé</w:t>
      </w:r>
      <w:r w:rsidRPr="00867EAA" w:rsidR="00A23FDF">
        <w:rPr>
          <w:rFonts w:asciiTheme="minorHAnsi" w:hAnsiTheme="minorHAnsi" w:cstheme="minorHAnsi"/>
          <w:sz w:val="22"/>
          <w:szCs w:val="22"/>
          <w:lang w:val=""/>
        </w:rPr>
        <w:t xml:space="preserve"> </w:t>
      </w:r>
    </w:p>
    <w:p w:rsidR="00096FA6" w:rsidRPr="00867EAA" w:rsidP="001B26C0" w14:paraId="12763EBD" w14:textId="7D446F0A">
      <w:pPr>
        <w:pStyle w:val="Default"/>
        <w:ind w:left="720"/>
        <w:rPr>
          <w:rFonts w:asciiTheme="minorHAnsi" w:hAnsiTheme="minorHAnsi" w:cstheme="minorHAnsi"/>
          <w:color w:val="auto"/>
          <w:sz w:val="22"/>
          <w:szCs w:val="22"/>
          <w:lang w:val=""/>
        </w:rPr>
      </w:pPr>
      <w:r w:rsidRPr="00867EAA">
        <w:rPr>
          <w:rStyle w:val="NORCNumber"/>
          <w:rFonts w:asciiTheme="minorHAnsi" w:hAnsiTheme="minorHAnsi" w:cstheme="minorHAnsi"/>
          <w:sz w:val="22"/>
          <w:szCs w:val="22"/>
          <w:lang w:val=""/>
        </w:rPr>
        <w:t>4</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634E95">
        <w:rPr>
          <w:rFonts w:asciiTheme="minorHAnsi" w:hAnsiTheme="minorHAnsi" w:cstheme="minorHAnsi"/>
          <w:color w:val="auto"/>
          <w:sz w:val="22"/>
          <w:szCs w:val="22"/>
          <w:lang w:val=""/>
        </w:rPr>
        <w:t xml:space="preserve">No es elegible para </w:t>
      </w:r>
      <w:r w:rsidR="00664D4E">
        <w:rPr>
          <w:rFonts w:asciiTheme="minorHAnsi" w:hAnsiTheme="minorHAnsi" w:cstheme="minorHAnsi"/>
          <w:color w:val="auto"/>
          <w:sz w:val="22"/>
          <w:szCs w:val="22"/>
          <w:lang w:val=""/>
        </w:rPr>
        <w:t>recibir</w:t>
      </w:r>
      <w:r w:rsidRPr="00867EAA" w:rsidR="00664D4E">
        <w:rPr>
          <w:rFonts w:asciiTheme="minorHAnsi" w:hAnsiTheme="minorHAnsi" w:cstheme="minorHAnsi"/>
          <w:color w:val="auto"/>
          <w:sz w:val="22"/>
          <w:szCs w:val="22"/>
          <w:lang w:val=""/>
        </w:rPr>
        <w:t xml:space="preserve"> </w:t>
      </w:r>
      <w:r w:rsidRPr="00867EAA" w:rsidR="00634E95">
        <w:rPr>
          <w:rFonts w:asciiTheme="minorHAnsi" w:hAnsiTheme="minorHAnsi" w:cstheme="minorHAnsi"/>
          <w:color w:val="auto"/>
          <w:sz w:val="22"/>
          <w:szCs w:val="22"/>
          <w:lang w:val=""/>
        </w:rPr>
        <w:t>calificación</w:t>
      </w:r>
    </w:p>
    <w:p w:rsidR="00634E95" w:rsidRPr="00867EAA" w:rsidP="001B26C0" w14:paraId="10002718" w14:textId="77777777">
      <w:pPr>
        <w:pStyle w:val="Default"/>
        <w:ind w:left="720"/>
        <w:rPr>
          <w:rFonts w:asciiTheme="minorHAnsi" w:hAnsiTheme="minorHAnsi" w:cstheme="minorHAnsi"/>
          <w:sz w:val="22"/>
          <w:szCs w:val="22"/>
          <w:lang w:val=""/>
        </w:rPr>
      </w:pPr>
    </w:p>
    <w:p w:rsidR="00C95A9C" w:rsidRPr="00867EAA" w:rsidP="00C95A9C" w14:paraId="01700D73" w14:textId="77777777">
      <w:pPr>
        <w:pStyle w:val="NORC-InterviewerText"/>
        <w:rPr>
          <w:rFonts w:asciiTheme="minorHAnsi" w:hAnsiTheme="minorHAnsi" w:cstheme="minorHAnsi"/>
          <w:noProof/>
          <w:snapToGrid/>
          <w:sz w:val="22"/>
          <w:szCs w:val="22"/>
        </w:rPr>
      </w:pPr>
      <w:r w:rsidRPr="00867EAA">
        <w:rPr>
          <w:rFonts w:asciiTheme="minorHAnsi" w:hAnsiTheme="minorHAnsi" w:cstheme="minorHAnsi"/>
          <w:noProof/>
          <w:sz w:val="22"/>
          <w:szCs w:val="22"/>
        </w:rPr>
        <w:t>IF F_QRIS1 = 1, ASK F_QRIS1a_REVISED,</w:t>
      </w:r>
    </w:p>
    <w:p w:rsidR="00C95A9C" w:rsidRPr="00867EAA" w:rsidP="00C95A9C" w14:paraId="42C0B571"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F_S_3</w:t>
      </w:r>
    </w:p>
    <w:p w:rsidR="00A23FDF" w:rsidRPr="00867EAA" w:rsidP="001B26C0" w14:paraId="5B412656" w14:textId="77777777">
      <w:pPr>
        <w:pStyle w:val="Default"/>
        <w:rPr>
          <w:rFonts w:asciiTheme="minorHAnsi" w:hAnsiTheme="minorHAnsi" w:cstheme="minorHAnsi"/>
          <w:b/>
          <w:bCs/>
          <w:sz w:val="22"/>
          <w:szCs w:val="22"/>
        </w:rPr>
      </w:pPr>
    </w:p>
    <w:p w:rsidR="00EB4E6C" w:rsidRPr="00867EAA" w:rsidP="001B26C0" w14:paraId="69C24D24" w14:textId="06966B42">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QRIS1a</w:t>
      </w:r>
      <w:r w:rsidRPr="00867EAA" w:rsidR="008E1B54">
        <w:rPr>
          <w:rFonts w:asciiTheme="minorHAnsi" w:hAnsiTheme="minorHAnsi" w:cstheme="minorHAnsi"/>
          <w:b/>
          <w:bCs/>
          <w:color w:val="auto"/>
          <w:sz w:val="22"/>
          <w:szCs w:val="22"/>
          <w:lang w:val="es-ES"/>
        </w:rPr>
        <w:t>_REVISED</w:t>
      </w:r>
      <w:r w:rsidRPr="00867EAA">
        <w:rPr>
          <w:rFonts w:asciiTheme="minorHAnsi" w:hAnsiTheme="minorHAnsi" w:cstheme="minorHAnsi"/>
          <w:b/>
          <w:bCs/>
          <w:color w:val="auto"/>
          <w:sz w:val="22"/>
          <w:szCs w:val="22"/>
          <w:lang w:val="es-ES"/>
        </w:rPr>
        <w:t>.</w:t>
      </w:r>
    </w:p>
    <w:p w:rsidR="00CE0C08" w:rsidRPr="007971DF" w:rsidP="00CE0C08" w14:paraId="126D202B" w14:textId="77777777">
      <w:pPr>
        <w:spacing w:after="0"/>
        <w:rPr>
          <w:rFonts w:asciiTheme="minorHAnsi" w:hAnsiTheme="minorHAnsi" w:cstheme="minorHAnsi"/>
          <w:szCs w:val="22"/>
          <w:lang w:val="es-ES"/>
        </w:rPr>
      </w:pPr>
      <w:r w:rsidRPr="007971DF">
        <w:rPr>
          <w:rFonts w:asciiTheme="minorHAnsi" w:hAnsiTheme="minorHAnsi" w:cstheme="minorHAnsi"/>
          <w:szCs w:val="22"/>
          <w:lang w:val="es-ES"/>
        </w:rPr>
        <w:t>En los últimos dos años ¿cómo ha cambiado su calificación?</w:t>
      </w:r>
    </w:p>
    <w:p w:rsidR="00CE0C08" w:rsidRPr="007971DF" w:rsidP="0036691A" w14:paraId="7F77CCBC"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1.  Mi calificación subió.</w:t>
      </w:r>
    </w:p>
    <w:p w:rsidR="00CE0C08" w:rsidRPr="007971DF" w:rsidP="0036691A" w14:paraId="31F65490"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2.  Mi calificación bajó.</w:t>
      </w:r>
    </w:p>
    <w:p w:rsidR="00CE0C08" w:rsidRPr="007971DF" w:rsidP="0036691A" w14:paraId="5216F359"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3.  Mi calificación se mantuvo igual.</w:t>
      </w:r>
    </w:p>
    <w:p w:rsidR="00925325" w:rsidRPr="007971DF" w:rsidP="0036691A" w14:paraId="07B1FF38" w14:textId="558291C5">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4.  No me han calificado nuevamente en los últimos dos años.</w:t>
      </w:r>
    </w:p>
    <w:p w:rsidR="00096FA6" w:rsidRPr="007971DF" w:rsidP="001B26C0" w14:paraId="24FF7EC0" w14:textId="77777777">
      <w:pPr>
        <w:spacing w:after="0"/>
        <w:rPr>
          <w:rFonts w:asciiTheme="minorHAnsi" w:hAnsiTheme="minorHAnsi" w:cstheme="minorHAnsi"/>
          <w:szCs w:val="22"/>
          <w:lang w:val="es-ES"/>
        </w:rPr>
      </w:pPr>
    </w:p>
    <w:p w:rsidR="00C95A9C" w:rsidRPr="00867EAA" w:rsidP="00C95A9C" w14:paraId="01FFB1FB"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F_S_3:</w:t>
      </w:r>
    </w:p>
    <w:p w:rsidR="00C95A9C" w:rsidRPr="00867EAA" w:rsidP="00C95A9C" w14:paraId="495B8E99"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IF ANY CHILDREN ARE REPORTED IN C15A_M OR C14=1 OR B24C_REVISED = 1 OR 2 OR 5 OR 7 OR 8 FOR ANY CHILD ASK F_INSP</w:t>
      </w:r>
    </w:p>
    <w:p w:rsidR="00C95A9C" w:rsidRPr="00867EAA" w:rsidP="00C95A9C" w14:paraId="587A6810" w14:textId="77777777">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G1.</w:t>
      </w:r>
    </w:p>
    <w:p w:rsidR="000265C1" w:rsidRPr="00867EAA" w:rsidP="001B26C0" w14:paraId="7B7AFDA0" w14:textId="77777777">
      <w:pPr>
        <w:spacing w:after="0"/>
        <w:rPr>
          <w:rFonts w:asciiTheme="minorHAnsi" w:hAnsiTheme="minorHAnsi" w:cstheme="minorHAnsi"/>
          <w:szCs w:val="22"/>
        </w:rPr>
      </w:pPr>
    </w:p>
    <w:p w:rsidR="00925325" w:rsidRPr="007971DF" w:rsidP="001B26C0" w14:paraId="18759CAC" w14:textId="64939425">
      <w:pPr>
        <w:rPr>
          <w:rFonts w:asciiTheme="minorHAnsi" w:hAnsiTheme="minorHAnsi" w:cstheme="minorHAnsi"/>
          <w:b/>
          <w:szCs w:val="22"/>
        </w:rPr>
      </w:pPr>
      <w:bookmarkStart w:id="91" w:name="OLE_LINK163"/>
      <w:r w:rsidRPr="007971DF">
        <w:rPr>
          <w:rFonts w:asciiTheme="minorHAnsi" w:hAnsiTheme="minorHAnsi" w:cstheme="minorHAnsi"/>
          <w:b/>
          <w:szCs w:val="22"/>
        </w:rPr>
        <w:t>F_INSP</w:t>
      </w:r>
      <w:bookmarkEnd w:id="91"/>
      <w:r w:rsidRPr="007971DF">
        <w:rPr>
          <w:rFonts w:asciiTheme="minorHAnsi" w:hAnsiTheme="minorHAnsi" w:cstheme="minorHAnsi"/>
          <w:b/>
          <w:szCs w:val="22"/>
        </w:rPr>
        <w:t xml:space="preserve"> </w:t>
      </w:r>
    </w:p>
    <w:p w:rsidR="00AA3FED" w:rsidRPr="00867EAA" w:rsidP="001B26C0" w14:paraId="610815F6" w14:textId="4541DC09">
      <w:pPr>
        <w:rPr>
          <w:rFonts w:asciiTheme="minorHAnsi" w:hAnsiTheme="minorHAnsi" w:cstheme="minorHAnsi"/>
          <w:szCs w:val="22"/>
          <w:lang w:val="es-ES"/>
        </w:rPr>
      </w:pPr>
      <w:r w:rsidRPr="00867EAA">
        <w:rPr>
          <w:rFonts w:asciiTheme="minorHAnsi" w:hAnsiTheme="minorHAnsi" w:cstheme="minorHAnsi"/>
          <w:szCs w:val="22"/>
          <w:lang w:val="es-ES"/>
        </w:rPr>
        <w:t>Durante los últimos 12 meses</w:t>
      </w:r>
      <w:r w:rsidRPr="00867EAA" w:rsidR="00FC79FF">
        <w:rPr>
          <w:rFonts w:asciiTheme="minorHAnsi" w:hAnsiTheme="minorHAnsi" w:cstheme="minorHAnsi"/>
          <w:szCs w:val="22"/>
          <w:lang w:val="es-ES"/>
        </w:rPr>
        <w:t xml:space="preserve">… </w:t>
      </w:r>
    </w:p>
    <w:p w:rsidR="00FC79FF" w:rsidRPr="00867EAA" w:rsidP="001B26C0" w14:paraId="0AA31C31" w14:textId="77777777">
      <w:pPr>
        <w:rPr>
          <w:rFonts w:asciiTheme="minorHAnsi" w:hAnsiTheme="minorHAnsi" w:cstheme="minorHAnsi"/>
          <w:szCs w:val="22"/>
          <w:lang w:val="es-ES"/>
        </w:rPr>
      </w:pPr>
    </w:p>
    <w:p w:rsidR="00FC79FF" w:rsidRPr="00867EAA" w:rsidP="001B26C0" w14:paraId="0004292C" w14:textId="1489E218">
      <w:pPr>
        <w:ind w:left="720"/>
        <w:rPr>
          <w:rFonts w:asciiTheme="minorHAnsi" w:hAnsiTheme="minorHAnsi" w:cstheme="minorHAnsi"/>
          <w:szCs w:val="22"/>
          <w:lang w:val=""/>
        </w:rPr>
      </w:pPr>
      <w:r w:rsidRPr="007971DF">
        <w:rPr>
          <w:rFonts w:asciiTheme="minorHAnsi" w:hAnsiTheme="minorHAnsi" w:cstheme="minorHAnsi"/>
          <w:b/>
          <w:szCs w:val="22"/>
          <w:lang w:val="es-ES"/>
        </w:rPr>
        <w:t>F_INSP</w:t>
      </w:r>
      <w:r w:rsidRPr="00867EAA">
        <w:rPr>
          <w:rFonts w:asciiTheme="minorHAnsi" w:hAnsiTheme="minorHAnsi" w:cstheme="minorHAnsi"/>
          <w:szCs w:val="22"/>
          <w:lang w:val=""/>
        </w:rPr>
        <w:t>a.</w:t>
      </w:r>
      <w:r w:rsidRPr="00867EAA" w:rsidR="00CE0C08">
        <w:rPr>
          <w:rFonts w:asciiTheme="minorHAnsi" w:hAnsiTheme="minorHAnsi" w:cstheme="minorHAnsi"/>
          <w:szCs w:val="22"/>
          <w:lang w:val=""/>
        </w:rPr>
        <w:t xml:space="preserve"> ¿alguien visitó su programa para asegurarse de que estaba cumpliendo con </w:t>
      </w:r>
      <w:r w:rsidRPr="00867EAA" w:rsidR="00940DE9">
        <w:rPr>
          <w:rFonts w:asciiTheme="minorHAnsi" w:hAnsiTheme="minorHAnsi" w:cstheme="minorHAnsi"/>
          <w:szCs w:val="22"/>
          <w:lang w:val=""/>
        </w:rPr>
        <w:t>l</w:t>
      </w:r>
      <w:r w:rsidR="00940DE9">
        <w:rPr>
          <w:rFonts w:asciiTheme="minorHAnsi" w:hAnsiTheme="minorHAnsi" w:cstheme="minorHAnsi"/>
          <w:szCs w:val="22"/>
          <w:lang w:val=""/>
        </w:rPr>
        <w:t>o</w:t>
      </w:r>
      <w:r w:rsidRPr="00867EAA" w:rsidR="00940DE9">
        <w:rPr>
          <w:rFonts w:asciiTheme="minorHAnsi" w:hAnsiTheme="minorHAnsi" w:cstheme="minorHAnsi"/>
          <w:szCs w:val="22"/>
          <w:lang w:val=""/>
        </w:rPr>
        <w:t xml:space="preserve">s </w:t>
      </w:r>
      <w:r w:rsidR="00940DE9">
        <w:rPr>
          <w:rFonts w:asciiTheme="minorHAnsi" w:hAnsiTheme="minorHAnsi" w:cstheme="minorHAnsi"/>
          <w:szCs w:val="22"/>
          <w:lang w:val=""/>
        </w:rPr>
        <w:t>requisitos</w:t>
      </w:r>
      <w:r w:rsidRPr="00867EAA" w:rsidR="00940DE9">
        <w:rPr>
          <w:rFonts w:asciiTheme="minorHAnsi" w:hAnsiTheme="minorHAnsi" w:cstheme="minorHAnsi"/>
          <w:szCs w:val="22"/>
          <w:lang w:val=""/>
        </w:rPr>
        <w:t xml:space="preserve"> </w:t>
      </w:r>
      <w:r w:rsidRPr="00867EAA" w:rsidR="00CE0C08">
        <w:rPr>
          <w:rFonts w:asciiTheme="minorHAnsi" w:hAnsiTheme="minorHAnsi" w:cstheme="minorHAnsi"/>
          <w:szCs w:val="22"/>
          <w:lang w:val=""/>
        </w:rPr>
        <w:t>de salud y seguridad?</w:t>
      </w:r>
    </w:p>
    <w:p w:rsidR="00925325" w:rsidRPr="00867EAA" w:rsidP="001B26C0" w14:paraId="088A0ECB" w14:textId="74464848">
      <w:pPr>
        <w:pStyle w:val="NORC-Answer1"/>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
        </w:rPr>
        <w:tab/>
      </w:r>
      <w:r w:rsidRPr="00867EAA">
        <w:rPr>
          <w:rStyle w:val="NORCNumber"/>
          <w:rFonts w:asciiTheme="minorHAnsi" w:hAnsiTheme="minorHAnsi" w:cstheme="minorHAnsi"/>
          <w:sz w:val="22"/>
          <w:szCs w:val="22"/>
          <w:lang w:val=""/>
        </w:rPr>
        <w:tab/>
      </w: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FC79FF" w:rsidRPr="00867EAA" w:rsidP="001B26C0" w14:paraId="786A8BF4" w14:textId="4256C03B">
      <w:pPr>
        <w:ind w:left="720"/>
        <w:rPr>
          <w:rFonts w:asciiTheme="minorHAnsi" w:hAnsiTheme="minorHAnsi" w:cstheme="minorHAnsi"/>
          <w:szCs w:val="22"/>
          <w:lang w:val=""/>
        </w:rPr>
      </w:pPr>
      <w:r w:rsidRPr="007971DF">
        <w:rPr>
          <w:rFonts w:asciiTheme="minorHAnsi" w:hAnsiTheme="minorHAnsi" w:cstheme="minorHAnsi"/>
          <w:b/>
          <w:szCs w:val="22"/>
          <w:lang w:val="es-ES"/>
        </w:rPr>
        <w:t>F_INSP</w:t>
      </w:r>
      <w:r w:rsidRPr="00867EAA">
        <w:rPr>
          <w:rFonts w:asciiTheme="minorHAnsi" w:hAnsiTheme="minorHAnsi" w:cstheme="minorHAnsi"/>
          <w:szCs w:val="22"/>
          <w:lang w:val=""/>
        </w:rPr>
        <w:t xml:space="preserve">b. </w:t>
      </w:r>
      <w:r w:rsidRPr="00867EAA" w:rsidR="00634E95">
        <w:rPr>
          <w:rFonts w:asciiTheme="minorHAnsi" w:hAnsiTheme="minorHAnsi" w:cstheme="minorHAnsi"/>
          <w:szCs w:val="22"/>
          <w:lang w:val=""/>
        </w:rPr>
        <w:t>¿Ha visitado alguien su programa para monitorear la calidad de los servicios, que no sea el cumplimiento de los requisitos de salud y seguridad?</w:t>
      </w:r>
    </w:p>
    <w:p w:rsidR="00925325" w:rsidRPr="007971DF" w:rsidP="001B26C0" w14:paraId="3214A388" w14:textId="0638405F">
      <w:pPr>
        <w:pStyle w:val="ListParagraph"/>
        <w:ind w:left="1080"/>
        <w:rPr>
          <w:rFonts w:asciiTheme="minorHAnsi" w:hAnsiTheme="minorHAnsi" w:cstheme="minorHAnsi"/>
          <w:noProof/>
          <w:sz w:val="22"/>
          <w:szCs w:val="22"/>
          <w:lang w:val="es-ES"/>
        </w:rPr>
      </w:pPr>
      <w:r w:rsidRPr="007971DF">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 xml:space="preserve"> </w:t>
      </w:r>
      <w:r w:rsidRPr="007971DF">
        <w:rPr>
          <w:rFonts w:asciiTheme="minorHAnsi" w:hAnsiTheme="minorHAnsi" w:cstheme="minorHAnsi"/>
          <w:noProof/>
          <w:sz w:val="22"/>
          <w:szCs w:val="22"/>
          <w:lang w:val="es-ES"/>
        </w:rPr>
        <w:t>Sí</w:t>
      </w:r>
      <w:r w:rsidRPr="007971DF">
        <w:rPr>
          <w:rFonts w:asciiTheme="minorHAnsi" w:hAnsiTheme="minorHAnsi" w:cstheme="minorHAnsi"/>
          <w:sz w:val="22"/>
          <w:szCs w:val="22"/>
          <w:lang w:val="es-ES"/>
        </w:rPr>
        <w:tab/>
      </w:r>
      <w:r w:rsidRPr="007971DF">
        <w:rPr>
          <w:rFonts w:asciiTheme="minorHAnsi" w:hAnsiTheme="minorHAnsi" w:cstheme="minorHAnsi"/>
          <w:sz w:val="22"/>
          <w:szCs w:val="22"/>
          <w:lang w:val="es-ES"/>
        </w:rPr>
        <w:tab/>
      </w:r>
      <w:r w:rsidRPr="007971DF">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 xml:space="preserve"> </w:t>
      </w:r>
      <w:r w:rsidRPr="007971DF">
        <w:rPr>
          <w:rFonts w:asciiTheme="minorHAnsi" w:hAnsiTheme="minorHAnsi" w:cstheme="minorHAnsi"/>
          <w:noProof/>
          <w:sz w:val="22"/>
          <w:szCs w:val="22"/>
          <w:lang w:val="es-ES"/>
        </w:rPr>
        <w:t>No</w:t>
      </w:r>
    </w:p>
    <w:p w:rsidR="00EE0F57" w:rsidRPr="007971DF" w:rsidP="00EE0F57" w14:paraId="106BC5A1" w14:textId="2C282507">
      <w:pPr>
        <w:rPr>
          <w:rFonts w:asciiTheme="minorHAnsi" w:hAnsiTheme="minorHAnsi" w:cstheme="minorHAnsi"/>
          <w:b/>
          <w:bCs/>
          <w:szCs w:val="22"/>
          <w:lang w:val="es-ES"/>
        </w:rPr>
      </w:pPr>
      <w:r w:rsidRPr="007971DF">
        <w:rPr>
          <w:rFonts w:asciiTheme="minorHAnsi" w:hAnsiTheme="minorHAnsi" w:cstheme="minorHAnsi"/>
          <w:b/>
          <w:bCs/>
          <w:szCs w:val="22"/>
          <w:lang w:val="es-ES"/>
        </w:rPr>
        <w:t>HB25.</w:t>
      </w:r>
    </w:p>
    <w:p w:rsidR="00CE0C08" w:rsidRPr="007971DF" w:rsidP="00CE0C08" w14:paraId="44A0A685" w14:textId="143C4E32">
      <w:pPr>
        <w:rPr>
          <w:rFonts w:asciiTheme="minorHAnsi" w:hAnsiTheme="minorHAnsi" w:cstheme="minorHAnsi"/>
          <w:szCs w:val="22"/>
          <w:lang w:val="es-ES"/>
        </w:rPr>
      </w:pPr>
    </w:p>
    <w:p w:rsidR="00CE0C08" w:rsidRPr="007971DF" w:rsidP="00CE0C08" w14:paraId="76D51A58" w14:textId="3D220D55">
      <w:pPr>
        <w:rPr>
          <w:rFonts w:asciiTheme="minorHAnsi" w:hAnsiTheme="minorHAnsi" w:cstheme="minorHAnsi"/>
          <w:szCs w:val="22"/>
          <w:lang w:val="es-ES"/>
        </w:rPr>
      </w:pPr>
      <w:r w:rsidRPr="007971DF">
        <w:rPr>
          <w:rFonts w:asciiTheme="minorHAnsi" w:hAnsiTheme="minorHAnsi" w:cstheme="minorHAnsi"/>
          <w:szCs w:val="22"/>
          <w:lang w:val="es-ES"/>
        </w:rPr>
        <w:t xml:space="preserve">A los proveedores de cuidado </w:t>
      </w:r>
      <w:r w:rsidR="00C475DC">
        <w:rPr>
          <w:rFonts w:asciiTheme="minorHAnsi" w:hAnsiTheme="minorHAnsi" w:cstheme="minorHAnsi"/>
          <w:szCs w:val="22"/>
          <w:lang w:val="es-ES"/>
        </w:rPr>
        <w:t>de niños</w:t>
      </w:r>
      <w:r w:rsidRPr="00C475DC" w:rsidR="00C475DC">
        <w:rPr>
          <w:rFonts w:asciiTheme="minorHAnsi" w:hAnsiTheme="minorHAnsi" w:cstheme="minorHAnsi"/>
          <w:szCs w:val="22"/>
          <w:lang w:val="es-ES"/>
        </w:rPr>
        <w:t xml:space="preserve"> </w:t>
      </w:r>
      <w:r w:rsidRPr="007971DF">
        <w:rPr>
          <w:rFonts w:asciiTheme="minorHAnsi" w:hAnsiTheme="minorHAnsi" w:cstheme="minorHAnsi"/>
          <w:szCs w:val="22"/>
          <w:lang w:val="es-ES"/>
        </w:rPr>
        <w:t xml:space="preserve">frecuentemente se les exige cumplir </w:t>
      </w:r>
      <w:r w:rsidRPr="007971DF">
        <w:rPr>
          <w:rFonts w:asciiTheme="minorHAnsi" w:hAnsiTheme="minorHAnsi" w:cstheme="minorHAnsi"/>
          <w:szCs w:val="22"/>
          <w:lang w:val=""/>
        </w:rPr>
        <w:t xml:space="preserve">los </w:t>
      </w:r>
      <w:r w:rsidRPr="007971DF">
        <w:rPr>
          <w:rFonts w:asciiTheme="minorHAnsi" w:hAnsiTheme="minorHAnsi" w:cstheme="minorHAnsi"/>
          <w:szCs w:val="22"/>
          <w:lang w:val="es-ES"/>
        </w:rPr>
        <w:t xml:space="preserve">requisitos relacionados con la salud y seguridad de los </w:t>
      </w:r>
      <w:bookmarkStart w:id="92" w:name="OLE_LINK10"/>
      <w:r w:rsidRPr="007971DF">
        <w:rPr>
          <w:rFonts w:asciiTheme="minorHAnsi" w:hAnsiTheme="minorHAnsi" w:cstheme="minorHAnsi"/>
          <w:szCs w:val="22"/>
          <w:lang w:val="es-ES"/>
        </w:rPr>
        <w:t>niños</w:t>
      </w:r>
      <w:bookmarkEnd w:id="92"/>
      <w:r w:rsidRPr="007971DF">
        <w:rPr>
          <w:rFonts w:asciiTheme="minorHAnsi" w:hAnsiTheme="minorHAnsi" w:cstheme="minorHAnsi"/>
          <w:szCs w:val="22"/>
          <w:lang w:val="es-ES"/>
        </w:rPr>
        <w:t>. ¿Qué tan difícil le ha sido cumplir con estos requisitos (si corresponde</w:t>
      </w:r>
      <w:r w:rsidRPr="007971DF" w:rsidR="007B0F84">
        <w:rPr>
          <w:rFonts w:asciiTheme="minorHAnsi" w:hAnsiTheme="minorHAnsi" w:cstheme="minorHAnsi"/>
          <w:szCs w:val="22"/>
          <w:lang w:val="es-ES"/>
        </w:rPr>
        <w:t>n</w:t>
      </w:r>
      <w:r w:rsidRPr="007971DF">
        <w:rPr>
          <w:rFonts w:asciiTheme="minorHAnsi" w:hAnsiTheme="minorHAnsi" w:cstheme="minorHAnsi"/>
          <w:szCs w:val="22"/>
          <w:lang w:val="es-ES"/>
        </w:rPr>
        <w:t>)?</w:t>
      </w:r>
    </w:p>
    <w:p w:rsidR="00C95A9C" w:rsidRPr="007971DF" w:rsidP="00CE0C08" w14:paraId="6D199D20" w14:textId="77777777">
      <w:pPr>
        <w:rPr>
          <w:rFonts w:asciiTheme="minorHAnsi" w:hAnsiTheme="minorHAnsi" w:cstheme="minorHAnsi"/>
          <w:szCs w:val="22"/>
          <w:lang w:val="es-ES"/>
        </w:rPr>
      </w:pPr>
    </w:p>
    <w:p w:rsidR="00C325D0" w:rsidRPr="007971DF" w:rsidP="007971DF" w14:paraId="3CABC43E" w14:textId="4E59F68D">
      <w:pPr>
        <w:ind w:firstLine="720"/>
        <w:rPr>
          <w:rFonts w:asciiTheme="minorHAnsi" w:hAnsiTheme="minorHAnsi" w:cstheme="minorHAnsi"/>
          <w:szCs w:val="22"/>
          <w:lang w:val="x-none"/>
        </w:rPr>
      </w:pPr>
      <w:r w:rsidRPr="002653A3">
        <w:rPr>
          <w:rFonts w:asciiTheme="minorHAnsi" w:hAnsiTheme="minorHAnsi" w:cstheme="minorHAnsi"/>
          <w:b/>
          <w:bCs/>
          <w:szCs w:val="22"/>
          <w:lang w:val="es-ES"/>
        </w:rPr>
        <w:t>HB25</w:t>
      </w:r>
      <w:r w:rsidRPr="007971DF" w:rsidR="00CE0C08">
        <w:rPr>
          <w:rFonts w:asciiTheme="minorHAnsi" w:hAnsiTheme="minorHAnsi" w:cstheme="minorHAnsi"/>
          <w:szCs w:val="22"/>
          <w:lang w:val="es-ES"/>
        </w:rPr>
        <w:t xml:space="preserve">b. Requisitos </w:t>
      </w:r>
      <w:r>
        <w:rPr>
          <w:rFonts w:asciiTheme="minorHAnsi" w:hAnsiTheme="minorHAnsi" w:cstheme="minorHAnsi"/>
          <w:szCs w:val="22"/>
          <w:lang w:val="es-ES"/>
        </w:rPr>
        <w:t xml:space="preserve">para las visitas </w:t>
      </w:r>
      <w:r w:rsidRPr="007971DF" w:rsidR="00CE0C08">
        <w:rPr>
          <w:rFonts w:asciiTheme="minorHAnsi" w:hAnsiTheme="minorHAnsi" w:cstheme="minorHAnsi"/>
          <w:szCs w:val="22"/>
          <w:lang w:val="es-ES"/>
        </w:rPr>
        <w:t>de</w:t>
      </w:r>
      <w:r>
        <w:rPr>
          <w:rFonts w:asciiTheme="minorHAnsi" w:hAnsiTheme="minorHAnsi" w:cstheme="minorHAnsi"/>
          <w:szCs w:val="22"/>
          <w:lang w:val="es-ES"/>
        </w:rPr>
        <w:t xml:space="preserve"> inspección y control del hogar</w:t>
      </w:r>
    </w:p>
    <w:p w:rsidR="00CE0C08" w:rsidRPr="007971DF" w:rsidP="007971DF" w14:paraId="20AF69CA"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1.  Muy difícil</w:t>
      </w:r>
    </w:p>
    <w:p w:rsidR="00CE0C08" w:rsidRPr="007971DF" w:rsidP="007971DF" w14:paraId="047A3205"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2.  Difícil</w:t>
      </w:r>
    </w:p>
    <w:p w:rsidR="00CE0C08" w:rsidRPr="007971DF" w:rsidP="007971DF" w14:paraId="5EDD8FCE"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3.  No muy difícil</w:t>
      </w:r>
    </w:p>
    <w:p w:rsidR="00CE0C08" w:rsidRPr="007971DF" w:rsidP="007971DF" w14:paraId="74E2AF32"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4.  No es nada difícil</w:t>
      </w:r>
    </w:p>
    <w:p w:rsidR="00CE0C08" w:rsidRPr="007971DF" w:rsidP="007971DF" w14:paraId="3767F771" w14:textId="545B0C5C">
      <w:pPr>
        <w:ind w:left="1440"/>
        <w:rPr>
          <w:rFonts w:asciiTheme="minorHAnsi" w:hAnsiTheme="minorHAnsi" w:cstheme="minorHAnsi"/>
          <w:szCs w:val="22"/>
          <w:lang w:val="es-ES"/>
        </w:rPr>
      </w:pPr>
      <w:r w:rsidRPr="007971DF">
        <w:rPr>
          <w:rFonts w:asciiTheme="minorHAnsi" w:hAnsiTheme="minorHAnsi" w:cstheme="minorHAnsi"/>
          <w:szCs w:val="22"/>
          <w:lang w:val="es-ES"/>
        </w:rPr>
        <w:t>5.  No corresponde</w:t>
      </w:r>
    </w:p>
    <w:p w:rsidR="00367AFF" w:rsidRPr="007971DF" w:rsidP="0036691A" w14:paraId="43F5FF7C" w14:textId="77777777">
      <w:pPr>
        <w:ind w:left="720"/>
        <w:rPr>
          <w:rFonts w:asciiTheme="minorHAnsi" w:hAnsiTheme="minorHAnsi" w:cstheme="minorHAnsi"/>
          <w:szCs w:val="22"/>
          <w:lang w:val="es-ES"/>
        </w:rPr>
      </w:pPr>
    </w:p>
    <w:p w:rsidR="00CE0C08" w:rsidRPr="007971DF" w:rsidP="00B24045" w14:paraId="2A8C81A5" w14:textId="4A0FD571">
      <w:pPr>
        <w:rPr>
          <w:rFonts w:asciiTheme="minorHAnsi" w:hAnsiTheme="minorHAnsi" w:cstheme="minorHAnsi"/>
          <w:szCs w:val="22"/>
          <w:lang w:val="es-ES"/>
        </w:rPr>
      </w:pPr>
      <w:r w:rsidRPr="002653A3">
        <w:rPr>
          <w:rFonts w:asciiTheme="minorHAnsi" w:hAnsiTheme="minorHAnsi" w:cstheme="minorHAnsi"/>
          <w:b/>
          <w:bCs/>
          <w:szCs w:val="22"/>
          <w:lang w:val="es-ES"/>
        </w:rPr>
        <w:t>HB25</w:t>
      </w:r>
      <w:r w:rsidRPr="007971DF">
        <w:rPr>
          <w:rFonts w:asciiTheme="minorHAnsi" w:hAnsiTheme="minorHAnsi" w:cstheme="minorHAnsi"/>
          <w:szCs w:val="22"/>
          <w:lang w:val="es-ES"/>
        </w:rPr>
        <w:t xml:space="preserve">c. Requisitos </w:t>
      </w:r>
      <w:r w:rsidRPr="007971DF">
        <w:rPr>
          <w:rFonts w:asciiTheme="minorHAnsi" w:hAnsiTheme="minorHAnsi" w:cstheme="minorHAnsi"/>
          <w:szCs w:val="22"/>
          <w:lang w:val=""/>
        </w:rPr>
        <w:t xml:space="preserve">de </w:t>
      </w:r>
      <w:r w:rsidRPr="007971DF">
        <w:rPr>
          <w:rFonts w:asciiTheme="minorHAnsi" w:hAnsiTheme="minorHAnsi" w:cstheme="minorHAnsi"/>
          <w:szCs w:val="22"/>
          <w:lang w:val="es-ES"/>
        </w:rPr>
        <w:t>capacidad</w:t>
      </w:r>
      <w:r w:rsidRPr="007971DF" w:rsidR="00471282">
        <w:rPr>
          <w:rFonts w:asciiTheme="minorHAnsi" w:hAnsiTheme="minorHAnsi" w:cstheme="minorHAnsi"/>
          <w:szCs w:val="22"/>
          <w:lang w:val="es-ES"/>
        </w:rPr>
        <w:t xml:space="preserve"> de </w:t>
      </w:r>
      <w:r w:rsidRPr="002839D2" w:rsidR="002839D2">
        <w:rPr>
          <w:rFonts w:asciiTheme="minorHAnsi" w:hAnsiTheme="minorHAnsi" w:cstheme="minorHAnsi"/>
          <w:szCs w:val="22"/>
          <w:lang w:val="es-ES"/>
        </w:rPr>
        <w:t>niños</w:t>
      </w:r>
      <w:r w:rsidRPr="007971DF">
        <w:rPr>
          <w:rFonts w:asciiTheme="minorHAnsi" w:hAnsiTheme="minorHAnsi" w:cstheme="minorHAnsi"/>
          <w:szCs w:val="22"/>
          <w:lang w:val="es-ES"/>
        </w:rPr>
        <w:t xml:space="preserve">, </w:t>
      </w:r>
      <w:r w:rsidRPr="002839D2" w:rsidR="002839D2">
        <w:rPr>
          <w:rFonts w:asciiTheme="minorHAnsi" w:hAnsiTheme="minorHAnsi" w:cstheme="minorHAnsi"/>
          <w:szCs w:val="22"/>
          <w:lang w:val="es-ES"/>
        </w:rPr>
        <w:t>proporciones</w:t>
      </w:r>
      <w:r w:rsidRPr="002839D2" w:rsidR="002839D2">
        <w:rPr>
          <w:rFonts w:asciiTheme="minorHAnsi" w:hAnsiTheme="minorHAnsi" w:cstheme="minorHAnsi"/>
          <w:szCs w:val="22"/>
          <w:lang w:val="es-ES"/>
        </w:rPr>
        <w:t xml:space="preserve"> </w:t>
      </w:r>
      <w:r w:rsidRPr="007971DF" w:rsidR="00471282">
        <w:rPr>
          <w:rFonts w:asciiTheme="minorHAnsi" w:hAnsiTheme="minorHAnsi" w:cstheme="minorHAnsi"/>
          <w:szCs w:val="22"/>
          <w:lang w:val="es-ES"/>
        </w:rPr>
        <w:t xml:space="preserve">de </w:t>
      </w:r>
      <w:r w:rsidRPr="002839D2" w:rsidR="002839D2">
        <w:rPr>
          <w:rFonts w:asciiTheme="minorHAnsi" w:hAnsiTheme="minorHAnsi" w:cstheme="minorHAnsi"/>
          <w:szCs w:val="22"/>
          <w:lang w:val="es-ES"/>
        </w:rPr>
        <w:t>niños</w:t>
      </w:r>
      <w:r w:rsidRPr="007971DF" w:rsidR="00471282">
        <w:rPr>
          <w:rFonts w:asciiTheme="minorHAnsi" w:hAnsiTheme="minorHAnsi" w:cstheme="minorHAnsi"/>
          <w:szCs w:val="22"/>
          <w:lang w:val="es-ES"/>
        </w:rPr>
        <w:t xml:space="preserve"> y adult</w:t>
      </w:r>
      <w:r w:rsidRPr="007971DF" w:rsidR="003F65C1">
        <w:rPr>
          <w:rFonts w:asciiTheme="minorHAnsi" w:hAnsiTheme="minorHAnsi" w:cstheme="minorHAnsi"/>
          <w:szCs w:val="22"/>
          <w:lang w:val="es-ES"/>
        </w:rPr>
        <w:t>o</w:t>
      </w:r>
      <w:r w:rsidRPr="007971DF" w:rsidR="00471282">
        <w:rPr>
          <w:rFonts w:asciiTheme="minorHAnsi" w:hAnsiTheme="minorHAnsi" w:cstheme="minorHAnsi"/>
          <w:szCs w:val="22"/>
          <w:lang w:val="es-ES"/>
        </w:rPr>
        <w:t xml:space="preserve">s, </w:t>
      </w:r>
      <w:r w:rsidRPr="007971DF">
        <w:rPr>
          <w:rFonts w:asciiTheme="minorHAnsi" w:hAnsiTheme="minorHAnsi" w:cstheme="minorHAnsi"/>
          <w:szCs w:val="22"/>
          <w:lang w:val="es-ES"/>
        </w:rPr>
        <w:t>y tamaño de</w:t>
      </w:r>
      <w:r w:rsidRPr="007971DF" w:rsidR="00471282">
        <w:rPr>
          <w:rFonts w:asciiTheme="minorHAnsi" w:hAnsiTheme="minorHAnsi" w:cstheme="minorHAnsi"/>
          <w:szCs w:val="22"/>
          <w:lang w:val="es-ES"/>
        </w:rPr>
        <w:t xml:space="preserve"> los</w:t>
      </w:r>
      <w:r w:rsidRPr="007971DF">
        <w:rPr>
          <w:rFonts w:asciiTheme="minorHAnsi" w:hAnsiTheme="minorHAnsi" w:cstheme="minorHAnsi"/>
          <w:szCs w:val="22"/>
          <w:lang w:val="es-ES"/>
        </w:rPr>
        <w:t xml:space="preserve"> grupo</w:t>
      </w:r>
      <w:r w:rsidRPr="007971DF" w:rsidR="00471282">
        <w:rPr>
          <w:rFonts w:asciiTheme="minorHAnsi" w:hAnsiTheme="minorHAnsi" w:cstheme="minorHAnsi"/>
          <w:szCs w:val="22"/>
          <w:lang w:val="es-ES"/>
        </w:rPr>
        <w:t>s</w:t>
      </w:r>
      <w:r w:rsidRPr="007971DF" w:rsidR="004036C9">
        <w:rPr>
          <w:rFonts w:asciiTheme="minorHAnsi" w:hAnsiTheme="minorHAnsi" w:cstheme="minorHAnsi"/>
          <w:szCs w:val="22"/>
          <w:lang w:val="es-ES"/>
        </w:rPr>
        <w:t xml:space="preserve"> de </w:t>
      </w:r>
      <w:r w:rsidRPr="002839D2" w:rsidR="002839D2">
        <w:rPr>
          <w:rFonts w:asciiTheme="minorHAnsi" w:hAnsiTheme="minorHAnsi" w:cstheme="minorHAnsi"/>
          <w:szCs w:val="22"/>
          <w:lang w:val="es-ES"/>
        </w:rPr>
        <w:t>niños</w:t>
      </w:r>
      <w:r w:rsidRPr="007971DF">
        <w:rPr>
          <w:rFonts w:asciiTheme="minorHAnsi" w:hAnsiTheme="minorHAnsi" w:cstheme="minorHAnsi"/>
          <w:szCs w:val="22"/>
          <w:lang w:val="es-ES"/>
        </w:rPr>
        <w:t>.</w:t>
      </w:r>
    </w:p>
    <w:p w:rsidR="00CE0C08" w:rsidRPr="007971DF" w:rsidP="007971DF" w14:paraId="6B565761"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1.  Muy difícil</w:t>
      </w:r>
    </w:p>
    <w:p w:rsidR="00CE0C08" w:rsidRPr="007971DF" w:rsidP="007971DF" w14:paraId="6A63062B"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2.  Difícil</w:t>
      </w:r>
    </w:p>
    <w:p w:rsidR="00CE0C08" w:rsidRPr="007971DF" w:rsidP="007971DF" w14:paraId="73F0890B"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3.  No muy difícil</w:t>
      </w:r>
    </w:p>
    <w:p w:rsidR="00CE0C08" w:rsidRPr="007971DF" w:rsidP="007971DF" w14:paraId="6DC65AA3"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4.  No es nada difícil</w:t>
      </w:r>
    </w:p>
    <w:p w:rsidR="00CE0C08" w:rsidRPr="007971DF" w:rsidP="007971DF" w14:paraId="4305BD49" w14:textId="6D9011ED">
      <w:pPr>
        <w:ind w:left="1440"/>
        <w:rPr>
          <w:rFonts w:asciiTheme="minorHAnsi" w:hAnsiTheme="minorHAnsi" w:cstheme="minorHAnsi"/>
          <w:szCs w:val="22"/>
          <w:lang w:val="es-ES"/>
        </w:rPr>
      </w:pPr>
      <w:r w:rsidRPr="007971DF">
        <w:rPr>
          <w:rFonts w:asciiTheme="minorHAnsi" w:hAnsiTheme="minorHAnsi" w:cstheme="minorHAnsi"/>
          <w:szCs w:val="22"/>
          <w:lang w:val="es-ES"/>
        </w:rPr>
        <w:t>5.  No corresponde</w:t>
      </w:r>
    </w:p>
    <w:p w:rsidR="00A77239" w:rsidRPr="00867EAA" w:rsidP="007971DF" w14:paraId="0EC45595" w14:textId="0ED50E5D">
      <w:pPr>
        <w:pStyle w:val="Heading2"/>
        <w:spacing w:after="0"/>
        <w:contextualSpacing w:val="0"/>
        <w:rPr>
          <w:rFonts w:asciiTheme="minorHAnsi" w:hAnsiTheme="minorHAnsi" w:cstheme="minorHAnsi"/>
          <w:sz w:val="22"/>
          <w:szCs w:val="22"/>
        </w:rPr>
      </w:pPr>
      <w:r w:rsidRPr="00F60913">
        <w:rPr>
          <w:rFonts w:asciiTheme="minorHAnsi" w:hAnsiTheme="minorHAnsi" w:cstheme="minorHAnsi"/>
          <w:noProof/>
          <w:sz w:val="22"/>
          <w:szCs w:val="22"/>
          <w:lang w:val="en-US"/>
        </w:rPr>
        <w:br w:type="page"/>
      </w:r>
      <w:r w:rsidRPr="007971DF" w:rsidR="00925325">
        <w:rPr>
          <w:rFonts w:asciiTheme="minorHAnsi" w:hAnsiTheme="minorHAnsi" w:cstheme="minorHAnsi"/>
          <w:b/>
          <w:noProof/>
          <w:sz w:val="44"/>
          <w:lang w:val="en-US"/>
        </w:rPr>
        <w:t>SECTION G. Care provided</w:t>
      </w:r>
    </w:p>
    <w:p w:rsidR="00A77239" w:rsidRPr="007971DF" w:rsidP="001B26C0" w14:paraId="1D13ED67" w14:textId="16D051F6">
      <w:pPr>
        <w:pStyle w:val="NORC-QUESTION"/>
        <w:spacing w:line="276" w:lineRule="auto"/>
        <w:rPr>
          <w:rFonts w:asciiTheme="minorHAnsi" w:hAnsiTheme="minorHAnsi" w:cstheme="minorHAnsi"/>
          <w:color w:val="auto"/>
          <w:sz w:val="22"/>
          <w:szCs w:val="22"/>
        </w:rPr>
      </w:pPr>
      <w:r w:rsidRPr="007971DF">
        <w:rPr>
          <w:rFonts w:asciiTheme="minorHAnsi" w:hAnsiTheme="minorHAnsi" w:cstheme="minorHAnsi"/>
          <w:b/>
          <w:noProof/>
          <w:color w:val="auto"/>
          <w:sz w:val="22"/>
          <w:szCs w:val="22"/>
        </w:rPr>
        <w:t>G1.</w:t>
      </w:r>
    </w:p>
    <w:p w:rsidR="00A77239" w:rsidRPr="00867EAA" w:rsidP="00B50F55" w14:paraId="20874BB5" w14:textId="097FA3D0">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
        </w:rPr>
        <w:t>¿Programa usted las actividades diarias del/de los niño(s) qu</w:t>
      </w:r>
      <w:r w:rsidRPr="00867EAA">
        <w:rPr>
          <w:rFonts w:asciiTheme="minorHAnsi" w:hAnsiTheme="minorHAnsi" w:cstheme="minorHAnsi"/>
          <w:noProof/>
          <w:color w:val="auto"/>
          <w:sz w:val="22"/>
          <w:szCs w:val="22"/>
          <w:lang w:val="es-ES"/>
        </w:rPr>
        <w:t>e cuida?</w:t>
      </w:r>
    </w:p>
    <w:p w:rsidR="00A77239" w:rsidRPr="00867EAA" w:rsidP="001B26C0" w14:paraId="01701694" w14:textId="014135A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9614DB">
        <w:rPr>
          <w:rFonts w:asciiTheme="minorHAnsi" w:hAnsiTheme="minorHAnsi" w:cstheme="minorHAnsi"/>
          <w:noProof/>
          <w:sz w:val="22"/>
          <w:szCs w:val="22"/>
        </w:rPr>
        <w:t xml:space="preserve">Sí </w:t>
      </w:r>
    </w:p>
    <w:p w:rsidR="00A77239" w:rsidRPr="00867EAA" w:rsidP="001B26C0" w14:paraId="441EEB9B" w14:textId="3DB38D73">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SKIP TO </w:t>
      </w:r>
      <w:r w:rsidRPr="00867EAA" w:rsidR="00CD1C84">
        <w:rPr>
          <w:rFonts w:asciiTheme="minorHAnsi" w:hAnsiTheme="minorHAnsi" w:cstheme="minorHAnsi"/>
          <w:noProof/>
          <w:sz w:val="22"/>
          <w:szCs w:val="22"/>
        </w:rPr>
        <w:t>G_CAFP</w:t>
      </w:r>
    </w:p>
    <w:p w:rsidR="00A77239" w:rsidRPr="00867EAA" w:rsidP="001B26C0" w14:paraId="34823810" w14:textId="3A44D77C">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G3.</w:t>
      </w: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color w:val="auto"/>
          <w:sz w:val="22"/>
          <w:szCs w:val="22"/>
          <w:lang w:val="es-ES"/>
        </w:rPr>
        <w:tab/>
      </w:r>
    </w:p>
    <w:p w:rsidR="00A77239" w:rsidRPr="00867EAA" w:rsidP="001B26C0" w14:paraId="02AD88F8" w14:textId="0F7EAB55">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 tiempo dedica cada semana a programar las actividades de los niños?</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4E43591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566C4CB0"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13C6D76E" w14:textId="3F6C6B1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Horas por semana</w:t>
            </w:r>
          </w:p>
        </w:tc>
      </w:tr>
    </w:tbl>
    <w:p w:rsidR="00A77239" w:rsidRPr="00867EAA" w:rsidP="001B26C0" w14:paraId="08BEE304" w14:textId="0E172153">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168</w:t>
      </w:r>
    </w:p>
    <w:p w:rsidR="00400D59" w:rsidRPr="00867EAA" w:rsidP="0036691A" w14:paraId="4EF5E675" w14:textId="77777777">
      <w:pPr>
        <w:spacing w:after="0" w:line="276" w:lineRule="auto"/>
        <w:rPr>
          <w:rFonts w:asciiTheme="minorHAnsi" w:hAnsiTheme="minorHAnsi" w:cstheme="minorHAnsi"/>
          <w:szCs w:val="22"/>
        </w:rPr>
      </w:pPr>
    </w:p>
    <w:p w:rsidR="00763FC1" w:rsidRPr="00206D9A" w:rsidP="0036691A" w14:paraId="315C0876" w14:textId="09C576D1">
      <w:pPr>
        <w:spacing w:after="0" w:line="276" w:lineRule="auto"/>
        <w:rPr>
          <w:rFonts w:asciiTheme="minorHAnsi" w:hAnsiTheme="minorHAnsi" w:cstheme="minorHAnsi"/>
          <w:b/>
          <w:szCs w:val="22"/>
          <w:lang w:val="es-ES"/>
        </w:rPr>
      </w:pPr>
      <w:bookmarkStart w:id="93" w:name="OLE_LINK393"/>
      <w:r w:rsidRPr="007971DF">
        <w:rPr>
          <w:rFonts w:asciiTheme="minorHAnsi" w:hAnsiTheme="minorHAnsi" w:cstheme="minorHAnsi"/>
          <w:szCs w:val="22"/>
          <w:lang w:val="es-ES"/>
        </w:rPr>
        <w:t>Las próximas preguntas tratan de actividades que usted podría planificar y realizar con los niños bajo su cuidado.</w:t>
      </w:r>
    </w:p>
    <w:bookmarkEnd w:id="93"/>
    <w:p w:rsidR="00763FC1" w:rsidRPr="007971DF" w:rsidP="001B26C0" w14:paraId="053B053D" w14:textId="77777777">
      <w:pPr>
        <w:spacing w:after="0" w:line="276" w:lineRule="auto"/>
        <w:ind w:left="630"/>
        <w:rPr>
          <w:rFonts w:asciiTheme="minorHAnsi" w:hAnsiTheme="minorHAnsi" w:cstheme="minorHAnsi"/>
          <w:b/>
          <w:szCs w:val="22"/>
          <w:lang w:val="es-ES"/>
        </w:rPr>
      </w:pPr>
    </w:p>
    <w:p w:rsidR="001401EA" w:rsidRPr="00867EAA" w:rsidP="001B26C0" w14:paraId="3959A166" w14:textId="2FD42D5B">
      <w:pPr>
        <w:rPr>
          <w:rFonts w:asciiTheme="minorHAnsi" w:hAnsiTheme="minorHAnsi" w:cstheme="minorHAnsi"/>
          <w:b/>
          <w:szCs w:val="22"/>
          <w:lang w:val=""/>
        </w:rPr>
      </w:pPr>
      <w:r w:rsidRPr="00867EAA">
        <w:rPr>
          <w:rFonts w:asciiTheme="minorHAnsi" w:hAnsiTheme="minorHAnsi" w:cstheme="minorHAnsi"/>
          <w:b/>
          <w:szCs w:val="22"/>
          <w:lang w:val=""/>
        </w:rPr>
        <w:t>G_ACTIVITY.</w:t>
      </w:r>
    </w:p>
    <w:p w:rsidR="00930F07" w:rsidRPr="00867EAA" w:rsidP="001B26C0" w14:paraId="48DADCA2" w14:textId="77777777">
      <w:pPr>
        <w:rPr>
          <w:rFonts w:asciiTheme="minorHAnsi" w:hAnsiTheme="minorHAnsi" w:cstheme="minorHAnsi"/>
          <w:szCs w:val="22"/>
          <w:lang w:val=""/>
        </w:rPr>
      </w:pPr>
      <w:r w:rsidRPr="00867EAA">
        <w:rPr>
          <w:rFonts w:asciiTheme="minorHAnsi" w:hAnsiTheme="minorHAnsi" w:cstheme="minorHAnsi"/>
          <w:szCs w:val="22"/>
          <w:lang w:val=""/>
        </w:rPr>
        <w:t xml:space="preserve">Describa </w:t>
      </w:r>
      <w:r w:rsidRPr="00867EAA">
        <w:rPr>
          <w:rFonts w:asciiTheme="minorHAnsi" w:hAnsiTheme="minorHAnsi" w:cstheme="minorHAnsi"/>
          <w:szCs w:val="22"/>
          <w:u w:val="single"/>
          <w:lang w:val=""/>
        </w:rPr>
        <w:t xml:space="preserve">un día </w:t>
      </w:r>
      <w:r w:rsidRPr="00867EAA">
        <w:rPr>
          <w:rFonts w:asciiTheme="minorHAnsi" w:hAnsiTheme="minorHAnsi" w:cstheme="minorHAnsi"/>
          <w:szCs w:val="22"/>
          <w:u w:val="single"/>
          <w:lang w:val=""/>
        </w:rPr>
        <w:t>tipico</w:t>
      </w:r>
      <w:r w:rsidRPr="00867EAA">
        <w:rPr>
          <w:rFonts w:asciiTheme="minorHAnsi" w:hAnsiTheme="minorHAnsi" w:cstheme="minorHAnsi"/>
          <w:szCs w:val="22"/>
          <w:u w:val="single"/>
          <w:lang w:val=""/>
        </w:rPr>
        <w:t xml:space="preserve"> en que los niños estén bajo su cuidado</w:t>
      </w:r>
      <w:r w:rsidRPr="00867EAA">
        <w:rPr>
          <w:rFonts w:asciiTheme="minorHAnsi" w:hAnsiTheme="minorHAnsi" w:cstheme="minorHAnsi"/>
          <w:szCs w:val="22"/>
          <w:lang w:val=""/>
        </w:rPr>
        <w:t>. Sin incluir los recesos para almorzar o tomar una siesta, ¿</w:t>
      </w:r>
      <w:r w:rsidRPr="00867EAA">
        <w:rPr>
          <w:rFonts w:asciiTheme="minorHAnsi" w:hAnsiTheme="minorHAnsi" w:cstheme="minorHAnsi"/>
          <w:b/>
          <w:szCs w:val="22"/>
          <w:lang w:val=""/>
        </w:rPr>
        <w:t xml:space="preserve">cuánto tiempo se pasa </w:t>
      </w:r>
      <w:r w:rsidRPr="00867EAA">
        <w:rPr>
          <w:rFonts w:asciiTheme="minorHAnsi" w:hAnsiTheme="minorHAnsi" w:cstheme="minorHAnsi"/>
          <w:szCs w:val="22"/>
          <w:lang w:val=""/>
        </w:rPr>
        <w:t xml:space="preserve">en los siguientes tipos de actividades durante el día? </w:t>
      </w:r>
    </w:p>
    <w:p w:rsidR="00930F07" w:rsidRPr="00867EAA" w:rsidP="001B26C0" w14:paraId="69BA5089" w14:textId="77777777">
      <w:pPr>
        <w:rPr>
          <w:rFonts w:asciiTheme="minorHAnsi" w:hAnsiTheme="minorHAnsi" w:cstheme="minorHAnsi"/>
          <w:szCs w:val="22"/>
          <w:lang w:val=""/>
        </w:rPr>
      </w:pPr>
    </w:p>
    <w:p w:rsidR="001401EA" w:rsidRPr="00867EAA" w:rsidP="001B26C0" w14:paraId="523A38C8" w14:textId="23F23DD3">
      <w:pPr>
        <w:rPr>
          <w:rFonts w:asciiTheme="minorHAnsi" w:hAnsiTheme="minorHAnsi" w:cstheme="minorHAnsi"/>
          <w:szCs w:val="22"/>
          <w:lang w:val=""/>
        </w:rPr>
      </w:pPr>
      <w:r w:rsidRPr="00867EAA">
        <w:rPr>
          <w:rFonts w:asciiTheme="minorHAnsi" w:hAnsiTheme="minorHAnsi" w:cstheme="minorHAnsi"/>
          <w:szCs w:val="22"/>
          <w:lang w:val=""/>
        </w:rPr>
        <w:t>[</w:t>
      </w:r>
      <w:r w:rsidRPr="00C325D0" w:rsidR="00C325D0">
        <w:rPr>
          <w:rFonts w:asciiTheme="minorHAnsi" w:hAnsiTheme="minorHAnsi" w:cstheme="minorHAnsi"/>
          <w:szCs w:val="22"/>
          <w:lang w:val=""/>
        </w:rPr>
        <w:t xml:space="preserve">INTERVIEWER INSTRUCTION: </w:t>
      </w:r>
      <w:r w:rsidRPr="00867EAA">
        <w:rPr>
          <w:rFonts w:asciiTheme="minorHAnsi" w:hAnsiTheme="minorHAnsi" w:cstheme="minorHAnsi"/>
          <w:szCs w:val="22"/>
          <w:lang w:val=""/>
        </w:rPr>
        <w:t xml:space="preserve">READ ITEM] ¿Diría que ningún tiempo, </w:t>
      </w:r>
      <w:r w:rsidRPr="00867EAA" w:rsidR="00533065">
        <w:rPr>
          <w:rFonts w:asciiTheme="minorHAnsi" w:hAnsiTheme="minorHAnsi" w:cstheme="minorHAnsi"/>
          <w:szCs w:val="22"/>
          <w:lang w:val=""/>
        </w:rPr>
        <w:t>30 minutos o menos, aproximadamente</w:t>
      </w:r>
      <w:r w:rsidRPr="00867EAA">
        <w:rPr>
          <w:rFonts w:asciiTheme="minorHAnsi" w:hAnsiTheme="minorHAnsi" w:cstheme="minorHAnsi"/>
          <w:szCs w:val="22"/>
          <w:lang w:val=""/>
        </w:rPr>
        <w:t xml:space="preserve"> una hora, </w:t>
      </w:r>
      <w:r w:rsidRPr="00867EAA" w:rsidR="00533065">
        <w:rPr>
          <w:rFonts w:asciiTheme="minorHAnsi" w:hAnsiTheme="minorHAnsi" w:cstheme="minorHAnsi"/>
          <w:szCs w:val="22"/>
          <w:lang w:val=""/>
        </w:rPr>
        <w:t xml:space="preserve">aproximadamente </w:t>
      </w:r>
      <w:r w:rsidRPr="00867EAA">
        <w:rPr>
          <w:rFonts w:asciiTheme="minorHAnsi" w:hAnsiTheme="minorHAnsi" w:cstheme="minorHAnsi"/>
          <w:szCs w:val="22"/>
          <w:lang w:val=""/>
        </w:rPr>
        <w:t>dos horas, o tres horas o más?</w:t>
      </w:r>
    </w:p>
    <w:p w:rsidR="00533065" w:rsidRPr="00867EAA" w:rsidP="001B26C0" w14:paraId="23C8B90F" w14:textId="77777777">
      <w:pPr>
        <w:rPr>
          <w:rFonts w:asciiTheme="minorHAnsi" w:hAnsiTheme="minorHAnsi" w:cstheme="minorHAnsi"/>
          <w:b/>
          <w:szCs w:val="22"/>
          <w:lang w:val=""/>
        </w:rPr>
      </w:pPr>
    </w:p>
    <w:p w:rsidR="001401EA" w:rsidRPr="00F60913" w:rsidP="001B26C0" w14:paraId="29CF3A46" w14:textId="3628A24E">
      <w:pPr>
        <w:spacing w:after="0"/>
        <w:rPr>
          <w:rFonts w:asciiTheme="minorHAnsi" w:hAnsiTheme="minorHAnsi" w:cstheme="minorHAnsi"/>
          <w:szCs w:val="22"/>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0"/>
        <w:gridCol w:w="869"/>
        <w:gridCol w:w="960"/>
        <w:gridCol w:w="1884"/>
        <w:gridCol w:w="1884"/>
        <w:gridCol w:w="734"/>
        <w:gridCol w:w="709"/>
      </w:tblGrid>
      <w:tr w14:paraId="49EDE5BC" w14:textId="77777777" w:rsidTr="0068195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310" w:type="dxa"/>
          </w:tcPr>
          <w:p w:rsidR="001401EA" w:rsidRPr="00F60913" w:rsidP="001B26C0" w14:paraId="7E9B2969" w14:textId="77777777">
            <w:pPr>
              <w:rPr>
                <w:rFonts w:asciiTheme="minorHAnsi" w:hAnsiTheme="minorHAnsi" w:cstheme="minorHAnsi"/>
                <w:szCs w:val="22"/>
                <w:lang w:val="es-ES"/>
              </w:rPr>
            </w:pPr>
          </w:p>
        </w:tc>
        <w:tc>
          <w:tcPr>
            <w:tcW w:w="869" w:type="dxa"/>
          </w:tcPr>
          <w:p w:rsidR="001401EA" w:rsidRPr="00867EAA" w:rsidP="001B26C0" w14:paraId="2190A073" w14:textId="77777777">
            <w:pPr>
              <w:jc w:val="center"/>
              <w:rPr>
                <w:rFonts w:asciiTheme="minorHAnsi" w:hAnsiTheme="minorHAnsi" w:cstheme="minorHAnsi"/>
                <w:szCs w:val="22"/>
              </w:rPr>
            </w:pPr>
            <w:r w:rsidRPr="00867EAA">
              <w:rPr>
                <w:rFonts w:asciiTheme="minorHAnsi" w:hAnsiTheme="minorHAnsi" w:cstheme="minorHAnsi"/>
                <w:szCs w:val="22"/>
              </w:rPr>
              <w:t>1</w:t>
            </w:r>
          </w:p>
          <w:p w:rsidR="001401EA" w:rsidRPr="00867EAA" w:rsidP="001B26C0" w14:paraId="446826A1" w14:textId="7D078CAC">
            <w:pPr>
              <w:jc w:val="center"/>
              <w:rPr>
                <w:rFonts w:asciiTheme="minorHAnsi" w:hAnsiTheme="minorHAnsi" w:cstheme="minorHAnsi"/>
                <w:szCs w:val="22"/>
              </w:rPr>
            </w:pPr>
            <w:r w:rsidRPr="00867EAA">
              <w:rPr>
                <w:rFonts w:asciiTheme="minorHAnsi" w:hAnsiTheme="minorHAnsi" w:cstheme="minorHAnsi"/>
                <w:szCs w:val="22"/>
                <w:lang w:val="es-ES"/>
              </w:rPr>
              <w:t>Ningún tiempo</w:t>
            </w:r>
          </w:p>
        </w:tc>
        <w:tc>
          <w:tcPr>
            <w:tcW w:w="960" w:type="dxa"/>
          </w:tcPr>
          <w:p w:rsidR="001401EA" w:rsidRPr="00867EAA" w:rsidP="001B26C0" w14:paraId="6A9ED9EF" w14:textId="77777777">
            <w:pPr>
              <w:jc w:val="center"/>
              <w:rPr>
                <w:rFonts w:asciiTheme="minorHAnsi" w:hAnsiTheme="minorHAnsi" w:cstheme="minorHAnsi"/>
                <w:szCs w:val="22"/>
              </w:rPr>
            </w:pPr>
            <w:r w:rsidRPr="00867EAA">
              <w:rPr>
                <w:rFonts w:asciiTheme="minorHAnsi" w:hAnsiTheme="minorHAnsi" w:cstheme="minorHAnsi"/>
                <w:szCs w:val="22"/>
              </w:rPr>
              <w:t>2</w:t>
            </w:r>
          </w:p>
          <w:p w:rsidR="001401EA" w:rsidRPr="00867EAA" w:rsidP="001B26C0" w14:paraId="6B1B91CB" w14:textId="29E5743F">
            <w:pPr>
              <w:jc w:val="center"/>
              <w:rPr>
                <w:rFonts w:asciiTheme="minorHAnsi" w:hAnsiTheme="minorHAnsi" w:cstheme="minorHAnsi"/>
                <w:szCs w:val="22"/>
              </w:rPr>
            </w:pPr>
            <w:r w:rsidRPr="00867EAA">
              <w:rPr>
                <w:rFonts w:asciiTheme="minorHAnsi" w:hAnsiTheme="minorHAnsi" w:cstheme="minorHAnsi"/>
                <w:szCs w:val="22"/>
                <w:lang w:val="es-ES"/>
              </w:rPr>
              <w:t>30 minutos</w:t>
            </w:r>
            <w:r w:rsidRPr="00867EAA">
              <w:rPr>
                <w:rFonts w:asciiTheme="minorHAnsi" w:hAnsiTheme="minorHAnsi" w:cstheme="minorHAnsi"/>
                <w:szCs w:val="22"/>
                <w:lang w:val="es-ES"/>
              </w:rPr>
              <w:t xml:space="preserve"> o menos</w:t>
            </w:r>
          </w:p>
        </w:tc>
        <w:tc>
          <w:tcPr>
            <w:tcW w:w="1884" w:type="dxa"/>
          </w:tcPr>
          <w:p w:rsidR="001401EA" w:rsidRPr="00867EAA" w:rsidP="001B26C0" w14:paraId="1BB50F23" w14:textId="77777777">
            <w:pPr>
              <w:jc w:val="center"/>
              <w:rPr>
                <w:rFonts w:asciiTheme="minorHAnsi" w:hAnsiTheme="minorHAnsi" w:cstheme="minorHAnsi"/>
                <w:szCs w:val="22"/>
              </w:rPr>
            </w:pPr>
            <w:r w:rsidRPr="00867EAA">
              <w:rPr>
                <w:rFonts w:asciiTheme="minorHAnsi" w:hAnsiTheme="minorHAnsi" w:cstheme="minorHAnsi"/>
                <w:szCs w:val="22"/>
              </w:rPr>
              <w:t>3</w:t>
            </w:r>
          </w:p>
          <w:p w:rsidR="001401EA" w:rsidRPr="00867EAA" w:rsidP="001B26C0" w14:paraId="0C1264E5" w14:textId="55FEA1D6">
            <w:pPr>
              <w:jc w:val="center"/>
              <w:rPr>
                <w:rFonts w:asciiTheme="minorHAnsi" w:hAnsiTheme="minorHAnsi" w:cstheme="minorHAnsi"/>
                <w:szCs w:val="22"/>
              </w:rPr>
            </w:pPr>
            <w:r w:rsidRPr="00867EAA">
              <w:rPr>
                <w:rFonts w:asciiTheme="minorHAnsi" w:hAnsiTheme="minorHAnsi" w:cstheme="minorHAnsi"/>
                <w:szCs w:val="22"/>
                <w:lang w:val="es-ES"/>
              </w:rPr>
              <w:t>Aproximadamente una hora</w:t>
            </w:r>
          </w:p>
        </w:tc>
        <w:tc>
          <w:tcPr>
            <w:tcW w:w="1884" w:type="dxa"/>
          </w:tcPr>
          <w:p w:rsidR="001401EA" w:rsidRPr="00867EAA" w:rsidP="001B26C0" w14:paraId="38B55AFE" w14:textId="77777777">
            <w:pPr>
              <w:jc w:val="center"/>
              <w:rPr>
                <w:rFonts w:asciiTheme="minorHAnsi" w:hAnsiTheme="minorHAnsi" w:cstheme="minorHAnsi"/>
                <w:szCs w:val="22"/>
              </w:rPr>
            </w:pPr>
            <w:r w:rsidRPr="00867EAA">
              <w:rPr>
                <w:rFonts w:asciiTheme="minorHAnsi" w:hAnsiTheme="minorHAnsi" w:cstheme="minorHAnsi"/>
                <w:szCs w:val="22"/>
              </w:rPr>
              <w:t>4</w:t>
            </w:r>
          </w:p>
          <w:p w:rsidR="001401EA" w:rsidRPr="00867EAA" w:rsidP="001B26C0" w14:paraId="0F206343" w14:textId="77777777">
            <w:pPr>
              <w:jc w:val="center"/>
              <w:rPr>
                <w:rFonts w:asciiTheme="minorHAnsi" w:hAnsiTheme="minorHAnsi" w:cstheme="minorHAnsi"/>
                <w:szCs w:val="22"/>
                <w:lang w:val="es-ES"/>
              </w:rPr>
            </w:pPr>
            <w:r w:rsidRPr="00867EAA">
              <w:rPr>
                <w:rFonts w:asciiTheme="minorHAnsi" w:hAnsiTheme="minorHAnsi" w:cstheme="minorHAnsi"/>
                <w:szCs w:val="22"/>
                <w:lang w:val="es-ES"/>
              </w:rPr>
              <w:t>Aproximadamente dos horas</w:t>
            </w:r>
          </w:p>
          <w:p w:rsidR="001401EA" w:rsidRPr="00867EAA" w:rsidP="001B26C0" w14:paraId="207085C9" w14:textId="0F5A1D3D">
            <w:pPr>
              <w:jc w:val="center"/>
              <w:rPr>
                <w:rFonts w:asciiTheme="minorHAnsi" w:hAnsiTheme="minorHAnsi" w:cstheme="minorHAnsi"/>
                <w:szCs w:val="22"/>
              </w:rPr>
            </w:pPr>
          </w:p>
        </w:tc>
        <w:tc>
          <w:tcPr>
            <w:tcW w:w="734" w:type="dxa"/>
          </w:tcPr>
          <w:p w:rsidR="001401EA" w:rsidRPr="00867EAA" w:rsidP="001B26C0" w14:paraId="17C93CC0" w14:textId="77777777">
            <w:pPr>
              <w:jc w:val="center"/>
              <w:rPr>
                <w:rFonts w:asciiTheme="minorHAnsi" w:hAnsiTheme="minorHAnsi" w:cstheme="minorHAnsi"/>
                <w:szCs w:val="22"/>
              </w:rPr>
            </w:pPr>
            <w:r w:rsidRPr="00867EAA">
              <w:rPr>
                <w:rFonts w:asciiTheme="minorHAnsi" w:hAnsiTheme="minorHAnsi" w:cstheme="minorHAnsi"/>
                <w:szCs w:val="22"/>
              </w:rPr>
              <w:t>5</w:t>
            </w:r>
          </w:p>
          <w:p w:rsidR="001401EA" w:rsidRPr="00867EAA" w:rsidP="001B26C0" w14:paraId="1E2C453A" w14:textId="41DDCE7B">
            <w:pPr>
              <w:jc w:val="center"/>
              <w:rPr>
                <w:rFonts w:asciiTheme="minorHAnsi" w:hAnsiTheme="minorHAnsi" w:cstheme="minorHAnsi"/>
                <w:szCs w:val="22"/>
              </w:rPr>
            </w:pPr>
            <w:r w:rsidRPr="00867EAA">
              <w:rPr>
                <w:rFonts w:asciiTheme="minorHAnsi" w:hAnsiTheme="minorHAnsi" w:cstheme="minorHAnsi"/>
                <w:szCs w:val="22"/>
              </w:rPr>
              <w:t xml:space="preserve">Tres horas o </w:t>
            </w:r>
            <w:r w:rsidRPr="00867EAA">
              <w:rPr>
                <w:rFonts w:asciiTheme="minorHAnsi" w:hAnsiTheme="minorHAnsi" w:cstheme="minorHAnsi"/>
                <w:szCs w:val="22"/>
              </w:rPr>
              <w:t>más</w:t>
            </w:r>
          </w:p>
        </w:tc>
        <w:tc>
          <w:tcPr>
            <w:tcW w:w="709" w:type="dxa"/>
          </w:tcPr>
          <w:p w:rsidR="001401EA" w:rsidRPr="00867EAA" w:rsidP="001B26C0" w14:paraId="236893BF" w14:textId="77777777">
            <w:pPr>
              <w:jc w:val="center"/>
              <w:rPr>
                <w:rFonts w:asciiTheme="minorHAnsi" w:hAnsiTheme="minorHAnsi" w:cstheme="minorHAnsi"/>
                <w:szCs w:val="22"/>
              </w:rPr>
            </w:pPr>
            <w:r w:rsidRPr="00867EAA">
              <w:rPr>
                <w:rFonts w:asciiTheme="minorHAnsi" w:hAnsiTheme="minorHAnsi" w:cstheme="minorHAnsi"/>
                <w:szCs w:val="22"/>
              </w:rPr>
              <w:t>6</w:t>
            </w:r>
          </w:p>
          <w:p w:rsidR="001401EA" w:rsidRPr="00867EAA" w:rsidP="001B26C0" w14:paraId="7DF8B969" w14:textId="4505BFDA">
            <w:pPr>
              <w:jc w:val="center"/>
              <w:rPr>
                <w:rFonts w:asciiTheme="minorHAnsi" w:hAnsiTheme="minorHAnsi" w:cstheme="minorHAnsi"/>
                <w:szCs w:val="22"/>
              </w:rPr>
            </w:pPr>
            <w:r w:rsidRPr="00867EAA">
              <w:rPr>
                <w:rFonts w:asciiTheme="minorHAnsi" w:hAnsiTheme="minorHAnsi" w:cstheme="minorHAnsi"/>
                <w:szCs w:val="22"/>
              </w:rPr>
              <w:t xml:space="preserve">No </w:t>
            </w:r>
            <w:r w:rsidRPr="00867EAA">
              <w:rPr>
                <w:rFonts w:asciiTheme="minorHAnsi" w:hAnsiTheme="minorHAnsi" w:cstheme="minorHAnsi"/>
                <w:szCs w:val="22"/>
              </w:rPr>
              <w:t>sé</w:t>
            </w:r>
            <w:r w:rsidRPr="00867EAA">
              <w:rPr>
                <w:rFonts w:asciiTheme="minorHAnsi" w:hAnsiTheme="minorHAnsi" w:cstheme="minorHAnsi"/>
                <w:szCs w:val="22"/>
              </w:rPr>
              <w:t xml:space="preserve">/se </w:t>
            </w:r>
            <w:r w:rsidRPr="00867EAA">
              <w:rPr>
                <w:rFonts w:asciiTheme="minorHAnsi" w:hAnsiTheme="minorHAnsi" w:cstheme="minorHAnsi"/>
                <w:szCs w:val="22"/>
              </w:rPr>
              <w:t>negó</w:t>
            </w:r>
          </w:p>
        </w:tc>
      </w:tr>
      <w:tr w14:paraId="06649B73" w14:textId="77777777" w:rsidTr="0068195F">
        <w:tblPrEx>
          <w:tblW w:w="0" w:type="auto"/>
          <w:tblLook w:val="04A0"/>
        </w:tblPrEx>
        <w:tc>
          <w:tcPr>
            <w:tcW w:w="2310" w:type="dxa"/>
          </w:tcPr>
          <w:p w:rsidR="00CD1C84" w:rsidRPr="00867EAA" w:rsidP="001B26C0" w14:paraId="2CCEFDD8" w14:textId="4B972864">
            <w:pPr>
              <w:rPr>
                <w:rFonts w:asciiTheme="minorHAnsi" w:hAnsiTheme="minorHAnsi" w:cstheme="minorHAnsi"/>
                <w:szCs w:val="22"/>
                <w:lang w:val=""/>
              </w:rPr>
            </w:pPr>
            <w:r w:rsidRPr="00867EAA">
              <w:rPr>
                <w:rFonts w:asciiTheme="minorHAnsi" w:hAnsiTheme="minorHAnsi" w:cstheme="minorHAnsi"/>
                <w:szCs w:val="22"/>
                <w:lang w:val=""/>
              </w:rPr>
              <w:t>J</w:t>
            </w:r>
            <w:r w:rsidR="00711EB8">
              <w:rPr>
                <w:rFonts w:asciiTheme="minorHAnsi" w:hAnsiTheme="minorHAnsi" w:cstheme="minorHAnsi"/>
                <w:szCs w:val="22"/>
                <w:lang w:val=""/>
              </w:rPr>
              <w:t>.</w:t>
            </w:r>
            <w:r w:rsidRPr="007971DF" w:rsidR="00454D46">
              <w:rPr>
                <w:rFonts w:asciiTheme="minorHAnsi" w:hAnsiTheme="minorHAnsi" w:cstheme="minorHAnsi"/>
                <w:szCs w:val="22"/>
                <w:lang w:val="es-ES"/>
              </w:rPr>
              <w:t xml:space="preserve"> </w:t>
            </w:r>
            <w:r w:rsidRPr="00867EAA" w:rsidR="00454D46">
              <w:rPr>
                <w:rFonts w:asciiTheme="minorHAnsi" w:hAnsiTheme="minorHAnsi" w:cstheme="minorHAnsi"/>
                <w:szCs w:val="22"/>
                <w:lang w:val=""/>
              </w:rPr>
              <w:t>Actividades de aprendizaje realizadas con todo el grupo o con un grupo pequeño (con 2 o más niños)</w:t>
            </w:r>
          </w:p>
        </w:tc>
        <w:tc>
          <w:tcPr>
            <w:tcW w:w="869" w:type="dxa"/>
          </w:tcPr>
          <w:p w:rsidR="00CD1C84" w:rsidRPr="007971DF" w:rsidP="001B26C0" w14:paraId="1BED0B22" w14:textId="77777777">
            <w:pPr>
              <w:rPr>
                <w:rFonts w:asciiTheme="minorHAnsi" w:hAnsiTheme="minorHAnsi" w:cstheme="minorHAnsi"/>
                <w:szCs w:val="22"/>
                <w:lang w:val="es-ES"/>
              </w:rPr>
            </w:pPr>
          </w:p>
        </w:tc>
        <w:tc>
          <w:tcPr>
            <w:tcW w:w="960" w:type="dxa"/>
          </w:tcPr>
          <w:p w:rsidR="00CD1C84" w:rsidRPr="007971DF" w:rsidP="001B26C0" w14:paraId="6FD0CBA6" w14:textId="77777777">
            <w:pPr>
              <w:rPr>
                <w:rFonts w:asciiTheme="minorHAnsi" w:hAnsiTheme="minorHAnsi" w:cstheme="minorHAnsi"/>
                <w:szCs w:val="22"/>
                <w:lang w:val="es-ES"/>
              </w:rPr>
            </w:pPr>
          </w:p>
        </w:tc>
        <w:tc>
          <w:tcPr>
            <w:tcW w:w="1884" w:type="dxa"/>
          </w:tcPr>
          <w:p w:rsidR="00CD1C84" w:rsidRPr="007971DF" w:rsidP="001B26C0" w14:paraId="38219744" w14:textId="77777777">
            <w:pPr>
              <w:rPr>
                <w:rFonts w:asciiTheme="minorHAnsi" w:hAnsiTheme="minorHAnsi" w:cstheme="minorHAnsi"/>
                <w:szCs w:val="22"/>
                <w:lang w:val="es-ES"/>
              </w:rPr>
            </w:pPr>
          </w:p>
        </w:tc>
        <w:tc>
          <w:tcPr>
            <w:tcW w:w="1884" w:type="dxa"/>
          </w:tcPr>
          <w:p w:rsidR="00CD1C84" w:rsidRPr="007971DF" w:rsidP="001B26C0" w14:paraId="7BB4DE32" w14:textId="77777777">
            <w:pPr>
              <w:rPr>
                <w:rFonts w:asciiTheme="minorHAnsi" w:hAnsiTheme="minorHAnsi" w:cstheme="minorHAnsi"/>
                <w:szCs w:val="22"/>
                <w:lang w:val="es-ES"/>
              </w:rPr>
            </w:pPr>
          </w:p>
        </w:tc>
        <w:tc>
          <w:tcPr>
            <w:tcW w:w="734" w:type="dxa"/>
          </w:tcPr>
          <w:p w:rsidR="00CD1C84" w:rsidRPr="007971DF" w:rsidP="001B26C0" w14:paraId="64BD23D7" w14:textId="77777777">
            <w:pPr>
              <w:rPr>
                <w:rFonts w:asciiTheme="minorHAnsi" w:hAnsiTheme="minorHAnsi" w:cstheme="minorHAnsi"/>
                <w:szCs w:val="22"/>
                <w:lang w:val="es-ES"/>
              </w:rPr>
            </w:pPr>
          </w:p>
        </w:tc>
        <w:tc>
          <w:tcPr>
            <w:tcW w:w="709" w:type="dxa"/>
          </w:tcPr>
          <w:p w:rsidR="00CD1C84" w:rsidRPr="007971DF" w:rsidP="001B26C0" w14:paraId="4714DCBA" w14:textId="77777777">
            <w:pPr>
              <w:rPr>
                <w:rFonts w:asciiTheme="minorHAnsi" w:hAnsiTheme="minorHAnsi" w:cstheme="minorHAnsi"/>
                <w:szCs w:val="22"/>
                <w:lang w:val="es-ES"/>
              </w:rPr>
            </w:pPr>
          </w:p>
        </w:tc>
      </w:tr>
      <w:tr w14:paraId="59CB112B" w14:textId="77777777" w:rsidTr="0068195F">
        <w:tblPrEx>
          <w:tblW w:w="0" w:type="auto"/>
          <w:tblLook w:val="04A0"/>
        </w:tblPrEx>
        <w:tc>
          <w:tcPr>
            <w:tcW w:w="2310" w:type="dxa"/>
          </w:tcPr>
          <w:p w:rsidR="001401EA" w:rsidRPr="00867EAA" w:rsidP="001B26C0" w14:paraId="3D196C42" w14:textId="2CEDF916">
            <w:pPr>
              <w:rPr>
                <w:rFonts w:asciiTheme="minorHAnsi" w:hAnsiTheme="minorHAnsi" w:cstheme="minorHAnsi"/>
                <w:szCs w:val="22"/>
                <w:lang w:val=""/>
              </w:rPr>
            </w:pPr>
            <w:r w:rsidRPr="00867EAA">
              <w:rPr>
                <w:rFonts w:asciiTheme="minorHAnsi" w:hAnsiTheme="minorHAnsi" w:cstheme="minorHAnsi"/>
                <w:szCs w:val="22"/>
                <w:lang w:val=""/>
              </w:rPr>
              <w:t>C. Actividades educacionales con niños individuales</w:t>
            </w:r>
          </w:p>
        </w:tc>
        <w:tc>
          <w:tcPr>
            <w:tcW w:w="869" w:type="dxa"/>
          </w:tcPr>
          <w:p w:rsidR="001401EA" w:rsidRPr="00867EAA" w:rsidP="001B26C0" w14:paraId="135AF3D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2348A2F2"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49FE7B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589547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307A0BCF"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5523CF0D"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7EEE3505" w14:textId="77777777" w:rsidTr="0068195F">
        <w:tblPrEx>
          <w:tblW w:w="0" w:type="auto"/>
          <w:tblLook w:val="04A0"/>
        </w:tblPrEx>
        <w:tc>
          <w:tcPr>
            <w:tcW w:w="2310" w:type="dxa"/>
          </w:tcPr>
          <w:p w:rsidR="001401EA" w:rsidRPr="00867EAA" w:rsidP="001B26C0" w14:paraId="6BF7B93D" w14:textId="2C464973">
            <w:pPr>
              <w:rPr>
                <w:rFonts w:asciiTheme="minorHAnsi" w:hAnsiTheme="minorHAnsi" w:cstheme="minorHAnsi"/>
                <w:szCs w:val="22"/>
                <w:lang w:val=""/>
              </w:rPr>
            </w:pPr>
            <w:r w:rsidRPr="00867EAA">
              <w:rPr>
                <w:rFonts w:asciiTheme="minorHAnsi" w:hAnsiTheme="minorHAnsi" w:cstheme="minorHAnsi"/>
                <w:szCs w:val="22"/>
                <w:lang w:val=""/>
              </w:rPr>
              <w:t xml:space="preserve">D. </w:t>
            </w:r>
            <w:r w:rsidRPr="00867EAA" w:rsidR="00454D46">
              <w:rPr>
                <w:rFonts w:asciiTheme="minorHAnsi" w:hAnsiTheme="minorHAnsi" w:cstheme="minorHAnsi"/>
                <w:szCs w:val="22"/>
                <w:lang w:val=""/>
              </w:rPr>
              <w:t xml:space="preserve"> Actividades seleccionadas/iniciadas por el niño (por ejemplo, tiempo para que los niños exploren libremente)</w:t>
            </w:r>
          </w:p>
        </w:tc>
        <w:tc>
          <w:tcPr>
            <w:tcW w:w="869" w:type="dxa"/>
          </w:tcPr>
          <w:p w:rsidR="001401EA" w:rsidRPr="00867EAA" w:rsidP="001B26C0" w14:paraId="198A5911"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6B87970C"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4BBA983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06DCBA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1F2A611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37DB9BA1"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2AB73F59" w14:textId="77777777" w:rsidTr="0068195F">
        <w:tblPrEx>
          <w:tblW w:w="0" w:type="auto"/>
          <w:tblLook w:val="04A0"/>
        </w:tblPrEx>
        <w:tc>
          <w:tcPr>
            <w:tcW w:w="2310" w:type="dxa"/>
          </w:tcPr>
          <w:p w:rsidR="001401EA" w:rsidRPr="00867EAA" w:rsidP="001B26C0" w14:paraId="1374F03D" w14:textId="00BA3CFB">
            <w:pPr>
              <w:rPr>
                <w:rFonts w:asciiTheme="minorHAnsi" w:hAnsiTheme="minorHAnsi" w:cstheme="minorHAnsi"/>
                <w:szCs w:val="22"/>
                <w:lang w:val=""/>
              </w:rPr>
            </w:pPr>
            <w:r w:rsidRPr="00867EAA">
              <w:rPr>
                <w:rFonts w:asciiTheme="minorHAnsi" w:hAnsiTheme="minorHAnsi" w:cstheme="minorHAnsi"/>
                <w:szCs w:val="22"/>
                <w:lang w:val=""/>
              </w:rPr>
              <w:t>E. Cuidado de rutina (como cambio de pañales, alimentación y necesidades fisiológicas)</w:t>
            </w:r>
          </w:p>
        </w:tc>
        <w:tc>
          <w:tcPr>
            <w:tcW w:w="869" w:type="dxa"/>
          </w:tcPr>
          <w:p w:rsidR="001401EA" w:rsidRPr="00867EAA" w:rsidP="001B26C0" w14:paraId="08310B8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5C94432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EE1652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67F3045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0F9DEF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3CEB520B"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37872842" w14:textId="77777777" w:rsidTr="0068195F">
        <w:tblPrEx>
          <w:tblW w:w="0" w:type="auto"/>
          <w:tblLook w:val="04A0"/>
        </w:tblPrEx>
        <w:tc>
          <w:tcPr>
            <w:tcW w:w="2310" w:type="dxa"/>
          </w:tcPr>
          <w:p w:rsidR="001401EA" w:rsidRPr="00867EAA" w:rsidP="001B26C0" w14:paraId="5305FA85" w14:textId="47E909A6">
            <w:pPr>
              <w:rPr>
                <w:rFonts w:asciiTheme="minorHAnsi" w:hAnsiTheme="minorHAnsi" w:cstheme="minorHAnsi"/>
                <w:szCs w:val="22"/>
                <w:lang w:val=""/>
              </w:rPr>
            </w:pPr>
            <w:r w:rsidRPr="00867EAA">
              <w:rPr>
                <w:rFonts w:asciiTheme="minorHAnsi" w:hAnsiTheme="minorHAnsi" w:cstheme="minorHAnsi"/>
                <w:szCs w:val="22"/>
                <w:lang w:val=""/>
              </w:rPr>
              <w:t xml:space="preserve">F. </w:t>
            </w:r>
            <w:bookmarkStart w:id="94" w:name="OLE_LINK396"/>
            <w:r w:rsidRPr="00867EAA">
              <w:rPr>
                <w:rFonts w:asciiTheme="minorHAnsi" w:hAnsiTheme="minorHAnsi" w:cstheme="minorHAnsi"/>
                <w:szCs w:val="22"/>
                <w:lang w:val=""/>
              </w:rPr>
              <w:t xml:space="preserve">Actividades vigorosas </w:t>
            </w:r>
            <w:r w:rsidR="00377C40">
              <w:rPr>
                <w:rFonts w:asciiTheme="minorHAnsi" w:hAnsiTheme="minorHAnsi" w:cstheme="minorHAnsi"/>
                <w:szCs w:val="22"/>
                <w:lang w:val=""/>
              </w:rPr>
              <w:t xml:space="preserve">o ejercicio </w:t>
            </w:r>
            <w:r w:rsidRPr="00867EAA">
              <w:rPr>
                <w:rFonts w:asciiTheme="minorHAnsi" w:hAnsiTheme="minorHAnsi" w:cstheme="minorHAnsi"/>
                <w:szCs w:val="22"/>
                <w:lang w:val=""/>
              </w:rPr>
              <w:t>bajo techo o al aire libre</w:t>
            </w:r>
            <w:bookmarkEnd w:id="94"/>
          </w:p>
        </w:tc>
        <w:tc>
          <w:tcPr>
            <w:tcW w:w="869" w:type="dxa"/>
          </w:tcPr>
          <w:p w:rsidR="001401EA" w:rsidRPr="00867EAA" w:rsidP="001B26C0" w14:paraId="27689B3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7317006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476E8C0"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0CBE14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588EE86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7D761EC3"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3511BF5D" w14:textId="77777777" w:rsidTr="0068195F">
        <w:tblPrEx>
          <w:tblW w:w="0" w:type="auto"/>
          <w:tblLook w:val="04A0"/>
        </w:tblPrEx>
        <w:tc>
          <w:tcPr>
            <w:tcW w:w="2310" w:type="dxa"/>
          </w:tcPr>
          <w:p w:rsidR="001401EA" w:rsidRPr="00867EAA" w:rsidP="001B26C0" w14:paraId="57204AE9" w14:textId="07B22EB1">
            <w:pPr>
              <w:rPr>
                <w:rFonts w:asciiTheme="minorHAnsi" w:hAnsiTheme="minorHAnsi" w:cstheme="minorHAnsi"/>
                <w:szCs w:val="22"/>
                <w:lang w:val=""/>
              </w:rPr>
            </w:pPr>
            <w:r w:rsidRPr="00867EAA">
              <w:rPr>
                <w:rFonts w:asciiTheme="minorHAnsi" w:hAnsiTheme="minorHAnsi" w:cstheme="minorHAnsi"/>
                <w:szCs w:val="22"/>
                <w:lang w:val=""/>
              </w:rPr>
              <w:t xml:space="preserve">G. </w:t>
            </w:r>
            <w:r w:rsidRPr="00867EAA" w:rsidR="00C95A9C">
              <w:rPr>
                <w:rFonts w:asciiTheme="minorHAnsi" w:hAnsiTheme="minorHAnsi" w:cstheme="minorHAnsi"/>
                <w:szCs w:val="22"/>
                <w:lang w:val=""/>
              </w:rPr>
              <w:t>C</w:t>
            </w:r>
            <w:r w:rsidRPr="00867EAA" w:rsidR="00454D46">
              <w:rPr>
                <w:rFonts w:asciiTheme="minorHAnsi" w:hAnsiTheme="minorHAnsi" w:cstheme="minorHAnsi"/>
                <w:szCs w:val="22"/>
                <w:lang w:val=""/>
              </w:rPr>
              <w:t>antar/hacer rimas</w:t>
            </w:r>
          </w:p>
        </w:tc>
        <w:tc>
          <w:tcPr>
            <w:tcW w:w="869" w:type="dxa"/>
          </w:tcPr>
          <w:p w:rsidR="001401EA" w:rsidRPr="00867EAA" w:rsidP="001B26C0" w14:paraId="0CE6ABCF"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0859CB8A"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7E22E7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B1D9A6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9B9D93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69CE9407"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5223C761" w14:textId="77777777" w:rsidTr="0068195F">
        <w:tblPrEx>
          <w:tblW w:w="0" w:type="auto"/>
          <w:tblLook w:val="04A0"/>
        </w:tblPrEx>
        <w:trPr>
          <w:trHeight w:val="863"/>
        </w:trPr>
        <w:tc>
          <w:tcPr>
            <w:tcW w:w="2310" w:type="dxa"/>
          </w:tcPr>
          <w:p w:rsidR="001401EA" w:rsidRPr="00867EAA" w:rsidP="001B26C0" w14:paraId="04E71F11" w14:textId="69CF8B73">
            <w:pPr>
              <w:rPr>
                <w:rFonts w:asciiTheme="minorHAnsi" w:hAnsiTheme="minorHAnsi" w:cstheme="minorHAnsi"/>
                <w:szCs w:val="22"/>
                <w:lang w:val=""/>
              </w:rPr>
            </w:pPr>
            <w:r w:rsidRPr="00867EAA">
              <w:rPr>
                <w:rFonts w:asciiTheme="minorHAnsi" w:hAnsiTheme="minorHAnsi" w:cstheme="minorHAnsi"/>
                <w:szCs w:val="22"/>
                <w:lang w:val=""/>
              </w:rPr>
              <w:t>I. Leer o compartir libros</w:t>
            </w:r>
          </w:p>
        </w:tc>
        <w:tc>
          <w:tcPr>
            <w:tcW w:w="869" w:type="dxa"/>
          </w:tcPr>
          <w:p w:rsidR="001401EA" w:rsidRPr="00867EAA" w:rsidP="001B26C0" w14:paraId="319F7F3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4EDFD84A"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C79660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84BD78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0987736"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242247A8" w14:textId="77777777">
            <w:pPr>
              <w:rPr>
                <w:rFonts w:asciiTheme="minorHAnsi" w:hAnsiTheme="minorHAnsi" w:cstheme="minorHAnsi"/>
                <w:szCs w:val="22"/>
              </w:rPr>
            </w:pPr>
            <w:r w:rsidRPr="00867EAA">
              <w:rPr>
                <w:rFonts w:ascii="Wingdings" w:hAnsi="Wingdings" w:cstheme="minorHAnsi"/>
                <w:szCs w:val="22"/>
              </w:rPr>
              <w:sym w:font="Wingdings" w:char="F06F"/>
            </w:r>
          </w:p>
        </w:tc>
      </w:tr>
    </w:tbl>
    <w:p w:rsidR="002E59D9" w:rsidRPr="00867EAA" w:rsidP="001B26C0" w14:paraId="0697CA1A" w14:textId="77777777">
      <w:pPr>
        <w:spacing w:after="0"/>
        <w:rPr>
          <w:rFonts w:asciiTheme="minorHAnsi" w:hAnsiTheme="minorHAnsi" w:cstheme="minorHAnsi"/>
          <w:szCs w:val="22"/>
          <w:lang w:val="es-ES"/>
        </w:rPr>
      </w:pPr>
    </w:p>
    <w:p w:rsidR="00400474" w:rsidRPr="00867EAA" w:rsidP="001B26C0" w14:paraId="4EA6B950" w14:textId="77777777">
      <w:pPr>
        <w:tabs>
          <w:tab w:val="left" w:pos="1170"/>
        </w:tabs>
        <w:rPr>
          <w:rFonts w:asciiTheme="minorHAnsi" w:hAnsiTheme="minorHAnsi" w:cstheme="minorHAnsi"/>
          <w:szCs w:val="22"/>
        </w:rPr>
      </w:pPr>
    </w:p>
    <w:p w:rsidR="00BF4867" w:rsidRPr="00867EAA" w:rsidP="001B26C0" w14:paraId="2F0C5E76" w14:textId="77777777">
      <w:pPr>
        <w:rPr>
          <w:rFonts w:asciiTheme="minorHAnsi" w:hAnsiTheme="minorHAnsi" w:cstheme="minorHAnsi"/>
          <w:szCs w:val="22"/>
          <w:lang w:val=""/>
        </w:rPr>
      </w:pPr>
      <w:bookmarkStart w:id="95" w:name="OLE_LINK406"/>
      <w:r w:rsidRPr="00867EAA">
        <w:rPr>
          <w:rFonts w:asciiTheme="minorHAnsi" w:hAnsiTheme="minorHAnsi" w:cstheme="minorHAnsi"/>
          <w:b/>
          <w:szCs w:val="22"/>
          <w:lang w:val=""/>
        </w:rPr>
        <w:t>C_CACFP.</w:t>
      </w:r>
      <w:r w:rsidRPr="00867EAA">
        <w:rPr>
          <w:rFonts w:asciiTheme="minorHAnsi" w:hAnsiTheme="minorHAnsi" w:cstheme="minorHAnsi"/>
          <w:szCs w:val="22"/>
          <w:lang w:val=""/>
        </w:rPr>
        <w:t xml:space="preserve"> </w:t>
      </w:r>
    </w:p>
    <w:bookmarkEnd w:id="95"/>
    <w:p w:rsidR="005D3B50" w:rsidRPr="007971DF" w:rsidP="005D3B50" w14:paraId="5CE18872" w14:textId="77777777">
      <w:pPr>
        <w:spacing w:after="0"/>
        <w:contextualSpacing w:val="0"/>
        <w:rPr>
          <w:rFonts w:ascii="Times New Roman" w:hAnsi="Times New Roman"/>
          <w:snapToGrid/>
          <w:sz w:val="24"/>
          <w:lang w:val="" w:eastAsia="en-US"/>
        </w:rPr>
      </w:pPr>
      <w:r w:rsidRPr="00867EAA">
        <w:rPr>
          <w:rFonts w:asciiTheme="minorHAnsi" w:hAnsiTheme="minorHAnsi" w:cstheme="minorHAnsi"/>
          <w:szCs w:val="22"/>
          <w:lang w:val=""/>
        </w:rPr>
        <w:t xml:space="preserve">¿Participa usted en el </w:t>
      </w:r>
      <w:r>
        <w:rPr>
          <w:rFonts w:asciiTheme="minorHAnsi" w:hAnsiTheme="minorHAnsi" w:cstheme="minorHAnsi"/>
          <w:szCs w:val="22"/>
          <w:lang w:val=""/>
        </w:rPr>
        <w:t>Programa de Alimentos para el Cuidado de Niños y Adultos</w:t>
      </w:r>
      <w:r w:rsidRPr="007971DF">
        <w:rPr>
          <w:rFonts w:ascii="Times New Roman" w:hAnsi="Times New Roman"/>
          <w:sz w:val="24"/>
          <w:lang w:val="" w:eastAsia="en-US"/>
        </w:rPr>
        <w:t xml:space="preserve"> </w:t>
      </w:r>
    </w:p>
    <w:p w:rsidR="00BF4867" w:rsidRPr="00867EAA" w:rsidP="001B26C0" w14:paraId="08909995" w14:textId="0CEC56C0">
      <w:pPr>
        <w:rPr>
          <w:rFonts w:asciiTheme="minorHAnsi" w:hAnsiTheme="minorHAnsi" w:cstheme="minorHAnsi"/>
          <w:szCs w:val="22"/>
          <w:lang w:val=""/>
        </w:rPr>
      </w:pPr>
      <w:r w:rsidRPr="00867EAA">
        <w:rPr>
          <w:rFonts w:asciiTheme="minorHAnsi" w:hAnsiTheme="minorHAnsi" w:cstheme="minorHAnsi"/>
          <w:szCs w:val="22"/>
          <w:lang w:val=""/>
        </w:rPr>
        <w:t>(CACFP</w:t>
      </w:r>
      <w:r w:rsidR="005D3B50">
        <w:rPr>
          <w:rFonts w:asciiTheme="minorHAnsi" w:hAnsiTheme="minorHAnsi" w:cstheme="minorHAnsi"/>
          <w:szCs w:val="22"/>
          <w:lang w:val=""/>
        </w:rPr>
        <w:t>, por su sigla en inglés</w:t>
      </w:r>
      <w:r w:rsidRPr="00867EAA">
        <w:rPr>
          <w:rFonts w:asciiTheme="minorHAnsi" w:hAnsiTheme="minorHAnsi" w:cstheme="minorHAnsi"/>
          <w:szCs w:val="22"/>
          <w:lang w:val=""/>
        </w:rPr>
        <w:t>)</w:t>
      </w:r>
      <w:r w:rsidRPr="00867EAA" w:rsidR="00D0390A">
        <w:rPr>
          <w:rFonts w:asciiTheme="minorHAnsi" w:hAnsiTheme="minorHAnsi" w:cstheme="minorHAnsi"/>
          <w:szCs w:val="22"/>
          <w:lang w:val=""/>
        </w:rPr>
        <w:t>?</w:t>
      </w:r>
    </w:p>
    <w:p w:rsidR="00BF4867" w:rsidRPr="00867EAA" w:rsidP="001B26C0" w14:paraId="2E608BE6" w14:textId="77777777">
      <w:pPr>
        <w:rPr>
          <w:rFonts w:asciiTheme="minorHAnsi" w:hAnsiTheme="minorHAnsi" w:cstheme="minorHAnsi"/>
          <w:szCs w:val="22"/>
          <w:lang w:val=""/>
        </w:rPr>
      </w:pPr>
    </w:p>
    <w:p w:rsidR="00321351" w:rsidRPr="00867EAA" w:rsidP="00321351" w14:paraId="3E160389" w14:textId="656B1A6A">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1. Sí</w:t>
      </w:r>
    </w:p>
    <w:p w:rsidR="00321351" w:rsidRPr="00867EAA" w:rsidP="00321351" w14:paraId="6D926CC4" w14:textId="77777777">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2. No</w:t>
      </w:r>
    </w:p>
    <w:p w:rsidR="00321351" w:rsidRPr="00867EAA" w:rsidP="00321351" w14:paraId="25639EC7" w14:textId="77777777">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3. No soy elegible</w:t>
      </w:r>
    </w:p>
    <w:p w:rsidR="00321351" w:rsidRPr="00867EAA" w:rsidP="00321351" w14:paraId="666ACAA0" w14:textId="79CF10A1">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 xml:space="preserve">4. No he oído hablar del </w:t>
      </w:r>
      <w:bookmarkStart w:id="96" w:name="OLE_LINK404"/>
      <w:r w:rsidRPr="00867EAA">
        <w:rPr>
          <w:rFonts w:asciiTheme="minorHAnsi" w:hAnsiTheme="minorHAnsi" w:cstheme="minorHAnsi"/>
          <w:szCs w:val="22"/>
          <w:lang w:val=""/>
        </w:rPr>
        <w:t>Programa de Alimentos para el Cuidado de Niños y Adultos</w:t>
      </w:r>
      <w:bookmarkEnd w:id="96"/>
    </w:p>
    <w:p w:rsidR="00081EEF" w:rsidRPr="00867EAA" w:rsidP="001B26C0" w14:paraId="0C133554" w14:textId="77777777">
      <w:pPr>
        <w:pStyle w:val="ListParagraph"/>
        <w:tabs>
          <w:tab w:val="left" w:pos="270"/>
        </w:tabs>
        <w:ind w:left="630"/>
        <w:rPr>
          <w:rFonts w:asciiTheme="minorHAnsi" w:hAnsiTheme="minorHAnsi" w:cstheme="minorHAnsi"/>
          <w:color w:val="FF0000"/>
          <w:sz w:val="22"/>
          <w:szCs w:val="22"/>
          <w:lang w:val=""/>
        </w:rPr>
      </w:pPr>
    </w:p>
    <w:p w:rsidR="00081EEF" w:rsidRPr="00867EAA" w:rsidP="001B26C0" w14:paraId="38F917EE" w14:textId="3F5FAFE1">
      <w:pPr>
        <w:tabs>
          <w:tab w:val="left" w:pos="270"/>
        </w:tabs>
        <w:rPr>
          <w:rFonts w:asciiTheme="minorHAnsi" w:hAnsiTheme="minorHAnsi" w:cstheme="minorHAnsi"/>
          <w:b/>
          <w:szCs w:val="22"/>
          <w:lang w:val=""/>
        </w:rPr>
      </w:pPr>
      <w:r w:rsidRPr="00867EAA">
        <w:rPr>
          <w:rFonts w:asciiTheme="minorHAnsi" w:hAnsiTheme="minorHAnsi" w:cstheme="minorHAnsi"/>
          <w:b/>
          <w:szCs w:val="22"/>
          <w:lang w:val=""/>
        </w:rPr>
        <w:t xml:space="preserve">G_SCREEN. </w:t>
      </w:r>
    </w:p>
    <w:p w:rsidR="00533065" w:rsidRPr="00867EAA" w:rsidP="001B26C0" w14:paraId="07D5108E" w14:textId="749D2278">
      <w:pPr>
        <w:tabs>
          <w:tab w:val="left" w:pos="270"/>
        </w:tabs>
        <w:rPr>
          <w:rFonts w:asciiTheme="minorHAnsi" w:hAnsiTheme="minorHAnsi" w:cstheme="minorHAnsi"/>
          <w:noProof/>
          <w:color w:val="000000"/>
          <w:szCs w:val="22"/>
          <w:lang w:val=""/>
        </w:rPr>
      </w:pPr>
      <w:r w:rsidRPr="00867EAA">
        <w:rPr>
          <w:rFonts w:asciiTheme="minorHAnsi" w:hAnsiTheme="minorHAnsi" w:cstheme="minorHAnsi"/>
          <w:noProof/>
          <w:color w:val="000000"/>
          <w:szCs w:val="22"/>
          <w:lang w:val=""/>
        </w:rPr>
        <w:t>En la mayoría de los días, mientras los niños están bajo su cuidado, ¿cuánto tiempo pasan haciendo algo con un</w:t>
      </w:r>
      <w:r w:rsidR="00BF066B">
        <w:rPr>
          <w:rFonts w:asciiTheme="minorHAnsi" w:hAnsiTheme="minorHAnsi" w:cstheme="minorHAnsi"/>
          <w:noProof/>
          <w:color w:val="000000"/>
          <w:szCs w:val="22"/>
          <w:lang w:val=""/>
        </w:rPr>
        <w:t xml:space="preserve"> aparato con</w:t>
      </w:r>
      <w:r w:rsidRPr="00867EAA">
        <w:rPr>
          <w:rFonts w:asciiTheme="minorHAnsi" w:hAnsiTheme="minorHAnsi" w:cstheme="minorHAnsi"/>
          <w:noProof/>
          <w:color w:val="000000"/>
          <w:szCs w:val="22"/>
          <w:lang w:val=""/>
        </w:rPr>
        <w:t xml:space="preserve"> pantalla, por ejemplo viendo la televisión o una película, o utilizando un juego en una computadora o tableta?</w:t>
      </w:r>
    </w:p>
    <w:p w:rsidR="003224AC" w:rsidRPr="00867EAA" w:rsidP="001B26C0" w14:paraId="7C2149F9" w14:textId="76FEB64C">
      <w:pPr>
        <w:tabs>
          <w:tab w:val="left" w:pos="270"/>
        </w:tabs>
        <w:spacing w:after="0"/>
        <w:rPr>
          <w:rFonts w:asciiTheme="minorHAnsi" w:hAnsiTheme="minorHAnsi" w:cstheme="minorHAnsi"/>
          <w:szCs w:val="22"/>
          <w:lang w:val="es-ES"/>
        </w:rPr>
      </w:pPr>
      <w:r w:rsidRPr="00867EAA">
        <w:rPr>
          <w:rFonts w:asciiTheme="minorHAnsi" w:hAnsiTheme="minorHAnsi" w:cstheme="minorHAnsi"/>
          <w:noProof/>
          <w:color w:val="000000"/>
          <w:szCs w:val="22"/>
          <w:lang w:val=""/>
        </w:rPr>
        <w:tab/>
      </w:r>
      <w:r w:rsidRPr="00867EAA">
        <w:rPr>
          <w:rFonts w:asciiTheme="minorHAnsi" w:hAnsiTheme="minorHAnsi" w:cstheme="minorHAnsi"/>
          <w:noProof/>
          <w:color w:val="000000"/>
          <w:szCs w:val="22"/>
          <w:lang w:val=""/>
        </w:rPr>
        <w:tab/>
      </w:r>
      <w:r w:rsidRPr="00867EAA" w:rsidR="00081EEF">
        <w:rPr>
          <w:rFonts w:asciiTheme="minorHAnsi" w:hAnsiTheme="minorHAnsi" w:cstheme="minorHAnsi"/>
          <w:szCs w:val="22"/>
          <w:lang w:val="es-ES"/>
        </w:rPr>
        <w:t>1</w:t>
      </w:r>
      <w:r w:rsidRPr="00867EAA" w:rsidR="00081EEF">
        <w:rPr>
          <w:rFonts w:ascii="Wingdings" w:hAnsi="Wingdings" w:cstheme="minorHAnsi"/>
          <w:szCs w:val="22"/>
        </w:rPr>
        <w:sym w:font="Wingdings" w:char="F06F"/>
      </w:r>
      <w:r w:rsidRPr="00867EAA" w:rsidR="00081EEF">
        <w:rPr>
          <w:rFonts w:asciiTheme="minorHAnsi" w:hAnsiTheme="minorHAnsi" w:cstheme="minorHAnsi"/>
          <w:szCs w:val="22"/>
          <w:lang w:val="es-ES"/>
        </w:rPr>
        <w:t xml:space="preserve"> </w:t>
      </w:r>
      <w:r w:rsidRPr="00867EAA">
        <w:rPr>
          <w:rFonts w:asciiTheme="minorHAnsi" w:hAnsiTheme="minorHAnsi" w:cstheme="minorHAnsi"/>
          <w:szCs w:val="22"/>
          <w:lang w:val="es-ES"/>
        </w:rPr>
        <w:t>1½ horas o más</w:t>
      </w:r>
    </w:p>
    <w:p w:rsidR="003224AC" w:rsidRPr="00867EAA" w:rsidP="001B26C0" w14:paraId="241FC04F" w14:textId="2EED7253">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2</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sidR="003E37A0">
        <w:rPr>
          <w:rFonts w:asciiTheme="minorHAnsi" w:hAnsiTheme="minorHAnsi" w:cstheme="minorHAnsi"/>
          <w:sz w:val="22"/>
          <w:szCs w:val="22"/>
          <w:lang w:val="es-ES"/>
        </w:rPr>
        <w:t xml:space="preserve">De </w:t>
      </w:r>
      <w:r w:rsidRPr="00867EAA">
        <w:rPr>
          <w:rFonts w:asciiTheme="minorHAnsi" w:hAnsiTheme="minorHAnsi" w:cstheme="minorHAnsi"/>
          <w:sz w:val="22"/>
          <w:szCs w:val="22"/>
          <w:lang w:val="es-ES"/>
        </w:rPr>
        <w:t>30 minutos a 1½ horas</w:t>
      </w:r>
    </w:p>
    <w:p w:rsidR="003224AC" w:rsidRPr="00867EAA" w:rsidP="001B26C0" w14:paraId="71214AEC" w14:textId="54D2E8CB">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3</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Menos de 30 minutos</w:t>
      </w:r>
    </w:p>
    <w:p w:rsidR="00B367DB" w:rsidRPr="00867EAA" w:rsidP="001B26C0" w14:paraId="66126A79" w14:textId="3831F114">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4</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sidR="0069661D">
        <w:rPr>
          <w:rFonts w:asciiTheme="minorHAnsi" w:hAnsiTheme="minorHAnsi" w:cstheme="minorHAnsi"/>
          <w:sz w:val="22"/>
          <w:szCs w:val="22"/>
          <w:lang w:val="es-ES"/>
        </w:rPr>
        <w:t xml:space="preserve">Los niños no </w:t>
      </w:r>
      <w:r w:rsidRPr="00867EAA" w:rsidR="003E37A0">
        <w:rPr>
          <w:rFonts w:asciiTheme="minorHAnsi" w:hAnsiTheme="minorHAnsi" w:cstheme="minorHAnsi"/>
          <w:sz w:val="22"/>
          <w:szCs w:val="22"/>
          <w:lang w:val="es-ES"/>
        </w:rPr>
        <w:t>utilizan</w:t>
      </w:r>
      <w:r w:rsidRPr="00867EAA" w:rsidR="0069661D">
        <w:rPr>
          <w:rFonts w:asciiTheme="minorHAnsi" w:hAnsiTheme="minorHAnsi" w:cstheme="minorHAnsi"/>
          <w:sz w:val="22"/>
          <w:szCs w:val="22"/>
          <w:lang w:val="es-ES"/>
        </w:rPr>
        <w:t xml:space="preserve"> </w:t>
      </w:r>
      <w:r w:rsidRPr="00867EAA" w:rsidR="003E37A0">
        <w:rPr>
          <w:rFonts w:asciiTheme="minorHAnsi" w:hAnsiTheme="minorHAnsi" w:cstheme="minorHAnsi"/>
          <w:sz w:val="22"/>
          <w:szCs w:val="22"/>
          <w:lang w:val="es-ES"/>
        </w:rPr>
        <w:t>pantallas cuando están bajo su cuidado</w:t>
      </w:r>
    </w:p>
    <w:p w:rsidR="00773DBC" w:rsidRPr="00867EAA" w:rsidP="00773DBC" w14:paraId="1014E59C" w14:textId="77777777">
      <w:pPr>
        <w:pStyle w:val="NORC-InterviewerText"/>
        <w:pBdr>
          <w:bottom w:val="single" w:sz="4" w:space="0" w:color="auto"/>
        </w:pBdr>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2:</w:t>
      </w:r>
    </w:p>
    <w:p w:rsidR="00773DBC" w:rsidRPr="00867EAA" w:rsidP="00773DBC" w14:paraId="0CB9387D" w14:textId="77777777">
      <w:pPr>
        <w:pStyle w:val="NORC-InterviewerText"/>
        <w:pBdr>
          <w:bottom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G3A </w:t>
      </w:r>
    </w:p>
    <w:p w:rsidR="00773DBC" w:rsidRPr="00867EAA" w:rsidP="00773DBC" w14:paraId="38B8CA55" w14:textId="77777777">
      <w:pPr>
        <w:pStyle w:val="NORC-InterviewerText"/>
        <w:pBdr>
          <w:bottom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G5.</w:t>
      </w:r>
    </w:p>
    <w:p w:rsidR="00B367DB" w:rsidRPr="00867EAA" w:rsidP="001B26C0" w14:paraId="77CF4DA3" w14:textId="77777777">
      <w:pPr>
        <w:ind w:left="990" w:hanging="630"/>
        <w:rPr>
          <w:rFonts w:asciiTheme="minorHAnsi" w:hAnsiTheme="minorHAnsi" w:cstheme="minorHAnsi"/>
          <w:szCs w:val="22"/>
        </w:rPr>
      </w:pPr>
    </w:p>
    <w:p w:rsidR="00A77239" w:rsidRPr="007971DF" w:rsidP="00F60913" w14:paraId="10DB84B6" w14:textId="08A8323D">
      <w:pPr>
        <w:pStyle w:val="NORC-QUESTION"/>
        <w:spacing w:after="0" w:line="276" w:lineRule="auto"/>
        <w:rPr>
          <w:rFonts w:asciiTheme="minorHAnsi" w:hAnsiTheme="minorHAnsi" w:cstheme="minorHAnsi"/>
          <w:b/>
          <w:noProof/>
          <w:color w:val="FF0000"/>
          <w:sz w:val="22"/>
          <w:szCs w:val="22"/>
        </w:rPr>
      </w:pPr>
      <w:r w:rsidRPr="007971DF">
        <w:rPr>
          <w:rFonts w:asciiTheme="minorHAnsi" w:hAnsiTheme="minorHAnsi" w:cstheme="minorHAnsi"/>
          <w:b/>
          <w:noProof/>
          <w:color w:val="auto"/>
          <w:sz w:val="22"/>
          <w:szCs w:val="22"/>
        </w:rPr>
        <w:t>G3A.</w:t>
      </w:r>
      <w:r w:rsidRPr="007971DF">
        <w:rPr>
          <w:rFonts w:asciiTheme="minorHAnsi" w:hAnsiTheme="minorHAnsi" w:cstheme="minorHAnsi"/>
          <w:b/>
          <w:color w:val="auto"/>
          <w:sz w:val="22"/>
          <w:szCs w:val="22"/>
        </w:rPr>
        <w:t xml:space="preserve"> </w:t>
      </w:r>
      <w:r w:rsidRPr="007971DF">
        <w:rPr>
          <w:rFonts w:asciiTheme="minorHAnsi" w:hAnsiTheme="minorHAnsi" w:cstheme="minorHAnsi"/>
          <w:b/>
          <w:color w:val="FF0000"/>
          <w:sz w:val="22"/>
          <w:szCs w:val="22"/>
        </w:rPr>
        <w:tab/>
      </w:r>
    </w:p>
    <w:p w:rsidR="00763FC1" w:rsidRPr="00867EAA" w:rsidP="00F60913" w14:paraId="507EF2C3" w14:textId="741EC689">
      <w:pPr>
        <w:pStyle w:val="NORC-QUESTION"/>
        <w:tabs>
          <w:tab w:val="left" w:pos="0"/>
          <w:tab w:val="clear" w:pos="648"/>
        </w:tabs>
        <w:spacing w:before="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Usa usted un programa de estudios o un conjunto preparado de actividades de aprendizaje y juego?</w:t>
      </w:r>
      <w:r w:rsidRPr="00867EAA">
        <w:rPr>
          <w:rFonts w:asciiTheme="minorHAnsi" w:hAnsiTheme="minorHAnsi" w:cstheme="minorHAnsi"/>
          <w:sz w:val="22"/>
          <w:szCs w:val="22"/>
          <w:lang w:val="es-ES"/>
        </w:rPr>
        <w:t xml:space="preserve"> </w:t>
      </w:r>
    </w:p>
    <w:p w:rsidR="00A77239" w:rsidRPr="00867EAA" w:rsidP="0068195F" w14:paraId="313408F8" w14:textId="587005EB">
      <w:pPr>
        <w:pStyle w:val="NORC-QUESTION"/>
        <w:spacing w:before="0" w:after="0"/>
        <w:rPr>
          <w:rFonts w:asciiTheme="minorHAnsi" w:hAnsiTheme="minorHAnsi" w:cstheme="minorHAnsi"/>
          <w:color w:val="auto"/>
          <w:sz w:val="22"/>
          <w:szCs w:val="22"/>
        </w:rPr>
      </w:pPr>
      <w:r w:rsidRPr="00867EAA">
        <w:rPr>
          <w:rFonts w:asciiTheme="minorHAnsi" w:hAnsiTheme="minorHAnsi" w:cstheme="minorHAnsi"/>
          <w:sz w:val="22"/>
          <w:szCs w:val="22"/>
          <w:lang w:val="es-ES"/>
        </w:rPr>
        <w:tab/>
      </w:r>
      <w:r w:rsidRPr="00867EAA" w:rsidR="006379DF">
        <w:rPr>
          <w:rFonts w:asciiTheme="minorHAnsi" w:hAnsiTheme="minorHAnsi" w:cstheme="minorHAnsi"/>
          <w:color w:val="auto"/>
          <w:sz w:val="22"/>
          <w:szCs w:val="22"/>
        </w:rPr>
        <w:t>1</w:t>
      </w:r>
      <w:r w:rsidRPr="00867EAA" w:rsidR="006379DF">
        <w:rPr>
          <w:rFonts w:ascii="Wingdings" w:hAnsi="Wingdings" w:cstheme="minorHAnsi"/>
          <w:color w:val="auto"/>
          <w:sz w:val="22"/>
          <w:szCs w:val="22"/>
        </w:rPr>
        <w:sym w:font="Wingdings" w:char="F06F"/>
      </w:r>
      <w:r w:rsidRPr="00867EAA" w:rsidR="006379DF">
        <w:rPr>
          <w:rFonts w:asciiTheme="minorHAnsi" w:hAnsiTheme="minorHAnsi" w:cstheme="minorHAnsi"/>
          <w:color w:val="auto"/>
          <w:sz w:val="22"/>
          <w:szCs w:val="22"/>
        </w:rPr>
        <w:t xml:space="preserve"> </w:t>
      </w:r>
      <w:r w:rsidRPr="00867EAA" w:rsidR="00526C93">
        <w:rPr>
          <w:rFonts w:asciiTheme="minorHAnsi" w:hAnsiTheme="minorHAnsi" w:cstheme="minorHAnsi"/>
          <w:noProof/>
          <w:color w:val="auto"/>
          <w:sz w:val="22"/>
          <w:szCs w:val="22"/>
        </w:rPr>
        <w:t xml:space="preserve">Sí </w:t>
      </w:r>
      <w:r w:rsidRPr="00867EAA">
        <w:rPr>
          <w:rFonts w:ascii="Wingdings" w:hAnsi="Wingdings" w:cstheme="minorHAnsi"/>
          <w:noProof/>
          <w:color w:val="auto"/>
          <w:sz w:val="22"/>
          <w:szCs w:val="22"/>
        </w:rPr>
        <w:sym w:font="Wingdings" w:char="F0E0"/>
      </w:r>
    </w:p>
    <w:p w:rsidR="00A77239" w:rsidRPr="00867EAA" w:rsidP="00400D59" w14:paraId="3448DBAD" w14:textId="63026AB0">
      <w:pPr>
        <w:pStyle w:val="NORC-QUESTION"/>
        <w:spacing w:before="0" w:after="0"/>
        <w:rPr>
          <w:rFonts w:asciiTheme="minorHAnsi" w:hAnsiTheme="minorHAnsi" w:cstheme="minorHAnsi"/>
          <w:noProof/>
          <w:color w:val="auto"/>
          <w:sz w:val="22"/>
          <w:szCs w:val="22"/>
        </w:rPr>
      </w:pPr>
      <w:r w:rsidRPr="00867EAA">
        <w:rPr>
          <w:rFonts w:asciiTheme="minorHAnsi" w:hAnsiTheme="minorHAnsi" w:cstheme="minorHAnsi"/>
          <w:color w:val="auto"/>
          <w:sz w:val="22"/>
          <w:szCs w:val="22"/>
        </w:rPr>
        <w:tab/>
        <w:t>2</w:t>
      </w:r>
      <w:r w:rsidRPr="00867EAA">
        <w:rPr>
          <w:rFonts w:ascii="Wingdings" w:hAnsi="Wingdings" w:cstheme="minorHAnsi"/>
          <w:color w:val="auto"/>
          <w:sz w:val="22"/>
          <w:szCs w:val="22"/>
        </w:rPr>
        <w:sym w:font="Wingdings" w:char="F06F"/>
      </w:r>
      <w:r w:rsidRPr="00867EAA">
        <w:rPr>
          <w:rFonts w:asciiTheme="minorHAnsi" w:hAnsiTheme="minorHAnsi" w:cstheme="minorHAnsi"/>
          <w:color w:val="auto"/>
          <w:sz w:val="22"/>
          <w:szCs w:val="22"/>
        </w:rPr>
        <w:t xml:space="preserve"> </w:t>
      </w:r>
      <w:r w:rsidRPr="00867EAA" w:rsidR="00526C93">
        <w:rPr>
          <w:rFonts w:asciiTheme="minorHAnsi" w:hAnsiTheme="minorHAnsi" w:cstheme="minorHAnsi"/>
          <w:noProof/>
          <w:color w:val="auto"/>
          <w:sz w:val="22"/>
          <w:szCs w:val="22"/>
        </w:rPr>
        <w:t xml:space="preserve">No </w:t>
      </w:r>
      <w:bookmarkStart w:id="97" w:name="OLE_LINK213"/>
      <w:r w:rsidRPr="00867EAA">
        <w:rPr>
          <w:rFonts w:ascii="Wingdings" w:hAnsi="Wingdings" w:cstheme="minorHAnsi"/>
          <w:noProof/>
          <w:color w:val="auto"/>
          <w:sz w:val="22"/>
          <w:szCs w:val="22"/>
        </w:rPr>
        <w:sym w:font="Wingdings" w:char="F0E0"/>
      </w:r>
      <w:bookmarkEnd w:id="97"/>
      <w:r w:rsidRPr="00867EAA" w:rsidR="00773DBC">
        <w:rPr>
          <w:rFonts w:asciiTheme="minorHAnsi" w:hAnsiTheme="minorHAnsi" w:cstheme="minorHAnsi"/>
          <w:noProof/>
          <w:color w:val="auto"/>
          <w:sz w:val="22"/>
          <w:szCs w:val="22"/>
        </w:rPr>
        <w:t xml:space="preserve"> SKIP</w:t>
      </w:r>
      <w:r w:rsidRPr="00867EAA">
        <w:rPr>
          <w:rFonts w:asciiTheme="minorHAnsi" w:hAnsiTheme="minorHAnsi" w:cstheme="minorHAnsi"/>
          <w:noProof/>
          <w:color w:val="auto"/>
          <w:sz w:val="22"/>
          <w:szCs w:val="22"/>
        </w:rPr>
        <w:t xml:space="preserve"> TO G4</w:t>
      </w:r>
    </w:p>
    <w:p w:rsidR="00400D59" w:rsidRPr="00867EAA" w:rsidP="0068195F" w14:paraId="6EC3C225" w14:textId="77777777">
      <w:pPr>
        <w:pStyle w:val="NORC-QUESTION"/>
        <w:spacing w:before="0" w:after="0"/>
        <w:rPr>
          <w:rFonts w:asciiTheme="minorHAnsi" w:hAnsiTheme="minorHAnsi" w:cstheme="minorHAnsi"/>
          <w:color w:val="auto"/>
          <w:sz w:val="22"/>
          <w:szCs w:val="22"/>
        </w:rPr>
      </w:pPr>
    </w:p>
    <w:p w:rsidR="002D66F0" w:rsidP="0068195F" w14:paraId="5C9FF8B0" w14:textId="77777777">
      <w:pPr>
        <w:spacing w:after="0"/>
        <w:contextualSpacing w:val="0"/>
        <w:rPr>
          <w:rFonts w:asciiTheme="minorHAnsi" w:hAnsiTheme="minorHAnsi" w:cstheme="minorHAnsi"/>
          <w:b/>
          <w:szCs w:val="22"/>
        </w:rPr>
      </w:pPr>
    </w:p>
    <w:p w:rsidR="002D66F0" w:rsidP="0068195F" w14:paraId="00145C7F" w14:textId="77777777">
      <w:pPr>
        <w:spacing w:after="0"/>
        <w:contextualSpacing w:val="0"/>
        <w:rPr>
          <w:rFonts w:asciiTheme="minorHAnsi" w:hAnsiTheme="minorHAnsi" w:cstheme="minorHAnsi"/>
          <w:b/>
          <w:szCs w:val="22"/>
        </w:rPr>
      </w:pPr>
    </w:p>
    <w:p w:rsidR="002D66F0" w:rsidP="0068195F" w14:paraId="282D1E79" w14:textId="77777777">
      <w:pPr>
        <w:spacing w:after="0"/>
        <w:contextualSpacing w:val="0"/>
        <w:rPr>
          <w:rFonts w:asciiTheme="minorHAnsi" w:hAnsiTheme="minorHAnsi" w:cstheme="minorHAnsi"/>
          <w:b/>
          <w:szCs w:val="22"/>
        </w:rPr>
      </w:pPr>
    </w:p>
    <w:p w:rsidR="00763FC1" w:rsidRPr="007971DF" w:rsidP="00F60913" w14:paraId="6A203D8F" w14:textId="65F6D37C">
      <w:pPr>
        <w:spacing w:after="120"/>
        <w:contextualSpacing w:val="0"/>
        <w:rPr>
          <w:rFonts w:asciiTheme="minorHAnsi" w:hAnsiTheme="minorHAnsi" w:cstheme="minorHAnsi"/>
          <w:b/>
          <w:szCs w:val="22"/>
        </w:rPr>
      </w:pPr>
      <w:r w:rsidRPr="007971DF">
        <w:rPr>
          <w:rFonts w:asciiTheme="minorHAnsi" w:hAnsiTheme="minorHAnsi" w:cstheme="minorHAnsi"/>
          <w:b/>
          <w:szCs w:val="22"/>
        </w:rPr>
        <w:t>G3B_M</w:t>
      </w:r>
      <w:r w:rsidR="002D66F0">
        <w:rPr>
          <w:rFonts w:asciiTheme="minorHAnsi" w:hAnsiTheme="minorHAnsi" w:cstheme="minorHAnsi"/>
          <w:b/>
          <w:szCs w:val="22"/>
        </w:rPr>
        <w:t>.</w:t>
      </w:r>
      <w:r w:rsidRPr="007971DF">
        <w:rPr>
          <w:rFonts w:asciiTheme="minorHAnsi" w:hAnsiTheme="minorHAnsi" w:cstheme="minorHAnsi"/>
          <w:b/>
          <w:szCs w:val="22"/>
        </w:rPr>
        <w:t xml:space="preserve"> </w:t>
      </w:r>
    </w:p>
    <w:p w:rsidR="00526C93" w:rsidRPr="00867EAA" w:rsidP="0068195F" w14:paraId="00CAC369" w14:textId="77777777">
      <w:pPr>
        <w:spacing w:after="0"/>
        <w:rPr>
          <w:rFonts w:asciiTheme="minorHAnsi" w:hAnsiTheme="minorHAnsi" w:cstheme="minorHAnsi"/>
          <w:szCs w:val="22"/>
          <w:lang w:val="es-ES"/>
        </w:rPr>
      </w:pPr>
      <w:r w:rsidRPr="00867EAA">
        <w:rPr>
          <w:rFonts w:asciiTheme="minorHAnsi" w:hAnsiTheme="minorHAnsi" w:cstheme="minorHAnsi"/>
          <w:szCs w:val="22"/>
          <w:lang w:val="es-ES"/>
        </w:rPr>
        <w:t>¿Cómo se llama el programa de estudios o de actividades preparadas que usa?</w:t>
      </w:r>
    </w:p>
    <w:p w:rsidR="0069661D" w:rsidRPr="00867EAA" w:rsidP="0068195F" w14:paraId="48ADABA2" w14:textId="60A2CFE8">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rPr>
        <w:t xml:space="preserve">1.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Creative Curriculum for Infants, Toddlers, and Twos</w:t>
      </w:r>
    </w:p>
    <w:p w:rsidR="0069661D" w:rsidRPr="00867EAA" w:rsidP="0068195F" w14:paraId="499E51BF"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  2.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High/Scope for Infants and Toddlers</w:t>
      </w:r>
    </w:p>
    <w:p w:rsidR="0069661D" w:rsidRPr="00867EAA" w:rsidP="00F60913" w14:paraId="59B2FBCE" w14:textId="610EDA43">
      <w:pPr>
        <w:pStyle w:val="NORC-QUESTION"/>
        <w:tabs>
          <w:tab w:val="clear" w:pos="648"/>
        </w:tabs>
        <w:spacing w:before="0" w:after="0"/>
        <w:ind w:left="1260" w:hanging="540"/>
        <w:rPr>
          <w:rFonts w:asciiTheme="minorHAnsi" w:hAnsiTheme="minorHAnsi" w:cstheme="minorHAnsi"/>
          <w:sz w:val="22"/>
          <w:szCs w:val="22"/>
          <w:lang w:val="es-MX"/>
        </w:rPr>
      </w:pPr>
      <w:r w:rsidRPr="00867EAA">
        <w:rPr>
          <w:rFonts w:asciiTheme="minorHAnsi" w:hAnsiTheme="minorHAnsi" w:cstheme="minorHAnsi"/>
          <w:sz w:val="22"/>
          <w:szCs w:val="22"/>
        </w:rPr>
        <w:t xml:space="preserve">  </w:t>
      </w:r>
      <w:r w:rsidRPr="00867EAA">
        <w:rPr>
          <w:rFonts w:asciiTheme="minorHAnsi" w:hAnsiTheme="minorHAnsi" w:cstheme="minorHAnsi"/>
          <w:sz w:val="22"/>
          <w:szCs w:val="22"/>
          <w:lang w:val="es-MX"/>
        </w:rPr>
        <w:t xml:space="preserve">3.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para bebés y niños pequeños </w:t>
      </w:r>
      <w:r w:rsidRPr="00867EAA">
        <w:rPr>
          <w:rFonts w:asciiTheme="minorHAnsi" w:hAnsiTheme="minorHAnsi" w:cstheme="minorHAnsi"/>
          <w:sz w:val="22"/>
          <w:szCs w:val="22"/>
          <w:lang w:val="es-MX"/>
        </w:rPr>
        <w:t>Program</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o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Infant</w:t>
      </w:r>
      <w:r w:rsidRPr="00867EAA">
        <w:rPr>
          <w:rFonts w:asciiTheme="minorHAnsi" w:hAnsiTheme="minorHAnsi" w:cstheme="minorHAnsi"/>
          <w:sz w:val="22"/>
          <w:szCs w:val="22"/>
          <w:lang w:val="es-MX"/>
        </w:rPr>
        <w:t>/</w:t>
      </w:r>
      <w:r w:rsidRPr="00867EAA">
        <w:rPr>
          <w:rFonts w:asciiTheme="minorHAnsi" w:hAnsiTheme="minorHAnsi" w:cstheme="minorHAnsi"/>
          <w:sz w:val="22"/>
          <w:szCs w:val="22"/>
          <w:lang w:val="es-MX"/>
        </w:rPr>
        <w:t>Toddle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Care  (</w:t>
      </w:r>
      <w:r w:rsidRPr="00867EAA">
        <w:rPr>
          <w:rFonts w:asciiTheme="minorHAnsi" w:hAnsiTheme="minorHAnsi" w:cstheme="minorHAnsi"/>
          <w:sz w:val="22"/>
          <w:szCs w:val="22"/>
          <w:lang w:val="es-MX"/>
        </w:rPr>
        <w:t>PITC)</w:t>
      </w:r>
    </w:p>
    <w:p w:rsidR="0069661D" w:rsidRPr="00867EAA" w:rsidP="0068195F" w14:paraId="4272EB7F"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rPr>
        <w:t xml:space="preserve">4.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Creative Curriculum for Preschool</w:t>
      </w:r>
    </w:p>
    <w:p w:rsidR="0069661D" w:rsidRPr="00867EAA" w:rsidP="0068195F" w14:paraId="4DC142EC"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  5.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High/Scope for Preschoolers</w:t>
      </w:r>
    </w:p>
    <w:p w:rsidR="0069661D" w:rsidRPr="00867EAA" w:rsidP="0068195F" w14:paraId="0A314522"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  6.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Opening the World of Learning (OWL)</w:t>
      </w:r>
    </w:p>
    <w:p w:rsidR="0069661D" w:rsidRPr="00867EAA" w:rsidP="0068195F" w14:paraId="1F35E453"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rPr>
        <w:t xml:space="preserve">  </w:t>
      </w:r>
      <w:r w:rsidRPr="00867EAA">
        <w:rPr>
          <w:rFonts w:asciiTheme="minorHAnsi" w:hAnsiTheme="minorHAnsi" w:cstheme="minorHAnsi"/>
          <w:sz w:val="22"/>
          <w:szCs w:val="22"/>
          <w:lang w:val="es-MX"/>
        </w:rPr>
        <w:t xml:space="preserve">7.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Un método como Montessori o Project </w:t>
      </w:r>
      <w:r w:rsidRPr="00867EAA">
        <w:rPr>
          <w:rFonts w:asciiTheme="minorHAnsi" w:hAnsiTheme="minorHAnsi" w:cstheme="minorHAnsi"/>
          <w:sz w:val="22"/>
          <w:szCs w:val="22"/>
          <w:lang w:val="es-MX"/>
        </w:rPr>
        <w:t>Approach</w:t>
      </w:r>
    </w:p>
    <w:p w:rsidR="0069661D" w:rsidRPr="00867EAA" w:rsidP="0068195F" w14:paraId="7184F5C1"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  8.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Un programa de estudios que yo mismo/misma preparé (SKIP TO G4)</w:t>
      </w:r>
    </w:p>
    <w:p w:rsidR="0069661D" w:rsidRPr="00867EAA" w:rsidP="0068195F" w14:paraId="14D4D065"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0.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Alpha </w:t>
      </w:r>
      <w:r w:rsidRPr="00867EAA">
        <w:rPr>
          <w:rFonts w:asciiTheme="minorHAnsi" w:hAnsiTheme="minorHAnsi" w:cstheme="minorHAnsi"/>
          <w:sz w:val="22"/>
          <w:szCs w:val="22"/>
          <w:lang w:val="es-MX"/>
        </w:rPr>
        <w:t>Skills</w:t>
      </w:r>
    </w:p>
    <w:p w:rsidR="0069661D" w:rsidRPr="00867EAA" w:rsidP="0068195F" w14:paraId="434B8018"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1.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w:t>
      </w:r>
      <w:r w:rsidRPr="00867EAA">
        <w:rPr>
          <w:rFonts w:asciiTheme="minorHAnsi" w:hAnsiTheme="minorHAnsi" w:cstheme="minorHAnsi"/>
          <w:sz w:val="22"/>
          <w:szCs w:val="22"/>
          <w:lang w:val="es-MX"/>
        </w:rPr>
        <w:t>Abeka</w:t>
      </w:r>
    </w:p>
    <w:p w:rsidR="0069661D" w:rsidRPr="00867EAA" w:rsidP="00F60913" w14:paraId="427DE48C" w14:textId="77777777">
      <w:pPr>
        <w:pStyle w:val="NORC-QUESTION"/>
        <w:tabs>
          <w:tab w:val="clear" w:pos="648"/>
        </w:tabs>
        <w:spacing w:before="0" w:after="0"/>
        <w:ind w:left="1260" w:hanging="54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2.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Creative </w:t>
      </w:r>
      <w:r w:rsidRPr="00867EAA">
        <w:rPr>
          <w:rFonts w:asciiTheme="minorHAnsi" w:hAnsiTheme="minorHAnsi" w:cstheme="minorHAnsi"/>
          <w:sz w:val="22"/>
          <w:szCs w:val="22"/>
          <w:lang w:val="es-MX"/>
        </w:rPr>
        <w:t>Curriculum</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o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amily</w:t>
      </w:r>
      <w:r w:rsidRPr="00867EAA">
        <w:rPr>
          <w:rFonts w:asciiTheme="minorHAnsi" w:hAnsiTheme="minorHAnsi" w:cstheme="minorHAnsi"/>
          <w:sz w:val="22"/>
          <w:szCs w:val="22"/>
          <w:lang w:val="es-MX"/>
        </w:rPr>
        <w:t xml:space="preserve"> Child Care (nacimiento a los 12 años)</w:t>
      </w:r>
    </w:p>
    <w:p w:rsidR="0069661D" w:rsidRPr="00867EAA" w:rsidP="00F60913" w14:paraId="72B5A1CD" w14:textId="77777777">
      <w:pPr>
        <w:pStyle w:val="NORC-QUESTION"/>
        <w:tabs>
          <w:tab w:val="clear" w:pos="648"/>
        </w:tabs>
        <w:spacing w:before="0" w:after="0"/>
        <w:ind w:left="1260" w:hanging="540"/>
        <w:rPr>
          <w:rFonts w:asciiTheme="minorHAnsi" w:hAnsiTheme="minorHAnsi" w:cstheme="minorHAnsi"/>
          <w:sz w:val="22"/>
          <w:szCs w:val="22"/>
        </w:rPr>
      </w:pPr>
      <w:r w:rsidRPr="00867EAA">
        <w:rPr>
          <w:rFonts w:asciiTheme="minorHAnsi" w:hAnsiTheme="minorHAnsi" w:cstheme="minorHAnsi"/>
          <w:sz w:val="22"/>
          <w:szCs w:val="22"/>
        </w:rPr>
        <w:t xml:space="preserve">13.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Lakeshore Learning’s Family Child Care Curriculum (</w:t>
      </w:r>
      <w:r w:rsidRPr="00867EAA">
        <w:rPr>
          <w:rFonts w:asciiTheme="minorHAnsi" w:hAnsiTheme="minorHAnsi" w:cstheme="minorHAnsi"/>
          <w:sz w:val="22"/>
          <w:szCs w:val="22"/>
        </w:rPr>
        <w:t>nacimiento</w:t>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a</w:t>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edad</w:t>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eescolar</w:t>
      </w:r>
      <w:r w:rsidRPr="00867EAA">
        <w:rPr>
          <w:rFonts w:asciiTheme="minorHAnsi" w:hAnsiTheme="minorHAnsi" w:cstheme="minorHAnsi"/>
          <w:sz w:val="22"/>
          <w:szCs w:val="22"/>
        </w:rPr>
        <w:t>)</w:t>
      </w:r>
    </w:p>
    <w:p w:rsidR="0069661D" w:rsidRPr="00867EAA" w:rsidP="0068195F" w14:paraId="3D0D3899"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14.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High Reach Curriculum Package for Family Child Care </w:t>
      </w:r>
    </w:p>
    <w:p w:rsidR="0069661D" w:rsidRPr="00867EAA" w:rsidP="0068195F" w14:paraId="3F411AA0"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5.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High </w:t>
      </w:r>
      <w:r w:rsidRPr="00867EAA">
        <w:rPr>
          <w:rFonts w:asciiTheme="minorHAnsi" w:hAnsiTheme="minorHAnsi" w:cstheme="minorHAnsi"/>
          <w:sz w:val="22"/>
          <w:szCs w:val="22"/>
          <w:lang w:val="es-MX"/>
        </w:rPr>
        <w:t>Scope</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amily</w:t>
      </w:r>
      <w:r w:rsidRPr="00867EAA">
        <w:rPr>
          <w:rFonts w:asciiTheme="minorHAnsi" w:hAnsiTheme="minorHAnsi" w:cstheme="minorHAnsi"/>
          <w:sz w:val="22"/>
          <w:szCs w:val="22"/>
          <w:lang w:val="es-MX"/>
        </w:rPr>
        <w:t xml:space="preserve"> Child Care </w:t>
      </w:r>
      <w:r w:rsidRPr="00867EAA">
        <w:rPr>
          <w:rFonts w:asciiTheme="minorHAnsi" w:hAnsiTheme="minorHAnsi" w:cstheme="minorHAnsi"/>
          <w:sz w:val="22"/>
          <w:szCs w:val="22"/>
          <w:lang w:val="es-MX"/>
        </w:rPr>
        <w:t>Curriculum</w:t>
      </w:r>
      <w:r w:rsidRPr="00867EAA">
        <w:rPr>
          <w:rFonts w:asciiTheme="minorHAnsi" w:hAnsiTheme="minorHAnsi" w:cstheme="minorHAnsi"/>
          <w:sz w:val="22"/>
          <w:szCs w:val="22"/>
          <w:lang w:val="es-MX"/>
        </w:rPr>
        <w:t xml:space="preserve"> (nacimiento a los 12 años)</w:t>
      </w:r>
    </w:p>
    <w:p w:rsidR="0069661D" w:rsidRPr="00867EAA" w:rsidP="0068195F" w14:paraId="3FA74C2F" w14:textId="77777777">
      <w:pPr>
        <w:pStyle w:val="NORC-QUESTION"/>
        <w:tabs>
          <w:tab w:val="clear" w:pos="648"/>
        </w:tabs>
        <w:spacing w:before="0" w:after="0"/>
        <w:ind w:left="720" w:firstLine="0"/>
        <w:rPr>
          <w:rFonts w:asciiTheme="minorHAnsi" w:hAnsiTheme="minorHAnsi" w:cstheme="minorHAnsi"/>
          <w:sz w:val="22"/>
          <w:szCs w:val="22"/>
          <w:lang w:val="es-MX"/>
        </w:rPr>
      </w:pPr>
      <w:r w:rsidRPr="00867EAA">
        <w:rPr>
          <w:rFonts w:asciiTheme="minorHAnsi" w:hAnsiTheme="minorHAnsi" w:cstheme="minorHAnsi"/>
          <w:sz w:val="22"/>
          <w:szCs w:val="22"/>
          <w:lang w:val="es-MX"/>
        </w:rPr>
        <w:t xml:space="preserve">16.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w:t>
      </w:r>
      <w:r w:rsidRPr="00867EAA">
        <w:rPr>
          <w:rFonts w:asciiTheme="minorHAnsi" w:hAnsiTheme="minorHAnsi" w:cstheme="minorHAnsi"/>
          <w:sz w:val="22"/>
          <w:szCs w:val="22"/>
          <w:lang w:val="es-MX"/>
        </w:rPr>
        <w:t>Gee</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Whiz</w:t>
      </w:r>
      <w:r w:rsidRPr="00867EAA">
        <w:rPr>
          <w:rFonts w:asciiTheme="minorHAnsi" w:hAnsiTheme="minorHAnsi" w:cstheme="minorHAnsi"/>
          <w:sz w:val="22"/>
          <w:szCs w:val="22"/>
          <w:lang w:val="es-MX"/>
        </w:rPr>
        <w:t xml:space="preserve"> Digital </w:t>
      </w:r>
      <w:r w:rsidRPr="00867EAA">
        <w:rPr>
          <w:rFonts w:asciiTheme="minorHAnsi" w:hAnsiTheme="minorHAnsi" w:cstheme="minorHAnsi"/>
          <w:sz w:val="22"/>
          <w:szCs w:val="22"/>
          <w:lang w:val="es-MX"/>
        </w:rPr>
        <w:t>Curriculum</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or</w:t>
      </w:r>
      <w:r w:rsidRPr="00867EAA">
        <w:rPr>
          <w:rFonts w:asciiTheme="minorHAnsi" w:hAnsiTheme="minorHAnsi" w:cstheme="minorHAnsi"/>
          <w:sz w:val="22"/>
          <w:szCs w:val="22"/>
          <w:lang w:val="es-MX"/>
        </w:rPr>
        <w:t xml:space="preserve"> </w:t>
      </w:r>
      <w:r w:rsidRPr="00867EAA">
        <w:rPr>
          <w:rFonts w:asciiTheme="minorHAnsi" w:hAnsiTheme="minorHAnsi" w:cstheme="minorHAnsi"/>
          <w:sz w:val="22"/>
          <w:szCs w:val="22"/>
          <w:lang w:val="es-MX"/>
        </w:rPr>
        <w:t>Family</w:t>
      </w:r>
      <w:r w:rsidRPr="00867EAA">
        <w:rPr>
          <w:rFonts w:asciiTheme="minorHAnsi" w:hAnsiTheme="minorHAnsi" w:cstheme="minorHAnsi"/>
          <w:sz w:val="22"/>
          <w:szCs w:val="22"/>
          <w:lang w:val="es-MX"/>
        </w:rPr>
        <w:t xml:space="preserve"> Care </w:t>
      </w:r>
      <w:r w:rsidRPr="00867EAA">
        <w:rPr>
          <w:rFonts w:asciiTheme="minorHAnsi" w:hAnsiTheme="minorHAnsi" w:cstheme="minorHAnsi"/>
          <w:sz w:val="22"/>
          <w:szCs w:val="22"/>
          <w:lang w:val="es-MX"/>
        </w:rPr>
        <w:t>Providers</w:t>
      </w:r>
    </w:p>
    <w:p w:rsidR="0069661D" w:rsidRPr="00B42B67" w:rsidP="0068195F" w14:paraId="10227BAC" w14:textId="77777777">
      <w:pPr>
        <w:pStyle w:val="NORC-QUESTION"/>
        <w:tabs>
          <w:tab w:val="clear" w:pos="648"/>
        </w:tabs>
        <w:spacing w:before="0" w:after="0"/>
        <w:ind w:left="720" w:firstLine="0"/>
        <w:rPr>
          <w:rFonts w:asciiTheme="minorHAnsi" w:hAnsiTheme="minorHAnsi" w:cstheme="minorHAnsi"/>
          <w:sz w:val="22"/>
          <w:szCs w:val="22"/>
          <w:lang w:val="es-MX"/>
        </w:rPr>
      </w:pPr>
      <w:r w:rsidRPr="00B42B67">
        <w:rPr>
          <w:rFonts w:asciiTheme="minorHAnsi" w:hAnsiTheme="minorHAnsi" w:cstheme="minorHAnsi"/>
          <w:sz w:val="22"/>
          <w:szCs w:val="22"/>
          <w:lang w:val="es-MX"/>
        </w:rPr>
        <w:t xml:space="preserve">17. </w:t>
      </w:r>
      <w:r w:rsidRPr="00867EAA">
        <w:rPr>
          <w:rFonts w:ascii="Wingdings" w:hAnsi="Wingdings" w:cstheme="minorHAnsi"/>
          <w:sz w:val="22"/>
          <w:szCs w:val="22"/>
        </w:rPr>
        <w:sym w:font="Wingdings" w:char="F06F"/>
      </w:r>
      <w:r w:rsidRPr="00B42B67">
        <w:rPr>
          <w:rFonts w:asciiTheme="minorHAnsi" w:hAnsiTheme="minorHAnsi" w:cstheme="minorHAnsi"/>
          <w:sz w:val="22"/>
          <w:szCs w:val="22"/>
          <w:lang w:val="es-MX"/>
        </w:rPr>
        <w:t xml:space="preserve"> Programa de estudios </w:t>
      </w:r>
      <w:r w:rsidRPr="00B42B67">
        <w:rPr>
          <w:rFonts w:asciiTheme="minorHAnsi" w:hAnsiTheme="minorHAnsi" w:cstheme="minorHAnsi"/>
          <w:sz w:val="22"/>
          <w:szCs w:val="22"/>
          <w:lang w:val="es-MX"/>
        </w:rPr>
        <w:t>Teaching</w:t>
      </w:r>
      <w:r w:rsidRPr="00B42B67">
        <w:rPr>
          <w:rFonts w:asciiTheme="minorHAnsi" w:hAnsiTheme="minorHAnsi" w:cstheme="minorHAnsi"/>
          <w:sz w:val="22"/>
          <w:szCs w:val="22"/>
          <w:lang w:val="es-MX"/>
        </w:rPr>
        <w:t xml:space="preserve"> </w:t>
      </w:r>
      <w:r w:rsidRPr="00B42B67">
        <w:rPr>
          <w:rFonts w:asciiTheme="minorHAnsi" w:hAnsiTheme="minorHAnsi" w:cstheme="minorHAnsi"/>
          <w:sz w:val="22"/>
          <w:szCs w:val="22"/>
          <w:lang w:val="es-MX"/>
        </w:rPr>
        <w:t>Strategies</w:t>
      </w:r>
      <w:r w:rsidRPr="00B42B67">
        <w:rPr>
          <w:rFonts w:asciiTheme="minorHAnsi" w:hAnsiTheme="minorHAnsi" w:cstheme="minorHAnsi"/>
          <w:sz w:val="22"/>
          <w:szCs w:val="22"/>
          <w:lang w:val="es-MX"/>
        </w:rPr>
        <w:t xml:space="preserve"> – </w:t>
      </w:r>
      <w:r w:rsidRPr="00B42B67">
        <w:rPr>
          <w:rFonts w:asciiTheme="minorHAnsi" w:hAnsiTheme="minorHAnsi" w:cstheme="minorHAnsi"/>
          <w:sz w:val="22"/>
          <w:szCs w:val="22"/>
          <w:lang w:val="es-MX"/>
        </w:rPr>
        <w:t>Family</w:t>
      </w:r>
      <w:r w:rsidRPr="00B42B67">
        <w:rPr>
          <w:rFonts w:asciiTheme="minorHAnsi" w:hAnsiTheme="minorHAnsi" w:cstheme="minorHAnsi"/>
          <w:sz w:val="22"/>
          <w:szCs w:val="22"/>
          <w:lang w:val="es-MX"/>
        </w:rPr>
        <w:t xml:space="preserve"> Child Care (3, 4, 5 </w:t>
      </w:r>
      <w:r w:rsidRPr="00B42B67">
        <w:rPr>
          <w:rFonts w:asciiTheme="minorHAnsi" w:hAnsiTheme="minorHAnsi" w:cstheme="minorHAnsi"/>
          <w:sz w:val="22"/>
          <w:szCs w:val="22"/>
          <w:lang w:val="es-MX"/>
        </w:rPr>
        <w:t>años de edad</w:t>
      </w:r>
      <w:r w:rsidRPr="00B42B67">
        <w:rPr>
          <w:rFonts w:asciiTheme="minorHAnsi" w:hAnsiTheme="minorHAnsi" w:cstheme="minorHAnsi"/>
          <w:sz w:val="22"/>
          <w:szCs w:val="22"/>
          <w:lang w:val="es-MX"/>
        </w:rPr>
        <w:t>)</w:t>
      </w:r>
    </w:p>
    <w:p w:rsidR="0069661D" w:rsidRPr="00867EAA" w:rsidP="0068195F" w14:paraId="15EF2BBC" w14:textId="77777777">
      <w:pPr>
        <w:pStyle w:val="NORC-QUESTION"/>
        <w:tabs>
          <w:tab w:val="clear" w:pos="648"/>
        </w:tabs>
        <w:spacing w:before="0" w:after="0"/>
        <w:ind w:left="720" w:firstLine="0"/>
        <w:rPr>
          <w:rFonts w:asciiTheme="minorHAnsi" w:hAnsiTheme="minorHAnsi" w:cstheme="minorHAnsi"/>
          <w:sz w:val="22"/>
          <w:szCs w:val="22"/>
        </w:rPr>
      </w:pPr>
      <w:r w:rsidRPr="00867EAA">
        <w:rPr>
          <w:rFonts w:asciiTheme="minorHAnsi" w:hAnsiTheme="minorHAnsi" w:cstheme="minorHAnsi"/>
          <w:sz w:val="22"/>
          <w:szCs w:val="22"/>
        </w:rPr>
        <w:t xml:space="preserve">18. </w:t>
      </w:r>
      <w:r w:rsidRPr="00867EAA">
        <w:rP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sz w:val="22"/>
          <w:szCs w:val="22"/>
        </w:rPr>
        <w:t>Programa</w:t>
      </w:r>
      <w:r w:rsidRPr="00867EAA">
        <w:rPr>
          <w:rFonts w:asciiTheme="minorHAnsi" w:hAnsiTheme="minorHAnsi" w:cstheme="minorHAnsi"/>
          <w:sz w:val="22"/>
          <w:szCs w:val="22"/>
        </w:rPr>
        <w:t xml:space="preserve"> de </w:t>
      </w:r>
      <w:r w:rsidRPr="00867EAA">
        <w:rPr>
          <w:rFonts w:asciiTheme="minorHAnsi" w:hAnsiTheme="minorHAnsi" w:cstheme="minorHAnsi"/>
          <w:sz w:val="22"/>
          <w:szCs w:val="22"/>
        </w:rPr>
        <w:t>estudios</w:t>
      </w:r>
      <w:r w:rsidRPr="00867EAA">
        <w:rPr>
          <w:rFonts w:asciiTheme="minorHAnsi" w:hAnsiTheme="minorHAnsi" w:cstheme="minorHAnsi"/>
          <w:sz w:val="22"/>
          <w:szCs w:val="22"/>
        </w:rPr>
        <w:t xml:space="preserve"> Project Early Kindergarten for Family Child Care</w:t>
      </w:r>
    </w:p>
    <w:p w:rsidR="0069661D" w:rsidRPr="00867EAA" w:rsidP="0068195F" w14:paraId="136D9242" w14:textId="77777777">
      <w:pPr>
        <w:pStyle w:val="NORC-QUESTION"/>
        <w:tabs>
          <w:tab w:val="clear" w:pos="648"/>
        </w:tabs>
        <w:spacing w:before="0" w:after="0"/>
        <w:ind w:left="720" w:firstLine="0"/>
        <w:rPr>
          <w:rFonts w:asciiTheme="minorHAnsi" w:hAnsiTheme="minorHAnsi" w:cstheme="minorHAnsi"/>
          <w:sz w:val="22"/>
          <w:szCs w:val="22"/>
          <w:lang w:val="es-ES"/>
        </w:rPr>
      </w:pPr>
      <w:r w:rsidRPr="00867EAA">
        <w:rPr>
          <w:rFonts w:asciiTheme="minorHAnsi" w:hAnsiTheme="minorHAnsi" w:cstheme="minorHAnsi"/>
          <w:sz w:val="22"/>
          <w:szCs w:val="22"/>
          <w:lang w:val="es-MX"/>
        </w:rPr>
        <w:t xml:space="preserve">19. </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MX"/>
        </w:rPr>
        <w:t xml:space="preserve"> Programa de estudios </w:t>
      </w:r>
      <w:r w:rsidRPr="00867EAA">
        <w:rPr>
          <w:rFonts w:asciiTheme="minorHAnsi" w:hAnsiTheme="minorHAnsi" w:cstheme="minorHAnsi"/>
          <w:sz w:val="22"/>
          <w:szCs w:val="22"/>
          <w:lang w:val="es-MX"/>
        </w:rPr>
        <w:t>Funshine</w:t>
      </w:r>
      <w:r w:rsidRPr="00867EAA">
        <w:rPr>
          <w:rFonts w:asciiTheme="minorHAnsi" w:hAnsiTheme="minorHAnsi" w:cstheme="minorHAnsi"/>
          <w:sz w:val="22"/>
          <w:szCs w:val="22"/>
          <w:lang w:val="es-ES"/>
        </w:rPr>
        <w:t xml:space="preserve"> Express </w:t>
      </w:r>
    </w:p>
    <w:p w:rsidR="0069661D" w:rsidRPr="00867EAA" w:rsidP="0068195F" w14:paraId="6D90A1F9" w14:textId="77777777">
      <w:pPr>
        <w:pStyle w:val="NORC-QUESTION"/>
        <w:spacing w:before="0" w:after="0"/>
        <w:rPr>
          <w:rFonts w:asciiTheme="minorHAnsi" w:hAnsiTheme="minorHAnsi" w:cstheme="minorHAnsi"/>
          <w:sz w:val="22"/>
          <w:szCs w:val="22"/>
          <w:lang w:val="es-ES"/>
        </w:rPr>
      </w:pPr>
      <w:r w:rsidRPr="00867EAA">
        <w:rPr>
          <w:rFonts w:asciiTheme="minorHAnsi" w:hAnsiTheme="minorHAnsi" w:cstheme="minorHAnsi"/>
          <w:sz w:val="22"/>
          <w:szCs w:val="22"/>
          <w:lang w:val="es-ES"/>
        </w:rPr>
        <w:tab/>
        <w:t xml:space="preserve">  9. </w:t>
      </w:r>
      <w:bookmarkStart w:id="98" w:name="OLE_LINK214"/>
      <w:bookmarkStart w:id="99" w:name="OLE_LINK223"/>
      <w:r w:rsidRPr="00867EAA">
        <w:rPr>
          <w:rFonts w:ascii="Wingdings" w:hAnsi="Wingdings" w:cstheme="minorHAnsi"/>
          <w:sz w:val="22"/>
          <w:szCs w:val="22"/>
        </w:rPr>
        <w:sym w:font="Wingdings" w:char="F06F"/>
      </w:r>
      <w:bookmarkEnd w:id="98"/>
      <w:bookmarkEnd w:id="99"/>
      <w:r w:rsidRPr="00867EAA">
        <w:rPr>
          <w:rFonts w:asciiTheme="minorHAnsi" w:hAnsiTheme="minorHAnsi" w:cstheme="minorHAnsi"/>
          <w:sz w:val="22"/>
          <w:szCs w:val="22"/>
          <w:lang w:val="es-ES"/>
        </w:rPr>
        <w:t xml:space="preserve"> Otro programa de estudios (Sírvase especificar: _______________________)</w:t>
      </w:r>
    </w:p>
    <w:p w:rsidR="00321351" w:rsidRPr="007971DF" w:rsidP="00400D59" w14:paraId="692ABC62" w14:textId="491C271F">
      <w:pPr>
        <w:spacing w:after="0"/>
        <w:ind w:left="720"/>
        <w:rPr>
          <w:rFonts w:asciiTheme="minorHAnsi" w:hAnsiTheme="minorHAnsi" w:cstheme="minorHAnsi"/>
          <w:szCs w:val="22"/>
        </w:rPr>
      </w:pPr>
      <w:r w:rsidRPr="007971DF">
        <w:rPr>
          <w:rFonts w:asciiTheme="minorHAnsi" w:hAnsiTheme="minorHAnsi" w:cstheme="minorHAnsi"/>
          <w:szCs w:val="22"/>
        </w:rPr>
        <w:t xml:space="preserve">20.  </w:t>
      </w:r>
      <w:r w:rsidR="002D66F0">
        <w:rPr>
          <w:rFonts w:ascii="Wingdings" w:hAnsi="Wingdings" w:cstheme="minorHAnsi"/>
          <w:szCs w:val="22"/>
        </w:rPr>
        <w:sym w:font="Wingdings" w:char="F06F"/>
      </w:r>
      <w:r w:rsidRPr="007971DF">
        <w:rPr>
          <w:rFonts w:asciiTheme="minorHAnsi" w:hAnsiTheme="minorHAnsi" w:cstheme="minorHAnsi"/>
          <w:szCs w:val="22"/>
        </w:rPr>
        <w:t xml:space="preserve"> DK/REF/NO ANSWER</w:t>
      </w:r>
    </w:p>
    <w:p w:rsidR="00711EB8" w:rsidRPr="007971DF" w:rsidP="001B26C0" w14:paraId="4D8FA1C4" w14:textId="77777777">
      <w:pPr>
        <w:rPr>
          <w:rFonts w:asciiTheme="minorHAnsi" w:hAnsiTheme="minorHAnsi" w:cstheme="minorHAnsi"/>
          <w:b/>
          <w:szCs w:val="22"/>
        </w:rPr>
      </w:pPr>
    </w:p>
    <w:p w:rsidR="00081EEF" w:rsidRPr="00F60913" w:rsidP="00F60913" w14:paraId="6E224F9D" w14:textId="5993EA92">
      <w:pPr>
        <w:spacing w:after="120"/>
        <w:rPr>
          <w:rFonts w:asciiTheme="minorHAnsi" w:hAnsiTheme="minorHAnsi" w:cstheme="minorHAnsi"/>
          <w:b/>
          <w:szCs w:val="22"/>
        </w:rPr>
      </w:pPr>
      <w:r w:rsidRPr="00F60913">
        <w:rPr>
          <w:rFonts w:asciiTheme="minorHAnsi" w:hAnsiTheme="minorHAnsi" w:cstheme="minorHAnsi"/>
          <w:b/>
          <w:szCs w:val="22"/>
        </w:rPr>
        <w:t>G_CURRTRAIN.</w:t>
      </w:r>
    </w:p>
    <w:p w:rsidR="00081EEF" w:rsidRPr="00F60913" w:rsidP="001B26C0" w14:paraId="207195E0" w14:textId="77777777">
      <w:pPr>
        <w:rPr>
          <w:rFonts w:asciiTheme="minorHAnsi" w:hAnsiTheme="minorHAnsi" w:cstheme="minorHAnsi"/>
          <w:color w:val="FF0000"/>
          <w:szCs w:val="22"/>
        </w:rPr>
      </w:pPr>
    </w:p>
    <w:p w:rsidR="005D0F75" w:rsidRPr="00867EAA" w:rsidP="001B26C0" w14:paraId="7C822A2D" w14:textId="35553225">
      <w:pPr>
        <w:rPr>
          <w:rFonts w:asciiTheme="minorHAnsi" w:hAnsiTheme="minorHAnsi" w:cstheme="minorHAnsi"/>
          <w:szCs w:val="22"/>
          <w:lang w:val="es-ES"/>
        </w:rPr>
      </w:pPr>
      <w:r w:rsidRPr="00867EAA">
        <w:rPr>
          <w:rFonts w:asciiTheme="minorHAnsi" w:hAnsiTheme="minorHAnsi" w:cstheme="minorHAnsi"/>
          <w:szCs w:val="22"/>
          <w:lang w:val="es-ES"/>
        </w:rPr>
        <w:t>¿Ha recibido usted 4 o más horas de capacitación sobre cómo usar este programa de estudios?</w:t>
      </w:r>
    </w:p>
    <w:p w:rsidR="005D0F75" w:rsidRPr="00867EAA" w:rsidP="001B26C0" w14:paraId="2898EDF8" w14:textId="3442CC05">
      <w:pPr>
        <w:autoSpaceDE w:val="0"/>
        <w:autoSpaceDN w:val="0"/>
        <w:adjustRightInd w:val="0"/>
        <w:spacing w:after="0"/>
        <w:ind w:firstLine="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es-ES"/>
        </w:rPr>
        <w:t>Sí</w:t>
      </w:r>
    </w:p>
    <w:p w:rsidR="005D0F75" w:rsidRPr="00867EAA" w:rsidP="001B26C0" w14:paraId="0DEE130C" w14:textId="1A374C57">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2</w:t>
      </w:r>
      <w:r w:rsidRPr="00867EAA" w:rsidR="00400D59">
        <w:rPr>
          <w:rFonts w:asciiTheme="minorHAnsi" w:hAnsiTheme="minorHAnsi" w:cstheme="minorHAnsi"/>
          <w:szCs w:val="22"/>
          <w:lang w:val="es-ES"/>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8C710E">
        <w:rPr>
          <w:rFonts w:asciiTheme="minorHAnsi" w:hAnsiTheme="minorHAnsi" w:cstheme="minorHAnsi"/>
          <w:szCs w:val="22"/>
          <w:lang w:val="es-ES"/>
        </w:rPr>
        <w:t>No</w:t>
      </w:r>
    </w:p>
    <w:p w:rsidR="006379DF" w:rsidRPr="00867EAA" w:rsidP="00F60913" w14:paraId="389EDB41" w14:textId="77777777">
      <w:pPr>
        <w:pStyle w:val="NORC-QUESTION"/>
        <w:spacing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G4.</w:t>
      </w:r>
    </w:p>
    <w:p w:rsidR="00A77239" w:rsidRPr="00867EAA" w:rsidP="001B26C0" w14:paraId="64B23897" w14:textId="1C272825">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w:t>
      </w:r>
      <w:r w:rsidR="00711EB8">
        <w:rPr>
          <w:rFonts w:asciiTheme="minorHAnsi" w:hAnsiTheme="minorHAnsi" w:cstheme="minorHAnsi"/>
          <w:color w:val="auto"/>
          <w:sz w:val="22"/>
          <w:szCs w:val="22"/>
          <w:lang w:val="es-ES"/>
        </w:rPr>
        <w:t>Est</w:t>
      </w:r>
      <w:r w:rsidRPr="00C1370C" w:rsidR="00C1370C">
        <w:rPr>
          <w:rFonts w:asciiTheme="minorHAnsi" w:hAnsiTheme="minorHAnsi" w:cstheme="minorHAnsi"/>
          <w:color w:val="auto"/>
          <w:sz w:val="22"/>
          <w:szCs w:val="22"/>
          <w:lang w:val="es-ES"/>
        </w:rPr>
        <w:t>á</w:t>
      </w:r>
      <w:r w:rsidR="00711EB8">
        <w:rPr>
          <w:rFonts w:asciiTheme="minorHAnsi" w:hAnsiTheme="minorHAnsi" w:cstheme="minorHAnsi"/>
          <w:color w:val="auto"/>
          <w:sz w:val="22"/>
          <w:szCs w:val="22"/>
          <w:lang w:val="es-ES"/>
        </w:rPr>
        <w:t xml:space="preserve"> </w:t>
      </w:r>
      <w:r w:rsidRPr="00711EB8" w:rsidR="00711EB8">
        <w:rPr>
          <w:rFonts w:asciiTheme="minorHAnsi" w:hAnsiTheme="minorHAnsi" w:cstheme="minorHAnsi"/>
          <w:color w:val="auto"/>
          <w:sz w:val="22"/>
          <w:szCs w:val="22"/>
          <w:lang w:val="es-ES"/>
        </w:rPr>
        <w:t>patrocinado por</w:t>
      </w:r>
      <w:r w:rsidRPr="00867EAA">
        <w:rPr>
          <w:rFonts w:asciiTheme="minorHAnsi" w:hAnsiTheme="minorHAnsi" w:cstheme="minorHAnsi"/>
          <w:color w:val="auto"/>
          <w:sz w:val="22"/>
          <w:szCs w:val="22"/>
          <w:lang w:val="es-ES"/>
        </w:rPr>
        <w:t xml:space="preserve"> una organización (por ejemplo, una iglesia, Head </w:t>
      </w:r>
      <w:r w:rsidRPr="00867EAA">
        <w:rPr>
          <w:rFonts w:asciiTheme="minorHAnsi" w:hAnsiTheme="minorHAnsi" w:cstheme="minorHAnsi"/>
          <w:color w:val="auto"/>
          <w:sz w:val="22"/>
          <w:szCs w:val="22"/>
          <w:lang w:val="es-ES"/>
        </w:rPr>
        <w:t>Start</w:t>
      </w:r>
      <w:r w:rsidRPr="00867EAA">
        <w:rPr>
          <w:rFonts w:asciiTheme="minorHAnsi" w:hAnsiTheme="minorHAnsi" w:cstheme="minorHAnsi"/>
          <w:color w:val="auto"/>
          <w:sz w:val="22"/>
          <w:szCs w:val="22"/>
          <w:lang w:val="es-ES"/>
        </w:rPr>
        <w:t xml:space="preserve"> o Caridades Católicas) que organiza el cuidado de </w:t>
      </w:r>
      <w:bookmarkStart w:id="100" w:name="OLE_LINK423"/>
      <w:r w:rsidRPr="00867EAA">
        <w:rPr>
          <w:rFonts w:asciiTheme="minorHAnsi" w:hAnsiTheme="minorHAnsi" w:cstheme="minorHAnsi"/>
          <w:color w:val="auto"/>
          <w:sz w:val="22"/>
          <w:szCs w:val="22"/>
          <w:lang w:val="es-ES"/>
        </w:rPr>
        <w:t xml:space="preserve">niños </w:t>
      </w:r>
      <w:bookmarkEnd w:id="100"/>
      <w:r w:rsidRPr="00867EAA">
        <w:rPr>
          <w:rFonts w:asciiTheme="minorHAnsi" w:hAnsiTheme="minorHAnsi" w:cstheme="minorHAnsi"/>
          <w:color w:val="auto"/>
          <w:sz w:val="22"/>
          <w:szCs w:val="22"/>
          <w:lang w:val="es-ES"/>
        </w:rPr>
        <w:t>en casa de familia en su área o es miembro de una red de proveedores de cuidado de niños en casa de familia</w:t>
      </w:r>
      <w:r w:rsidRPr="00867EAA">
        <w:rPr>
          <w:rFonts w:asciiTheme="minorHAnsi" w:hAnsiTheme="minorHAnsi" w:cstheme="minorHAnsi"/>
          <w:noProof/>
          <w:color w:val="auto"/>
          <w:sz w:val="22"/>
          <w:szCs w:val="22"/>
          <w:lang w:val="es-ES"/>
        </w:rPr>
        <w:t>?</w:t>
      </w:r>
      <w:r w:rsidRPr="00867EAA">
        <w:rPr>
          <w:rFonts w:asciiTheme="minorHAnsi" w:hAnsiTheme="minorHAnsi" w:cstheme="minorHAnsi"/>
          <w:color w:val="auto"/>
          <w:sz w:val="22"/>
          <w:szCs w:val="22"/>
          <w:lang w:val="es-ES"/>
        </w:rPr>
        <w:t xml:space="preserve"> </w:t>
      </w:r>
      <w:r w:rsidR="00C325D0">
        <w:rPr>
          <w:rFonts w:asciiTheme="minorHAnsi" w:hAnsiTheme="minorHAnsi" w:cstheme="minorHAnsi"/>
          <w:color w:val="auto"/>
          <w:sz w:val="22"/>
          <w:szCs w:val="22"/>
          <w:lang w:val="es-ES"/>
        </w:rPr>
        <w:t>(</w:t>
      </w:r>
      <w:r w:rsidRPr="00867EAA" w:rsidR="00773DBC">
        <w:rPr>
          <w:rFonts w:asciiTheme="minorHAnsi" w:hAnsiTheme="minorHAnsi" w:cstheme="minorHAnsi"/>
          <w:color w:val="auto"/>
          <w:sz w:val="22"/>
          <w:szCs w:val="22"/>
          <w:lang w:val="es-ES"/>
        </w:rPr>
        <w:t xml:space="preserve">SELECT </w:t>
      </w:r>
      <w:r w:rsidRPr="00867EAA" w:rsidR="003C6C6F">
        <w:rPr>
          <w:rFonts w:asciiTheme="minorHAnsi" w:hAnsiTheme="minorHAnsi" w:cstheme="minorHAnsi"/>
          <w:color w:val="auto"/>
          <w:sz w:val="22"/>
          <w:szCs w:val="22"/>
          <w:lang w:val="es-ES"/>
        </w:rPr>
        <w:t>ALL THAT APPLY</w:t>
      </w:r>
      <w:r w:rsidR="00C325D0">
        <w:rPr>
          <w:rFonts w:asciiTheme="minorHAnsi" w:hAnsiTheme="minorHAnsi" w:cstheme="minorHAnsi"/>
          <w:color w:val="auto"/>
          <w:sz w:val="22"/>
          <w:szCs w:val="22"/>
          <w:lang w:val="es-ES"/>
        </w:rPr>
        <w:t>)</w:t>
      </w:r>
    </w:p>
    <w:p w:rsidR="00A77239" w:rsidRPr="007971DF" w:rsidP="001B26C0" w14:paraId="2431D937" w14:textId="2CB2B134">
      <w:pPr>
        <w:pStyle w:val="NORC-Answer1"/>
        <w:spacing w:line="276" w:lineRule="auto"/>
        <w:rPr>
          <w:rFonts w:asciiTheme="minorHAnsi" w:hAnsiTheme="minorHAnsi" w:cstheme="minorHAnsi"/>
          <w:sz w:val="22"/>
          <w:szCs w:val="22"/>
          <w:lang w:val="es-ES"/>
        </w:rPr>
      </w:pPr>
      <w:bookmarkStart w:id="101" w:name="OLE_LINK394"/>
      <w:r w:rsidRPr="00867EAA">
        <w:rPr>
          <w:rStyle w:val="NORCNumber"/>
          <w:rFonts w:asciiTheme="minorHAnsi" w:hAnsiTheme="minorHAnsi" w:cstheme="minorHAnsi"/>
          <w:caps/>
          <w:sz w:val="22"/>
          <w:szCs w:val="22"/>
          <w:lang w:val="es-ES"/>
        </w:rPr>
        <w:t>1</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bookmarkStart w:id="102" w:name="OLE_LINK392"/>
      <w:r w:rsidR="00C1370C">
        <w:rPr>
          <w:rFonts w:asciiTheme="minorHAnsi" w:hAnsiTheme="minorHAnsi" w:cstheme="minorHAnsi"/>
          <w:caps/>
          <w:sz w:val="22"/>
          <w:szCs w:val="22"/>
          <w:lang w:val="es-ES"/>
        </w:rPr>
        <w:t>S</w:t>
      </w:r>
      <w:r w:rsidRPr="007971DF" w:rsidR="00C1370C">
        <w:rPr>
          <w:rFonts w:asciiTheme="minorHAnsi" w:hAnsiTheme="minorHAnsi" w:cstheme="minorHAnsi"/>
          <w:sz w:val="22"/>
          <w:szCs w:val="22"/>
          <w:lang w:val="es-ES"/>
        </w:rPr>
        <w:t>í, patrocinado por una organización</w:t>
      </w:r>
      <w:bookmarkEnd w:id="102"/>
    </w:p>
    <w:p w:rsidR="00A77239" w:rsidRPr="007971DF" w:rsidP="001B26C0" w14:paraId="2766DD16" w14:textId="36C46B63">
      <w:pPr>
        <w:pStyle w:val="NORC-Answer1"/>
        <w:spacing w:line="276" w:lineRule="auto"/>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w:t>
      </w:r>
      <w:r w:rsidRPr="007971DF">
        <w:rPr>
          <w:rStyle w:val="NORCNumber"/>
          <w:rFonts w:asciiTheme="minorHAnsi" w:hAnsiTheme="minorHAnsi" w:cstheme="minorHAnsi"/>
          <w:sz w:val="22"/>
          <w:szCs w:val="22"/>
          <w:lang w:val="es-ES"/>
        </w:rPr>
        <w:tab/>
      </w:r>
      <w:r w:rsidRPr="007971DF">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672EA4">
        <w:rPr>
          <w:rFonts w:asciiTheme="minorHAnsi" w:hAnsiTheme="minorHAnsi" w:cstheme="minorHAnsi"/>
          <w:sz w:val="22"/>
          <w:szCs w:val="22"/>
          <w:lang w:val="es-ES"/>
        </w:rPr>
        <w:t>Sí, es miembro de una red de proveedores</w:t>
      </w:r>
    </w:p>
    <w:p w:rsidR="00A77239" w:rsidRPr="007971DF" w:rsidP="001B26C0" w14:paraId="303C611F" w14:textId="6C240286">
      <w:pPr>
        <w:pStyle w:val="NORC-Answer1"/>
        <w:spacing w:line="276" w:lineRule="auto"/>
        <w:ind w:left="630"/>
        <w:rP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3 </w:t>
      </w:r>
      <w:r w:rsidRPr="007971DF">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sidR="00672EA4">
        <w:rPr>
          <w:rFonts w:asciiTheme="minorHAnsi" w:hAnsiTheme="minorHAnsi" w:cstheme="minorHAnsi"/>
          <w:sz w:val="22"/>
          <w:szCs w:val="22"/>
          <w:lang w:val="es-ES"/>
        </w:rPr>
        <w:t>Ninguno</w:t>
      </w:r>
    </w:p>
    <w:bookmarkEnd w:id="101"/>
    <w:p w:rsidR="002D66F0" w:rsidP="001B26C0" w14:paraId="58159964" w14:textId="77777777">
      <w:pPr>
        <w:pStyle w:val="NORC-QUESTION"/>
        <w:rPr>
          <w:rFonts w:asciiTheme="minorHAnsi" w:hAnsiTheme="minorHAnsi" w:cstheme="minorHAnsi"/>
          <w:b/>
          <w:noProof/>
          <w:sz w:val="22"/>
          <w:szCs w:val="22"/>
          <w:lang w:val="es-ES"/>
        </w:rPr>
      </w:pPr>
    </w:p>
    <w:p w:rsidR="00CD1C84" w:rsidRPr="00867EAA" w:rsidP="001B26C0" w14:paraId="42D16A86" w14:textId="71DA4D80">
      <w:pPr>
        <w:pStyle w:val="NORC-QUESTION"/>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H39.</w:t>
      </w:r>
    </w:p>
    <w:p w:rsidR="00321351" w:rsidRPr="00867EAA" w:rsidP="007971DF" w14:paraId="3C5AD7F5" w14:textId="1504454D">
      <w:pPr>
        <w:pStyle w:val="NORC-QUESTION"/>
        <w:tabs>
          <w:tab w:val="left" w:pos="0"/>
          <w:tab w:val="clear" w:pos="648"/>
        </w:tabs>
        <w:spacing w:before="0" w:after="0"/>
        <w:ind w:left="0" w:firstLine="0"/>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En los últimos 12 meses, ¿ha conseguido cualquier tipo de ayuda </w:t>
      </w:r>
      <w:r w:rsidR="000F09B4">
        <w:rPr>
          <w:rFonts w:asciiTheme="minorHAnsi" w:hAnsiTheme="minorHAnsi" w:cstheme="minorHAnsi"/>
          <w:bCs/>
          <w:noProof/>
          <w:sz w:val="22"/>
          <w:szCs w:val="22"/>
          <w:lang w:val="es-ES"/>
        </w:rPr>
        <w:t xml:space="preserve">con </w:t>
      </w:r>
      <w:r w:rsidRPr="000F09B4" w:rsidR="000F09B4">
        <w:rPr>
          <w:rFonts w:asciiTheme="minorHAnsi" w:hAnsiTheme="minorHAnsi" w:cstheme="minorHAnsi"/>
          <w:bCs/>
          <w:noProof/>
          <w:sz w:val="22"/>
          <w:szCs w:val="22"/>
          <w:lang w:val="es-ES"/>
        </w:rPr>
        <w:t xml:space="preserve">los requisitos de salud y seguridad  </w:t>
      </w:r>
      <w:r w:rsidRPr="00867EAA">
        <w:rPr>
          <w:rFonts w:asciiTheme="minorHAnsi" w:hAnsiTheme="minorHAnsi" w:cstheme="minorHAnsi"/>
          <w:bCs/>
          <w:noProof/>
          <w:sz w:val="22"/>
          <w:szCs w:val="22"/>
          <w:lang w:val="es-ES"/>
        </w:rPr>
        <w:t>de una organización externa (por ejemplo,</w:t>
      </w:r>
      <w:r w:rsidR="008A00D8">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 xml:space="preserve">una red de cuidado </w:t>
      </w:r>
      <w:r w:rsidRPr="00F170E5" w:rsidR="001F6048">
        <w:rPr>
          <w:rFonts w:asciiTheme="minorHAnsi" w:hAnsiTheme="minorHAnsi" w:cstheme="minorHAnsi"/>
          <w:bCs/>
          <w:noProof/>
          <w:sz w:val="22"/>
          <w:szCs w:val="22"/>
          <w:lang w:val="es-ES"/>
        </w:rPr>
        <w:t xml:space="preserve">de </w:t>
      </w:r>
      <w:r w:rsidRPr="00F170E5" w:rsidR="005D3B50">
        <w:rPr>
          <w:rFonts w:asciiTheme="minorHAnsi" w:hAnsiTheme="minorHAnsi" w:cstheme="minorHAnsi"/>
          <w:sz w:val="22"/>
          <w:szCs w:val="22"/>
          <w:lang w:val="es-ES"/>
        </w:rPr>
        <w:t xml:space="preserve">niños </w:t>
      </w:r>
      <w:r w:rsidRPr="00F170E5">
        <w:rPr>
          <w:rFonts w:asciiTheme="minorHAnsi" w:hAnsiTheme="minorHAnsi" w:cstheme="minorHAnsi"/>
          <w:bCs/>
          <w:noProof/>
          <w:sz w:val="22"/>
          <w:szCs w:val="22"/>
          <w:lang w:val="es-ES"/>
        </w:rPr>
        <w:t>en</w:t>
      </w:r>
      <w:r w:rsidRPr="00867EAA">
        <w:rPr>
          <w:rFonts w:asciiTheme="minorHAnsi" w:hAnsiTheme="minorHAnsi" w:cstheme="minorHAnsi"/>
          <w:bCs/>
          <w:noProof/>
          <w:sz w:val="22"/>
          <w:szCs w:val="22"/>
          <w:lang w:val="es-ES"/>
        </w:rPr>
        <w:t xml:space="preserve"> </w:t>
      </w:r>
      <w:r w:rsidR="008A00D8">
        <w:rPr>
          <w:rFonts w:asciiTheme="minorHAnsi" w:hAnsiTheme="minorHAnsi" w:cstheme="minorHAnsi"/>
          <w:bCs/>
          <w:noProof/>
          <w:sz w:val="22"/>
          <w:szCs w:val="22"/>
          <w:lang w:val="es-ES"/>
        </w:rPr>
        <w:t xml:space="preserve">casa de </w:t>
      </w:r>
      <w:r w:rsidRPr="00867EAA">
        <w:rPr>
          <w:rFonts w:asciiTheme="minorHAnsi" w:hAnsiTheme="minorHAnsi" w:cstheme="minorHAnsi"/>
          <w:bCs/>
          <w:noProof/>
          <w:sz w:val="22"/>
          <w:szCs w:val="22"/>
          <w:lang w:val="es-ES"/>
        </w:rPr>
        <w:t>familia, una agencia local de recursos y referencias para el cuidado de niños, o de una organización comunitaria)?</w:t>
      </w:r>
    </w:p>
    <w:p w:rsidR="00C1370C" w:rsidRPr="007971DF" w:rsidP="00C1370C" w14:paraId="502E40E2" w14:textId="78BD4839">
      <w:pPr>
        <w:pStyle w:val="NORC-Answer1"/>
        <w:rPr>
          <w:rFonts w:asciiTheme="minorHAnsi" w:hAnsiTheme="minorHAnsi" w:cstheme="minorHAnsi"/>
          <w:snapToGrid/>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Sí</w:t>
      </w:r>
    </w:p>
    <w:p w:rsidR="00C1370C" w:rsidP="00C1370C" w14:paraId="197C049C" w14:textId="6A0BB4C6">
      <w:pPr>
        <w:pStyle w:val="NORC-Answer1"/>
        <w:rPr>
          <w:rFonts w:asciiTheme="minorHAnsi" w:hAnsiTheme="minorHAnsi" w:cstheme="minorHAnsi"/>
          <w:sz w:val="22"/>
          <w:szCs w:val="22"/>
          <w:lang w:val="es-ES"/>
        </w:rPr>
      </w:pPr>
      <w:r>
        <w:rPr>
          <w:rStyle w:val="NORCNumber"/>
          <w:rFonts w:asciiTheme="minorHAnsi" w:hAnsiTheme="minorHAnsi" w:cstheme="minorHAnsi"/>
          <w:sz w:val="22"/>
          <w:szCs w:val="22"/>
          <w:lang w:val="es-ES"/>
        </w:rPr>
        <w:t>2</w:t>
      </w:r>
      <w:r>
        <w:rPr>
          <w:rStyle w:val="NORCNumber"/>
          <w:rFonts w:asciiTheme="minorHAnsi" w:hAnsiTheme="minorHAnsi" w:cstheme="minorHAnsi"/>
          <w:sz w:val="22"/>
          <w:szCs w:val="22"/>
          <w:lang w:val="es-ES"/>
        </w:rPr>
        <w:tab/>
      </w:r>
      <w:r>
        <w:rPr>
          <w:rStyle w:val="BodyTextFirstIndent2Char"/>
          <w:rFonts w:ascii="Wingdings" w:hAnsi="Wingdings" w:cstheme="minorHAnsi"/>
          <w:sz w:val="22"/>
          <w:szCs w:val="22"/>
        </w:rPr>
        <w:sym w:font="Wingdings" w:char="F06F"/>
      </w:r>
      <w:r>
        <w:rPr>
          <w:rFonts w:asciiTheme="minorHAnsi" w:hAnsiTheme="minorHAnsi" w:cstheme="minorHAnsi"/>
          <w:sz w:val="22"/>
          <w:szCs w:val="22"/>
          <w:lang w:val="es-ES"/>
        </w:rPr>
        <w:tab/>
      </w:r>
      <w:r w:rsidRPr="00C1370C">
        <w:rPr>
          <w:rFonts w:asciiTheme="minorHAnsi" w:hAnsiTheme="minorHAnsi" w:cstheme="minorHAnsi"/>
          <w:noProof/>
          <w:sz w:val="22"/>
          <w:szCs w:val="22"/>
          <w:lang w:val="es-ES"/>
        </w:rPr>
        <w:t>Ofrecido por la organización pero no he accedido</w:t>
      </w:r>
    </w:p>
    <w:p w:rsidR="00C1370C" w:rsidP="00C1370C" w14:paraId="45C982C1" w14:textId="5934A893">
      <w:pPr>
        <w:pStyle w:val="NORC-Answer1"/>
        <w:rPr>
          <w:rFonts w:asciiTheme="minorHAnsi" w:hAnsiTheme="minorHAnsi" w:cstheme="minorHAnsi"/>
          <w:noProof/>
          <w:sz w:val="22"/>
          <w:szCs w:val="22"/>
          <w:lang w:val="es-ES"/>
        </w:rPr>
      </w:pPr>
      <w:r>
        <w:rPr>
          <w:rStyle w:val="NORCNumber"/>
          <w:rFonts w:asciiTheme="minorHAnsi" w:hAnsiTheme="minorHAnsi" w:cstheme="minorHAnsi"/>
          <w:sz w:val="22"/>
          <w:szCs w:val="22"/>
          <w:lang w:val="es-ES"/>
        </w:rPr>
        <w:t>3</w:t>
      </w:r>
      <w:r>
        <w:rPr>
          <w:rStyle w:val="NORCNumber"/>
          <w:rFonts w:asciiTheme="minorHAnsi" w:hAnsiTheme="minorHAnsi" w:cstheme="minorHAnsi"/>
          <w:sz w:val="22"/>
          <w:szCs w:val="22"/>
          <w:lang w:val="es-ES"/>
        </w:rPr>
        <w:tab/>
      </w:r>
      <w:bookmarkStart w:id="103" w:name="OLE_LINK397"/>
      <w:r>
        <w:rPr>
          <w:rStyle w:val="BodyTextFirstIndent2Char"/>
          <w:rFonts w:ascii="Wingdings" w:hAnsi="Wingdings" w:cstheme="minorHAnsi"/>
          <w:sz w:val="22"/>
          <w:szCs w:val="22"/>
        </w:rPr>
        <w:sym w:font="Wingdings" w:char="F06F"/>
      </w:r>
      <w:bookmarkEnd w:id="103"/>
      <w:r>
        <w:rPr>
          <w:rFonts w:asciiTheme="minorHAnsi" w:hAnsiTheme="minorHAnsi" w:cstheme="minorHAnsi"/>
          <w:sz w:val="22"/>
          <w:szCs w:val="22"/>
          <w:lang w:val="es-ES"/>
        </w:rPr>
        <w:tab/>
      </w:r>
      <w:r>
        <w:rPr>
          <w:rFonts w:asciiTheme="minorHAnsi" w:hAnsiTheme="minorHAnsi" w:cstheme="minorHAnsi"/>
          <w:noProof/>
          <w:sz w:val="22"/>
          <w:szCs w:val="22"/>
          <w:lang w:val="es-ES"/>
        </w:rPr>
        <w:t xml:space="preserve">No </w:t>
      </w:r>
    </w:p>
    <w:p w:rsidR="00C1370C" w:rsidP="00C1370C" w14:paraId="5433FCA6" w14:textId="38FD8FE6">
      <w:pPr>
        <w:pStyle w:val="NORC-Answer1"/>
        <w:rPr>
          <w:rFonts w:asciiTheme="minorHAnsi" w:hAnsiTheme="minorHAnsi" w:cstheme="minorHAnsi"/>
          <w:noProof/>
          <w:sz w:val="22"/>
          <w:szCs w:val="22"/>
          <w:lang w:val="es-ES"/>
        </w:rPr>
      </w:pPr>
      <w:r>
        <w:rPr>
          <w:rFonts w:asciiTheme="minorHAnsi" w:hAnsiTheme="minorHAnsi" w:cstheme="minorHAnsi"/>
          <w:noProof/>
          <w:sz w:val="22"/>
          <w:szCs w:val="22"/>
          <w:lang w:val="es-ES"/>
        </w:rPr>
        <w:t>4</w:t>
      </w:r>
      <w:r w:rsidRPr="00C1370C">
        <w:rPr>
          <w:rFonts w:asciiTheme="minorHAnsi" w:hAnsiTheme="minorHAnsi" w:cstheme="minorHAnsi"/>
          <w:noProof/>
          <w:sz w:val="22"/>
          <w:szCs w:val="22"/>
          <w:lang w:val="es-ES"/>
        </w:rPr>
        <w:t xml:space="preserve"> </w:t>
      </w:r>
      <w:r w:rsidRPr="007971DF">
        <w:rPr>
          <w:rStyle w:val="BodyTextFirstIndent2Char"/>
          <w:rFonts w:ascii="Wingdings" w:hAnsi="Wingdings" w:cstheme="minorHAnsi"/>
          <w:sz w:val="22"/>
          <w:szCs w:val="22"/>
        </w:rPr>
        <w:sym w:font="Wingdings" w:char="F06F"/>
      </w:r>
      <w:r>
        <w:rPr>
          <w:noProof/>
          <w:lang w:val="es-ES"/>
        </w:rPr>
        <w:t xml:space="preserve">   </w:t>
      </w:r>
      <w:r w:rsidRPr="00C1370C">
        <w:rPr>
          <w:rFonts w:asciiTheme="minorHAnsi" w:hAnsiTheme="minorHAnsi" w:cstheme="minorHAnsi"/>
          <w:noProof/>
          <w:sz w:val="22"/>
          <w:szCs w:val="22"/>
          <w:lang w:val="es-ES"/>
        </w:rPr>
        <w:t>DK/REF</w:t>
      </w:r>
    </w:p>
    <w:p w:rsidR="00773DBC" w:rsidRPr="00867EAA" w:rsidP="0036691A" w14:paraId="0418AC81" w14:textId="77777777">
      <w:pPr>
        <w:pStyle w:val="NORC-QUESTION"/>
        <w:spacing w:before="0" w:after="0"/>
        <w:rPr>
          <w:rFonts w:asciiTheme="minorHAnsi" w:hAnsiTheme="minorHAnsi" w:cstheme="minorHAnsi"/>
          <w:bCs/>
          <w:noProof/>
          <w:sz w:val="22"/>
          <w:szCs w:val="22"/>
          <w:lang w:val="es-ES"/>
        </w:rPr>
      </w:pPr>
    </w:p>
    <w:p w:rsidR="00081EEF" w:rsidRPr="00867EAA" w:rsidP="001B26C0" w14:paraId="79DC321F" w14:textId="3773FEB8">
      <w:pPr>
        <w:pStyle w:val="NORC-QUESTION"/>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G5.</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p>
    <w:p w:rsidR="00081EEF" w:rsidRPr="00867EAA" w:rsidP="001B26C0" w14:paraId="0F7BD071" w14:textId="6A322F55">
      <w:pPr>
        <w:pStyle w:val="NORC-QUESTION"/>
        <w:ind w:left="0" w:firstLine="0"/>
        <w:rPr>
          <w:rFonts w:asciiTheme="minorHAnsi" w:hAnsiTheme="minorHAnsi" w:cstheme="minorHAnsi"/>
          <w:sz w:val="22"/>
          <w:szCs w:val="22"/>
          <w:lang w:val=""/>
        </w:rPr>
      </w:pPr>
      <w:r w:rsidRPr="00867EAA">
        <w:rPr>
          <w:rFonts w:asciiTheme="minorHAnsi" w:hAnsiTheme="minorHAnsi" w:cstheme="minorHAnsi"/>
          <w:sz w:val="22"/>
          <w:szCs w:val="22"/>
          <w:lang w:val="es-ES"/>
        </w:rPr>
        <w:t>¿Se reúne usted alguna vez con otras personas que cuidan a niño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Podría hacerlo para que los niños se relacionen con otros niños, para usted relacionarse con otros adultos o para educarse sobre cómo ayudar a los niños a crecer y aprender.</w:t>
      </w:r>
    </w:p>
    <w:p w:rsidR="00081EEF" w:rsidRPr="00867EAA" w:rsidP="001B26C0" w14:paraId="1BF83839" w14:textId="77D6855E">
      <w:pPr>
        <w:pStyle w:val="NORC-Answer1"/>
        <w:rPr>
          <w:rFonts w:asciiTheme="minorHAnsi" w:hAnsiTheme="minorHAnsi" w:cstheme="minorHAnsi"/>
          <w:sz w:val="22"/>
          <w:szCs w:val="22"/>
        </w:rPr>
      </w:pPr>
      <w:bookmarkStart w:id="104" w:name="OLE_LINK395"/>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r w:rsidRPr="00867EAA" w:rsidR="00773DBC">
        <w:rPr>
          <w:rFonts w:ascii="Wingdings" w:eastAsia="Wingdings" w:hAnsi="Wingdings" w:cstheme="minorHAnsi"/>
          <w:sz w:val="22"/>
          <w:szCs w:val="22"/>
        </w:rPr>
        <w:sym w:font="Wingdings" w:char="F0E0"/>
      </w:r>
      <w:r w:rsidRPr="00867EAA" w:rsidR="00773DBC">
        <w:rPr>
          <w:rFonts w:asciiTheme="minorHAnsi" w:hAnsiTheme="minorHAnsi" w:cstheme="minorHAnsi"/>
          <w:sz w:val="22"/>
          <w:szCs w:val="22"/>
        </w:rPr>
        <w:t xml:space="preserve"> SKIP TO G_S_3</w:t>
      </w:r>
    </w:p>
    <w:p w:rsidR="00081EEF" w:rsidRPr="00867EAA" w:rsidP="001B26C0" w14:paraId="1C91ACE3" w14:textId="2BE5F8AB">
      <w:pPr>
        <w:pStyle w:val="NORC-Answer1"/>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Sí, pero no regularmente </w:t>
      </w:r>
      <w:r w:rsidRPr="00867EAA" w:rsidR="00773DBC">
        <w:rPr>
          <w:rFonts w:ascii="Wingdings" w:eastAsia="Wingdings" w:hAnsi="Wingdings" w:cstheme="minorHAnsi"/>
          <w:sz w:val="22"/>
          <w:szCs w:val="22"/>
        </w:rPr>
        <w:sym w:font="Wingdings" w:char="F0E0"/>
      </w:r>
      <w:r w:rsidRPr="007971DF" w:rsidR="00773DBC">
        <w:rPr>
          <w:rFonts w:asciiTheme="minorHAnsi" w:hAnsiTheme="minorHAnsi" w:cstheme="minorHAnsi"/>
          <w:sz w:val="22"/>
          <w:szCs w:val="22"/>
          <w:lang w:val="es-ES"/>
        </w:rPr>
        <w:t xml:space="preserve"> SKIP TO G_S_3</w:t>
      </w:r>
    </w:p>
    <w:p w:rsidR="00081EEF" w:rsidRPr="00867EAA" w:rsidP="001B26C0" w14:paraId="1BA25390" w14:textId="152605F5">
      <w:pPr>
        <w:pStyle w:val="NORC-Answer1"/>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No </w:t>
      </w:r>
    </w:p>
    <w:bookmarkEnd w:id="104"/>
    <w:p w:rsidR="00B50F55" w:rsidP="00B50F55" w14:paraId="68B49E61" w14:textId="77777777">
      <w:pPr>
        <w:pStyle w:val="NORC-QUESTION2"/>
        <w:spacing w:before="0" w:after="0"/>
        <w:ind w:left="0" w:firstLine="0"/>
        <w:rPr>
          <w:rFonts w:asciiTheme="minorHAnsi" w:hAnsiTheme="minorHAnsi" w:cstheme="minorHAnsi"/>
          <w:b/>
          <w:noProof/>
          <w:color w:val="auto"/>
          <w:sz w:val="22"/>
          <w:szCs w:val="22"/>
          <w:lang w:val=""/>
        </w:rPr>
      </w:pPr>
    </w:p>
    <w:p w:rsidR="006379DF" w:rsidRPr="00B50F55" w:rsidP="00B50F55" w14:paraId="412EBF54" w14:textId="5ECC8FC7">
      <w:pPr>
        <w:pStyle w:val="NORC-QUESTION2"/>
        <w:spacing w:before="0" w:after="0"/>
        <w:ind w:left="0" w:firstLine="0"/>
        <w:rPr>
          <w:rFonts w:asciiTheme="minorHAnsi" w:hAnsiTheme="minorHAnsi" w:cstheme="minorHAnsi"/>
          <w:color w:val="auto"/>
          <w:sz w:val="22"/>
          <w:szCs w:val="22"/>
          <w:lang w:val=""/>
        </w:rPr>
      </w:pPr>
      <w:r w:rsidRPr="00B50F55">
        <w:rPr>
          <w:rFonts w:asciiTheme="minorHAnsi" w:hAnsiTheme="minorHAnsi" w:cstheme="minorHAnsi"/>
          <w:b/>
          <w:noProof/>
          <w:color w:val="auto"/>
          <w:sz w:val="22"/>
          <w:szCs w:val="22"/>
          <w:lang w:val=""/>
        </w:rPr>
        <w:t>G5a.</w:t>
      </w:r>
      <w:r w:rsidRPr="00B50F55">
        <w:rPr>
          <w:rFonts w:asciiTheme="minorHAnsi" w:hAnsiTheme="minorHAnsi" w:cstheme="minorHAnsi"/>
          <w:b/>
          <w:color w:val="auto"/>
          <w:sz w:val="22"/>
          <w:szCs w:val="22"/>
          <w:lang w:val=""/>
        </w:rPr>
        <w:t xml:space="preserve"> </w:t>
      </w:r>
    </w:p>
    <w:p w:rsidR="00321351" w:rsidRPr="00B50F55" w:rsidP="00B50F55" w14:paraId="73A5ECC6" w14:textId="618DBB1B">
      <w:pPr>
        <w:pStyle w:val="NORC-QUESTION2"/>
        <w:spacing w:before="0" w:after="0"/>
        <w:ind w:left="0" w:firstLine="0"/>
        <w:rPr>
          <w:rFonts w:asciiTheme="minorHAnsi" w:hAnsiTheme="minorHAnsi" w:cstheme="minorHAnsi"/>
          <w:color w:val="auto"/>
          <w:sz w:val="22"/>
          <w:szCs w:val="22"/>
          <w:lang w:val=""/>
        </w:rPr>
      </w:pPr>
      <w:r w:rsidRPr="00B50F55">
        <w:rPr>
          <w:rFonts w:asciiTheme="minorHAnsi" w:hAnsiTheme="minorHAnsi" w:cstheme="minorHAnsi"/>
          <w:color w:val="auto"/>
          <w:sz w:val="22"/>
          <w:szCs w:val="22"/>
          <w:lang w:val=""/>
        </w:rPr>
        <w:t>¿Conoce lugares donde podría reunirse con otras personas que cuidan niños o para aprender acerca de cómo ayudar a los niños a crecer y aprender?</w:t>
      </w:r>
    </w:p>
    <w:p w:rsidR="00081EEF" w:rsidRPr="00867EAA" w:rsidP="001B26C0" w14:paraId="4BF03D22" w14:textId="154FE848">
      <w:pPr>
        <w:pStyle w:val="NORC-Answer2"/>
        <w:ind w:left="720"/>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rPr>
        <w:t>Sí</w:t>
      </w:r>
      <w:r w:rsidRPr="00867EAA" w:rsidR="006379DF">
        <w:rPr>
          <w:rFonts w:asciiTheme="minorHAnsi" w:hAnsiTheme="minorHAnsi" w:cstheme="minorHAnsi"/>
          <w:noProof/>
          <w:sz w:val="22"/>
          <w:szCs w:val="22"/>
        </w:rPr>
        <w:t xml:space="preserve"> </w:t>
      </w:r>
    </w:p>
    <w:p w:rsidR="00081EEF" w:rsidRPr="00867EAA" w:rsidP="001B26C0" w14:paraId="5A66283A" w14:textId="358ED418">
      <w:pPr>
        <w:pStyle w:val="NORC-Answer2"/>
        <w:spacing w:after="120"/>
        <w:ind w:left="720"/>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p w:rsidR="00081EEF" w:rsidRPr="00867EAA" w:rsidP="001B26C0" w14:paraId="7096DA0C" w14:textId="77777777">
      <w:pPr>
        <w:pStyle w:val="NORC-Answer1"/>
        <w:rPr>
          <w:rFonts w:asciiTheme="minorHAnsi" w:hAnsiTheme="minorHAnsi" w:cstheme="minorHAnsi"/>
          <w:sz w:val="22"/>
          <w:szCs w:val="22"/>
        </w:rPr>
      </w:pPr>
    </w:p>
    <w:p w:rsidR="00773DBC" w:rsidRPr="00867EAA" w:rsidP="00773DBC" w14:paraId="37C4ED0B"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3:</w:t>
      </w:r>
    </w:p>
    <w:p w:rsidR="00773DBC" w:rsidRPr="00867EAA" w:rsidP="00773DBC" w14:paraId="18C6A13B"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G5d </w:t>
      </w:r>
    </w:p>
    <w:p w:rsidR="00773DBC" w:rsidRPr="00867EAA" w:rsidP="00773DBC" w14:paraId="17240CEF" w14:textId="77777777">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ELSE, SKIP TO G7.</w:t>
      </w:r>
    </w:p>
    <w:p w:rsidR="00081EEF" w:rsidRPr="00867EAA" w:rsidP="001B26C0" w14:paraId="40CC54C0" w14:textId="77777777">
      <w:pPr>
        <w:pStyle w:val="NORC-Answer1"/>
        <w:spacing w:line="276" w:lineRule="auto"/>
        <w:ind w:left="630"/>
        <w:rPr>
          <w:rFonts w:asciiTheme="minorHAnsi" w:hAnsiTheme="minorHAnsi" w:cstheme="minorHAnsi"/>
          <w:caps/>
          <w:sz w:val="22"/>
          <w:szCs w:val="22"/>
        </w:rPr>
      </w:pPr>
    </w:p>
    <w:p w:rsidR="006379DF" w:rsidRPr="00867EAA" w:rsidP="00B50F55" w14:paraId="2381660E" w14:textId="77777777">
      <w:pPr>
        <w:pStyle w:val="NORC-QUESTION2"/>
        <w:spacing w:before="0" w:after="0"/>
        <w:ind w:left="63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G5d.</w:t>
      </w:r>
    </w:p>
    <w:p w:rsidR="00A77239" w:rsidRPr="00867EAA" w:rsidP="00B50F55" w14:paraId="2663F484" w14:textId="56E054EC">
      <w:pPr>
        <w:pStyle w:val="NORC-QUESTION2"/>
        <w:spacing w:before="0" w:after="0"/>
        <w:ind w:left="-18"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 una relación formal o informal con otros programas o escuelas a fin de compartir acceso a recursos o desarrollo profesional para el cuidado de niños menores de 13 años?</w:t>
      </w:r>
    </w:p>
    <w:p w:rsidR="006379DF" w:rsidRPr="00867EAA" w:rsidP="001B26C0" w14:paraId="3F0E2691" w14:textId="494BECE7">
      <w:pPr>
        <w:pStyle w:val="NORC-Answer2"/>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lang w:val="es-ES"/>
        </w:rPr>
        <w:t xml:space="preserve">Sí </w:t>
      </w:r>
    </w:p>
    <w:p w:rsidR="006379DF" w:rsidRPr="00867EAA" w:rsidP="001B26C0" w14:paraId="1CEA64D7" w14:textId="0A76EEDB">
      <w:pPr>
        <w:pStyle w:val="NORC-Answer2"/>
        <w:spacing w:after="120"/>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4892F979" w14:textId="0F0AA745">
      <w:pPr>
        <w:pStyle w:val="NORC-QUESTION2"/>
        <w:spacing w:line="276" w:lineRule="auto"/>
        <w:ind w:left="63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G6_M</w:t>
      </w:r>
      <w:r w:rsidRPr="00867EAA" w:rsidR="00CD1C84">
        <w:rPr>
          <w:rFonts w:asciiTheme="minorHAnsi" w:hAnsiTheme="minorHAnsi" w:cstheme="minorHAnsi"/>
          <w:b/>
          <w:noProof/>
          <w:color w:val="auto"/>
          <w:sz w:val="22"/>
          <w:szCs w:val="22"/>
          <w:lang w:val="es-ES"/>
        </w:rPr>
        <w:t>_revised.</w:t>
      </w:r>
      <w:r w:rsidRPr="00867EAA">
        <w:rPr>
          <w:rFonts w:asciiTheme="minorHAnsi" w:hAnsiTheme="minorHAnsi" w:cstheme="minorHAnsi"/>
          <w:b/>
          <w:color w:val="auto"/>
          <w:sz w:val="22"/>
          <w:szCs w:val="22"/>
          <w:lang w:val="es-ES"/>
        </w:rPr>
        <w:tab/>
      </w:r>
    </w:p>
    <w:p w:rsidR="00114CA0" w:rsidRPr="00867EAA" w:rsidP="007971DF" w14:paraId="3FB6F337" w14:textId="71C7A504">
      <w:pPr>
        <w:pStyle w:val="NORC-QUESTION"/>
        <w:tabs>
          <w:tab w:val="left" w:pos="0"/>
          <w:tab w:val="clear" w:pos="648"/>
          <w:tab w:val="clear" w:pos="1368"/>
        </w:tabs>
        <w:spacing w:line="276" w:lineRule="auto"/>
        <w:ind w:left="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Entendemos que cuidar a los niños en su hogar o en el suyo puede tomar tiempo fuera de las horas que</w:t>
      </w:r>
      <w:r w:rsidR="00C1370C">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t>pasa con los niños, para planificar su programa, comprar suministros, llevar registros, etc.</w:t>
      </w:r>
    </w:p>
    <w:p w:rsidR="00114CA0" w:rsidRPr="00867EAA" w:rsidP="007971DF" w14:paraId="689D4B09" w14:textId="77777777">
      <w:pPr>
        <w:pStyle w:val="NORC-QUESTION"/>
        <w:tabs>
          <w:tab w:val="left" w:pos="0"/>
          <w:tab w:val="clear" w:pos="648"/>
        </w:tabs>
        <w:spacing w:line="276" w:lineRule="auto"/>
        <w:ind w:left="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Por favor calcule cuantas horas por mes gasta en actividades de planificación y preparación fuera de las horas que pasa con los niños (por ejemplo, limpieza, compras, desarrollo profesional, planificar las </w:t>
      </w:r>
      <w:r w:rsidRPr="00867EAA">
        <w:rPr>
          <w:rFonts w:asciiTheme="minorHAnsi" w:hAnsiTheme="minorHAnsi" w:cstheme="minorHAnsi"/>
          <w:noProof/>
          <w:sz w:val="22"/>
          <w:szCs w:val="22"/>
          <w:lang w:val="es-ES"/>
        </w:rPr>
        <w:t>actividades de los niños, comunicarse con los padres, tareas administrativas y mantenimiento de registros).</w:t>
      </w:r>
    </w:p>
    <w:p w:rsidR="00114CA0" w:rsidRPr="00867EAA" w:rsidP="007971DF" w14:paraId="7554921A" w14:textId="77777777">
      <w:pPr>
        <w:pStyle w:val="NORC-QUESTION"/>
        <w:spacing w:line="276" w:lineRule="auto"/>
        <w:ind w:left="1296"/>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Horas por mes:</w:t>
      </w:r>
    </w:p>
    <w:p w:rsidR="00114CA0" w:rsidRPr="00867EAA" w:rsidP="007971DF" w14:paraId="60F54400" w14:textId="4875D69F">
      <w:pPr>
        <w:pStyle w:val="NORC-QUESTION"/>
        <w:spacing w:line="276" w:lineRule="auto"/>
        <w:ind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Rango: 0–730</w:t>
      </w:r>
    </w:p>
    <w:p w:rsidR="002D66F0" w:rsidP="007971DF" w14:paraId="4FAA75F5" w14:textId="77777777">
      <w:pPr>
        <w:spacing w:after="0"/>
        <w:contextualSpacing w:val="0"/>
        <w:rPr>
          <w:rFonts w:asciiTheme="minorHAnsi" w:hAnsiTheme="minorHAnsi" w:cstheme="minorHAnsi"/>
          <w:b/>
          <w:snapToGrid/>
          <w:szCs w:val="22"/>
          <w:lang w:val="es-ES" w:eastAsia="en-US"/>
        </w:rPr>
      </w:pPr>
    </w:p>
    <w:p w:rsidR="00CD1C84" w:rsidRPr="00867EAA" w:rsidP="00F60913" w14:paraId="4A9AD30D" w14:textId="78C0F118">
      <w:pPr>
        <w:spacing w:after="120"/>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H_TIMECARE.</w:t>
      </w:r>
    </w:p>
    <w:p w:rsidR="00773DBC" w:rsidRPr="007971DF" w:rsidP="00773DBC" w14:paraId="07669411" w14:textId="5C1F1455">
      <w:pPr>
        <w:spacing w:after="160"/>
        <w:rPr>
          <w:rFonts w:asciiTheme="minorHAnsi" w:hAnsiTheme="minorHAnsi" w:cstheme="minorHAnsi"/>
          <w:snapToGrid/>
          <w:szCs w:val="22"/>
          <w:lang w:val="es-ES"/>
        </w:rPr>
      </w:pPr>
      <w:r w:rsidRPr="00867EAA">
        <w:rPr>
          <w:rFonts w:asciiTheme="minorHAnsi" w:hAnsiTheme="minorHAnsi" w:cstheme="minorHAnsi"/>
          <w:bCs/>
          <w:snapToGrid/>
          <w:szCs w:val="22"/>
          <w:lang w:val="es-ES" w:eastAsia="en-US"/>
        </w:rPr>
        <w:t>¿</w:t>
      </w:r>
      <w:r w:rsidRPr="007971DF" w:rsidR="00D22194">
        <w:rPr>
          <w:rFonts w:asciiTheme="minorHAnsi" w:hAnsiTheme="minorHAnsi" w:cstheme="minorHAnsi"/>
          <w:szCs w:val="22"/>
          <w:lang w:val="es-ES"/>
        </w:rPr>
        <w:t>Cuántas horas dedicó usted la semana pasada a cuidar directamente a niños</w:t>
      </w:r>
      <w:r w:rsidRPr="007971DF">
        <w:rPr>
          <w:rFonts w:asciiTheme="minorHAnsi" w:hAnsiTheme="minorHAnsi" w:cstheme="minorHAnsi"/>
          <w:szCs w:val="22"/>
          <w:lang w:val="es-ES"/>
        </w:rPr>
        <w:t>?</w:t>
      </w:r>
    </w:p>
    <w:p w:rsidR="00773DBC" w:rsidRPr="007971DF" w:rsidP="00773DBC" w14:paraId="054B02E8" w14:textId="639679EF">
      <w:pPr>
        <w:rPr>
          <w:rFonts w:asciiTheme="minorHAnsi" w:hAnsiTheme="minorHAnsi" w:cstheme="minorHAnsi"/>
          <w:szCs w:val="22"/>
          <w:lang w:val="es-ES"/>
        </w:rPr>
      </w:pPr>
      <w:r w:rsidRPr="007971DF">
        <w:rPr>
          <w:rFonts w:asciiTheme="minorHAnsi" w:hAnsiTheme="minorHAnsi" w:cstheme="minorHAnsi"/>
          <w:szCs w:val="22"/>
          <w:lang w:val="es-ES"/>
        </w:rPr>
        <w:tab/>
        <w:t xml:space="preserve">________ </w:t>
      </w:r>
      <w:r w:rsidRPr="007971DF" w:rsidR="00D22194">
        <w:rPr>
          <w:rFonts w:asciiTheme="minorHAnsi" w:hAnsiTheme="minorHAnsi" w:cstheme="minorHAnsi"/>
          <w:szCs w:val="22"/>
          <w:lang w:val="es-ES"/>
        </w:rPr>
        <w:t>Horas la semana pasada</w:t>
      </w:r>
    </w:p>
    <w:p w:rsidR="00773DBC" w:rsidRPr="00867EAA" w:rsidP="001B26C0" w14:paraId="43C1F8FF" w14:textId="77777777">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p>
    <w:p w:rsidR="00CD1C84" w:rsidRPr="00867EAA" w:rsidP="001B26C0" w14:paraId="71AE429B" w14:textId="4B9E9FEB">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HB20_New_1.</w:t>
      </w:r>
    </w:p>
    <w:p w:rsidR="00114CA0" w:rsidRPr="00867EAA" w:rsidP="0036691A" w14:paraId="43E59ECD" w14:textId="1FF641DE">
      <w:pPr>
        <w:keepNext/>
        <w:tabs>
          <w:tab w:val="left" w:pos="648"/>
          <w:tab w:val="left" w:pos="1368"/>
        </w:tabs>
        <w:spacing w:after="0"/>
        <w:ind w:left="648" w:hanging="648"/>
        <w:contextualSpacing w:val="0"/>
        <w:rPr>
          <w:rFonts w:asciiTheme="minorHAnsi" w:hAnsiTheme="minorHAnsi" w:cstheme="minorHAnsi"/>
          <w:bCs/>
          <w:snapToGrid/>
          <w:szCs w:val="22"/>
          <w:lang w:val="es-ES" w:eastAsia="en-US"/>
        </w:rPr>
      </w:pPr>
      <w:bookmarkStart w:id="105" w:name="OLE_LINK363"/>
      <w:r w:rsidRPr="00867EAA">
        <w:rPr>
          <w:rFonts w:asciiTheme="minorHAnsi" w:hAnsiTheme="minorHAnsi" w:cstheme="minorHAnsi"/>
          <w:bCs/>
          <w:snapToGrid/>
          <w:szCs w:val="22"/>
          <w:lang w:val="es-ES" w:eastAsia="en-US"/>
        </w:rPr>
        <w:t>¿</w:t>
      </w:r>
      <w:bookmarkEnd w:id="105"/>
      <w:r w:rsidRPr="00867EAA">
        <w:rPr>
          <w:rFonts w:asciiTheme="minorHAnsi" w:hAnsiTheme="minorHAnsi" w:cstheme="minorHAnsi"/>
          <w:bCs/>
          <w:snapToGrid/>
          <w:szCs w:val="22"/>
          <w:lang w:val="es-ES" w:eastAsia="en-US"/>
        </w:rPr>
        <w:t xml:space="preserve">Utiliza </w:t>
      </w:r>
      <w:r w:rsidR="00F274AD">
        <w:rPr>
          <w:rFonts w:asciiTheme="minorHAnsi" w:hAnsiTheme="minorHAnsi" w:cstheme="minorHAnsi"/>
          <w:bCs/>
          <w:snapToGrid/>
          <w:szCs w:val="22"/>
          <w:lang w:val="es-ES" w:eastAsia="en-US"/>
        </w:rPr>
        <w:t xml:space="preserve">usted </w:t>
      </w:r>
      <w:r w:rsidRPr="00867EAA">
        <w:rPr>
          <w:rFonts w:asciiTheme="minorHAnsi" w:hAnsiTheme="minorHAnsi" w:cstheme="minorHAnsi"/>
          <w:bCs/>
          <w:snapToGrid/>
          <w:szCs w:val="22"/>
          <w:lang w:val="es-ES" w:eastAsia="en-US"/>
        </w:rPr>
        <w:t>un contador o tenedor de libros que le brinda servicios financieros como preparación de impuestos, contabilidad, gestión de nómina o elaboración de presupuestos?</w:t>
      </w:r>
    </w:p>
    <w:p w:rsidR="00114CA0" w:rsidRPr="00867EAA" w:rsidP="0036691A" w14:paraId="5B0A0A5E"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bookmarkStart w:id="106" w:name="OLE_LINK422"/>
      <w:r w:rsidRPr="00867EAA">
        <w:rPr>
          <w:rFonts w:asciiTheme="minorHAnsi" w:hAnsiTheme="minorHAnsi" w:cstheme="minorHAnsi"/>
          <w:bCs/>
          <w:snapToGrid/>
          <w:szCs w:val="22"/>
          <w:lang w:val="es-ES" w:eastAsia="en-US"/>
        </w:rPr>
        <w:t>1.  Sí</w:t>
      </w:r>
    </w:p>
    <w:p w:rsidR="00114CA0" w:rsidRPr="00867EAA" w:rsidP="0036691A" w14:paraId="2B3CA792"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2.  No</w:t>
      </w:r>
    </w:p>
    <w:p w:rsidR="00114CA0" w:rsidRPr="00867EAA" w:rsidP="0036691A" w14:paraId="1F69C4C7" w14:textId="50F54356">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3.  NS/REF</w:t>
      </w:r>
    </w:p>
    <w:bookmarkEnd w:id="106"/>
    <w:p w:rsidR="00CD1C84" w:rsidRPr="00867EAA" w:rsidP="001B26C0" w14:paraId="69F4A504" w14:textId="10DEBC04">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Hb20_New_3.</w:t>
      </w:r>
    </w:p>
    <w:p w:rsidR="00114CA0" w:rsidRPr="00867EAA" w:rsidP="0036691A" w14:paraId="57E0F5BC" w14:textId="639A802C">
      <w:pPr>
        <w:keepNext/>
        <w:tabs>
          <w:tab w:val="left" w:pos="648"/>
          <w:tab w:val="left" w:pos="1368"/>
        </w:tabs>
        <w:spacing w:after="0"/>
        <w:ind w:left="648"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 xml:space="preserve">En el último año, </w:t>
      </w:r>
      <w:r w:rsidR="002B5344">
        <w:rPr>
          <w:rFonts w:asciiTheme="minorHAnsi" w:hAnsiTheme="minorHAnsi" w:cstheme="minorHAnsi"/>
          <w:bCs/>
          <w:snapToGrid/>
          <w:szCs w:val="22"/>
          <w:lang w:val="es-ES" w:eastAsia="en-US"/>
        </w:rPr>
        <w:t>hubo</w:t>
      </w:r>
      <w:r w:rsidRPr="00867EAA">
        <w:rPr>
          <w:rFonts w:asciiTheme="minorHAnsi" w:hAnsiTheme="minorHAnsi" w:cstheme="minorHAnsi"/>
          <w:bCs/>
          <w:snapToGrid/>
          <w:szCs w:val="22"/>
          <w:lang w:val="es-ES" w:eastAsia="en-US"/>
        </w:rPr>
        <w:t xml:space="preserve"> </w:t>
      </w:r>
      <w:r w:rsidR="002B5344">
        <w:rPr>
          <w:rFonts w:asciiTheme="minorHAnsi" w:hAnsiTheme="minorHAnsi" w:cstheme="minorHAnsi"/>
          <w:bCs/>
          <w:snapToGrid/>
          <w:szCs w:val="22"/>
          <w:lang w:val="es-ES" w:eastAsia="en-US"/>
        </w:rPr>
        <w:t xml:space="preserve">por lo menos </w:t>
      </w:r>
      <w:r w:rsidRPr="00867EAA">
        <w:rPr>
          <w:rFonts w:asciiTheme="minorHAnsi" w:hAnsiTheme="minorHAnsi" w:cstheme="minorHAnsi"/>
          <w:bCs/>
          <w:snapToGrid/>
          <w:szCs w:val="22"/>
          <w:lang w:val="es-ES" w:eastAsia="en-US"/>
        </w:rPr>
        <w:t>una familia con más de un mes de atraso en el pago de matrícula/cuotas?</w:t>
      </w:r>
    </w:p>
    <w:p w:rsidR="00114CA0" w:rsidRPr="00867EAA" w:rsidP="0036691A" w14:paraId="6C401FDC"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bookmarkStart w:id="107" w:name="OLE_LINK343"/>
      <w:r w:rsidRPr="00867EAA">
        <w:rPr>
          <w:rFonts w:asciiTheme="minorHAnsi" w:hAnsiTheme="minorHAnsi" w:cstheme="minorHAnsi"/>
          <w:bCs/>
          <w:snapToGrid/>
          <w:szCs w:val="22"/>
          <w:lang w:val="es-ES" w:eastAsia="en-US"/>
        </w:rPr>
        <w:t>1.  SÍ</w:t>
      </w:r>
    </w:p>
    <w:p w:rsidR="00114CA0" w:rsidRPr="00867EAA" w:rsidP="0036691A" w14:paraId="4BDFA0B9" w14:textId="731330B5">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2.  NO</w:t>
      </w:r>
    </w:p>
    <w:bookmarkEnd w:id="107"/>
    <w:p w:rsidR="0012646D" w:rsidRPr="00867EAA" w:rsidP="00F60913" w14:paraId="4D83ADF4" w14:textId="463DC426">
      <w:pPr>
        <w:keepNext/>
        <w:tabs>
          <w:tab w:val="left" w:pos="648"/>
          <w:tab w:val="left" w:pos="1368"/>
        </w:tabs>
        <w:spacing w:before="240" w:after="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6a.</w:t>
      </w:r>
    </w:p>
    <w:p w:rsidR="006379DF" w:rsidRPr="00867EAA" w:rsidP="00F60913" w14:paraId="7D614C59" w14:textId="77777777">
      <w:pPr>
        <w:keepNext/>
        <w:tabs>
          <w:tab w:val="left" w:pos="648"/>
          <w:tab w:val="left" w:pos="1368"/>
        </w:tabs>
        <w:spacing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color w:val="000000"/>
          <w:szCs w:val="22"/>
          <w:lang w:val="es-ES"/>
        </w:rPr>
        <w:t>Aparte de los baños o cocinas, ¿cuántas habitaciones usa mientras cuida a niños</w:t>
      </w:r>
      <w:r w:rsidRPr="00867EAA" w:rsidR="0012646D">
        <w:rPr>
          <w:rFonts w:asciiTheme="minorHAnsi" w:hAnsiTheme="minorHAnsi" w:cstheme="minorHAnsi"/>
          <w:snapToGrid/>
          <w:color w:val="000000"/>
          <w:szCs w:val="22"/>
          <w:lang w:val="es-ES" w:eastAsia="en-US"/>
        </w:rPr>
        <w:t xml:space="preserve">?  </w:t>
      </w:r>
    </w:p>
    <w:p w:rsidR="0012646D" w:rsidRPr="00867EAA" w:rsidP="001B26C0" w14:paraId="4FB5474D" w14:textId="18BAF024">
      <w:pPr>
        <w:keepNext/>
        <w:tabs>
          <w:tab w:val="left" w:pos="648"/>
          <w:tab w:val="left" w:pos="1368"/>
        </w:tabs>
        <w:spacing w:before="240"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 xml:space="preserve">___________ </w:t>
      </w:r>
      <w:r w:rsidRPr="00867EAA" w:rsidR="00672EA4">
        <w:rPr>
          <w:rFonts w:asciiTheme="minorHAnsi" w:hAnsiTheme="minorHAnsi" w:cstheme="minorHAnsi"/>
          <w:color w:val="000000"/>
          <w:szCs w:val="22"/>
          <w:lang w:val="es-ES"/>
        </w:rPr>
        <w:t>Cantidad de habitaciones</w:t>
      </w:r>
    </w:p>
    <w:p w:rsidR="0012646D" w:rsidRPr="00867EAA" w:rsidP="001B26C0" w14:paraId="787D30C2" w14:textId="6B7070E6">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6b.</w:t>
      </w:r>
    </w:p>
    <w:p w:rsidR="006D6EB5" w:rsidRPr="00867EAA" w:rsidP="00F60913" w14:paraId="53A80750" w14:textId="569B47A7">
      <w:pPr>
        <w:keepNext/>
        <w:tabs>
          <w:tab w:val="left" w:pos="648"/>
          <w:tab w:val="left" w:pos="1368"/>
        </w:tabs>
        <w:spacing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color w:val="000000"/>
          <w:szCs w:val="22"/>
          <w:lang w:val="es-ES"/>
        </w:rPr>
        <w:t>¿Cuántas de estas habitaciones usa como espacio de vivienda regular para usted y su familia cuando los niños no están presentes</w:t>
      </w:r>
      <w:r w:rsidRPr="00867EAA" w:rsidR="0012646D">
        <w:rPr>
          <w:rFonts w:asciiTheme="minorHAnsi" w:hAnsiTheme="minorHAnsi" w:cstheme="minorHAnsi"/>
          <w:snapToGrid/>
          <w:color w:val="000000"/>
          <w:szCs w:val="22"/>
          <w:lang w:val="es-ES" w:eastAsia="en-US"/>
        </w:rPr>
        <w:t xml:space="preserve">?  </w:t>
      </w:r>
    </w:p>
    <w:p w:rsidR="0012646D" w:rsidRPr="00867EAA" w:rsidP="001B26C0" w14:paraId="75C46FDE" w14:textId="1E18C2D0">
      <w:pPr>
        <w:keepNext/>
        <w:tabs>
          <w:tab w:val="left" w:pos="648"/>
          <w:tab w:val="left" w:pos="1368"/>
        </w:tabs>
        <w:spacing w:before="240" w:after="120" w:line="276" w:lineRule="auto"/>
        <w:ind w:left="648" w:hanging="648"/>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 xml:space="preserve">___________ </w:t>
      </w:r>
      <w:r w:rsidRPr="00867EAA" w:rsidR="00672EA4">
        <w:rPr>
          <w:rFonts w:asciiTheme="minorHAnsi" w:hAnsiTheme="minorHAnsi" w:cstheme="minorHAnsi"/>
          <w:color w:val="000000"/>
          <w:szCs w:val="22"/>
          <w:lang w:val="es-ES"/>
        </w:rPr>
        <w:t>Cantidad de habitaciones</w:t>
      </w:r>
      <w:r w:rsidRPr="00867EAA">
        <w:rPr>
          <w:rFonts w:asciiTheme="minorHAnsi" w:hAnsiTheme="minorHAnsi" w:cstheme="minorHAnsi"/>
          <w:snapToGrid/>
          <w:color w:val="000000"/>
          <w:szCs w:val="22"/>
          <w:lang w:val="es-ES" w:eastAsia="en-US"/>
        </w:rPr>
        <w:tab/>
      </w:r>
    </w:p>
    <w:p w:rsidR="00B50F55" w14:paraId="11982B42" w14:textId="3933F32C">
      <w:pPr>
        <w:spacing w:after="0"/>
        <w:contextualSpacing w:val="0"/>
        <w:rPr>
          <w:rFonts w:asciiTheme="minorHAnsi" w:hAnsiTheme="minorHAnsi" w:cstheme="minorHAnsi"/>
          <w:szCs w:val="22"/>
          <w:lang w:val="es-ES"/>
        </w:rPr>
      </w:pPr>
    </w:p>
    <w:p w:rsidR="001B1D08" w:rsidRPr="00F60913" w:rsidP="001B26C0" w14:paraId="0C049F59" w14:textId="1904BB00">
      <w:pPr>
        <w:rPr>
          <w:rFonts w:asciiTheme="minorHAnsi" w:hAnsiTheme="minorHAnsi"/>
          <w:b/>
          <w:lang w:val="es-ES"/>
        </w:rPr>
      </w:pPr>
      <w:bookmarkStart w:id="108" w:name="OLE_LINK426"/>
      <w:r w:rsidRPr="00F60913">
        <w:rPr>
          <w:rFonts w:asciiTheme="minorHAnsi" w:hAnsiTheme="minorHAnsi"/>
          <w:b/>
          <w:lang w:val="es-ES"/>
        </w:rPr>
        <w:t>HB21</w:t>
      </w:r>
      <w:bookmarkEnd w:id="108"/>
      <w:r w:rsidRPr="00F60913">
        <w:rPr>
          <w:rFonts w:asciiTheme="minorHAnsi" w:hAnsiTheme="minorHAnsi"/>
          <w:b/>
          <w:lang w:val="es-ES"/>
        </w:rPr>
        <w:t>_New_2.</w:t>
      </w:r>
    </w:p>
    <w:p w:rsidR="00D700CF" w:rsidRPr="00867EAA" w:rsidP="00D700CF" w14:paraId="426484F5" w14:textId="6586A492">
      <w:pPr>
        <w:rPr>
          <w:rFonts w:asciiTheme="minorHAnsi" w:hAnsiTheme="minorHAnsi" w:cstheme="minorHAnsi"/>
          <w:szCs w:val="22"/>
          <w:lang w:val="es-ES"/>
        </w:rPr>
      </w:pPr>
      <w:bookmarkStart w:id="109" w:name="OLE_LINK427"/>
      <w:r w:rsidRPr="00867EAA">
        <w:rPr>
          <w:rFonts w:asciiTheme="minorHAnsi" w:hAnsiTheme="minorHAnsi" w:cstheme="minorHAnsi"/>
          <w:szCs w:val="22"/>
          <w:lang w:val="es-ES"/>
        </w:rPr>
        <w:t xml:space="preserve">¿Qué suele hacer si </w:t>
      </w:r>
      <w:r w:rsidR="003E2EBB">
        <w:rPr>
          <w:rFonts w:asciiTheme="minorHAnsi" w:hAnsiTheme="minorHAnsi" w:cstheme="minorHAnsi"/>
          <w:szCs w:val="22"/>
          <w:lang w:val="es-ES"/>
        </w:rPr>
        <w:t xml:space="preserve">tiene que </w:t>
      </w:r>
      <w:r w:rsidR="005750FB">
        <w:rPr>
          <w:rFonts w:asciiTheme="minorHAnsi" w:hAnsiTheme="minorHAnsi" w:cstheme="minorHAnsi"/>
          <w:szCs w:val="22"/>
          <w:lang w:val="es-ES"/>
        </w:rPr>
        <w:t>ausentarse</w:t>
      </w:r>
      <w:r w:rsidRPr="00867EAA">
        <w:rPr>
          <w:rFonts w:asciiTheme="minorHAnsi" w:hAnsiTheme="minorHAnsi" w:cstheme="minorHAnsi"/>
          <w:szCs w:val="22"/>
          <w:lang w:val="es-ES"/>
        </w:rPr>
        <w:t xml:space="preserve"> de repente mientras está a cargo de los niños?</w:t>
      </w:r>
    </w:p>
    <w:bookmarkEnd w:id="109"/>
    <w:p w:rsidR="00D700CF" w:rsidRPr="00867EAA" w:rsidP="0036691A" w14:paraId="254D721D"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1.  Tiene un sustituto disponible.</w:t>
      </w:r>
    </w:p>
    <w:p w:rsidR="00D700CF" w:rsidRPr="00867EAA" w:rsidP="0036691A" w14:paraId="271F8479"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2.  Un miembro adulto de la familia lo ayuda.</w:t>
      </w:r>
    </w:p>
    <w:p w:rsidR="00D700CF" w:rsidRPr="00867EAA" w:rsidP="0036691A" w14:paraId="7F29E9CC" w14:textId="6D5D8096">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3.  Un miembro de la familia </w:t>
      </w:r>
      <w:r w:rsidR="008A10FC">
        <w:rPr>
          <w:rFonts w:asciiTheme="minorHAnsi" w:hAnsiTheme="minorHAnsi" w:cstheme="minorHAnsi"/>
          <w:szCs w:val="22"/>
          <w:lang w:val="es-ES"/>
        </w:rPr>
        <w:t>que no es</w:t>
      </w:r>
      <w:r w:rsidRPr="00867EAA" w:rsidR="008A10FC">
        <w:rPr>
          <w:rFonts w:asciiTheme="minorHAnsi" w:hAnsiTheme="minorHAnsi" w:cstheme="minorHAnsi"/>
          <w:szCs w:val="22"/>
          <w:lang w:val="es-ES"/>
        </w:rPr>
        <w:t xml:space="preserve"> </w:t>
      </w:r>
      <w:r w:rsidRPr="00867EAA">
        <w:rPr>
          <w:rFonts w:asciiTheme="minorHAnsi" w:hAnsiTheme="minorHAnsi" w:cstheme="minorHAnsi"/>
          <w:szCs w:val="22"/>
          <w:lang w:val="es-ES"/>
        </w:rPr>
        <w:t>adulto lo ayuda.</w:t>
      </w:r>
    </w:p>
    <w:p w:rsidR="00D700CF" w:rsidRPr="00867EAA" w:rsidP="0036691A" w14:paraId="05FB412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4.  Envía a los niños a casa.</w:t>
      </w:r>
    </w:p>
    <w:p w:rsidR="00D700CF" w:rsidRPr="00867EAA" w:rsidP="0036691A" w14:paraId="12FE58F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5.  Se los lleva con usted.</w:t>
      </w:r>
    </w:p>
    <w:p w:rsidR="00CD1C84" w:rsidRPr="00867EAA" w:rsidP="0036691A" w14:paraId="46A040C7" w14:textId="42A6FA1B">
      <w:pPr>
        <w:ind w:left="720"/>
        <w:rPr>
          <w:rFonts w:asciiTheme="minorHAnsi" w:hAnsiTheme="minorHAnsi" w:cstheme="minorHAnsi"/>
          <w:szCs w:val="22"/>
          <w:lang w:val="es-ES"/>
        </w:rPr>
      </w:pPr>
      <w:r w:rsidRPr="00867EAA">
        <w:rPr>
          <w:rFonts w:asciiTheme="minorHAnsi" w:hAnsiTheme="minorHAnsi" w:cstheme="minorHAnsi"/>
          <w:szCs w:val="22"/>
          <w:lang w:val="es-ES"/>
        </w:rPr>
        <w:t>6.  Esto nunca ha pasado.</w:t>
      </w:r>
    </w:p>
    <w:p w:rsidR="00D700CF" w:rsidRPr="00867EAA" w:rsidP="001B26C0" w14:paraId="782C800A" w14:textId="77777777">
      <w:pPr>
        <w:rPr>
          <w:rFonts w:asciiTheme="minorHAnsi" w:hAnsiTheme="minorHAnsi" w:cstheme="minorHAnsi"/>
          <w:szCs w:val="22"/>
          <w:lang w:val="es-ES"/>
        </w:rPr>
      </w:pPr>
    </w:p>
    <w:p w:rsidR="00CD1C84" w:rsidRPr="007971DF" w:rsidP="001B26C0" w14:paraId="57CB798D" w14:textId="42DC4357">
      <w:pPr>
        <w:rPr>
          <w:rFonts w:asciiTheme="minorHAnsi" w:hAnsiTheme="minorHAnsi" w:cstheme="minorHAnsi"/>
          <w:b/>
          <w:bCs/>
          <w:szCs w:val="22"/>
          <w:lang w:val="es-ES"/>
        </w:rPr>
      </w:pPr>
      <w:r w:rsidRPr="007971DF">
        <w:rPr>
          <w:rFonts w:asciiTheme="minorHAnsi" w:hAnsiTheme="minorHAnsi" w:cstheme="minorHAnsi"/>
          <w:b/>
          <w:bCs/>
          <w:szCs w:val="22"/>
          <w:lang w:val="es-ES"/>
        </w:rPr>
        <w:t>HB21_New_4.</w:t>
      </w:r>
    </w:p>
    <w:p w:rsidR="00D700CF" w:rsidRPr="00867EAA" w:rsidP="000F09B4" w14:paraId="4513C326" w14:textId="3F533C2E">
      <w:pPr>
        <w:rPr>
          <w:rFonts w:asciiTheme="minorHAnsi" w:hAnsiTheme="minorHAnsi" w:cstheme="minorHAnsi"/>
          <w:szCs w:val="22"/>
          <w:lang w:val="es-ES"/>
        </w:rPr>
      </w:pPr>
      <w:r w:rsidRPr="000F09B4">
        <w:rPr>
          <w:rFonts w:asciiTheme="minorHAnsi" w:hAnsiTheme="minorHAnsi" w:cstheme="minorHAnsi"/>
          <w:szCs w:val="22"/>
          <w:lang w:val="es-ES"/>
        </w:rPr>
        <w:t xml:space="preserve">¿Puede </w:t>
      </w:r>
      <w:r>
        <w:rPr>
          <w:rFonts w:asciiTheme="minorHAnsi" w:hAnsiTheme="minorHAnsi" w:cstheme="minorHAnsi"/>
          <w:szCs w:val="22"/>
          <w:lang w:val="es-ES"/>
        </w:rPr>
        <w:t xml:space="preserve">tomar descansos </w:t>
      </w:r>
      <w:r w:rsidRPr="000F09B4">
        <w:rPr>
          <w:rFonts w:asciiTheme="minorHAnsi" w:hAnsiTheme="minorHAnsi" w:cstheme="minorHAnsi"/>
          <w:szCs w:val="22"/>
          <w:lang w:val="es-ES"/>
        </w:rPr>
        <w:t>diarios para comer o descansar durante las horas en las que cuida a los niños?</w:t>
      </w:r>
    </w:p>
    <w:p w:rsidR="000F09B4" w:rsidP="000F09B4" w14:paraId="454FF4CA" w14:textId="77777777">
      <w:pPr>
        <w:keepNext/>
        <w:tabs>
          <w:tab w:val="left" w:pos="648"/>
          <w:tab w:val="left" w:pos="1368"/>
        </w:tabs>
        <w:spacing w:after="0"/>
        <w:ind w:left="1296" w:hanging="648"/>
        <w:rPr>
          <w:rFonts w:asciiTheme="minorHAnsi" w:hAnsiTheme="minorHAnsi" w:cstheme="minorHAnsi"/>
          <w:bCs/>
          <w:snapToGrid/>
          <w:szCs w:val="22"/>
          <w:lang w:val="es-ES" w:eastAsia="en-US"/>
        </w:rPr>
      </w:pPr>
      <w:r>
        <w:rPr>
          <w:rFonts w:asciiTheme="minorHAnsi" w:hAnsiTheme="minorHAnsi" w:cstheme="minorHAnsi"/>
          <w:bCs/>
          <w:szCs w:val="22"/>
          <w:lang w:val="es-ES" w:eastAsia="en-US"/>
        </w:rPr>
        <w:t>1.  SÍ</w:t>
      </w:r>
    </w:p>
    <w:p w:rsidR="000F09B4" w:rsidP="000F09B4" w14:paraId="276EC59F" w14:textId="77777777">
      <w:pPr>
        <w:keepNext/>
        <w:tabs>
          <w:tab w:val="left" w:pos="648"/>
          <w:tab w:val="left" w:pos="1368"/>
        </w:tabs>
        <w:spacing w:after="0"/>
        <w:ind w:left="1296" w:hanging="648"/>
        <w:rPr>
          <w:rFonts w:asciiTheme="minorHAnsi" w:hAnsiTheme="minorHAnsi" w:cstheme="minorHAnsi"/>
          <w:bCs/>
          <w:szCs w:val="22"/>
          <w:lang w:val="es-ES" w:eastAsia="en-US"/>
        </w:rPr>
      </w:pPr>
      <w:r>
        <w:rPr>
          <w:rFonts w:asciiTheme="minorHAnsi" w:hAnsiTheme="minorHAnsi" w:cstheme="minorHAnsi"/>
          <w:bCs/>
          <w:szCs w:val="22"/>
          <w:lang w:val="es-ES" w:eastAsia="en-US"/>
        </w:rPr>
        <w:t>2.  NO</w:t>
      </w:r>
    </w:p>
    <w:p w:rsidR="000343DC" w:rsidP="001B26C0" w14:paraId="5DEF9D53" w14:textId="77777777">
      <w:pPr>
        <w:rPr>
          <w:rFonts w:asciiTheme="minorHAnsi" w:hAnsiTheme="minorHAnsi" w:cstheme="minorHAnsi"/>
          <w:szCs w:val="22"/>
          <w:lang w:val="es-ES"/>
        </w:rPr>
      </w:pPr>
    </w:p>
    <w:p w:rsidR="00C1370C" w14:paraId="3B2DDB27" w14:textId="211B4464">
      <w:pPr>
        <w:spacing w:after="0"/>
        <w:contextualSpacing w:val="0"/>
        <w:rPr>
          <w:rFonts w:asciiTheme="minorHAnsi" w:hAnsiTheme="minorHAnsi" w:cstheme="minorHAnsi"/>
          <w:szCs w:val="22"/>
          <w:lang w:val="es-ES"/>
        </w:rPr>
      </w:pPr>
    </w:p>
    <w:p w:rsidR="00CD1C84" w:rsidRPr="007971DF" w:rsidP="001B26C0" w14:paraId="4B96AE2B" w14:textId="5C806BB7">
      <w:pPr>
        <w:rPr>
          <w:rFonts w:asciiTheme="minorHAnsi" w:hAnsiTheme="minorHAnsi" w:cstheme="minorHAnsi"/>
          <w:b/>
          <w:bCs/>
          <w:szCs w:val="22"/>
          <w:lang w:val="es-ES"/>
        </w:rPr>
      </w:pPr>
      <w:r w:rsidRPr="007971DF">
        <w:rPr>
          <w:rFonts w:asciiTheme="minorHAnsi" w:hAnsiTheme="minorHAnsi" w:cstheme="minorHAnsi"/>
          <w:b/>
          <w:bCs/>
          <w:szCs w:val="22"/>
          <w:lang w:val="es-ES"/>
        </w:rPr>
        <w:t>HB29_New1.</w:t>
      </w:r>
    </w:p>
    <w:p w:rsidR="00D700CF" w:rsidRPr="00867EAA" w:rsidP="00D700CF" w14:paraId="7B4FAD4B" w14:textId="77777777">
      <w:pPr>
        <w:rPr>
          <w:rFonts w:asciiTheme="minorHAnsi" w:hAnsiTheme="minorHAnsi" w:cstheme="minorHAnsi"/>
          <w:szCs w:val="22"/>
          <w:lang w:val="es-ES"/>
        </w:rPr>
      </w:pPr>
      <w:r w:rsidRPr="00867EAA">
        <w:rPr>
          <w:rFonts w:asciiTheme="minorHAnsi" w:hAnsiTheme="minorHAnsi" w:cstheme="minorHAnsi"/>
          <w:szCs w:val="22"/>
          <w:lang w:val="es-ES"/>
        </w:rPr>
        <w:t>¿Aproximadamente cuántas veces en el último mes ha llevado a los niños bajo su cuidado a salir a caminar o jugar en el patio, un parque o un patio de recreo?</w:t>
      </w:r>
    </w:p>
    <w:p w:rsidR="00D700CF" w:rsidRPr="00867EAA" w:rsidP="0036691A" w14:paraId="3AB80D0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1.  Una vez al día o más.</w:t>
      </w:r>
    </w:p>
    <w:p w:rsidR="00D700CF" w:rsidRPr="00867EAA" w:rsidP="0036691A" w14:paraId="41D7DBD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2.  Pocas veces a la semana.</w:t>
      </w:r>
    </w:p>
    <w:p w:rsidR="00D700CF" w:rsidRPr="00867EAA" w:rsidP="0036691A" w14:paraId="1118D5D1"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3.  Pocas veces al mes.</w:t>
      </w:r>
    </w:p>
    <w:p w:rsidR="00CD1C84" w:rsidRPr="00867EAA" w:rsidP="0036691A" w14:paraId="239F7B54" w14:textId="00CF7431">
      <w:pPr>
        <w:ind w:left="720"/>
        <w:rPr>
          <w:rFonts w:asciiTheme="minorHAnsi" w:hAnsiTheme="minorHAnsi" w:cstheme="minorHAnsi"/>
          <w:szCs w:val="22"/>
          <w:lang w:val="es-ES"/>
        </w:rPr>
      </w:pPr>
      <w:r w:rsidRPr="00867EAA">
        <w:rPr>
          <w:rFonts w:asciiTheme="minorHAnsi" w:hAnsiTheme="minorHAnsi" w:cstheme="minorHAnsi"/>
          <w:szCs w:val="22"/>
          <w:lang w:val="es-ES"/>
        </w:rPr>
        <w:t>4.  Poco frecuentemente o nunca.</w:t>
      </w:r>
    </w:p>
    <w:p w:rsidR="00D700CF" w:rsidRPr="00867EAA" w:rsidP="001B26C0" w14:paraId="54582B19" w14:textId="77777777">
      <w:pPr>
        <w:rPr>
          <w:rFonts w:asciiTheme="minorHAnsi" w:hAnsiTheme="minorHAnsi" w:cstheme="minorHAnsi"/>
          <w:szCs w:val="22"/>
          <w:lang w:val="es-ES"/>
        </w:rPr>
      </w:pPr>
    </w:p>
    <w:p w:rsidR="00CD1C84" w:rsidRPr="007971DF" w:rsidP="001B26C0" w14:paraId="34BF7A94" w14:textId="3BC6CAA0">
      <w:pPr>
        <w:rPr>
          <w:rFonts w:asciiTheme="minorHAnsi" w:hAnsiTheme="minorHAnsi" w:cstheme="minorHAnsi"/>
          <w:b/>
          <w:bCs/>
          <w:szCs w:val="22"/>
          <w:lang w:val="es-ES"/>
        </w:rPr>
      </w:pPr>
      <w:r w:rsidRPr="007971DF">
        <w:rPr>
          <w:rFonts w:asciiTheme="minorHAnsi" w:hAnsiTheme="minorHAnsi" w:cstheme="minorHAnsi"/>
          <w:b/>
          <w:bCs/>
          <w:szCs w:val="22"/>
          <w:lang w:val="es-ES"/>
        </w:rPr>
        <w:t>HB29_New_2.</w:t>
      </w:r>
    </w:p>
    <w:p w:rsidR="00D700CF" w:rsidRPr="00867EAA" w:rsidP="00D700CF" w14:paraId="2FB0CA74" w14:textId="77777777">
      <w:pPr>
        <w:rPr>
          <w:rFonts w:asciiTheme="minorHAnsi" w:hAnsiTheme="minorHAnsi" w:cstheme="minorHAnsi"/>
          <w:szCs w:val="22"/>
          <w:lang w:val="es-ES"/>
        </w:rPr>
      </w:pPr>
      <w:r w:rsidRPr="00867EAA">
        <w:rPr>
          <w:rFonts w:asciiTheme="minorHAnsi" w:hAnsiTheme="minorHAnsi" w:cstheme="minorHAnsi"/>
          <w:szCs w:val="22"/>
          <w:lang w:val="es-ES"/>
        </w:rPr>
        <w:t>En el último mes, ¿cuántas veces usted y el grupo de niños que cuida visitaron la biblioteca?</w:t>
      </w:r>
    </w:p>
    <w:p w:rsidR="00CD1C84" w:rsidRPr="00867EAA" w:rsidP="00D700CF" w14:paraId="0144F4B4" w14:textId="2C539BA9">
      <w:pPr>
        <w:rPr>
          <w:rFonts w:asciiTheme="minorHAnsi" w:hAnsiTheme="minorHAnsi" w:cstheme="minorHAnsi"/>
          <w:szCs w:val="22"/>
          <w:lang w:val="es-ES"/>
        </w:rPr>
      </w:pPr>
      <w:r w:rsidRPr="00867EAA">
        <w:rPr>
          <w:rFonts w:asciiTheme="minorHAnsi" w:hAnsiTheme="minorHAnsi" w:cstheme="minorHAnsi"/>
          <w:szCs w:val="22"/>
          <w:lang w:val="es-ES"/>
        </w:rPr>
        <w:t>_________________Ingrese el número de veces</w:t>
      </w:r>
    </w:p>
    <w:p w:rsidR="0012646D" w:rsidRPr="00867EAA" w:rsidP="001B26C0" w14:paraId="0C6A4EE4" w14:textId="77777777">
      <w:pPr>
        <w:keepNext/>
        <w:tabs>
          <w:tab w:val="left" w:pos="648"/>
          <w:tab w:val="left" w:pos="1368"/>
        </w:tabs>
        <w:spacing w:before="240" w:after="120" w:line="276" w:lineRule="auto"/>
        <w:ind w:left="648" w:hanging="648"/>
        <w:rPr>
          <w:rFonts w:asciiTheme="minorHAnsi" w:hAnsiTheme="minorHAnsi" w:cstheme="minorHAnsi"/>
          <w:b/>
          <w:snapToGrid/>
          <w:color w:val="000000"/>
          <w:szCs w:val="22"/>
          <w:lang w:val="es-ES" w:eastAsia="en-US"/>
        </w:rPr>
      </w:pPr>
    </w:p>
    <w:p w:rsidR="0012646D" w:rsidRPr="00867EAA" w:rsidP="001B26C0" w14:paraId="656134C0" w14:textId="4AB359F3">
      <w:pPr>
        <w:keepNext/>
        <w:tabs>
          <w:tab w:val="left" w:pos="648"/>
          <w:tab w:val="left" w:pos="1368"/>
        </w:tabs>
        <w:spacing w:before="240" w:after="120" w:line="276" w:lineRule="auto"/>
        <w:ind w:left="648" w:hanging="648"/>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7.</w:t>
      </w:r>
      <w:r w:rsidRPr="00867EAA" w:rsidR="006D6EB5">
        <w:rPr>
          <w:rFonts w:asciiTheme="minorHAnsi" w:hAnsiTheme="minorHAnsi" w:cstheme="minorHAnsi"/>
          <w:b/>
          <w:snapToGrid/>
          <w:szCs w:val="22"/>
          <w:lang w:val="es-ES" w:eastAsia="en-US"/>
        </w:rPr>
        <w:t xml:space="preserve"> </w:t>
      </w:r>
    </w:p>
    <w:p w:rsidR="00D700CF" w:rsidRPr="00867EAA" w:rsidP="001B26C0" w14:paraId="6214E646" w14:textId="42D6F43A">
      <w:pPr>
        <w:keepNext/>
        <w:tabs>
          <w:tab w:val="left" w:pos="648"/>
          <w:tab w:val="left" w:pos="1368"/>
        </w:tabs>
        <w:spacing w:before="240" w:after="120" w:line="276" w:lineRule="auto"/>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Las personas tienen diferentes razones para cuidar a los hijos de otras personas.</w:t>
      </w:r>
    </w:p>
    <w:p w:rsidR="00A77239" w:rsidRPr="00867EAA" w:rsidP="001B26C0" w14:paraId="1A041258" w14:textId="5586513F">
      <w:pPr>
        <w:pStyle w:val="NORC-QUESTION"/>
        <w:spacing w:line="276" w:lineRule="auto"/>
        <w:contextualSpacing/>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 xml:space="preserve"> </w:t>
      </w:r>
      <w:r w:rsidRPr="00867EAA" w:rsidR="006D6EB5">
        <w:rPr>
          <w:rFonts w:asciiTheme="minorHAnsi" w:hAnsiTheme="minorHAnsi" w:cstheme="minorHAnsi"/>
          <w:b/>
          <w:noProof/>
          <w:color w:val="auto"/>
          <w:sz w:val="22"/>
          <w:szCs w:val="22"/>
          <w:lang w:val="es-ES"/>
        </w:rPr>
        <w:t>G7a_M</w:t>
      </w:r>
      <w:r w:rsidRPr="00867EAA" w:rsidR="006D6EB5">
        <w:rPr>
          <w:rFonts w:asciiTheme="minorHAnsi" w:hAnsiTheme="minorHAnsi" w:cstheme="minorHAnsi"/>
          <w:b/>
          <w:color w:val="auto"/>
          <w:sz w:val="22"/>
          <w:szCs w:val="22"/>
          <w:lang w:val="es-ES"/>
        </w:rPr>
        <w:t xml:space="preserve"> </w:t>
      </w:r>
    </w:p>
    <w:p w:rsidR="00517486" w:rsidP="001B26C0" w14:paraId="485240A6" w14:textId="77777777">
      <w:pPr>
        <w:pStyle w:val="NORC-QUESTION"/>
        <w:tabs>
          <w:tab w:val="clear" w:pos="648"/>
        </w:tabs>
        <w:spacing w:line="276" w:lineRule="auto"/>
        <w:contextualSpacing/>
        <w:rPr>
          <w:rFonts w:asciiTheme="minorHAnsi" w:hAnsiTheme="minorHAnsi" w:cstheme="minorHAnsi"/>
          <w:sz w:val="22"/>
          <w:szCs w:val="22"/>
          <w:lang w:val="es-ES"/>
        </w:rPr>
      </w:pPr>
      <w:r w:rsidRPr="00867EAA">
        <w:rPr>
          <w:rFonts w:asciiTheme="minorHAnsi" w:hAnsiTheme="minorHAnsi" w:cstheme="minorHAnsi"/>
          <w:noProof/>
          <w:sz w:val="22"/>
          <w:szCs w:val="22"/>
          <w:lang w:val=""/>
        </w:rPr>
        <w:t xml:space="preserve">¿Cuál es el motivo principal por el cual </w:t>
      </w:r>
      <w:r w:rsidR="00C03B4D">
        <w:rPr>
          <w:rFonts w:asciiTheme="minorHAnsi" w:hAnsiTheme="minorHAnsi" w:cstheme="minorHAnsi"/>
          <w:noProof/>
          <w:sz w:val="22"/>
          <w:szCs w:val="22"/>
          <w:lang w:val=""/>
        </w:rPr>
        <w:t xml:space="preserve">usted </w:t>
      </w:r>
      <w:r w:rsidRPr="00867EAA">
        <w:rPr>
          <w:rFonts w:asciiTheme="minorHAnsi" w:hAnsiTheme="minorHAnsi" w:cstheme="minorHAnsi"/>
          <w:noProof/>
          <w:sz w:val="22"/>
          <w:szCs w:val="22"/>
          <w:lang w:val=""/>
        </w:rPr>
        <w:t>cuida a niños?</w:t>
      </w:r>
      <w:r w:rsidRPr="00867EAA" w:rsidR="00A77239">
        <w:rPr>
          <w:rFonts w:asciiTheme="minorHAnsi" w:hAnsiTheme="minorHAnsi" w:cstheme="minorHAnsi"/>
          <w:sz w:val="22"/>
          <w:szCs w:val="22"/>
          <w:lang w:val="es-ES"/>
        </w:rPr>
        <w:t xml:space="preserve"> </w:t>
      </w:r>
    </w:p>
    <w:p w:rsidR="00A77239" w:rsidRPr="007971DF" w:rsidP="001B26C0" w14:paraId="29407098" w14:textId="4AE4D87E">
      <w:pPr>
        <w:pStyle w:val="NORC-QUESTION"/>
        <w:tabs>
          <w:tab w:val="clear" w:pos="648"/>
        </w:tabs>
        <w:spacing w:line="276" w:lineRule="auto"/>
        <w:contextualSpacing/>
        <w:rPr>
          <w:rFonts w:asciiTheme="minorHAnsi" w:hAnsiTheme="minorHAnsi" w:cstheme="minorHAnsi"/>
          <w:b/>
          <w:bCs/>
          <w:sz w:val="22"/>
          <w:szCs w:val="22"/>
        </w:rPr>
      </w:pPr>
      <w:r w:rsidRPr="007971DF">
        <w:rPr>
          <w:rFonts w:asciiTheme="minorHAnsi" w:hAnsiTheme="minorHAnsi" w:cstheme="minorHAnsi"/>
          <w:b/>
          <w:bCs/>
          <w:sz w:val="22"/>
          <w:szCs w:val="22"/>
        </w:rPr>
        <w:t xml:space="preserve">INTERVIEWER: </w:t>
      </w:r>
      <w:r w:rsidRPr="007971DF">
        <w:rPr>
          <w:rFonts w:asciiTheme="minorHAnsi" w:hAnsiTheme="minorHAnsi" w:cstheme="minorHAnsi"/>
          <w:b/>
          <w:bCs/>
          <w:noProof/>
          <w:color w:val="auto"/>
          <w:sz w:val="22"/>
          <w:szCs w:val="22"/>
        </w:rPr>
        <w:t>RECORD VERBATIM AND CODE</w:t>
      </w:r>
    </w:p>
    <w:p w:rsidR="00A77239" w:rsidRPr="00867EAA" w:rsidP="001B26C0" w14:paraId="282C3AA8" w14:textId="6054D7FA">
      <w:pPr>
        <w:pStyle w:val="NORC-Answer1"/>
        <w:numPr>
          <w:ilvl w:val="0"/>
          <w:numId w:val="24"/>
        </w:numPr>
        <w:spacing w:line="276" w:lineRule="auto"/>
        <w:rPr>
          <w:rFonts w:asciiTheme="minorHAnsi" w:hAnsiTheme="minorHAnsi" w:cstheme="minorHAnsi"/>
          <w:caps/>
          <w:sz w:val="22"/>
          <w:szCs w:val="22"/>
          <w:lang w:val="es-ES"/>
        </w:rPr>
      </w:pPr>
      <w:bookmarkStart w:id="110" w:name="OLE_LINK425"/>
      <w:r w:rsidRPr="00867EAA">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Es mi vocación o carrera principal</w:t>
      </w:r>
      <w:r w:rsidRPr="00867EAA">
        <w:rPr>
          <w:rFonts w:asciiTheme="minorHAnsi" w:hAnsiTheme="minorHAnsi" w:cstheme="minorHAnsi"/>
          <w:caps/>
          <w:sz w:val="22"/>
          <w:szCs w:val="22"/>
          <w:lang w:val="es-ES"/>
        </w:rPr>
        <w:tab/>
      </w:r>
    </w:p>
    <w:p w:rsidR="00A77239" w:rsidRPr="00867EAA" w:rsidP="001B26C0" w14:paraId="43D304CA" w14:textId="31EE7028">
      <w:pPr>
        <w:pStyle w:val="NORC-Answer1"/>
        <w:numPr>
          <w:ilvl w:val="0"/>
          <w:numId w:val="24"/>
        </w:numPr>
        <w:spacing w:line="276" w:lineRule="auto"/>
        <w:rPr>
          <w:rFonts w:asciiTheme="minorHAnsi" w:hAnsiTheme="minorHAnsi" w:cstheme="minorHAnsi"/>
          <w:caps/>
          <w:sz w:val="22"/>
          <w:szCs w:val="22"/>
          <w:lang w:val="es-ES"/>
        </w:rPr>
      </w:pPr>
      <w:r w:rsidRPr="00867EAA">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Es un paso hacia una carrera relacionada</w:t>
      </w:r>
    </w:p>
    <w:p w:rsidR="00A77239" w:rsidRPr="00867EAA" w:rsidP="00400D59" w14:paraId="116B9759" w14:textId="23517C4F">
      <w:pPr>
        <w:pStyle w:val="NORC-Answer1"/>
        <w:numPr>
          <w:ilvl w:val="0"/>
          <w:numId w:val="24"/>
        </w:numPr>
        <w:spacing w:line="276" w:lineRule="auto"/>
        <w:rPr>
          <w:rFonts w:asciiTheme="minorHAnsi" w:hAnsiTheme="minorHAnsi" w:cstheme="minorHAnsi"/>
          <w:caps/>
          <w:sz w:val="22"/>
          <w:szCs w:val="22"/>
        </w:rPr>
      </w:pPr>
      <w:r w:rsidRPr="00867EAA">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ganar dinero</w:t>
      </w:r>
      <w:r w:rsidRPr="00867EAA">
        <w:rPr>
          <w:rFonts w:asciiTheme="minorHAnsi" w:hAnsiTheme="minorHAnsi" w:cstheme="minorHAnsi"/>
          <w:caps/>
          <w:sz w:val="22"/>
          <w:szCs w:val="22"/>
        </w:rPr>
        <w:t xml:space="preserve"> </w:t>
      </w:r>
    </w:p>
    <w:p w:rsidR="00A77239" w:rsidRPr="00867EAA" w14:paraId="6799DC44" w14:textId="68C40F29">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sidR="00400D59">
        <w:rPr>
          <w:rStyle w:val="NORCNumbe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tener un empleo que le permite trabajar desde la casa</w:t>
      </w:r>
    </w:p>
    <w:p w:rsidR="00A77239" w:rsidRPr="00867EAA" w14:paraId="14A3F99E" w14:textId="78AE1D63">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sidR="00400D59">
        <w:rPr>
          <w:rStyle w:val="NORCNumbe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ayudar a los niños</w:t>
      </w:r>
      <w:r w:rsidRPr="00867EAA">
        <w:rPr>
          <w:rFonts w:asciiTheme="minorHAnsi" w:hAnsiTheme="minorHAnsi" w:cstheme="minorHAnsi"/>
          <w:caps/>
          <w:sz w:val="22"/>
          <w:szCs w:val="22"/>
          <w:lang w:val="es-ES"/>
        </w:rPr>
        <w:t xml:space="preserve"> </w:t>
      </w:r>
    </w:p>
    <w:p w:rsidR="00A77239" w:rsidRPr="00867EAA" w14:paraId="71ABDEDD" w14:textId="11A280B4">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6</w:t>
      </w:r>
      <w:r w:rsidRPr="00867EAA">
        <w:rPr>
          <w:rFonts w:asciiTheme="minorHAnsi" w:hAnsiTheme="minorHAnsi" w:cstheme="minorHAnsi"/>
          <w:caps/>
          <w:sz w:val="22"/>
          <w:szCs w:val="22"/>
          <w:lang w:val="es-ES"/>
        </w:rPr>
        <w:tab/>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Para ayudar a los padres de los niños</w:t>
      </w:r>
      <w:r w:rsidRPr="00867EAA">
        <w:rPr>
          <w:rFonts w:asciiTheme="minorHAnsi" w:hAnsiTheme="minorHAnsi" w:cstheme="minorHAnsi"/>
          <w:caps/>
          <w:sz w:val="22"/>
          <w:szCs w:val="22"/>
          <w:lang w:val="es-ES"/>
        </w:rPr>
        <w:t xml:space="preserve"> </w:t>
      </w:r>
    </w:p>
    <w:p w:rsidR="0037264B" w:rsidRPr="00867EAA" w14:paraId="392DFC87" w14:textId="4FE906A5">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 xml:space="preserve">9 </w:t>
      </w:r>
      <w:r w:rsidRPr="00867EAA" w:rsidR="00400D59">
        <w:rPr>
          <w:rFonts w:asciiTheme="minorHAnsi" w:hAnsiTheme="minorHAnsi" w:cstheme="minorHAnsi"/>
          <w:caps/>
          <w:sz w:val="22"/>
          <w:szCs w:val="22"/>
          <w:lang w:val="es-ES"/>
        </w:rPr>
        <w:tab/>
      </w:r>
      <w:r w:rsidRPr="00867EAA" w:rsidR="006379DF">
        <w:rPr>
          <w:rFonts w:asciiTheme="minorHAnsi" w:hAnsiTheme="minorHAnsi" w:cstheme="minorHAnsi"/>
          <w:caps/>
          <w:sz w:val="22"/>
          <w:szCs w:val="22"/>
          <w:lang w:val="es-ES"/>
        </w:rPr>
        <w:t xml:space="preserve"> </w:t>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7971DF" w:rsidR="000E1B83">
        <w:rPr>
          <w:rStyle w:val="BodyTextFirstIndent2Char"/>
          <w:rFonts w:asciiTheme="minorHAnsi" w:hAnsiTheme="minorHAnsi" w:cstheme="minorHAnsi"/>
          <w:caps/>
          <w:noProof/>
          <w:sz w:val="22"/>
          <w:szCs w:val="22"/>
          <w:lang w:val="es-ES"/>
        </w:rPr>
        <w:t xml:space="preserve"> </w:t>
      </w:r>
      <w:r w:rsidRPr="00867EAA" w:rsidR="000E1B83">
        <w:rPr>
          <w:rFonts w:asciiTheme="minorHAnsi" w:hAnsiTheme="minorHAnsi" w:cstheme="minorHAnsi"/>
          <w:sz w:val="22"/>
          <w:szCs w:val="22"/>
          <w:lang w:val="es-ES"/>
        </w:rPr>
        <w:t>Para trabajar y cuidar a mis hijos a la misma vez</w:t>
      </w:r>
    </w:p>
    <w:p w:rsidR="00A77239" w:rsidRPr="00867EAA" w14:paraId="6991B487" w14:textId="1C567C01">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7.</w:t>
      </w:r>
      <w:r w:rsidRPr="00867EAA" w:rsidR="00400D59">
        <w:rPr>
          <w:rFonts w:asciiTheme="minorHAnsi" w:hAnsiTheme="minorHAnsi" w:cstheme="minorHAnsi"/>
          <w:caps/>
          <w:sz w:val="22"/>
          <w:szCs w:val="22"/>
          <w:lang w:val="es-ES"/>
        </w:rPr>
        <w:tab/>
      </w:r>
      <w:r w:rsidRPr="00867EAA">
        <w:rPr>
          <w:rFonts w:asciiTheme="minorHAnsi" w:hAnsiTheme="minorHAnsi" w:cstheme="minorHAnsi"/>
          <w:caps/>
          <w:sz w:val="22"/>
          <w:szCs w:val="22"/>
          <w:lang w:val="es-ES"/>
        </w:rPr>
        <w:t xml:space="preserve"> </w:t>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867EAA" w:rsidR="005A7850">
        <w:rPr>
          <w:rFonts w:asciiTheme="minorHAnsi" w:hAnsiTheme="minorHAnsi" w:cstheme="minorHAnsi"/>
          <w:noProof/>
          <w:sz w:val="22"/>
          <w:szCs w:val="22"/>
          <w:lang w:val=""/>
        </w:rPr>
        <w:t>Otro motivo (Especificar:</w:t>
      </w:r>
      <w:r w:rsidRPr="00867EAA" w:rsidR="005A7850">
        <w:rPr>
          <w:rFonts w:asciiTheme="minorHAnsi" w:hAnsiTheme="minorHAnsi" w:cstheme="minorHAnsi"/>
          <w:sz w:val="22"/>
          <w:szCs w:val="22"/>
          <w:lang w:val="es-ES"/>
        </w:rPr>
        <w:t xml:space="preserve"> </w:t>
      </w:r>
      <w:r w:rsidRPr="00867EAA">
        <w:rPr>
          <w:rFonts w:asciiTheme="minorHAnsi" w:hAnsiTheme="minorHAnsi" w:cstheme="minorHAnsi"/>
          <w:caps/>
          <w:sz w:val="22"/>
          <w:szCs w:val="22"/>
          <w:lang w:val="es-ES"/>
        </w:rPr>
        <w:t xml:space="preserve">_____________________________________) </w:t>
      </w:r>
    </w:p>
    <w:bookmarkEnd w:id="110"/>
    <w:p w:rsidR="00C1370C" w:rsidP="001B26C0" w14:paraId="09295075" w14:textId="77777777">
      <w:pPr>
        <w:pStyle w:val="NORC-Answer1"/>
        <w:spacing w:line="276" w:lineRule="auto"/>
        <w:ind w:left="0"/>
        <w:rPr>
          <w:rFonts w:asciiTheme="minorHAnsi" w:hAnsiTheme="minorHAnsi" w:cstheme="minorHAnsi"/>
          <w:b/>
          <w:caps/>
          <w:sz w:val="22"/>
          <w:szCs w:val="22"/>
          <w:lang w:val="es-ES"/>
        </w:rPr>
      </w:pPr>
    </w:p>
    <w:p w:rsidR="00C1370C" w14:paraId="12289E28" w14:textId="77777777">
      <w:pPr>
        <w:spacing w:after="0"/>
        <w:contextualSpacing w:val="0"/>
        <w:rPr>
          <w:rFonts w:asciiTheme="minorHAnsi" w:hAnsiTheme="minorHAnsi" w:cstheme="minorHAnsi"/>
          <w:b/>
          <w:noProof/>
          <w:szCs w:val="22"/>
          <w:lang w:val="es-ES"/>
        </w:rPr>
      </w:pPr>
      <w:r>
        <w:rPr>
          <w:rFonts w:asciiTheme="minorHAnsi" w:hAnsiTheme="minorHAnsi" w:cstheme="minorHAnsi"/>
          <w:b/>
          <w:noProof/>
          <w:szCs w:val="22"/>
          <w:lang w:val="es-ES"/>
        </w:rPr>
        <w:br w:type="page"/>
      </w:r>
    </w:p>
    <w:p w:rsidR="00A77239" w:rsidRPr="00867EAA" w:rsidP="007971DF" w14:paraId="349CD2A2" w14:textId="32416767">
      <w:pPr>
        <w:pStyle w:val="NORC-QUESTION"/>
        <w:tabs>
          <w:tab w:val="clear" w:pos="648"/>
        </w:tabs>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G7b</w:t>
      </w:r>
      <w:r w:rsidRPr="00867EAA" w:rsidR="007F4CB9">
        <w:rPr>
          <w:rFonts w:asciiTheme="minorHAnsi" w:hAnsiTheme="minorHAnsi" w:cstheme="minorHAnsi"/>
          <w:b/>
          <w:noProof/>
          <w:color w:val="auto"/>
          <w:sz w:val="22"/>
          <w:szCs w:val="22"/>
          <w:lang w:val="es-ES"/>
        </w:rPr>
        <w:t>_M</w:t>
      </w:r>
      <w:r w:rsidRPr="00867EAA" w:rsidR="00546F2F">
        <w:rPr>
          <w:rFonts w:asciiTheme="minorHAnsi" w:hAnsiTheme="minorHAnsi" w:cstheme="minorHAnsi"/>
          <w:b/>
          <w:noProof/>
          <w:color w:val="auto"/>
          <w:sz w:val="22"/>
          <w:szCs w:val="22"/>
          <w:lang w:val="es-ES"/>
        </w:rPr>
        <w:t>.</w:t>
      </w:r>
      <w:r w:rsidRPr="00867EAA">
        <w:rPr>
          <w:rFonts w:asciiTheme="minorHAnsi" w:hAnsiTheme="minorHAnsi" w:cstheme="minorHAnsi"/>
          <w:b/>
          <w:color w:val="auto"/>
          <w:sz w:val="22"/>
          <w:szCs w:val="22"/>
          <w:lang w:val="es-ES"/>
        </w:rPr>
        <w:t xml:space="preserve"> </w:t>
      </w:r>
    </w:p>
    <w:p w:rsidR="00773DBC" w:rsidRPr="007971DF" w:rsidP="007971DF" w14:paraId="09825DFA" w14:textId="77777777">
      <w:pPr>
        <w:pStyle w:val="ItemText"/>
        <w:spacing w:before="0" w:after="0"/>
        <w:rPr>
          <w:b w:val="0"/>
          <w:bCs/>
          <w:lang w:val="es-ES"/>
        </w:rPr>
      </w:pPr>
      <w:r w:rsidRPr="00867EAA">
        <w:rPr>
          <w:b w:val="0"/>
          <w:bCs/>
          <w:lang w:val=""/>
        </w:rPr>
        <w:t>¿Cuál considera que es su responsabilidad principal cuando cuida de los niños?</w:t>
      </w:r>
      <w:r w:rsidRPr="00867EAA" w:rsidR="00A77239">
        <w:rPr>
          <w:b w:val="0"/>
          <w:bCs/>
          <w:lang w:val="es-ES"/>
        </w:rPr>
        <w:t xml:space="preserve"> </w:t>
      </w:r>
    </w:p>
    <w:p w:rsidR="00773DBC" w:rsidRPr="00F60913" w:rsidP="00773DBC" w14:paraId="6B8F5051" w14:textId="4A080EE2">
      <w:pPr>
        <w:pStyle w:val="ItemText"/>
        <w:spacing w:before="0" w:after="160" w:line="240" w:lineRule="auto"/>
        <w:rPr>
          <w:color w:val="FF0000"/>
          <w:lang w:val="es-ES"/>
        </w:rPr>
      </w:pPr>
      <w:bookmarkStart w:id="111" w:name="OLE_LINK348"/>
      <w:r w:rsidRPr="00F60913">
        <w:rPr>
          <w:lang w:val="es-ES"/>
        </w:rPr>
        <w:t xml:space="preserve">INTERVIEWER: </w:t>
      </w:r>
      <w:bookmarkEnd w:id="111"/>
      <w:r w:rsidRPr="00F60913">
        <w:rPr>
          <w:lang w:val="es-ES"/>
        </w:rPr>
        <w:t>RECORD VERBATIM AND CODE</w:t>
      </w:r>
    </w:p>
    <w:p w:rsidR="00A77239" w:rsidRPr="00867EAA" w:rsidP="001B26C0" w14:paraId="3FBCAC65" w14:textId="0C4C2811">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Promover el desarrollo de los niños</w:t>
      </w:r>
    </w:p>
    <w:p w:rsidR="00A77239" w:rsidRPr="00867EAA" w:rsidP="001B26C0" w14:paraId="442E6D71" w14:textId="2E0927B5">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2</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Mantenerlos seguros y evitar que se metan en problemas</w:t>
      </w:r>
    </w:p>
    <w:p w:rsidR="00A77239" w:rsidRPr="00867EAA" w:rsidP="001B26C0" w14:paraId="44295E38" w14:textId="2CA71CA7">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3</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Brindarles amor y cariño</w:t>
      </w:r>
      <w:r w:rsidRPr="00867EAA">
        <w:rPr>
          <w:rFonts w:asciiTheme="minorHAnsi" w:hAnsiTheme="minorHAnsi" w:cstheme="minorHAnsi"/>
          <w:caps/>
          <w:sz w:val="22"/>
          <w:szCs w:val="22"/>
          <w:lang w:val="es-ES"/>
        </w:rPr>
        <w:t xml:space="preserve"> </w:t>
      </w:r>
    </w:p>
    <w:p w:rsidR="00A77239" w:rsidRPr="00867EAA" w:rsidP="001B26C0" w14:paraId="02105FD7" w14:textId="2A433043">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Enseñarles valores</w:t>
      </w:r>
    </w:p>
    <w:p w:rsidR="00A77239" w:rsidRPr="00867EAA" w:rsidP="001B26C0" w14:paraId="4939783F" w14:textId="4450BC97">
      <w:pPr>
        <w:pStyle w:val="NORC-Answer1"/>
        <w:spacing w:line="276" w:lineRule="auto"/>
        <w:ind w:left="1170"/>
        <w:rPr>
          <w:rFonts w:asciiTheme="minorHAnsi" w:hAnsiTheme="minorHAnsi" w:cstheme="minorHAnsi"/>
          <w:caps/>
          <w:noProof/>
          <w:sz w:val="22"/>
          <w:szCs w:val="22"/>
          <w:lang w:val="es-ES"/>
        </w:rPr>
      </w:pPr>
      <w:r w:rsidRPr="00867EAA">
        <w:rPr>
          <w:rStyle w:val="NORCNumbe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Ayudarles a aprender para que se desempeñen bien en la escuela</w:t>
      </w:r>
    </w:p>
    <w:p w:rsidR="002D3CE2" w:rsidRPr="00867EAA" w:rsidP="001B26C0" w14:paraId="72AEC0C3" w14:textId="25679BB5">
      <w:pPr>
        <w:pStyle w:val="NORC-Answer1"/>
        <w:spacing w:line="276" w:lineRule="auto"/>
        <w:ind w:left="1170"/>
        <w:rPr>
          <w:rFonts w:asciiTheme="minorHAnsi" w:hAnsiTheme="minorHAnsi" w:cstheme="minorHAnsi"/>
          <w:caps/>
          <w:noProof/>
          <w:sz w:val="22"/>
          <w:szCs w:val="22"/>
          <w:lang w:val="es-ES"/>
        </w:rPr>
      </w:pPr>
      <w:r w:rsidRPr="00867EAA">
        <w:rPr>
          <w:rFonts w:asciiTheme="minorHAnsi" w:hAnsiTheme="minorHAnsi" w:cstheme="minorHAnsi"/>
          <w:caps/>
          <w:noProof/>
          <w:sz w:val="22"/>
          <w:szCs w:val="22"/>
          <w:lang w:val="es-ES"/>
        </w:rPr>
        <w:t xml:space="preserve">8 </w:t>
      </w:r>
      <w:r w:rsidRPr="00867EAA" w:rsidR="00400D59">
        <w:rPr>
          <w:rFonts w:asciiTheme="minorHAnsi" w:hAnsiTheme="minorHAnsi" w:cstheme="minorHAnsi"/>
          <w:caps/>
          <w:noProof/>
          <w:sz w:val="22"/>
          <w:szCs w:val="22"/>
          <w:lang w:val="es-ES"/>
        </w:rPr>
        <w:t xml:space="preserve">  </w:t>
      </w:r>
      <w:r w:rsidRPr="00867EAA" w:rsidR="00672EA4">
        <w:rPr>
          <w:rFonts w:asciiTheme="minorHAnsi" w:hAnsiTheme="minorHAnsi" w:cstheme="minorHAnsi"/>
          <w:caps/>
          <w:sz w:val="22"/>
          <w:szCs w:val="22"/>
          <w:lang w:val="es-ES"/>
        </w:rPr>
        <w:t>Proveer necesidades básicas a los niños como comidas y transporte</w:t>
      </w:r>
    </w:p>
    <w:p w:rsidR="002D3CE2" w:rsidRPr="00867EAA" w:rsidP="001B26C0" w14:paraId="6DF06C9B" w14:textId="003BBEA4">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noProof/>
          <w:sz w:val="22"/>
          <w:szCs w:val="22"/>
          <w:lang w:val="es-ES"/>
        </w:rPr>
        <w:t xml:space="preserve">9 </w:t>
      </w:r>
      <w:r w:rsidRPr="00867EAA" w:rsidR="00400D59">
        <w:rPr>
          <w:rFonts w:asciiTheme="minorHAnsi" w:hAnsiTheme="minorHAnsi" w:cstheme="minorHAnsi"/>
          <w:caps/>
          <w:noProof/>
          <w:sz w:val="22"/>
          <w:szCs w:val="22"/>
          <w:lang w:val="es-ES"/>
        </w:rPr>
        <w:t xml:space="preserve">  </w:t>
      </w:r>
      <w:r w:rsidRPr="00867EAA" w:rsidR="00672EA4">
        <w:rPr>
          <w:rFonts w:asciiTheme="minorHAnsi" w:hAnsiTheme="minorHAnsi" w:cstheme="minorHAnsi"/>
          <w:caps/>
          <w:sz w:val="22"/>
          <w:szCs w:val="22"/>
          <w:lang w:val="es-ES"/>
        </w:rPr>
        <w:t>apoyar el bienestar de los niños</w:t>
      </w:r>
    </w:p>
    <w:p w:rsidR="00A77239" w:rsidRPr="007971DF" w:rsidP="001B26C0" w14:paraId="3CC6EB1F" w14:textId="77615D7E">
      <w:pPr>
        <w:pStyle w:val="NORC-Answer1"/>
        <w:spacing w:line="276" w:lineRule="auto"/>
        <w:ind w:left="1170"/>
        <w:rPr>
          <w:rFonts w:asciiTheme="minorHAnsi" w:hAnsiTheme="minorHAnsi" w:cstheme="minorHAnsi"/>
          <w:sz w:val="22"/>
          <w:szCs w:val="22"/>
          <w:lang w:val="es-ES"/>
        </w:rPr>
      </w:pPr>
      <w:r w:rsidRPr="007971DF">
        <w:rPr>
          <w:rFonts w:asciiTheme="minorHAnsi" w:hAnsiTheme="minorHAnsi" w:cstheme="minorHAnsi"/>
          <w:noProof/>
          <w:sz w:val="22"/>
          <w:szCs w:val="22"/>
          <w:lang w:val="es-ES"/>
        </w:rPr>
        <w:t>6.</w:t>
      </w:r>
      <w:r w:rsidRPr="007971DF" w:rsidR="00672EA4">
        <w:rPr>
          <w:rFonts w:asciiTheme="minorHAnsi" w:hAnsiTheme="minorHAnsi" w:cstheme="minorHAnsi"/>
          <w:sz w:val="22"/>
          <w:szCs w:val="22"/>
          <w:lang w:val="es-ES"/>
        </w:rPr>
        <w:t xml:space="preserve"> </w:t>
      </w:r>
      <w:r w:rsidRPr="007971DF" w:rsidR="00400D59">
        <w:rPr>
          <w:rFonts w:asciiTheme="minorHAnsi" w:hAnsiTheme="minorHAnsi" w:cstheme="minorHAnsi"/>
          <w:sz w:val="22"/>
          <w:szCs w:val="22"/>
          <w:lang w:val="es-ES"/>
        </w:rPr>
        <w:t xml:space="preserve">  </w:t>
      </w:r>
      <w:r w:rsidRPr="007971DF" w:rsidR="00672EA4">
        <w:rPr>
          <w:rFonts w:asciiTheme="minorHAnsi" w:hAnsiTheme="minorHAnsi" w:cstheme="minorHAnsi"/>
          <w:sz w:val="22"/>
          <w:szCs w:val="22"/>
          <w:lang w:val="es-ES"/>
        </w:rPr>
        <w:t xml:space="preserve">OTRO </w:t>
      </w:r>
      <w:r w:rsidRPr="007971DF">
        <w:rPr>
          <w:rFonts w:asciiTheme="minorHAnsi" w:hAnsiTheme="minorHAnsi" w:cstheme="minorHAnsi"/>
          <w:noProof/>
          <w:sz w:val="22"/>
          <w:szCs w:val="22"/>
          <w:lang w:val="es-ES"/>
        </w:rPr>
        <w:t>(</w:t>
      </w:r>
      <w:r w:rsidRPr="007971DF" w:rsidR="00672EA4">
        <w:rPr>
          <w:rFonts w:asciiTheme="minorHAnsi" w:hAnsiTheme="minorHAnsi" w:cstheme="minorHAnsi"/>
          <w:sz w:val="22"/>
          <w:szCs w:val="22"/>
          <w:lang w:val="es-ES"/>
        </w:rPr>
        <w:t>ESPECIFIQUE</w:t>
      </w:r>
      <w:r w:rsidRPr="007971DF">
        <w:rPr>
          <w:rFonts w:asciiTheme="minorHAnsi" w:hAnsiTheme="minorHAnsi" w:cstheme="minorHAnsi"/>
          <w:noProof/>
          <w:sz w:val="22"/>
          <w:szCs w:val="22"/>
          <w:lang w:val="es-ES"/>
        </w:rPr>
        <w:t>:_</w:t>
      </w:r>
      <w:r w:rsidRPr="007971DF">
        <w:rPr>
          <w:rFonts w:asciiTheme="minorHAnsi" w:hAnsiTheme="minorHAnsi" w:cstheme="minorHAnsi"/>
          <w:noProof/>
          <w:sz w:val="22"/>
          <w:szCs w:val="22"/>
          <w:lang w:val="es-ES"/>
        </w:rPr>
        <w:t>____________________________)</w:t>
      </w:r>
      <w:r w:rsidRPr="007971DF">
        <w:rPr>
          <w:rFonts w:asciiTheme="minorHAnsi" w:hAnsiTheme="minorHAnsi" w:cstheme="minorHAnsi"/>
          <w:sz w:val="22"/>
          <w:szCs w:val="22"/>
          <w:lang w:val="es-ES"/>
        </w:rPr>
        <w:t xml:space="preserve"> </w:t>
      </w:r>
    </w:p>
    <w:p w:rsidR="0050298E" w:rsidRPr="007971DF" w:rsidP="0050298E" w14:paraId="66F3C1A5" w14:textId="5CBCD4C0">
      <w:pPr>
        <w:pStyle w:val="NORC-Answer1"/>
        <w:spacing w:line="276" w:lineRule="auto"/>
        <w:ind w:left="1170"/>
        <w:rPr>
          <w:rFonts w:asciiTheme="minorHAnsi" w:hAnsiTheme="minorHAnsi" w:cstheme="minorHAnsi"/>
          <w:sz w:val="22"/>
          <w:szCs w:val="22"/>
          <w:lang w:val="es-ES"/>
        </w:rPr>
      </w:pPr>
      <w:r w:rsidRPr="007971DF">
        <w:rPr>
          <w:rFonts w:asciiTheme="minorHAnsi" w:hAnsiTheme="minorHAnsi" w:cstheme="minorHAnsi"/>
          <w:sz w:val="22"/>
          <w:szCs w:val="22"/>
          <w:lang w:val="es-ES"/>
        </w:rPr>
        <w:t>7.   DK/REF/NO ANSWER</w:t>
      </w:r>
    </w:p>
    <w:p w:rsidR="00D22194" w:rsidRPr="007971DF" w:rsidP="0050298E" w14:paraId="278986DA" w14:textId="77777777">
      <w:pPr>
        <w:pStyle w:val="NORC-Answer1"/>
        <w:spacing w:line="276" w:lineRule="auto"/>
        <w:ind w:left="1170"/>
        <w:rPr>
          <w:rFonts w:asciiTheme="minorHAnsi" w:hAnsiTheme="minorHAnsi" w:cstheme="minorHAnsi"/>
          <w:sz w:val="22"/>
          <w:szCs w:val="22"/>
          <w:lang w:val="es-ES"/>
        </w:rPr>
      </w:pPr>
    </w:p>
    <w:p w:rsidR="00773DBC" w:rsidRPr="00867EAA" w:rsidP="00773DBC" w14:paraId="33B3D2A5" w14:textId="77777777">
      <w:pPr>
        <w:pStyle w:val="NORC-InterviewerText"/>
        <w:pBdr>
          <w:right w:val="single" w:sz="4" w:space="18" w:color="auto"/>
        </w:pBdr>
        <w:ind w:right="-360"/>
        <w:rPr>
          <w:rFonts w:asciiTheme="minorHAnsi" w:hAnsiTheme="minorHAnsi" w:cstheme="minorHAnsi"/>
          <w:b/>
          <w:noProof/>
          <w:snapToGrid/>
          <w:sz w:val="22"/>
          <w:szCs w:val="22"/>
        </w:rPr>
      </w:pPr>
      <w:bookmarkStart w:id="112" w:name="OLE_LINK234"/>
      <w:r w:rsidRPr="00867EAA">
        <w:rPr>
          <w:rFonts w:asciiTheme="minorHAnsi" w:hAnsiTheme="minorHAnsi" w:cstheme="minorHAnsi"/>
          <w:b/>
          <w:noProof/>
          <w:sz w:val="22"/>
          <w:szCs w:val="22"/>
        </w:rPr>
        <w:t>Skip Logic Box G_S_4:</w:t>
      </w:r>
    </w:p>
    <w:p w:rsidR="00773DBC" w:rsidRPr="00867EAA" w:rsidP="00773DBC" w14:paraId="14A4CB93" w14:textId="77777777">
      <w:pPr>
        <w:pStyle w:val="NORC-InterviewerText"/>
        <w:pBdr>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OR </w:t>
      </w:r>
      <w:bookmarkStart w:id="113" w:name="OLE_LINK235"/>
      <w:r w:rsidRPr="00867EAA">
        <w:rPr>
          <w:rFonts w:asciiTheme="minorHAnsi" w:hAnsiTheme="minorHAnsi" w:cstheme="minorHAnsi"/>
          <w:noProof/>
          <w:sz w:val="22"/>
          <w:szCs w:val="22"/>
        </w:rPr>
        <w:t>RECEIVE GOVERNMENT FUNDING (CHILD REPORTED IN C15a_M or B24C_REVISED = 1 or 2- or 5 or 7 or 8 FOR ANY CHILD</w:t>
      </w:r>
      <w:bookmarkEnd w:id="113"/>
      <w:r w:rsidRPr="00867EAA">
        <w:rPr>
          <w:rFonts w:asciiTheme="minorHAnsi" w:hAnsiTheme="minorHAnsi" w:cstheme="minorHAnsi"/>
          <w:noProof/>
          <w:sz w:val="22"/>
          <w:szCs w:val="22"/>
        </w:rPr>
        <w:t>, ASK G7C</w:t>
      </w:r>
    </w:p>
    <w:p w:rsidR="00773DBC" w:rsidRPr="00867EAA" w:rsidP="00773DBC" w14:paraId="112292C2" w14:textId="77777777">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15 Intro</w:t>
      </w:r>
      <w:bookmarkEnd w:id="112"/>
    </w:p>
    <w:p w:rsidR="00A77239" w:rsidRPr="00867EAA" w:rsidP="001B26C0" w14:paraId="3636D3C3" w14:textId="77777777">
      <w:pPr>
        <w:pStyle w:val="NORC-Answer1"/>
        <w:spacing w:line="276" w:lineRule="auto"/>
        <w:ind w:left="1170"/>
        <w:rPr>
          <w:rFonts w:asciiTheme="minorHAnsi" w:hAnsiTheme="minorHAnsi" w:cstheme="minorHAnsi"/>
          <w:sz w:val="22"/>
          <w:szCs w:val="22"/>
        </w:rPr>
      </w:pPr>
    </w:p>
    <w:p w:rsidR="00A77239" w:rsidRPr="007971DF" w:rsidP="001B26C0" w14:paraId="2E530C61" w14:textId="5194BFEC">
      <w:pPr>
        <w:pStyle w:val="ListParagraph"/>
        <w:keepNext/>
        <w:spacing w:after="0"/>
        <w:ind w:left="0"/>
        <w:rPr>
          <w:rFonts w:asciiTheme="minorHAnsi" w:hAnsiTheme="minorHAnsi" w:cstheme="minorHAnsi"/>
          <w:b/>
          <w:sz w:val="22"/>
          <w:szCs w:val="22"/>
        </w:rPr>
      </w:pPr>
      <w:r w:rsidRPr="007971DF">
        <w:rPr>
          <w:rFonts w:asciiTheme="minorHAnsi" w:hAnsiTheme="minorHAnsi" w:cstheme="minorHAnsi"/>
          <w:b/>
          <w:noProof/>
          <w:sz w:val="22"/>
          <w:szCs w:val="22"/>
        </w:rPr>
        <w:t>G7c.</w:t>
      </w:r>
      <w:r w:rsidRPr="007971DF">
        <w:rPr>
          <w:rFonts w:asciiTheme="minorHAnsi" w:hAnsiTheme="minorHAnsi" w:cstheme="minorHAnsi"/>
          <w:b/>
          <w:sz w:val="22"/>
          <w:szCs w:val="22"/>
        </w:rPr>
        <w:t xml:space="preserve"> </w:t>
      </w:r>
      <w:r w:rsidRPr="007971DF">
        <w:rPr>
          <w:rFonts w:asciiTheme="minorHAnsi" w:hAnsiTheme="minorHAnsi" w:cstheme="minorHAnsi"/>
          <w:b/>
          <w:sz w:val="22"/>
          <w:szCs w:val="22"/>
        </w:rPr>
        <w:tab/>
      </w:r>
    </w:p>
    <w:p w:rsidR="00A77239" w:rsidRPr="00867EAA" w:rsidP="00F60913" w14:paraId="430EA634" w14:textId="322FC6E6">
      <w:pPr>
        <w:pStyle w:val="ListParagraph"/>
        <w:keepNext/>
        <w:spacing w:after="0" w:line="240" w:lineRule="auto"/>
        <w:ind w:left="0"/>
        <w:rPr>
          <w:rFonts w:asciiTheme="minorHAnsi" w:hAnsiTheme="minorHAnsi" w:cstheme="minorHAnsi"/>
          <w:color w:val="000000"/>
          <w:sz w:val="22"/>
          <w:szCs w:val="22"/>
          <w:lang w:val="es-ES"/>
        </w:rPr>
      </w:pPr>
      <w:r w:rsidRPr="00867EAA">
        <w:rPr>
          <w:rFonts w:asciiTheme="minorHAnsi" w:hAnsiTheme="minorHAnsi" w:cstheme="minorHAnsi"/>
          <w:sz w:val="22"/>
          <w:szCs w:val="22"/>
          <w:lang w:val="es-ES"/>
        </w:rPr>
        <w:t xml:space="preserve">¿Pertenece </w:t>
      </w:r>
      <w:r w:rsidR="005A7EA0">
        <w:rPr>
          <w:rFonts w:asciiTheme="minorHAnsi" w:hAnsiTheme="minorHAnsi" w:cstheme="minorHAnsi"/>
          <w:sz w:val="22"/>
          <w:szCs w:val="22"/>
          <w:lang w:val="es-ES"/>
        </w:rPr>
        <w:t xml:space="preserve">usted </w:t>
      </w:r>
      <w:r w:rsidRPr="00867EAA">
        <w:rPr>
          <w:rFonts w:asciiTheme="minorHAnsi" w:hAnsiTheme="minorHAnsi" w:cstheme="minorHAnsi"/>
          <w:sz w:val="22"/>
          <w:szCs w:val="22"/>
          <w:lang w:val="es-ES"/>
        </w:rPr>
        <w:t xml:space="preserve">a </w:t>
      </w:r>
      <w:r w:rsidR="005A7EA0">
        <w:rPr>
          <w:rFonts w:asciiTheme="minorHAnsi" w:hAnsiTheme="minorHAnsi" w:cstheme="minorHAnsi"/>
          <w:sz w:val="22"/>
          <w:szCs w:val="22"/>
          <w:lang w:val="es-ES"/>
        </w:rPr>
        <w:t>alguna</w:t>
      </w:r>
      <w:r w:rsidRPr="00867EAA" w:rsidR="005A7EA0">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asociación profesional, como una asociación estatal o nacional de proveedores de cuidado de </w:t>
      </w:r>
      <w:r w:rsidRPr="00867EAA">
        <w:rPr>
          <w:rFonts w:asciiTheme="minorHAnsi" w:hAnsiTheme="minorHAnsi" w:cstheme="minorHAnsi"/>
          <w:sz w:val="22"/>
          <w:szCs w:val="22"/>
          <w:lang w:val="es-ES"/>
        </w:rPr>
        <w:t>ninos</w:t>
      </w:r>
      <w:r w:rsidRPr="00867EAA">
        <w:rPr>
          <w:rFonts w:asciiTheme="minorHAnsi" w:hAnsiTheme="minorHAnsi" w:cstheme="minorHAnsi"/>
          <w:sz w:val="22"/>
          <w:szCs w:val="22"/>
          <w:lang w:val="es-ES"/>
        </w:rPr>
        <w:t xml:space="preserve"> en casa de familia, o a un sindicato, como Service </w:t>
      </w:r>
      <w:r w:rsidRPr="00867EAA">
        <w:rPr>
          <w:rFonts w:asciiTheme="minorHAnsi" w:hAnsiTheme="minorHAnsi" w:cstheme="minorHAnsi"/>
          <w:sz w:val="22"/>
          <w:szCs w:val="22"/>
          <w:lang w:val="es-ES"/>
        </w:rPr>
        <w:t>Employees</w:t>
      </w:r>
      <w:r w:rsidRPr="00867EAA">
        <w:rPr>
          <w:rFonts w:asciiTheme="minorHAnsi" w:hAnsiTheme="minorHAnsi" w:cstheme="minorHAnsi"/>
          <w:sz w:val="22"/>
          <w:szCs w:val="22"/>
          <w:lang w:val="es-ES"/>
        </w:rPr>
        <w:t xml:space="preserve"> International </w:t>
      </w:r>
      <w:r w:rsidRPr="00867EAA">
        <w:rPr>
          <w:rFonts w:asciiTheme="minorHAnsi" w:hAnsiTheme="minorHAnsi" w:cstheme="minorHAnsi"/>
          <w:sz w:val="22"/>
          <w:szCs w:val="22"/>
          <w:lang w:val="es-ES"/>
        </w:rPr>
        <w:t>Union</w:t>
      </w:r>
      <w:r w:rsidRPr="00867EAA">
        <w:rPr>
          <w:rFonts w:asciiTheme="minorHAnsi" w:hAnsiTheme="minorHAnsi" w:cstheme="minorHAnsi"/>
          <w:sz w:val="22"/>
          <w:szCs w:val="22"/>
          <w:lang w:val="es-ES"/>
        </w:rPr>
        <w:t xml:space="preserve"> (para empleados en la industria de servicio), American </w:t>
      </w:r>
      <w:r w:rsidRPr="00867EAA">
        <w:rPr>
          <w:rFonts w:asciiTheme="minorHAnsi" w:hAnsiTheme="minorHAnsi" w:cstheme="minorHAnsi"/>
          <w:sz w:val="22"/>
          <w:szCs w:val="22"/>
          <w:lang w:val="es-ES"/>
        </w:rPr>
        <w:t>Federation</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of</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Teachers</w:t>
      </w:r>
      <w:r w:rsidRPr="00867EAA">
        <w:rPr>
          <w:rFonts w:asciiTheme="minorHAnsi" w:hAnsiTheme="minorHAnsi" w:cstheme="minorHAnsi"/>
          <w:sz w:val="22"/>
          <w:szCs w:val="22"/>
          <w:lang w:val="es-ES"/>
        </w:rPr>
        <w:t xml:space="preserve"> (para maestros), American </w:t>
      </w:r>
      <w:r w:rsidRPr="00867EAA">
        <w:rPr>
          <w:rFonts w:asciiTheme="minorHAnsi" w:hAnsiTheme="minorHAnsi" w:cstheme="minorHAnsi"/>
          <w:sz w:val="22"/>
          <w:szCs w:val="22"/>
          <w:lang w:val="es-ES"/>
        </w:rPr>
        <w:t>Federation</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of</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tate</w:t>
      </w:r>
      <w:r w:rsidRPr="00867EAA">
        <w:rPr>
          <w:rFonts w:asciiTheme="minorHAnsi" w:hAnsiTheme="minorHAnsi" w:cstheme="minorHAnsi"/>
          <w:sz w:val="22"/>
          <w:szCs w:val="22"/>
          <w:lang w:val="es-ES"/>
        </w:rPr>
        <w:t xml:space="preserve">, County and Municipal </w:t>
      </w:r>
      <w:r w:rsidRPr="00867EAA">
        <w:rPr>
          <w:rFonts w:asciiTheme="minorHAnsi" w:hAnsiTheme="minorHAnsi" w:cstheme="minorHAnsi"/>
          <w:sz w:val="22"/>
          <w:szCs w:val="22"/>
          <w:lang w:val="es-ES"/>
        </w:rPr>
        <w:t>Employees</w:t>
      </w:r>
      <w:r w:rsidRPr="00867EAA">
        <w:rPr>
          <w:rFonts w:asciiTheme="minorHAnsi" w:hAnsiTheme="minorHAnsi" w:cstheme="minorHAnsi"/>
          <w:sz w:val="22"/>
          <w:szCs w:val="22"/>
          <w:lang w:val="es-ES"/>
        </w:rPr>
        <w:t xml:space="preserve"> (AFSCME, para empleados estatales, del condado o municipales) o </w:t>
      </w:r>
      <w:r w:rsidRPr="00867EAA">
        <w:rPr>
          <w:rFonts w:asciiTheme="minorHAnsi" w:hAnsiTheme="minorHAnsi" w:cstheme="minorHAnsi"/>
          <w:sz w:val="22"/>
          <w:szCs w:val="22"/>
          <w:lang w:val="es-ES"/>
        </w:rPr>
        <w:t>Teamsters</w:t>
      </w:r>
      <w:r w:rsidRPr="00867EAA">
        <w:rPr>
          <w:rFonts w:asciiTheme="minorHAnsi" w:hAnsiTheme="minorHAnsi" w:cstheme="minorHAnsi"/>
          <w:sz w:val="22"/>
          <w:szCs w:val="22"/>
          <w:lang w:val="es-ES"/>
        </w:rPr>
        <w:t xml:space="preserve"> (sindicato de trabajadores)?</w:t>
      </w:r>
    </w:p>
    <w:p w:rsidR="00A77239" w:rsidRPr="00867EAA" w:rsidP="001B26C0" w14:paraId="240ADEE0" w14:textId="3E762B3A">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5A7850">
        <w:rPr>
          <w:rFonts w:asciiTheme="minorHAnsi" w:hAnsiTheme="minorHAnsi" w:cstheme="minorHAnsi"/>
          <w:noProof/>
          <w:sz w:val="22"/>
          <w:szCs w:val="22"/>
          <w:lang w:val=""/>
        </w:rPr>
        <w:t>Sí</w:t>
      </w:r>
    </w:p>
    <w:p w:rsidR="00A77239" w:rsidRPr="00867EAA" w:rsidP="001B26C0" w14:paraId="501503E0" w14:textId="78ACC5AF">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w:t>
      </w:r>
      <w:r w:rsidRPr="00867EAA" w:rsidR="008C710E">
        <w:rPr>
          <w:rFonts w:asciiTheme="minorHAnsi" w:hAnsiTheme="minorHAnsi" w:cstheme="minorHAnsi"/>
          <w:noProof/>
          <w:sz w:val="22"/>
          <w:szCs w:val="22"/>
          <w:lang w:val=""/>
        </w:rPr>
        <w:t>o</w:t>
      </w:r>
    </w:p>
    <w:p w:rsidR="00A77239" w:rsidRPr="00867EAA" w:rsidP="001B26C0" w14:paraId="0C6C5E6D" w14:textId="2A2C2E28">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G12.</w:t>
      </w:r>
      <w:r w:rsidRPr="00867EAA">
        <w:rPr>
          <w:rFonts w:asciiTheme="minorHAnsi" w:hAnsiTheme="minorHAnsi" w:cstheme="minorHAnsi"/>
          <w:color w:val="auto"/>
          <w:sz w:val="22"/>
          <w:szCs w:val="22"/>
          <w:lang w:val="es-ES"/>
        </w:rPr>
        <w:tab/>
      </w:r>
    </w:p>
    <w:p w:rsidR="00A77239" w:rsidRPr="00867EAA" w:rsidP="001B26C0" w14:paraId="346F36B8" w14:textId="7A69E9C6">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Tiene acceso a un recurso de apoyo familiar/consultor de salud mental/consejero de orientación para ayudarle con los asuntos que plantean los padres?</w:t>
      </w:r>
      <w:r w:rsidRPr="00867EAA">
        <w:rPr>
          <w:rFonts w:asciiTheme="minorHAnsi" w:hAnsiTheme="minorHAnsi" w:cstheme="minorHAnsi"/>
          <w:sz w:val="22"/>
          <w:szCs w:val="22"/>
          <w:lang w:val="es-ES"/>
        </w:rPr>
        <w:t xml:space="preserve"> </w:t>
      </w:r>
    </w:p>
    <w:p w:rsidR="00A77239" w:rsidRPr="00867EAA" w:rsidP="001B26C0" w14:paraId="2992F062" w14:textId="3DA0716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es-ES"/>
        </w:rPr>
        <w:t>Sí</w:t>
      </w:r>
    </w:p>
    <w:p w:rsidR="00A77239" w:rsidRPr="00867EAA" w:rsidP="001B26C0" w14:paraId="051CBAA5"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C1370C" w:rsidP="00C1370C" w14:paraId="12CBC3DB" w14:textId="77777777">
      <w:pPr>
        <w:pStyle w:val="NORC-QUESTION"/>
        <w:spacing w:before="0" w:after="0"/>
        <w:ind w:left="1080" w:hanging="1170"/>
        <w:rPr>
          <w:rFonts w:asciiTheme="minorHAnsi" w:hAnsiTheme="minorHAnsi" w:cstheme="minorHAnsi"/>
          <w:b/>
          <w:color w:val="auto"/>
          <w:sz w:val="22"/>
          <w:szCs w:val="22"/>
          <w:lang w:val="es-ES"/>
        </w:rPr>
      </w:pPr>
    </w:p>
    <w:p w:rsidR="007F4CB9" w:rsidRPr="00867EAA" w:rsidP="007971DF" w14:paraId="5C8D5640" w14:textId="70734FDD">
      <w:pPr>
        <w:pStyle w:val="NORC-QUESTION"/>
        <w:spacing w:before="0" w:after="0"/>
        <w:ind w:left="1080" w:hanging="1170"/>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G_HEALTHCON.</w:t>
      </w:r>
    </w:p>
    <w:p w:rsidR="008C6C63" w:rsidRPr="00867EAA" w:rsidP="007971DF" w14:paraId="3A30F3A7" w14:textId="75B5C88A">
      <w:pPr>
        <w:pStyle w:val="NORC-QUESTION"/>
        <w:spacing w:before="0" w:after="0"/>
        <w:ind w:left="0" w:firstLine="0"/>
        <w:rPr>
          <w:rFonts w:asciiTheme="minorHAnsi" w:hAnsiTheme="minorHAnsi" w:cstheme="minorHAnsi"/>
          <w:sz w:val="22"/>
          <w:szCs w:val="22"/>
          <w:lang w:val="es-ES"/>
        </w:rPr>
      </w:pPr>
      <w:r w:rsidRPr="00867EAA">
        <w:rPr>
          <w:rFonts w:asciiTheme="minorHAnsi" w:hAnsiTheme="minorHAnsi" w:cstheme="minorHAnsi"/>
          <w:color w:val="auto"/>
          <w:sz w:val="22"/>
          <w:szCs w:val="22"/>
          <w:lang w:val="es-ES"/>
        </w:rPr>
        <w:t>¿Tiene acceso a un consultor de salud o enfermero/a que pueda ayudarle con asuntos de nutrición, alergias u otros problemas relacionados con la salud</w:t>
      </w:r>
      <w:r w:rsidRPr="00867EAA" w:rsidR="00222D20">
        <w:rPr>
          <w:rFonts w:asciiTheme="minorHAnsi" w:hAnsiTheme="minorHAnsi" w:cstheme="minorHAnsi"/>
          <w:color w:val="auto"/>
          <w:sz w:val="22"/>
          <w:szCs w:val="22"/>
          <w:lang w:val="es-ES"/>
        </w:rPr>
        <w:t>?</w:t>
      </w:r>
    </w:p>
    <w:p w:rsidR="007F4CB9" w:rsidRPr="00867EAA" w:rsidP="001B26C0" w14:paraId="4982A0B6"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Sí</w:t>
      </w:r>
    </w:p>
    <w:p w:rsidR="007F4CB9" w:rsidRPr="00867EAA" w:rsidP="001B26C0" w14:paraId="335C3312"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A77239" w:rsidRPr="00867EAA" w:rsidP="001B26C0" w14:paraId="4411A0DC" w14:textId="77777777">
      <w:pPr>
        <w:spacing w:line="276" w:lineRule="auto"/>
        <w:rPr>
          <w:rFonts w:asciiTheme="minorHAnsi" w:hAnsiTheme="minorHAnsi" w:cstheme="minorHAnsi"/>
          <w:szCs w:val="22"/>
          <w:lang w:val=""/>
        </w:rPr>
      </w:pPr>
    </w:p>
    <w:p w:rsidR="007F4CB9" w:rsidRPr="00867EAA" w:rsidP="001B26C0" w14:paraId="1FD28CCE" w14:textId="77777777">
      <w:pPr>
        <w:spacing w:after="0"/>
        <w:rPr>
          <w:rFonts w:asciiTheme="minorHAnsi" w:hAnsiTheme="minorHAnsi" w:cstheme="minorHAnsi"/>
          <w:b/>
          <w:szCs w:val="22"/>
          <w:lang w:val=""/>
        </w:rPr>
      </w:pPr>
      <w:r w:rsidRPr="00867EAA">
        <w:rPr>
          <w:rFonts w:asciiTheme="minorHAnsi" w:hAnsiTheme="minorHAnsi" w:cstheme="minorHAnsi"/>
          <w:b/>
          <w:szCs w:val="22"/>
          <w:lang w:val=""/>
        </w:rPr>
        <w:t xml:space="preserve">G15 </w:t>
      </w:r>
      <w:r w:rsidRPr="00867EAA">
        <w:rPr>
          <w:rFonts w:asciiTheme="minorHAnsi" w:hAnsiTheme="minorHAnsi" w:cstheme="minorHAnsi"/>
          <w:b/>
          <w:szCs w:val="22"/>
          <w:lang w:val=""/>
        </w:rPr>
        <w:t>intro</w:t>
      </w:r>
      <w:r w:rsidRPr="00867EAA">
        <w:rPr>
          <w:rFonts w:asciiTheme="minorHAnsi" w:hAnsiTheme="minorHAnsi" w:cstheme="minorHAnsi"/>
          <w:b/>
          <w:szCs w:val="22"/>
          <w:lang w:val=""/>
        </w:rPr>
        <w:t>.</w:t>
      </w:r>
    </w:p>
    <w:p w:rsidR="00A77239" w:rsidRPr="00867EAA" w:rsidP="001B26C0" w14:paraId="7354E41F" w14:textId="5556298B">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stas preguntas se relacionan con </w:t>
      </w:r>
      <w:r w:rsidRPr="00867EAA">
        <w:rPr>
          <w:rFonts w:asciiTheme="minorHAnsi" w:hAnsiTheme="minorHAnsi" w:cstheme="minorHAnsi"/>
          <w:b/>
          <w:szCs w:val="22"/>
          <w:lang w:val="es-ES"/>
        </w:rPr>
        <w:t>distintos tipos de actividades</w:t>
      </w:r>
      <w:r w:rsidRPr="00867EAA">
        <w:rPr>
          <w:rFonts w:asciiTheme="minorHAnsi" w:hAnsiTheme="minorHAnsi" w:cstheme="minorHAnsi"/>
          <w:szCs w:val="22"/>
          <w:lang w:val="es-ES"/>
        </w:rPr>
        <w:t xml:space="preserve"> que le podrían ayudar a mantener o mejorar sus aptitudes de cuidado de niños. </w:t>
      </w:r>
      <w:r w:rsidRPr="00867EAA" w:rsidR="005A7850">
        <w:rPr>
          <w:rFonts w:asciiTheme="minorHAnsi" w:hAnsiTheme="minorHAnsi" w:cstheme="minorHAnsi"/>
          <w:szCs w:val="22"/>
          <w:lang w:val="es-ES"/>
        </w:rPr>
        <w:t xml:space="preserve">En los últimos 12 meses, ¿ha participado usted en alguna de las actividades siguientes para ayudarle a mantener o mejorar sus </w:t>
      </w:r>
      <w:bookmarkStart w:id="114" w:name="OLE_LINK278"/>
      <w:r w:rsidR="00DE467E">
        <w:rPr>
          <w:rFonts w:asciiTheme="minorHAnsi" w:hAnsiTheme="minorHAnsi" w:cstheme="minorHAnsi"/>
          <w:szCs w:val="22"/>
          <w:lang w:val="es-ES"/>
        </w:rPr>
        <w:t>habilidades</w:t>
      </w:r>
      <w:bookmarkEnd w:id="114"/>
      <w:r w:rsidR="00DE467E">
        <w:rPr>
          <w:rFonts w:asciiTheme="minorHAnsi" w:hAnsiTheme="minorHAnsi" w:cstheme="minorHAnsi"/>
          <w:szCs w:val="22"/>
          <w:lang w:val="es-ES"/>
        </w:rPr>
        <w:t xml:space="preserve"> </w:t>
      </w:r>
      <w:r w:rsidRPr="00867EAA" w:rsidR="005A7850">
        <w:rPr>
          <w:rFonts w:asciiTheme="minorHAnsi" w:hAnsiTheme="minorHAnsi" w:cstheme="minorHAnsi"/>
          <w:szCs w:val="22"/>
          <w:lang w:val="es-ES"/>
        </w:rPr>
        <w:t>de cuidado de niños?</w:t>
      </w:r>
      <w:r w:rsidRPr="00867EAA">
        <w:rPr>
          <w:rFonts w:asciiTheme="minorHAnsi" w:hAnsiTheme="minorHAnsi" w:cstheme="minorHAnsi"/>
          <w:szCs w:val="22"/>
          <w:lang w:val="es-ES"/>
        </w:rPr>
        <w:t xml:space="preserve"> </w:t>
      </w:r>
    </w:p>
    <w:p w:rsidR="001E43C2" w:rsidP="001B26C0" w14:paraId="597C0FAB" w14:textId="77777777">
      <w:pPr>
        <w:spacing w:after="0" w:line="276" w:lineRule="auto"/>
        <w:rPr>
          <w:rFonts w:asciiTheme="minorHAnsi" w:hAnsiTheme="minorHAnsi" w:cstheme="minorHAnsi"/>
          <w:b/>
          <w:noProof/>
          <w:szCs w:val="22"/>
          <w:lang w:val="es-ES"/>
        </w:rPr>
      </w:pPr>
    </w:p>
    <w:p w:rsidR="001E43C2" w:rsidP="001B26C0" w14:paraId="077200E5" w14:textId="77777777">
      <w:pPr>
        <w:spacing w:after="0" w:line="276" w:lineRule="auto"/>
        <w:rPr>
          <w:rFonts w:asciiTheme="minorHAnsi" w:hAnsiTheme="minorHAnsi" w:cstheme="minorHAnsi"/>
          <w:b/>
          <w:noProof/>
          <w:szCs w:val="22"/>
          <w:lang w:val="es-ES"/>
        </w:rPr>
      </w:pPr>
    </w:p>
    <w:p w:rsidR="0088243D" w:rsidRPr="00867EAA" w:rsidP="001B26C0" w14:paraId="6E606511" w14:textId="3B9908A4">
      <w:pPr>
        <w:spacing w:after="0" w:line="276" w:lineRule="auto"/>
        <w:rPr>
          <w:rFonts w:asciiTheme="minorHAnsi" w:hAnsiTheme="minorHAnsi" w:cstheme="minorHAnsi"/>
          <w:b/>
          <w:noProof/>
          <w:szCs w:val="22"/>
          <w:lang w:val="es-ES"/>
        </w:rPr>
      </w:pPr>
      <w:r w:rsidRPr="00867EAA">
        <w:rPr>
          <w:rFonts w:asciiTheme="minorHAnsi" w:hAnsiTheme="minorHAnsi" w:cstheme="minorHAnsi"/>
          <w:b/>
          <w:noProof/>
          <w:szCs w:val="22"/>
          <w:lang w:val="es-ES"/>
        </w:rPr>
        <w:t>G15a</w:t>
      </w:r>
      <w:r w:rsidR="001E43C2">
        <w:rPr>
          <w:rFonts w:asciiTheme="minorHAnsi" w:hAnsiTheme="minorHAnsi" w:cstheme="minorHAnsi"/>
          <w:b/>
          <w:noProof/>
          <w:szCs w:val="22"/>
          <w:lang w:val="es-ES"/>
        </w:rPr>
        <w:t>.</w:t>
      </w:r>
      <w:r w:rsidRPr="00867EAA" w:rsidR="00A77239">
        <w:rPr>
          <w:rFonts w:asciiTheme="minorHAnsi" w:hAnsiTheme="minorHAnsi" w:cstheme="minorHAnsi"/>
          <w:b/>
          <w:noProof/>
          <w:szCs w:val="22"/>
          <w:lang w:val="es-ES"/>
        </w:rPr>
        <w:t xml:space="preserve"> </w:t>
      </w:r>
    </w:p>
    <w:p w:rsidR="00A77239" w:rsidRPr="00867EAA" w:rsidP="001B26C0" w14:paraId="6161698F" w14:textId="158436E8">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los últimos 12 meses, ¿ha hecho alguno de los siguientes a fin de mejorar sus </w:t>
      </w:r>
      <w:r w:rsidR="00F170E5">
        <w:rPr>
          <w:rFonts w:asciiTheme="minorHAnsi" w:hAnsiTheme="minorHAnsi" w:cstheme="minorHAnsi"/>
          <w:szCs w:val="22"/>
          <w:lang w:val="es-ES"/>
        </w:rPr>
        <w:t>habilidades</w:t>
      </w:r>
      <w:r w:rsidRPr="00867EAA">
        <w:rPr>
          <w:rFonts w:asciiTheme="minorHAnsi" w:hAnsiTheme="minorHAnsi" w:cstheme="minorHAnsi"/>
          <w:szCs w:val="22"/>
          <w:lang w:val="es-ES"/>
        </w:rPr>
        <w:t xml:space="preserve"> o adquirir nuevas </w:t>
      </w:r>
      <w:r w:rsidR="00F170E5">
        <w:rPr>
          <w:rFonts w:asciiTheme="minorHAnsi" w:hAnsiTheme="minorHAnsi" w:cstheme="minorHAnsi"/>
          <w:szCs w:val="22"/>
          <w:lang w:val="es-ES"/>
        </w:rPr>
        <w:t>habilidades</w:t>
      </w:r>
      <w:r w:rsidRPr="00867EAA" w:rsidR="00F170E5">
        <w:rPr>
          <w:rFonts w:asciiTheme="minorHAnsi" w:hAnsiTheme="minorHAnsi" w:cstheme="minorHAnsi"/>
          <w:szCs w:val="22"/>
          <w:lang w:val="es-ES"/>
        </w:rPr>
        <w:t xml:space="preserve"> </w:t>
      </w:r>
      <w:r w:rsidRPr="00867EAA">
        <w:rPr>
          <w:rFonts w:asciiTheme="minorHAnsi" w:hAnsiTheme="minorHAnsi" w:cstheme="minorHAnsi"/>
          <w:szCs w:val="22"/>
          <w:lang w:val="es-ES"/>
        </w:rPr>
        <w:t>para trabajar con niños?) ...Obtuvo ayuda de un visitante o asesor en casa</w:t>
      </w:r>
    </w:p>
    <w:p w:rsidR="007F4CB9" w:rsidRPr="00867EAA" w:rsidP="001B26C0" w14:paraId="4E3A6FA1" w14:textId="573BC3E3">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Sí</w:t>
      </w:r>
    </w:p>
    <w:p w:rsidR="007F4CB9" w:rsidRPr="00867EAA" w:rsidP="001B26C0" w14:paraId="32D95918"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38A3F55E" w14:textId="030E14A3">
      <w:pPr>
        <w:spacing w:after="0" w:line="276" w:lineRule="auto"/>
        <w:rPr>
          <w:rFonts w:asciiTheme="minorHAnsi" w:hAnsiTheme="minorHAnsi" w:cstheme="minorHAnsi"/>
          <w:szCs w:val="22"/>
          <w:lang w:val="es-ES"/>
        </w:rPr>
      </w:pPr>
    </w:p>
    <w:p w:rsidR="0088243D" w:rsidRPr="00867EAA" w:rsidP="001B26C0" w14:paraId="6D9B860D" w14:textId="78ED3EEF">
      <w:pPr>
        <w:pStyle w:val="ListParagraph"/>
        <w:spacing w:after="0"/>
        <w:ind w:left="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G15b</w:t>
      </w:r>
      <w:r w:rsidR="001E43C2">
        <w:rPr>
          <w:rFonts w:asciiTheme="minorHAnsi" w:hAnsiTheme="minorHAnsi" w:cstheme="minorHAnsi"/>
          <w:b/>
          <w:noProof/>
          <w:sz w:val="22"/>
          <w:szCs w:val="22"/>
          <w:lang w:val="es-ES"/>
        </w:rPr>
        <w:t>.</w:t>
      </w:r>
      <w:r w:rsidRPr="00867EAA" w:rsidR="00A77239">
        <w:rPr>
          <w:rFonts w:asciiTheme="minorHAnsi" w:hAnsiTheme="minorHAnsi" w:cstheme="minorHAnsi"/>
          <w:b/>
          <w:noProof/>
          <w:sz w:val="22"/>
          <w:szCs w:val="22"/>
          <w:lang w:val="es-ES"/>
        </w:rPr>
        <w:t xml:space="preserve"> </w:t>
      </w:r>
    </w:p>
    <w:p w:rsidR="00A77239" w:rsidRPr="00867EAA" w:rsidP="001B26C0" w14:paraId="0508D87D" w14:textId="197095F9">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o adquirir nueva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para trabajar con niños?) ...Asistió a un taller patrocinado por una agencia comunitaria o red de proveedores de cuidado de niños en casa de familia</w:t>
      </w:r>
    </w:p>
    <w:p w:rsidR="00A77239" w:rsidRPr="00867EAA" w:rsidP="001B26C0" w14:paraId="3F65F5DF" w14:textId="77777777">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r>
    </w:p>
    <w:p w:rsidR="00A77239" w:rsidRPr="00867EAA" w:rsidP="001B26C0" w14:paraId="45964A46" w14:textId="302F638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 xml:space="preserve">Sí </w:t>
      </w:r>
    </w:p>
    <w:p w:rsidR="00A77239" w:rsidRPr="00867EAA" w:rsidP="001B26C0" w14:paraId="31AC263D" w14:textId="1AC1A4A5">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3DBC">
        <w:rPr>
          <w:rFonts w:asciiTheme="minorHAnsi" w:hAnsiTheme="minorHAnsi" w:cstheme="minorHAnsi"/>
          <w:sz w:val="22"/>
          <w:szCs w:val="22"/>
          <w:lang w:val="es-ES"/>
        </w:rPr>
        <w:t xml:space="preserve">No </w:t>
      </w:r>
    </w:p>
    <w:p w:rsidR="00A77239" w:rsidRPr="00867EAA" w:rsidP="001B26C0" w14:paraId="3443BE97" w14:textId="77777777">
      <w:pPr>
        <w:spacing w:after="0"/>
        <w:rPr>
          <w:rFonts w:asciiTheme="minorHAnsi" w:hAnsiTheme="minorHAnsi" w:cstheme="minorHAnsi"/>
          <w:szCs w:val="22"/>
          <w:lang w:val="es-ES"/>
        </w:rPr>
      </w:pPr>
    </w:p>
    <w:p w:rsidR="00A77239" w:rsidRPr="00867EAA" w:rsidP="001B26C0" w14:paraId="48AF98AC" w14:textId="40946257">
      <w:pPr>
        <w:pStyle w:val="ListParagraph"/>
        <w:spacing w:after="0"/>
        <w:ind w:left="0"/>
        <w:rPr>
          <w:rFonts w:asciiTheme="minorHAnsi" w:hAnsiTheme="minorHAnsi" w:cstheme="minorHAnsi"/>
          <w:b/>
          <w:sz w:val="22"/>
          <w:szCs w:val="22"/>
          <w:lang w:val="es-ES"/>
        </w:rPr>
      </w:pPr>
      <w:r w:rsidRPr="00867EAA">
        <w:rPr>
          <w:rFonts w:asciiTheme="minorHAnsi" w:hAnsiTheme="minorHAnsi" w:cstheme="minorHAnsi"/>
          <w:b/>
          <w:noProof/>
          <w:sz w:val="22"/>
          <w:szCs w:val="22"/>
          <w:lang w:val="es-ES"/>
        </w:rPr>
        <w:t>G15C</w:t>
      </w:r>
      <w:r w:rsidR="001E43C2">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p>
    <w:p w:rsidR="00A77239" w:rsidRPr="00867EAA" w:rsidP="001B26C0" w14:paraId="1380E00B" w14:textId="2EC4A5B3">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o adquirir nueva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para trabajar con niños?)</w:t>
      </w:r>
      <w:r w:rsidRPr="00867EAA">
        <w:rPr>
          <w:rFonts w:asciiTheme="minorHAnsi" w:hAnsiTheme="minorHAnsi" w:cstheme="minorHAnsi"/>
          <w:sz w:val="22"/>
          <w:szCs w:val="22"/>
          <w:lang w:val=""/>
        </w:rPr>
        <w:t xml:space="preserve"> </w:t>
      </w:r>
      <w:r w:rsidRPr="00867EAA" w:rsidR="00B13875">
        <w:rPr>
          <w:rFonts w:asciiTheme="minorHAnsi" w:hAnsiTheme="minorHAnsi" w:cstheme="minorHAnsi"/>
          <w:sz w:val="22"/>
          <w:szCs w:val="22"/>
          <w:lang w:val="es-ES"/>
        </w:rPr>
        <w:t>¿</w:t>
      </w:r>
      <w:r w:rsidRPr="00867EAA">
        <w:rPr>
          <w:rFonts w:asciiTheme="minorHAnsi" w:hAnsiTheme="minorHAnsi" w:cstheme="minorHAnsi"/>
          <w:sz w:val="22"/>
          <w:szCs w:val="22"/>
          <w:lang w:val="es-ES"/>
        </w:rPr>
        <w:t>Tomó un curso sobre cuidado de niños que se ofreció con crédito académico en una institución de educación superior como “</w:t>
      </w:r>
      <w:r w:rsidRPr="00867EAA">
        <w:rPr>
          <w:rFonts w:asciiTheme="minorHAnsi" w:hAnsiTheme="minorHAnsi" w:cstheme="minorHAnsi"/>
          <w:i/>
          <w:sz w:val="22"/>
          <w:szCs w:val="22"/>
          <w:lang w:val="es-ES"/>
        </w:rPr>
        <w:t>college</w:t>
      </w:r>
      <w:r w:rsidRPr="00867EAA">
        <w:rPr>
          <w:rFonts w:asciiTheme="minorHAnsi" w:hAnsiTheme="minorHAnsi" w:cstheme="minorHAnsi"/>
          <w:sz w:val="22"/>
          <w:szCs w:val="22"/>
          <w:lang w:val="es-ES"/>
        </w:rPr>
        <w:t>” o universidad</w:t>
      </w:r>
      <w:r w:rsidRPr="00867EAA" w:rsidR="00B13875">
        <w:rPr>
          <w:rFonts w:asciiTheme="minorHAnsi" w:hAnsiTheme="minorHAnsi" w:cstheme="minorHAnsi"/>
          <w:sz w:val="22"/>
          <w:szCs w:val="22"/>
          <w:lang w:val="es-ES"/>
        </w:rPr>
        <w:t>?</w:t>
      </w:r>
    </w:p>
    <w:p w:rsidR="00A77239" w:rsidRPr="00867EAA" w:rsidP="001B26C0" w14:paraId="521FCC81" w14:textId="763221BB">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bookmarkStart w:id="115" w:name="OLE_LINK367"/>
      <w:r w:rsidRPr="00867EAA">
        <w:rPr>
          <w:rStyle w:val="BodyTextFirstIndent2Char"/>
          <w:rFonts w:ascii="Wingdings" w:hAnsi="Wingdings" w:cstheme="minorHAnsi"/>
          <w:sz w:val="22"/>
          <w:szCs w:val="22"/>
        </w:rPr>
        <w:sym w:font="Wingdings" w:char="F06F"/>
      </w:r>
      <w:bookmarkEnd w:id="115"/>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Sí</w:t>
      </w:r>
    </w:p>
    <w:p w:rsidR="00A77239" w:rsidRPr="00867EAA" w:rsidP="001B26C0" w14:paraId="28F547C8"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64CF921B" w14:textId="77777777">
      <w:pPr>
        <w:pStyle w:val="ListParagraph"/>
        <w:spacing w:after="0"/>
        <w:rPr>
          <w:rFonts w:asciiTheme="minorHAnsi" w:hAnsiTheme="minorHAnsi" w:cstheme="minorHAnsi"/>
          <w:sz w:val="22"/>
          <w:szCs w:val="22"/>
          <w:lang w:val="es-ES"/>
        </w:rPr>
      </w:pPr>
    </w:p>
    <w:p w:rsidR="00A77239" w:rsidRPr="00867EAA" w:rsidP="007971DF" w14:paraId="0A24F678" w14:textId="178D85D7">
      <w:pPr>
        <w:spacing w:after="0"/>
        <w:contextualSpacing w:val="0"/>
        <w:rPr>
          <w:rFonts w:asciiTheme="minorHAnsi" w:hAnsiTheme="minorHAnsi" w:cstheme="minorHAnsi"/>
          <w:b/>
          <w:szCs w:val="22"/>
          <w:lang w:val="es-ES"/>
        </w:rPr>
      </w:pPr>
      <w:r w:rsidRPr="00867EAA">
        <w:rPr>
          <w:rFonts w:asciiTheme="minorHAnsi" w:hAnsiTheme="minorHAnsi" w:cstheme="minorHAnsi"/>
          <w:b/>
          <w:noProof/>
          <w:szCs w:val="22"/>
          <w:lang w:val="es-ES"/>
        </w:rPr>
        <w:t>G15D</w:t>
      </w:r>
      <w:r w:rsidR="001E43C2">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p>
    <w:p w:rsidR="00A77239" w:rsidRPr="00867EAA" w:rsidP="001B26C0" w14:paraId="47101935" w14:textId="7A1ABC32">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00224DB3">
        <w:rPr>
          <w:rFonts w:asciiTheme="minorHAnsi" w:hAnsiTheme="minorHAnsi" w:cstheme="minorHAnsi"/>
          <w:sz w:val="22"/>
          <w:szCs w:val="22"/>
          <w:lang w:val="es-ES"/>
        </w:rPr>
        <w:t>habilidades</w:t>
      </w:r>
      <w:r w:rsidRPr="00867EAA" w:rsidR="00224DB3">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o adquirir nuevas </w:t>
      </w:r>
      <w:r w:rsidR="00224DB3">
        <w:rPr>
          <w:rFonts w:asciiTheme="minorHAnsi" w:hAnsiTheme="minorHAnsi" w:cstheme="minorHAnsi"/>
          <w:sz w:val="22"/>
          <w:szCs w:val="22"/>
          <w:lang w:val="es-ES"/>
        </w:rPr>
        <w:t>habilidades</w:t>
      </w:r>
      <w:r w:rsidRPr="00867EAA" w:rsidR="00224DB3">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para trabajar con niños?) ¿Participó en otro tipo de actividad?</w:t>
      </w:r>
    </w:p>
    <w:p w:rsidR="00A77239" w:rsidRPr="00867EAA" w:rsidP="001B26C0" w14:paraId="4FA3E842" w14:textId="77777777">
      <w:pPr>
        <w:pStyle w:val="NORC-Answer1"/>
        <w:spacing w:line="276" w:lineRule="auto"/>
        <w:rPr>
          <w:rStyle w:val="NORCNumber"/>
          <w:rFonts w:asciiTheme="minorHAnsi" w:hAnsiTheme="minorHAnsi" w:cstheme="minorHAnsi"/>
          <w:sz w:val="22"/>
          <w:szCs w:val="22"/>
          <w:lang w:val="es-ES"/>
        </w:rPr>
      </w:pPr>
    </w:p>
    <w:p w:rsidR="00A77239" w:rsidRPr="00867EAA" w:rsidP="001B26C0" w14:paraId="5E121C4B" w14:textId="50327644">
      <w:pPr>
        <w:pStyle w:val="NORC-Answer1"/>
        <w:spacing w:line="276" w:lineRule="auto"/>
        <w:rPr>
          <w:rFonts w:asciiTheme="minorHAnsi" w:hAnsiTheme="minorHAnsi" w:cstheme="minorHAnsi"/>
          <w:sz w:val="22"/>
          <w:szCs w:val="22"/>
          <w:lang w:val="es-ES"/>
        </w:rPr>
      </w:pPr>
      <w:bookmarkStart w:id="116" w:name="OLE_LINK431"/>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 xml:space="preserve">Sí </w:t>
      </w:r>
    </w:p>
    <w:p w:rsidR="00A77239" w:rsidRPr="00867EAA" w:rsidP="001B26C0" w14:paraId="77D44DCC" w14:textId="5418667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No </w:t>
      </w:r>
      <w:bookmarkEnd w:id="116"/>
      <w:r w:rsidRPr="00867EAA" w:rsidR="00773DBC">
        <w:rPr>
          <w:rFonts w:asciiTheme="minorHAnsi" w:hAnsiTheme="minorHAnsi" w:cstheme="minorHAnsi"/>
          <w:noProof/>
          <w:sz w:val="22"/>
          <w:szCs w:val="22"/>
          <w:lang w:val="es-ES"/>
        </w:rPr>
        <w:t xml:space="preserve"> </w:t>
      </w:r>
      <w:r w:rsidRPr="00867EAA" w:rsidR="00773DBC">
        <w:rPr>
          <w:rFonts w:ascii="Wingdings" w:eastAsia="Wingdings" w:hAnsi="Wingdings" w:cstheme="minorHAnsi"/>
          <w:sz w:val="22"/>
          <w:szCs w:val="22"/>
        </w:rPr>
        <w:sym w:font="Wingdings" w:char="F0E0"/>
      </w:r>
      <w:r w:rsidRPr="007971DF" w:rsidR="00773DBC">
        <w:rPr>
          <w:rFonts w:asciiTheme="minorHAnsi" w:hAnsiTheme="minorHAnsi" w:cstheme="minorHAnsi"/>
          <w:noProof/>
          <w:sz w:val="22"/>
          <w:szCs w:val="22"/>
          <w:lang w:val="es-ES"/>
        </w:rPr>
        <w:t xml:space="preserve"> SKIP TO G_S_8</w:t>
      </w:r>
    </w:p>
    <w:p w:rsidR="00A77239" w:rsidRPr="00867EAA" w:rsidP="001B26C0" w14:paraId="26B9822C" w14:textId="77777777">
      <w:pPr>
        <w:pStyle w:val="ListParagraph"/>
        <w:spacing w:after="0"/>
        <w:ind w:left="0"/>
        <w:rPr>
          <w:rFonts w:asciiTheme="minorHAnsi" w:hAnsiTheme="minorHAnsi" w:cstheme="minorHAnsi"/>
          <w:sz w:val="22"/>
          <w:szCs w:val="22"/>
          <w:lang w:val="es-ES"/>
        </w:rPr>
      </w:pPr>
    </w:p>
    <w:p w:rsidR="00A77239" w:rsidRPr="00867EAA" w:rsidP="001B26C0" w14:paraId="35C39D97" w14:textId="77777777">
      <w:pPr>
        <w:spacing w:after="0" w:line="276" w:lineRule="auto"/>
        <w:rPr>
          <w:rFonts w:asciiTheme="minorHAnsi" w:hAnsiTheme="minorHAnsi" w:cstheme="minorHAnsi"/>
          <w:b/>
          <w:szCs w:val="22"/>
          <w:lang w:val="es-ES"/>
        </w:rPr>
      </w:pPr>
      <w:r w:rsidRPr="00867EAA">
        <w:rPr>
          <w:rFonts w:asciiTheme="minorHAnsi" w:hAnsiTheme="minorHAnsi" w:cstheme="minorHAnsi"/>
          <w:b/>
          <w:noProof/>
          <w:szCs w:val="22"/>
          <w:lang w:val="es-ES"/>
        </w:rPr>
        <w:t>G15D1.</w:t>
      </w:r>
      <w:r w:rsidRPr="00867EAA">
        <w:rPr>
          <w:rFonts w:asciiTheme="minorHAnsi" w:hAnsiTheme="minorHAnsi" w:cstheme="minorHAnsi"/>
          <w:b/>
          <w:szCs w:val="22"/>
          <w:lang w:val="es-ES"/>
        </w:rPr>
        <w:t xml:space="preserve"> </w:t>
      </w:r>
    </w:p>
    <w:p w:rsidR="00A77239" w:rsidRPr="00867EAA" w:rsidP="001B26C0" w14:paraId="7B7BA550" w14:textId="3A26907E">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qué otros tipos de actividades ha participado en los últimos 12 meses para ayudarle a mantener o mejorar sus </w:t>
      </w:r>
      <w:r w:rsidR="00224DB3">
        <w:rPr>
          <w:rFonts w:asciiTheme="minorHAnsi" w:hAnsiTheme="minorHAnsi" w:cstheme="minorHAnsi"/>
          <w:szCs w:val="22"/>
          <w:lang w:val="es-ES"/>
        </w:rPr>
        <w:t>habilidades</w:t>
      </w:r>
      <w:r w:rsidRPr="00867EAA" w:rsidR="00224DB3">
        <w:rPr>
          <w:rFonts w:asciiTheme="minorHAnsi" w:hAnsiTheme="minorHAnsi" w:cstheme="minorHAnsi"/>
          <w:szCs w:val="22"/>
          <w:lang w:val="es-ES"/>
        </w:rPr>
        <w:t xml:space="preserve"> </w:t>
      </w:r>
      <w:r w:rsidRPr="00867EAA">
        <w:rPr>
          <w:rFonts w:asciiTheme="minorHAnsi" w:hAnsiTheme="minorHAnsi" w:cstheme="minorHAnsi"/>
          <w:szCs w:val="22"/>
          <w:lang w:val="es-ES"/>
        </w:rPr>
        <w:t>de cuidado de niños?</w:t>
      </w:r>
      <w:r w:rsidRPr="00867EAA">
        <w:rPr>
          <w:rFonts w:asciiTheme="minorHAnsi" w:hAnsiTheme="minorHAnsi" w:cstheme="minorHAnsi"/>
          <w:szCs w:val="22"/>
          <w:lang w:val="es-ES"/>
        </w:rPr>
        <w:t xml:space="preserve"> </w:t>
      </w:r>
    </w:p>
    <w:p w:rsidR="003C5BE6" w:rsidRPr="00867EAA" w:rsidP="001B26C0" w14:paraId="7209D02F" w14:textId="19812000">
      <w:pPr>
        <w:spacing w:after="0" w:line="276" w:lineRule="auto"/>
        <w:rPr>
          <w:rFonts w:asciiTheme="minorHAnsi" w:hAnsiTheme="minorHAnsi" w:cstheme="minorHAnsi"/>
          <w:szCs w:val="22"/>
          <w:lang w:val="es-ES"/>
        </w:rPr>
      </w:pPr>
    </w:p>
    <w:p w:rsidR="003C5BE6" w:rsidRPr="007971DF" w:rsidP="001B26C0" w14:paraId="09B56D68" w14:textId="089C3F06">
      <w:pPr>
        <w:spacing w:after="0" w:line="276" w:lineRule="auto"/>
        <w:rPr>
          <w:rFonts w:asciiTheme="minorHAnsi" w:hAnsiTheme="minorHAnsi" w:cstheme="minorHAnsi"/>
          <w:szCs w:val="22"/>
        </w:rPr>
      </w:pPr>
      <w:r w:rsidRPr="007971DF">
        <w:rPr>
          <w:rFonts w:asciiTheme="minorHAnsi" w:hAnsiTheme="minorHAnsi" w:cstheme="minorHAnsi"/>
          <w:szCs w:val="22"/>
        </w:rPr>
        <w:t>_____________________________________</w:t>
      </w:r>
    </w:p>
    <w:p w:rsidR="003C5BE6" w:rsidRPr="007971DF" w:rsidP="001B26C0" w14:paraId="6D2A8665" w14:textId="77777777">
      <w:pPr>
        <w:spacing w:after="0" w:line="276" w:lineRule="auto"/>
        <w:rPr>
          <w:rFonts w:asciiTheme="minorHAnsi" w:hAnsiTheme="minorHAnsi" w:cstheme="minorHAnsi"/>
          <w:szCs w:val="22"/>
        </w:rPr>
      </w:pPr>
    </w:p>
    <w:p w:rsidR="003C5BE6" w:rsidRPr="00867EAA" w:rsidP="003C5BE6" w14:paraId="741AB50F" w14:textId="77777777">
      <w:pPr>
        <w:pStyle w:val="NORC-InterviewerText"/>
        <w:pBdr>
          <w:right w:val="single" w:sz="4" w:space="18" w:color="auto"/>
        </w:pBdr>
        <w:ind w:right="-36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5:</w:t>
      </w:r>
    </w:p>
    <w:p w:rsidR="003C5BE6" w:rsidRPr="00867EAA" w:rsidP="003C5BE6" w14:paraId="3FA0FBC8" w14:textId="77777777">
      <w:pPr>
        <w:pStyle w:val="NORC-InterviewerText"/>
        <w:pBdr>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IF G15C = 1, ASK G_SKILLOBS</w:t>
      </w:r>
    </w:p>
    <w:p w:rsidR="003C5BE6" w:rsidRPr="00867EAA" w:rsidP="003C5BE6" w14:paraId="1DE800E6" w14:textId="77777777">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_HS</w:t>
      </w:r>
    </w:p>
    <w:p w:rsidR="0050298E" w:rsidRPr="007971DF" w:rsidP="001B26C0" w14:paraId="17725495" w14:textId="77777777">
      <w:pPr>
        <w:rPr>
          <w:rFonts w:asciiTheme="minorHAnsi" w:hAnsiTheme="minorHAnsi" w:cstheme="minorHAnsi"/>
          <w:b/>
          <w:szCs w:val="22"/>
        </w:rPr>
      </w:pPr>
    </w:p>
    <w:p w:rsidR="006914E1" w:rsidRPr="00867EAA" w:rsidP="001B26C0" w14:paraId="3C534A81" w14:textId="24CAE9A6">
      <w:pPr>
        <w:rPr>
          <w:rFonts w:asciiTheme="minorHAnsi" w:hAnsiTheme="minorHAnsi" w:cstheme="minorHAnsi"/>
          <w:b/>
          <w:szCs w:val="22"/>
          <w:lang w:val=""/>
        </w:rPr>
      </w:pPr>
      <w:r w:rsidRPr="00867EAA">
        <w:rPr>
          <w:rFonts w:asciiTheme="minorHAnsi" w:hAnsiTheme="minorHAnsi" w:cstheme="minorHAnsi"/>
          <w:b/>
          <w:szCs w:val="22"/>
          <w:lang w:val=""/>
        </w:rPr>
        <w:t xml:space="preserve">G_SKILLOBS </w:t>
      </w:r>
    </w:p>
    <w:p w:rsidR="00D0390A" w:rsidRPr="00867EAA" w:rsidP="001B26C0" w14:paraId="55C9B45D" w14:textId="77777777">
      <w:pPr>
        <w:spacing w:after="0"/>
        <w:contextualSpacing w:val="0"/>
        <w:rPr>
          <w:rFonts w:asciiTheme="minorHAnsi" w:hAnsiTheme="minorHAnsi" w:cstheme="minorHAnsi"/>
          <w:snapToGrid/>
          <w:color w:val="000000"/>
          <w:szCs w:val="22"/>
          <w:lang w:val="" w:eastAsia="en-US"/>
        </w:rPr>
      </w:pPr>
      <w:r w:rsidRPr="00867EAA">
        <w:rPr>
          <w:rFonts w:asciiTheme="minorHAnsi" w:hAnsiTheme="minorHAnsi" w:cstheme="minorHAnsi"/>
          <w:snapToGrid/>
          <w:color w:val="000000"/>
          <w:szCs w:val="22"/>
          <w:lang w:val="" w:eastAsia="en-US"/>
        </w:rPr>
        <w:t>¿Tomó usted un curso universitario en los últimos 12 meses, en donde se le pidió que demostrara habilidades relacionadas con el trabajo con niños, mientras se lo observaba?</w:t>
      </w:r>
    </w:p>
    <w:p w:rsidR="006914E1" w:rsidRPr="00867EAA" w:rsidP="001B26C0" w14:paraId="4BDC3046" w14:textId="1044CC6E">
      <w:pPr>
        <w:autoSpaceDE w:val="0"/>
        <w:autoSpaceDN w:val="0"/>
        <w:adjustRightInd w:val="0"/>
        <w:spacing w:after="0"/>
        <w:ind w:firstLine="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sidR="00EB4646">
        <w:rPr>
          <w:rFonts w:asciiTheme="minorHAnsi" w:hAnsiTheme="minorHAnsi" w:cstheme="minorHAnsi"/>
          <w:szCs w:val="22"/>
          <w:lang w:val="es-ES"/>
        </w:rPr>
        <w:t xml:space="preserve">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
        </w:rPr>
        <w:t>Sí</w:t>
      </w:r>
    </w:p>
    <w:p w:rsidR="006914E1" w:rsidRPr="00867EAA" w:rsidP="001B26C0" w14:paraId="5934B822" w14:textId="15A5A81D">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2</w:t>
      </w:r>
      <w:r w:rsidRPr="00867EAA">
        <w:rPr>
          <w:rFonts w:asciiTheme="minorHAnsi" w:hAnsiTheme="minorHAnsi" w:cstheme="minorHAnsi"/>
          <w:szCs w:val="22"/>
          <w:lang w:val="es-ES"/>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szCs w:val="22"/>
          <w:lang w:val="es-ES"/>
        </w:rPr>
        <w:t>No</w:t>
      </w:r>
    </w:p>
    <w:p w:rsidR="00EF7843" w:rsidRPr="00867EAA" w:rsidP="001B26C0" w14:paraId="418B9CD1" w14:textId="77777777">
      <w:pPr>
        <w:spacing w:after="0" w:line="276" w:lineRule="auto"/>
        <w:rPr>
          <w:rFonts w:asciiTheme="minorHAnsi" w:hAnsiTheme="minorHAnsi" w:cstheme="minorHAnsi"/>
          <w:szCs w:val="22"/>
          <w:lang w:val=""/>
        </w:rPr>
      </w:pPr>
    </w:p>
    <w:p w:rsidR="00B13875" w:rsidRPr="00867EAA" w:rsidP="001B26C0" w14:paraId="0D1FBFA2" w14:textId="77777777">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b/>
          <w:sz w:val="22"/>
          <w:szCs w:val="22"/>
          <w:lang w:val="es-ES"/>
        </w:rPr>
        <w:t>G_HS.</w:t>
      </w:r>
      <w:r w:rsidRPr="00867EAA" w:rsidR="00EF7843">
        <w:rPr>
          <w:rFonts w:asciiTheme="minorHAnsi" w:hAnsiTheme="minorHAnsi" w:cstheme="minorHAnsi"/>
          <w:sz w:val="22"/>
          <w:szCs w:val="22"/>
          <w:lang w:val="es-ES"/>
        </w:rPr>
        <w:t xml:space="preserve">  </w:t>
      </w:r>
    </w:p>
    <w:p w:rsidR="00EF7843" w:rsidRPr="00867EAA" w:rsidP="001B26C0" w14:paraId="7483F5D5" w14:textId="19392EE2">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En los últimos 12 meses, ¿ha participado en una capacitación sobre salud o seguridad? Por favor incluya cualquier capacitación en salud y seguridad, incluidas las capacitaciones en línea o en persona.</w:t>
      </w:r>
    </w:p>
    <w:p w:rsidR="00EF7843" w:rsidRPr="00867EAA" w:rsidP="001B26C0" w14:paraId="057AD030" w14:textId="77777777">
      <w:pPr>
        <w:pStyle w:val="ListParagraph"/>
        <w:keepNext/>
        <w:spacing w:after="0" w:line="240" w:lineRule="auto"/>
        <w:ind w:left="0"/>
        <w:rPr>
          <w:rFonts w:asciiTheme="minorHAnsi" w:hAnsiTheme="minorHAnsi" w:cstheme="minorHAnsi"/>
          <w:sz w:val="22"/>
          <w:szCs w:val="22"/>
          <w:lang w:val="es-ES"/>
        </w:rPr>
      </w:pPr>
    </w:p>
    <w:p w:rsidR="006914E1" w:rsidRPr="00867EAA" w:rsidP="001B26C0" w14:paraId="1CEDAB69" w14:textId="77777777">
      <w:pPr>
        <w:tabs>
          <w:tab w:val="left" w:pos="1170"/>
        </w:tabs>
        <w:autoSpaceDE w:val="0"/>
        <w:autoSpaceDN w:val="0"/>
        <w:adjustRightInd w:val="0"/>
        <w:spacing w:after="0"/>
        <w:ind w:firstLine="720"/>
        <w:rPr>
          <w:rFonts w:asciiTheme="minorHAnsi" w:hAnsiTheme="minorHAnsi" w:cstheme="minorHAnsi"/>
          <w:szCs w:val="22"/>
        </w:rPr>
      </w:pPr>
      <w:r w:rsidRPr="00867EAA">
        <w:rPr>
          <w:rFonts w:asciiTheme="minorHAnsi" w:hAnsiTheme="minorHAnsi" w:cstheme="minorHAnsi"/>
          <w:szCs w:val="22"/>
        </w:rPr>
        <w:t>1</w:t>
      </w:r>
      <w:r w:rsidRPr="00867EAA">
        <w:rPr>
          <w:rFonts w:asciiTheme="minorHAnsi" w:hAnsiTheme="minorHAnsi" w:cstheme="minorHAnsi"/>
          <w:szCs w:val="22"/>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rPr>
        <w:t xml:space="preserve"> </w:t>
      </w:r>
      <w:r w:rsidRPr="00867EAA" w:rsidR="005A7850">
        <w:rPr>
          <w:rFonts w:asciiTheme="minorHAnsi" w:hAnsiTheme="minorHAnsi" w:cstheme="minorHAnsi"/>
          <w:noProof/>
          <w:szCs w:val="22"/>
        </w:rPr>
        <w:t xml:space="preserve">Sí </w:t>
      </w:r>
    </w:p>
    <w:p w:rsidR="006914E1" w:rsidP="001B26C0" w14:paraId="64D59510" w14:textId="39416B5F">
      <w:pPr>
        <w:tabs>
          <w:tab w:val="left" w:pos="1170"/>
        </w:tabs>
        <w:autoSpaceDE w:val="0"/>
        <w:autoSpaceDN w:val="0"/>
        <w:adjustRightInd w:val="0"/>
        <w:spacing w:after="0"/>
        <w:ind w:left="720"/>
        <w:rPr>
          <w:rFonts w:asciiTheme="minorHAnsi" w:hAnsiTheme="minorHAnsi" w:cstheme="minorHAnsi"/>
          <w:szCs w:val="22"/>
        </w:rPr>
      </w:pPr>
      <w:r w:rsidRPr="00867EAA">
        <w:rPr>
          <w:rFonts w:asciiTheme="minorHAnsi" w:hAnsiTheme="minorHAnsi" w:cstheme="minorHAnsi"/>
          <w:szCs w:val="22"/>
        </w:rPr>
        <w:t>2</w:t>
      </w:r>
      <w:r w:rsidRPr="00867EAA">
        <w:rPr>
          <w:rFonts w:asciiTheme="minorHAnsi" w:hAnsiTheme="minorHAnsi" w:cstheme="minorHAnsi"/>
          <w:szCs w:val="22"/>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rPr>
        <w:t xml:space="preserve"> </w:t>
      </w:r>
      <w:r w:rsidRPr="00867EAA">
        <w:rPr>
          <w:rFonts w:asciiTheme="minorHAnsi" w:hAnsiTheme="minorHAnsi" w:cstheme="minorHAnsi"/>
          <w:szCs w:val="22"/>
        </w:rPr>
        <w:t xml:space="preserve">No </w:t>
      </w:r>
      <w:r w:rsidRPr="00867EAA">
        <w:rPr>
          <w:rFonts w:ascii="Wingdings" w:hAnsi="Wingdings" w:cstheme="minorHAnsi"/>
          <w:szCs w:val="22"/>
        </w:rPr>
        <w:sym w:font="Wingdings" w:char="F0E0"/>
      </w:r>
      <w:r w:rsidRPr="00867EAA">
        <w:rPr>
          <w:rFonts w:asciiTheme="minorHAnsi" w:hAnsiTheme="minorHAnsi" w:cstheme="minorHAnsi"/>
          <w:szCs w:val="22"/>
        </w:rPr>
        <w:t xml:space="preserve"> SKIP TO </w:t>
      </w:r>
      <w:r w:rsidRPr="00867EAA" w:rsidR="00546F2F">
        <w:rPr>
          <w:rFonts w:asciiTheme="minorHAnsi" w:hAnsiTheme="minorHAnsi" w:cstheme="minorHAnsi"/>
          <w:szCs w:val="22"/>
        </w:rPr>
        <w:t>G_S_6</w:t>
      </w:r>
    </w:p>
    <w:p w:rsidR="00A2697A" w:rsidRPr="00867EAA" w:rsidP="001B26C0" w14:paraId="1DC0E89E" w14:textId="77777777">
      <w:pPr>
        <w:tabs>
          <w:tab w:val="left" w:pos="1170"/>
        </w:tabs>
        <w:autoSpaceDE w:val="0"/>
        <w:autoSpaceDN w:val="0"/>
        <w:adjustRightInd w:val="0"/>
        <w:spacing w:after="0"/>
        <w:ind w:left="720"/>
        <w:rPr>
          <w:rFonts w:asciiTheme="minorHAnsi" w:hAnsiTheme="minorHAnsi" w:cstheme="minorHAnsi"/>
          <w:szCs w:val="22"/>
        </w:rPr>
      </w:pPr>
    </w:p>
    <w:p w:rsidR="00B13875" w:rsidRPr="00867EAA" w:rsidP="001B26C0" w14:paraId="2D26A132" w14:textId="25D503B8">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b/>
          <w:sz w:val="22"/>
          <w:szCs w:val="22"/>
          <w:lang w:val="es-ES"/>
        </w:rPr>
        <w:t>G_HSONLINE</w:t>
      </w:r>
      <w:r w:rsidRPr="00867EAA" w:rsidR="00546F2F">
        <w:rPr>
          <w:rFonts w:asciiTheme="minorHAnsi" w:hAnsiTheme="minorHAnsi" w:cstheme="minorHAnsi"/>
          <w:b/>
          <w:sz w:val="22"/>
          <w:szCs w:val="22"/>
          <w:lang w:val="es-ES"/>
        </w:rPr>
        <w:t>_REVISED</w:t>
      </w:r>
      <w:r w:rsidRPr="00867EAA">
        <w:rPr>
          <w:rFonts w:asciiTheme="minorHAnsi" w:hAnsiTheme="minorHAnsi" w:cstheme="minorHAnsi"/>
          <w:b/>
          <w:sz w:val="22"/>
          <w:szCs w:val="22"/>
          <w:lang w:val="es-ES"/>
        </w:rPr>
        <w:t>.</w:t>
      </w:r>
      <w:r w:rsidRPr="00867EAA" w:rsidR="00EF7843">
        <w:rPr>
          <w:rFonts w:asciiTheme="minorHAnsi" w:hAnsiTheme="minorHAnsi" w:cstheme="minorHAnsi"/>
          <w:sz w:val="22"/>
          <w:szCs w:val="22"/>
          <w:lang w:val="es-ES"/>
        </w:rPr>
        <w:t xml:space="preserve"> </w:t>
      </w:r>
    </w:p>
    <w:p w:rsidR="0050298E" w:rsidRPr="007971DF" w:rsidP="0050298E" w14:paraId="4E32DACC" w14:textId="321F79B5">
      <w:pPr>
        <w:keepNext/>
        <w:spacing w:after="0"/>
        <w:rPr>
          <w:rFonts w:asciiTheme="minorHAnsi" w:hAnsiTheme="minorHAnsi" w:cstheme="minorHAnsi"/>
          <w:szCs w:val="22"/>
          <w:lang w:val="es-ES"/>
        </w:rPr>
      </w:pPr>
      <w:r w:rsidRPr="007971DF">
        <w:rPr>
          <w:rFonts w:asciiTheme="minorHAnsi" w:hAnsiTheme="minorHAnsi" w:cstheme="minorHAnsi"/>
          <w:szCs w:val="22"/>
          <w:lang w:val="es-ES"/>
        </w:rPr>
        <w:t>¿Sus capacitaciones de salud y seguridad se hicieron…?</w:t>
      </w:r>
    </w:p>
    <w:p w:rsidR="0050298E" w:rsidRPr="007971DF" w:rsidP="00B50F55" w14:paraId="1000AFB6" w14:textId="77777777">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1.  completamente en línea.</w:t>
      </w:r>
    </w:p>
    <w:p w:rsidR="0050298E" w:rsidRPr="007971DF" w:rsidP="00B50F55" w14:paraId="0561864E" w14:textId="77777777">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2.  completamente presencial.</w:t>
      </w:r>
    </w:p>
    <w:p w:rsidR="00EF7843" w:rsidRPr="007971DF" w:rsidP="00B50F55" w14:paraId="408575EB" w14:textId="0AD781C1">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3.  una mezcla de en línea y presencial.</w:t>
      </w:r>
    </w:p>
    <w:p w:rsidR="00400D59" w:rsidRPr="007971DF" w:rsidP="0050298E" w14:paraId="089982BD" w14:textId="77777777">
      <w:pPr>
        <w:keepNext/>
        <w:spacing w:after="0"/>
        <w:rPr>
          <w:rFonts w:asciiTheme="minorHAnsi" w:hAnsiTheme="minorHAnsi" w:cstheme="minorHAnsi"/>
          <w:szCs w:val="22"/>
          <w:lang w:val="es-ES"/>
        </w:rPr>
      </w:pPr>
    </w:p>
    <w:p w:rsidR="003C5BE6" w:rsidRPr="00867EAA" w:rsidP="003C5BE6" w14:paraId="4C6C4CC6" w14:textId="77777777">
      <w:pPr>
        <w:pStyle w:val="NORC-InterviewerText"/>
        <w:pBdr>
          <w:right w:val="single" w:sz="4" w:space="18" w:color="auto"/>
        </w:pBdr>
        <w:ind w:right="-360"/>
        <w:rPr>
          <w:rFonts w:asciiTheme="minorHAnsi" w:hAnsiTheme="minorHAnsi" w:cstheme="minorHAnsi"/>
          <w:b/>
          <w:noProof/>
          <w:snapToGrid/>
          <w:sz w:val="22"/>
          <w:szCs w:val="22"/>
        </w:rPr>
      </w:pPr>
      <w:bookmarkStart w:id="117" w:name="OLE_LINK165"/>
      <w:r w:rsidRPr="00867EAA">
        <w:rPr>
          <w:rFonts w:asciiTheme="minorHAnsi" w:hAnsiTheme="minorHAnsi" w:cstheme="minorHAnsi"/>
          <w:b/>
          <w:noProof/>
          <w:sz w:val="22"/>
          <w:szCs w:val="22"/>
        </w:rPr>
        <w:t>Skip Logic Box G_S_6:</w:t>
      </w:r>
    </w:p>
    <w:p w:rsidR="003C5BE6" w:rsidRPr="00867EAA" w:rsidP="003C5BE6" w14:paraId="71CA26F0" w14:textId="77777777">
      <w:pPr>
        <w:pStyle w:val="NORC-InterviewerText"/>
        <w:pBdr>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IF ANY ITEM FROM G15A – G15D = 1, ASK G_CULTTRAIN</w:t>
      </w:r>
    </w:p>
    <w:p w:rsidR="003C5BE6" w:rsidRPr="00867EAA" w:rsidP="003C5BE6" w14:paraId="7344AB50" w14:textId="77777777">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GO TO G_S_7</w:t>
      </w:r>
      <w:bookmarkEnd w:id="117"/>
    </w:p>
    <w:p w:rsidR="000F0E4F" w:rsidRPr="007971DF" w:rsidP="001B26C0" w14:paraId="4ED09B73" w14:textId="77777777">
      <w:pPr>
        <w:rPr>
          <w:rFonts w:asciiTheme="minorHAnsi" w:hAnsiTheme="minorHAnsi" w:cstheme="minorHAnsi"/>
          <w:color w:val="FF0000"/>
          <w:szCs w:val="22"/>
        </w:rPr>
      </w:pPr>
    </w:p>
    <w:p w:rsidR="000B23E4" w:rsidRPr="00867EAA" w:rsidP="001B26C0" w14:paraId="6807E4D4" w14:textId="77777777">
      <w:pPr>
        <w:spacing w:after="0"/>
        <w:ind w:left="360" w:hanging="360"/>
        <w:rPr>
          <w:rFonts w:asciiTheme="minorHAnsi" w:hAnsiTheme="minorHAnsi" w:cstheme="minorHAnsi"/>
          <w:b/>
          <w:szCs w:val="22"/>
          <w:lang w:val="es-ES"/>
        </w:rPr>
      </w:pPr>
      <w:r w:rsidRPr="00867EAA">
        <w:rPr>
          <w:rFonts w:asciiTheme="minorHAnsi" w:hAnsiTheme="minorHAnsi" w:cstheme="minorHAnsi"/>
          <w:b/>
          <w:szCs w:val="22"/>
          <w:lang w:val="es-ES"/>
        </w:rPr>
        <w:t xml:space="preserve">G_CULTTRAIN </w:t>
      </w:r>
    </w:p>
    <w:p w:rsidR="000265C1" w:rsidRPr="00867EAA" w:rsidP="001B26C0" w14:paraId="33F8107C" w14:textId="468BDE6D">
      <w:pPr>
        <w:spacing w:after="0"/>
        <w:ind w:left="360" w:hanging="360"/>
        <w:rPr>
          <w:rFonts w:asciiTheme="minorHAnsi" w:hAnsiTheme="minorHAnsi" w:cstheme="minorHAnsi"/>
          <w:szCs w:val="22"/>
          <w:lang w:val="es-ES"/>
        </w:rPr>
      </w:pPr>
      <w:r w:rsidRPr="00867EAA">
        <w:rPr>
          <w:rFonts w:asciiTheme="minorHAnsi" w:hAnsiTheme="minorHAnsi" w:cstheme="minorHAnsi"/>
          <w:szCs w:val="22"/>
          <w:lang w:val="es-ES"/>
        </w:rPr>
        <w:t xml:space="preserve">En los últimos 12 meses, ¿ha recibido alguna capacitación sobre estrategias </w:t>
      </w:r>
      <w:r w:rsidR="00756B06">
        <w:rPr>
          <w:rFonts w:asciiTheme="minorHAnsi" w:hAnsiTheme="minorHAnsi" w:cstheme="minorHAnsi"/>
          <w:szCs w:val="22"/>
          <w:lang w:val="es-ES"/>
        </w:rPr>
        <w:t>para</w:t>
      </w:r>
      <w:r w:rsidRPr="00867EAA" w:rsidR="00756B06">
        <w:rPr>
          <w:rFonts w:asciiTheme="minorHAnsi" w:hAnsiTheme="minorHAnsi" w:cstheme="minorHAnsi"/>
          <w:szCs w:val="22"/>
          <w:lang w:val="es-ES"/>
        </w:rPr>
        <w:t xml:space="preserve"> </w:t>
      </w:r>
      <w:r w:rsidRPr="00867EAA">
        <w:rPr>
          <w:rFonts w:asciiTheme="minorHAnsi" w:hAnsiTheme="minorHAnsi" w:cstheme="minorHAnsi"/>
          <w:szCs w:val="22"/>
          <w:lang w:val="es-ES"/>
        </w:rPr>
        <w:t>trabaj</w:t>
      </w:r>
      <w:r w:rsidR="00756B06">
        <w:rPr>
          <w:rFonts w:asciiTheme="minorHAnsi" w:hAnsiTheme="minorHAnsi" w:cstheme="minorHAnsi"/>
          <w:szCs w:val="22"/>
          <w:lang w:val="es-ES"/>
        </w:rPr>
        <w:t>ar</w:t>
      </w:r>
      <w:r w:rsidRPr="00867EAA">
        <w:rPr>
          <w:rFonts w:asciiTheme="minorHAnsi" w:hAnsiTheme="minorHAnsi" w:cstheme="minorHAnsi"/>
          <w:szCs w:val="22"/>
          <w:lang w:val="es-ES"/>
        </w:rPr>
        <w:t xml:space="preserve"> con niños y familias de distintas razas, grupos étnicos o culturas</w:t>
      </w:r>
      <w:r w:rsidRPr="00867EAA">
        <w:rPr>
          <w:rFonts w:asciiTheme="minorHAnsi" w:hAnsiTheme="minorHAnsi" w:cstheme="minorHAnsi"/>
          <w:szCs w:val="22"/>
          <w:lang w:val="es-ES"/>
        </w:rPr>
        <w:t>?</w:t>
      </w:r>
    </w:p>
    <w:p w:rsidR="000B23E4" w:rsidRPr="00867EAA" w:rsidP="001B26C0" w14:paraId="53A01015" w14:textId="0E73D854">
      <w:pPr>
        <w:autoSpaceDE w:val="0"/>
        <w:autoSpaceDN w:val="0"/>
        <w:adjustRightInd w:val="0"/>
        <w:spacing w:after="0"/>
        <w:ind w:firstLine="720"/>
        <w:rPr>
          <w:rFonts w:asciiTheme="minorHAnsi" w:hAnsiTheme="minorHAnsi" w:cstheme="minorHAnsi"/>
          <w:szCs w:val="22"/>
          <w:lang w:val=""/>
        </w:rPr>
      </w:pPr>
      <w:bookmarkStart w:id="118" w:name="OLE_LINK398"/>
      <w:r w:rsidRPr="00867EAA">
        <w:rPr>
          <w:rFonts w:asciiTheme="minorHAnsi" w:hAnsiTheme="minorHAnsi" w:cstheme="minorHAnsi"/>
          <w:szCs w:val="22"/>
          <w:lang w:val=""/>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867EAA">
        <w:rPr>
          <w:rFonts w:asciiTheme="minorHAnsi" w:hAnsiTheme="minorHAnsi" w:cstheme="minorHAnsi"/>
          <w:noProof/>
          <w:szCs w:val="22"/>
          <w:lang w:val=""/>
        </w:rPr>
        <w:t>Sí</w:t>
      </w:r>
    </w:p>
    <w:p w:rsidR="000B23E4" w:rsidRPr="00867EAA" w:rsidP="001B26C0" w14:paraId="3E95E952" w14:textId="5C4DC847">
      <w:pPr>
        <w:tabs>
          <w:tab w:val="left" w:pos="1170"/>
        </w:tabs>
        <w:autoSpaceDE w:val="0"/>
        <w:autoSpaceDN w:val="0"/>
        <w:adjustRightInd w:val="0"/>
        <w:spacing w:after="0"/>
        <w:ind w:left="720"/>
        <w:rPr>
          <w:rFonts w:asciiTheme="minorHAnsi" w:hAnsiTheme="minorHAnsi" w:cstheme="minorHAnsi"/>
          <w:szCs w:val="22"/>
          <w:lang w:val=""/>
        </w:rPr>
      </w:pPr>
      <w:r w:rsidRPr="00867EAA">
        <w:rPr>
          <w:rFonts w:asciiTheme="minorHAnsi" w:hAnsiTheme="minorHAnsi" w:cstheme="minorHAnsi"/>
          <w:szCs w:val="22"/>
          <w:lang w:val=""/>
        </w:rPr>
        <w:t>2</w:t>
      </w:r>
      <w:r w:rsidRPr="00867EAA" w:rsidR="0088243D">
        <w:rPr>
          <w:rFonts w:asciiTheme="minorHAnsi" w:hAnsiTheme="minorHAnsi" w:cstheme="minorHAnsi"/>
          <w:szCs w:val="22"/>
          <w:lang w:val=""/>
        </w:rPr>
        <w:t xml:space="preserve">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867EAA">
        <w:rPr>
          <w:rFonts w:asciiTheme="minorHAnsi" w:hAnsiTheme="minorHAnsi" w:cstheme="minorHAnsi"/>
          <w:szCs w:val="22"/>
          <w:lang w:val=""/>
        </w:rPr>
        <w:t>No</w:t>
      </w:r>
    </w:p>
    <w:bookmarkEnd w:id="118"/>
    <w:p w:rsidR="0069661D" w:rsidRPr="00867EAA" w:rsidP="001B26C0" w14:paraId="6549BE36" w14:textId="74FD53FA">
      <w:pPr>
        <w:spacing w:after="0"/>
        <w:contextualSpacing w:val="0"/>
        <w:rPr>
          <w:rFonts w:asciiTheme="minorHAnsi" w:hAnsiTheme="minorHAnsi" w:cstheme="minorHAnsi"/>
          <w:b/>
          <w:szCs w:val="22"/>
          <w:lang w:val=""/>
        </w:rPr>
      </w:pPr>
    </w:p>
    <w:p w:rsidR="000B23E4" w:rsidRPr="00867EAA" w:rsidP="001B26C0" w14:paraId="07773E2E" w14:textId="55CE4569">
      <w:pPr>
        <w:spacing w:after="0" w:line="276" w:lineRule="auto"/>
        <w:rPr>
          <w:rFonts w:asciiTheme="minorHAnsi" w:hAnsiTheme="minorHAnsi" w:cstheme="minorHAnsi"/>
          <w:b/>
          <w:szCs w:val="22"/>
          <w:lang w:val=""/>
        </w:rPr>
      </w:pPr>
      <w:bookmarkStart w:id="119" w:name="OLE_LINK369"/>
      <w:r w:rsidRPr="00867EAA">
        <w:rPr>
          <w:rFonts w:asciiTheme="minorHAnsi" w:hAnsiTheme="minorHAnsi" w:cstheme="minorHAnsi"/>
          <w:b/>
          <w:szCs w:val="22"/>
          <w:lang w:val=""/>
        </w:rPr>
        <w:t>G_PDASST</w:t>
      </w:r>
      <w:bookmarkEnd w:id="119"/>
      <w:r w:rsidRPr="00867EAA">
        <w:rPr>
          <w:rFonts w:asciiTheme="minorHAnsi" w:hAnsiTheme="minorHAnsi" w:cstheme="minorHAnsi"/>
          <w:b/>
          <w:szCs w:val="22"/>
          <w:lang w:val=""/>
        </w:rPr>
        <w:t xml:space="preserve">. </w:t>
      </w:r>
    </w:p>
    <w:p w:rsidR="0069661D" w:rsidRPr="00867EAA" w:rsidP="001B26C0" w14:paraId="15FB0AAB" w14:textId="217083DC">
      <w:pPr>
        <w:spacing w:after="0"/>
        <w:rPr>
          <w:rFonts w:asciiTheme="minorHAnsi" w:hAnsiTheme="minorHAnsi" w:cstheme="minorHAnsi"/>
          <w:szCs w:val="22"/>
          <w:lang w:val="es-ES"/>
        </w:rPr>
      </w:pPr>
      <w:r w:rsidRPr="00867EAA">
        <w:rPr>
          <w:rFonts w:asciiTheme="minorHAnsi" w:hAnsiTheme="minorHAnsi" w:cstheme="minorHAnsi"/>
          <w:szCs w:val="22"/>
          <w:lang w:val="es-ES"/>
        </w:rPr>
        <w:t>En los últimos 12 meses, ¿recibió asistencia con los costos</w:t>
      </w:r>
      <w:r w:rsidR="00294E68">
        <w:rPr>
          <w:rFonts w:asciiTheme="minorHAnsi" w:hAnsiTheme="minorHAnsi" w:cstheme="minorHAnsi"/>
          <w:szCs w:val="22"/>
          <w:lang w:val="es-ES"/>
        </w:rPr>
        <w:t xml:space="preserve"> de </w:t>
      </w:r>
      <w:r w:rsidR="00E3267D">
        <w:rPr>
          <w:rFonts w:asciiTheme="minorHAnsi" w:hAnsiTheme="minorHAnsi" w:cstheme="minorHAnsi"/>
          <w:szCs w:val="22"/>
          <w:lang w:val="es-ES"/>
        </w:rPr>
        <w:t xml:space="preserve">actividades hechas </w:t>
      </w:r>
      <w:r w:rsidRPr="00867EAA">
        <w:rPr>
          <w:rFonts w:asciiTheme="minorHAnsi" w:hAnsiTheme="minorHAnsi" w:cstheme="minorHAnsi"/>
          <w:szCs w:val="22"/>
          <w:lang w:val="es-ES"/>
        </w:rPr>
        <w:t xml:space="preserve">a fin de mejorar sus </w:t>
      </w:r>
      <w:r w:rsidR="004E1CF1">
        <w:rPr>
          <w:rFonts w:asciiTheme="minorHAnsi" w:hAnsiTheme="minorHAnsi" w:cstheme="minorHAnsi"/>
          <w:szCs w:val="22"/>
          <w:lang w:val="es-ES"/>
        </w:rPr>
        <w:t>habilidades</w:t>
      </w:r>
      <w:r w:rsidRPr="00867EAA">
        <w:rPr>
          <w:rFonts w:asciiTheme="minorHAnsi" w:hAnsiTheme="minorHAnsi" w:cstheme="minorHAnsi"/>
          <w:szCs w:val="22"/>
          <w:lang w:val="es-ES"/>
        </w:rPr>
        <w:t xml:space="preserve"> para cuidar a niños pequeños, por ejemplo, de una agencia local o estatal, una facultad o universidad, u otra organización?</w:t>
      </w:r>
    </w:p>
    <w:p w:rsidR="00D0390A" w:rsidRPr="00867EAA" w:rsidP="001B26C0" w14:paraId="5F68A267" w14:textId="77777777">
      <w:pPr>
        <w:spacing w:after="0"/>
        <w:rPr>
          <w:rFonts w:asciiTheme="minorHAnsi" w:hAnsiTheme="minorHAnsi" w:cstheme="minorHAnsi"/>
          <w:szCs w:val="22"/>
          <w:lang w:val="es-ES"/>
        </w:rPr>
      </w:pPr>
    </w:p>
    <w:p w:rsidR="0069661D" w:rsidRPr="00867EAA" w:rsidP="007971DF" w14:paraId="3976C261" w14:textId="756A171E">
      <w:pPr>
        <w:spacing w:after="0"/>
        <w:ind w:left="2070" w:hanging="1350"/>
        <w:rPr>
          <w:rFonts w:asciiTheme="minorHAnsi" w:hAnsiTheme="minorHAnsi" w:cstheme="minorHAnsi"/>
          <w:szCs w:val="22"/>
          <w:lang w:val="es-ES"/>
        </w:rPr>
      </w:pPr>
      <w:r>
        <w:rPr>
          <w:rFonts w:asciiTheme="minorHAnsi" w:hAnsiTheme="minorHAnsi" w:cstheme="minorHAnsi"/>
          <w:b/>
          <w:szCs w:val="22"/>
          <w:lang w:val=""/>
        </w:rPr>
        <w:t>G_PDASST</w:t>
      </w:r>
      <w:r w:rsidRPr="00867EAA">
        <w:rPr>
          <w:rFonts w:asciiTheme="minorHAnsi" w:hAnsiTheme="minorHAnsi" w:cstheme="minorHAnsi"/>
          <w:szCs w:val="22"/>
          <w:lang w:val="es-ES"/>
        </w:rPr>
        <w:t xml:space="preserve"> </w:t>
      </w:r>
      <w:r>
        <w:rPr>
          <w:rFonts w:asciiTheme="minorHAnsi" w:hAnsiTheme="minorHAnsi" w:cstheme="minorHAnsi"/>
          <w:szCs w:val="22"/>
          <w:lang w:val="es-ES"/>
        </w:rPr>
        <w:t>_</w:t>
      </w:r>
      <w:r w:rsidRPr="00867EAA">
        <w:rPr>
          <w:rFonts w:asciiTheme="minorHAnsi" w:hAnsiTheme="minorHAnsi" w:cstheme="minorHAnsi"/>
          <w:szCs w:val="22"/>
          <w:lang w:val="es-ES"/>
        </w:rPr>
        <w:t xml:space="preserve">1. </w:t>
      </w:r>
      <w:r w:rsidRPr="00FF440E">
        <w:rPr>
          <w:rFonts w:asciiTheme="minorHAnsi" w:hAnsiTheme="minorHAnsi" w:cstheme="minorHAnsi"/>
          <w:szCs w:val="22"/>
          <w:lang w:val="es-ES"/>
        </w:rPr>
        <w:t>Específicamente, ¿recibió</w:t>
      </w:r>
      <w:r>
        <w:rPr>
          <w:rFonts w:asciiTheme="minorHAnsi" w:hAnsiTheme="minorHAnsi" w:cstheme="minorHAnsi"/>
          <w:szCs w:val="22"/>
          <w:lang w:val="es-ES"/>
        </w:rPr>
        <w:t xml:space="preserve"> a</w:t>
      </w:r>
      <w:r w:rsidRPr="00867EAA">
        <w:rPr>
          <w:rFonts w:asciiTheme="minorHAnsi" w:hAnsiTheme="minorHAnsi" w:cstheme="minorHAnsi"/>
          <w:szCs w:val="22"/>
          <w:lang w:val="es-ES"/>
        </w:rPr>
        <w:t>sistencia con costos directos como cuotas de matrícula o inscripción</w:t>
      </w:r>
      <w:r w:rsidRPr="00867EAA">
        <w:rPr>
          <w:rFonts w:asciiTheme="minorHAnsi" w:hAnsiTheme="minorHAnsi" w:cstheme="minorHAnsi"/>
          <w:szCs w:val="22"/>
          <w:lang w:val="es-ES"/>
        </w:rPr>
        <w:tab/>
      </w:r>
    </w:p>
    <w:p w:rsidR="00A2697A" w:rsidRPr="007971DF" w:rsidP="007971DF" w14:paraId="2C64BDF6" w14:textId="77777777">
      <w:pPr>
        <w:autoSpaceDE w:val="0"/>
        <w:autoSpaceDN w:val="0"/>
        <w:adjustRightInd w:val="0"/>
        <w:spacing w:after="0"/>
        <w:ind w:left="1440" w:firstLine="720"/>
        <w:rPr>
          <w:rFonts w:asciiTheme="minorHAnsi" w:hAnsiTheme="minorHAnsi" w:cstheme="minorHAnsi"/>
          <w:snapToGrid/>
          <w:szCs w:val="22"/>
        </w:rPr>
      </w:pPr>
      <w:r w:rsidRPr="007971DF">
        <w:rPr>
          <w:rFonts w:asciiTheme="minorHAnsi" w:hAnsiTheme="minorHAnsi" w:cstheme="minorHAnsi"/>
          <w:szCs w:val="22"/>
        </w:rPr>
        <w:t xml:space="preserve">1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rPr>
        <w:t xml:space="preserve"> </w:t>
      </w:r>
      <w:r w:rsidRPr="007971DF">
        <w:rPr>
          <w:rFonts w:asciiTheme="minorHAnsi" w:hAnsiTheme="minorHAnsi" w:cstheme="minorHAnsi"/>
          <w:noProof/>
          <w:szCs w:val="22"/>
        </w:rPr>
        <w:t>Sí</w:t>
      </w:r>
    </w:p>
    <w:p w:rsidR="00A2697A" w:rsidRPr="007971DF" w:rsidP="007971DF" w14:paraId="2FD8562B" w14:textId="77777777">
      <w:pPr>
        <w:tabs>
          <w:tab w:val="left" w:pos="1170"/>
        </w:tabs>
        <w:autoSpaceDE w:val="0"/>
        <w:autoSpaceDN w:val="0"/>
        <w:adjustRightInd w:val="0"/>
        <w:spacing w:after="0"/>
        <w:ind w:left="2160"/>
        <w:rPr>
          <w:rFonts w:asciiTheme="minorHAnsi" w:hAnsiTheme="minorHAnsi" w:cstheme="minorHAnsi"/>
          <w:szCs w:val="22"/>
        </w:rPr>
      </w:pPr>
      <w:r w:rsidRPr="007971DF">
        <w:rPr>
          <w:rFonts w:asciiTheme="minorHAnsi" w:hAnsiTheme="minorHAnsi" w:cstheme="minorHAnsi"/>
          <w:szCs w:val="22"/>
        </w:rPr>
        <w:t xml:space="preserve">2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rPr>
        <w:t xml:space="preserve"> </w:t>
      </w:r>
      <w:r w:rsidRPr="007971DF">
        <w:rPr>
          <w:rFonts w:asciiTheme="minorHAnsi" w:hAnsiTheme="minorHAnsi" w:cstheme="minorHAnsi"/>
          <w:szCs w:val="22"/>
        </w:rPr>
        <w:t>No</w:t>
      </w:r>
    </w:p>
    <w:p w:rsidR="000B23E4" w:rsidRPr="007971DF" w:rsidP="001B26C0" w14:paraId="2EB2A381" w14:textId="77777777">
      <w:pPr>
        <w:spacing w:after="0"/>
        <w:rPr>
          <w:rFonts w:asciiTheme="minorHAnsi" w:hAnsiTheme="minorHAnsi" w:cstheme="minorHAnsi"/>
          <w:szCs w:val="22"/>
        </w:rPr>
      </w:pPr>
    </w:p>
    <w:p w:rsidR="006914E1" w:rsidRPr="00867EAA" w:rsidP="001B26C0" w14:paraId="4796C53C" w14:textId="77777777">
      <w:pPr>
        <w:spacing w:after="0"/>
        <w:rPr>
          <w:rFonts w:asciiTheme="minorHAnsi" w:hAnsiTheme="minorHAnsi" w:cstheme="minorHAnsi"/>
          <w:szCs w:val="22"/>
        </w:rPr>
      </w:pPr>
    </w:p>
    <w:p w:rsidR="003C5BE6" w:rsidRPr="00867EAA" w:rsidP="003C5BE6" w14:paraId="47B94C7C" w14:textId="77777777">
      <w:pPr>
        <w:pStyle w:val="NORC-InterviewerText"/>
        <w:pBdr>
          <w:bottom w:val="single" w:sz="4" w:space="3" w:color="auto"/>
          <w:right w:val="single" w:sz="4" w:space="18" w:color="auto"/>
        </w:pBdr>
        <w:ind w:right="-36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7:</w:t>
      </w:r>
    </w:p>
    <w:p w:rsidR="003C5BE6" w:rsidRPr="00867EAA" w:rsidP="003C5BE6" w14:paraId="2AB802CC" w14:textId="77777777">
      <w:pPr>
        <w:pStyle w:val="NORC-InterviewerText"/>
        <w:pBdr>
          <w:bottom w:val="single" w:sz="4" w:space="3" w:color="auto"/>
          <w:right w:val="single" w:sz="4" w:space="18" w:color="auto"/>
        </w:pBdr>
        <w:ind w:right="-360"/>
        <w:rPr>
          <w:rFonts w:asciiTheme="minorHAnsi" w:hAnsiTheme="minorHAnsi" w:cstheme="minorHAnsi"/>
          <w:noProof/>
          <w:sz w:val="22"/>
          <w:szCs w:val="22"/>
        </w:rPr>
      </w:pPr>
      <w:r w:rsidRPr="00867EAA">
        <w:rPr>
          <w:rFonts w:asciiTheme="minorHAnsi" w:hAnsiTheme="minorHAnsi" w:cstheme="minorHAnsi"/>
          <w:noProof/>
          <w:sz w:val="22"/>
          <w:szCs w:val="22"/>
        </w:rPr>
        <w:t>IF (1) C18_CHK =1 (LARGE PAID PROVIDER) OR (2) C14=1 (NON-RELATIONSHIP BASED) AND (2) B23_M = 1 FOR ANY CHILD (PAID) ASK G_PDPLAN,</w:t>
      </w:r>
    </w:p>
    <w:p w:rsidR="003C5BE6" w:rsidRPr="00867EAA" w:rsidP="003C5BE6" w14:paraId="7050061A" w14:textId="77777777">
      <w:pPr>
        <w:pStyle w:val="NORC-InterviewerText"/>
        <w:pBdr>
          <w:bottom w:val="single" w:sz="4" w:space="3" w:color="auto"/>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_CESD7</w:t>
      </w:r>
    </w:p>
    <w:p w:rsidR="0058356F" w:rsidRPr="00867EAA" w:rsidP="001B26C0" w14:paraId="1F8FD9E0" w14:textId="77777777">
      <w:pPr>
        <w:spacing w:after="0"/>
        <w:rPr>
          <w:rFonts w:asciiTheme="minorHAnsi" w:hAnsiTheme="minorHAnsi" w:cstheme="minorHAnsi"/>
          <w:szCs w:val="22"/>
        </w:rPr>
      </w:pPr>
    </w:p>
    <w:p w:rsidR="006914E1" w:rsidRPr="007971DF" w:rsidP="001B26C0" w14:paraId="0AC450C9" w14:textId="77777777">
      <w:pPr>
        <w:autoSpaceDE w:val="0"/>
        <w:autoSpaceDN w:val="0"/>
        <w:adjustRightInd w:val="0"/>
        <w:spacing w:after="0"/>
        <w:rPr>
          <w:rFonts w:asciiTheme="minorHAnsi" w:hAnsiTheme="minorHAnsi" w:cstheme="minorHAnsi"/>
          <w:b/>
          <w:bCs/>
          <w:szCs w:val="22"/>
        </w:rPr>
      </w:pPr>
      <w:r w:rsidRPr="007971DF">
        <w:rPr>
          <w:rFonts w:asciiTheme="minorHAnsi" w:hAnsiTheme="minorHAnsi" w:cstheme="minorHAnsi"/>
          <w:b/>
          <w:bCs/>
          <w:szCs w:val="22"/>
        </w:rPr>
        <w:t xml:space="preserve">G_PDPLAN. </w:t>
      </w:r>
    </w:p>
    <w:p w:rsidR="006914E1" w:rsidRPr="00867EAA" w:rsidP="001B26C0" w14:paraId="285BEEC9" w14:textId="598F1BBC">
      <w:pPr>
        <w:autoSpaceDE w:val="0"/>
        <w:autoSpaceDN w:val="0"/>
        <w:adjustRightInd w:val="0"/>
        <w:spacing w:after="0"/>
        <w:rPr>
          <w:rFonts w:asciiTheme="minorHAnsi" w:hAnsiTheme="minorHAnsi" w:cstheme="minorHAnsi"/>
          <w:color w:val="000000"/>
          <w:szCs w:val="22"/>
          <w:lang w:val="es-ES"/>
        </w:rPr>
      </w:pPr>
      <w:r w:rsidRPr="00867EAA">
        <w:rPr>
          <w:rFonts w:asciiTheme="minorHAnsi" w:hAnsiTheme="minorHAnsi" w:cstheme="minorHAnsi"/>
          <w:color w:val="000000"/>
          <w:szCs w:val="22"/>
          <w:lang w:val="es-ES"/>
        </w:rPr>
        <w:t xml:space="preserve">En los últimos 12 meses, ¿ha hecho alguna de las siguientes cosas a fin de mejorar sus aptitudes o adquirir nuevas aptitudes para trabajar con niños? ¿Elaborar o actualizar un plan de desarrollo profesional con ayuda de un asesor? </w:t>
      </w:r>
    </w:p>
    <w:p w:rsidR="006914E1" w:rsidRPr="00867EAA" w:rsidP="001B26C0" w14:paraId="69E45E99" w14:textId="77777777">
      <w:pPr>
        <w:autoSpaceDE w:val="0"/>
        <w:autoSpaceDN w:val="0"/>
        <w:adjustRightInd w:val="0"/>
        <w:spacing w:after="0"/>
        <w:ind w:firstLine="720"/>
        <w:rPr>
          <w:rFonts w:asciiTheme="minorHAnsi" w:hAnsiTheme="minorHAnsi" w:cstheme="minorHAnsi"/>
          <w:szCs w:val="22"/>
          <w:lang w:val="es-ES"/>
        </w:rPr>
      </w:pPr>
      <w:bookmarkStart w:id="120" w:name="OLE_LINK434"/>
      <w:r w:rsidRPr="00867EAA">
        <w:rPr>
          <w:rFonts w:asciiTheme="minorHAnsi" w:hAnsiTheme="minorHAnsi" w:cstheme="minorHAnsi"/>
          <w:szCs w:val="22"/>
          <w:lang w:val="es-ES"/>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
        </w:rPr>
        <w:t>Sí</w:t>
      </w:r>
    </w:p>
    <w:p w:rsidR="006914E1" w:rsidRPr="00867EAA" w:rsidP="001B26C0" w14:paraId="790DFBA7" w14:textId="77777777">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szCs w:val="22"/>
          <w:lang w:val="es-ES"/>
        </w:rPr>
        <w:t>No</w:t>
      </w:r>
    </w:p>
    <w:bookmarkEnd w:id="120"/>
    <w:p w:rsidR="006A0002" w:rsidRPr="00867EAA" w:rsidP="001B26C0" w14:paraId="25273E5E" w14:textId="77777777">
      <w:pPr>
        <w:spacing w:after="0" w:line="276" w:lineRule="auto"/>
        <w:rPr>
          <w:rFonts w:asciiTheme="minorHAnsi" w:hAnsiTheme="minorHAnsi" w:cstheme="minorHAnsi"/>
          <w:szCs w:val="22"/>
          <w:lang w:val=""/>
        </w:rPr>
      </w:pPr>
    </w:p>
    <w:p w:rsidR="00A2697A" w14:paraId="2BCB9226" w14:textId="77777777">
      <w:pPr>
        <w:spacing w:after="0"/>
        <w:contextualSpacing w:val="0"/>
        <w:rPr>
          <w:rFonts w:asciiTheme="minorHAnsi" w:hAnsiTheme="minorHAnsi" w:cstheme="minorHAnsi"/>
          <w:b/>
          <w:szCs w:val="22"/>
          <w:lang w:val=""/>
        </w:rPr>
      </w:pPr>
      <w:r>
        <w:rPr>
          <w:rFonts w:asciiTheme="minorHAnsi" w:hAnsiTheme="minorHAnsi" w:cstheme="minorHAnsi"/>
          <w:b/>
          <w:szCs w:val="22"/>
          <w:lang w:val=""/>
        </w:rPr>
        <w:br w:type="page"/>
      </w:r>
    </w:p>
    <w:p w:rsidR="00A77239" w:rsidRPr="00867EAA" w:rsidP="001B26C0" w14:paraId="60DA67C5" w14:textId="01300F67">
      <w:pPr>
        <w:spacing w:after="0" w:line="276" w:lineRule="auto"/>
        <w:rPr>
          <w:rFonts w:asciiTheme="minorHAnsi" w:hAnsiTheme="minorHAnsi" w:cstheme="minorHAnsi"/>
          <w:b/>
          <w:szCs w:val="22"/>
          <w:lang w:val=""/>
        </w:rPr>
      </w:pPr>
      <w:r w:rsidRPr="00867EAA">
        <w:rPr>
          <w:rFonts w:asciiTheme="minorHAnsi" w:hAnsiTheme="minorHAnsi" w:cstheme="minorHAnsi"/>
          <w:b/>
          <w:szCs w:val="22"/>
          <w:lang w:val=""/>
        </w:rPr>
        <w:t>HB12_New_4.</w:t>
      </w:r>
    </w:p>
    <w:p w:rsidR="0050298E" w:rsidRPr="00867EAA" w:rsidP="0050298E" w14:paraId="2285F99F" w14:textId="77777777">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En los últimos 12 meses, ¿ha tenido alguna dificultad tratando de obtener capacitación o educarse para avanzar en su trabajo en el cuidado y la educación temprana?</w:t>
      </w:r>
    </w:p>
    <w:p w:rsidR="00A2697A" w:rsidRPr="00A2697A" w:rsidP="00A2697A" w14:paraId="799BBCC8" w14:textId="77777777">
      <w:pPr>
        <w:autoSpaceDE w:val="0"/>
        <w:autoSpaceDN w:val="0"/>
        <w:adjustRightInd w:val="0"/>
        <w:spacing w:after="0"/>
        <w:ind w:firstLine="720"/>
        <w:rPr>
          <w:rFonts w:asciiTheme="minorHAnsi" w:hAnsiTheme="minorHAnsi" w:cstheme="minorHAnsi"/>
          <w:snapToGrid/>
          <w:szCs w:val="22"/>
          <w:lang w:val=""/>
        </w:rPr>
      </w:pPr>
      <w:r w:rsidRPr="00A2697A">
        <w:rPr>
          <w:rFonts w:asciiTheme="minorHAnsi" w:hAnsiTheme="minorHAnsi" w:cstheme="minorHAnsi"/>
          <w:szCs w:val="22"/>
          <w:lang w:val=""/>
        </w:rPr>
        <w:t xml:space="preserve">1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noProof/>
          <w:szCs w:val="22"/>
          <w:lang w:val=""/>
        </w:rPr>
        <w:t>Sí</w:t>
      </w:r>
    </w:p>
    <w:p w:rsidR="00A2697A" w:rsidRPr="00A2697A" w:rsidP="00A2697A" w14:paraId="66A62D1B" w14:textId="77777777">
      <w:pPr>
        <w:tabs>
          <w:tab w:val="left" w:pos="1170"/>
        </w:tabs>
        <w:autoSpaceDE w:val="0"/>
        <w:autoSpaceDN w:val="0"/>
        <w:adjustRightInd w:val="0"/>
        <w:spacing w:after="0"/>
        <w:ind w:left="720"/>
        <w:rPr>
          <w:rFonts w:asciiTheme="minorHAnsi" w:hAnsiTheme="minorHAnsi" w:cstheme="minorHAnsi"/>
          <w:szCs w:val="22"/>
          <w:lang w:val=""/>
        </w:rPr>
      </w:pPr>
      <w:bookmarkStart w:id="121" w:name="OLE_LINK399"/>
      <w:r w:rsidRPr="00A2697A">
        <w:rPr>
          <w:rFonts w:asciiTheme="minorHAnsi" w:hAnsiTheme="minorHAnsi" w:cstheme="minorHAnsi"/>
          <w:szCs w:val="22"/>
          <w:lang w:val=""/>
        </w:rPr>
        <w:t xml:space="preserve">2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szCs w:val="22"/>
          <w:lang w:val=""/>
        </w:rPr>
        <w:t>No</w:t>
      </w:r>
    </w:p>
    <w:bookmarkEnd w:id="121"/>
    <w:p w:rsidR="0050298E" w:rsidRPr="007971DF" w:rsidP="007971DF" w14:paraId="77A81E51" w14:textId="6BFC1D90">
      <w:pPr>
        <w:spacing w:after="0" w:line="276" w:lineRule="auto"/>
        <w:ind w:firstLine="720"/>
        <w:rPr>
          <w:rFonts w:asciiTheme="minorHAnsi" w:hAnsiTheme="minorHAnsi" w:cstheme="minorHAnsi"/>
          <w:bCs/>
          <w:szCs w:val="22"/>
        </w:rPr>
      </w:pPr>
      <w:r w:rsidRPr="00A2697A">
        <w:rPr>
          <w:rFonts w:asciiTheme="minorHAnsi" w:hAnsiTheme="minorHAnsi" w:cstheme="minorHAnsi"/>
          <w:szCs w:val="22"/>
          <w:lang w:val=""/>
        </w:rPr>
        <w:t xml:space="preserve">3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szCs w:val="22"/>
          <w:lang w:val=""/>
        </w:rPr>
        <w:t>No</w:t>
      </w:r>
      <w:r w:rsidRPr="00867EAA">
        <w:rPr>
          <w:rFonts w:asciiTheme="minorHAnsi" w:hAnsiTheme="minorHAnsi" w:cstheme="minorHAnsi"/>
          <w:bCs/>
          <w:szCs w:val="22"/>
          <w:lang w:val=""/>
        </w:rPr>
        <w:t xml:space="preserve"> traté de obtener capacitación o educación.  </w:t>
      </w:r>
      <w:r w:rsidRPr="00867EAA" w:rsidR="003C5BE6">
        <w:rPr>
          <w:rFonts w:ascii="Wingdings" w:hAnsi="Wingdings" w:cstheme="minorHAnsi"/>
          <w:szCs w:val="22"/>
        </w:rPr>
        <w:sym w:font="Wingdings" w:char="F0E0"/>
      </w:r>
      <w:r w:rsidRPr="00867EAA" w:rsidR="003C5BE6">
        <w:rPr>
          <w:rFonts w:asciiTheme="minorHAnsi" w:hAnsiTheme="minorHAnsi" w:cstheme="minorHAnsi"/>
          <w:noProof/>
          <w:szCs w:val="22"/>
        </w:rPr>
        <w:t>SKIP TO G_CESD7</w:t>
      </w:r>
    </w:p>
    <w:p w:rsidR="00A2697A" w:rsidP="001B26C0" w14:paraId="4A4BEA8E" w14:textId="77777777">
      <w:pPr>
        <w:spacing w:after="0" w:line="276" w:lineRule="auto"/>
        <w:rPr>
          <w:rFonts w:asciiTheme="minorHAnsi" w:hAnsiTheme="minorHAnsi" w:cstheme="minorHAnsi"/>
          <w:b/>
          <w:szCs w:val="22"/>
        </w:rPr>
      </w:pPr>
    </w:p>
    <w:p w:rsidR="00D61B9D" w:rsidRPr="007971DF" w:rsidP="001B26C0" w14:paraId="5D8D8F0D" w14:textId="1B028242">
      <w:pPr>
        <w:spacing w:after="0" w:line="276" w:lineRule="auto"/>
        <w:rPr>
          <w:rFonts w:asciiTheme="minorHAnsi" w:hAnsiTheme="minorHAnsi" w:cstheme="minorHAnsi"/>
          <w:b/>
          <w:szCs w:val="22"/>
        </w:rPr>
      </w:pPr>
      <w:bookmarkStart w:id="122" w:name="OLE_LINK279"/>
      <w:r w:rsidRPr="007971DF">
        <w:rPr>
          <w:rFonts w:asciiTheme="minorHAnsi" w:hAnsiTheme="minorHAnsi" w:cstheme="minorHAnsi"/>
          <w:b/>
          <w:szCs w:val="22"/>
        </w:rPr>
        <w:t>HB12_New_5.</w:t>
      </w:r>
    </w:p>
    <w:bookmarkEnd w:id="122"/>
    <w:p w:rsidR="0050298E" w:rsidRPr="00867EAA" w:rsidP="0050298E" w14:paraId="450B317B" w14:textId="1B9644B9">
      <w:pPr>
        <w:spacing w:after="0" w:line="276" w:lineRule="auto"/>
        <w:rPr>
          <w:rFonts w:asciiTheme="minorHAnsi" w:hAnsiTheme="minorHAnsi" w:cstheme="minorHAnsi"/>
          <w:bCs/>
          <w:szCs w:val="22"/>
          <w:lang w:val=""/>
        </w:rPr>
      </w:pPr>
      <w:r>
        <w:rPr>
          <w:rFonts w:asciiTheme="minorHAnsi" w:hAnsiTheme="minorHAnsi" w:cstheme="minorHAnsi"/>
          <w:bCs/>
          <w:szCs w:val="22"/>
          <w:lang w:val=""/>
        </w:rPr>
        <w:t>Q</w:t>
      </w:r>
      <w:r w:rsidRPr="00867EAA">
        <w:rPr>
          <w:rFonts w:asciiTheme="minorHAnsi" w:hAnsiTheme="minorHAnsi" w:cstheme="minorHAnsi"/>
          <w:bCs/>
          <w:szCs w:val="22"/>
          <w:lang w:val=""/>
        </w:rPr>
        <w:t>ué tan de acuerdo está con las siguientes afirmaciones sobre su capacidad para participar en capacitación y desarrollo profesional para avanzar en su trabajo en el cuidado y la educación temprana (muy de acuerdo, de acuerdo, en desacuerdo, muy en desacuerdo):</w:t>
      </w:r>
    </w:p>
    <w:p w:rsidR="003C5BE6" w:rsidRPr="00867EAA" w:rsidP="0050298E" w14:paraId="0D11AA6A" w14:textId="77777777">
      <w:pPr>
        <w:spacing w:after="0" w:line="276" w:lineRule="auto"/>
        <w:rPr>
          <w:rFonts w:asciiTheme="minorHAnsi" w:hAnsiTheme="minorHAnsi" w:cstheme="minorHAnsi"/>
          <w:bCs/>
          <w:szCs w:val="22"/>
          <w:lang w:val=""/>
        </w:rPr>
      </w:pPr>
    </w:p>
    <w:p w:rsidR="0050298E" w:rsidRPr="00867EAA" w:rsidP="0050298E" w14:paraId="59761239" w14:textId="462E7E62">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 xml:space="preserve">a. Hay opciones </w:t>
      </w:r>
      <w:r w:rsidR="00F02F03">
        <w:rPr>
          <w:rFonts w:asciiTheme="minorHAnsi" w:hAnsiTheme="minorHAnsi" w:cstheme="minorHAnsi"/>
          <w:bCs/>
          <w:szCs w:val="22"/>
          <w:lang w:val="es-ES"/>
        </w:rPr>
        <w:t>costeables</w:t>
      </w:r>
      <w:r w:rsidRPr="00867EAA">
        <w:rPr>
          <w:rFonts w:asciiTheme="minorHAnsi" w:hAnsiTheme="minorHAnsi" w:cstheme="minorHAnsi"/>
          <w:bCs/>
          <w:szCs w:val="22"/>
          <w:lang w:val=""/>
        </w:rPr>
        <w:t xml:space="preserve"> de desarrollo profesional y capacitación para que yo elija. </w:t>
      </w:r>
    </w:p>
    <w:p w:rsidR="0050298E" w:rsidRPr="00867EAA" w:rsidP="0036691A" w14:paraId="21A60D0B"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1.  MUY DE ACUERDO</w:t>
      </w:r>
    </w:p>
    <w:p w:rsidR="0050298E" w:rsidRPr="00867EAA" w:rsidP="0036691A" w14:paraId="7A4F2DE4"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2.  DE ACUERDO</w:t>
      </w:r>
    </w:p>
    <w:p w:rsidR="0050298E" w:rsidRPr="00867EAA" w:rsidP="0036691A" w14:paraId="4AA08E4C"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3.  EN DESACUERDO</w:t>
      </w:r>
    </w:p>
    <w:p w:rsidR="0050298E" w:rsidRPr="00867EAA" w:rsidP="0036691A" w14:paraId="0C7FC6DD"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4.  MUY EN DESACUERDO</w:t>
      </w:r>
    </w:p>
    <w:p w:rsidR="0050298E" w:rsidRPr="00867EAA" w:rsidP="0050298E" w14:paraId="1CFCCA2E" w14:textId="77777777">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 xml:space="preserve">b. Hay oportunidades de capacitación y desarrollo profesional que se llevan a cabo en horarios y en lugares en línea o presenciales que son convenientes para mí.  </w:t>
      </w:r>
    </w:p>
    <w:p w:rsidR="0050298E" w:rsidRPr="00867EAA" w:rsidP="0036691A" w14:paraId="28E4FB8A"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1.  MUY DE ACUERDO</w:t>
      </w:r>
    </w:p>
    <w:p w:rsidR="0050298E" w:rsidRPr="00867EAA" w:rsidP="0036691A" w14:paraId="739292C7"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2.  DE ACUERDO</w:t>
      </w:r>
    </w:p>
    <w:p w:rsidR="0050298E" w:rsidRPr="00867EAA" w:rsidP="0036691A" w14:paraId="5915DE98"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3.  EN DESACUERDO</w:t>
      </w:r>
    </w:p>
    <w:p w:rsidR="0050298E" w:rsidRPr="00867EAA" w:rsidP="0036691A" w14:paraId="37094243"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4.  MUY EN DESACUERDO</w:t>
      </w:r>
    </w:p>
    <w:p w:rsidR="0050298E" w:rsidRPr="00867EAA" w:rsidP="0050298E" w14:paraId="6BCF8FF9" w14:textId="77777777">
      <w:pPr>
        <w:spacing w:after="0" w:line="276" w:lineRule="auto"/>
        <w:rPr>
          <w:rFonts w:asciiTheme="minorHAnsi" w:hAnsiTheme="minorHAnsi" w:cstheme="minorHAnsi"/>
          <w:bCs/>
          <w:szCs w:val="22"/>
          <w:lang w:val=""/>
        </w:rPr>
      </w:pPr>
    </w:p>
    <w:p w:rsidR="0088243D" w:rsidRPr="00867EAA" w:rsidP="007971DF" w14:paraId="73B38689" w14:textId="2C79FD9E">
      <w:pPr>
        <w:spacing w:after="0"/>
        <w:contextualSpacing w:val="0"/>
        <w:rPr>
          <w:rFonts w:asciiTheme="minorHAnsi" w:hAnsiTheme="minorHAnsi" w:cstheme="minorHAnsi"/>
          <w:b/>
          <w:szCs w:val="22"/>
          <w:lang w:val="es-ES"/>
        </w:rPr>
      </w:pPr>
      <w:bookmarkStart w:id="123" w:name="OLE_LINK303"/>
      <w:r w:rsidRPr="00867EAA">
        <w:rPr>
          <w:rFonts w:asciiTheme="minorHAnsi" w:hAnsiTheme="minorHAnsi" w:cstheme="minorHAnsi"/>
          <w:b/>
          <w:szCs w:val="22"/>
          <w:lang w:val="es-ES"/>
        </w:rPr>
        <w:t>G_CES</w:t>
      </w:r>
      <w:r w:rsidRPr="00867EAA" w:rsidR="0047429C">
        <w:rPr>
          <w:rFonts w:asciiTheme="minorHAnsi" w:hAnsiTheme="minorHAnsi" w:cstheme="minorHAnsi"/>
          <w:b/>
          <w:szCs w:val="22"/>
          <w:lang w:val="es-ES"/>
        </w:rPr>
        <w:t>D</w:t>
      </w:r>
      <w:r w:rsidRPr="00867EAA" w:rsidR="00353CFF">
        <w:rPr>
          <w:rFonts w:asciiTheme="minorHAnsi" w:hAnsiTheme="minorHAnsi" w:cstheme="minorHAnsi"/>
          <w:b/>
          <w:szCs w:val="22"/>
          <w:lang w:val="es-ES"/>
        </w:rPr>
        <w:t>7</w:t>
      </w:r>
      <w:r w:rsidRPr="00867EAA" w:rsidR="00B13875">
        <w:rPr>
          <w:rFonts w:asciiTheme="minorHAnsi" w:hAnsiTheme="minorHAnsi" w:cstheme="minorHAnsi"/>
          <w:b/>
          <w:szCs w:val="22"/>
          <w:lang w:val="es-ES"/>
        </w:rPr>
        <w:t>.</w:t>
      </w:r>
    </w:p>
    <w:bookmarkEnd w:id="123"/>
    <w:p w:rsidR="00EC48CE" w:rsidRPr="00867EAA" w:rsidP="001B26C0" w14:paraId="41B6D45E" w14:textId="493D299C">
      <w:pPr>
        <w:rPr>
          <w:rFonts w:asciiTheme="minorHAnsi" w:hAnsiTheme="minorHAnsi" w:cstheme="minorHAnsi"/>
          <w:szCs w:val="22"/>
          <w:lang w:val="es-ES"/>
        </w:rPr>
      </w:pPr>
      <w:r w:rsidRPr="00867EAA">
        <w:rPr>
          <w:rFonts w:asciiTheme="minorHAnsi" w:hAnsiTheme="minorHAnsi" w:cstheme="minorHAnsi"/>
          <w:szCs w:val="22"/>
          <w:lang w:val="es-ES"/>
        </w:rPr>
        <w:t xml:space="preserve">A </w:t>
      </w:r>
      <w:r w:rsidRPr="00867EAA">
        <w:rPr>
          <w:rFonts w:asciiTheme="minorHAnsi" w:hAnsiTheme="minorHAnsi" w:cstheme="minorHAnsi"/>
          <w:szCs w:val="22"/>
          <w:lang w:val="es-ES"/>
        </w:rPr>
        <w:t>continuación</w:t>
      </w:r>
      <w:r w:rsidRPr="00867EAA">
        <w:rPr>
          <w:rFonts w:asciiTheme="minorHAnsi" w:hAnsiTheme="minorHAnsi" w:cstheme="minorHAnsi"/>
          <w:szCs w:val="22"/>
          <w:lang w:val="es-ES"/>
        </w:rPr>
        <w:t xml:space="preserve"> hay una lista de las maneras que puede haberse sentido o comportado. </w:t>
      </w:r>
    </w:p>
    <w:p w:rsidR="00DF7CB3" w:rsidRPr="00867EAA" w:rsidP="001B26C0" w14:paraId="6192C0A8" w14:textId="438A53B2">
      <w:pPr>
        <w:rPr>
          <w:rFonts w:asciiTheme="minorHAnsi" w:hAnsiTheme="minorHAnsi" w:cstheme="minorHAnsi"/>
          <w:szCs w:val="22"/>
          <w:lang w:val="es-ES"/>
        </w:rPr>
      </w:pPr>
      <w:r w:rsidRPr="00867EAA">
        <w:rPr>
          <w:rFonts w:asciiTheme="minorHAnsi" w:hAnsiTheme="minorHAnsi" w:cstheme="minorHAnsi"/>
          <w:szCs w:val="22"/>
          <w:lang w:val="es-ES"/>
        </w:rPr>
        <w:t>Para cada pregunta, marque el encasillado correspondiente para responder con qué frecuencia se ha sentido de esta manera durante la última semana</w:t>
      </w:r>
      <w:r w:rsidRPr="00867EAA" w:rsidR="0047429C">
        <w:rPr>
          <w:rFonts w:asciiTheme="minorHAnsi" w:hAnsiTheme="minorHAnsi" w:cstheme="minorHAnsi"/>
          <w:szCs w:val="22"/>
          <w:lang w:val="es-ES"/>
        </w:rPr>
        <w:t xml:space="preserve">. </w:t>
      </w: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417"/>
        <w:gridCol w:w="1350"/>
        <w:gridCol w:w="1440"/>
        <w:gridCol w:w="1980"/>
        <w:gridCol w:w="1188"/>
      </w:tblGrid>
      <w:tr w14:paraId="6916DEDA" w14:textId="77777777" w:rsidTr="00B94D79">
        <w:tblPrEx>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427"/>
        </w:trPr>
        <w:tc>
          <w:tcPr>
            <w:tcW w:w="3417" w:type="dxa"/>
            <w:tcBorders>
              <w:top w:val="single" w:sz="4" w:space="0" w:color="auto"/>
              <w:left w:val="single" w:sz="4" w:space="0" w:color="auto"/>
              <w:bottom w:val="single" w:sz="4" w:space="0" w:color="auto"/>
              <w:right w:val="single" w:sz="4" w:space="0" w:color="auto"/>
            </w:tcBorders>
          </w:tcPr>
          <w:p w:rsidR="00A2697A" w:rsidP="00B94D79" w14:paraId="08D098B1" w14:textId="77777777">
            <w:pPr>
              <w:ind w:left="866"/>
              <w:rPr>
                <w:rFonts w:asciiTheme="minorHAnsi" w:hAnsiTheme="minorHAnsi" w:cstheme="minorHAnsi"/>
                <w:snapToGrid/>
                <w:szCs w:val="22"/>
                <w:lang w:val="es-ES"/>
              </w:rPr>
            </w:pPr>
          </w:p>
        </w:tc>
        <w:tc>
          <w:tcPr>
            <w:tcW w:w="1350" w:type="dxa"/>
            <w:tcBorders>
              <w:top w:val="single" w:sz="4" w:space="0" w:color="auto"/>
              <w:left w:val="single" w:sz="4" w:space="0" w:color="auto"/>
              <w:bottom w:val="single" w:sz="4" w:space="0" w:color="auto"/>
              <w:right w:val="single" w:sz="4" w:space="0" w:color="auto"/>
            </w:tcBorders>
            <w:hideMark/>
          </w:tcPr>
          <w:p w:rsidR="00A2697A" w:rsidP="00B94D79" w14:paraId="457E8269" w14:textId="77777777">
            <w:pPr>
              <w:rPr>
                <w:rFonts w:asciiTheme="minorHAnsi" w:hAnsiTheme="minorHAnsi" w:cstheme="minorHAnsi"/>
                <w:bCs/>
                <w:szCs w:val="22"/>
                <w:lang w:val="es-ES"/>
              </w:rPr>
            </w:pPr>
            <w:r>
              <w:rPr>
                <w:rFonts w:asciiTheme="minorHAnsi" w:hAnsiTheme="minorHAnsi" w:cstheme="minorHAnsi"/>
                <w:bCs/>
                <w:szCs w:val="22"/>
                <w:lang w:val="es-ES"/>
              </w:rPr>
              <w:t xml:space="preserve">1.Rara vez </w:t>
            </w:r>
          </w:p>
          <w:p w:rsidR="00A2697A" w:rsidP="00B94D79" w14:paraId="215DD442" w14:textId="77777777">
            <w:pPr>
              <w:rPr>
                <w:rFonts w:asciiTheme="minorHAnsi" w:hAnsiTheme="minorHAnsi" w:cstheme="minorHAnsi"/>
                <w:bCs/>
                <w:szCs w:val="22"/>
                <w:lang w:val="es-ES"/>
              </w:rPr>
            </w:pPr>
            <w:r>
              <w:rPr>
                <w:rFonts w:asciiTheme="minorHAnsi" w:hAnsiTheme="minorHAnsi" w:cstheme="minorHAnsi"/>
                <w:bCs/>
                <w:szCs w:val="22"/>
                <w:lang w:val="es-ES"/>
              </w:rPr>
              <w:t>o nunca</w:t>
            </w:r>
          </w:p>
          <w:p w:rsidR="00A2697A" w:rsidP="00B94D79" w14:paraId="27A4A0D9" w14:textId="77777777">
            <w:pPr>
              <w:rPr>
                <w:rFonts w:asciiTheme="minorHAnsi" w:hAnsiTheme="minorHAnsi" w:cstheme="minorHAnsi"/>
                <w:bCs/>
                <w:szCs w:val="22"/>
                <w:lang w:val="es-ES"/>
              </w:rPr>
            </w:pPr>
            <w:r>
              <w:rPr>
                <w:rFonts w:asciiTheme="minorHAnsi" w:hAnsiTheme="minorHAnsi" w:cstheme="minorHAnsi"/>
                <w:bCs/>
                <w:szCs w:val="22"/>
                <w:lang w:val="es-ES"/>
              </w:rPr>
              <w:t>(menos de 1 día)</w:t>
            </w:r>
          </w:p>
        </w:tc>
        <w:tc>
          <w:tcPr>
            <w:tcW w:w="1440" w:type="dxa"/>
            <w:tcBorders>
              <w:top w:val="single" w:sz="4" w:space="0" w:color="auto"/>
              <w:left w:val="single" w:sz="4" w:space="0" w:color="auto"/>
              <w:bottom w:val="single" w:sz="4" w:space="0" w:color="auto"/>
              <w:right w:val="single" w:sz="4" w:space="0" w:color="auto"/>
            </w:tcBorders>
            <w:hideMark/>
          </w:tcPr>
          <w:p w:rsidR="00A2697A" w:rsidP="00B94D79" w14:paraId="71BB7980" w14:textId="77777777">
            <w:pPr>
              <w:rPr>
                <w:rFonts w:asciiTheme="minorHAnsi" w:hAnsiTheme="minorHAnsi" w:cstheme="minorHAnsi"/>
                <w:bCs/>
                <w:szCs w:val="22"/>
                <w:lang w:val="es-ES"/>
              </w:rPr>
            </w:pPr>
            <w:r>
              <w:rPr>
                <w:rFonts w:asciiTheme="minorHAnsi" w:hAnsiTheme="minorHAnsi" w:cstheme="minorHAnsi"/>
                <w:bCs/>
                <w:szCs w:val="22"/>
                <w:lang w:val="es-ES"/>
              </w:rPr>
              <w:t xml:space="preserve">2.Algunas o </w:t>
            </w:r>
          </w:p>
          <w:p w:rsidR="00A2697A" w:rsidP="00B94D79" w14:paraId="40310714" w14:textId="77777777">
            <w:pPr>
              <w:rPr>
                <w:rFonts w:asciiTheme="minorHAnsi" w:hAnsiTheme="minorHAnsi" w:cstheme="minorHAnsi"/>
                <w:bCs/>
                <w:szCs w:val="22"/>
                <w:lang w:val="es-ES"/>
              </w:rPr>
            </w:pPr>
            <w:r>
              <w:rPr>
                <w:rFonts w:asciiTheme="minorHAnsi" w:hAnsiTheme="minorHAnsi" w:cstheme="minorHAnsi"/>
                <w:bCs/>
                <w:szCs w:val="22"/>
                <w:lang w:val="es-ES"/>
              </w:rPr>
              <w:t xml:space="preserve">pocas veces </w:t>
            </w:r>
          </w:p>
          <w:p w:rsidR="00A2697A" w:rsidP="00B94D79" w14:paraId="33E9738A" w14:textId="77777777">
            <w:pPr>
              <w:rPr>
                <w:rFonts w:asciiTheme="minorHAnsi" w:hAnsiTheme="minorHAnsi" w:cstheme="minorHAnsi"/>
                <w:bCs/>
                <w:szCs w:val="22"/>
                <w:lang w:val="es-ES"/>
              </w:rPr>
            </w:pPr>
            <w:r>
              <w:rPr>
                <w:rFonts w:asciiTheme="minorHAnsi" w:hAnsiTheme="minorHAnsi" w:cstheme="minorHAnsi"/>
                <w:bCs/>
                <w:szCs w:val="22"/>
                <w:lang w:val="es-ES"/>
              </w:rPr>
              <w:t>(1 a 2 días)</w:t>
            </w:r>
          </w:p>
        </w:tc>
        <w:tc>
          <w:tcPr>
            <w:tcW w:w="1980" w:type="dxa"/>
            <w:tcBorders>
              <w:top w:val="single" w:sz="4" w:space="0" w:color="auto"/>
              <w:left w:val="single" w:sz="4" w:space="0" w:color="auto"/>
              <w:bottom w:val="single" w:sz="4" w:space="0" w:color="auto"/>
              <w:right w:val="single" w:sz="4" w:space="0" w:color="auto"/>
            </w:tcBorders>
            <w:hideMark/>
          </w:tcPr>
          <w:p w:rsidR="00A2697A" w:rsidP="00B94D79" w14:paraId="1E0256D7" w14:textId="77777777">
            <w:pPr>
              <w:rPr>
                <w:rFonts w:asciiTheme="minorHAnsi" w:hAnsiTheme="minorHAnsi" w:cstheme="minorHAnsi"/>
                <w:bCs/>
                <w:szCs w:val="22"/>
                <w:lang w:val="es-ES"/>
              </w:rPr>
            </w:pPr>
            <w:r>
              <w:rPr>
                <w:rFonts w:asciiTheme="minorHAnsi" w:hAnsiTheme="minorHAnsi" w:cstheme="minorHAnsi"/>
                <w:bCs/>
                <w:szCs w:val="22"/>
                <w:lang w:val="es-ES"/>
              </w:rPr>
              <w:t xml:space="preserve">3.Ocasionalmente </w:t>
            </w:r>
          </w:p>
          <w:p w:rsidR="00A2697A" w:rsidP="00B94D79" w14:paraId="5ACA4A8C" w14:textId="77777777">
            <w:pPr>
              <w:rPr>
                <w:rFonts w:asciiTheme="minorHAnsi" w:hAnsiTheme="minorHAnsi" w:cstheme="minorHAnsi"/>
                <w:bCs/>
                <w:szCs w:val="22"/>
                <w:lang w:val="es-ES"/>
              </w:rPr>
            </w:pPr>
            <w:r>
              <w:rPr>
                <w:rFonts w:asciiTheme="minorHAnsi" w:hAnsiTheme="minorHAnsi" w:cstheme="minorHAnsi"/>
                <w:bCs/>
                <w:szCs w:val="22"/>
                <w:lang w:val="es-ES"/>
              </w:rPr>
              <w:t xml:space="preserve">o con frecuencia moderada </w:t>
            </w:r>
          </w:p>
          <w:p w:rsidR="00A2697A" w:rsidP="00B94D79" w14:paraId="1D9AD1E6" w14:textId="77777777">
            <w:pPr>
              <w:rPr>
                <w:rFonts w:asciiTheme="minorHAnsi" w:hAnsiTheme="minorHAnsi" w:cstheme="minorHAnsi"/>
                <w:bCs/>
                <w:szCs w:val="22"/>
                <w:lang w:val="es-ES"/>
              </w:rPr>
            </w:pPr>
            <w:r>
              <w:rPr>
                <w:rFonts w:asciiTheme="minorHAnsi" w:hAnsiTheme="minorHAnsi" w:cstheme="minorHAnsi"/>
                <w:bCs/>
                <w:szCs w:val="22"/>
                <w:lang w:val="es-ES"/>
              </w:rPr>
              <w:t>(3 a 4 días)</w:t>
            </w:r>
          </w:p>
        </w:tc>
        <w:tc>
          <w:tcPr>
            <w:tcW w:w="1188" w:type="dxa"/>
            <w:tcBorders>
              <w:top w:val="single" w:sz="4" w:space="0" w:color="auto"/>
              <w:left w:val="single" w:sz="4" w:space="0" w:color="auto"/>
              <w:bottom w:val="single" w:sz="4" w:space="0" w:color="auto"/>
              <w:right w:val="single" w:sz="4" w:space="0" w:color="auto"/>
            </w:tcBorders>
            <w:hideMark/>
          </w:tcPr>
          <w:p w:rsidR="00A2697A" w:rsidP="00B94D79" w14:paraId="577333C1" w14:textId="77777777">
            <w:pPr>
              <w:rPr>
                <w:rFonts w:asciiTheme="minorHAnsi" w:hAnsiTheme="minorHAnsi" w:cstheme="minorHAnsi"/>
                <w:bCs/>
                <w:szCs w:val="22"/>
                <w:lang w:val="es-ES"/>
              </w:rPr>
            </w:pPr>
            <w:r>
              <w:rPr>
                <w:rFonts w:asciiTheme="minorHAnsi" w:hAnsiTheme="minorHAnsi" w:cstheme="minorHAnsi"/>
                <w:bCs/>
                <w:szCs w:val="22"/>
                <w:lang w:val="es-ES"/>
              </w:rPr>
              <w:t xml:space="preserve">4.Todo el </w:t>
            </w:r>
          </w:p>
          <w:p w:rsidR="00A2697A" w:rsidP="00B94D79" w14:paraId="79954CB9" w14:textId="77777777">
            <w:pPr>
              <w:rPr>
                <w:rFonts w:asciiTheme="minorHAnsi" w:hAnsiTheme="minorHAnsi" w:cstheme="minorHAnsi"/>
                <w:bCs/>
                <w:szCs w:val="22"/>
                <w:lang w:val="es-ES"/>
              </w:rPr>
            </w:pPr>
            <w:r>
              <w:rPr>
                <w:rFonts w:asciiTheme="minorHAnsi" w:hAnsiTheme="minorHAnsi" w:cstheme="minorHAnsi"/>
                <w:bCs/>
                <w:szCs w:val="22"/>
                <w:lang w:val="es-ES"/>
              </w:rPr>
              <w:t xml:space="preserve">tiempo </w:t>
            </w:r>
          </w:p>
          <w:p w:rsidR="00A2697A" w:rsidP="00B94D79" w14:paraId="6FAD5EB3" w14:textId="77777777">
            <w:pPr>
              <w:rPr>
                <w:rFonts w:asciiTheme="minorHAnsi" w:hAnsiTheme="minorHAnsi" w:cstheme="minorHAnsi"/>
                <w:bCs/>
                <w:szCs w:val="22"/>
                <w:lang w:val="es-ES"/>
              </w:rPr>
            </w:pPr>
            <w:r>
              <w:rPr>
                <w:rFonts w:asciiTheme="minorHAnsi" w:hAnsiTheme="minorHAnsi" w:cstheme="minorHAnsi"/>
                <w:bCs/>
                <w:szCs w:val="22"/>
                <w:lang w:val="es-ES"/>
              </w:rPr>
              <w:t>(5 a 7 días)</w:t>
            </w:r>
          </w:p>
        </w:tc>
      </w:tr>
      <w:tr w14:paraId="25165B8C" w14:textId="77777777" w:rsidTr="00B94D79">
        <w:tblPrEx>
          <w:tblW w:w="9375" w:type="dxa"/>
          <w:tblLayout w:type="fixed"/>
          <w:tblLook w:val="04A0"/>
        </w:tblPrEx>
        <w:trPr>
          <w:trHeight w:val="52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2D704BB4" w14:textId="77777777">
            <w:pPr>
              <w:rPr>
                <w:rFonts w:asciiTheme="minorHAnsi" w:hAnsiTheme="minorHAnsi" w:cstheme="minorHAnsi"/>
                <w:szCs w:val="22"/>
                <w:lang w:val="es-ES"/>
              </w:rPr>
            </w:pPr>
            <w:r>
              <w:rPr>
                <w:rFonts w:asciiTheme="minorHAnsi" w:hAnsiTheme="minorHAnsi" w:cstheme="minorHAnsi"/>
                <w:szCs w:val="22"/>
                <w:lang w:val="es-ES"/>
              </w:rPr>
              <w:t xml:space="preserve">1. No quise comer; tuve poco apetito.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4815118E"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6B4F5444"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5D60B32E"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61C6DCED" w14:textId="77777777">
            <w:pPr>
              <w:rPr>
                <w:rFonts w:asciiTheme="minorHAnsi" w:hAnsiTheme="minorHAnsi" w:cstheme="minorHAnsi"/>
                <w:b/>
                <w:bCs/>
                <w:szCs w:val="22"/>
                <w:lang w:val="es-ES"/>
              </w:rPr>
            </w:pPr>
          </w:p>
        </w:tc>
      </w:tr>
      <w:tr w14:paraId="7B160EDE" w14:textId="77777777" w:rsidTr="00B94D79">
        <w:tblPrEx>
          <w:tblW w:w="9375" w:type="dxa"/>
          <w:tblLayout w:type="fixed"/>
          <w:tblLook w:val="04A0"/>
        </w:tblPrEx>
        <w:trPr>
          <w:trHeight w:val="590"/>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65C2CF77" w14:textId="77777777">
            <w:pPr>
              <w:rPr>
                <w:rFonts w:asciiTheme="minorHAnsi" w:hAnsiTheme="minorHAnsi" w:cstheme="minorHAnsi"/>
                <w:szCs w:val="22"/>
                <w:lang w:val="es-ES"/>
              </w:rPr>
            </w:pPr>
            <w:r>
              <w:rPr>
                <w:rFonts w:asciiTheme="minorHAnsi" w:hAnsiTheme="minorHAnsi" w:cstheme="minorHAnsi"/>
                <w:szCs w:val="22"/>
                <w:lang w:val="es-ES"/>
              </w:rPr>
              <w:t xml:space="preserve">2. Tuve problemas para concentrarme en lo que hacía.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7D9DFE9D"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313DCCF0"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2AEBEF6D"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84CF314" w14:textId="77777777">
            <w:pPr>
              <w:rPr>
                <w:rFonts w:asciiTheme="minorHAnsi" w:hAnsiTheme="minorHAnsi" w:cstheme="minorHAnsi"/>
                <w:b/>
                <w:bCs/>
                <w:szCs w:val="22"/>
                <w:lang w:val="es-ES"/>
              </w:rPr>
            </w:pPr>
          </w:p>
        </w:tc>
      </w:tr>
      <w:tr w14:paraId="4874775B"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18455B3A" w14:textId="77777777">
            <w:pPr>
              <w:rPr>
                <w:rFonts w:asciiTheme="minorHAnsi" w:hAnsiTheme="minorHAnsi" w:cstheme="minorHAnsi"/>
                <w:szCs w:val="22"/>
              </w:rPr>
            </w:pPr>
            <w:r>
              <w:rPr>
                <w:rFonts w:asciiTheme="minorHAnsi" w:hAnsiTheme="minorHAnsi" w:cstheme="minorHAnsi"/>
                <w:szCs w:val="22"/>
              </w:rPr>
              <w:t xml:space="preserve">3. Me </w:t>
            </w:r>
            <w:r>
              <w:rPr>
                <w:rFonts w:asciiTheme="minorHAnsi" w:hAnsiTheme="minorHAnsi" w:cstheme="minorHAnsi"/>
                <w:szCs w:val="22"/>
              </w:rPr>
              <w:t>sentí</w:t>
            </w:r>
            <w:r>
              <w:rPr>
                <w:rFonts w:asciiTheme="minorHAnsi" w:hAnsiTheme="minorHAnsi" w:cstheme="minorHAnsi"/>
                <w:szCs w:val="22"/>
              </w:rPr>
              <w:t xml:space="preserve"> </w:t>
            </w:r>
            <w:r>
              <w:rPr>
                <w:rFonts w:asciiTheme="minorHAnsi" w:hAnsiTheme="minorHAnsi" w:cstheme="minorHAnsi"/>
                <w:szCs w:val="22"/>
              </w:rPr>
              <w:t>deprimido</w:t>
            </w:r>
            <w:r>
              <w:rPr>
                <w:rFonts w:asciiTheme="minorHAnsi" w:hAnsiTheme="minorHAnsi" w:cstheme="minorHAnsi"/>
                <w:szCs w:val="22"/>
              </w:rPr>
              <w:t xml:space="preserve">/a.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37C98E39"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4A61E57E"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28ADE2E0"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1E56585" w14:textId="77777777">
            <w:pPr>
              <w:rPr>
                <w:rFonts w:asciiTheme="minorHAnsi" w:hAnsiTheme="minorHAnsi" w:cstheme="minorHAnsi"/>
                <w:b/>
                <w:bCs/>
                <w:szCs w:val="22"/>
              </w:rPr>
            </w:pPr>
          </w:p>
        </w:tc>
      </w:tr>
      <w:tr w14:paraId="29795999" w14:textId="77777777" w:rsidTr="00B94D79">
        <w:tblPrEx>
          <w:tblW w:w="9375" w:type="dxa"/>
          <w:tblLayout w:type="fixed"/>
          <w:tblLook w:val="04A0"/>
        </w:tblPrEx>
        <w:trPr>
          <w:trHeight w:val="61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3713C84F" w14:textId="77777777">
            <w:pPr>
              <w:rPr>
                <w:rFonts w:asciiTheme="minorHAnsi" w:hAnsiTheme="minorHAnsi" w:cstheme="minorHAnsi"/>
                <w:szCs w:val="22"/>
                <w:lang w:val="es-ES"/>
              </w:rPr>
            </w:pPr>
            <w:r>
              <w:rPr>
                <w:rFonts w:asciiTheme="minorHAnsi" w:hAnsiTheme="minorHAnsi" w:cstheme="minorHAnsi"/>
                <w:szCs w:val="22"/>
                <w:lang w:val="es-ES"/>
              </w:rPr>
              <w:t xml:space="preserve">4. Sentí que todo lo que hice exigió un esfuerzo.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0CF847E8"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2BEB5484"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7E161F7F"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1C33948" w14:textId="77777777">
            <w:pPr>
              <w:rPr>
                <w:rFonts w:asciiTheme="minorHAnsi" w:hAnsiTheme="minorHAnsi" w:cstheme="minorHAnsi"/>
                <w:b/>
                <w:bCs/>
                <w:szCs w:val="22"/>
                <w:lang w:val="es-ES"/>
              </w:rPr>
            </w:pPr>
          </w:p>
        </w:tc>
      </w:tr>
      <w:tr w14:paraId="1A1CEA63"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2F6EFF46" w14:textId="77777777">
            <w:pPr>
              <w:rPr>
                <w:rFonts w:asciiTheme="minorHAnsi" w:hAnsiTheme="minorHAnsi" w:cstheme="minorHAnsi"/>
                <w:szCs w:val="22"/>
              </w:rPr>
            </w:pPr>
            <w:r>
              <w:rPr>
                <w:rFonts w:asciiTheme="minorHAnsi" w:hAnsiTheme="minorHAnsi" w:cstheme="minorHAnsi"/>
                <w:szCs w:val="22"/>
              </w:rPr>
              <w:t xml:space="preserve">7. </w:t>
            </w:r>
            <w:r>
              <w:rPr>
                <w:rFonts w:asciiTheme="minorHAnsi" w:hAnsiTheme="minorHAnsi" w:cstheme="minorHAnsi"/>
                <w:szCs w:val="22"/>
              </w:rPr>
              <w:t>Dormí</w:t>
            </w:r>
            <w:r>
              <w:rPr>
                <w:rFonts w:asciiTheme="minorHAnsi" w:hAnsiTheme="minorHAnsi" w:cstheme="minorHAnsi"/>
                <w:szCs w:val="22"/>
              </w:rPr>
              <w:t xml:space="preserve"> </w:t>
            </w:r>
            <w:r>
              <w:rPr>
                <w:rFonts w:asciiTheme="minorHAnsi" w:hAnsiTheme="minorHAnsi" w:cstheme="minorHAnsi"/>
                <w:szCs w:val="22"/>
              </w:rPr>
              <w:t>intranquilamente</w:t>
            </w:r>
            <w:r>
              <w:rPr>
                <w:rFonts w:asciiTheme="minorHAnsi" w:hAnsiTheme="minorHAnsi" w:cstheme="minorHAnsi"/>
                <w:szCs w:val="22"/>
              </w:rPr>
              <w:t xml:space="preserv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5043FF37"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5BA2B234"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0B9B4AD6"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5F92B454" w14:textId="77777777">
            <w:pPr>
              <w:rPr>
                <w:rFonts w:asciiTheme="minorHAnsi" w:hAnsiTheme="minorHAnsi" w:cstheme="minorHAnsi"/>
                <w:b/>
                <w:bCs/>
                <w:szCs w:val="22"/>
              </w:rPr>
            </w:pPr>
          </w:p>
        </w:tc>
      </w:tr>
      <w:tr w14:paraId="32D91632" w14:textId="77777777" w:rsidTr="00B94D79">
        <w:tblPrEx>
          <w:tblW w:w="9375" w:type="dxa"/>
          <w:tblLayout w:type="fixed"/>
          <w:tblLook w:val="04A0"/>
        </w:tblPrEx>
        <w:trPr>
          <w:trHeight w:val="25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625892B5" w14:textId="77777777">
            <w:pPr>
              <w:rPr>
                <w:rFonts w:asciiTheme="minorHAnsi" w:hAnsiTheme="minorHAnsi" w:cstheme="minorHAnsi"/>
                <w:szCs w:val="22"/>
              </w:rPr>
            </w:pPr>
            <w:r>
              <w:rPr>
                <w:rFonts w:asciiTheme="minorHAnsi" w:hAnsiTheme="minorHAnsi" w:cstheme="minorHAnsi"/>
                <w:szCs w:val="22"/>
              </w:rPr>
              <w:t xml:space="preserve">8. Me </w:t>
            </w:r>
            <w:r>
              <w:rPr>
                <w:rFonts w:asciiTheme="minorHAnsi" w:hAnsiTheme="minorHAnsi" w:cstheme="minorHAnsi"/>
                <w:szCs w:val="22"/>
              </w:rPr>
              <w:t>sentí</w:t>
            </w:r>
            <w:r>
              <w:rPr>
                <w:rFonts w:asciiTheme="minorHAnsi" w:hAnsiTheme="minorHAnsi" w:cstheme="minorHAnsi"/>
                <w:szCs w:val="22"/>
              </w:rPr>
              <w:t xml:space="preserve"> trist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7B01132D"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734994FD"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68E5A0A0"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4C4FF78F" w14:textId="77777777">
            <w:pPr>
              <w:rPr>
                <w:rFonts w:asciiTheme="minorHAnsi" w:hAnsiTheme="minorHAnsi" w:cstheme="minorHAnsi"/>
                <w:b/>
                <w:bCs/>
                <w:szCs w:val="22"/>
              </w:rPr>
            </w:pPr>
          </w:p>
        </w:tc>
      </w:tr>
      <w:tr w14:paraId="663E95B7"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4D354F8F" w14:textId="77777777">
            <w:pPr>
              <w:rPr>
                <w:rFonts w:asciiTheme="minorHAnsi" w:hAnsiTheme="minorHAnsi" w:cstheme="minorHAnsi"/>
                <w:szCs w:val="22"/>
                <w:lang w:val=""/>
              </w:rPr>
            </w:pPr>
            <w:r>
              <w:rPr>
                <w:rFonts w:asciiTheme="minorHAnsi" w:hAnsiTheme="minorHAnsi" w:cstheme="minorHAnsi"/>
                <w:szCs w:val="22"/>
                <w:lang w:val=""/>
              </w:rPr>
              <w:t xml:space="preserve">10. No pude "motivarm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113A0129" w14:textId="77777777">
            <w:pPr>
              <w:rPr>
                <w:rFonts w:asciiTheme="minorHAnsi" w:hAnsiTheme="minorHAnsi" w:cstheme="minorHAnsi"/>
                <w:b/>
                <w:bCs/>
                <w:szCs w:val="22"/>
                <w:lang w:val=""/>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794B3E0F" w14:textId="77777777">
            <w:pPr>
              <w:rPr>
                <w:rFonts w:asciiTheme="minorHAnsi" w:hAnsiTheme="minorHAnsi" w:cstheme="minorHAnsi"/>
                <w:b/>
                <w:bCs/>
                <w:szCs w:val="22"/>
                <w:lang w:val=""/>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5698C02E" w14:textId="77777777">
            <w:pPr>
              <w:rPr>
                <w:rFonts w:asciiTheme="minorHAnsi" w:hAnsiTheme="minorHAnsi" w:cstheme="minorHAnsi"/>
                <w:b/>
                <w:bCs/>
                <w:szCs w:val="22"/>
                <w:lang w:val=""/>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D1192EE" w14:textId="77777777">
            <w:pPr>
              <w:rPr>
                <w:rFonts w:asciiTheme="minorHAnsi" w:hAnsiTheme="minorHAnsi" w:cstheme="minorHAnsi"/>
                <w:b/>
                <w:bCs/>
                <w:szCs w:val="22"/>
                <w:lang w:val=""/>
              </w:rPr>
            </w:pPr>
          </w:p>
        </w:tc>
      </w:tr>
    </w:tbl>
    <w:p w:rsidR="00D61B9D" w:rsidRPr="00867EAA" w:rsidP="00B94D79" w14:paraId="7CDE1466" w14:textId="11996B45">
      <w:pPr>
        <w:spacing w:after="0"/>
        <w:contextualSpacing w:val="0"/>
        <w:rPr>
          <w:rFonts w:asciiTheme="minorHAnsi" w:hAnsiTheme="minorHAnsi" w:cstheme="minorHAnsi"/>
          <w:bCs/>
          <w:szCs w:val="22"/>
          <w:lang w:val=""/>
        </w:rPr>
      </w:pPr>
      <w:r w:rsidRPr="00862285">
        <w:rPr>
          <w:rStyle w:val="ui-provider"/>
          <w:rFonts w:asciiTheme="minorHAnsi" w:hAnsiTheme="minorHAnsi" w:cstheme="minorHAnsi"/>
          <w:lang w:val="es-ES"/>
        </w:rPr>
        <w:t xml:space="preserve">Indique con </w:t>
      </w:r>
      <w:r w:rsidRPr="00862285">
        <w:rPr>
          <w:rStyle w:val="ui-provider"/>
          <w:rFonts w:asciiTheme="minorHAnsi" w:hAnsiTheme="minorHAnsi" w:cstheme="minorHAnsi"/>
          <w:lang w:val="es-ES"/>
        </w:rPr>
        <w:t>que</w:t>
      </w:r>
      <w:r w:rsidRPr="00862285">
        <w:rPr>
          <w:rStyle w:val="ui-provider"/>
          <w:rFonts w:asciiTheme="minorHAnsi" w:hAnsiTheme="minorHAnsi" w:cstheme="minorHAnsi"/>
          <w:lang w:val="es-ES"/>
        </w:rPr>
        <w:t xml:space="preserve"> frecuencia las siguientes afirmaciones reflejan su experiencia:</w:t>
      </w:r>
    </w:p>
    <w:p w:rsidR="007729AF" w:rsidRPr="00867EAA" w:rsidP="001B26C0" w14:paraId="0B405D75" w14:textId="77777777">
      <w:pPr>
        <w:rPr>
          <w:rFonts w:asciiTheme="minorHAnsi" w:hAnsiTheme="minorHAnsi" w:cstheme="minorHAnsi"/>
          <w:b/>
          <w:szCs w:val="22"/>
          <w:lang w:val=""/>
        </w:rPr>
      </w:pPr>
    </w:p>
    <w:p w:rsidR="00D61B9D" w:rsidRPr="00867EAA" w:rsidP="001B26C0" w14:paraId="0EBA3851" w14:textId="45B4F7EE">
      <w:pPr>
        <w:rPr>
          <w:rFonts w:asciiTheme="minorHAnsi" w:hAnsiTheme="minorHAnsi" w:cstheme="minorHAnsi"/>
          <w:b/>
          <w:szCs w:val="22"/>
          <w:lang w:val=""/>
        </w:rPr>
      </w:pPr>
      <w:r w:rsidRPr="00867EAA">
        <w:rPr>
          <w:rFonts w:asciiTheme="minorHAnsi" w:hAnsiTheme="minorHAnsi" w:cstheme="minorHAnsi"/>
          <w:b/>
          <w:szCs w:val="22"/>
          <w:lang w:val=""/>
        </w:rPr>
        <w:t>HB40_1.</w:t>
      </w:r>
    </w:p>
    <w:p w:rsidR="007729AF" w:rsidRPr="00867EAA" w:rsidP="007729AF" w14:paraId="451156ED" w14:textId="77777777">
      <w:pPr>
        <w:rPr>
          <w:rFonts w:asciiTheme="minorHAnsi" w:hAnsiTheme="minorHAnsi" w:cstheme="minorHAnsi"/>
          <w:bCs/>
          <w:szCs w:val="22"/>
          <w:lang w:val=""/>
        </w:rPr>
      </w:pPr>
      <w:r w:rsidRPr="00867EAA">
        <w:rPr>
          <w:rFonts w:asciiTheme="minorHAnsi" w:hAnsiTheme="minorHAnsi" w:cstheme="minorHAnsi"/>
          <w:bCs/>
          <w:szCs w:val="22"/>
          <w:lang w:val=""/>
        </w:rPr>
        <w:t>Me sentí agotado/a debido a mi trabajo.</w:t>
      </w:r>
    </w:p>
    <w:p w:rsidR="007729AF" w:rsidRPr="00867EAA" w:rsidP="0036691A" w14:paraId="4540A1A2"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1.  Nunca.</w:t>
      </w:r>
    </w:p>
    <w:p w:rsidR="007729AF" w:rsidRPr="00867EAA" w:rsidP="0036691A" w14:paraId="5B858E07"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2.  Algunas veces al año o menos.</w:t>
      </w:r>
    </w:p>
    <w:p w:rsidR="007729AF" w:rsidRPr="00867EAA" w:rsidP="0036691A" w14:paraId="2DA69C01"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3.  Una vez al mes o menos.</w:t>
      </w:r>
    </w:p>
    <w:p w:rsidR="007729AF" w:rsidRPr="00867EAA" w:rsidP="0036691A" w14:paraId="6BBB96B2"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4.  Algunas veces al mes.</w:t>
      </w:r>
    </w:p>
    <w:p w:rsidR="007729AF" w:rsidRPr="00867EAA" w:rsidP="0036691A" w14:paraId="16911DAF"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5.  Una vez por semana.</w:t>
      </w:r>
    </w:p>
    <w:p w:rsidR="007729AF" w:rsidRPr="00867EAA" w:rsidP="0036691A" w14:paraId="582C6F28"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6.  Algunas veces a la semana.</w:t>
      </w:r>
    </w:p>
    <w:p w:rsidR="00D61B9D" w:rsidRPr="00867EAA" w:rsidP="0036691A" w14:paraId="33ED0A7D" w14:textId="3BB12E4B">
      <w:pPr>
        <w:ind w:left="720"/>
        <w:rPr>
          <w:rFonts w:asciiTheme="minorHAnsi" w:hAnsiTheme="minorHAnsi" w:cstheme="minorHAnsi"/>
          <w:bCs/>
          <w:szCs w:val="22"/>
          <w:lang w:val=""/>
        </w:rPr>
      </w:pPr>
      <w:r w:rsidRPr="00867EAA">
        <w:rPr>
          <w:rFonts w:asciiTheme="minorHAnsi" w:hAnsiTheme="minorHAnsi" w:cstheme="minorHAnsi"/>
          <w:bCs/>
          <w:szCs w:val="22"/>
          <w:lang w:val=""/>
        </w:rPr>
        <w:t>7.  Todos los días.</w:t>
      </w:r>
    </w:p>
    <w:p w:rsidR="007729AF" w:rsidRPr="00867EAA" w:rsidP="001B26C0" w14:paraId="34E86776" w14:textId="77777777">
      <w:pPr>
        <w:rPr>
          <w:rFonts w:asciiTheme="minorHAnsi" w:hAnsiTheme="minorHAnsi" w:cstheme="minorHAnsi"/>
          <w:b/>
          <w:szCs w:val="22"/>
          <w:lang w:val=""/>
        </w:rPr>
      </w:pPr>
    </w:p>
    <w:p w:rsidR="00D61B9D" w:rsidRPr="00867EAA" w:rsidP="001B26C0" w14:paraId="5D2A3217" w14:textId="36B714CB">
      <w:pPr>
        <w:rPr>
          <w:rFonts w:asciiTheme="minorHAnsi" w:hAnsiTheme="minorHAnsi" w:cstheme="minorHAnsi"/>
          <w:b/>
          <w:szCs w:val="22"/>
          <w:lang w:val=""/>
        </w:rPr>
      </w:pPr>
      <w:r w:rsidRPr="00867EAA">
        <w:rPr>
          <w:rFonts w:asciiTheme="minorHAnsi" w:hAnsiTheme="minorHAnsi" w:cstheme="minorHAnsi"/>
          <w:b/>
          <w:szCs w:val="22"/>
          <w:lang w:val=""/>
        </w:rPr>
        <w:t>HB40_2.</w:t>
      </w:r>
    </w:p>
    <w:p w:rsidR="007729AF" w:rsidRPr="00867EAA" w:rsidP="007729AF" w14:paraId="1C7C5C1B" w14:textId="77777777">
      <w:pPr>
        <w:rPr>
          <w:rFonts w:asciiTheme="minorHAnsi" w:hAnsiTheme="minorHAnsi" w:cstheme="minorHAnsi"/>
          <w:bCs/>
          <w:szCs w:val="22"/>
          <w:lang w:val="es-ES"/>
        </w:rPr>
      </w:pPr>
      <w:r w:rsidRPr="00867EAA">
        <w:rPr>
          <w:rFonts w:asciiTheme="minorHAnsi" w:hAnsiTheme="minorHAnsi" w:cstheme="minorHAnsi"/>
          <w:bCs/>
          <w:szCs w:val="22"/>
          <w:lang w:val="es-ES"/>
        </w:rPr>
        <w:t>Me he vuelto más insensible hacia la gente desde que acepté este trabajo.</w:t>
      </w:r>
    </w:p>
    <w:p w:rsidR="007729AF" w:rsidRPr="00867EAA" w:rsidP="0036691A" w14:paraId="69E63912"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1.  Nunca.</w:t>
      </w:r>
    </w:p>
    <w:p w:rsidR="007729AF" w:rsidRPr="00867EAA" w:rsidP="0036691A" w14:paraId="40284965"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2.  Algunas veces al año o menos.</w:t>
      </w:r>
    </w:p>
    <w:p w:rsidR="007729AF" w:rsidRPr="00867EAA" w:rsidP="0036691A" w14:paraId="64948A12"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3.  Una vez al mes o menos.</w:t>
      </w:r>
    </w:p>
    <w:p w:rsidR="007729AF" w:rsidRPr="00867EAA" w:rsidP="0036691A" w14:paraId="3181C156"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4.  Algunas veces al mes.</w:t>
      </w:r>
    </w:p>
    <w:p w:rsidR="007729AF" w:rsidRPr="00867EAA" w:rsidP="0036691A" w14:paraId="59E2D030"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5.  Una vez por semana.</w:t>
      </w:r>
    </w:p>
    <w:p w:rsidR="007729AF" w:rsidRPr="00867EAA" w:rsidP="0036691A" w14:paraId="6D59BA5F"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6.  Algunas veces a la semana.</w:t>
      </w:r>
    </w:p>
    <w:p w:rsidR="00D61B9D" w:rsidRPr="00867EAA" w:rsidP="0036691A" w14:paraId="33370CB1" w14:textId="264FAECC">
      <w:pPr>
        <w:ind w:left="720"/>
        <w:rPr>
          <w:rFonts w:asciiTheme="minorHAnsi" w:hAnsiTheme="minorHAnsi" w:cstheme="minorHAnsi"/>
          <w:bCs/>
          <w:szCs w:val="22"/>
          <w:lang w:val="es-ES"/>
        </w:rPr>
      </w:pPr>
      <w:r w:rsidRPr="00867EAA">
        <w:rPr>
          <w:rFonts w:asciiTheme="minorHAnsi" w:hAnsiTheme="minorHAnsi" w:cstheme="minorHAnsi"/>
          <w:bCs/>
          <w:szCs w:val="22"/>
          <w:lang w:val="es-ES"/>
        </w:rPr>
        <w:t>7.  Todos los días.</w:t>
      </w:r>
    </w:p>
    <w:p w:rsidR="007729AF" w:rsidRPr="00867EAA" w:rsidP="001B26C0" w14:paraId="6824CD3F" w14:textId="77777777">
      <w:pPr>
        <w:rPr>
          <w:rFonts w:asciiTheme="minorHAnsi" w:hAnsiTheme="minorHAnsi" w:cstheme="minorHAnsi"/>
          <w:bCs/>
          <w:szCs w:val="22"/>
          <w:lang w:val="es-ES"/>
        </w:rPr>
      </w:pPr>
    </w:p>
    <w:p w:rsidR="003C5BE6" w:rsidRPr="00867EAA" w:rsidP="003C5BE6" w14:paraId="41E621CF" w14:textId="77777777">
      <w:pPr>
        <w:rPr>
          <w:rFonts w:asciiTheme="minorHAnsi" w:hAnsiTheme="minorHAnsi" w:cstheme="minorHAnsi"/>
          <w:szCs w:val="22"/>
          <w:lang w:val=""/>
        </w:rPr>
      </w:pPr>
      <w:r w:rsidRPr="00867EAA">
        <w:rPr>
          <w:rFonts w:asciiTheme="minorHAnsi" w:hAnsiTheme="minorHAnsi" w:cstheme="minorHAnsi"/>
          <w:szCs w:val="22"/>
          <w:lang w:val=""/>
        </w:rPr>
        <w:t>Las siguientes preguntas son sobre sus creencias acerca de la educación y provisión de cuidado.</w:t>
      </w:r>
    </w:p>
    <w:p w:rsidR="00B50F55" w14:paraId="306CEE71" w14:textId="0C0E1CED">
      <w:pPr>
        <w:spacing w:after="0"/>
        <w:contextualSpacing w:val="0"/>
        <w:rPr>
          <w:rFonts w:asciiTheme="minorHAnsi" w:hAnsiTheme="minorHAnsi" w:cstheme="minorHAnsi"/>
          <w:b/>
          <w:szCs w:val="22"/>
          <w:lang w:val="es-ES"/>
        </w:rPr>
      </w:pPr>
    </w:p>
    <w:p w:rsidR="000B5641" w:rsidRPr="00867EAA" w:rsidP="001B26C0" w14:paraId="7A3BB12A" w14:textId="0AEFE691">
      <w:pPr>
        <w:spacing w:after="240"/>
        <w:rPr>
          <w:rFonts w:asciiTheme="minorHAnsi" w:hAnsiTheme="minorHAnsi" w:cstheme="minorHAnsi"/>
          <w:szCs w:val="22"/>
          <w:lang w:val="es-ES"/>
        </w:rPr>
      </w:pPr>
      <w:r w:rsidRPr="00867EAA">
        <w:rPr>
          <w:rFonts w:asciiTheme="minorHAnsi" w:hAnsiTheme="minorHAnsi" w:cstheme="minorHAnsi"/>
          <w:b/>
          <w:szCs w:val="22"/>
          <w:lang w:val="es-ES"/>
        </w:rPr>
        <w:t>G_HAMRE3</w:t>
      </w:r>
      <w:r w:rsidRPr="00867EAA">
        <w:rPr>
          <w:rFonts w:asciiTheme="minorHAnsi" w:hAnsiTheme="minorHAnsi" w:cstheme="minorHAnsi"/>
          <w:szCs w:val="22"/>
          <w:lang w:val="es-ES"/>
        </w:rPr>
        <w:t xml:space="preserve">. </w:t>
      </w:r>
    </w:p>
    <w:p w:rsidR="000B5641" w:rsidRPr="00867EAA" w:rsidP="001B26C0" w14:paraId="2D78D912" w14:textId="706C3F68">
      <w:pPr>
        <w:spacing w:after="240"/>
        <w:rPr>
          <w:rFonts w:asciiTheme="minorHAnsi" w:hAnsiTheme="minorHAnsi" w:cstheme="minorHAnsi"/>
          <w:szCs w:val="22"/>
          <w:lang w:val="es-ES"/>
        </w:rPr>
      </w:pPr>
      <w:r w:rsidRPr="00867EAA">
        <w:rPr>
          <w:rFonts w:asciiTheme="minorHAnsi" w:hAnsiTheme="minorHAnsi" w:cstheme="minorHAnsi"/>
          <w:szCs w:val="22"/>
          <w:lang w:val="es-ES"/>
        </w:rPr>
        <w:t>Un niño golpea a otro niño. La respuesta más eficaz es:</w:t>
      </w:r>
    </w:p>
    <w:p w:rsidR="00C104AC" w:rsidRPr="00867EAA" w:rsidP="0068195F" w14:paraId="20F66CD8" w14:textId="17346DA1">
      <w:pPr>
        <w:pStyle w:val="ListParagraph"/>
        <w:numPr>
          <w:ilvl w:val="0"/>
          <w:numId w:val="53"/>
        </w:numPr>
        <w:overflowPunct w:val="0"/>
        <w:spacing w:before="299" w:line="234" w:lineRule="exact"/>
        <w:textAlignment w:val="baseline"/>
        <w:rPr>
          <w:rFonts w:asciiTheme="minorHAnsi" w:hAnsiTheme="minorHAnsi" w:cstheme="minorHAnsi"/>
          <w:snapToGrid/>
          <w:sz w:val="22"/>
          <w:szCs w:val="22"/>
          <w:lang w:val="es-ES_tradnl" w:eastAsia="en-US"/>
        </w:rPr>
      </w:pPr>
      <w:r w:rsidRPr="00867EAA">
        <w:rPr>
          <w:rFonts w:asciiTheme="minorHAnsi" w:hAnsiTheme="minorHAnsi" w:cstheme="minorHAnsi"/>
          <w:sz w:val="22"/>
          <w:szCs w:val="22"/>
          <w:lang w:val="es-ES_tradnl"/>
        </w:rPr>
        <w:t>Separar a los niños cambiando al niño que fue golpeado a otro centro.</w:t>
      </w:r>
    </w:p>
    <w:p w:rsidR="00C104AC" w:rsidRPr="00867EAA" w:rsidP="0068195F" w14:paraId="28BA5570" w14:textId="4363C3B5">
      <w:pPr>
        <w:pStyle w:val="ListParagraph"/>
        <w:numPr>
          <w:ilvl w:val="0"/>
          <w:numId w:val="53"/>
        </w:numPr>
        <w:overflowPunct w:val="0"/>
        <w:spacing w:before="54" w:line="234"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Recordarle al niño que las manos no se usan para golpear, luego ayudar a reintegrarlo en otra actividad.</w:t>
      </w:r>
    </w:p>
    <w:p w:rsidR="00C104AC" w:rsidRPr="00867EAA" w:rsidP="0068195F" w14:paraId="0F6C81A8" w14:textId="7F5764A0">
      <w:pPr>
        <w:pStyle w:val="ListParagraph"/>
        <w:numPr>
          <w:ilvl w:val="0"/>
          <w:numId w:val="53"/>
        </w:numPr>
        <w:overflowPunct w:val="0"/>
        <w:spacing w:before="54" w:line="234"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Ignorar el comportamiento.</w:t>
      </w:r>
    </w:p>
    <w:p w:rsidR="00C104AC" w:rsidRPr="00867EAA" w:rsidP="0068195F" w14:paraId="50B6C6F2" w14:textId="74C8AF91">
      <w:pPr>
        <w:pStyle w:val="ListParagraph"/>
        <w:numPr>
          <w:ilvl w:val="0"/>
          <w:numId w:val="53"/>
        </w:numPr>
        <w:overflowPunct w:val="0"/>
        <w:spacing w:before="116" w:line="235" w:lineRule="exact"/>
        <w:textAlignment w:val="baseline"/>
        <w:rPr>
          <w:rFonts w:asciiTheme="minorHAnsi" w:hAnsiTheme="minorHAnsi" w:cstheme="minorHAnsi"/>
          <w:szCs w:val="22"/>
          <w:lang w:val="es-ES_tradnl"/>
        </w:rPr>
      </w:pPr>
      <w:r w:rsidRPr="00867EAA">
        <w:rPr>
          <w:rFonts w:asciiTheme="minorHAnsi" w:hAnsiTheme="minorHAnsi" w:cstheme="minorHAnsi"/>
          <w:sz w:val="22"/>
          <w:szCs w:val="22"/>
          <w:lang w:val="es-ES_tradnl"/>
        </w:rPr>
        <w:t>Contarles a los padres del niño sobre el mal comportamiento</w:t>
      </w:r>
      <w:r w:rsidRPr="00867EAA">
        <w:rPr>
          <w:rFonts w:asciiTheme="minorHAnsi" w:hAnsiTheme="minorHAnsi" w:cstheme="minorHAnsi"/>
          <w:szCs w:val="22"/>
          <w:lang w:val="es-ES_tradnl"/>
        </w:rPr>
        <w:t>.</w:t>
      </w:r>
    </w:p>
    <w:p w:rsidR="000B5641" w:rsidRPr="00867EAA" w:rsidP="001B26C0" w14:paraId="19E9CCED" w14:textId="77777777">
      <w:pPr>
        <w:pStyle w:val="ListParagraph"/>
        <w:spacing w:after="0" w:line="240" w:lineRule="auto"/>
        <w:ind w:left="0"/>
        <w:rPr>
          <w:rFonts w:asciiTheme="minorHAnsi" w:hAnsiTheme="minorHAnsi" w:cstheme="minorHAnsi"/>
          <w:sz w:val="22"/>
          <w:szCs w:val="22"/>
          <w:lang w:val="es-ES_tradnl"/>
        </w:rPr>
      </w:pPr>
    </w:p>
    <w:p w:rsidR="000B5641" w:rsidRPr="00867EAA" w:rsidP="00A2697A" w14:paraId="396769D4" w14:textId="77777777">
      <w:pPr>
        <w:pStyle w:val="ListParagraph"/>
        <w:autoSpaceDE w:val="0"/>
        <w:autoSpaceDN w:val="0"/>
        <w:snapToGrid w:val="0"/>
        <w:spacing w:after="0" w:line="240"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G_HAMRE4.</w:t>
      </w:r>
    </w:p>
    <w:p w:rsidR="00C104AC" w:rsidRPr="00867EAA" w:rsidP="007971DF" w14:paraId="2865BD67" w14:textId="77777777">
      <w:pPr>
        <w:overflowPunct w:val="0"/>
        <w:spacing w:after="0" w:line="234" w:lineRule="exact"/>
        <w:textAlignment w:val="baseline"/>
        <w:rPr>
          <w:rFonts w:asciiTheme="minorHAnsi" w:hAnsiTheme="minorHAnsi" w:cstheme="minorHAnsi"/>
          <w:snapToGrid/>
          <w:szCs w:val="22"/>
          <w:lang w:val="es-ES_tradnl" w:eastAsia="en-US"/>
        </w:rPr>
      </w:pPr>
      <w:r w:rsidRPr="00867EAA">
        <w:rPr>
          <w:rFonts w:asciiTheme="minorHAnsi" w:hAnsiTheme="minorHAnsi" w:cstheme="minorHAnsi"/>
          <w:szCs w:val="22"/>
          <w:lang w:val="es-ES_tradnl"/>
        </w:rPr>
        <w:t>Una niña intenta armar un rompecabezas que es demasiado difícil para ella. La mejor opción es:</w:t>
      </w:r>
    </w:p>
    <w:p w:rsidR="00C104AC" w:rsidRPr="00867EAA" w:rsidP="0068195F" w14:paraId="438E1E45" w14:textId="149E54BD">
      <w:pPr>
        <w:pStyle w:val="ListParagraph"/>
        <w:numPr>
          <w:ilvl w:val="0"/>
          <w:numId w:val="54"/>
        </w:numPr>
        <w:overflowPunct w:val="0"/>
        <w:spacing w:before="303" w:line="235" w:lineRule="exact"/>
        <w:textAlignment w:val="baseline"/>
        <w:rPr>
          <w:rFonts w:asciiTheme="minorHAnsi" w:hAnsiTheme="minorHAnsi" w:cstheme="minorHAnsi"/>
          <w:snapToGrid/>
          <w:sz w:val="22"/>
          <w:szCs w:val="22"/>
          <w:lang w:val="es-ES_tradnl" w:eastAsia="en-US"/>
        </w:rPr>
      </w:pPr>
      <w:r w:rsidRPr="00867EAA">
        <w:rPr>
          <w:rFonts w:asciiTheme="minorHAnsi" w:hAnsiTheme="minorHAnsi" w:cstheme="minorHAnsi"/>
          <w:sz w:val="22"/>
          <w:szCs w:val="22"/>
          <w:lang w:val="es-ES_tradnl"/>
        </w:rPr>
        <w:t>Sentarse con ella y darle pistas para ayudarla a armar el rompecabezas.</w:t>
      </w:r>
    </w:p>
    <w:p w:rsidR="00C104AC" w:rsidRPr="00867EAA" w:rsidP="0068195F" w14:paraId="3E2C0CF1" w14:textId="2419570B">
      <w:pPr>
        <w:pStyle w:val="ListParagraph"/>
        <w:numPr>
          <w:ilvl w:val="0"/>
          <w:numId w:val="54"/>
        </w:numPr>
        <w:overflowPunct w:val="0"/>
        <w:spacing w:before="34" w:line="235"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Darle un rompecabezas que sea más fácil de armar.</w:t>
      </w:r>
    </w:p>
    <w:p w:rsidR="00C104AC" w:rsidRPr="00867EAA" w:rsidP="0068195F" w14:paraId="3AF94527" w14:textId="4892F459">
      <w:pPr>
        <w:pStyle w:val="ListParagraph"/>
        <w:numPr>
          <w:ilvl w:val="0"/>
          <w:numId w:val="54"/>
        </w:numPr>
        <w:overflowPunct w:val="0"/>
        <w:spacing w:before="34" w:line="234" w:lineRule="exact"/>
        <w:textAlignment w:val="baseline"/>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Animarla a que lo siga intentando por su cuenta.</w:t>
      </w:r>
    </w:p>
    <w:p w:rsidR="00C104AC" w:rsidRPr="00867EAA" w:rsidP="0068195F" w14:paraId="07DECD93" w14:textId="3ECCCF27">
      <w:pPr>
        <w:pStyle w:val="ListParagraph"/>
        <w:numPr>
          <w:ilvl w:val="0"/>
          <w:numId w:val="54"/>
        </w:numPr>
        <w:overflowPunct w:val="0"/>
        <w:spacing w:before="34" w:line="234" w:lineRule="exact"/>
        <w:textAlignment w:val="baseline"/>
        <w:rPr>
          <w:rFonts w:asciiTheme="minorHAnsi" w:hAnsiTheme="minorHAnsi" w:cstheme="minorHAnsi"/>
          <w:szCs w:val="22"/>
          <w:lang w:val="es-ES_tradnl"/>
        </w:rPr>
      </w:pPr>
      <w:r w:rsidRPr="00867EAA">
        <w:rPr>
          <w:rFonts w:asciiTheme="minorHAnsi" w:hAnsiTheme="minorHAnsi" w:cstheme="minorHAnsi"/>
          <w:sz w:val="22"/>
          <w:szCs w:val="22"/>
          <w:lang w:val="es-ES_tradnl"/>
        </w:rPr>
        <w:t>Armar el rompecabezas por ella para demostrarle cómo hacerlo.</w:t>
      </w:r>
    </w:p>
    <w:p w:rsidR="007729AF" w:rsidRPr="00867EAA" w:rsidP="001B26C0" w14:paraId="345E4474" w14:textId="77777777">
      <w:pPr>
        <w:overflowPunct w:val="0"/>
        <w:spacing w:before="34" w:line="234" w:lineRule="exact"/>
        <w:ind w:left="720"/>
        <w:textAlignment w:val="baseline"/>
        <w:rPr>
          <w:rFonts w:asciiTheme="minorHAnsi" w:hAnsiTheme="minorHAnsi" w:cstheme="minorHAnsi"/>
          <w:szCs w:val="22"/>
          <w:lang w:val="es-ES_tradnl"/>
        </w:rPr>
      </w:pPr>
    </w:p>
    <w:p w:rsidR="001E43C2" w:rsidP="00B50F55" w14:paraId="2B54419A" w14:textId="77777777">
      <w:pPr>
        <w:spacing w:after="0"/>
        <w:contextualSpacing w:val="0"/>
        <w:rPr>
          <w:rFonts w:asciiTheme="minorHAnsi" w:hAnsiTheme="minorHAnsi" w:cstheme="minorHAnsi"/>
          <w:b/>
          <w:caps/>
          <w:noProof/>
          <w:szCs w:val="22"/>
          <w:lang w:val="es-ES"/>
        </w:rPr>
      </w:pPr>
      <w:bookmarkStart w:id="124" w:name="OLE_LINK304"/>
    </w:p>
    <w:p w:rsidR="001E43C2" w:rsidP="00B50F55" w14:paraId="5A658922" w14:textId="77777777">
      <w:pPr>
        <w:spacing w:after="0"/>
        <w:contextualSpacing w:val="0"/>
        <w:rPr>
          <w:rFonts w:asciiTheme="minorHAnsi" w:hAnsiTheme="minorHAnsi" w:cstheme="minorHAnsi"/>
          <w:b/>
          <w:caps/>
          <w:noProof/>
          <w:szCs w:val="22"/>
          <w:lang w:val="es-ES"/>
        </w:rPr>
      </w:pPr>
    </w:p>
    <w:p w:rsidR="001E43C2" w:rsidP="00B50F55" w14:paraId="044AD58A" w14:textId="77777777">
      <w:pPr>
        <w:spacing w:after="0"/>
        <w:contextualSpacing w:val="0"/>
        <w:rPr>
          <w:rFonts w:asciiTheme="minorHAnsi" w:hAnsiTheme="minorHAnsi" w:cstheme="minorHAnsi"/>
          <w:b/>
          <w:caps/>
          <w:noProof/>
          <w:szCs w:val="22"/>
          <w:lang w:val="es-ES"/>
        </w:rPr>
      </w:pPr>
    </w:p>
    <w:p w:rsidR="001E43C2" w:rsidP="00B50F55" w14:paraId="45EED018" w14:textId="77777777">
      <w:pPr>
        <w:spacing w:after="0"/>
        <w:contextualSpacing w:val="0"/>
        <w:rPr>
          <w:rFonts w:asciiTheme="minorHAnsi" w:hAnsiTheme="minorHAnsi" w:cstheme="minorHAnsi"/>
          <w:b/>
          <w:caps/>
          <w:noProof/>
          <w:szCs w:val="22"/>
          <w:lang w:val="es-ES"/>
        </w:rPr>
      </w:pPr>
    </w:p>
    <w:p w:rsidR="001E43C2" w:rsidP="00B50F55" w14:paraId="75B21510" w14:textId="77777777">
      <w:pPr>
        <w:spacing w:after="0"/>
        <w:contextualSpacing w:val="0"/>
        <w:rPr>
          <w:rFonts w:asciiTheme="minorHAnsi" w:hAnsiTheme="minorHAnsi" w:cstheme="minorHAnsi"/>
          <w:b/>
          <w:caps/>
          <w:noProof/>
          <w:szCs w:val="22"/>
          <w:lang w:val="es-ES"/>
        </w:rPr>
      </w:pPr>
    </w:p>
    <w:p w:rsidR="001E43C2" w:rsidP="00B50F55" w14:paraId="4BDEF9AD" w14:textId="77777777">
      <w:pPr>
        <w:spacing w:after="0"/>
        <w:contextualSpacing w:val="0"/>
        <w:rPr>
          <w:rFonts w:asciiTheme="minorHAnsi" w:hAnsiTheme="minorHAnsi" w:cstheme="minorHAnsi"/>
          <w:b/>
          <w:caps/>
          <w:noProof/>
          <w:szCs w:val="22"/>
          <w:lang w:val="es-ES"/>
        </w:rPr>
      </w:pPr>
    </w:p>
    <w:p w:rsidR="001E43C2" w:rsidP="00B50F55" w14:paraId="441D4D38" w14:textId="77777777">
      <w:pPr>
        <w:spacing w:after="0"/>
        <w:contextualSpacing w:val="0"/>
        <w:rPr>
          <w:rFonts w:asciiTheme="minorHAnsi" w:hAnsiTheme="minorHAnsi" w:cstheme="minorHAnsi"/>
          <w:b/>
          <w:caps/>
          <w:noProof/>
          <w:szCs w:val="22"/>
          <w:lang w:val="es-ES"/>
        </w:rPr>
      </w:pPr>
    </w:p>
    <w:p w:rsidR="001E43C2" w:rsidP="00B50F55" w14:paraId="33284259" w14:textId="77777777">
      <w:pPr>
        <w:spacing w:after="0"/>
        <w:contextualSpacing w:val="0"/>
        <w:rPr>
          <w:rFonts w:asciiTheme="minorHAnsi" w:hAnsiTheme="minorHAnsi" w:cstheme="minorHAnsi"/>
          <w:b/>
          <w:caps/>
          <w:noProof/>
          <w:szCs w:val="22"/>
          <w:lang w:val="es-ES"/>
        </w:rPr>
      </w:pPr>
    </w:p>
    <w:p w:rsidR="00B50F55" w:rsidRPr="007971DF" w:rsidP="00B50F55" w14:paraId="0BC4FBCB" w14:textId="0B973B8D">
      <w:pPr>
        <w:spacing w:after="0"/>
        <w:contextualSpacing w:val="0"/>
        <w:rPr>
          <w:rFonts w:asciiTheme="minorHAnsi" w:hAnsiTheme="minorHAnsi" w:cstheme="minorHAnsi"/>
          <w:b/>
          <w:caps/>
          <w:noProof/>
          <w:szCs w:val="22"/>
          <w:lang w:val="es-ES"/>
        </w:rPr>
      </w:pPr>
      <w:r w:rsidRPr="007971DF">
        <w:rPr>
          <w:rFonts w:asciiTheme="minorHAnsi" w:hAnsiTheme="minorHAnsi" w:cstheme="minorHAnsi"/>
          <w:b/>
          <w:caps/>
          <w:noProof/>
          <w:szCs w:val="22"/>
          <w:lang w:val="es-ES"/>
        </w:rPr>
        <w:t>HB24_New_1.</w:t>
      </w:r>
    </w:p>
    <w:p w:rsidR="00E87B45" w:rsidRPr="007971DF" w:rsidP="00B50F55" w14:paraId="7A0A6C2D" w14:textId="50476358">
      <w:pPr>
        <w:spacing w:after="0"/>
        <w:contextualSpacing w:val="0"/>
        <w:rPr>
          <w:rFonts w:asciiTheme="minorHAnsi" w:hAnsiTheme="minorHAnsi" w:cstheme="minorHAnsi"/>
          <w:bCs/>
          <w:noProof/>
          <w:szCs w:val="22"/>
          <w:lang w:val="es-ES"/>
        </w:rPr>
      </w:pPr>
      <w:r w:rsidRPr="007971DF">
        <w:rPr>
          <w:rFonts w:asciiTheme="minorHAnsi" w:hAnsiTheme="minorHAnsi" w:cstheme="minorHAnsi"/>
          <w:bCs/>
          <w:noProof/>
          <w:szCs w:val="22"/>
          <w:lang w:val="es-ES"/>
        </w:rPr>
        <w:t>En los últimos seis meses, ¿con qué frecuencia se reunió o habló con los padres sobre:</w:t>
      </w:r>
    </w:p>
    <w:bookmarkEnd w:id="124"/>
    <w:p w:rsidR="00B50F55" w:rsidRPr="007971DF" w:rsidP="00B50F55" w14:paraId="167BA16B" w14:textId="77777777">
      <w:pPr>
        <w:spacing w:after="0"/>
        <w:contextualSpacing w:val="0"/>
        <w:rPr>
          <w:rFonts w:asciiTheme="minorHAnsi" w:hAnsiTheme="minorHAnsi" w:cstheme="minorHAnsi"/>
          <w:bCs/>
          <w:noProof/>
          <w:szCs w:val="22"/>
          <w:lang w:val="es-ES"/>
        </w:rPr>
      </w:pPr>
    </w:p>
    <w:p w:rsidR="00A405CC" w:rsidP="00B50F55" w14:paraId="2582A114" w14:textId="77777777">
      <w:pPr>
        <w:pStyle w:val="NORC-QUESTION"/>
        <w:spacing w:before="0" w:after="0"/>
        <w:contextualSpacing/>
        <w:rPr>
          <w:rFonts w:asciiTheme="minorHAnsi" w:hAnsiTheme="minorHAnsi" w:cstheme="minorHAnsi"/>
          <w:bCs/>
          <w:noProof/>
          <w:color w:val="auto"/>
          <w:sz w:val="22"/>
          <w:szCs w:val="22"/>
          <w:lang w:val="es-ES"/>
        </w:rPr>
      </w:pPr>
    </w:p>
    <w:p w:rsidR="00E87B45" w:rsidRPr="007971DF" w:rsidP="00B50F55" w14:paraId="7CE4F11B" w14:textId="63CDC23E">
      <w:pPr>
        <w:pStyle w:val="NORC-QUESTION"/>
        <w:spacing w:before="0" w:after="0"/>
        <w:contextualSpacing/>
        <w:rPr>
          <w:rFonts w:asciiTheme="minorHAnsi" w:hAnsiTheme="minorHAnsi" w:cstheme="minorHAnsi"/>
          <w:bCs/>
          <w:noProof/>
          <w:color w:val="auto"/>
          <w:sz w:val="22"/>
          <w:szCs w:val="22"/>
          <w:lang w:val="es-ES"/>
        </w:rPr>
      </w:pPr>
      <w:bookmarkStart w:id="125" w:name="OLE_LINK310"/>
      <w:r w:rsidRPr="007971DF">
        <w:rPr>
          <w:rFonts w:asciiTheme="minorHAnsi" w:hAnsiTheme="minorHAnsi" w:cstheme="minorHAnsi"/>
          <w:bCs/>
          <w:noProof/>
          <w:color w:val="auto"/>
          <w:sz w:val="22"/>
          <w:szCs w:val="22"/>
          <w:lang w:val="es-ES"/>
        </w:rPr>
        <w:t xml:space="preserve">a. el aprendizaje </w:t>
      </w:r>
      <w:r w:rsidR="00993C6F">
        <w:rPr>
          <w:rFonts w:asciiTheme="minorHAnsi" w:hAnsiTheme="minorHAnsi" w:cstheme="minorHAnsi"/>
          <w:bCs/>
          <w:noProof/>
          <w:color w:val="auto"/>
          <w:sz w:val="22"/>
          <w:szCs w:val="22"/>
          <w:lang w:val="es-ES"/>
        </w:rPr>
        <w:t xml:space="preserve">o </w:t>
      </w:r>
      <w:r w:rsidRPr="002653A3" w:rsidR="00993C6F">
        <w:rPr>
          <w:rFonts w:asciiTheme="minorHAnsi" w:hAnsiTheme="minorHAnsi" w:cstheme="minorHAnsi"/>
          <w:bCs/>
          <w:noProof/>
          <w:color w:val="auto"/>
          <w:sz w:val="22"/>
          <w:szCs w:val="22"/>
          <w:lang w:val="es-ES"/>
        </w:rPr>
        <w:t>progres</w:t>
      </w:r>
      <w:r w:rsidR="00993C6F">
        <w:rPr>
          <w:rFonts w:asciiTheme="minorHAnsi" w:hAnsiTheme="minorHAnsi" w:cstheme="minorHAnsi"/>
          <w:bCs/>
          <w:noProof/>
          <w:color w:val="auto"/>
          <w:sz w:val="22"/>
          <w:szCs w:val="22"/>
          <w:lang w:val="es-ES"/>
        </w:rPr>
        <w:t xml:space="preserve">o de los hitos del desarrollo </w:t>
      </w:r>
      <w:r w:rsidRPr="007971DF">
        <w:rPr>
          <w:rFonts w:asciiTheme="minorHAnsi" w:hAnsiTheme="minorHAnsi" w:cstheme="minorHAnsi"/>
          <w:bCs/>
          <w:noProof/>
          <w:color w:val="auto"/>
          <w:sz w:val="22"/>
          <w:szCs w:val="22"/>
          <w:lang w:val="es-ES"/>
        </w:rPr>
        <w:t>de su hijo?</w:t>
      </w:r>
    </w:p>
    <w:p w:rsidR="00E87B45" w:rsidRPr="007971DF" w:rsidP="00B50F55" w14:paraId="76029543"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1.  Nunca</w:t>
      </w:r>
    </w:p>
    <w:p w:rsidR="00E87B45" w:rsidRPr="007971DF" w:rsidP="00B50F55" w14:paraId="5C25204D"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2.  Poco frecuentemente</w:t>
      </w:r>
    </w:p>
    <w:p w:rsidR="00E87B45" w:rsidRPr="007971DF" w:rsidP="00B50F55" w14:paraId="175518A5"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3.  A veces</w:t>
      </w:r>
    </w:p>
    <w:p w:rsidR="00E87B45" w:rsidRPr="007971DF" w:rsidP="00B50F55" w14:paraId="369F3048" w14:textId="1FEC408B">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4.  Siempre</w:t>
      </w:r>
    </w:p>
    <w:p w:rsidR="00B50F55" w:rsidRPr="007971DF" w:rsidP="00B50F55" w14:paraId="4574D097" w14:textId="77777777">
      <w:pPr>
        <w:pStyle w:val="NORC-QUESTION"/>
        <w:spacing w:before="0" w:after="0"/>
        <w:ind w:left="1296"/>
        <w:contextualSpacing/>
        <w:rPr>
          <w:rFonts w:asciiTheme="minorHAnsi" w:hAnsiTheme="minorHAnsi" w:cstheme="minorHAnsi"/>
          <w:bCs/>
          <w:noProof/>
          <w:color w:val="auto"/>
          <w:sz w:val="22"/>
          <w:szCs w:val="22"/>
          <w:lang w:val="es-ES"/>
        </w:rPr>
      </w:pPr>
    </w:p>
    <w:p w:rsidR="00E87B45" w:rsidRPr="007971DF" w:rsidP="00B50F55" w14:paraId="140C18CB" w14:textId="77777777">
      <w:pPr>
        <w:pStyle w:val="NORC-QUESTION"/>
        <w:spacing w:before="0" w:after="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b. los problemas que tiene su hijo mientras está bajo su cuidado?</w:t>
      </w:r>
    </w:p>
    <w:p w:rsidR="00E87B45" w:rsidRPr="007971DF" w:rsidP="00B50F55" w14:paraId="2F1FE708"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1.  Nunca</w:t>
      </w:r>
    </w:p>
    <w:p w:rsidR="00E87B45" w:rsidRPr="007971DF" w:rsidP="00B50F55" w14:paraId="75EEFC17"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2.  Poco frecuentemente</w:t>
      </w:r>
    </w:p>
    <w:p w:rsidR="00E87B45" w:rsidRPr="007971DF" w:rsidP="00B50F55" w14:paraId="6C49E48E"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3.  A veces</w:t>
      </w:r>
    </w:p>
    <w:p w:rsidR="00E87B45" w:rsidRPr="007971DF" w:rsidP="00B50F55" w14:paraId="69D2127F" w14:textId="2D72FE42">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4.  Siempre</w:t>
      </w:r>
    </w:p>
    <w:p w:rsidR="00B50F55" w:rsidRPr="007971DF" w:rsidP="00B50F55" w14:paraId="2F90F5CE" w14:textId="77777777">
      <w:pPr>
        <w:pStyle w:val="NORC-QUESTION"/>
        <w:spacing w:before="0" w:after="0"/>
        <w:ind w:left="1296"/>
        <w:contextualSpacing/>
        <w:rPr>
          <w:rFonts w:asciiTheme="minorHAnsi" w:hAnsiTheme="minorHAnsi" w:cstheme="minorHAnsi"/>
          <w:bCs/>
          <w:noProof/>
          <w:color w:val="auto"/>
          <w:sz w:val="22"/>
          <w:szCs w:val="22"/>
          <w:lang w:val="es-ES"/>
        </w:rPr>
      </w:pPr>
    </w:p>
    <w:bookmarkEnd w:id="125"/>
    <w:p w:rsidR="00A405CC" w:rsidP="007971DF" w14:paraId="41401647" w14:textId="77777777">
      <w:pPr>
        <w:pStyle w:val="NORC-QUESTION"/>
        <w:spacing w:before="0" w:after="0" w:line="276" w:lineRule="auto"/>
        <w:rPr>
          <w:rFonts w:asciiTheme="minorHAnsi" w:hAnsiTheme="minorHAnsi" w:cstheme="minorHAnsi"/>
          <w:b/>
          <w:caps/>
          <w:noProof/>
          <w:color w:val="auto"/>
          <w:sz w:val="22"/>
          <w:szCs w:val="22"/>
          <w:lang w:val="es-ES"/>
        </w:rPr>
      </w:pPr>
    </w:p>
    <w:p w:rsidR="00D61B9D" w:rsidRPr="007971DF" w:rsidP="007971DF" w14:paraId="2E501CDD" w14:textId="5338B337">
      <w:pPr>
        <w:pStyle w:val="NORC-QUESTION"/>
        <w:spacing w:before="0" w:after="0" w:line="276" w:lineRule="auto"/>
        <w:rPr>
          <w:rFonts w:asciiTheme="minorHAnsi" w:hAnsiTheme="minorHAnsi" w:cstheme="minorHAnsi"/>
          <w:b/>
          <w:caps/>
          <w:noProof/>
          <w:color w:val="auto"/>
          <w:sz w:val="22"/>
          <w:szCs w:val="22"/>
          <w:lang w:val="es-ES"/>
        </w:rPr>
      </w:pPr>
      <w:r w:rsidRPr="007971DF">
        <w:rPr>
          <w:rFonts w:asciiTheme="minorHAnsi" w:hAnsiTheme="minorHAnsi" w:cstheme="minorHAnsi"/>
          <w:b/>
          <w:caps/>
          <w:noProof/>
          <w:color w:val="auto"/>
          <w:sz w:val="22"/>
          <w:szCs w:val="22"/>
          <w:lang w:val="es-ES"/>
        </w:rPr>
        <w:t>HB24_NEW_3.</w:t>
      </w:r>
    </w:p>
    <w:p w:rsidR="00E87B45" w:rsidP="007971DF" w14:paraId="79F8D456" w14:textId="6DAA65E1">
      <w:pPr>
        <w:pStyle w:val="NORC-QUESTION"/>
        <w:tabs>
          <w:tab w:val="left" w:pos="0"/>
          <w:tab w:val="clear" w:pos="648"/>
        </w:tabs>
        <w:spacing w:before="0" w:after="0" w:line="276" w:lineRule="auto"/>
        <w:ind w:left="0" w:firstLine="0"/>
        <w:rPr>
          <w:rFonts w:asciiTheme="minorHAnsi" w:hAnsiTheme="minorHAnsi" w:cstheme="minorHAnsi"/>
          <w:b/>
          <w:noProof/>
          <w:color w:val="auto"/>
          <w:sz w:val="22"/>
          <w:szCs w:val="22"/>
          <w:u w:val="single"/>
          <w:lang w:val="es-ES"/>
        </w:rPr>
      </w:pPr>
      <w:r w:rsidRPr="007971DF">
        <w:rPr>
          <w:rFonts w:asciiTheme="minorHAnsi" w:hAnsiTheme="minorHAnsi" w:cstheme="minorHAnsi"/>
          <w:bCs/>
          <w:noProof/>
          <w:color w:val="auto"/>
          <w:sz w:val="22"/>
          <w:szCs w:val="22"/>
          <w:lang w:val="es-ES"/>
        </w:rPr>
        <w:t xml:space="preserve">Pensando en  las familias  que atiende, ¿sobre cuántos niños sabe lo </w:t>
      </w:r>
      <w:r w:rsidRPr="00A2697A" w:rsidR="00845D7F">
        <w:rPr>
          <w:rFonts w:asciiTheme="minorHAnsi" w:hAnsiTheme="minorHAnsi" w:cstheme="minorHAnsi"/>
          <w:bCs/>
          <w:noProof/>
          <w:color w:val="auto"/>
          <w:sz w:val="22"/>
          <w:szCs w:val="22"/>
          <w:lang w:val="es-ES"/>
        </w:rPr>
        <w:t>q</w:t>
      </w:r>
      <w:r w:rsidRPr="007971DF" w:rsidR="00845D7F">
        <w:rPr>
          <w:rFonts w:asciiTheme="minorHAnsi" w:hAnsiTheme="minorHAnsi" w:cstheme="minorHAnsi"/>
          <w:bCs/>
          <w:noProof/>
          <w:color w:val="auto"/>
          <w:sz w:val="22"/>
          <w:szCs w:val="22"/>
          <w:lang w:val="es-ES"/>
        </w:rPr>
        <w:t>ué hacen las familias para fomentar el aprendizaje de sus hijos.</w:t>
      </w:r>
    </w:p>
    <w:p w:rsidR="00845D7F" w:rsidP="007971DF" w14:paraId="38289BB4" w14:textId="035940E6">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Ninguno</w:t>
      </w:r>
    </w:p>
    <w:p w:rsidR="00845D7F" w:rsidP="007971DF" w14:paraId="121B5860" w14:textId="782F0D44">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Algunos</w:t>
      </w:r>
    </w:p>
    <w:p w:rsidR="00845D7F" w:rsidP="007971DF" w14:paraId="401CDBAB" w14:textId="567E1662">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La mayoria</w:t>
      </w:r>
    </w:p>
    <w:p w:rsidR="00845D7F" w:rsidRPr="007971DF" w:rsidP="007971DF" w14:paraId="3E2D996C" w14:textId="5DAF7F56">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Todos</w:t>
      </w:r>
    </w:p>
    <w:p w:rsidR="00967D7F" w:rsidRPr="00780F0C" w:rsidP="001B26C0" w14:paraId="37314E49" w14:textId="305D3A2B">
      <w:pPr>
        <w:pStyle w:val="NORC-QUESTION"/>
        <w:spacing w:line="276" w:lineRule="auto"/>
        <w:rPr>
          <w:rFonts w:asciiTheme="minorHAnsi" w:hAnsiTheme="minorHAnsi" w:cstheme="minorHAnsi"/>
          <w:b/>
          <w:caps/>
          <w:noProof/>
          <w:color w:val="auto"/>
          <w:sz w:val="22"/>
          <w:szCs w:val="22"/>
          <w:u w:val="single"/>
        </w:rPr>
      </w:pPr>
      <w:r w:rsidRPr="00780F0C">
        <w:rPr>
          <w:rFonts w:asciiTheme="minorHAnsi" w:hAnsiTheme="minorHAnsi" w:cstheme="minorHAnsi"/>
          <w:b/>
          <w:bCs/>
          <w:szCs w:val="22"/>
        </w:rPr>
        <w:t>ABOUT THE CHILD CARE SUBSIDY PROGRAM:</w:t>
      </w:r>
    </w:p>
    <w:p w:rsidR="004D072E" w:rsidRPr="00867EAA" w:rsidP="004D072E" w14:paraId="02689750"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napToGrid/>
          <w:szCs w:val="22"/>
        </w:rPr>
      </w:pPr>
      <w:r w:rsidRPr="00867EAA">
        <w:rPr>
          <w:rFonts w:asciiTheme="minorHAnsi" w:hAnsiTheme="minorHAnsi" w:cstheme="minorHAnsi"/>
          <w:noProof/>
          <w:szCs w:val="22"/>
        </w:rPr>
        <w:t xml:space="preserve">IF (1) C15A_M RESPONSE OPTION 4 (CHILD CARE SUBSIDY PROGRAMS) FOR ANY AGE GROUP &gt; 0 OR C15A_M= -2 (DON’T KNOW BUT AT LEAST 1) FOR ANY AGE GROUP, OR (2) B24C_REVISED=7 FOR ANY CHILD OR (3) SUB_ENROLL=1, SKIP TO SUB_EXP, </w:t>
      </w:r>
    </w:p>
    <w:p w:rsidR="004D072E" w:rsidRPr="00867EAA" w:rsidP="004D072E" w14:paraId="01818792"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w:t>
      </w:r>
    </w:p>
    <w:p w:rsidR="004D072E" w:rsidRPr="00867EAA" w:rsidP="004D072E" w14:paraId="613AA5A9"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rPr>
      </w:pPr>
      <w:bookmarkStart w:id="126" w:name="OLE_LINK307"/>
      <w:bookmarkStart w:id="127" w:name="OLE_LINK80"/>
      <w:r w:rsidRPr="00867EAA">
        <w:rPr>
          <w:rFonts w:asciiTheme="minorHAnsi" w:hAnsiTheme="minorHAnsi" w:cstheme="minorHAnsi"/>
          <w:noProof/>
          <w:szCs w:val="22"/>
        </w:rPr>
        <w:t xml:space="preserve">IF (1) C18_CHK =1 (LARGE PAID PROVIDER) OR (2) </w:t>
      </w:r>
      <w:bookmarkStart w:id="128" w:name="OLE_LINK306"/>
      <w:r w:rsidRPr="00867EAA">
        <w:rPr>
          <w:rFonts w:asciiTheme="minorHAnsi" w:hAnsiTheme="minorHAnsi" w:cstheme="minorHAnsi"/>
          <w:noProof/>
          <w:szCs w:val="22"/>
        </w:rPr>
        <w:t xml:space="preserve">C14=1 (NON-RELATIONSHIP BASED) </w:t>
      </w:r>
      <w:bookmarkEnd w:id="128"/>
      <w:r w:rsidRPr="00867EAA">
        <w:rPr>
          <w:rFonts w:asciiTheme="minorHAnsi" w:hAnsiTheme="minorHAnsi" w:cstheme="minorHAnsi"/>
          <w:noProof/>
          <w:szCs w:val="22"/>
        </w:rPr>
        <w:t>AND (2) B23_M = 1 FOR ANY CHILD (PAID)</w:t>
      </w:r>
      <w:bookmarkEnd w:id="126"/>
      <w:r w:rsidRPr="00867EAA">
        <w:rPr>
          <w:rFonts w:asciiTheme="minorHAnsi" w:hAnsiTheme="minorHAnsi" w:cstheme="minorHAnsi"/>
          <w:noProof/>
          <w:szCs w:val="22"/>
        </w:rPr>
        <w:t xml:space="preserve">, </w:t>
      </w:r>
      <w:bookmarkEnd w:id="127"/>
      <w:r w:rsidRPr="00867EAA">
        <w:rPr>
          <w:rFonts w:asciiTheme="minorHAnsi" w:hAnsiTheme="minorHAnsi" w:cstheme="minorHAnsi"/>
          <w:noProof/>
          <w:szCs w:val="22"/>
        </w:rPr>
        <w:t>ASK HB23_New_2</w:t>
      </w:r>
    </w:p>
    <w:p w:rsidR="004D072E" w:rsidRPr="00867EAA" w:rsidP="004D072E" w14:paraId="21F22905"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w:t>
      </w:r>
    </w:p>
    <w:p w:rsidR="001E43C2" w:rsidP="001E43C2" w14:paraId="2A86247A"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867EAA">
        <w:rPr>
          <w:rFonts w:asciiTheme="minorHAnsi" w:hAnsiTheme="minorHAnsi" w:cstheme="minorHAnsi"/>
          <w:noProof/>
          <w:szCs w:val="22"/>
        </w:rPr>
        <w:t>SKIP TO SECTION</w:t>
      </w:r>
      <w:r w:rsidR="00F24EC4">
        <w:rPr>
          <w:rFonts w:asciiTheme="minorHAnsi" w:hAnsiTheme="minorHAnsi" w:cstheme="minorHAnsi"/>
          <w:noProof/>
          <w:szCs w:val="22"/>
        </w:rPr>
        <w:t xml:space="preserve"> H</w:t>
      </w:r>
    </w:p>
    <w:p w:rsidR="00967D7F" w:rsidRPr="00F60913" w:rsidP="00B50F55" w14:paraId="77700F0D" w14:textId="1561573C">
      <w:pPr>
        <w:pStyle w:val="NORC-QUESTION"/>
        <w:spacing w:before="0" w:after="0"/>
        <w:ind w:left="0" w:firstLine="0"/>
        <w:contextualSpacing/>
        <w:rPr>
          <w:rFonts w:asciiTheme="minorHAnsi" w:hAnsiTheme="minorHAnsi"/>
          <w:b/>
          <w:caps/>
          <w:color w:val="auto"/>
          <w:sz w:val="22"/>
        </w:rPr>
      </w:pPr>
      <w:r w:rsidRPr="00F60913">
        <w:rPr>
          <w:rFonts w:asciiTheme="minorHAnsi" w:hAnsiTheme="minorHAnsi"/>
          <w:b/>
          <w:caps/>
          <w:color w:val="auto"/>
          <w:sz w:val="22"/>
        </w:rPr>
        <w:t>HB23_New_2.</w:t>
      </w:r>
    </w:p>
    <w:p w:rsidR="00E87B45" w:rsidRPr="007971DF" w:rsidP="00B50F55" w14:paraId="07C2E985" w14:textId="038D5CF1">
      <w:pPr>
        <w:pStyle w:val="NORC-QUESTION"/>
        <w:spacing w:before="0" w:after="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 xml:space="preserve">Está familiarizado con el programa de subsidio de cuidado </w:t>
      </w:r>
      <w:r w:rsidR="00F02F03">
        <w:rPr>
          <w:rFonts w:asciiTheme="minorHAnsi" w:hAnsiTheme="minorHAnsi" w:cstheme="minorHAnsi"/>
          <w:bCs/>
          <w:noProof/>
          <w:color w:val="auto"/>
          <w:sz w:val="22"/>
          <w:szCs w:val="22"/>
          <w:lang w:val="es-ES"/>
        </w:rPr>
        <w:t>de ni</w:t>
      </w:r>
      <w:r w:rsidRPr="00D13B44" w:rsidR="00F02F03">
        <w:rPr>
          <w:rFonts w:asciiTheme="minorHAnsi" w:hAnsiTheme="minorHAnsi" w:cstheme="minorHAnsi"/>
          <w:bCs/>
          <w:noProof/>
          <w:color w:val="auto"/>
          <w:sz w:val="22"/>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 tal como [STATE PROGRAM NAME]?</w:t>
      </w:r>
    </w:p>
    <w:p w:rsidR="00E87B45" w:rsidRPr="00B50F55" w:rsidP="007971DF" w14:paraId="5B85375B" w14:textId="77777777">
      <w:pPr>
        <w:pStyle w:val="NORC-QUESTION"/>
        <w:spacing w:before="0" w:after="0"/>
        <w:ind w:left="1296"/>
        <w:contextualSpacing/>
        <w:rPr>
          <w:rFonts w:asciiTheme="minorHAnsi" w:hAnsiTheme="minorHAnsi" w:cstheme="minorHAnsi"/>
          <w:bCs/>
          <w:noProof/>
          <w:color w:val="auto"/>
          <w:sz w:val="22"/>
          <w:szCs w:val="22"/>
        </w:rPr>
      </w:pPr>
      <w:r w:rsidRPr="00B50F55">
        <w:rPr>
          <w:rFonts w:asciiTheme="minorHAnsi" w:hAnsiTheme="minorHAnsi" w:cstheme="minorHAnsi"/>
          <w:bCs/>
          <w:noProof/>
          <w:color w:val="auto"/>
          <w:sz w:val="22"/>
          <w:szCs w:val="22"/>
        </w:rPr>
        <w:t>1.  SÍ</w:t>
      </w:r>
    </w:p>
    <w:p w:rsidR="00E87B45" w:rsidP="007971DF" w14:paraId="349B5E43" w14:textId="42E9ED06">
      <w:pPr>
        <w:pStyle w:val="NORC-QUESTION"/>
        <w:spacing w:before="0" w:after="0"/>
        <w:ind w:left="1296"/>
        <w:contextualSpacing/>
        <w:rPr>
          <w:rFonts w:asciiTheme="minorHAnsi" w:hAnsiTheme="minorHAnsi" w:cstheme="minorHAnsi"/>
          <w:caps/>
          <w:sz w:val="22"/>
          <w:szCs w:val="22"/>
        </w:rPr>
      </w:pPr>
      <w:r w:rsidRPr="00B50F55">
        <w:rPr>
          <w:rFonts w:asciiTheme="minorHAnsi" w:hAnsiTheme="minorHAnsi" w:cstheme="minorHAnsi"/>
          <w:bCs/>
          <w:noProof/>
          <w:color w:val="auto"/>
          <w:sz w:val="22"/>
          <w:szCs w:val="22"/>
        </w:rPr>
        <w:t>2.  NO</w:t>
      </w:r>
      <w:r w:rsidRPr="00B50F55" w:rsidR="004D072E">
        <w:rPr>
          <w:rFonts w:asciiTheme="minorHAnsi" w:hAnsiTheme="minorHAnsi" w:cstheme="minorHAnsi"/>
          <w:bCs/>
          <w:noProof/>
          <w:color w:val="auto"/>
          <w:sz w:val="22"/>
          <w:szCs w:val="22"/>
        </w:rPr>
        <w:t xml:space="preserve"> </w:t>
      </w:r>
      <w:r w:rsidRPr="00B50F55">
        <w:rPr>
          <w:rFonts w:asciiTheme="minorHAnsi" w:hAnsiTheme="minorHAnsi" w:cstheme="minorHAnsi"/>
          <w:bCs/>
          <w:noProof/>
          <w:color w:val="auto"/>
          <w:sz w:val="22"/>
          <w:szCs w:val="22"/>
        </w:rPr>
        <w:t xml:space="preserve"> </w:t>
      </w:r>
      <w:r w:rsidRPr="00B50F55" w:rsidR="004D072E">
        <w:rPr>
          <w:rFonts w:ascii="Wingdings" w:eastAsia="Wingdings" w:hAnsi="Wingdings" w:cstheme="minorHAnsi"/>
          <w:caps/>
          <w:sz w:val="22"/>
          <w:szCs w:val="22"/>
        </w:rPr>
        <w:sym w:font="Wingdings" w:char="F0E0"/>
      </w:r>
      <w:r w:rsidRPr="00B50F55" w:rsidR="004D072E">
        <w:rPr>
          <w:rFonts w:asciiTheme="minorHAnsi" w:hAnsiTheme="minorHAnsi" w:cstheme="minorHAnsi"/>
          <w:caps/>
          <w:sz w:val="22"/>
          <w:szCs w:val="22"/>
        </w:rPr>
        <w:t xml:space="preserve"> SKIP TO SECTION H</w:t>
      </w:r>
    </w:p>
    <w:p w:rsidR="00B50F55" w:rsidRPr="00B50F55" w:rsidP="00B50F55" w14:paraId="2336E2D6" w14:textId="77777777">
      <w:pPr>
        <w:pStyle w:val="NORC-QUESTION"/>
        <w:spacing w:before="0" w:after="0"/>
        <w:contextualSpacing/>
        <w:rPr>
          <w:rFonts w:asciiTheme="minorHAnsi" w:hAnsiTheme="minorHAnsi" w:cstheme="minorHAnsi"/>
          <w:bCs/>
          <w:noProof/>
          <w:color w:val="auto"/>
          <w:sz w:val="22"/>
          <w:szCs w:val="22"/>
        </w:rPr>
      </w:pPr>
    </w:p>
    <w:p w:rsidR="00967D7F" w:rsidRPr="007971DF" w:rsidP="00B50F55" w14:paraId="29FD48B9" w14:textId="47F21CE5">
      <w:pPr>
        <w:pStyle w:val="NORC-QUESTION"/>
        <w:spacing w:before="0" w:after="0"/>
        <w:contextualSpacing/>
        <w:rPr>
          <w:rFonts w:asciiTheme="minorHAnsi" w:hAnsiTheme="minorHAnsi" w:cstheme="minorHAnsi"/>
          <w:b/>
          <w:caps/>
          <w:noProof/>
          <w:color w:val="auto"/>
          <w:sz w:val="22"/>
          <w:szCs w:val="22"/>
          <w:lang w:val="es-ES"/>
        </w:rPr>
      </w:pPr>
      <w:r w:rsidRPr="007971DF">
        <w:rPr>
          <w:rFonts w:asciiTheme="minorHAnsi" w:hAnsiTheme="minorHAnsi" w:cstheme="minorHAnsi"/>
          <w:b/>
          <w:caps/>
          <w:noProof/>
          <w:color w:val="auto"/>
          <w:sz w:val="22"/>
          <w:szCs w:val="22"/>
          <w:lang w:val="es-ES"/>
        </w:rPr>
        <w:t>S</w:t>
      </w:r>
      <w:r w:rsidRPr="007971DF" w:rsidR="000E1B83">
        <w:rPr>
          <w:rFonts w:asciiTheme="minorHAnsi" w:hAnsiTheme="minorHAnsi" w:cstheme="minorHAnsi"/>
          <w:b/>
          <w:caps/>
          <w:noProof/>
          <w:color w:val="auto"/>
          <w:sz w:val="22"/>
          <w:szCs w:val="22"/>
          <w:lang w:val="es-ES"/>
        </w:rPr>
        <w:t>U</w:t>
      </w:r>
      <w:r w:rsidRPr="007971DF">
        <w:rPr>
          <w:rFonts w:asciiTheme="minorHAnsi" w:hAnsiTheme="minorHAnsi" w:cstheme="minorHAnsi"/>
          <w:b/>
          <w:caps/>
          <w:noProof/>
          <w:color w:val="auto"/>
          <w:sz w:val="22"/>
          <w:szCs w:val="22"/>
          <w:lang w:val="es-ES"/>
        </w:rPr>
        <w:t>B_EXP</w:t>
      </w:r>
    </w:p>
    <w:p w:rsidR="00E87B45" w:rsidRPr="007971DF" w:rsidP="00B50F55" w14:paraId="588A8AB4" w14:textId="6F8E6B24">
      <w:pPr>
        <w:pStyle w:val="NORC-QUESTION"/>
        <w:spacing w:before="0" w:after="0"/>
        <w:ind w:left="0" w:firstLine="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 xml:space="preserve">Muchos proveedores tienen percepciones o experiencias del sistema de subsidios de cuidado </w:t>
      </w:r>
      <w:r w:rsidR="00F02F03">
        <w:rPr>
          <w:rFonts w:asciiTheme="minorHAnsi" w:hAnsiTheme="minorHAnsi" w:cstheme="minorHAnsi"/>
          <w:bCs/>
          <w:noProof/>
          <w:color w:val="auto"/>
          <w:sz w:val="22"/>
          <w:szCs w:val="22"/>
          <w:lang w:val="es-ES"/>
        </w:rPr>
        <w:t>de ni</w:t>
      </w:r>
      <w:r w:rsidR="00F02F03">
        <w:rPr>
          <w:rFonts w:asciiTheme="minorHAnsi" w:hAnsiTheme="minorHAnsi" w:cstheme="minorHAnsi"/>
          <w:bCs/>
          <w:noProof/>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 xml:space="preserve">, ya sea que estén o no atendiendo actualmente a niños sustentados por subsidios de cuidado </w:t>
      </w:r>
      <w:r w:rsidR="00F02F03">
        <w:rPr>
          <w:rFonts w:asciiTheme="minorHAnsi" w:hAnsiTheme="minorHAnsi" w:cstheme="minorHAnsi"/>
          <w:bCs/>
          <w:noProof/>
          <w:color w:val="auto"/>
          <w:sz w:val="22"/>
          <w:szCs w:val="22"/>
          <w:lang w:val="es-ES"/>
        </w:rPr>
        <w:t>de ni</w:t>
      </w:r>
      <w:r w:rsidR="00F02F03">
        <w:rPr>
          <w:rFonts w:asciiTheme="minorHAnsi" w:hAnsiTheme="minorHAnsi" w:cstheme="minorHAnsi"/>
          <w:bCs/>
          <w:noProof/>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w:t>
      </w:r>
    </w:p>
    <w:p w:rsidR="00B50F55" w:rsidRPr="007971DF" w:rsidP="00B50F55" w14:paraId="3803CBFE" w14:textId="77777777">
      <w:pPr>
        <w:pStyle w:val="NORC-QUESTION"/>
        <w:spacing w:before="0" w:after="0"/>
        <w:ind w:left="0" w:firstLine="0"/>
        <w:contextualSpacing/>
        <w:rPr>
          <w:rFonts w:asciiTheme="minorHAnsi" w:hAnsiTheme="minorHAnsi" w:cstheme="minorHAnsi"/>
          <w:bCs/>
          <w:noProof/>
          <w:color w:val="auto"/>
          <w:sz w:val="22"/>
          <w:szCs w:val="22"/>
          <w:lang w:val="es-ES"/>
        </w:rPr>
      </w:pPr>
    </w:p>
    <w:p w:rsidR="00E87B45" w:rsidRPr="007971DF" w:rsidP="00B50F55" w14:paraId="5355ABF4" w14:textId="4793530E">
      <w:pPr>
        <w:pStyle w:val="NORC-QUESTION"/>
        <w:spacing w:before="0" w:after="0"/>
        <w:ind w:left="0" w:firstLine="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Díganos qué tan de acuerdo o en desacuerdo está con las siguientes afirmaciones según lo que sabe o lo que ha experimentado:</w:t>
      </w:r>
    </w:p>
    <w:p w:rsidR="00B50F55" w:rsidRPr="007971DF" w:rsidP="00B50F55" w14:paraId="79E62011" w14:textId="77777777">
      <w:pPr>
        <w:pStyle w:val="NORC-QUESTION"/>
        <w:spacing w:before="0" w:after="0"/>
        <w:ind w:left="0" w:firstLine="0"/>
        <w:contextualSpacing/>
        <w:rPr>
          <w:rFonts w:asciiTheme="minorHAnsi" w:hAnsiTheme="minorHAnsi" w:cstheme="minorHAnsi"/>
          <w:bCs/>
          <w:noProof/>
          <w:color w:val="auto"/>
          <w:sz w:val="22"/>
          <w:szCs w:val="22"/>
          <w:lang w:val="es-ES"/>
        </w:rPr>
      </w:pPr>
    </w:p>
    <w:tbl>
      <w:tblPr>
        <w:tblStyle w:val="TableGrid"/>
        <w:tblW w:w="9900" w:type="dxa"/>
        <w:tblInd w:w="-5" w:type="dxa"/>
        <w:tblLook w:val="04A0"/>
      </w:tblPr>
      <w:tblGrid>
        <w:gridCol w:w="5130"/>
        <w:gridCol w:w="1170"/>
        <w:gridCol w:w="1081"/>
        <w:gridCol w:w="1259"/>
        <w:gridCol w:w="1260"/>
      </w:tblGrid>
      <w:tr w14:paraId="0262508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tcPr>
          <w:p w:rsidR="004D072E" w:rsidRPr="00867EAA" w14:paraId="438765C4"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170" w:type="dxa"/>
            <w:tcBorders>
              <w:top w:val="single" w:sz="4" w:space="0" w:color="auto"/>
              <w:left w:val="single" w:sz="4" w:space="0" w:color="auto"/>
              <w:bottom w:val="single" w:sz="4" w:space="0" w:color="auto"/>
              <w:right w:val="single" w:sz="4" w:space="0" w:color="auto"/>
            </w:tcBorders>
            <w:hideMark/>
          </w:tcPr>
          <w:p w:rsidR="004D072E" w:rsidRPr="00867EAA" w14:paraId="3C57E6F8" w14:textId="4BE2C1BC">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 xml:space="preserve">1. </w:t>
            </w:r>
            <w:r w:rsidRPr="00867EAA">
              <w:rPr>
                <w:rFonts w:asciiTheme="minorHAnsi" w:hAnsiTheme="minorHAnsi" w:cstheme="minorHAnsi"/>
                <w:snapToGrid w:val="0"/>
                <w:color w:val="auto"/>
                <w:sz w:val="22"/>
                <w:szCs w:val="22"/>
                <w:lang w:val="en-US"/>
              </w:rPr>
              <w:t xml:space="preserve">Muy de </w:t>
            </w:r>
            <w:r w:rsidRPr="00867EAA">
              <w:rPr>
                <w:rFonts w:asciiTheme="minorHAnsi" w:hAnsiTheme="minorHAnsi" w:cstheme="minorHAnsi"/>
                <w:snapToGrid w:val="0"/>
                <w:color w:val="auto"/>
                <w:sz w:val="22"/>
                <w:szCs w:val="22"/>
                <w:lang w:val="en-US"/>
              </w:rPr>
              <w:t>acuerdo</w:t>
            </w:r>
          </w:p>
        </w:tc>
        <w:tc>
          <w:tcPr>
            <w:tcW w:w="1081" w:type="dxa"/>
            <w:tcBorders>
              <w:top w:val="single" w:sz="4" w:space="0" w:color="auto"/>
              <w:left w:val="single" w:sz="4" w:space="0" w:color="auto"/>
              <w:bottom w:val="single" w:sz="4" w:space="0" w:color="auto"/>
              <w:right w:val="single" w:sz="4" w:space="0" w:color="auto"/>
            </w:tcBorders>
            <w:hideMark/>
          </w:tcPr>
          <w:p w:rsidR="004D072E" w:rsidRPr="00867EAA" w14:paraId="13449EF9" w14:textId="63A227A3">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2.</w:t>
            </w:r>
            <w:r w:rsidRPr="00867EAA">
              <w:rPr>
                <w:rFonts w:asciiTheme="minorHAnsi" w:hAnsiTheme="minorHAnsi" w:cstheme="minorHAnsi"/>
                <w:snapToGrid w:val="0"/>
                <w:color w:val="auto"/>
                <w:sz w:val="22"/>
                <w:szCs w:val="22"/>
                <w:lang w:val="en-US"/>
              </w:rPr>
              <w:t xml:space="preserve">De </w:t>
            </w:r>
            <w:r w:rsidRPr="00867EAA">
              <w:rPr>
                <w:rFonts w:asciiTheme="minorHAnsi" w:hAnsiTheme="minorHAnsi" w:cstheme="minorHAnsi"/>
                <w:snapToGrid w:val="0"/>
                <w:color w:val="auto"/>
                <w:sz w:val="22"/>
                <w:szCs w:val="22"/>
                <w:lang w:val="en-US"/>
              </w:rPr>
              <w:t>acuerdo</w:t>
            </w:r>
          </w:p>
        </w:tc>
        <w:tc>
          <w:tcPr>
            <w:tcW w:w="1259" w:type="dxa"/>
            <w:tcBorders>
              <w:top w:val="single" w:sz="4" w:space="0" w:color="auto"/>
              <w:left w:val="single" w:sz="4" w:space="0" w:color="auto"/>
              <w:bottom w:val="single" w:sz="4" w:space="0" w:color="auto"/>
              <w:right w:val="single" w:sz="4" w:space="0" w:color="auto"/>
            </w:tcBorders>
            <w:hideMark/>
          </w:tcPr>
          <w:p w:rsidR="004D072E" w:rsidRPr="00867EAA" w14:paraId="4A9378FE" w14:textId="3073B660">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3.</w:t>
            </w:r>
            <w:r w:rsidRPr="00867EAA">
              <w:rPr>
                <w:rFonts w:asciiTheme="minorHAnsi" w:hAnsiTheme="minorHAnsi" w:cstheme="minorHAnsi"/>
                <w:snapToGrid w:val="0"/>
                <w:color w:val="auto"/>
                <w:sz w:val="22"/>
                <w:szCs w:val="22"/>
                <w:lang w:val="en-US"/>
              </w:rPr>
              <w:t xml:space="preserve">En </w:t>
            </w:r>
            <w:r w:rsidRPr="00867EAA">
              <w:rPr>
                <w:rFonts w:asciiTheme="minorHAnsi" w:hAnsiTheme="minorHAnsi" w:cstheme="minorHAnsi"/>
                <w:snapToGrid w:val="0"/>
                <w:color w:val="auto"/>
                <w:sz w:val="22"/>
                <w:szCs w:val="22"/>
                <w:lang w:val="en-US"/>
              </w:rPr>
              <w:t>desacuerdo</w:t>
            </w:r>
          </w:p>
        </w:tc>
        <w:tc>
          <w:tcPr>
            <w:tcW w:w="1260" w:type="dxa"/>
            <w:tcBorders>
              <w:top w:val="single" w:sz="4" w:space="0" w:color="auto"/>
              <w:left w:val="single" w:sz="4" w:space="0" w:color="auto"/>
              <w:bottom w:val="single" w:sz="4" w:space="0" w:color="auto"/>
              <w:right w:val="single" w:sz="4" w:space="0" w:color="auto"/>
            </w:tcBorders>
            <w:hideMark/>
          </w:tcPr>
          <w:p w:rsidR="004D072E" w:rsidRPr="00867EAA" w14:paraId="16958D81" w14:textId="56C53364">
            <w:pPr>
              <w:pStyle w:val="NORC-QUESTION"/>
              <w:spacing w:line="276" w:lineRule="auto"/>
              <w:ind w:left="0" w:firstLine="0"/>
              <w:rPr>
                <w:rFonts w:asciiTheme="minorHAnsi" w:hAnsiTheme="minorHAnsi" w:cstheme="minorHAnsi"/>
                <w:color w:val="auto"/>
                <w:sz w:val="22"/>
                <w:szCs w:val="22"/>
              </w:rPr>
            </w:pPr>
            <w:r>
              <w:rPr>
                <w:rFonts w:asciiTheme="minorHAnsi" w:hAnsiTheme="minorHAnsi" w:cstheme="minorHAnsi"/>
                <w:snapToGrid w:val="0"/>
                <w:color w:val="auto"/>
                <w:sz w:val="22"/>
                <w:szCs w:val="22"/>
                <w:lang w:val="en-US"/>
              </w:rPr>
              <w:t>4.</w:t>
            </w:r>
            <w:r w:rsidRPr="00867EAA">
              <w:rPr>
                <w:rFonts w:asciiTheme="minorHAnsi" w:hAnsiTheme="minorHAnsi" w:cstheme="minorHAnsi"/>
                <w:snapToGrid w:val="0"/>
                <w:color w:val="auto"/>
                <w:sz w:val="22"/>
                <w:szCs w:val="22"/>
                <w:lang w:val="en-US"/>
              </w:rPr>
              <w:t xml:space="preserve">Muy </w:t>
            </w:r>
            <w:r w:rsidRPr="00867EAA">
              <w:rPr>
                <w:rFonts w:asciiTheme="minorHAnsi" w:hAnsiTheme="minorHAnsi" w:cstheme="minorHAnsi"/>
                <w:snapToGrid w:val="0"/>
                <w:color w:val="auto"/>
                <w:sz w:val="22"/>
                <w:szCs w:val="22"/>
                <w:lang w:val="en-US"/>
              </w:rPr>
              <w:t>en</w:t>
            </w:r>
            <w:r w:rsidRPr="00867EAA">
              <w:rPr>
                <w:rFonts w:asciiTheme="minorHAnsi" w:hAnsiTheme="minorHAnsi" w:cstheme="minorHAnsi"/>
                <w:snapToGrid w:val="0"/>
                <w:color w:val="auto"/>
                <w:sz w:val="22"/>
                <w:szCs w:val="22"/>
                <w:lang w:val="en-US"/>
              </w:rPr>
              <w:t xml:space="preserve"> </w:t>
            </w:r>
            <w:r w:rsidRPr="00867EAA">
              <w:rPr>
                <w:rFonts w:asciiTheme="minorHAnsi" w:hAnsiTheme="minorHAnsi" w:cstheme="minorHAnsi"/>
                <w:snapToGrid w:val="0"/>
                <w:color w:val="auto"/>
                <w:sz w:val="22"/>
                <w:szCs w:val="22"/>
                <w:lang w:val="en-US"/>
              </w:rPr>
              <w:t>desacuerdo</w:t>
            </w:r>
          </w:p>
        </w:tc>
      </w:tr>
      <w:tr w14:paraId="10ADA759" w14:textId="77777777" w:rsidTr="007971DF">
        <w:tblPrEx>
          <w:tblW w:w="9900" w:type="dxa"/>
          <w:tblInd w:w="-5" w:type="dxa"/>
          <w:tblLook w:val="04A0"/>
        </w:tblPrEx>
        <w:trPr>
          <w:trHeight w:val="953"/>
        </w:trPr>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10B8FE07" w14:textId="60053F56">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 xml:space="preserve">a. </w:t>
            </w:r>
            <w:r w:rsidR="00756B06">
              <w:rPr>
                <w:rFonts w:asciiTheme="minorHAnsi" w:hAnsiTheme="minorHAnsi" w:cstheme="minorHAnsi"/>
                <w:bCs/>
                <w:noProof/>
                <w:color w:val="auto"/>
                <w:sz w:val="22"/>
                <w:szCs w:val="22"/>
              </w:rPr>
              <w:t>Cuidar</w:t>
            </w:r>
            <w:r w:rsidRPr="007971DF" w:rsidR="00756B06">
              <w:rPr>
                <w:rFonts w:asciiTheme="minorHAnsi" w:hAnsiTheme="minorHAnsi" w:cstheme="minorHAnsi"/>
                <w:bCs/>
                <w:noProof/>
                <w:color w:val="auto"/>
                <w:sz w:val="22"/>
                <w:szCs w:val="22"/>
              </w:rPr>
              <w:t xml:space="preserve"> </w:t>
            </w:r>
            <w:r w:rsidRPr="007971DF">
              <w:rPr>
                <w:rFonts w:asciiTheme="minorHAnsi" w:hAnsiTheme="minorHAnsi" w:cstheme="minorHAnsi"/>
                <w:bCs/>
                <w:noProof/>
                <w:color w:val="auto"/>
                <w:sz w:val="22"/>
                <w:szCs w:val="22"/>
              </w:rPr>
              <w:t>a los niños subvencionados por subsidios es una forma de mantener la entrada constante de pag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23F60CFE"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315D2A77"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5E32E7ED"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61F860FD"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0BC45D9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70F9C836" w14:textId="1E36798E">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 xml:space="preserve">b. Trabajar con el programa de subsidios </w:t>
            </w:r>
            <w:r w:rsidRPr="007971DF" w:rsidR="00116320">
              <w:rPr>
                <w:rFonts w:asciiTheme="minorHAnsi" w:hAnsiTheme="minorHAnsi" w:cstheme="minorHAnsi"/>
                <w:bCs/>
                <w:noProof/>
                <w:color w:val="auto"/>
                <w:sz w:val="22"/>
                <w:szCs w:val="22"/>
              </w:rPr>
              <w:t xml:space="preserve">de cuidado </w:t>
            </w:r>
            <w:r w:rsidRPr="00756B06" w:rsidR="00756B06">
              <w:rPr>
                <w:rFonts w:asciiTheme="minorHAnsi" w:hAnsiTheme="minorHAnsi" w:cstheme="minorHAnsi"/>
                <w:bCs/>
                <w:noProof/>
                <w:color w:val="auto"/>
                <w:sz w:val="22"/>
                <w:szCs w:val="22"/>
              </w:rPr>
              <w:t>de niños</w:t>
            </w:r>
            <w:r w:rsidRPr="00756B06" w:rsidR="00756B06">
              <w:rPr>
                <w:rFonts w:asciiTheme="minorHAnsi" w:hAnsiTheme="minorHAnsi" w:cstheme="minorHAnsi"/>
                <w:bCs/>
                <w:noProof/>
                <w:color w:val="auto"/>
                <w:sz w:val="22"/>
                <w:szCs w:val="22"/>
              </w:rPr>
              <w:t xml:space="preserve"> </w:t>
            </w:r>
            <w:r w:rsidRPr="007971DF">
              <w:rPr>
                <w:rFonts w:asciiTheme="minorHAnsi" w:hAnsiTheme="minorHAnsi" w:cstheme="minorHAnsi"/>
                <w:bCs/>
                <w:noProof/>
                <w:color w:val="auto"/>
                <w:sz w:val="22"/>
                <w:szCs w:val="22"/>
              </w:rPr>
              <w:t>es una molestia administrativa.</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3982B96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670E7828"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31248008"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60508327"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78EA9DC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07481FD6" w14:textId="716C6000">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 xml:space="preserve">c. La razón principal por la que </w:t>
            </w:r>
            <w:r w:rsidR="00756B06">
              <w:rPr>
                <w:rFonts w:asciiTheme="minorHAnsi" w:hAnsiTheme="minorHAnsi" w:cstheme="minorHAnsi"/>
                <w:bCs/>
                <w:noProof/>
                <w:color w:val="auto"/>
                <w:sz w:val="22"/>
                <w:szCs w:val="22"/>
              </w:rPr>
              <w:t>cui</w:t>
            </w:r>
            <w:r w:rsidRPr="007971DF" w:rsidR="00756B06">
              <w:rPr>
                <w:rFonts w:asciiTheme="minorHAnsi" w:hAnsiTheme="minorHAnsi" w:cstheme="minorHAnsi"/>
                <w:bCs/>
                <w:noProof/>
                <w:color w:val="auto"/>
                <w:sz w:val="22"/>
                <w:szCs w:val="22"/>
              </w:rPr>
              <w:t xml:space="preserve">do </w:t>
            </w:r>
            <w:r w:rsidRPr="007971DF">
              <w:rPr>
                <w:rFonts w:asciiTheme="minorHAnsi" w:hAnsiTheme="minorHAnsi" w:cstheme="minorHAnsi"/>
                <w:bCs/>
                <w:noProof/>
                <w:color w:val="auto"/>
                <w:sz w:val="22"/>
                <w:szCs w:val="22"/>
              </w:rPr>
              <w:t xml:space="preserve">o </w:t>
            </w:r>
            <w:r w:rsidR="00756B06">
              <w:rPr>
                <w:rFonts w:asciiTheme="minorHAnsi" w:hAnsiTheme="minorHAnsi" w:cstheme="minorHAnsi"/>
                <w:bCs/>
                <w:noProof/>
                <w:color w:val="auto"/>
                <w:sz w:val="22"/>
                <w:szCs w:val="22"/>
              </w:rPr>
              <w:t>cuida</w:t>
            </w:r>
            <w:r w:rsidRPr="007971DF" w:rsidR="00756B06">
              <w:rPr>
                <w:rFonts w:asciiTheme="minorHAnsi" w:hAnsiTheme="minorHAnsi" w:cstheme="minorHAnsi"/>
                <w:bCs/>
                <w:noProof/>
                <w:color w:val="auto"/>
                <w:sz w:val="22"/>
                <w:szCs w:val="22"/>
              </w:rPr>
              <w:t xml:space="preserve">ría </w:t>
            </w:r>
            <w:r w:rsidRPr="007971DF">
              <w:rPr>
                <w:rFonts w:asciiTheme="minorHAnsi" w:hAnsiTheme="minorHAnsi" w:cstheme="minorHAnsi"/>
                <w:bCs/>
                <w:noProof/>
                <w:color w:val="auto"/>
                <w:sz w:val="22"/>
                <w:szCs w:val="22"/>
              </w:rPr>
              <w:t>a niños subvencionados por subsidios es ayudar a familias de bajos ingres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74FA196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39AC6067"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24FB11E2"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4EE9C2FF"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3F895603"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5BB4DAA0" w14:textId="685BDDF4">
            <w:pPr>
              <w:pStyle w:val="NORC-QUESTION"/>
              <w:spacing w:before="0" w:after="0" w:line="276" w:lineRule="auto"/>
              <w:ind w:left="0" w:firstLine="0"/>
              <w:rPr>
                <w:rFonts w:asciiTheme="minorHAnsi" w:hAnsiTheme="minorHAnsi" w:cstheme="minorHAnsi"/>
                <w:bCs/>
                <w:noProof/>
                <w:color w:val="auto"/>
                <w:sz w:val="22"/>
                <w:szCs w:val="22"/>
              </w:rPr>
            </w:pPr>
            <w:r w:rsidRPr="007971DF">
              <w:rPr>
                <w:rFonts w:asciiTheme="minorHAnsi" w:hAnsiTheme="minorHAnsi" w:cstheme="minorHAnsi"/>
                <w:bCs/>
                <w:noProof/>
                <w:color w:val="auto"/>
                <w:sz w:val="22"/>
                <w:szCs w:val="22"/>
              </w:rPr>
              <w:t>d. Los niños subvencionados tienen más problemas de conducta que otros niñ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44341074"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1C68144D"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5FDF7F8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1C2B2DD0" w14:textId="77777777">
            <w:pPr>
              <w:pStyle w:val="NORC-QUESTION"/>
              <w:spacing w:line="276" w:lineRule="auto"/>
              <w:ind w:left="0" w:firstLine="0"/>
              <w:rPr>
                <w:rFonts w:asciiTheme="minorHAnsi" w:hAnsiTheme="minorHAnsi" w:cstheme="minorHAnsi"/>
                <w:b/>
                <w:noProof/>
                <w:color w:val="auto"/>
                <w:sz w:val="22"/>
                <w:szCs w:val="22"/>
                <w:u w:val="single"/>
              </w:rPr>
            </w:pPr>
          </w:p>
        </w:tc>
      </w:tr>
    </w:tbl>
    <w:p w:rsidR="004D072E" w:rsidRPr="007971DF" w:rsidP="001B26C0" w14:paraId="4CA8DA49" w14:textId="77777777">
      <w:pPr>
        <w:pStyle w:val="NORC-QUESTION"/>
        <w:spacing w:line="276" w:lineRule="auto"/>
        <w:rPr>
          <w:rFonts w:asciiTheme="minorHAnsi" w:hAnsiTheme="minorHAnsi" w:cstheme="minorHAnsi"/>
          <w:bCs/>
          <w:noProof/>
          <w:color w:val="auto"/>
          <w:sz w:val="22"/>
          <w:szCs w:val="22"/>
          <w:u w:val="single"/>
          <w:lang w:val="es-ES"/>
        </w:rPr>
      </w:pPr>
    </w:p>
    <w:p w:rsidR="00B50F55" w:rsidRPr="007971DF" w14:paraId="4542D072" w14:textId="77777777">
      <w:pPr>
        <w:spacing w:after="0"/>
        <w:contextualSpacing w:val="0"/>
        <w:rPr>
          <w:rFonts w:asciiTheme="minorHAnsi" w:hAnsiTheme="minorHAnsi" w:cstheme="minorHAnsi"/>
          <w:b/>
          <w:caps/>
          <w:noProof/>
          <w:szCs w:val="22"/>
          <w:u w:val="single"/>
          <w:lang w:val="es-ES"/>
        </w:rPr>
      </w:pPr>
      <w:r w:rsidRPr="007971DF">
        <w:rPr>
          <w:rFonts w:asciiTheme="minorHAnsi" w:hAnsiTheme="minorHAnsi" w:cstheme="minorHAnsi"/>
          <w:b/>
          <w:caps/>
          <w:noProof/>
          <w:szCs w:val="22"/>
          <w:u w:val="single"/>
          <w:lang w:val="es-ES"/>
        </w:rPr>
        <w:br w:type="page"/>
      </w:r>
    </w:p>
    <w:p w:rsidR="00551B54" w:rsidRPr="007971DF" w:rsidP="007971DF" w14:paraId="5FDD2821" w14:textId="04B595DC">
      <w:pPr>
        <w:pStyle w:val="Heading2"/>
        <w:spacing w:after="0"/>
        <w:contextualSpacing w:val="0"/>
        <w:rPr>
          <w:rFonts w:asciiTheme="minorHAnsi" w:hAnsiTheme="minorHAnsi" w:cstheme="minorHAnsi"/>
          <w:b/>
          <w:noProof/>
          <w:sz w:val="44"/>
        </w:rPr>
      </w:pPr>
      <w:r w:rsidRPr="007971DF">
        <w:rPr>
          <w:rFonts w:asciiTheme="minorHAnsi" w:hAnsiTheme="minorHAnsi" w:cstheme="minorHAnsi"/>
          <w:b/>
          <w:noProof/>
          <w:sz w:val="44"/>
          <w:lang w:val="en-US"/>
        </w:rPr>
        <w:t xml:space="preserve">SECTION H. HELP WITH CHILD CARE </w:t>
      </w:r>
    </w:p>
    <w:p w:rsidR="00AA3FED" w:rsidRPr="00867EAA" w:rsidP="001B26C0" w14:paraId="3087CDEE" w14:textId="2961C0B4">
      <w:pPr>
        <w:pStyle w:val="NORC-QUESTION"/>
        <w:spacing w:line="276" w:lineRule="auto"/>
        <w:rPr>
          <w:rFonts w:asciiTheme="minorHAnsi" w:hAnsiTheme="minorHAnsi" w:cstheme="minorHAnsi"/>
          <w:b/>
          <w:sz w:val="22"/>
          <w:szCs w:val="22"/>
          <w:lang w:val="es-ES"/>
        </w:rPr>
      </w:pPr>
      <w:r w:rsidRPr="00867EAA">
        <w:rPr>
          <w:rFonts w:asciiTheme="minorHAnsi" w:hAnsiTheme="minorHAnsi" w:cstheme="minorHAnsi"/>
          <w:b/>
          <w:noProof/>
          <w:color w:val="auto"/>
          <w:sz w:val="22"/>
          <w:szCs w:val="22"/>
          <w:lang w:val="es-ES"/>
        </w:rPr>
        <w:t>H</w:t>
      </w:r>
      <w:r w:rsidRPr="00867EAA" w:rsidR="00551B54">
        <w:rPr>
          <w:rFonts w:asciiTheme="minorHAnsi" w:hAnsiTheme="minorHAnsi" w:cstheme="minorHAnsi"/>
          <w:b/>
          <w:noProof/>
          <w:color w:val="auto"/>
          <w:sz w:val="22"/>
          <w:szCs w:val="22"/>
          <w:lang w:val="es-ES"/>
        </w:rPr>
        <w:t>1_M</w:t>
      </w:r>
      <w:r w:rsidRPr="00867EAA">
        <w:rPr>
          <w:rFonts w:asciiTheme="minorHAnsi" w:hAnsiTheme="minorHAnsi" w:cstheme="minorHAnsi"/>
          <w:b/>
          <w:color w:val="FF0000"/>
          <w:sz w:val="22"/>
          <w:szCs w:val="22"/>
          <w:lang w:val="es-ES"/>
        </w:rPr>
        <w:tab/>
      </w:r>
    </w:p>
    <w:p w:rsidR="00AA3FED" w:rsidRPr="00867EAA" w:rsidP="001B26C0" w14:paraId="64F3E339" w14:textId="15F882CB">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Alguna vez alguien le ayuda a cuidar a los niños a su cargo?  Incluya a cualquier persona a quien le paga para que le ayude, así como a cualquier familiar u otra persona que le ayude sin recibir paga</w:t>
      </w:r>
      <w:r w:rsidRPr="00867EAA" w:rsidR="002F3EC0">
        <w:rPr>
          <w:rFonts w:asciiTheme="minorHAnsi" w:hAnsiTheme="minorHAnsi" w:cstheme="minorHAnsi"/>
          <w:sz w:val="22"/>
          <w:szCs w:val="22"/>
          <w:lang w:val="es-ES"/>
        </w:rPr>
        <w:t>.</w:t>
      </w:r>
      <w:r w:rsidRPr="00867EAA">
        <w:rPr>
          <w:rFonts w:asciiTheme="minorHAnsi" w:hAnsiTheme="minorHAnsi" w:cstheme="minorHAnsi"/>
          <w:sz w:val="22"/>
          <w:szCs w:val="22"/>
          <w:lang w:val="es-ES"/>
        </w:rPr>
        <w:t xml:space="preserve">  </w:t>
      </w:r>
    </w:p>
    <w:p w:rsidR="00AA3FED" w:rsidRPr="00867EAA" w:rsidP="001B26C0" w14:paraId="7B60F1A6" w14:textId="078E32DC">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D74030">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0"/>
      </w:r>
      <w:r w:rsidRPr="00867EAA" w:rsidR="00DF631C">
        <w:rPr>
          <w:rFonts w:asciiTheme="minorHAnsi" w:hAnsiTheme="minorHAnsi" w:cstheme="minorHAnsi"/>
          <w:noProof/>
          <w:sz w:val="22"/>
          <w:szCs w:val="22"/>
        </w:rPr>
        <w:t xml:space="preserve"> </w:t>
      </w:r>
    </w:p>
    <w:p w:rsidR="00AA3FED" w:rsidRPr="00867EAA" w:rsidP="001B26C0" w14:paraId="51235561" w14:textId="72E65838">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bookmarkStart w:id="129" w:name="OLE_LINK366"/>
      <w:r w:rsidRPr="00867EAA">
        <w:rPr>
          <w:rStyle w:val="BodyTextFirstIndent2Char"/>
          <w:rFonts w:ascii="Wingdings" w:hAnsi="Wingdings" w:cstheme="minorHAnsi"/>
          <w:sz w:val="22"/>
          <w:szCs w:val="22"/>
        </w:rPr>
        <w:sym w:font="Wingdings" w:char="F06F"/>
      </w:r>
      <w:bookmarkEnd w:id="129"/>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0"/>
      </w:r>
      <w:r w:rsidRPr="00867EAA">
        <w:rPr>
          <w:rFonts w:asciiTheme="minorHAnsi" w:hAnsiTheme="minorHAnsi" w:cstheme="minorHAnsi"/>
          <w:noProof/>
          <w:sz w:val="22"/>
          <w:szCs w:val="22"/>
        </w:rPr>
        <w:t xml:space="preserve"> </w:t>
      </w:r>
      <w:r w:rsidRPr="00867EAA" w:rsidR="00DF631C">
        <w:rPr>
          <w:rFonts w:asciiTheme="minorHAnsi" w:hAnsiTheme="minorHAnsi" w:cstheme="minorHAnsi"/>
          <w:noProof/>
          <w:sz w:val="22"/>
          <w:szCs w:val="22"/>
        </w:rPr>
        <w:t>(</w:t>
      </w:r>
      <w:r w:rsidRPr="00867EAA">
        <w:rPr>
          <w:rFonts w:asciiTheme="minorHAnsi" w:hAnsiTheme="minorHAnsi" w:cstheme="minorHAnsi"/>
          <w:noProof/>
          <w:sz w:val="22"/>
          <w:szCs w:val="22"/>
        </w:rPr>
        <w:t xml:space="preserve">SKIP TO </w:t>
      </w:r>
      <w:r w:rsidRPr="00867EAA" w:rsidR="00551B54">
        <w:rPr>
          <w:rFonts w:asciiTheme="minorHAnsi" w:hAnsiTheme="minorHAnsi" w:cstheme="minorHAnsi"/>
          <w:noProof/>
          <w:sz w:val="22"/>
          <w:szCs w:val="22"/>
        </w:rPr>
        <w:t>SECTION I</w:t>
      </w:r>
      <w:r w:rsidRPr="00867EAA" w:rsidR="00DF631C">
        <w:rPr>
          <w:rFonts w:asciiTheme="minorHAnsi" w:hAnsiTheme="minorHAnsi" w:cstheme="minorHAnsi"/>
          <w:noProof/>
          <w:sz w:val="22"/>
          <w:szCs w:val="22"/>
        </w:rPr>
        <w:t>)</w:t>
      </w:r>
    </w:p>
    <w:p w:rsidR="00AA3FED" w:rsidRPr="00867EAA" w:rsidP="001B26C0" w14:paraId="538F4F9E" w14:textId="77777777">
      <w:pPr>
        <w:pStyle w:val="NORC-Answer1"/>
        <w:spacing w:line="276" w:lineRule="auto"/>
        <w:rPr>
          <w:rFonts w:asciiTheme="minorHAnsi" w:hAnsiTheme="minorHAnsi" w:cstheme="minorHAnsi"/>
          <w:noProof/>
          <w:sz w:val="22"/>
          <w:szCs w:val="22"/>
        </w:rPr>
      </w:pPr>
    </w:p>
    <w:p w:rsidR="004D072E" w:rsidRPr="007971DF" w:rsidP="001B26C0" w14:paraId="522F297D" w14:textId="77777777">
      <w:pPr>
        <w:pStyle w:val="NORC-Answer1"/>
        <w:spacing w:line="276" w:lineRule="auto"/>
        <w:ind w:left="0"/>
        <w:rPr>
          <w:rFonts w:asciiTheme="minorHAnsi" w:hAnsiTheme="minorHAnsi" w:cstheme="minorHAnsi"/>
          <w:b/>
          <w:sz w:val="22"/>
          <w:szCs w:val="22"/>
        </w:rPr>
      </w:pPr>
    </w:p>
    <w:p w:rsidR="00DF631C" w:rsidRPr="00867EAA" w:rsidP="001B26C0" w14:paraId="09D34A6B" w14:textId="5901A14E">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H</w:t>
      </w:r>
      <w:r w:rsidR="00845D7F">
        <w:rPr>
          <w:rFonts w:asciiTheme="minorHAnsi" w:hAnsiTheme="minorHAnsi" w:cstheme="minorHAnsi"/>
          <w:b/>
          <w:sz w:val="22"/>
          <w:szCs w:val="22"/>
          <w:lang w:val="es-ES"/>
        </w:rPr>
        <w:t>2M</w:t>
      </w:r>
      <w:r w:rsidRPr="00867EAA" w:rsidR="00AA3FED">
        <w:rPr>
          <w:rFonts w:asciiTheme="minorHAnsi" w:hAnsiTheme="minorHAnsi" w:cstheme="minorHAnsi"/>
          <w:b/>
          <w:sz w:val="22"/>
          <w:szCs w:val="22"/>
          <w:lang w:val="es-ES"/>
        </w:rPr>
        <w:t xml:space="preserve">. </w:t>
      </w:r>
    </w:p>
    <w:p w:rsidR="00AA3FED" w:rsidRPr="00867EAA" w:rsidP="001B26C0" w14:paraId="3BEE3106" w14:textId="09DA97E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Cuántas personas le ayudaron a cuidar a los niños la semana pasada</w:t>
      </w:r>
      <w:r w:rsidRPr="00867EAA">
        <w:rPr>
          <w:rFonts w:asciiTheme="minorHAnsi" w:hAnsiTheme="minorHAnsi" w:cstheme="minorHAnsi"/>
          <w:sz w:val="22"/>
          <w:szCs w:val="22"/>
          <w:lang w:val="es-ES"/>
        </w:rPr>
        <w:t>?</w:t>
      </w:r>
    </w:p>
    <w:p w:rsidR="00AA3FED" w:rsidRPr="00867EAA" w:rsidP="001B26C0" w14:paraId="3BDB77BD" w14:textId="77777777">
      <w:pPr>
        <w:pStyle w:val="NORC-Answer1"/>
        <w:spacing w:line="276" w:lineRule="auto"/>
        <w:ind w:left="0"/>
        <w:rPr>
          <w:rFonts w:asciiTheme="minorHAnsi" w:hAnsiTheme="minorHAnsi" w:cstheme="minorHAnsi"/>
          <w:sz w:val="22"/>
          <w:szCs w:val="22"/>
          <w:lang w:val="es-ES"/>
        </w:rPr>
      </w:pPr>
    </w:p>
    <w:p w:rsidR="00AA3FED" w:rsidRPr="00867EAA" w:rsidP="001B26C0" w14:paraId="6D8D6F37" w14:textId="1C1D112B">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t>__</w:t>
      </w:r>
      <w:r w:rsidRPr="00867EAA" w:rsidR="0011389A">
        <w:rPr>
          <w:rFonts w:asciiTheme="minorHAnsi" w:hAnsiTheme="minorHAnsi" w:cstheme="minorHAnsi"/>
          <w:sz w:val="22"/>
          <w:szCs w:val="22"/>
          <w:lang w:val="es-ES"/>
        </w:rPr>
        <w:t xml:space="preserve"> cantidad de personas que ayudaron</w:t>
      </w:r>
    </w:p>
    <w:p w:rsidR="004D072E" w:rsidRPr="00867EAA" w:rsidP="001B26C0" w14:paraId="22286F8C" w14:textId="567462CE">
      <w:pPr>
        <w:pStyle w:val="NORC-Answer1"/>
        <w:spacing w:line="276" w:lineRule="auto"/>
        <w:ind w:left="0"/>
        <w:rPr>
          <w:rFonts w:asciiTheme="minorHAnsi" w:hAnsiTheme="minorHAnsi" w:cstheme="minorHAnsi"/>
          <w:sz w:val="22"/>
          <w:szCs w:val="22"/>
          <w:lang w:val="es-ES"/>
        </w:rPr>
      </w:pPr>
    </w:p>
    <w:p w:rsidR="00845D7F" w:rsidRPr="00780F0C" w:rsidP="00845D7F" w14:paraId="6F9AF2EE" w14:textId="77777777">
      <w:pPr>
        <w:pStyle w:val="NORC-InterviewerText"/>
        <w:pBdr>
          <w:right w:val="single" w:sz="4" w:space="18" w:color="auto"/>
        </w:pBdr>
        <w:ind w:right="-360"/>
        <w:rPr>
          <w:rFonts w:asciiTheme="minorHAnsi" w:hAnsiTheme="minorHAnsi" w:cstheme="minorHAnsi"/>
          <w:noProof/>
          <w:sz w:val="22"/>
          <w:szCs w:val="22"/>
          <w:lang w:val="es-ES"/>
        </w:rPr>
      </w:pPr>
      <w:r w:rsidRPr="00780F0C">
        <w:rPr>
          <w:rFonts w:asciiTheme="minorHAnsi" w:hAnsiTheme="minorHAnsi" w:cstheme="minorHAnsi"/>
          <w:noProof/>
          <w:sz w:val="22"/>
          <w:szCs w:val="22"/>
          <w:lang w:val="es-ES"/>
        </w:rPr>
        <w:t>IF H2_M &gt; 0 START H_L_1 Loop</w:t>
      </w:r>
    </w:p>
    <w:p w:rsidR="0029755B" w:rsidP="00845D7F" w14:paraId="030E0C99" w14:textId="7778079E">
      <w:pPr>
        <w:pStyle w:val="NORC-InterviewerText"/>
        <w:pBdr>
          <w:right w:val="single" w:sz="4" w:space="18" w:color="auto"/>
        </w:pBdr>
        <w:ind w:right="-360"/>
        <w:rPr>
          <w:rFonts w:asciiTheme="minorHAnsi" w:hAnsiTheme="minorHAnsi" w:cstheme="minorHAnsi"/>
          <w:noProof/>
          <w:sz w:val="22"/>
          <w:szCs w:val="22"/>
        </w:rPr>
      </w:pPr>
      <w:r w:rsidRPr="007971DF">
        <w:rPr>
          <w:rFonts w:asciiTheme="minorHAnsi" w:hAnsiTheme="minorHAnsi" w:cstheme="minorHAnsi"/>
          <w:noProof/>
          <w:sz w:val="22"/>
          <w:szCs w:val="22"/>
        </w:rPr>
        <w:t>IF (1) C18_CHK =1 (LARGE PAID PROVIDER) OR (2) C14=1 (NON-RELATIONSHIP BASED) AND (2) B23_M = 1 FOR ANY CHILD (PAID) OR (3) IF ANY CHILDREN ARE REPORTED IN C15A_M OR B24C_REVISED = 1 OR 2 OR 5 OR 7 OR 8 FOR ANY CHILD, SKIP TO HB19 NEW 1,</w:t>
      </w:r>
    </w:p>
    <w:p w:rsidR="00845D7F" w:rsidRPr="007971DF" w:rsidP="00845D7F" w14:paraId="26667A97" w14:textId="67E97A84">
      <w:pPr>
        <w:pStyle w:val="NORC-InterviewerText"/>
        <w:pBdr>
          <w:right w:val="single" w:sz="4" w:space="18" w:color="auto"/>
        </w:pBdr>
        <w:ind w:right="-360"/>
        <w:rPr>
          <w:rFonts w:asciiTheme="minorHAnsi" w:hAnsiTheme="minorHAnsi" w:cstheme="minorHAnsi"/>
          <w:noProof/>
          <w:sz w:val="22"/>
          <w:szCs w:val="22"/>
        </w:rPr>
      </w:pPr>
      <w:r w:rsidRPr="00F60913">
        <w:rPr>
          <w:rFonts w:asciiTheme="minorHAnsi" w:hAnsiTheme="minorHAnsi"/>
          <w:sz w:val="22"/>
        </w:rPr>
        <w:t>ELSE, SKIP TO SECTION I</w:t>
      </w:r>
    </w:p>
    <w:p w:rsidR="00D22194" w:rsidRPr="00867EAA" w:rsidP="004D072E" w14:paraId="3D280CD7" w14:textId="77777777">
      <w:pPr>
        <w:pStyle w:val="NORC-Answer1"/>
        <w:ind w:left="0"/>
        <w:rPr>
          <w:rFonts w:asciiTheme="minorHAnsi" w:hAnsiTheme="minorHAnsi" w:cstheme="minorHAnsi"/>
          <w:sz w:val="22"/>
          <w:szCs w:val="22"/>
        </w:rPr>
        <w:sectPr w:rsidSect="0068195F">
          <w:headerReference w:type="default" r:id="rId16"/>
          <w:footerReference w:type="even" r:id="rId17"/>
          <w:footerReference w:type="default" r:id="rId18"/>
          <w:headerReference w:type="first" r:id="rId19"/>
          <w:footerReference w:type="first" r:id="rId20"/>
          <w:pgSz w:w="12240" w:h="15840" w:code="1"/>
          <w:pgMar w:top="1440" w:right="1440" w:bottom="1166" w:left="1440" w:header="720" w:footer="720" w:gutter="0"/>
          <w:cols w:space="720"/>
          <w:docGrid w:linePitch="360"/>
        </w:sectPr>
      </w:pPr>
    </w:p>
    <w:p w:rsidR="004D072E" w:rsidRPr="00867EAA" w:rsidP="004D072E" w14:paraId="4342529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Start of H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HL1</w:t>
      </w:r>
      <w:r w:rsidRPr="00867EAA">
        <w:rPr>
          <w:rFonts w:asciiTheme="minorHAnsi" w:hAnsiTheme="minorHAnsi" w:cstheme="minorHAnsi"/>
          <w:sz w:val="22"/>
          <w:szCs w:val="22"/>
        </w:rPr>
        <w:t xml:space="preserve">): </w:t>
      </w:r>
    </w:p>
    <w:p w:rsidR="004D072E" w:rsidRPr="00867EAA" w:rsidP="004D072E" w14:paraId="62679E0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H_HELPNAME – H_HELPTRAIN FOR EACH PERSON REPORTED IN H2_M.</w:t>
      </w:r>
    </w:p>
    <w:p w:rsidR="00EF2811" w:rsidRPr="007971DF" w:rsidP="001B26C0" w14:paraId="33C092EE" w14:textId="77777777">
      <w:pPr>
        <w:pStyle w:val="NORC-Answer1"/>
        <w:spacing w:line="276" w:lineRule="auto"/>
        <w:ind w:left="0"/>
        <w:rPr>
          <w:rFonts w:asciiTheme="minorHAnsi" w:hAnsiTheme="minorHAnsi" w:cstheme="minorHAnsi"/>
          <w:sz w:val="22"/>
          <w:szCs w:val="22"/>
        </w:rPr>
      </w:pPr>
    </w:p>
    <w:tbl>
      <w:tblPr>
        <w:tblStyle w:val="TableGrid"/>
        <w:tblW w:w="14125" w:type="dxa"/>
        <w:tblLayout w:type="fixed"/>
        <w:tblLook w:val="04A0"/>
      </w:tblPr>
      <w:tblGrid>
        <w:gridCol w:w="1255"/>
        <w:gridCol w:w="1260"/>
        <w:gridCol w:w="1260"/>
        <w:gridCol w:w="1350"/>
        <w:gridCol w:w="1260"/>
        <w:gridCol w:w="1620"/>
        <w:gridCol w:w="1440"/>
        <w:gridCol w:w="1800"/>
        <w:gridCol w:w="1260"/>
        <w:gridCol w:w="90"/>
        <w:gridCol w:w="1530"/>
      </w:tblGrid>
      <w:tr w14:paraId="6522C3C6" w14:textId="77777777" w:rsidTr="00FA4C40">
        <w:tblPrEx>
          <w:tblW w:w="14125" w:type="dxa"/>
          <w:tblLayout w:type="fixed"/>
          <w:tblLook w:val="04A0"/>
        </w:tblPrEx>
        <w:tc>
          <w:tcPr>
            <w:tcW w:w="1255" w:type="dxa"/>
            <w:shd w:val="clear" w:color="auto" w:fill="D0CECE" w:themeFill="background2" w:themeFillShade="E6"/>
          </w:tcPr>
          <w:p w:rsidR="00FA4C40" w:rsidRPr="00867EAA" w:rsidP="001B26C0" w14:paraId="5F9EA1B4" w14:textId="77777777">
            <w:pPr>
              <w:pStyle w:val="NORC-Answer1"/>
              <w:spacing w:line="276" w:lineRule="auto"/>
              <w:ind w:left="0"/>
              <w:rPr>
                <w:rFonts w:asciiTheme="minorHAnsi" w:hAnsiTheme="minorHAnsi" w:cstheme="minorHAnsi"/>
                <w:b/>
                <w:sz w:val="22"/>
                <w:szCs w:val="22"/>
                <w:lang w:val=""/>
              </w:rPr>
            </w:pPr>
            <w:r w:rsidRPr="00867EAA">
              <w:rPr>
                <w:rFonts w:asciiTheme="minorHAnsi" w:hAnsiTheme="minorHAnsi" w:cstheme="minorHAnsi"/>
                <w:b/>
                <w:sz w:val="22"/>
                <w:szCs w:val="22"/>
                <w:lang w:val=""/>
              </w:rPr>
              <w:t xml:space="preserve">H_HELPNAME. </w:t>
            </w:r>
          </w:p>
          <w:p w:rsidR="00FA4C40" w:rsidRPr="00867EAA" w:rsidP="001B26C0" w14:paraId="63AE716C" w14:textId="77777777">
            <w:pPr>
              <w:pStyle w:val="NORC-Answer1"/>
              <w:spacing w:line="276" w:lineRule="auto"/>
              <w:ind w:left="0"/>
              <w:rPr>
                <w:rFonts w:asciiTheme="minorHAnsi" w:hAnsiTheme="minorHAnsi" w:cstheme="minorHAnsi"/>
                <w:b/>
                <w:sz w:val="22"/>
                <w:szCs w:val="22"/>
                <w:lang w:val=""/>
              </w:rPr>
            </w:pPr>
          </w:p>
          <w:p w:rsidR="00FA4C40" w:rsidRPr="00867EAA" w:rsidP="001B26C0" w14:paraId="21CB57C4" w14:textId="13A4468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Dígame las iniciales de cada persona mayor de 12 </w:t>
            </w:r>
            <w:r w:rsidRPr="00867EAA">
              <w:rPr>
                <w:rFonts w:asciiTheme="minorHAnsi" w:hAnsiTheme="minorHAnsi" w:cstheme="minorHAnsi"/>
                <w:sz w:val="22"/>
                <w:szCs w:val="22"/>
              </w:rPr>
              <w:t>años de edad</w:t>
            </w:r>
            <w:r w:rsidRPr="00867EAA">
              <w:rPr>
                <w:rFonts w:asciiTheme="minorHAnsi" w:hAnsiTheme="minorHAnsi" w:cstheme="minorHAnsi"/>
                <w:sz w:val="22"/>
                <w:szCs w:val="22"/>
              </w:rPr>
              <w:t xml:space="preserve"> que le ayudó a cuidar a niños la semana pasada.</w:t>
            </w:r>
          </w:p>
        </w:tc>
        <w:tc>
          <w:tcPr>
            <w:tcW w:w="1260" w:type="dxa"/>
            <w:shd w:val="clear" w:color="auto" w:fill="D0CECE" w:themeFill="background2" w:themeFillShade="E6"/>
          </w:tcPr>
          <w:p w:rsidR="00FA4C40" w:rsidRPr="00867EAA" w:rsidP="001B26C0" w14:paraId="49203C55" w14:textId="20C816B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b/>
                <w:sz w:val="22"/>
                <w:szCs w:val="22"/>
              </w:rPr>
              <w:t>H_HELPHOUR</w:t>
            </w:r>
            <w:r w:rsidRPr="00867EAA">
              <w:rPr>
                <w:rFonts w:asciiTheme="minorHAnsi" w:hAnsiTheme="minorHAnsi" w:cstheme="minorHAnsi"/>
                <w:sz w:val="22"/>
                <w:szCs w:val="22"/>
              </w:rPr>
              <w:t xml:space="preserve"> </w:t>
            </w:r>
          </w:p>
          <w:p w:rsidR="00FA4C40" w:rsidRPr="00867EAA" w:rsidP="001B26C0" w14:paraId="3898526F" w14:textId="3C679C8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as horas le ayudó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 xml:space="preserve"> la semana pasada a cuidar a los niños a su cargo?</w:t>
            </w:r>
          </w:p>
        </w:tc>
        <w:tc>
          <w:tcPr>
            <w:tcW w:w="1260" w:type="dxa"/>
            <w:shd w:val="clear" w:color="auto" w:fill="D0CECE" w:themeFill="background2" w:themeFillShade="E6"/>
          </w:tcPr>
          <w:p w:rsidR="00FA4C40" w:rsidRPr="00867EAA" w:rsidP="001B26C0" w14:paraId="43F67C78"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PAY.</w:t>
            </w:r>
            <w:r w:rsidRPr="00867EAA">
              <w:rPr>
                <w:rFonts w:asciiTheme="minorHAnsi" w:hAnsiTheme="minorHAnsi" w:cstheme="minorHAnsi"/>
                <w:sz w:val="22"/>
                <w:szCs w:val="22"/>
              </w:rPr>
              <w:t xml:space="preserve"> </w:t>
            </w:r>
          </w:p>
          <w:p w:rsidR="00FA4C40" w:rsidRPr="00867EAA" w:rsidP="001B26C0" w14:paraId="6211DAFD" w14:textId="77777777">
            <w:pPr>
              <w:pStyle w:val="CommentText"/>
              <w:rPr>
                <w:rFonts w:asciiTheme="minorHAnsi" w:hAnsiTheme="minorHAnsi" w:cstheme="minorHAnsi"/>
                <w:sz w:val="22"/>
                <w:szCs w:val="22"/>
              </w:rPr>
            </w:pPr>
          </w:p>
          <w:p w:rsidR="00FA4C40" w:rsidRPr="00867EAA" w:rsidP="001B26C0" w14:paraId="5B2D39C1" w14:textId="18B46878">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Le paga usted regularmente a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para que le ayude a cuidar a los niños a su cargo?</w:t>
            </w:r>
          </w:p>
        </w:tc>
        <w:tc>
          <w:tcPr>
            <w:tcW w:w="1350" w:type="dxa"/>
            <w:shd w:val="clear" w:color="auto" w:fill="D0CECE" w:themeFill="background2" w:themeFillShade="E6"/>
          </w:tcPr>
          <w:p w:rsidR="00FA4C40" w:rsidRPr="00867EAA" w:rsidP="001B26C0" w14:paraId="3134D520"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WAGE.</w:t>
            </w:r>
            <w:r w:rsidRPr="00867EAA">
              <w:rPr>
                <w:rFonts w:asciiTheme="minorHAnsi" w:hAnsiTheme="minorHAnsi" w:cstheme="minorHAnsi"/>
                <w:sz w:val="22"/>
                <w:szCs w:val="22"/>
              </w:rPr>
              <w:t xml:space="preserve"> </w:t>
            </w:r>
          </w:p>
          <w:p w:rsidR="00FA4C40" w:rsidRPr="00867EAA" w:rsidP="001B26C0" w14:paraId="52E1009F" w14:textId="77777777">
            <w:pPr>
              <w:pStyle w:val="CommentText"/>
              <w:rPr>
                <w:rFonts w:asciiTheme="minorHAnsi" w:hAnsiTheme="minorHAnsi" w:cstheme="minorHAnsi"/>
                <w:sz w:val="22"/>
                <w:szCs w:val="22"/>
              </w:rPr>
            </w:pPr>
          </w:p>
          <w:p w:rsidR="00FA4C40" w:rsidRPr="00867EAA" w:rsidP="001B26C0" w14:paraId="3BFB870C" w14:textId="35AA7086">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w:t>
            </w:r>
            <w:r w:rsidRPr="00867EAA">
              <w:rPr>
                <w:rFonts w:asciiTheme="minorHAnsi" w:hAnsiTheme="minorHAnsi" w:cstheme="minorHAnsi"/>
                <w:sz w:val="22"/>
                <w:szCs w:val="22"/>
              </w:rPr>
              <w:t>if</w:t>
            </w:r>
            <w:r w:rsidRPr="00867EAA">
              <w:rPr>
                <w:rFonts w:asciiTheme="minorHAnsi" w:hAnsiTheme="minorHAnsi" w:cstheme="minorHAnsi"/>
                <w:sz w:val="22"/>
                <w:szCs w:val="22"/>
              </w:rPr>
              <w:t xml:space="preserve"> yes] ¿Qué sueldo le paga usted a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  $_______ por [hora/día/semana/mes]</w:t>
            </w:r>
          </w:p>
        </w:tc>
        <w:tc>
          <w:tcPr>
            <w:tcW w:w="1260" w:type="dxa"/>
            <w:shd w:val="clear" w:color="auto" w:fill="D0CECE" w:themeFill="background2" w:themeFillShade="E6"/>
          </w:tcPr>
          <w:p w:rsidR="00FA4C40" w:rsidRPr="00867EAA" w:rsidP="001B26C0" w14:paraId="20F7981E"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LIVE.</w:t>
            </w:r>
          </w:p>
          <w:p w:rsidR="00FA4C40" w:rsidRPr="00867EAA" w:rsidP="001B26C0" w14:paraId="559375FD" w14:textId="77777777">
            <w:pPr>
              <w:pStyle w:val="CommentText"/>
              <w:rPr>
                <w:rFonts w:asciiTheme="minorHAnsi" w:hAnsiTheme="minorHAnsi" w:cstheme="minorHAnsi"/>
                <w:sz w:val="22"/>
                <w:szCs w:val="22"/>
              </w:rPr>
            </w:pPr>
          </w:p>
          <w:p w:rsidR="00FA4C40" w:rsidRPr="00867EAA" w:rsidP="001B26C0" w14:paraId="570BBB86" w14:textId="1C45769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Vive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en su hogar? </w:t>
            </w:r>
          </w:p>
        </w:tc>
        <w:tc>
          <w:tcPr>
            <w:tcW w:w="1620" w:type="dxa"/>
            <w:shd w:val="clear" w:color="auto" w:fill="D0CECE" w:themeFill="background2" w:themeFillShade="E6"/>
          </w:tcPr>
          <w:p w:rsidR="00FA4C40" w:rsidRPr="00867EAA" w:rsidP="001B26C0" w14:paraId="03BE0D21"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ED.</w:t>
            </w:r>
          </w:p>
          <w:p w:rsidR="00FA4C40" w:rsidRPr="00867EAA" w:rsidP="001B26C0" w14:paraId="2D0A674F" w14:textId="77777777">
            <w:pPr>
              <w:pStyle w:val="CommentText"/>
              <w:rPr>
                <w:rFonts w:asciiTheme="minorHAnsi" w:hAnsiTheme="minorHAnsi" w:cstheme="minorHAnsi"/>
                <w:sz w:val="22"/>
                <w:szCs w:val="22"/>
              </w:rPr>
            </w:pPr>
          </w:p>
          <w:p w:rsidR="00FA4C40" w:rsidRPr="00867EAA" w:rsidP="001B26C0" w14:paraId="2ADC3909" w14:textId="4F9240C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Qué nivel de estudios ha completado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w:t>
            </w:r>
          </w:p>
        </w:tc>
        <w:tc>
          <w:tcPr>
            <w:tcW w:w="1440" w:type="dxa"/>
            <w:shd w:val="clear" w:color="auto" w:fill="D0CECE" w:themeFill="background2" w:themeFillShade="E6"/>
          </w:tcPr>
          <w:p w:rsidR="00FA4C40" w:rsidRPr="00867EAA" w:rsidP="001B26C0" w14:paraId="7BCEFC4C" w14:textId="4C0E6692">
            <w:pPr>
              <w:pStyle w:val="NORC-Answer1"/>
              <w:spacing w:line="276" w:lineRule="auto"/>
              <w:ind w:left="0"/>
              <w:rPr>
                <w:rFonts w:asciiTheme="minorHAnsi" w:hAnsiTheme="minorHAnsi" w:cstheme="minorHAnsi"/>
                <w:b/>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H_HELPAGE</w:t>
            </w:r>
            <w:r w:rsidRPr="00867EAA" w:rsidR="00EB4646">
              <w:rPr>
                <w:rFonts w:asciiTheme="minorHAnsi" w:hAnsiTheme="minorHAnsi" w:cstheme="minorHAnsi"/>
                <w:b/>
                <w:sz w:val="22"/>
                <w:szCs w:val="22"/>
              </w:rPr>
              <w:t>.</w:t>
            </w:r>
          </w:p>
          <w:p w:rsidR="00FA4C40" w:rsidRPr="00867EAA" w:rsidP="001B26C0" w14:paraId="4EB1EA6B" w14:textId="77777777">
            <w:pPr>
              <w:pStyle w:val="NORC-Answer1"/>
              <w:spacing w:line="276" w:lineRule="auto"/>
              <w:ind w:left="0"/>
              <w:rPr>
                <w:rFonts w:asciiTheme="minorHAnsi" w:hAnsiTheme="minorHAnsi" w:cstheme="minorHAnsi"/>
                <w:sz w:val="22"/>
                <w:szCs w:val="22"/>
              </w:rPr>
            </w:pPr>
          </w:p>
          <w:p w:rsidR="00FA4C40" w:rsidRPr="00867EAA" w:rsidP="001B26C0" w14:paraId="1A7AD9A0" w14:textId="6C26E3C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os años tiene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w:t>
            </w:r>
          </w:p>
          <w:p w:rsidR="00FA4C40" w:rsidRPr="00867EAA" w:rsidP="001B26C0" w14:paraId="2A76E678" w14:textId="7CF46267">
            <w:pPr>
              <w:pStyle w:val="NORC-Answer1"/>
              <w:spacing w:line="276" w:lineRule="auto"/>
              <w:ind w:left="0"/>
              <w:rPr>
                <w:rFonts w:asciiTheme="minorHAnsi" w:hAnsiTheme="minorHAnsi" w:cstheme="minorHAnsi"/>
                <w:sz w:val="22"/>
                <w:szCs w:val="22"/>
              </w:rPr>
            </w:pPr>
          </w:p>
        </w:tc>
        <w:tc>
          <w:tcPr>
            <w:tcW w:w="1800" w:type="dxa"/>
            <w:shd w:val="clear" w:color="auto" w:fill="D0CECE" w:themeFill="background2" w:themeFillShade="E6"/>
          </w:tcPr>
          <w:p w:rsidR="00FA4C40" w:rsidRPr="00867EAA" w:rsidP="001B26C0" w14:paraId="2E746515"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CARE.</w:t>
            </w:r>
            <w:r w:rsidRPr="00867EAA">
              <w:rPr>
                <w:rFonts w:asciiTheme="minorHAnsi" w:hAnsiTheme="minorHAnsi" w:cstheme="minorHAnsi"/>
                <w:sz w:val="22"/>
                <w:szCs w:val="22"/>
              </w:rPr>
              <w:t xml:space="preserve"> </w:t>
            </w:r>
          </w:p>
          <w:p w:rsidR="00FA4C40" w:rsidRPr="00867EAA" w:rsidP="001B26C0" w14:paraId="4256A827" w14:textId="77777777">
            <w:pPr>
              <w:pStyle w:val="CommentText"/>
              <w:rPr>
                <w:rFonts w:asciiTheme="minorHAnsi" w:hAnsiTheme="minorHAnsi" w:cstheme="minorHAnsi"/>
                <w:sz w:val="22"/>
                <w:szCs w:val="22"/>
              </w:rPr>
            </w:pPr>
          </w:p>
          <w:p w:rsidR="00FA4C40" w:rsidRPr="00867EAA" w:rsidP="001B26C0" w14:paraId="1D2DC93B" w14:textId="03620A5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os años lleva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realizando trabajo con paga de cuidado de niños menores de 13 años? </w:t>
            </w:r>
          </w:p>
        </w:tc>
        <w:tc>
          <w:tcPr>
            <w:tcW w:w="1350" w:type="dxa"/>
            <w:gridSpan w:val="2"/>
            <w:shd w:val="clear" w:color="auto" w:fill="D0CECE" w:themeFill="background2" w:themeFillShade="E6"/>
          </w:tcPr>
          <w:p w:rsidR="00FA4C40" w:rsidRPr="00867EAA" w:rsidP="001B26C0" w14:paraId="008DA771"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CDA.</w:t>
            </w:r>
            <w:r w:rsidRPr="00867EAA">
              <w:rPr>
                <w:rFonts w:asciiTheme="minorHAnsi" w:hAnsiTheme="minorHAnsi" w:cstheme="minorHAnsi"/>
                <w:sz w:val="22"/>
                <w:szCs w:val="22"/>
              </w:rPr>
              <w:t xml:space="preserve"> </w:t>
            </w:r>
          </w:p>
          <w:p w:rsidR="00FA4C40" w:rsidRPr="00867EAA" w:rsidP="001B26C0" w14:paraId="555D46B5" w14:textId="77777777">
            <w:pPr>
              <w:pStyle w:val="CommentText"/>
              <w:rPr>
                <w:rFonts w:asciiTheme="minorHAnsi" w:hAnsiTheme="minorHAnsi" w:cstheme="minorHAnsi"/>
                <w:sz w:val="22"/>
                <w:szCs w:val="22"/>
              </w:rPr>
            </w:pPr>
          </w:p>
          <w:p w:rsidR="00FA4C40" w:rsidRPr="00867EAA" w:rsidP="001B26C0" w14:paraId="766E717B" w14:textId="34069670">
            <w:pPr>
              <w:pStyle w:val="CommentText"/>
              <w:rPr>
                <w:rFonts w:asciiTheme="minorHAnsi" w:hAnsiTheme="minorHAnsi" w:cstheme="minorHAnsi"/>
                <w:b/>
                <w:sz w:val="22"/>
                <w:szCs w:val="22"/>
              </w:rPr>
            </w:pPr>
            <w:r w:rsidRPr="00867EAA">
              <w:rPr>
                <w:rFonts w:asciiTheme="minorHAnsi" w:hAnsiTheme="minorHAnsi" w:cstheme="minorHAnsi"/>
                <w:sz w:val="22"/>
                <w:szCs w:val="22"/>
              </w:rPr>
              <w:t xml:space="preserve">¿Tiene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un Título Asociado en Desarrollo Infantil (</w:t>
            </w:r>
            <w:bookmarkStart w:id="130" w:name="OLE_LINK22"/>
            <w:r w:rsidRPr="00867EAA">
              <w:rPr>
                <w:rFonts w:asciiTheme="minorHAnsi" w:hAnsiTheme="minorHAnsi" w:cstheme="minorHAnsi"/>
                <w:sz w:val="22"/>
                <w:szCs w:val="22"/>
              </w:rPr>
              <w:t>CDA</w:t>
            </w:r>
            <w:bookmarkEnd w:id="130"/>
            <w:r w:rsidRPr="00867EAA">
              <w:rPr>
                <w:rFonts w:asciiTheme="minorHAnsi" w:hAnsiTheme="minorHAnsi" w:cstheme="minorHAnsi"/>
                <w:sz w:val="22"/>
                <w:szCs w:val="22"/>
              </w:rPr>
              <w:t>, por sus siglas en inglés)?</w:t>
            </w:r>
            <w:r w:rsidRPr="00867EAA">
              <w:rPr>
                <w:rFonts w:asciiTheme="minorHAnsi" w:hAnsiTheme="minorHAnsi" w:cstheme="minorHAnsi"/>
                <w:sz w:val="22"/>
                <w:szCs w:val="22"/>
              </w:rPr>
              <w:t xml:space="preserve">  </w:t>
            </w:r>
          </w:p>
        </w:tc>
        <w:tc>
          <w:tcPr>
            <w:tcW w:w="1530" w:type="dxa"/>
            <w:shd w:val="clear" w:color="auto" w:fill="D0CECE" w:themeFill="background2" w:themeFillShade="E6"/>
          </w:tcPr>
          <w:p w:rsidR="00FA4C40" w:rsidRPr="00867EAA" w:rsidP="001B26C0" w14:paraId="06047E4A" w14:textId="7777777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b/>
                <w:sz w:val="22"/>
                <w:szCs w:val="22"/>
              </w:rPr>
              <w:t>H_HELPTRAIN.</w:t>
            </w:r>
            <w:r w:rsidRPr="00867EAA">
              <w:rPr>
                <w:rFonts w:asciiTheme="minorHAnsi" w:hAnsiTheme="minorHAnsi" w:cstheme="minorHAnsi"/>
                <w:sz w:val="22"/>
                <w:szCs w:val="22"/>
              </w:rPr>
              <w:t xml:space="preserve"> </w:t>
            </w:r>
          </w:p>
          <w:p w:rsidR="00FA4C40" w:rsidRPr="00867EAA" w:rsidP="001B26C0" w14:paraId="756D8112" w14:textId="77777777">
            <w:pPr>
              <w:pStyle w:val="NORC-Answer1"/>
              <w:spacing w:line="276" w:lineRule="auto"/>
              <w:ind w:left="0"/>
              <w:rPr>
                <w:rFonts w:asciiTheme="minorHAnsi" w:hAnsiTheme="minorHAnsi" w:cstheme="minorHAnsi"/>
                <w:sz w:val="22"/>
                <w:szCs w:val="22"/>
              </w:rPr>
            </w:pPr>
          </w:p>
          <w:p w:rsidR="00FA4C40" w:rsidRPr="00867EAA" w:rsidP="001B26C0" w14:paraId="0CF66F91" w14:textId="1722F1B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En los últimos 12 meses ¿ha recibido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alguna capacitación o educación en cuidado de niños pequeños? </w:t>
            </w:r>
          </w:p>
        </w:tc>
      </w:tr>
      <w:tr w14:paraId="5C255AAA" w14:textId="77777777" w:rsidTr="00FA4C40">
        <w:tblPrEx>
          <w:tblW w:w="14125" w:type="dxa"/>
          <w:tblLayout w:type="fixed"/>
          <w:tblLook w:val="04A0"/>
        </w:tblPrEx>
        <w:tc>
          <w:tcPr>
            <w:tcW w:w="1255" w:type="dxa"/>
          </w:tcPr>
          <w:p w:rsidR="00FA4C40" w:rsidRPr="00867EAA" w:rsidP="001B26C0" w14:paraId="01BD6251" w14:textId="3CB4A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Theme="minorHAnsi" w:hAnsiTheme="minorHAnsi" w:cstheme="minorHAnsi"/>
                <w:color w:val="212121"/>
                <w:szCs w:val="22"/>
                <w:lang w:eastAsia="en-US"/>
              </w:rPr>
            </w:pPr>
            <w:r w:rsidRPr="00867EAA">
              <w:rPr>
                <w:rFonts w:asciiTheme="minorHAnsi" w:hAnsiTheme="minorHAnsi" w:cstheme="minorHAnsi"/>
                <w:szCs w:val="22"/>
              </w:rPr>
              <w:t>Iniciales 1:</w:t>
            </w:r>
          </w:p>
        </w:tc>
        <w:tc>
          <w:tcPr>
            <w:tcW w:w="1260" w:type="dxa"/>
          </w:tcPr>
          <w:p w:rsidR="00FA4C40" w:rsidRPr="00867EAA" w:rsidP="001B26C0" w14:paraId="5C935CA4"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AB02E22"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1C55EFA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7D86923"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71557075" w14:textId="77777777">
            <w:pPr>
              <w:pStyle w:val="NORC-Answer1"/>
              <w:spacing w:line="276" w:lineRule="auto"/>
              <w:ind w:left="0"/>
              <w:rPr>
                <w:rFonts w:asciiTheme="minorHAnsi" w:hAnsiTheme="minorHAnsi" w:cstheme="minorHAnsi"/>
                <w:sz w:val="22"/>
                <w:szCs w:val="22"/>
              </w:rPr>
            </w:pPr>
          </w:p>
        </w:tc>
        <w:tc>
          <w:tcPr>
            <w:tcW w:w="1350" w:type="dxa"/>
          </w:tcPr>
          <w:p w:rsidR="00FA4C40" w:rsidRPr="00867EAA" w:rsidP="001B26C0" w14:paraId="34461A6A" w14:textId="77777777">
            <w:pPr>
              <w:pStyle w:val="CommentText"/>
              <w:ind w:left="-108"/>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00701EEA" w14:textId="77777777">
            <w:pPr>
              <w:pStyle w:val="CommentText"/>
              <w:ind w:firstLine="720"/>
              <w:rPr>
                <w:rFonts w:asciiTheme="minorHAnsi" w:hAnsiTheme="minorHAnsi" w:cstheme="minorHAnsi"/>
                <w:sz w:val="22"/>
                <w:szCs w:val="22"/>
              </w:rPr>
            </w:pPr>
          </w:p>
          <w:p w:rsidR="00FA4C40" w:rsidRPr="00867EAA" w:rsidP="001B26C0" w14:paraId="57D72AEC" w14:textId="77777777">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85EB8A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4F4F2535" w14:textId="14DE704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D0390A" w:rsidRPr="00867EAA" w:rsidP="001B26C0" w14:paraId="407E988A" w14:textId="570D0EF7">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1. Diploma de la escuela de </w:t>
            </w:r>
            <w:r w:rsidRPr="00867EAA">
              <w:rPr>
                <w:rFonts w:asciiTheme="minorHAnsi" w:hAnsiTheme="minorHAnsi" w:cstheme="minorHAnsi"/>
                <w:sz w:val="22"/>
                <w:szCs w:val="22"/>
                <w:lang w:val=""/>
              </w:rPr>
              <w:t>bachillerato  (</w:t>
            </w:r>
            <w:r w:rsidRPr="00867EAA">
              <w:rPr>
                <w:rFonts w:asciiTheme="minorHAnsi" w:hAnsiTheme="minorHAnsi" w:cstheme="minorHAnsi"/>
                <w:sz w:val="22"/>
                <w:szCs w:val="22"/>
                <w:lang w:val=""/>
              </w:rPr>
              <w:t>preparatoria), diploma de educación general básica (GED, por sus siglas en inglés), o menos</w:t>
            </w:r>
          </w:p>
          <w:p w:rsidR="00D0390A" w:rsidRPr="00867EAA" w:rsidP="001B26C0" w14:paraId="00B97637" w14:textId="77777777">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2. Algo de estudios </w:t>
            </w:r>
            <w:r w:rsidRPr="00867EAA">
              <w:rPr>
                <w:rFonts w:asciiTheme="minorHAnsi" w:hAnsiTheme="minorHAnsi" w:cstheme="minorHAnsi"/>
                <w:sz w:val="22"/>
                <w:szCs w:val="22"/>
                <w:lang w:val=""/>
              </w:rPr>
              <w:t>universitarios</w:t>
            </w:r>
            <w:r w:rsidRPr="00867EAA">
              <w:rPr>
                <w:rFonts w:asciiTheme="minorHAnsi" w:hAnsiTheme="minorHAnsi" w:cstheme="minorHAnsi"/>
                <w:sz w:val="22"/>
                <w:szCs w:val="22"/>
                <w:lang w:val=""/>
              </w:rPr>
              <w:t xml:space="preserve"> pero sin titulo</w:t>
            </w:r>
          </w:p>
          <w:p w:rsidR="00D0390A" w:rsidRPr="00867EAA" w:rsidP="001B26C0" w14:paraId="5F51535E" w14:textId="77777777">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3. </w:t>
            </w:r>
            <w:r w:rsidRPr="00867EAA">
              <w:rPr>
                <w:rFonts w:asciiTheme="minorHAnsi" w:hAnsiTheme="minorHAnsi" w:cstheme="minorHAnsi"/>
                <w:sz w:val="22"/>
                <w:szCs w:val="22"/>
                <w:lang w:val=""/>
              </w:rPr>
              <w:t>Titulo</w:t>
            </w:r>
            <w:r w:rsidRPr="00867EAA">
              <w:rPr>
                <w:rFonts w:asciiTheme="minorHAnsi" w:hAnsiTheme="minorHAnsi" w:cstheme="minorHAnsi"/>
                <w:sz w:val="22"/>
                <w:szCs w:val="22"/>
                <w:lang w:val=""/>
              </w:rPr>
              <w:t xml:space="preserve"> universitario de 2 años</w:t>
            </w:r>
          </w:p>
          <w:p w:rsidR="00FA4C40" w:rsidRPr="00867EAA" w:rsidP="001B26C0" w14:paraId="567A3349" w14:textId="2B118EDC">
            <w:pPr>
              <w:pStyle w:val="NORC-Answer1"/>
              <w:spacing w:line="276" w:lineRule="auto"/>
              <w:ind w:left="0"/>
              <w:rPr>
                <w:rFonts w:asciiTheme="minorHAnsi" w:hAnsiTheme="minorHAnsi" w:cstheme="minorHAnsi"/>
                <w:sz w:val="22"/>
                <w:szCs w:val="22"/>
                <w:lang w:val=""/>
              </w:rPr>
            </w:pPr>
            <w:r w:rsidRPr="00867EAA">
              <w:rPr>
                <w:rFonts w:asciiTheme="minorHAnsi" w:hAnsiTheme="minorHAnsi" w:cstheme="minorHAnsi"/>
                <w:sz w:val="22"/>
                <w:szCs w:val="22"/>
                <w:lang w:val=""/>
              </w:rPr>
              <w:t xml:space="preserve">4. </w:t>
            </w:r>
            <w:r w:rsidRPr="00867EAA">
              <w:rPr>
                <w:rFonts w:asciiTheme="minorHAnsi" w:hAnsiTheme="minorHAnsi" w:cstheme="minorHAnsi"/>
                <w:sz w:val="22"/>
                <w:szCs w:val="22"/>
                <w:lang w:val=""/>
              </w:rPr>
              <w:t>Titulo</w:t>
            </w:r>
            <w:r w:rsidRPr="00867EAA">
              <w:rPr>
                <w:rFonts w:asciiTheme="minorHAnsi" w:hAnsiTheme="minorHAnsi" w:cstheme="minorHAnsi"/>
                <w:sz w:val="22"/>
                <w:szCs w:val="22"/>
                <w:lang w:val=""/>
              </w:rPr>
              <w:t xml:space="preserve"> universitario de 4 años o más</w:t>
            </w:r>
          </w:p>
        </w:tc>
        <w:tc>
          <w:tcPr>
            <w:tcW w:w="1440" w:type="dxa"/>
          </w:tcPr>
          <w:p w:rsidR="00FA4C40" w:rsidRPr="00867EAA" w:rsidP="001B26C0" w14:paraId="290E6118" w14:textId="18C1756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27AFACF0" w14:textId="2089A5E1">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77F5DDD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6727CFA" w14:textId="2E4BA5F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51316A4C"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6FC7B987" w14:textId="77777777">
            <w:pPr>
              <w:pStyle w:val="NORC-Answer1"/>
              <w:spacing w:line="276" w:lineRule="auto"/>
              <w:ind w:left="0"/>
              <w:rPr>
                <w:rFonts w:asciiTheme="minorHAnsi" w:hAnsiTheme="minorHAnsi" w:cstheme="minorHAnsi"/>
                <w:sz w:val="22"/>
                <w:szCs w:val="22"/>
              </w:rPr>
            </w:pPr>
          </w:p>
        </w:tc>
      </w:tr>
      <w:tr w14:paraId="62BE3361" w14:textId="77777777" w:rsidTr="00FA4C40">
        <w:tblPrEx>
          <w:tblW w:w="14125" w:type="dxa"/>
          <w:tblLayout w:type="fixed"/>
          <w:tblLook w:val="04A0"/>
        </w:tblPrEx>
        <w:tc>
          <w:tcPr>
            <w:tcW w:w="1255" w:type="dxa"/>
          </w:tcPr>
          <w:p w:rsidR="00FA4C40" w:rsidRPr="00867EAA" w:rsidP="001B26C0" w14:paraId="201417E2" w14:textId="68BEE6DD">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2:</w:t>
            </w:r>
          </w:p>
        </w:tc>
        <w:tc>
          <w:tcPr>
            <w:tcW w:w="1260" w:type="dxa"/>
          </w:tcPr>
          <w:p w:rsidR="00FA4C40" w:rsidRPr="00867EAA" w:rsidP="001B26C0" w14:paraId="1A7A7290"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459251A9"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6689ABF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2F2D454" w14:textId="4A962E2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7E750300"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369809E0" w14:textId="4151754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A0114BA"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11A4830" w14:textId="46851BFB">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183F0E4C" w14:textId="7B8F420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46143E8B" w14:textId="5B9AE07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11B03889" w14:textId="502FDB6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272BDFE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9624C47" w14:textId="5939B0E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3B14FCA3"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2F2CBF93" w14:textId="77777777">
            <w:pPr>
              <w:pStyle w:val="NORC-Answer1"/>
              <w:spacing w:line="276" w:lineRule="auto"/>
              <w:ind w:left="0"/>
              <w:rPr>
                <w:rFonts w:asciiTheme="minorHAnsi" w:hAnsiTheme="minorHAnsi" w:cstheme="minorHAnsi"/>
                <w:sz w:val="22"/>
                <w:szCs w:val="22"/>
              </w:rPr>
            </w:pPr>
          </w:p>
        </w:tc>
      </w:tr>
      <w:tr w14:paraId="2AA90D6A" w14:textId="77777777" w:rsidTr="00FA4C40">
        <w:tblPrEx>
          <w:tblW w:w="14125" w:type="dxa"/>
          <w:tblLayout w:type="fixed"/>
          <w:tblLook w:val="04A0"/>
        </w:tblPrEx>
        <w:tc>
          <w:tcPr>
            <w:tcW w:w="1255" w:type="dxa"/>
          </w:tcPr>
          <w:p w:rsidR="00FA4C40" w:rsidRPr="00867EAA" w:rsidP="001B26C0" w14:paraId="35C60D4B" w14:textId="13EAA7E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3:</w:t>
            </w:r>
          </w:p>
        </w:tc>
        <w:tc>
          <w:tcPr>
            <w:tcW w:w="1260" w:type="dxa"/>
          </w:tcPr>
          <w:p w:rsidR="00FA4C40" w:rsidRPr="00867EAA" w:rsidP="001B26C0" w14:paraId="41E5CCB5"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34CCDE70"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27EB097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A3C8331" w14:textId="7ED68ED6">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832B6E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3ED6CCBD" w14:textId="7B020E8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1CA0A6C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6187A14" w14:textId="5A2BADE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572DCC33" w14:textId="58BAA5C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12FFB26C" w14:textId="5FA1C96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766C904E" w14:textId="5697AC18">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3DE8ED95"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2BEF40AD" w14:textId="77777777">
            <w:pPr>
              <w:pStyle w:val="NORC-Answer1"/>
              <w:spacing w:line="276" w:lineRule="auto"/>
              <w:ind w:left="0"/>
              <w:rPr>
                <w:rFonts w:asciiTheme="minorHAnsi" w:hAnsiTheme="minorHAnsi" w:cstheme="minorHAnsi"/>
                <w:sz w:val="22"/>
                <w:szCs w:val="22"/>
              </w:rPr>
            </w:pPr>
          </w:p>
        </w:tc>
        <w:tc>
          <w:tcPr>
            <w:tcW w:w="1620" w:type="dxa"/>
            <w:gridSpan w:val="2"/>
          </w:tcPr>
          <w:p w:rsidR="00FA4C40" w:rsidRPr="00867EAA" w:rsidP="001B26C0" w14:paraId="1490F4A2"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18059EC8" w14:textId="77777777">
            <w:pPr>
              <w:pStyle w:val="NORC-Answer1"/>
              <w:spacing w:line="276" w:lineRule="auto"/>
              <w:ind w:left="0"/>
              <w:rPr>
                <w:rFonts w:asciiTheme="minorHAnsi" w:hAnsiTheme="minorHAnsi" w:cstheme="minorHAnsi"/>
                <w:sz w:val="22"/>
                <w:szCs w:val="22"/>
              </w:rPr>
            </w:pPr>
          </w:p>
        </w:tc>
      </w:tr>
      <w:tr w14:paraId="088C6FEE" w14:textId="77777777" w:rsidTr="00FA4C40">
        <w:tblPrEx>
          <w:tblW w:w="14125" w:type="dxa"/>
          <w:tblLayout w:type="fixed"/>
          <w:tblLook w:val="04A0"/>
        </w:tblPrEx>
        <w:tc>
          <w:tcPr>
            <w:tcW w:w="1255" w:type="dxa"/>
          </w:tcPr>
          <w:p w:rsidR="00FA4C40" w:rsidRPr="00867EAA" w:rsidP="001B26C0" w14:paraId="32745C2C" w14:textId="67E65AA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4:</w:t>
            </w:r>
          </w:p>
        </w:tc>
        <w:tc>
          <w:tcPr>
            <w:tcW w:w="1260" w:type="dxa"/>
          </w:tcPr>
          <w:p w:rsidR="00FA4C40" w:rsidRPr="00867EAA" w:rsidP="001B26C0" w14:paraId="0B765B46"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31FBF15B"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569844B3"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BE3697D" w14:textId="2A9070A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23F7B09"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108B9A0B" w14:textId="544E4FC8">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85FC81B"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551ED33" w14:textId="6D8CAAB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758A657A" w14:textId="487E4FCD">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5963F0FB" w14:textId="5CB7AF7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6A20AA2B" w14:textId="301EC75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154578A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7CE7DFF" w14:textId="25323825">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67C4573C"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72538118" w14:textId="77777777">
            <w:pPr>
              <w:pStyle w:val="NORC-Answer1"/>
              <w:spacing w:line="276" w:lineRule="auto"/>
              <w:ind w:left="0"/>
              <w:rPr>
                <w:rFonts w:asciiTheme="minorHAnsi" w:hAnsiTheme="minorHAnsi" w:cstheme="minorHAnsi"/>
                <w:sz w:val="22"/>
                <w:szCs w:val="22"/>
              </w:rPr>
            </w:pPr>
          </w:p>
        </w:tc>
      </w:tr>
      <w:tr w14:paraId="48866B7D" w14:textId="77777777" w:rsidTr="00FA4C40">
        <w:tblPrEx>
          <w:tblW w:w="14125" w:type="dxa"/>
          <w:tblLayout w:type="fixed"/>
          <w:tblLook w:val="04A0"/>
        </w:tblPrEx>
        <w:tc>
          <w:tcPr>
            <w:tcW w:w="1255" w:type="dxa"/>
          </w:tcPr>
          <w:p w:rsidR="00FA4C40" w:rsidRPr="00867EAA" w:rsidP="001B26C0" w14:paraId="0EAEBAD5" w14:textId="4329E94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5:</w:t>
            </w:r>
          </w:p>
        </w:tc>
        <w:tc>
          <w:tcPr>
            <w:tcW w:w="1260" w:type="dxa"/>
          </w:tcPr>
          <w:p w:rsidR="00FA4C40" w:rsidRPr="00867EAA" w:rsidP="001B26C0" w14:paraId="30C84829"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C534382"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0E851AD3"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4FD42E0" w14:textId="2362C08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1E80FDD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2E086413" w14:textId="08E7974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5980D08"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28908AD" w14:textId="4538CE83">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09379217" w14:textId="2F5752E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33EC23EB" w14:textId="0DD3FDB1">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052AC49E" w14:textId="2B9BC4F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12A0B3F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B51C285" w14:textId="3A25D4DD">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738B6A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2671B13" w14:textId="45C43E45">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9AB19B0" w14:textId="77777777" w:rsidTr="00FA4C40">
        <w:tblPrEx>
          <w:tblW w:w="14125" w:type="dxa"/>
          <w:tblLayout w:type="fixed"/>
          <w:tblLook w:val="04A0"/>
        </w:tblPrEx>
        <w:tc>
          <w:tcPr>
            <w:tcW w:w="1255" w:type="dxa"/>
          </w:tcPr>
          <w:p w:rsidR="00FA4C40" w:rsidRPr="00867EAA" w:rsidP="001B26C0" w14:paraId="67D66E1B" w14:textId="0605994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6:</w:t>
            </w:r>
          </w:p>
        </w:tc>
        <w:tc>
          <w:tcPr>
            <w:tcW w:w="1260" w:type="dxa"/>
          </w:tcPr>
          <w:p w:rsidR="00FA4C40" w:rsidRPr="00867EAA" w:rsidP="001B26C0" w14:paraId="4415380C"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46AD09A1"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D13F80D"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DADA063" w14:textId="022006CF">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21B1DEE2"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5975121B" w14:textId="779832B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3FC059F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E4ABBA7" w14:textId="5148761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7A8948D6" w14:textId="63E6C830">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7FBC299B" w14:textId="18B83A6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709526DA" w14:textId="777A63E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586407F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BE26AF6" w14:textId="109254D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1495C4D8"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EC5E9E6" w14:textId="50AD5BE6">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78E99E11" w14:textId="77777777" w:rsidTr="00FA4C40">
        <w:tblPrEx>
          <w:tblW w:w="14125" w:type="dxa"/>
          <w:tblLayout w:type="fixed"/>
          <w:tblLook w:val="04A0"/>
        </w:tblPrEx>
        <w:tc>
          <w:tcPr>
            <w:tcW w:w="1255" w:type="dxa"/>
          </w:tcPr>
          <w:p w:rsidR="00FA4C40" w:rsidRPr="00867EAA" w:rsidP="001B26C0" w14:paraId="0405359B" w14:textId="5313CD69">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7:</w:t>
            </w:r>
          </w:p>
        </w:tc>
        <w:tc>
          <w:tcPr>
            <w:tcW w:w="1260" w:type="dxa"/>
          </w:tcPr>
          <w:p w:rsidR="00FA4C40" w:rsidRPr="00867EAA" w:rsidP="001B26C0" w14:paraId="279ABAFF"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70BC35F"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6048F24"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63656DB" w14:textId="27F4555C">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637B78D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568315A7" w14:textId="2F52C8FB">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12D8E3A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566EBB5" w14:textId="25A2FD1A">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68C0F060" w14:textId="78D48A16">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4CD27089" w14:textId="6EA4753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4034138F" w14:textId="0692B2B0">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58CE7CB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2414D85" w14:textId="0493A84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5AB60B2"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4BC252A7" w14:textId="3AA953D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B5E5AB" w14:textId="77777777" w:rsidTr="00FA4C40">
        <w:tblPrEx>
          <w:tblW w:w="14125" w:type="dxa"/>
          <w:tblLayout w:type="fixed"/>
          <w:tblLook w:val="04A0"/>
        </w:tblPrEx>
        <w:tc>
          <w:tcPr>
            <w:tcW w:w="1255" w:type="dxa"/>
          </w:tcPr>
          <w:p w:rsidR="00FA4C40" w:rsidRPr="00867EAA" w:rsidP="001B26C0" w14:paraId="3561E45E" w14:textId="00F90FC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8:</w:t>
            </w:r>
          </w:p>
        </w:tc>
        <w:tc>
          <w:tcPr>
            <w:tcW w:w="1260" w:type="dxa"/>
          </w:tcPr>
          <w:p w:rsidR="00FA4C40" w:rsidRPr="00867EAA" w:rsidP="001B26C0" w14:paraId="0CC25E50"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0DDB6233"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17A8E15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D9D1E7B" w14:textId="44D92B2F">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5A5A717B"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478F26D6" w14:textId="1FCED1FC">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AC0597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C032F3C" w14:textId="20362080">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58F7C379" w14:textId="57898D4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3412D80B" w14:textId="363211A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51F6F031" w14:textId="07B0149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2FAAF120"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C51F10D" w14:textId="4BF129D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0D0274B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A55EEC6" w14:textId="32454663">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96654F" w14:textId="77777777" w:rsidTr="00FA4C40">
        <w:tblPrEx>
          <w:tblW w:w="14125" w:type="dxa"/>
          <w:tblLayout w:type="fixed"/>
          <w:tblLook w:val="04A0"/>
        </w:tblPrEx>
        <w:tc>
          <w:tcPr>
            <w:tcW w:w="1255" w:type="dxa"/>
          </w:tcPr>
          <w:p w:rsidR="00FA4C40" w:rsidRPr="00867EAA" w:rsidP="001B26C0" w14:paraId="16388C64" w14:textId="4774D18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9:</w:t>
            </w:r>
          </w:p>
        </w:tc>
        <w:tc>
          <w:tcPr>
            <w:tcW w:w="1260" w:type="dxa"/>
          </w:tcPr>
          <w:p w:rsidR="00FA4C40" w:rsidRPr="00867EAA" w:rsidP="001B26C0" w14:paraId="52FE31F7"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6B54B677"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CCFA1A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9DBA2A2" w14:textId="4479641A">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0020A99"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12FF5B67" w14:textId="38F09179">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95D383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9F26F66" w14:textId="38419AE0">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33A4BFF8" w14:textId="47DF5A5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52655746" w14:textId="39DD115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14D1EB87" w14:textId="2BE609F9">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7DDF3FC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4427BE5" w14:textId="789E75E1">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6AA01A2"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6C924D2" w14:textId="630D6A2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592EDC" w14:textId="77777777" w:rsidTr="00FA4C40">
        <w:tblPrEx>
          <w:tblW w:w="14125" w:type="dxa"/>
          <w:tblLayout w:type="fixed"/>
          <w:tblLook w:val="04A0"/>
        </w:tblPrEx>
        <w:tc>
          <w:tcPr>
            <w:tcW w:w="1255" w:type="dxa"/>
          </w:tcPr>
          <w:p w:rsidR="00FA4C40" w:rsidRPr="00867EAA" w:rsidP="001B26C0" w14:paraId="5DB93315" w14:textId="0D28F88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10:</w:t>
            </w:r>
          </w:p>
        </w:tc>
        <w:tc>
          <w:tcPr>
            <w:tcW w:w="1260" w:type="dxa"/>
          </w:tcPr>
          <w:p w:rsidR="00FA4C40" w:rsidRPr="00867EAA" w:rsidP="001B26C0" w14:paraId="5E9A9D91"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867EAA">
              <w:rPr>
                <w:rFonts w:asciiTheme="minorHAnsi" w:hAnsiTheme="minorHAnsi" w:cstheme="minorHAnsi"/>
                <w:sz w:val="22"/>
                <w:szCs w:val="22"/>
              </w:rPr>
              <w:t>Horas trabajadas</w:t>
            </w:r>
          </w:p>
          <w:p w:rsidR="00FA4C40" w:rsidRPr="00867EAA" w:rsidP="001B26C0" w14:paraId="22963DA9"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6C9BA03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ED29004" w14:textId="295E1DF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1AB091BB"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009E4EF7" w14:textId="7D34815E">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02D3763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7EB018F" w14:textId="056B208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668E86D7" w14:textId="79CBC13F">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04D7E2DD" w14:textId="70EFC56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6926FC51" w14:textId="6D7CDA1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u w:val="single"/>
                <w:lang w:val="en-US"/>
              </w:rPr>
              <w:t>                  </w:t>
            </w:r>
            <w:r w:rsidRPr="00867EAA">
              <w:rPr>
                <w:rFonts w:asciiTheme="minorHAnsi" w:hAnsiTheme="minorHAnsi" w:cstheme="minorHAnsi"/>
                <w:sz w:val="22"/>
                <w:szCs w:val="22"/>
                <w:lang w:val="en-US"/>
              </w:rPr>
              <w:t xml:space="preserve"> </w:t>
            </w:r>
            <w:r w:rsidRPr="00867EAA">
              <w:rPr>
                <w:rFonts w:asciiTheme="minorHAnsi" w:hAnsiTheme="minorHAnsi" w:cstheme="minorHAnsi"/>
                <w:sz w:val="22"/>
                <w:szCs w:val="22"/>
              </w:rPr>
              <w:t>Años de experiencia</w:t>
            </w:r>
          </w:p>
        </w:tc>
        <w:tc>
          <w:tcPr>
            <w:tcW w:w="1260" w:type="dxa"/>
          </w:tcPr>
          <w:p w:rsidR="00FA4C40" w:rsidRPr="00867EAA" w:rsidP="001B26C0" w14:paraId="721D28C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9B909D2" w14:textId="63B1633B">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14AD82BB"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CB02A71" w14:textId="5F7CF46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bl>
    <w:p w:rsidR="00EF2811" w:rsidRPr="00867EAA" w:rsidP="001B26C0" w14:paraId="7DD19484" w14:textId="77777777">
      <w:pPr>
        <w:pStyle w:val="NORC-Answer1"/>
        <w:spacing w:line="276" w:lineRule="auto"/>
        <w:ind w:left="0"/>
        <w:rPr>
          <w:rFonts w:asciiTheme="minorHAnsi" w:hAnsiTheme="minorHAnsi" w:cstheme="minorHAnsi"/>
          <w:sz w:val="22"/>
          <w:szCs w:val="22"/>
          <w:lang w:val="es-ES"/>
        </w:rPr>
      </w:pPr>
    </w:p>
    <w:p w:rsidR="004D072E" w:rsidRPr="00867EAA" w:rsidP="004D072E" w14:paraId="4574CFD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End of H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HL1</w:t>
      </w:r>
      <w:r w:rsidRPr="00867EAA">
        <w:rPr>
          <w:rFonts w:asciiTheme="minorHAnsi" w:hAnsiTheme="minorHAnsi" w:cstheme="minorHAnsi"/>
          <w:sz w:val="22"/>
          <w:szCs w:val="22"/>
        </w:rPr>
        <w:t xml:space="preserve">): </w:t>
      </w:r>
    </w:p>
    <w:p w:rsidR="004D072E" w:rsidRPr="00867EAA" w:rsidP="004D072E" w14:paraId="2D55320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H_HELPNAME – H_HELPTRAIN FOR EACH PERSON REPORTED IN H2_M.</w:t>
      </w:r>
    </w:p>
    <w:p w:rsidR="00012E5F" w:rsidRPr="007971DF" w:rsidP="001B26C0" w14:paraId="7892D7C7" w14:textId="77777777">
      <w:pPr>
        <w:spacing w:after="0"/>
        <w:contextualSpacing w:val="0"/>
        <w:rPr>
          <w:rFonts w:asciiTheme="minorHAnsi" w:hAnsiTheme="minorHAnsi" w:cstheme="minorHAnsi"/>
          <w:noProof/>
          <w:szCs w:val="22"/>
        </w:rPr>
        <w:sectPr w:rsidSect="00012E5F">
          <w:pgSz w:w="15840" w:h="12240" w:orient="landscape" w:code="1"/>
          <w:pgMar w:top="1440" w:right="1440" w:bottom="1440" w:left="1170" w:header="720" w:footer="720" w:gutter="0"/>
          <w:cols w:space="720"/>
          <w:rtlGutter/>
          <w:docGrid w:linePitch="360"/>
        </w:sectPr>
      </w:pPr>
    </w:p>
    <w:p w:rsidR="00845D7F" w:rsidRPr="007971DF" w:rsidP="00845D7F" w14:paraId="3FB73EF7" w14:textId="77777777">
      <w:pPr>
        <w:pStyle w:val="NORC-InterviewerText"/>
        <w:pBdr>
          <w:right w:val="single" w:sz="4" w:space="18" w:color="auto"/>
        </w:pBdr>
        <w:ind w:right="-360"/>
        <w:rPr>
          <w:rFonts w:asciiTheme="minorHAnsi" w:hAnsiTheme="minorHAnsi" w:cstheme="minorHAnsi"/>
          <w:noProof/>
          <w:snapToGrid/>
          <w:sz w:val="22"/>
          <w:szCs w:val="22"/>
        </w:rPr>
      </w:pPr>
      <w:r w:rsidRPr="00F60913">
        <w:rPr>
          <w:rFonts w:asciiTheme="minorHAnsi" w:hAnsiTheme="minorHAnsi"/>
          <w:sz w:val="22"/>
        </w:rPr>
        <w:t>IF (1) C18_CHK =1 (LARGE PAID PROVIDER) OR (2) C14=1 (NON-RELATIONSHIP BASED) AND (2) B23_M = 1 FOR ANY CHILD (PAID) OR (3) IF ANY CHILDREN ARE REPORTED IN C15A_M OR B24C_REVISED = 1 OR 2 OR 5 OR 7 OR 8 FOR ANY CHILD, ASK HB19 NEW 1,</w:t>
      </w:r>
    </w:p>
    <w:p w:rsidR="00845D7F" w:rsidRPr="007971DF" w:rsidP="00845D7F" w14:paraId="73F75435" w14:textId="77777777">
      <w:pPr>
        <w:pStyle w:val="NORC-InterviewerText"/>
        <w:pBdr>
          <w:right w:val="single" w:sz="4" w:space="18" w:color="auto"/>
        </w:pBdr>
        <w:ind w:right="-360"/>
        <w:rPr>
          <w:rFonts w:asciiTheme="minorHAnsi" w:hAnsiTheme="minorHAnsi" w:cstheme="minorHAnsi"/>
          <w:sz w:val="22"/>
          <w:szCs w:val="22"/>
        </w:rPr>
      </w:pPr>
      <w:r w:rsidRPr="007971DF">
        <w:rPr>
          <w:rFonts w:asciiTheme="minorHAnsi" w:hAnsiTheme="minorHAnsi" w:cstheme="minorHAnsi"/>
          <w:noProof/>
          <w:sz w:val="22"/>
          <w:szCs w:val="22"/>
        </w:rPr>
        <w:t>ELSE, SKIP TO SECTION I</w:t>
      </w:r>
    </w:p>
    <w:p w:rsidR="00845D7F" w:rsidRPr="007971DF" w:rsidP="00845D7F" w14:paraId="3F426FFC" w14:textId="77777777">
      <w:pPr>
        <w:pStyle w:val="NORC-Answer1"/>
        <w:spacing w:line="276" w:lineRule="auto"/>
        <w:ind w:left="0"/>
        <w:rPr>
          <w:rFonts w:asciiTheme="minorHAnsi" w:hAnsiTheme="minorHAnsi" w:cstheme="minorHAnsi"/>
          <w:b/>
          <w:sz w:val="22"/>
          <w:szCs w:val="22"/>
        </w:rPr>
      </w:pPr>
    </w:p>
    <w:p w:rsidR="00845D7F" w:rsidRPr="007971DF" w:rsidP="00845D7F" w14:paraId="66312D3A" w14:textId="47A5D0A7">
      <w:pPr>
        <w:pStyle w:val="NORC-Answer1"/>
        <w:spacing w:line="276" w:lineRule="auto"/>
        <w:ind w:left="0"/>
        <w:rPr>
          <w:rFonts w:asciiTheme="minorHAnsi" w:hAnsiTheme="minorHAnsi" w:cstheme="minorHAnsi"/>
          <w:b/>
          <w:snapToGrid/>
          <w:sz w:val="22"/>
          <w:szCs w:val="22"/>
        </w:rPr>
      </w:pPr>
      <w:r w:rsidRPr="007971DF">
        <w:rPr>
          <w:rFonts w:asciiTheme="minorHAnsi" w:hAnsiTheme="minorHAnsi" w:cstheme="minorHAnsi"/>
          <w:b/>
          <w:sz w:val="22"/>
          <w:szCs w:val="22"/>
        </w:rPr>
        <w:t>HB19_New_1.</w:t>
      </w:r>
    </w:p>
    <w:p w:rsidR="00845D7F" w:rsidP="00845D7F" w14:paraId="07A0EE54" w14:textId="77777777">
      <w:pPr>
        <w:pStyle w:val="NORC-Answer1"/>
        <w:spacing w:line="276" w:lineRule="auto"/>
        <w:ind w:hanging="648"/>
        <w:rPr>
          <w:rFonts w:asciiTheme="minorHAnsi" w:hAnsiTheme="minorHAnsi" w:cstheme="minorHAnsi"/>
          <w:bCs/>
          <w:sz w:val="22"/>
          <w:szCs w:val="22"/>
          <w:lang w:val="es-ES"/>
        </w:rPr>
      </w:pPr>
      <w:r>
        <w:rPr>
          <w:rFonts w:asciiTheme="minorHAnsi" w:hAnsiTheme="minorHAnsi" w:cstheme="minorHAnsi"/>
          <w:bCs/>
          <w:sz w:val="22"/>
          <w:szCs w:val="22"/>
          <w:lang w:val="es-ES"/>
        </w:rPr>
        <w:t>En los últimos 12 meses, ¿ha tratado de contratar a una nueva persona para que lo/la ayude a cuidar a los niños?</w:t>
      </w:r>
    </w:p>
    <w:p w:rsidR="00845D7F" w:rsidP="00845D7F" w14:paraId="43E3C157" w14:textId="77777777">
      <w:pPr>
        <w:pStyle w:val="NORC-Answer1"/>
        <w:spacing w:line="276" w:lineRule="auto"/>
        <w:rPr>
          <w:rFonts w:asciiTheme="minorHAnsi" w:hAnsiTheme="minorHAnsi" w:cstheme="minorHAnsi"/>
          <w:bCs/>
          <w:sz w:val="22"/>
          <w:szCs w:val="22"/>
          <w:lang w:val="es-ES"/>
        </w:rPr>
      </w:pPr>
      <w:r>
        <w:rPr>
          <w:rFonts w:asciiTheme="minorHAnsi" w:hAnsiTheme="minorHAnsi" w:cstheme="minorHAnsi"/>
          <w:bCs/>
          <w:sz w:val="22"/>
          <w:szCs w:val="22"/>
          <w:lang w:val="es-ES"/>
        </w:rPr>
        <w:t>1.  Sí, y contraté a alguien.</w:t>
      </w:r>
    </w:p>
    <w:p w:rsidR="00845D7F" w:rsidP="00845D7F" w14:paraId="137D029F" w14:textId="77777777">
      <w:pPr>
        <w:pStyle w:val="NORC-Answer1"/>
        <w:spacing w:line="276" w:lineRule="auto"/>
        <w:rPr>
          <w:rFonts w:asciiTheme="minorHAnsi" w:hAnsiTheme="minorHAnsi" w:cstheme="minorHAnsi"/>
          <w:bCs/>
          <w:sz w:val="22"/>
          <w:szCs w:val="22"/>
          <w:lang w:val="es-ES"/>
        </w:rPr>
      </w:pPr>
      <w:r>
        <w:rPr>
          <w:rFonts w:asciiTheme="minorHAnsi" w:hAnsiTheme="minorHAnsi" w:cstheme="minorHAnsi"/>
          <w:bCs/>
          <w:sz w:val="22"/>
          <w:szCs w:val="22"/>
          <w:lang w:val="es-ES"/>
        </w:rPr>
        <w:t>2.  Sí, pero no contraté a nadie.</w:t>
      </w:r>
    </w:p>
    <w:p w:rsidR="00845D7F" w:rsidRPr="003B4DC1" w:rsidP="00F60913" w14:paraId="3DDA4356" w14:textId="5C3AB5BB">
      <w:pPr>
        <w:pStyle w:val="NORC-Answer1"/>
        <w:tabs>
          <w:tab w:val="left" w:pos="630"/>
          <w:tab w:val="clear" w:pos="792"/>
        </w:tabs>
        <w:spacing w:line="276" w:lineRule="auto"/>
        <w:ind w:left="0"/>
        <w:rPr>
          <w:rFonts w:asciiTheme="minorHAnsi" w:hAnsiTheme="minorHAnsi" w:cstheme="minorHAnsi"/>
          <w:bCs/>
          <w:sz w:val="22"/>
          <w:szCs w:val="22"/>
          <w:lang w:val="es-ES"/>
        </w:rPr>
      </w:pPr>
      <w:r>
        <w:rPr>
          <w:rFonts w:asciiTheme="minorHAnsi" w:hAnsiTheme="minorHAnsi" w:cstheme="minorHAnsi"/>
          <w:bCs/>
          <w:sz w:val="22"/>
          <w:szCs w:val="22"/>
          <w:lang w:val="es-ES"/>
        </w:rPr>
        <w:tab/>
      </w:r>
      <w:r w:rsidRPr="003B4DC1">
        <w:rPr>
          <w:rFonts w:asciiTheme="minorHAnsi" w:hAnsiTheme="minorHAnsi" w:cstheme="minorHAnsi"/>
          <w:bCs/>
          <w:sz w:val="22"/>
          <w:szCs w:val="22"/>
          <w:lang w:val="es-ES"/>
        </w:rPr>
        <w:t xml:space="preserve">3.  </w:t>
      </w:r>
      <w:r w:rsidRPr="007971DF">
        <w:rPr>
          <w:rFonts w:asciiTheme="minorHAnsi" w:hAnsiTheme="minorHAnsi" w:cstheme="minorHAnsi"/>
          <w:sz w:val="22"/>
          <w:szCs w:val="22"/>
          <w:lang w:val="es-ES"/>
        </w:rPr>
        <w:t>No</w:t>
      </w:r>
      <w:r w:rsidRPr="001D0041" w:rsidR="001E43C2">
        <w:rPr>
          <w:rFonts w:eastAsia="Wingdings" w:asciiTheme="minorHAnsi" w:hAnsiTheme="minorHAnsi" w:cstheme="minorHAnsi"/>
          <w:sz w:val="22"/>
          <w:szCs w:val="22"/>
          <w:lang w:val="es-ES"/>
        </w:rPr>
        <w:t xml:space="preserve"> </w:t>
      </w:r>
    </w:p>
    <w:p w:rsidR="00845D7F" w:rsidRPr="007971DF" w:rsidP="001B26C0" w14:paraId="3F83E205" w14:textId="77777777">
      <w:pPr>
        <w:pStyle w:val="NORC-Subhead"/>
        <w:spacing w:line="276" w:lineRule="auto"/>
        <w:rPr>
          <w:rFonts w:asciiTheme="minorHAnsi" w:hAnsiTheme="minorHAnsi" w:cstheme="minorHAnsi"/>
          <w:noProof/>
          <w:sz w:val="22"/>
          <w:szCs w:val="22"/>
          <w:u w:val="single"/>
          <w:lang w:val="es-ES"/>
        </w:rPr>
      </w:pPr>
    </w:p>
    <w:p w:rsidR="009B0D2C" w:rsidRPr="007971DF" w14:paraId="3EC06D85" w14:textId="77777777">
      <w:pPr>
        <w:spacing w:after="0"/>
        <w:contextualSpacing w:val="0"/>
        <w:rPr>
          <w:rFonts w:asciiTheme="minorHAnsi" w:hAnsiTheme="minorHAnsi" w:cstheme="minorHAnsi"/>
          <w:b/>
          <w:caps/>
          <w:noProof/>
          <w:szCs w:val="22"/>
          <w:u w:val="single"/>
          <w:lang w:val="es-ES"/>
        </w:rPr>
      </w:pPr>
      <w:r w:rsidRPr="007971DF">
        <w:rPr>
          <w:rFonts w:asciiTheme="minorHAnsi" w:hAnsiTheme="minorHAnsi" w:cstheme="minorHAnsi"/>
          <w:noProof/>
          <w:szCs w:val="22"/>
          <w:u w:val="single"/>
          <w:lang w:val="es-ES"/>
        </w:rPr>
        <w:br w:type="page"/>
      </w:r>
    </w:p>
    <w:p w:rsidR="009B1D26" w:rsidRPr="007971DF" w:rsidP="007971DF" w14:paraId="3A6488E1" w14:textId="73D7F434">
      <w:pPr>
        <w:pStyle w:val="Heading2"/>
        <w:spacing w:after="0"/>
        <w:contextualSpacing w:val="0"/>
        <w:rPr>
          <w:rFonts w:asciiTheme="minorHAnsi" w:hAnsiTheme="minorHAnsi" w:cstheme="minorHAnsi"/>
          <w:noProof/>
          <w:sz w:val="44"/>
          <w:lang w:val="es-ES"/>
        </w:rPr>
      </w:pPr>
      <w:r w:rsidRPr="007971DF">
        <w:rPr>
          <w:rFonts w:asciiTheme="minorHAnsi" w:hAnsiTheme="minorHAnsi" w:cstheme="minorHAnsi"/>
          <w:b/>
          <w:noProof/>
          <w:sz w:val="44"/>
          <w:lang w:val="es-ES"/>
        </w:rPr>
        <w:t>Section I. Household Characteristics</w:t>
      </w:r>
    </w:p>
    <w:p w:rsidR="00FA4C40" w:rsidRPr="00867EAA" w:rsidP="001B26C0" w14:paraId="43A00303" w14:textId="15C8AE25">
      <w:pPr>
        <w:pStyle w:val="NORC-Subhead"/>
        <w:spacing w:line="276" w:lineRule="auto"/>
        <w:rPr>
          <w:rFonts w:asciiTheme="minorHAnsi" w:hAnsiTheme="minorHAnsi" w:cstheme="minorHAnsi"/>
          <w:b w:val="0"/>
          <w:sz w:val="22"/>
          <w:szCs w:val="22"/>
          <w:u w:val="single"/>
          <w:lang w:val=""/>
        </w:rPr>
      </w:pPr>
      <w:r w:rsidRPr="00867EAA">
        <w:rPr>
          <w:rFonts w:asciiTheme="minorHAnsi" w:hAnsiTheme="minorHAnsi" w:cstheme="minorHAnsi"/>
          <w:b w:val="0"/>
          <w:caps w:val="0"/>
          <w:sz w:val="22"/>
          <w:szCs w:val="22"/>
          <w:lang w:val=""/>
        </w:rPr>
        <w:t>Las siguientes preguntas son sobre su familia y las otras personas que viven en su hogar.</w:t>
      </w:r>
    </w:p>
    <w:p w:rsidR="00DF631C" w:rsidRPr="00867EAA" w:rsidP="001B26C0" w14:paraId="2823DF1C" w14:textId="77777777">
      <w:pPr>
        <w:pStyle w:val="CommentText"/>
        <w:rPr>
          <w:rFonts w:asciiTheme="minorHAnsi" w:hAnsiTheme="minorHAnsi" w:cstheme="minorHAnsi"/>
          <w:b/>
          <w:color w:val="FF0000"/>
          <w:sz w:val="22"/>
          <w:szCs w:val="22"/>
        </w:rPr>
      </w:pPr>
      <w:r w:rsidRPr="00867EAA">
        <w:rPr>
          <w:rFonts w:asciiTheme="minorHAnsi" w:hAnsiTheme="minorHAnsi" w:cstheme="minorHAnsi"/>
          <w:b/>
          <w:sz w:val="22"/>
          <w:szCs w:val="22"/>
        </w:rPr>
        <w:t>I_HHM</w:t>
      </w:r>
      <w:r w:rsidRPr="00867EAA" w:rsidR="0047429C">
        <w:rPr>
          <w:rFonts w:asciiTheme="minorHAnsi" w:hAnsiTheme="minorHAnsi" w:cstheme="minorHAnsi"/>
          <w:b/>
          <w:sz w:val="22"/>
          <w:szCs w:val="22"/>
        </w:rPr>
        <w:t>.</w:t>
      </w:r>
      <w:r w:rsidRPr="00867EAA" w:rsidR="0047429C">
        <w:rPr>
          <w:rFonts w:asciiTheme="minorHAnsi" w:hAnsiTheme="minorHAnsi" w:cstheme="minorHAnsi"/>
          <w:b/>
          <w:color w:val="FF0000"/>
          <w:sz w:val="22"/>
          <w:szCs w:val="22"/>
        </w:rPr>
        <w:t xml:space="preserve"> </w:t>
      </w:r>
    </w:p>
    <w:p w:rsidR="0047429C" w:rsidRPr="00867EAA" w:rsidP="001B26C0" w14:paraId="51E02A8E" w14:textId="0332F6D1">
      <w:pPr>
        <w:pStyle w:val="CommentText"/>
        <w:rPr>
          <w:rFonts w:asciiTheme="minorHAnsi" w:hAnsiTheme="minorHAnsi" w:cstheme="minorHAnsi"/>
          <w:sz w:val="22"/>
          <w:szCs w:val="22"/>
        </w:rPr>
      </w:pPr>
      <w:r w:rsidRPr="00867EAA">
        <w:rPr>
          <w:rFonts w:asciiTheme="minorHAnsi" w:hAnsiTheme="minorHAnsi" w:cstheme="minorHAnsi"/>
          <w:sz w:val="22"/>
          <w:szCs w:val="22"/>
        </w:rPr>
        <w:t>Sin incluirse a usted, ¿cuántas personas en su vivienda están en las siguientes categorías de edad?</w:t>
      </w:r>
      <w:r w:rsidRPr="00867EAA">
        <w:rPr>
          <w:rFonts w:asciiTheme="minorHAnsi" w:hAnsiTheme="minorHAnsi" w:cstheme="minorHAnsi"/>
          <w:sz w:val="22"/>
          <w:szCs w:val="22"/>
        </w:rPr>
        <w:t>:</w:t>
      </w:r>
    </w:p>
    <w:p w:rsidR="0047429C" w:rsidRPr="00867EAA" w:rsidP="001B26C0" w14:paraId="1FCD7316" w14:textId="77777777">
      <w:pPr>
        <w:pStyle w:val="CommentText"/>
        <w:rPr>
          <w:rFonts w:asciiTheme="minorHAnsi" w:hAnsiTheme="minorHAnsi" w:cstheme="minorHAnsi"/>
          <w:sz w:val="22"/>
          <w:szCs w:val="22"/>
        </w:rPr>
      </w:pPr>
    </w:p>
    <w:p w:rsidR="0011389A" w:rsidRPr="00867EAA" w:rsidP="001B26C0" w14:paraId="46ED11FB" w14:textId="1269409C">
      <w:pPr>
        <w:pStyle w:val="CommentText"/>
        <w:rPr>
          <w:rFonts w:asciiTheme="minorHAnsi" w:hAnsiTheme="minorHAnsi" w:cstheme="minorHAnsi"/>
          <w:sz w:val="22"/>
          <w:szCs w:val="22"/>
        </w:rPr>
      </w:pPr>
      <w:r w:rsidRPr="00867EAA">
        <w:rPr>
          <w:rFonts w:asciiTheme="minorHAnsi" w:hAnsiTheme="minorHAnsi" w:cstheme="minorHAnsi"/>
          <w:sz w:val="22"/>
          <w:szCs w:val="22"/>
        </w:rPr>
        <w:tab/>
      </w:r>
      <w:r w:rsidRPr="00867EAA">
        <w:rPr>
          <w:rFonts w:asciiTheme="minorHAnsi" w:hAnsiTheme="minorHAnsi" w:cstheme="minorHAnsi"/>
          <w:sz w:val="22"/>
          <w:szCs w:val="22"/>
        </w:rPr>
        <w:t>Menor de 6 años</w:t>
      </w:r>
      <w:r w:rsidRPr="00867EAA" w:rsidR="00FA4C40">
        <w:rPr>
          <w:rFonts w:asciiTheme="minorHAnsi" w:hAnsiTheme="minorHAnsi" w:cstheme="minorHAnsi"/>
          <w:sz w:val="22"/>
          <w:szCs w:val="22"/>
        </w:rPr>
        <w:t xml:space="preserve"> __________</w:t>
      </w:r>
    </w:p>
    <w:p w:rsidR="0011389A" w:rsidRPr="00867EAA" w:rsidP="001B26C0" w14:paraId="0FD7920B" w14:textId="177850D6">
      <w:pPr>
        <w:pStyle w:val="CommentText"/>
        <w:rPr>
          <w:rFonts w:asciiTheme="minorHAnsi" w:hAnsiTheme="minorHAnsi" w:cstheme="minorHAnsi"/>
          <w:sz w:val="22"/>
          <w:szCs w:val="22"/>
        </w:rPr>
      </w:pPr>
      <w:r w:rsidRPr="00867EAA">
        <w:rPr>
          <w:rFonts w:asciiTheme="minorHAnsi" w:hAnsiTheme="minorHAnsi" w:cstheme="minorHAnsi"/>
          <w:sz w:val="22"/>
          <w:szCs w:val="22"/>
        </w:rPr>
        <w:tab/>
        <w:t>De 6 a 12 años</w:t>
      </w:r>
      <w:r w:rsidRPr="00867EAA" w:rsidR="00FA4C40">
        <w:rPr>
          <w:rFonts w:asciiTheme="minorHAnsi" w:hAnsiTheme="minorHAnsi" w:cstheme="minorHAnsi"/>
          <w:sz w:val="22"/>
          <w:szCs w:val="22"/>
        </w:rPr>
        <w:t xml:space="preserve">    __________</w:t>
      </w:r>
    </w:p>
    <w:p w:rsidR="0011389A" w:rsidRPr="00867EAA" w:rsidP="001B26C0" w14:paraId="5C0A6AE3" w14:textId="14874432">
      <w:pPr>
        <w:pStyle w:val="CommentText"/>
        <w:rPr>
          <w:rFonts w:asciiTheme="minorHAnsi" w:hAnsiTheme="minorHAnsi" w:cstheme="minorHAnsi"/>
          <w:sz w:val="22"/>
          <w:szCs w:val="22"/>
        </w:rPr>
      </w:pPr>
      <w:r w:rsidRPr="00867EAA">
        <w:rPr>
          <w:rFonts w:asciiTheme="minorHAnsi" w:hAnsiTheme="minorHAnsi" w:cstheme="minorHAnsi"/>
          <w:sz w:val="22"/>
          <w:szCs w:val="22"/>
        </w:rPr>
        <w:tab/>
        <w:t xml:space="preserve">De 13 a 17 </w:t>
      </w:r>
      <w:r w:rsidRPr="00867EAA">
        <w:rPr>
          <w:rFonts w:asciiTheme="minorHAnsi" w:hAnsiTheme="minorHAnsi" w:cstheme="minorHAnsi"/>
          <w:sz w:val="22"/>
          <w:szCs w:val="22"/>
        </w:rPr>
        <w:t>años</w:t>
      </w:r>
      <w:r w:rsidRPr="00867EAA" w:rsidR="00FA4C40">
        <w:rPr>
          <w:rFonts w:asciiTheme="minorHAnsi" w:hAnsiTheme="minorHAnsi" w:cstheme="minorHAnsi"/>
          <w:sz w:val="22"/>
          <w:szCs w:val="22"/>
        </w:rPr>
        <w:t xml:space="preserve">  _</w:t>
      </w:r>
      <w:r w:rsidRPr="00867EAA" w:rsidR="00FA4C40">
        <w:rPr>
          <w:rFonts w:asciiTheme="minorHAnsi" w:hAnsiTheme="minorHAnsi" w:cstheme="minorHAnsi"/>
          <w:sz w:val="22"/>
          <w:szCs w:val="22"/>
        </w:rPr>
        <w:t>_________</w:t>
      </w:r>
    </w:p>
    <w:p w:rsidR="0047429C" w:rsidRPr="00F60913" w:rsidP="001B26C0" w14:paraId="0017AC5D" w14:textId="3C37939A">
      <w:pPr>
        <w:pStyle w:val="CommentText"/>
        <w:rPr>
          <w:rFonts w:asciiTheme="minorHAnsi" w:hAnsiTheme="minorHAnsi"/>
          <w:sz w:val="22"/>
        </w:rPr>
      </w:pPr>
      <w:r w:rsidRPr="00867EAA">
        <w:rPr>
          <w:rFonts w:asciiTheme="minorHAnsi" w:hAnsiTheme="minorHAnsi" w:cstheme="minorHAnsi"/>
          <w:sz w:val="22"/>
          <w:szCs w:val="22"/>
        </w:rPr>
        <w:tab/>
      </w:r>
      <w:r w:rsidRPr="00F60913" w:rsidR="009B0D2C">
        <w:rPr>
          <w:rFonts w:asciiTheme="minorHAnsi" w:hAnsiTheme="minorHAnsi"/>
          <w:sz w:val="22"/>
        </w:rPr>
        <w:t xml:space="preserve">18 </w:t>
      </w:r>
      <w:r w:rsidRPr="00F60913">
        <w:rPr>
          <w:rFonts w:asciiTheme="minorHAnsi" w:hAnsiTheme="minorHAnsi"/>
          <w:sz w:val="22"/>
        </w:rPr>
        <w:t xml:space="preserve">años o </w:t>
      </w:r>
      <w:r w:rsidRPr="00F60913">
        <w:rPr>
          <w:rFonts w:asciiTheme="minorHAnsi" w:hAnsiTheme="minorHAnsi"/>
          <w:sz w:val="22"/>
        </w:rPr>
        <w:t>mayor</w:t>
      </w:r>
      <w:r w:rsidRPr="00F60913" w:rsidR="00FA4C40">
        <w:rPr>
          <w:rFonts w:asciiTheme="minorHAnsi" w:hAnsiTheme="minorHAnsi"/>
          <w:sz w:val="22"/>
        </w:rPr>
        <w:t xml:space="preserve">  _</w:t>
      </w:r>
      <w:r w:rsidRPr="00F60913" w:rsidR="00FA4C40">
        <w:rPr>
          <w:rFonts w:asciiTheme="minorHAnsi" w:hAnsiTheme="minorHAnsi"/>
          <w:sz w:val="22"/>
        </w:rPr>
        <w:t>_________</w:t>
      </w:r>
    </w:p>
    <w:p w:rsidR="009B0D2C" w:rsidP="009B0D2C" w14:paraId="68596263" w14:textId="3A3D5612">
      <w:pPr>
        <w:pStyle w:val="NORC-InterviewerText"/>
        <w:pBdr>
          <w:right w:val="single" w:sz="4" w:space="0" w:color="auto"/>
        </w:pBdr>
        <w:ind w:right="-360"/>
        <w:rPr>
          <w:rFonts w:asciiTheme="minorHAnsi" w:hAnsiTheme="minorHAnsi" w:cstheme="minorHAnsi"/>
          <w:noProof/>
          <w:sz w:val="22"/>
          <w:szCs w:val="22"/>
        </w:rPr>
      </w:pPr>
      <w:r w:rsidRPr="009B0D2C">
        <w:rPr>
          <w:rFonts w:asciiTheme="minorHAnsi" w:hAnsiTheme="minorHAnsi" w:cstheme="minorHAnsi"/>
          <w:noProof/>
          <w:sz w:val="22"/>
          <w:szCs w:val="22"/>
        </w:rPr>
        <w:t xml:space="preserve">IF I_HHM &gt;=1 FOR </w:t>
      </w:r>
      <w:bookmarkStart w:id="131" w:name="OLE_LINK215"/>
      <w:r w:rsidR="001E43C2">
        <w:rPr>
          <w:rFonts w:asciiTheme="minorHAnsi" w:hAnsiTheme="minorHAnsi" w:cstheme="minorHAnsi"/>
          <w:noProof/>
          <w:sz w:val="22"/>
          <w:szCs w:val="22"/>
        </w:rPr>
        <w:t>CATEORY</w:t>
      </w:r>
      <w:r w:rsidRPr="009B0D2C" w:rsidR="00BC47DB">
        <w:rPr>
          <w:rFonts w:asciiTheme="minorHAnsi" w:hAnsiTheme="minorHAnsi" w:cstheme="minorHAnsi"/>
          <w:noProof/>
          <w:sz w:val="22"/>
          <w:szCs w:val="22"/>
        </w:rPr>
        <w:t xml:space="preserve"> </w:t>
      </w:r>
      <w:bookmarkEnd w:id="131"/>
      <w:r w:rsidRPr="009B0D2C">
        <w:rPr>
          <w:rFonts w:asciiTheme="minorHAnsi" w:hAnsiTheme="minorHAnsi" w:cstheme="minorHAnsi"/>
          <w:noProof/>
          <w:sz w:val="22"/>
          <w:szCs w:val="22"/>
        </w:rPr>
        <w:t>‘AGE 18 OR OLDER’, ASK I_BKGD_REQ</w:t>
      </w:r>
    </w:p>
    <w:p w:rsidR="0029755B" w:rsidRPr="009B0D2C" w:rsidP="009B0D2C" w14:paraId="741E2F51" w14:textId="2CA2969C">
      <w:pPr>
        <w:pStyle w:val="NORC-InterviewerText"/>
        <w:pBdr>
          <w:right w:val="single" w:sz="4" w:space="0" w:color="auto"/>
        </w:pBdr>
        <w:ind w:right="-360"/>
        <w:rPr>
          <w:rFonts w:asciiTheme="minorHAnsi" w:hAnsiTheme="minorHAnsi" w:cstheme="minorHAnsi"/>
          <w:noProof/>
          <w:sz w:val="22"/>
          <w:szCs w:val="22"/>
        </w:rPr>
      </w:pPr>
      <w:r w:rsidRPr="00F60913">
        <w:rPr>
          <w:rFonts w:asciiTheme="minorHAnsi" w:hAnsiTheme="minorHAnsi"/>
          <w:sz w:val="22"/>
        </w:rPr>
        <w:t>ELSE, SKIP TO I_S_1</w:t>
      </w:r>
    </w:p>
    <w:p w:rsidR="00FA4C40" w:rsidRPr="00867EAA" w:rsidP="001B26C0" w14:paraId="5944C038" w14:textId="77777777">
      <w:pPr>
        <w:pStyle w:val="CommentText"/>
        <w:rPr>
          <w:rFonts w:asciiTheme="minorHAnsi" w:hAnsiTheme="minorHAnsi" w:cstheme="minorHAnsi"/>
          <w:sz w:val="22"/>
          <w:szCs w:val="22"/>
          <w:lang w:val="en-US"/>
        </w:rPr>
      </w:pPr>
    </w:p>
    <w:p w:rsidR="00FA4C40" w:rsidRPr="00F60913" w:rsidP="001B26C0" w14:paraId="7D87AEAB" w14:textId="1706543A">
      <w:pPr>
        <w:pStyle w:val="CommentText"/>
        <w:rPr>
          <w:rFonts w:asciiTheme="minorHAnsi" w:hAnsiTheme="minorHAnsi"/>
          <w:b/>
          <w:sz w:val="22"/>
        </w:rPr>
      </w:pPr>
      <w:r w:rsidRPr="00F60913">
        <w:rPr>
          <w:rFonts w:asciiTheme="minorHAnsi" w:hAnsiTheme="minorHAnsi"/>
          <w:b/>
          <w:sz w:val="22"/>
        </w:rPr>
        <w:t>I_BKGD_REQ.</w:t>
      </w:r>
    </w:p>
    <w:p w:rsidR="005B0946" w:rsidRPr="007971DF" w:rsidP="005B0946" w14:paraId="0769407A" w14:textId="2C54CE7C">
      <w:pPr>
        <w:pStyle w:val="CommentText"/>
        <w:rPr>
          <w:rFonts w:asciiTheme="minorHAnsi" w:hAnsiTheme="minorHAnsi" w:cstheme="minorHAnsi"/>
          <w:sz w:val="22"/>
          <w:szCs w:val="22"/>
        </w:rPr>
      </w:pPr>
      <w:r w:rsidRPr="007971DF">
        <w:rPr>
          <w:rFonts w:asciiTheme="minorHAnsi" w:hAnsiTheme="minorHAnsi" w:cstheme="minorHAnsi"/>
          <w:sz w:val="22"/>
          <w:szCs w:val="22"/>
        </w:rPr>
        <w:t xml:space="preserve">¿Se le pidió que completara </w:t>
      </w:r>
      <w:bookmarkStart w:id="132" w:name="OLE_LINK305"/>
      <w:r w:rsidRPr="007971DF">
        <w:rPr>
          <w:rFonts w:asciiTheme="minorHAnsi" w:hAnsiTheme="minorHAnsi" w:cstheme="minorHAnsi"/>
          <w:sz w:val="22"/>
          <w:szCs w:val="22"/>
        </w:rPr>
        <w:t>una verificación de antecedentes</w:t>
      </w:r>
      <w:r w:rsidR="004542E9">
        <w:rPr>
          <w:rFonts w:asciiTheme="minorHAnsi" w:hAnsiTheme="minorHAnsi" w:cstheme="minorHAnsi"/>
          <w:sz w:val="22"/>
          <w:szCs w:val="22"/>
        </w:rPr>
        <w:t xml:space="preserve"> </w:t>
      </w:r>
      <w:bookmarkEnd w:id="132"/>
      <w:r w:rsidR="004542E9">
        <w:rPr>
          <w:rFonts w:asciiTheme="minorHAnsi" w:hAnsiTheme="minorHAnsi" w:cstheme="minorHAnsi"/>
          <w:sz w:val="22"/>
          <w:szCs w:val="22"/>
        </w:rPr>
        <w:t>o “</w:t>
      </w:r>
      <w:r w:rsidR="004542E9">
        <w:rPr>
          <w:rFonts w:asciiTheme="minorHAnsi" w:hAnsiTheme="minorHAnsi" w:cstheme="minorHAnsi"/>
          <w:sz w:val="22"/>
          <w:szCs w:val="22"/>
        </w:rPr>
        <w:t>background</w:t>
      </w:r>
      <w:r w:rsidR="004542E9">
        <w:rPr>
          <w:rFonts w:asciiTheme="minorHAnsi" w:hAnsiTheme="minorHAnsi" w:cstheme="minorHAnsi"/>
          <w:sz w:val="22"/>
          <w:szCs w:val="22"/>
        </w:rPr>
        <w:t xml:space="preserve"> </w:t>
      </w:r>
      <w:r w:rsidR="004542E9">
        <w:rPr>
          <w:rFonts w:asciiTheme="minorHAnsi" w:hAnsiTheme="minorHAnsi" w:cstheme="minorHAnsi"/>
          <w:sz w:val="22"/>
          <w:szCs w:val="22"/>
        </w:rPr>
        <w:t>check</w:t>
      </w:r>
      <w:r w:rsidR="004D338B">
        <w:rPr>
          <w:rFonts w:asciiTheme="minorHAnsi" w:hAnsiTheme="minorHAnsi" w:cstheme="minorHAnsi"/>
          <w:sz w:val="22"/>
          <w:szCs w:val="22"/>
        </w:rPr>
        <w:t>s</w:t>
      </w:r>
      <w:r w:rsidR="004542E9">
        <w:rPr>
          <w:rFonts w:asciiTheme="minorHAnsi" w:hAnsiTheme="minorHAnsi" w:cstheme="minorHAnsi"/>
          <w:sz w:val="22"/>
          <w:szCs w:val="22"/>
        </w:rPr>
        <w:t>”</w:t>
      </w:r>
      <w:r w:rsidRPr="007971DF">
        <w:rPr>
          <w:rFonts w:asciiTheme="minorHAnsi" w:hAnsiTheme="minorHAnsi" w:cstheme="minorHAnsi"/>
          <w:sz w:val="22"/>
          <w:szCs w:val="22"/>
        </w:rPr>
        <w:t xml:space="preserve"> de los miembros de la familia y otras personas que viven en el hogar, incluso si no ayudan a cuidar a los niños?</w:t>
      </w:r>
    </w:p>
    <w:p w:rsidR="005B0946" w:rsidRPr="00867EAA" w:rsidP="0036691A" w14:paraId="6BDB36D9" w14:textId="77777777">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1.  SÍ</w:t>
      </w:r>
    </w:p>
    <w:p w:rsidR="005B0946" w:rsidRPr="00867EAA" w:rsidP="0036691A" w14:paraId="53D41B51" w14:textId="40468548">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 xml:space="preserve">2.  NO </w:t>
      </w:r>
      <w:bookmarkStart w:id="133" w:name="OLE_LINK201"/>
      <w:r w:rsidRPr="00867EAA" w:rsidR="002C6C42">
        <w:rPr>
          <w:rFonts w:ascii="Wingdings" w:eastAsia="Wingdings" w:hAnsi="Wingdings" w:cstheme="minorHAnsi"/>
          <w:sz w:val="22"/>
          <w:szCs w:val="22"/>
        </w:rPr>
        <w:sym w:font="Wingdings" w:char="F0E0"/>
      </w:r>
      <w:r w:rsidRPr="007971DF" w:rsidR="002C6C42">
        <w:rPr>
          <w:rFonts w:asciiTheme="minorHAnsi" w:hAnsiTheme="minorHAnsi" w:cstheme="minorHAnsi"/>
          <w:sz w:val="22"/>
          <w:szCs w:val="22"/>
          <w:lang w:val="en-US"/>
        </w:rPr>
        <w:t xml:space="preserve"> </w:t>
      </w:r>
      <w:r w:rsidRPr="009B0D2C" w:rsidR="009B0D2C">
        <w:rPr>
          <w:rFonts w:asciiTheme="minorHAnsi" w:hAnsiTheme="minorHAnsi" w:cstheme="minorHAnsi"/>
          <w:sz w:val="22"/>
          <w:szCs w:val="22"/>
          <w:lang w:val="en-US"/>
        </w:rPr>
        <w:t>SKIP TO SKIP LOGIC BOX I_S_1</w:t>
      </w:r>
      <w:bookmarkEnd w:id="133"/>
    </w:p>
    <w:p w:rsidR="00C32B90" w:rsidRPr="00867EAA" w:rsidP="0036691A" w14:paraId="68D9E8B2" w14:textId="41545312">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 xml:space="preserve">3.  NS/NEG </w:t>
      </w:r>
      <w:r w:rsidRPr="00867EAA" w:rsidR="002C6C42">
        <w:rPr>
          <w:rFonts w:ascii="Wingdings" w:eastAsia="Wingdings" w:hAnsi="Wingdings" w:cstheme="minorHAnsi"/>
          <w:sz w:val="22"/>
          <w:szCs w:val="22"/>
        </w:rPr>
        <w:sym w:font="Wingdings" w:char="F0E0"/>
      </w:r>
      <w:r w:rsidRPr="007971DF" w:rsidR="002C6C42">
        <w:rPr>
          <w:rFonts w:asciiTheme="minorHAnsi" w:hAnsiTheme="minorHAnsi" w:cstheme="minorHAnsi"/>
          <w:sz w:val="22"/>
          <w:szCs w:val="22"/>
          <w:lang w:val="en-US"/>
        </w:rPr>
        <w:t xml:space="preserve"> </w:t>
      </w:r>
      <w:r w:rsidRPr="009B0D2C" w:rsidR="009B0D2C">
        <w:rPr>
          <w:rFonts w:asciiTheme="minorHAnsi" w:hAnsiTheme="minorHAnsi" w:cstheme="minorHAnsi"/>
          <w:sz w:val="22"/>
          <w:szCs w:val="22"/>
          <w:lang w:val="en-US"/>
        </w:rPr>
        <w:t>SKIP TO SKIP LOGIC BOX I_S_1</w:t>
      </w:r>
    </w:p>
    <w:p w:rsidR="005B0946" w:rsidRPr="00867EAA" w:rsidP="001B26C0" w14:paraId="0B5C60E8" w14:textId="77777777">
      <w:pPr>
        <w:pStyle w:val="CommentText"/>
        <w:rPr>
          <w:rFonts w:asciiTheme="minorHAnsi" w:hAnsiTheme="minorHAnsi" w:cstheme="minorHAnsi"/>
          <w:sz w:val="22"/>
          <w:szCs w:val="22"/>
          <w:lang w:val="en-US"/>
        </w:rPr>
      </w:pPr>
    </w:p>
    <w:p w:rsidR="00C32B90" w:rsidRPr="007971DF" w:rsidP="001B26C0" w14:paraId="229C5294" w14:textId="72DB100C">
      <w:pPr>
        <w:pStyle w:val="CommentText"/>
        <w:rPr>
          <w:rFonts w:asciiTheme="minorHAnsi" w:hAnsiTheme="minorHAnsi" w:cstheme="minorHAnsi"/>
          <w:sz w:val="22"/>
          <w:szCs w:val="22"/>
        </w:rPr>
      </w:pPr>
      <w:r w:rsidRPr="007971DF">
        <w:rPr>
          <w:rFonts w:asciiTheme="minorHAnsi" w:hAnsiTheme="minorHAnsi" w:cstheme="minorHAnsi"/>
          <w:sz w:val="22"/>
          <w:szCs w:val="22"/>
        </w:rPr>
        <w:t>I_BKGD_D.</w:t>
      </w:r>
    </w:p>
    <w:p w:rsidR="005B0946" w:rsidRPr="007971DF" w:rsidP="005B0946" w14:paraId="7C78C7FF" w14:textId="77777777">
      <w:pPr>
        <w:pStyle w:val="CommentText"/>
        <w:rPr>
          <w:rFonts w:asciiTheme="minorHAnsi" w:hAnsiTheme="minorHAnsi" w:cstheme="minorHAnsi"/>
          <w:sz w:val="22"/>
          <w:szCs w:val="22"/>
        </w:rPr>
      </w:pPr>
      <w:r w:rsidRPr="007971DF">
        <w:rPr>
          <w:rFonts w:asciiTheme="minorHAnsi" w:hAnsiTheme="minorHAnsi" w:cstheme="minorHAnsi"/>
          <w:sz w:val="22"/>
          <w:szCs w:val="22"/>
        </w:rPr>
        <w:t>¿Qué tan difícil le resultó conseguir verificaciones de antecedentes requeridas para los miembros de la familia y otras personas que viven en el hogar?</w:t>
      </w:r>
    </w:p>
    <w:p w:rsidR="005B0946" w:rsidRPr="007971DF" w:rsidP="0036691A" w14:paraId="409D7CAB"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1.  Muy difícil</w:t>
      </w:r>
    </w:p>
    <w:p w:rsidR="005B0946" w:rsidRPr="007971DF" w:rsidP="0036691A" w14:paraId="74C48FD9"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2.  Difícil</w:t>
      </w:r>
    </w:p>
    <w:p w:rsidR="005B0946" w:rsidRPr="007971DF" w:rsidP="0036691A" w14:paraId="33CF6EF8"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3.  No muy difícil</w:t>
      </w:r>
    </w:p>
    <w:p w:rsidR="005B0946" w:rsidRPr="007971DF" w:rsidP="0036691A" w14:paraId="37E0F2BE"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4.  No fue nada difícil</w:t>
      </w:r>
    </w:p>
    <w:p w:rsidR="005B0946" w:rsidRPr="007971DF" w:rsidP="0036691A" w14:paraId="5903851C" w14:textId="15449AA5">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5.  No corresponde</w:t>
      </w:r>
    </w:p>
    <w:p w:rsidR="005B0946" w:rsidRPr="007971DF" w:rsidP="005B0946" w14:paraId="03ED7107" w14:textId="33AE6A41">
      <w:pPr>
        <w:pStyle w:val="CommentText"/>
        <w:rPr>
          <w:rFonts w:asciiTheme="minorHAnsi" w:hAnsiTheme="minorHAnsi" w:cstheme="minorHAnsi"/>
          <w:sz w:val="22"/>
          <w:szCs w:val="22"/>
        </w:rPr>
      </w:pPr>
    </w:p>
    <w:p w:rsidR="009B0D2C" w:rsidRPr="009B0D2C" w:rsidP="009B0D2C" w14:paraId="436FC227" w14:textId="77777777">
      <w:pPr>
        <w:pStyle w:val="NORC-InterviewerText"/>
        <w:pBdr>
          <w:right w:val="single" w:sz="4" w:space="0" w:color="auto"/>
        </w:pBdr>
        <w:ind w:right="-360"/>
        <w:rPr>
          <w:rFonts w:asciiTheme="minorHAnsi" w:hAnsiTheme="minorHAnsi" w:cstheme="minorHAnsi"/>
          <w:b/>
          <w:bCs/>
          <w:noProof/>
          <w:sz w:val="22"/>
          <w:szCs w:val="22"/>
        </w:rPr>
      </w:pPr>
      <w:bookmarkStart w:id="134" w:name="OLE_LINK199"/>
      <w:r w:rsidRPr="009B0D2C">
        <w:rPr>
          <w:rFonts w:asciiTheme="minorHAnsi" w:hAnsiTheme="minorHAnsi" w:cstheme="minorHAnsi"/>
          <w:b/>
          <w:bCs/>
          <w:noProof/>
          <w:sz w:val="22"/>
          <w:szCs w:val="22"/>
        </w:rPr>
        <w:t>SKIP LOGIC BOX I_S_1</w:t>
      </w:r>
    </w:p>
    <w:p w:rsidR="009B0D2C" w:rsidP="009B0D2C" w14:paraId="3178397F" w14:textId="0A5475A1">
      <w:pPr>
        <w:pStyle w:val="NORC-InterviewerText"/>
        <w:pBdr>
          <w:right w:val="single" w:sz="4" w:space="0" w:color="auto"/>
        </w:pBdr>
        <w:ind w:right="-360"/>
        <w:rPr>
          <w:rFonts w:asciiTheme="minorHAnsi" w:hAnsiTheme="minorHAnsi" w:cstheme="minorHAnsi"/>
          <w:noProof/>
          <w:sz w:val="22"/>
          <w:szCs w:val="22"/>
        </w:rPr>
      </w:pPr>
      <w:r w:rsidRPr="007971DF">
        <w:rPr>
          <w:rFonts w:asciiTheme="minorHAnsi" w:hAnsiTheme="minorHAnsi" w:cstheme="minorHAnsi"/>
          <w:noProof/>
          <w:sz w:val="22"/>
          <w:szCs w:val="22"/>
        </w:rPr>
        <w:t>IF I_HHM &gt;= 1 FOR CATEGORY ‘UNDER AGE 6’ , ASK I_OUTCARE</w:t>
      </w:r>
    </w:p>
    <w:p w:rsidR="0029755B" w:rsidRPr="007971DF" w:rsidP="009B0D2C" w14:paraId="65316153" w14:textId="362C0919">
      <w:pPr>
        <w:pStyle w:val="NORC-InterviewerText"/>
        <w:pBdr>
          <w:right w:val="single" w:sz="4" w:space="0" w:color="auto"/>
        </w:pBdr>
        <w:ind w:right="-360"/>
        <w:rPr>
          <w:rFonts w:asciiTheme="minorHAnsi" w:hAnsiTheme="minorHAnsi" w:cstheme="minorHAnsi"/>
          <w:noProof/>
          <w:sz w:val="22"/>
          <w:szCs w:val="22"/>
        </w:rPr>
      </w:pPr>
      <w:r w:rsidRPr="00F60913">
        <w:rPr>
          <w:rFonts w:asciiTheme="minorHAnsi" w:hAnsiTheme="minorHAnsi"/>
          <w:sz w:val="22"/>
        </w:rPr>
        <w:t>ELSE, SKIP TO SKIP LOGIC BOX I_S_1_a.</w:t>
      </w:r>
    </w:p>
    <w:bookmarkEnd w:id="134"/>
    <w:p w:rsidR="005B0946" w:rsidRPr="00867EAA" w:rsidP="00C32B90" w14:paraId="3749E43E" w14:textId="77777777">
      <w:pPr>
        <w:pStyle w:val="CommentText"/>
        <w:ind w:left="720"/>
        <w:rPr>
          <w:rFonts w:asciiTheme="minorHAnsi" w:hAnsiTheme="minorHAnsi" w:cstheme="minorHAnsi"/>
          <w:sz w:val="22"/>
          <w:szCs w:val="22"/>
          <w:lang w:val="en-US"/>
        </w:rPr>
      </w:pPr>
    </w:p>
    <w:p w:rsidR="006C0218" w:rsidRPr="00780F0C" w:rsidP="001B26C0" w14:paraId="16351D78" w14:textId="49438A9C">
      <w:pPr>
        <w:pStyle w:val="NORC-TableText10Pt"/>
        <w:spacing w:line="276" w:lineRule="auto"/>
        <w:rPr>
          <w:rFonts w:asciiTheme="minorHAnsi" w:hAnsiTheme="minorHAnsi" w:cstheme="minorHAnsi"/>
          <w:b/>
          <w:sz w:val="22"/>
          <w:szCs w:val="22"/>
          <w:lang w:val="es-ES"/>
        </w:rPr>
      </w:pPr>
      <w:r w:rsidRPr="00780F0C">
        <w:rPr>
          <w:rFonts w:asciiTheme="minorHAnsi" w:hAnsiTheme="minorHAnsi" w:cstheme="minorHAnsi"/>
          <w:b/>
          <w:sz w:val="22"/>
          <w:szCs w:val="22"/>
          <w:lang w:val="es-ES"/>
        </w:rPr>
        <w:t>I_OUTCARE.</w:t>
      </w:r>
    </w:p>
    <w:p w:rsidR="006C0218" w:rsidRPr="00867EAA" w:rsidP="001B26C0" w14:paraId="0534DA43" w14:textId="6F1810E8">
      <w:pPr>
        <w:pStyle w:val="NORC-TableText10Pt"/>
        <w:spacing w:line="276" w:lineRule="auto"/>
        <w:rPr>
          <w:rFonts w:asciiTheme="minorHAnsi" w:hAnsiTheme="minorHAnsi" w:cstheme="minorHAnsi"/>
          <w:sz w:val="22"/>
          <w:szCs w:val="22"/>
          <w:lang w:val=""/>
        </w:rPr>
      </w:pPr>
      <w:r w:rsidRPr="00867EAA">
        <w:rPr>
          <w:rFonts w:asciiTheme="minorHAnsi" w:hAnsiTheme="minorHAnsi" w:cstheme="minorHAnsi"/>
          <w:sz w:val="22"/>
          <w:szCs w:val="22"/>
          <w:lang w:val="es-ES"/>
        </w:rPr>
        <w:t xml:space="preserve">¿Recibe/n regularmente [el niño/todos los niños] menor/menores de 6 </w:t>
      </w:r>
      <w:r w:rsidRPr="00867EAA">
        <w:rPr>
          <w:rFonts w:asciiTheme="minorHAnsi" w:hAnsiTheme="minorHAnsi" w:cstheme="minorHAnsi"/>
          <w:sz w:val="22"/>
          <w:szCs w:val="22"/>
          <w:lang w:val="es-ES"/>
        </w:rPr>
        <w:t>años de edad</w:t>
      </w:r>
      <w:r w:rsidRPr="00867EAA">
        <w:rPr>
          <w:rFonts w:asciiTheme="minorHAnsi" w:hAnsiTheme="minorHAnsi" w:cstheme="minorHAnsi"/>
          <w:sz w:val="22"/>
          <w:szCs w:val="22"/>
          <w:lang w:val="es-ES"/>
        </w:rPr>
        <w:t xml:space="preserve"> cuidado de una persona ajena a su hogar, por ejemplo, en una instalación preescolar o de un vecino? </w:t>
      </w:r>
      <w:r w:rsidRPr="00867EAA" w:rsidR="00526E3E">
        <w:rPr>
          <w:rFonts w:asciiTheme="minorHAnsi" w:hAnsiTheme="minorHAnsi" w:cstheme="minorHAnsi"/>
          <w:sz w:val="22"/>
          <w:szCs w:val="22"/>
          <w:lang w:val="es-ES"/>
        </w:rPr>
        <w:t>Con regularmente, queremos decir al menos 5 horas cada semana.</w:t>
      </w:r>
    </w:p>
    <w:p w:rsidR="006C0218" w:rsidRPr="00867EAA" w:rsidP="001B26C0" w14:paraId="1147951F" w14:textId="77777777">
      <w:pPr>
        <w:pStyle w:val="NORC-Answer1"/>
        <w:tabs>
          <w:tab w:val="clear" w:pos="792"/>
          <w:tab w:val="clear" w:pos="1152"/>
        </w:tabs>
        <w:spacing w:line="276" w:lineRule="auto"/>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Pr>
          <w:rFonts w:asciiTheme="minorHAnsi" w:hAnsiTheme="minorHAnsi" w:cstheme="minorHAnsi"/>
          <w:noProof/>
          <w:sz w:val="22"/>
          <w:szCs w:val="22"/>
          <w:lang w:val=""/>
        </w:rPr>
        <w:t>Sí</w:t>
      </w:r>
      <w:r w:rsidRPr="00867EAA">
        <w:rPr>
          <w:rFonts w:asciiTheme="minorHAnsi" w:hAnsiTheme="minorHAnsi" w:cstheme="minorHAnsi"/>
          <w:sz w:val="22"/>
          <w:szCs w:val="22"/>
          <w:lang w:val=""/>
        </w:rPr>
        <w:t xml:space="preserve"> </w:t>
      </w:r>
      <w:r w:rsidRPr="00867EAA">
        <w:rPr>
          <w:rStyle w:val="NORCNumber"/>
          <w:rFonts w:asciiTheme="minorHAnsi" w:hAnsiTheme="minorHAnsi" w:cstheme="minorHAnsi"/>
          <w:sz w:val="22"/>
          <w:szCs w:val="22"/>
          <w:lang w:val=""/>
        </w:rPr>
        <w:tab/>
      </w:r>
    </w:p>
    <w:p w:rsidR="0011389A" w:rsidRPr="00867EAA" w:rsidP="001B26C0" w14:paraId="429A14BB" w14:textId="023086C7">
      <w:pPr>
        <w:pStyle w:val="CommentText"/>
        <w:ind w:left="666"/>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6C0218" w:rsidRPr="00867EAA" w:rsidP="001B26C0" w14:paraId="2B53FBCF" w14:textId="77777777">
      <w:pPr>
        <w:pStyle w:val="NORC-QUESTION"/>
        <w:tabs>
          <w:tab w:val="clear" w:pos="648"/>
        </w:tabs>
        <w:spacing w:line="276" w:lineRule="auto"/>
        <w:ind w:left="666" w:hanging="666"/>
        <w:rPr>
          <w:rFonts w:asciiTheme="minorHAnsi" w:hAnsiTheme="minorHAnsi" w:cstheme="minorHAnsi"/>
          <w:b/>
          <w:sz w:val="22"/>
          <w:szCs w:val="22"/>
          <w:lang w:val="es-ES"/>
        </w:rPr>
      </w:pPr>
      <w:r w:rsidRPr="00867EAA">
        <w:rPr>
          <w:rFonts w:asciiTheme="minorHAnsi" w:hAnsiTheme="minorHAnsi" w:cstheme="minorHAnsi"/>
          <w:b/>
          <w:noProof/>
          <w:color w:val="auto"/>
          <w:sz w:val="22"/>
          <w:szCs w:val="22"/>
          <w:lang w:val="es-ES"/>
        </w:rPr>
        <w:t>I_HHCC.</w:t>
      </w:r>
      <w:r w:rsidRPr="00867EAA" w:rsidR="0047429C">
        <w:rPr>
          <w:rFonts w:asciiTheme="minorHAnsi" w:hAnsiTheme="minorHAnsi" w:cstheme="minorHAnsi"/>
          <w:b/>
          <w:sz w:val="22"/>
          <w:szCs w:val="22"/>
          <w:lang w:val="es-ES"/>
        </w:rPr>
        <w:tab/>
      </w:r>
    </w:p>
    <w:p w:rsidR="0047429C" w:rsidRPr="00867EAA" w:rsidP="001B26C0" w14:paraId="3E95534C" w14:textId="4FEFEC8B">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La semana pasada, ¿cuántas horas cuidó usted al menos a uno de los niños menores de 6 años de su hogar a la misma vez que cuidaba a otros niños</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47429C" w:rsidRPr="007971DF" w:rsidP="001B26C0" w14:paraId="01A9643A" w14:textId="38E142F9">
      <w:pPr>
        <w:pStyle w:val="NORC-QUESTION"/>
        <w:tabs>
          <w:tab w:val="clear" w:pos="648"/>
        </w:tabs>
        <w:spacing w:line="276" w:lineRule="auto"/>
        <w:ind w:left="1296" w:hanging="666"/>
        <w:rPr>
          <w:rFonts w:asciiTheme="minorHAnsi" w:hAnsiTheme="minorHAnsi" w:cstheme="minorHAnsi"/>
          <w:sz w:val="22"/>
          <w:szCs w:val="22"/>
        </w:rPr>
      </w:pPr>
      <w:r w:rsidRPr="00867EAA">
        <w:rPr>
          <w:rFonts w:asciiTheme="minorHAnsi" w:hAnsiTheme="minorHAnsi" w:cstheme="minorHAnsi"/>
          <w:sz w:val="22"/>
          <w:szCs w:val="22"/>
          <w:lang w:val="es-ES"/>
        </w:rPr>
        <w:tab/>
        <w:t xml:space="preserve">  </w:t>
      </w:r>
      <w:r w:rsidRPr="007971DF">
        <w:rPr>
          <w:rFonts w:asciiTheme="minorHAnsi" w:hAnsiTheme="minorHAnsi" w:cstheme="minorHAnsi"/>
          <w:noProof/>
          <w:sz w:val="22"/>
          <w:szCs w:val="22"/>
        </w:rPr>
        <w:t xml:space="preserve">__________ </w:t>
      </w:r>
      <w:r w:rsidRPr="007971DF" w:rsidR="0011389A">
        <w:rPr>
          <w:rFonts w:asciiTheme="minorHAnsi" w:hAnsiTheme="minorHAnsi" w:cstheme="minorHAnsi"/>
          <w:sz w:val="22"/>
          <w:szCs w:val="22"/>
        </w:rPr>
        <w:t>Cantidad</w:t>
      </w:r>
      <w:r w:rsidRPr="007971DF" w:rsidR="0011389A">
        <w:rPr>
          <w:rFonts w:asciiTheme="minorHAnsi" w:hAnsiTheme="minorHAnsi" w:cstheme="minorHAnsi"/>
          <w:sz w:val="22"/>
          <w:szCs w:val="22"/>
        </w:rPr>
        <w:t xml:space="preserve"> de horas</w:t>
      </w:r>
    </w:p>
    <w:p w:rsidR="009B0D2C" w:rsidP="009B0D2C" w14:paraId="133DAAB2" w14:textId="77777777">
      <w:pPr>
        <w:spacing w:after="240"/>
        <w:rPr>
          <w:rFonts w:asciiTheme="minorHAnsi" w:hAnsiTheme="minorHAnsi" w:cstheme="minorHAnsi"/>
          <w:snapToGrid/>
          <w:szCs w:val="22"/>
        </w:rPr>
      </w:pPr>
    </w:p>
    <w:p w:rsidR="009B0D2C" w:rsidRPr="007971DF" w:rsidP="009B0D2C" w14:paraId="3FCA3CAA" w14:textId="77777777">
      <w:pPr>
        <w:pStyle w:val="NORC-InterviewerText"/>
        <w:pBdr>
          <w:right w:val="single" w:sz="4" w:space="0" w:color="auto"/>
        </w:pBdr>
        <w:ind w:right="-360"/>
        <w:rPr>
          <w:rFonts w:asciiTheme="minorHAnsi" w:hAnsiTheme="minorHAnsi" w:cstheme="minorHAnsi"/>
          <w:b/>
          <w:bCs/>
          <w:noProof/>
          <w:sz w:val="22"/>
          <w:szCs w:val="22"/>
        </w:rPr>
      </w:pPr>
      <w:r w:rsidRPr="007971DF">
        <w:rPr>
          <w:rFonts w:asciiTheme="minorHAnsi" w:hAnsiTheme="minorHAnsi" w:cstheme="minorHAnsi"/>
          <w:b/>
          <w:bCs/>
          <w:noProof/>
          <w:sz w:val="22"/>
          <w:szCs w:val="22"/>
        </w:rPr>
        <w:t>SKIP LOGIC BOX I_S_1_a</w:t>
      </w:r>
    </w:p>
    <w:p w:rsidR="009B0D2C" w:rsidRPr="007971DF" w:rsidP="009B0D2C" w14:paraId="4C862E78" w14:textId="77777777">
      <w:pPr>
        <w:pStyle w:val="NORC-InterviewerText"/>
        <w:pBdr>
          <w:right w:val="single" w:sz="4" w:space="0" w:color="auto"/>
        </w:pBdr>
        <w:ind w:right="-360"/>
        <w:rPr>
          <w:rFonts w:asciiTheme="minorHAnsi" w:hAnsiTheme="minorHAnsi" w:cstheme="minorHAnsi"/>
          <w:noProof/>
          <w:sz w:val="22"/>
          <w:szCs w:val="22"/>
        </w:rPr>
      </w:pPr>
      <w:r w:rsidRPr="007971DF">
        <w:rPr>
          <w:rFonts w:asciiTheme="minorHAnsi" w:hAnsiTheme="minorHAnsi" w:cstheme="minorHAnsi"/>
          <w:noProof/>
          <w:sz w:val="22"/>
          <w:szCs w:val="22"/>
        </w:rPr>
        <w:t>IF I_HHM &gt;= 1 FOR CATEGORY ‘UNDER AGE 6’ or ‘AGES 6 THROUGH 12’, ASK HB_CC_ASST</w:t>
      </w:r>
    </w:p>
    <w:p w:rsidR="009B0D2C" w:rsidP="009B0D2C" w14:paraId="52B1988B" w14:textId="77777777">
      <w:pPr>
        <w:pStyle w:val="NORC-InterviewerText"/>
        <w:pBdr>
          <w:right w:val="single" w:sz="4" w:space="0" w:color="auto"/>
        </w:pBdr>
        <w:ind w:right="-360"/>
        <w:rPr>
          <w:rFonts w:asciiTheme="minorHAnsi" w:hAnsiTheme="minorHAnsi" w:cstheme="minorHAnsi"/>
          <w:sz w:val="22"/>
          <w:szCs w:val="22"/>
        </w:rPr>
      </w:pPr>
      <w:r w:rsidRPr="007971DF">
        <w:rPr>
          <w:rFonts w:asciiTheme="minorHAnsi" w:hAnsiTheme="minorHAnsi" w:cstheme="minorHAnsi"/>
          <w:noProof/>
          <w:sz w:val="22"/>
          <w:szCs w:val="22"/>
        </w:rPr>
        <w:t>ELSE, SKIP TO J1</w:t>
      </w:r>
    </w:p>
    <w:p w:rsidR="00A77239" w:rsidRPr="007971DF" w:rsidP="001B26C0" w14:paraId="5A76C1D6" w14:textId="35621BFB">
      <w:pPr>
        <w:pStyle w:val="NORC-QUESTION"/>
        <w:keepNext w:val="0"/>
        <w:widowControl w:val="0"/>
        <w:spacing w:line="276" w:lineRule="auto"/>
        <w:ind w:left="0" w:firstLine="0"/>
        <w:rPr>
          <w:rFonts w:asciiTheme="minorHAnsi" w:hAnsiTheme="minorHAnsi" w:cstheme="minorHAnsi"/>
          <w:b/>
          <w:sz w:val="22"/>
          <w:szCs w:val="22"/>
        </w:rPr>
      </w:pPr>
      <w:r w:rsidRPr="007971DF">
        <w:rPr>
          <w:rFonts w:asciiTheme="minorHAnsi" w:hAnsiTheme="minorHAnsi" w:cstheme="minorHAnsi"/>
          <w:b/>
          <w:sz w:val="22"/>
          <w:szCs w:val="22"/>
        </w:rPr>
        <w:t>HB_CC_ASST.</w:t>
      </w:r>
    </w:p>
    <w:p w:rsidR="005B0946" w:rsidRPr="00867EAA" w:rsidP="007971DF" w14:paraId="03F62406" w14:textId="76736C51">
      <w:pPr>
        <w:pStyle w:val="NORC-QUESTION"/>
        <w:widowControl w:val="0"/>
        <w:tabs>
          <w:tab w:val="left" w:pos="0"/>
          <w:tab w:val="clear" w:pos="648"/>
        </w:tabs>
        <w:spacing w:line="276" w:lineRule="auto"/>
        <w:ind w:left="0"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 xml:space="preserve">¿Algún programa del gobierno le ayuda a pagar el cuidado de sus hijos menores de </w:t>
      </w:r>
      <w:r w:rsidR="00E20116">
        <w:rPr>
          <w:rFonts w:asciiTheme="minorHAnsi" w:hAnsiTheme="minorHAnsi" w:cstheme="minorHAnsi"/>
          <w:bCs/>
          <w:sz w:val="22"/>
          <w:szCs w:val="22"/>
          <w:lang w:val="es-ES"/>
        </w:rPr>
        <w:t>13</w:t>
      </w:r>
      <w:r w:rsidRPr="00867EAA" w:rsidR="00E20116">
        <w:rPr>
          <w:rFonts w:asciiTheme="minorHAnsi" w:hAnsiTheme="minorHAnsi" w:cstheme="minorHAnsi"/>
          <w:bCs/>
          <w:sz w:val="22"/>
          <w:szCs w:val="22"/>
          <w:lang w:val="es-ES"/>
        </w:rPr>
        <w:t xml:space="preserve"> </w:t>
      </w:r>
      <w:r w:rsidRPr="00867EAA">
        <w:rPr>
          <w:rFonts w:asciiTheme="minorHAnsi" w:hAnsiTheme="minorHAnsi" w:cstheme="minorHAnsi"/>
          <w:bCs/>
          <w:sz w:val="22"/>
          <w:szCs w:val="22"/>
          <w:lang w:val="es-ES"/>
        </w:rPr>
        <w:t xml:space="preserve">años? Estos programas del gobierno pueden incluir: un programa estatal de subsidios para el cuidado de niños, el programa Head </w:t>
      </w:r>
      <w:r w:rsidRPr="00867EAA">
        <w:rPr>
          <w:rFonts w:asciiTheme="minorHAnsi" w:hAnsiTheme="minorHAnsi" w:cstheme="minorHAnsi"/>
          <w:bCs/>
          <w:sz w:val="22"/>
          <w:szCs w:val="22"/>
          <w:lang w:val="es-ES"/>
        </w:rPr>
        <w:t>Start</w:t>
      </w:r>
      <w:r w:rsidRPr="00867EAA">
        <w:rPr>
          <w:rFonts w:asciiTheme="minorHAnsi" w:hAnsiTheme="minorHAnsi" w:cstheme="minorHAnsi"/>
          <w:bCs/>
          <w:sz w:val="22"/>
          <w:szCs w:val="22"/>
          <w:lang w:val="es-ES"/>
        </w:rPr>
        <w:t>, un distrito escolar público local o el programa público de preescolar de su estado.</w:t>
      </w:r>
    </w:p>
    <w:p w:rsidR="005B0946" w:rsidRPr="00867EAA" w:rsidP="0068195F" w14:paraId="14D0B3BB" w14:textId="77777777">
      <w:pPr>
        <w:pStyle w:val="NORC-QUESTION"/>
        <w:widowControl w:val="0"/>
        <w:spacing w:before="0" w:after="0"/>
        <w:ind w:left="1296"/>
        <w:rPr>
          <w:rFonts w:asciiTheme="minorHAnsi" w:hAnsiTheme="minorHAnsi" w:cstheme="minorHAnsi"/>
          <w:bCs/>
          <w:sz w:val="22"/>
          <w:szCs w:val="22"/>
          <w:lang w:val="es-ES"/>
        </w:rPr>
      </w:pPr>
      <w:r w:rsidRPr="00867EAA">
        <w:rPr>
          <w:rFonts w:asciiTheme="minorHAnsi" w:hAnsiTheme="minorHAnsi" w:cstheme="minorHAnsi"/>
          <w:bCs/>
          <w:sz w:val="22"/>
          <w:szCs w:val="22"/>
          <w:lang w:val="es-ES"/>
        </w:rPr>
        <w:t>1.  SÍ</w:t>
      </w:r>
    </w:p>
    <w:p w:rsidR="005B0946" w:rsidRPr="00867EAA" w:rsidP="0068195F" w14:paraId="20043B52" w14:textId="258BC439">
      <w:pPr>
        <w:pStyle w:val="NORC-QUESTION"/>
        <w:keepNext w:val="0"/>
        <w:widowControl w:val="0"/>
        <w:spacing w:before="0" w:after="0"/>
        <w:ind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2.  NO</w:t>
      </w:r>
    </w:p>
    <w:p w:rsidR="00A77239" w:rsidRPr="00F60913" w:rsidP="007971DF" w14:paraId="772B7EE8" w14:textId="07C8E15A">
      <w:pPr>
        <w:pStyle w:val="Heading2"/>
        <w:spacing w:after="0"/>
        <w:contextualSpacing w:val="0"/>
        <w:rPr>
          <w:rFonts w:asciiTheme="minorHAnsi" w:hAnsiTheme="minorHAnsi" w:cstheme="minorHAnsi"/>
          <w:sz w:val="22"/>
          <w:szCs w:val="22"/>
          <w:u w:val="single"/>
          <w:lang w:val="es-ES"/>
        </w:rPr>
      </w:pPr>
      <w:r w:rsidRPr="00F60913">
        <w:rPr>
          <w:rFonts w:asciiTheme="minorHAnsi" w:hAnsiTheme="minorHAnsi" w:cstheme="minorHAnsi"/>
          <w:sz w:val="22"/>
          <w:szCs w:val="22"/>
          <w:lang w:val="es-ES"/>
        </w:rPr>
        <w:br w:type="page"/>
      </w:r>
      <w:r w:rsidRPr="00F60913" w:rsidR="006C0218">
        <w:rPr>
          <w:rFonts w:asciiTheme="minorHAnsi" w:hAnsiTheme="minorHAnsi" w:cstheme="minorHAnsi"/>
          <w:b/>
          <w:noProof/>
          <w:sz w:val="44"/>
          <w:lang w:val="es-ES"/>
        </w:rPr>
        <w:t>SECTION J. PROVIDER CHARACTERISTICS</w:t>
      </w:r>
    </w:p>
    <w:p w:rsidR="0029755B" w:rsidRPr="00F60913" w:rsidP="007971DF" w14:paraId="79C6B549" w14:textId="052870BD">
      <w:pPr>
        <w:pStyle w:val="NORC-QUESTION"/>
        <w:spacing w:before="0" w:after="0" w:line="276" w:lineRule="auto"/>
        <w:rPr>
          <w:rFonts w:asciiTheme="minorHAnsi" w:hAnsiTheme="minorHAnsi" w:cstheme="minorHAnsi"/>
          <w:sz w:val="22"/>
          <w:szCs w:val="22"/>
          <w:lang w:val="es-ES"/>
        </w:rPr>
      </w:pPr>
      <w:r w:rsidRPr="00F60913">
        <w:rPr>
          <w:rFonts w:asciiTheme="minorHAnsi" w:hAnsiTheme="minorHAnsi" w:cstheme="minorHAnsi"/>
          <w:b/>
          <w:noProof/>
          <w:szCs w:val="22"/>
          <w:lang w:val="es-ES"/>
        </w:rPr>
        <w:t>J1.</w:t>
      </w:r>
      <w:r w:rsidRPr="00F60913">
        <w:rPr>
          <w:rFonts w:asciiTheme="minorHAnsi" w:hAnsiTheme="minorHAnsi" w:cstheme="minorHAnsi"/>
          <w:szCs w:val="22"/>
          <w:lang w:val="es-ES"/>
        </w:rPr>
        <w:t xml:space="preserve"> </w:t>
      </w:r>
    </w:p>
    <w:p w:rsidR="00A77239" w:rsidRPr="00867EAA" w:rsidP="007971DF" w14:paraId="3EE369A5" w14:textId="51448CE2">
      <w:pPr>
        <w:pStyle w:val="NORC-QUESTION"/>
        <w:spacing w:before="0" w:after="0" w:line="276" w:lineRule="auto"/>
        <w:rPr>
          <w:rFonts w:asciiTheme="minorHAnsi" w:hAnsiTheme="minorHAnsi" w:cstheme="minorHAnsi"/>
          <w:sz w:val="22"/>
          <w:szCs w:val="22"/>
        </w:rPr>
      </w:pPr>
      <w:r w:rsidRPr="00867EAA">
        <w:rPr>
          <w:rFonts w:asciiTheme="minorHAnsi" w:hAnsiTheme="minorHAnsi" w:cstheme="minorHAnsi"/>
          <w:noProof/>
          <w:sz w:val="22"/>
          <w:szCs w:val="22"/>
          <w:lang w:val=""/>
        </w:rPr>
        <w:t>Las siguientes preguntas tratan sobre usted personalmente.</w:t>
      </w:r>
      <w:r w:rsidRPr="00867EAA">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rPr>
        <w:t>¿En qué año nació?</w:t>
      </w:r>
      <w:r w:rsidRPr="00867EAA">
        <w:rPr>
          <w:rFonts w:asciiTheme="minorHAnsi" w:hAnsiTheme="minorHAnsi" w:cstheme="minorHAnsi"/>
          <w:sz w:val="22"/>
          <w:szCs w:val="22"/>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2493A669"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3558A3E0" w14:textId="77777777">
            <w:pPr>
              <w:pStyle w:val="NORC-FillTextLeft"/>
              <w:spacing w:line="276" w:lineRule="auto"/>
              <w:rPr>
                <w:rFonts w:asciiTheme="minorHAnsi" w:hAnsiTheme="minorHAnsi" w:cstheme="minorHAnsi"/>
                <w:sz w:val="22"/>
                <w:szCs w:val="22"/>
              </w:rPr>
            </w:pPr>
          </w:p>
        </w:tc>
      </w:tr>
    </w:tbl>
    <w:p w:rsidR="00A77239" w:rsidRPr="00867EAA" w:rsidP="001B26C0" w14:paraId="4F63E269" w14:textId="129A27CF">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0029755B">
        <w:rPr>
          <w:rFonts w:asciiTheme="minorHAnsi" w:hAnsiTheme="minorHAnsi" w:cstheme="minorHAnsi"/>
          <w:noProof/>
          <w:color w:val="auto"/>
          <w:sz w:val="22"/>
          <w:szCs w:val="22"/>
        </w:rPr>
        <w:tab/>
      </w:r>
      <w:r w:rsidRPr="00867EAA" w:rsidR="00C32B90">
        <w:rPr>
          <w:rFonts w:asciiTheme="minorHAnsi" w:hAnsiTheme="minorHAnsi" w:cstheme="minorHAnsi"/>
          <w:noProof/>
          <w:color w:val="auto"/>
          <w:sz w:val="22"/>
          <w:szCs w:val="22"/>
        </w:rPr>
        <w:t>Rango</w:t>
      </w:r>
      <w:r w:rsidRPr="00867EAA">
        <w:rPr>
          <w:rFonts w:asciiTheme="minorHAnsi" w:hAnsiTheme="minorHAnsi" w:cstheme="minorHAnsi"/>
          <w:noProof/>
          <w:color w:val="auto"/>
          <w:sz w:val="22"/>
          <w:szCs w:val="22"/>
        </w:rPr>
        <w:t>:</w:t>
      </w:r>
      <w:r w:rsidRPr="00867EAA">
        <w:rPr>
          <w:rFonts w:asciiTheme="minorHAnsi" w:hAnsiTheme="minorHAnsi" w:cstheme="minorHAnsi"/>
          <w:color w:val="auto"/>
          <w:sz w:val="22"/>
          <w:szCs w:val="22"/>
        </w:rPr>
        <w:t xml:space="preserve"> </w:t>
      </w:r>
      <w:r w:rsidRPr="00867EAA" w:rsidR="006C0218">
        <w:rPr>
          <w:rFonts w:asciiTheme="minorHAnsi" w:hAnsiTheme="minorHAnsi" w:cstheme="minorHAnsi"/>
          <w:color w:val="auto"/>
          <w:sz w:val="22"/>
          <w:szCs w:val="22"/>
        </w:rPr>
        <w:t>1911-20</w:t>
      </w:r>
      <w:r w:rsidRPr="00867EAA" w:rsidR="00C32B90">
        <w:rPr>
          <w:rFonts w:asciiTheme="minorHAnsi" w:hAnsiTheme="minorHAnsi" w:cstheme="minorHAnsi"/>
          <w:color w:val="auto"/>
          <w:sz w:val="22"/>
          <w:szCs w:val="22"/>
        </w:rPr>
        <w:t>64</w:t>
      </w:r>
    </w:p>
    <w:p w:rsidR="00A77239" w:rsidRPr="00867EAA" w:rsidP="007971DF" w14:paraId="45F1AEEF" w14:textId="022443A1">
      <w:pPr>
        <w:pStyle w:val="NORC-QUESTION"/>
        <w:spacing w:before="0" w:after="0"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2.</w:t>
      </w:r>
      <w:r w:rsidRPr="00867EAA">
        <w:rPr>
          <w:rFonts w:asciiTheme="minorHAnsi" w:hAnsiTheme="minorHAnsi" w:cstheme="minorHAnsi"/>
          <w:color w:val="FF0000"/>
          <w:sz w:val="22"/>
          <w:szCs w:val="22"/>
          <w:lang w:val="es-ES"/>
        </w:rPr>
        <w:tab/>
        <w:t xml:space="preserve"> </w:t>
      </w:r>
    </w:p>
    <w:p w:rsidR="00A77239" w:rsidRPr="00867EAA" w:rsidP="007971DF" w14:paraId="63D0EA07" w14:textId="4DDDADB7">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En qué país nació?</w:t>
      </w:r>
      <w:r w:rsidRPr="00867EAA">
        <w:rPr>
          <w:rFonts w:asciiTheme="minorHAnsi" w:hAnsiTheme="minorHAnsi" w:cstheme="minorHAnsi"/>
          <w:sz w:val="22"/>
          <w:szCs w:val="22"/>
          <w:lang w:val="es-BO"/>
        </w:rPr>
        <w:t xml:space="preserve"> </w:t>
      </w:r>
      <w:r w:rsidRPr="00867EAA">
        <w:rPr>
          <w:rFonts w:asciiTheme="minorHAnsi" w:hAnsiTheme="minorHAnsi" w:cstheme="minorHAnsi"/>
          <w:noProof/>
          <w:sz w:val="22"/>
          <w:szCs w:val="22"/>
          <w:lang w:val="es-ES"/>
        </w:rPr>
        <w:t>Por favor seleccione uno</w:t>
      </w:r>
      <w:r w:rsidRPr="00867EAA" w:rsidR="00012E5F">
        <w:rPr>
          <w:rFonts w:asciiTheme="minorHAnsi" w:hAnsiTheme="minorHAnsi" w:cstheme="minorHAnsi"/>
          <w:noProof/>
          <w:sz w:val="22"/>
          <w:szCs w:val="22"/>
          <w:lang w:val="es-ES"/>
        </w:rPr>
        <w:t>.</w:t>
      </w:r>
      <w:r w:rsidRPr="00867EAA" w:rsidR="00D734B6">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33EA28A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60AEFB43" w14:textId="77777777">
            <w:pPr>
              <w:pStyle w:val="NORC-FillTextLeft"/>
              <w:spacing w:line="276" w:lineRule="auto"/>
              <w:rPr>
                <w:rFonts w:asciiTheme="minorHAnsi" w:hAnsiTheme="minorHAnsi" w:cstheme="minorHAnsi"/>
                <w:sz w:val="22"/>
                <w:szCs w:val="22"/>
                <w:lang w:val="es-ES"/>
              </w:rPr>
            </w:pPr>
          </w:p>
        </w:tc>
      </w:tr>
    </w:tbl>
    <w:p w:rsidR="00BF2AE8" w:rsidRPr="00867EAA" w:rsidP="001B26C0" w14:paraId="19963739" w14:textId="77777777">
      <w:pPr>
        <w:autoSpaceDE w:val="0"/>
        <w:autoSpaceDN w:val="0"/>
        <w:adjustRightInd w:val="0"/>
        <w:spacing w:after="0"/>
        <w:rPr>
          <w:rFonts w:asciiTheme="minorHAnsi" w:hAnsiTheme="minorHAnsi" w:cstheme="minorHAnsi"/>
          <w:b/>
          <w:szCs w:val="22"/>
          <w:lang w:val="es-ES"/>
        </w:rPr>
        <w:sectPr w:rsidSect="00012E5F">
          <w:pgSz w:w="12240" w:h="15840" w:code="1"/>
          <w:pgMar w:top="1440" w:right="1440" w:bottom="1170" w:left="1440" w:header="720" w:footer="720" w:gutter="0"/>
          <w:cols w:space="720"/>
          <w:rtlGutter/>
          <w:docGrid w:linePitch="360"/>
        </w:sectPr>
      </w:pPr>
    </w:p>
    <w:p w:rsidR="002750BB" w:rsidRPr="00867EAA" w:rsidP="001B26C0" w14:paraId="752D8DCA" w14:textId="77777777">
      <w:pPr>
        <w:autoSpaceDE w:val="0"/>
        <w:autoSpaceDN w:val="0"/>
        <w:adjustRightInd w:val="0"/>
        <w:rPr>
          <w:rFonts w:asciiTheme="minorHAnsi" w:hAnsiTheme="minorHAnsi" w:cstheme="minorHAnsi"/>
          <w:b/>
          <w:szCs w:val="22"/>
          <w:lang w:val=""/>
        </w:rPr>
      </w:pPr>
      <w:r w:rsidRPr="00867EAA">
        <w:rPr>
          <w:rFonts w:asciiTheme="minorHAnsi" w:hAnsiTheme="minorHAnsi" w:cstheme="minorHAnsi"/>
          <w:b/>
          <w:szCs w:val="22"/>
          <w:lang w:val=""/>
        </w:rPr>
        <w:t>Lista de países:</w:t>
      </w:r>
    </w:p>
    <w:p w:rsidR="002750BB" w:rsidRPr="00867EAA" w:rsidP="001B26C0" w14:paraId="6FA56D4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Seleccione:</w:t>
      </w:r>
    </w:p>
    <w:p w:rsidR="002750BB" w:rsidRPr="00867EAA" w:rsidP="001B26C0" w14:paraId="385E1E6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 Afganistán</w:t>
      </w:r>
    </w:p>
    <w:p w:rsidR="002750BB" w:rsidRPr="00867EAA" w:rsidP="001B26C0" w14:paraId="0DC2092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3. </w:t>
      </w:r>
      <w:r w:rsidRPr="00867EAA">
        <w:rPr>
          <w:rFonts w:asciiTheme="minorHAnsi" w:hAnsiTheme="minorHAnsi" w:cstheme="minorHAnsi"/>
          <w:szCs w:val="22"/>
          <w:lang w:val=""/>
        </w:rPr>
        <w:t>Acrotiri</w:t>
      </w:r>
    </w:p>
    <w:p w:rsidR="002750BB" w:rsidRPr="00867EAA" w:rsidP="001B26C0" w14:paraId="67E5D09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 Albania</w:t>
      </w:r>
    </w:p>
    <w:p w:rsidR="002750BB" w:rsidRPr="00867EAA" w:rsidP="001B26C0" w14:paraId="767F3BB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 Argelia</w:t>
      </w:r>
    </w:p>
    <w:p w:rsidR="002750BB" w:rsidRPr="00867EAA" w:rsidP="001B26C0" w14:paraId="0A23C58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 Samoa Americana</w:t>
      </w:r>
    </w:p>
    <w:p w:rsidR="002750BB" w:rsidRPr="00867EAA" w:rsidP="001B26C0" w14:paraId="195DE69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 Andorra</w:t>
      </w:r>
    </w:p>
    <w:p w:rsidR="002750BB" w:rsidRPr="00867EAA" w:rsidP="001B26C0" w14:paraId="426531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 Angola</w:t>
      </w:r>
    </w:p>
    <w:p w:rsidR="002750BB" w:rsidRPr="00867EAA" w:rsidP="001B26C0" w14:paraId="3F1706D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 Anguila</w:t>
      </w:r>
    </w:p>
    <w:p w:rsidR="002750BB" w:rsidRPr="00867EAA" w:rsidP="001B26C0" w14:paraId="716EB83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 Antártida</w:t>
      </w:r>
    </w:p>
    <w:p w:rsidR="002750BB" w:rsidRPr="00867EAA" w:rsidP="001B26C0" w14:paraId="3F9D890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 Antigua y Barbuda</w:t>
      </w:r>
    </w:p>
    <w:p w:rsidR="002750BB" w:rsidRPr="00867EAA" w:rsidP="001B26C0" w14:paraId="199E4E7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 Argentina</w:t>
      </w:r>
    </w:p>
    <w:p w:rsidR="002750BB" w:rsidRPr="00867EAA" w:rsidP="001B26C0" w14:paraId="693540A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 Armenia</w:t>
      </w:r>
    </w:p>
    <w:p w:rsidR="002750BB" w:rsidRPr="00867EAA" w:rsidP="001B26C0" w14:paraId="3AFD8E6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 Aruba</w:t>
      </w:r>
    </w:p>
    <w:p w:rsidR="002750BB" w:rsidRPr="00867EAA" w:rsidP="001B26C0" w14:paraId="2C4CA91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5. Islas </w:t>
      </w:r>
      <w:r w:rsidRPr="00867EAA">
        <w:rPr>
          <w:rFonts w:asciiTheme="minorHAnsi" w:hAnsiTheme="minorHAnsi" w:cstheme="minorHAnsi"/>
          <w:szCs w:val="22"/>
          <w:lang w:val=""/>
        </w:rPr>
        <w:t>Ashmore</w:t>
      </w:r>
      <w:r w:rsidRPr="00867EAA">
        <w:rPr>
          <w:rFonts w:asciiTheme="minorHAnsi" w:hAnsiTheme="minorHAnsi" w:cstheme="minorHAnsi"/>
          <w:szCs w:val="22"/>
          <w:lang w:val=""/>
        </w:rPr>
        <w:t xml:space="preserve"> y Cartier</w:t>
      </w:r>
    </w:p>
    <w:p w:rsidR="002750BB" w:rsidRPr="00867EAA" w:rsidP="001B26C0" w14:paraId="13FF762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 Australia</w:t>
      </w:r>
    </w:p>
    <w:p w:rsidR="002750BB" w:rsidRPr="00867EAA" w:rsidP="001B26C0" w14:paraId="4A6482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 Austria</w:t>
      </w:r>
    </w:p>
    <w:p w:rsidR="002750BB" w:rsidRPr="00867EAA" w:rsidP="001B26C0" w14:paraId="0CF8A54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 Azerbaiyán</w:t>
      </w:r>
    </w:p>
    <w:p w:rsidR="002750BB" w:rsidRPr="00867EAA" w:rsidP="001B26C0" w14:paraId="39E9E1C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 Bahamas</w:t>
      </w:r>
    </w:p>
    <w:p w:rsidR="002750BB" w:rsidRPr="00867EAA" w:rsidP="001B26C0" w14:paraId="5C8827C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20. </w:t>
      </w:r>
      <w:r w:rsidRPr="00867EAA">
        <w:rPr>
          <w:rFonts w:asciiTheme="minorHAnsi" w:hAnsiTheme="minorHAnsi" w:cstheme="minorHAnsi"/>
          <w:szCs w:val="22"/>
          <w:lang w:val=""/>
        </w:rPr>
        <w:t>Bahrain</w:t>
      </w:r>
    </w:p>
    <w:p w:rsidR="002750BB" w:rsidRPr="00867EAA" w:rsidP="001B26C0" w14:paraId="6E69C60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 Bangladesh</w:t>
      </w:r>
    </w:p>
    <w:p w:rsidR="002750BB" w:rsidRPr="00867EAA" w:rsidP="001B26C0" w14:paraId="6ADE7C6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 Barbados</w:t>
      </w:r>
    </w:p>
    <w:p w:rsidR="002750BB" w:rsidRPr="00867EAA" w:rsidP="001B26C0" w14:paraId="7457DD2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 Bassas da India</w:t>
      </w:r>
    </w:p>
    <w:p w:rsidR="002750BB" w:rsidRPr="00867EAA" w:rsidP="001B26C0" w14:paraId="69CCEC2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 Bielorrusia</w:t>
      </w:r>
    </w:p>
    <w:p w:rsidR="002750BB" w:rsidRPr="00867EAA" w:rsidP="001B26C0" w14:paraId="758B6D4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 Bélgica</w:t>
      </w:r>
    </w:p>
    <w:p w:rsidR="002750BB" w:rsidRPr="00867EAA" w:rsidP="001B26C0" w14:paraId="00ED0F7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6. Belice</w:t>
      </w:r>
    </w:p>
    <w:p w:rsidR="002750BB" w:rsidRPr="00867EAA" w:rsidP="001B26C0" w14:paraId="217749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7. Benín</w:t>
      </w:r>
    </w:p>
    <w:p w:rsidR="002750BB" w:rsidRPr="00867EAA" w:rsidP="001B26C0" w14:paraId="78399AF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8. Bermuda</w:t>
      </w:r>
    </w:p>
    <w:p w:rsidR="002750BB" w:rsidRPr="00867EAA" w:rsidP="001B26C0" w14:paraId="54FAB9A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9. Bután</w:t>
      </w:r>
    </w:p>
    <w:p w:rsidR="002750BB" w:rsidRPr="00867EAA" w:rsidP="001B26C0" w14:paraId="31B11BA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0. Bolivia</w:t>
      </w:r>
    </w:p>
    <w:p w:rsidR="002750BB" w:rsidRPr="00867EAA" w:rsidP="001B26C0" w14:paraId="727EA34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1. Bosnia y Herzegovina</w:t>
      </w:r>
    </w:p>
    <w:p w:rsidR="002750BB" w:rsidRPr="00867EAA" w:rsidP="001B26C0" w14:paraId="7F4B54F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2. Botsuana</w:t>
      </w:r>
    </w:p>
    <w:p w:rsidR="002750BB" w:rsidRPr="00867EAA" w:rsidP="001B26C0" w14:paraId="0807E7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3. Isla Bouvet</w:t>
      </w:r>
    </w:p>
    <w:p w:rsidR="002750BB" w:rsidRPr="00867EAA" w:rsidP="001B26C0" w14:paraId="325608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4. Brasil</w:t>
      </w:r>
    </w:p>
    <w:p w:rsidR="002750BB" w:rsidRPr="00867EAA" w:rsidP="001B26C0" w14:paraId="297F0E7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5. Territorio Británico del Océano Índico</w:t>
      </w:r>
    </w:p>
    <w:p w:rsidR="002750BB" w:rsidRPr="00867EAA" w:rsidP="001B26C0" w14:paraId="0A5A08B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6. Islas Vírgenes Británicas</w:t>
      </w:r>
    </w:p>
    <w:p w:rsidR="002750BB" w:rsidRPr="00867EAA" w:rsidP="001B26C0" w14:paraId="3B0C9A5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7. Brunéi</w:t>
      </w:r>
    </w:p>
    <w:p w:rsidR="002750BB" w:rsidRPr="00867EAA" w:rsidP="001B26C0" w14:paraId="6D89B0E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8. Bulgaria</w:t>
      </w:r>
    </w:p>
    <w:p w:rsidR="002750BB" w:rsidRPr="00867EAA" w:rsidP="001B26C0" w14:paraId="5653873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39. Burkina Faso</w:t>
      </w:r>
    </w:p>
    <w:p w:rsidR="002750BB" w:rsidRPr="00867EAA" w:rsidP="001B26C0" w14:paraId="5D7672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0. Birmania</w:t>
      </w:r>
    </w:p>
    <w:p w:rsidR="002750BB" w:rsidRPr="00867EAA" w:rsidP="001B26C0" w14:paraId="2422539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1. Burundi</w:t>
      </w:r>
    </w:p>
    <w:p w:rsidR="002750BB" w:rsidRPr="00867EAA" w:rsidP="001B26C0" w14:paraId="53EEB6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2. Camboya</w:t>
      </w:r>
    </w:p>
    <w:p w:rsidR="002750BB" w:rsidRPr="00867EAA" w:rsidP="001B26C0" w14:paraId="07DB5D9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3. Camerún</w:t>
      </w:r>
    </w:p>
    <w:p w:rsidR="002750BB" w:rsidRPr="00867EAA" w:rsidP="001B26C0" w14:paraId="05A2E3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4. Canadá</w:t>
      </w:r>
    </w:p>
    <w:p w:rsidR="002750BB" w:rsidRPr="00867EAA" w:rsidP="001B26C0" w14:paraId="5507C11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5. Cabo Verde</w:t>
      </w:r>
    </w:p>
    <w:p w:rsidR="002750BB" w:rsidRPr="00867EAA" w:rsidP="001B26C0" w14:paraId="2587A41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6. Islas Caimán</w:t>
      </w:r>
    </w:p>
    <w:p w:rsidR="002750BB" w:rsidRPr="00867EAA" w:rsidP="001B26C0" w14:paraId="5FAECF2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7. República Centroafricana</w:t>
      </w:r>
    </w:p>
    <w:p w:rsidR="002750BB" w:rsidRPr="00867EAA" w:rsidP="001B26C0" w14:paraId="504F2D3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8. Chad</w:t>
      </w:r>
    </w:p>
    <w:p w:rsidR="002750BB" w:rsidRPr="00867EAA" w:rsidP="001B26C0" w14:paraId="088598F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49. Chile</w:t>
      </w:r>
    </w:p>
    <w:p w:rsidR="002750BB" w:rsidRPr="00867EAA" w:rsidP="001B26C0" w14:paraId="08498E8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0. China</w:t>
      </w:r>
    </w:p>
    <w:p w:rsidR="002750BB" w:rsidRPr="00867EAA" w:rsidP="001B26C0" w14:paraId="08EE7C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1. Isla de Navidad</w:t>
      </w:r>
    </w:p>
    <w:p w:rsidR="002750BB" w:rsidRPr="00867EAA" w:rsidP="001B26C0" w14:paraId="4034E78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2. Isla Clipperton</w:t>
      </w:r>
    </w:p>
    <w:p w:rsidR="002750BB" w:rsidRPr="00867EAA" w:rsidP="001B26C0" w14:paraId="48A32A1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3. Islas Cocos (Keeling)</w:t>
      </w:r>
    </w:p>
    <w:p w:rsidR="002750BB" w:rsidRPr="00867EAA" w:rsidP="001B26C0" w14:paraId="3691A9F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4. Colombia</w:t>
      </w:r>
    </w:p>
    <w:p w:rsidR="002750BB" w:rsidRPr="00867EAA" w:rsidP="001B26C0" w14:paraId="0D322FC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5. Comoras</w:t>
      </w:r>
    </w:p>
    <w:p w:rsidR="002750BB" w:rsidRPr="00867EAA" w:rsidP="001B26C0" w14:paraId="595F2D2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6. Congo</w:t>
      </w:r>
    </w:p>
    <w:p w:rsidR="002750BB" w:rsidRPr="00867EAA" w:rsidP="001B26C0" w14:paraId="3354C8F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7. Islas Cook</w:t>
      </w:r>
    </w:p>
    <w:p w:rsidR="002750BB" w:rsidRPr="00867EAA" w:rsidP="001B26C0" w14:paraId="56ADF58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8. Islas del Mar del Coral</w:t>
      </w:r>
    </w:p>
    <w:p w:rsidR="002750BB" w:rsidRPr="00867EAA" w:rsidP="001B26C0" w14:paraId="6AB23C4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59. Costa Rica</w:t>
      </w:r>
    </w:p>
    <w:p w:rsidR="002750BB" w:rsidRPr="00867EAA" w:rsidP="001B26C0" w14:paraId="52BF34A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0. Costa de Marfil</w:t>
      </w:r>
    </w:p>
    <w:p w:rsidR="002750BB" w:rsidRPr="00867EAA" w:rsidP="001B26C0" w14:paraId="0C53C1B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1. Croacia</w:t>
      </w:r>
    </w:p>
    <w:p w:rsidR="002750BB" w:rsidRPr="00867EAA" w:rsidP="001B26C0" w14:paraId="043C25B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2. Cuba</w:t>
      </w:r>
    </w:p>
    <w:p w:rsidR="002750BB" w:rsidRPr="00867EAA" w:rsidP="001B26C0" w14:paraId="127E82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3. Chipre</w:t>
      </w:r>
    </w:p>
    <w:p w:rsidR="002750BB" w:rsidRPr="00867EAA" w:rsidP="001B26C0" w14:paraId="1A740AA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4. República Checa</w:t>
      </w:r>
    </w:p>
    <w:p w:rsidR="002750BB" w:rsidRPr="00867EAA" w:rsidP="001B26C0" w14:paraId="70C8EA2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5. Dinamarca</w:t>
      </w:r>
    </w:p>
    <w:p w:rsidR="002750BB" w:rsidRPr="00867EAA" w:rsidP="001B26C0" w14:paraId="66CCADD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66. </w:t>
      </w:r>
      <w:r w:rsidRPr="00867EAA">
        <w:rPr>
          <w:rFonts w:asciiTheme="minorHAnsi" w:hAnsiTheme="minorHAnsi" w:cstheme="minorHAnsi"/>
          <w:szCs w:val="22"/>
          <w:lang w:val=""/>
        </w:rPr>
        <w:t>Dhekelia</w:t>
      </w:r>
    </w:p>
    <w:p w:rsidR="002750BB" w:rsidRPr="00867EAA" w:rsidP="001B26C0" w14:paraId="5535134D" w14:textId="77777777">
      <w:pPr>
        <w:autoSpaceDE w:val="0"/>
        <w:autoSpaceDN w:val="0"/>
        <w:adjustRightInd w:val="0"/>
        <w:rPr>
          <w:rFonts w:asciiTheme="minorHAnsi" w:hAnsiTheme="minorHAnsi" w:cstheme="minorHAnsi"/>
          <w:noProof/>
          <w:szCs w:val="22"/>
          <w:lang w:val=""/>
        </w:rPr>
      </w:pPr>
      <w:r w:rsidRPr="00867EAA">
        <w:rPr>
          <w:rFonts w:asciiTheme="minorHAnsi" w:hAnsiTheme="minorHAnsi" w:cstheme="minorHAnsi"/>
          <w:szCs w:val="22"/>
          <w:lang w:val=""/>
        </w:rPr>
        <w:t>67. Yibuti</w:t>
      </w:r>
    </w:p>
    <w:p w:rsidR="002750BB" w:rsidRPr="00867EAA" w:rsidP="001B26C0" w14:paraId="70324BC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8. Dominica</w:t>
      </w:r>
    </w:p>
    <w:p w:rsidR="002750BB" w:rsidRPr="00867EAA" w:rsidP="001B26C0" w14:paraId="54923D8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69. República Dominicana</w:t>
      </w:r>
    </w:p>
    <w:p w:rsidR="002750BB" w:rsidRPr="00867EAA" w:rsidP="001B26C0" w14:paraId="09503A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0. Ecuador</w:t>
      </w:r>
    </w:p>
    <w:p w:rsidR="002750BB" w:rsidRPr="00867EAA" w:rsidP="001B26C0" w14:paraId="65EE242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1. Egipto</w:t>
      </w:r>
    </w:p>
    <w:p w:rsidR="002750BB" w:rsidRPr="00867EAA" w:rsidP="001B26C0" w14:paraId="7BEE6C3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2. El Salvador</w:t>
      </w:r>
    </w:p>
    <w:p w:rsidR="002750BB" w:rsidRPr="00867EAA" w:rsidP="001B26C0" w14:paraId="04B9AD8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3. Guinea Ecuatorial</w:t>
      </w:r>
    </w:p>
    <w:p w:rsidR="002750BB" w:rsidRPr="00867EAA" w:rsidP="001B26C0" w14:paraId="6243EFE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4. Eritrea</w:t>
      </w:r>
    </w:p>
    <w:p w:rsidR="002750BB" w:rsidRPr="00867EAA" w:rsidP="001B26C0" w14:paraId="63588B6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5. Estonia</w:t>
      </w:r>
    </w:p>
    <w:p w:rsidR="002750BB" w:rsidRPr="00867EAA" w:rsidP="001B26C0" w14:paraId="56E7BC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6. Etiopía</w:t>
      </w:r>
    </w:p>
    <w:p w:rsidR="002750BB" w:rsidRPr="00867EAA" w:rsidP="001B26C0" w14:paraId="13416B5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7. Isla Europa</w:t>
      </w:r>
    </w:p>
    <w:p w:rsidR="002750BB" w:rsidRPr="00867EAA" w:rsidP="001B26C0" w14:paraId="4FBFD50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8. Islas Malvinas</w:t>
      </w:r>
    </w:p>
    <w:p w:rsidR="002750BB" w:rsidRPr="00867EAA" w:rsidP="001B26C0" w14:paraId="0D5C410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79. Islas Feroe</w:t>
      </w:r>
    </w:p>
    <w:p w:rsidR="002750BB" w:rsidRPr="00867EAA" w:rsidP="001B26C0" w14:paraId="2736F74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0. Fiyi</w:t>
      </w:r>
    </w:p>
    <w:p w:rsidR="002750BB" w:rsidRPr="00867EAA" w:rsidP="001B26C0" w14:paraId="02B8CA1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1. Finlandia</w:t>
      </w:r>
    </w:p>
    <w:p w:rsidR="002750BB" w:rsidRPr="00867EAA" w:rsidP="001B26C0" w14:paraId="062E8F4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2. Francia</w:t>
      </w:r>
    </w:p>
    <w:p w:rsidR="002750BB" w:rsidRPr="00867EAA" w:rsidP="001B26C0" w14:paraId="433B815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3. Guayana Francesa</w:t>
      </w:r>
    </w:p>
    <w:p w:rsidR="002750BB" w:rsidRPr="00867EAA" w:rsidP="001B26C0" w14:paraId="5CDDE2A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4. Polinesia Francesa</w:t>
      </w:r>
    </w:p>
    <w:p w:rsidR="002750BB" w:rsidRPr="00867EAA" w:rsidP="001B26C0" w14:paraId="474DEFF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5. Tierras Australes y Antárticas Francesas</w:t>
      </w:r>
    </w:p>
    <w:p w:rsidR="002750BB" w:rsidRPr="00867EAA" w:rsidP="001B26C0" w14:paraId="13FBF73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6. Gabón</w:t>
      </w:r>
    </w:p>
    <w:p w:rsidR="002750BB" w:rsidRPr="00867EAA" w:rsidP="001B26C0" w14:paraId="444848C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7. Gambia</w:t>
      </w:r>
    </w:p>
    <w:p w:rsidR="002750BB" w:rsidRPr="00867EAA" w:rsidP="001B26C0" w14:paraId="241C086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8. Franja de Gaza</w:t>
      </w:r>
    </w:p>
    <w:p w:rsidR="002750BB" w:rsidRPr="00867EAA" w:rsidP="001B26C0" w14:paraId="627B2DA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89. Georgia</w:t>
      </w:r>
    </w:p>
    <w:p w:rsidR="002750BB" w:rsidRPr="00867EAA" w:rsidP="001B26C0" w14:paraId="2A9388D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0. Alemania</w:t>
      </w:r>
    </w:p>
    <w:p w:rsidR="002750BB" w:rsidRPr="00867EAA" w:rsidP="001B26C0" w14:paraId="78F618F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1. Ghana</w:t>
      </w:r>
    </w:p>
    <w:p w:rsidR="002750BB" w:rsidRPr="00867EAA" w:rsidP="001B26C0" w14:paraId="1427B82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2. Gibraltar</w:t>
      </w:r>
    </w:p>
    <w:p w:rsidR="002750BB" w:rsidRPr="00867EAA" w:rsidP="001B26C0" w14:paraId="52D0B1D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3. Islas Gloriosas</w:t>
      </w:r>
    </w:p>
    <w:p w:rsidR="002750BB" w:rsidRPr="00867EAA" w:rsidP="001B26C0" w14:paraId="2B447B9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4. Grecia</w:t>
      </w:r>
    </w:p>
    <w:p w:rsidR="002750BB" w:rsidRPr="00867EAA" w:rsidP="001B26C0" w14:paraId="7D46704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5. Groenlandia</w:t>
      </w:r>
    </w:p>
    <w:p w:rsidR="002750BB" w:rsidRPr="00867EAA" w:rsidP="001B26C0" w14:paraId="124E298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6. Granada</w:t>
      </w:r>
    </w:p>
    <w:p w:rsidR="002750BB" w:rsidRPr="00867EAA" w:rsidP="001B26C0" w14:paraId="5B9B58A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7. Guadalupe</w:t>
      </w:r>
    </w:p>
    <w:p w:rsidR="002750BB" w:rsidRPr="00867EAA" w:rsidP="001B26C0" w14:paraId="71A43B1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8. Guam</w:t>
      </w:r>
    </w:p>
    <w:p w:rsidR="002750BB" w:rsidRPr="00867EAA" w:rsidP="001B26C0" w14:paraId="447B749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99. Guatemala</w:t>
      </w:r>
    </w:p>
    <w:p w:rsidR="002750BB" w:rsidRPr="00867EAA" w:rsidP="001B26C0" w14:paraId="4F3578B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0. Guernsey</w:t>
      </w:r>
    </w:p>
    <w:p w:rsidR="002750BB" w:rsidRPr="00867EAA" w:rsidP="001B26C0" w14:paraId="5165ABF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1. Guinea</w:t>
      </w:r>
    </w:p>
    <w:p w:rsidR="002750BB" w:rsidRPr="00867EAA" w:rsidP="001B26C0" w14:paraId="44843E7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2. Guinea-Bisáu</w:t>
      </w:r>
    </w:p>
    <w:p w:rsidR="002750BB" w:rsidRPr="00867EAA" w:rsidP="001B26C0" w14:paraId="205D132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3. Guayana</w:t>
      </w:r>
    </w:p>
    <w:p w:rsidR="002750BB" w:rsidRPr="00867EAA" w:rsidP="001B26C0" w14:paraId="2DB39FC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4. Haití</w:t>
      </w:r>
    </w:p>
    <w:p w:rsidR="002750BB" w:rsidRPr="00867EAA" w:rsidP="001B26C0" w14:paraId="5F06218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5. Islas Heard y McDonald</w:t>
      </w:r>
    </w:p>
    <w:p w:rsidR="002750BB" w:rsidRPr="00867EAA" w:rsidP="001B26C0" w14:paraId="0941691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6. Santa Sede (Ciudad del Vaticano)</w:t>
      </w:r>
    </w:p>
    <w:p w:rsidR="002750BB" w:rsidRPr="00867EAA" w:rsidP="001B26C0" w14:paraId="2D69C63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7. Honduras</w:t>
      </w:r>
    </w:p>
    <w:p w:rsidR="002750BB" w:rsidRPr="00867EAA" w:rsidP="001B26C0" w14:paraId="4DE6EA0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8. Hong Kong</w:t>
      </w:r>
    </w:p>
    <w:p w:rsidR="002750BB" w:rsidRPr="00867EAA" w:rsidP="001B26C0" w14:paraId="2EADD1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09. Hungría</w:t>
      </w:r>
    </w:p>
    <w:p w:rsidR="002750BB" w:rsidRPr="00867EAA" w:rsidP="001B26C0" w14:paraId="5D3917B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0. Islandia</w:t>
      </w:r>
    </w:p>
    <w:p w:rsidR="002750BB" w:rsidRPr="00867EAA" w:rsidP="001B26C0" w14:paraId="724FB25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1. India</w:t>
      </w:r>
    </w:p>
    <w:p w:rsidR="002750BB" w:rsidRPr="00867EAA" w:rsidP="001B26C0" w14:paraId="76791B1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2. Indonesia</w:t>
      </w:r>
    </w:p>
    <w:p w:rsidR="002750BB" w:rsidRPr="00867EAA" w:rsidP="001B26C0" w14:paraId="1F11A58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3. Irán</w:t>
      </w:r>
    </w:p>
    <w:p w:rsidR="002750BB" w:rsidRPr="00867EAA" w:rsidP="001B26C0" w14:paraId="0307702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4. Irak</w:t>
      </w:r>
    </w:p>
    <w:p w:rsidR="002750BB" w:rsidRPr="00867EAA" w:rsidP="001B26C0" w14:paraId="4F67432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5. Irlanda</w:t>
      </w:r>
    </w:p>
    <w:p w:rsidR="002750BB" w:rsidRPr="00867EAA" w:rsidP="001B26C0" w14:paraId="478893C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6. Isla de Man</w:t>
      </w:r>
    </w:p>
    <w:p w:rsidR="002750BB" w:rsidRPr="00867EAA" w:rsidP="001B26C0" w14:paraId="5D9A0A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7. Israel</w:t>
      </w:r>
    </w:p>
    <w:p w:rsidR="002750BB" w:rsidRPr="00867EAA" w:rsidP="001B26C0" w14:paraId="79A09F3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8. Italia</w:t>
      </w:r>
    </w:p>
    <w:p w:rsidR="002750BB" w:rsidRPr="00867EAA" w:rsidP="001B26C0" w14:paraId="220A2C9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19. Jamaica</w:t>
      </w:r>
    </w:p>
    <w:p w:rsidR="002750BB" w:rsidRPr="00867EAA" w:rsidP="001B26C0" w14:paraId="7B5DB50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0. Jan Mayen</w:t>
      </w:r>
    </w:p>
    <w:p w:rsidR="002750BB" w:rsidRPr="00867EAA" w:rsidP="001B26C0" w14:paraId="54F6F0B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1. Japón</w:t>
      </w:r>
    </w:p>
    <w:p w:rsidR="002750BB" w:rsidRPr="00867EAA" w:rsidP="001B26C0" w14:paraId="207E4DD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2. Jersey</w:t>
      </w:r>
    </w:p>
    <w:p w:rsidR="002750BB" w:rsidRPr="00867EAA" w:rsidP="001B26C0" w14:paraId="287C058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3. Jordania</w:t>
      </w:r>
    </w:p>
    <w:p w:rsidR="002750BB" w:rsidRPr="00867EAA" w:rsidP="001B26C0" w14:paraId="38EC9AC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4. Isla Juan de Nova</w:t>
      </w:r>
    </w:p>
    <w:p w:rsidR="002750BB" w:rsidRPr="00867EAA" w:rsidP="001B26C0" w14:paraId="67FBA25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5. Kazajistán</w:t>
      </w:r>
    </w:p>
    <w:p w:rsidR="002750BB" w:rsidRPr="00867EAA" w:rsidP="001B26C0" w14:paraId="3B906EE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6. Kenia</w:t>
      </w:r>
    </w:p>
    <w:p w:rsidR="002750BB" w:rsidRPr="00867EAA" w:rsidP="001B26C0" w14:paraId="2EFA5D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7. Kiribati</w:t>
      </w:r>
    </w:p>
    <w:p w:rsidR="002750BB" w:rsidRPr="00867EAA" w:rsidP="001B26C0" w14:paraId="55EEF27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8. Corea del Norte</w:t>
      </w:r>
    </w:p>
    <w:p w:rsidR="002750BB" w:rsidRPr="00867EAA" w:rsidP="001B26C0" w14:paraId="4AD8DEF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29. Corea del Sur</w:t>
      </w:r>
    </w:p>
    <w:p w:rsidR="002750BB" w:rsidRPr="00867EAA" w:rsidP="001B26C0" w14:paraId="7CEF008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0. Kuwait</w:t>
      </w:r>
    </w:p>
    <w:p w:rsidR="002750BB" w:rsidRPr="00867EAA" w:rsidP="001B26C0" w14:paraId="77F4F1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1. Kirguistán</w:t>
      </w:r>
    </w:p>
    <w:p w:rsidR="002750BB" w:rsidRPr="00867EAA" w:rsidP="001B26C0" w14:paraId="0AF4964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2. Laos</w:t>
      </w:r>
    </w:p>
    <w:p w:rsidR="002750BB" w:rsidRPr="00867EAA" w:rsidP="001B26C0" w14:paraId="64362F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33. </w:t>
      </w:r>
      <w:r w:rsidRPr="00867EAA">
        <w:rPr>
          <w:rFonts w:asciiTheme="minorHAnsi" w:hAnsiTheme="minorHAnsi" w:cstheme="minorHAnsi"/>
          <w:szCs w:val="22"/>
          <w:lang w:val=""/>
        </w:rPr>
        <w:t>Latvia</w:t>
      </w:r>
    </w:p>
    <w:p w:rsidR="002750BB" w:rsidRPr="00867EAA" w:rsidP="001B26C0" w14:paraId="0DC86E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4. Líbano</w:t>
      </w:r>
    </w:p>
    <w:p w:rsidR="002750BB" w:rsidRPr="00867EAA" w:rsidP="001B26C0" w14:paraId="5D31F56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5. Lesoto</w:t>
      </w:r>
    </w:p>
    <w:p w:rsidR="002750BB" w:rsidRPr="00867EAA" w:rsidP="001B26C0" w14:paraId="60A0821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6. Liberia</w:t>
      </w:r>
    </w:p>
    <w:p w:rsidR="002750BB" w:rsidRPr="00867EAA" w:rsidP="001B26C0" w14:paraId="08AB174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7. Libia</w:t>
      </w:r>
    </w:p>
    <w:p w:rsidR="002750BB" w:rsidRPr="00867EAA" w:rsidP="001B26C0" w14:paraId="26A9BD3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8. Liechtenstein</w:t>
      </w:r>
    </w:p>
    <w:p w:rsidR="002750BB" w:rsidRPr="00867EAA" w:rsidP="001B26C0" w14:paraId="58CDA5F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39. Lituania</w:t>
      </w:r>
    </w:p>
    <w:p w:rsidR="002750BB" w:rsidRPr="00867EAA" w:rsidP="001B26C0" w14:paraId="64643E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0. Luxemburgo</w:t>
      </w:r>
    </w:p>
    <w:p w:rsidR="002750BB" w:rsidRPr="00867EAA" w:rsidP="001B26C0" w14:paraId="74BDE16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41. </w:t>
      </w:r>
      <w:r w:rsidRPr="00867EAA">
        <w:rPr>
          <w:rFonts w:asciiTheme="minorHAnsi" w:hAnsiTheme="minorHAnsi" w:cstheme="minorHAnsi"/>
          <w:szCs w:val="22"/>
          <w:lang w:val=""/>
        </w:rPr>
        <w:t>Macau</w:t>
      </w:r>
    </w:p>
    <w:p w:rsidR="002750BB" w:rsidRPr="00867EAA" w:rsidP="001B26C0" w14:paraId="337D1B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2. Macedonia</w:t>
      </w:r>
    </w:p>
    <w:p w:rsidR="002750BB" w:rsidRPr="00867EAA" w:rsidP="001B26C0" w14:paraId="619EDEA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3. Madagascar</w:t>
      </w:r>
    </w:p>
    <w:p w:rsidR="002750BB" w:rsidRPr="00867EAA" w:rsidP="001B26C0" w14:paraId="26D1A70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4. Malaui</w:t>
      </w:r>
    </w:p>
    <w:p w:rsidR="002750BB" w:rsidRPr="00867EAA" w:rsidP="001B26C0" w14:paraId="5402A8D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5. Malasia</w:t>
      </w:r>
    </w:p>
    <w:p w:rsidR="002750BB" w:rsidRPr="00867EAA" w:rsidP="001B26C0" w14:paraId="05150BE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6. Maldivas</w:t>
      </w:r>
    </w:p>
    <w:p w:rsidR="002750BB" w:rsidRPr="00867EAA" w:rsidP="001B26C0" w14:paraId="1375E8F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7. Malí</w:t>
      </w:r>
    </w:p>
    <w:p w:rsidR="002750BB" w:rsidRPr="00867EAA" w:rsidP="001B26C0" w14:paraId="2D7836D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8. Malta</w:t>
      </w:r>
    </w:p>
    <w:p w:rsidR="002750BB" w:rsidRPr="00867EAA" w:rsidP="001B26C0" w14:paraId="77DC6C0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49. Islas Marshall</w:t>
      </w:r>
    </w:p>
    <w:p w:rsidR="002750BB" w:rsidRPr="00867EAA" w:rsidP="001B26C0" w14:paraId="5E2A5DC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0. Martinica</w:t>
      </w:r>
    </w:p>
    <w:p w:rsidR="002750BB" w:rsidRPr="00867EAA" w:rsidP="001B26C0" w14:paraId="1A5B9AF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1. Mauritania</w:t>
      </w:r>
    </w:p>
    <w:p w:rsidR="002750BB" w:rsidRPr="00867EAA" w:rsidP="001B26C0" w14:paraId="4753E39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2. Mauricio</w:t>
      </w:r>
    </w:p>
    <w:p w:rsidR="002750BB" w:rsidRPr="00867EAA" w:rsidP="001B26C0" w14:paraId="78501CF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53. </w:t>
      </w:r>
      <w:r w:rsidRPr="00867EAA">
        <w:rPr>
          <w:rFonts w:asciiTheme="minorHAnsi" w:hAnsiTheme="minorHAnsi" w:cstheme="minorHAnsi"/>
          <w:szCs w:val="22"/>
          <w:lang w:val=""/>
        </w:rPr>
        <w:t>Mayotee</w:t>
      </w:r>
    </w:p>
    <w:p w:rsidR="002750BB" w:rsidRPr="00867EAA" w:rsidP="001B26C0" w14:paraId="3473C6C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4. México</w:t>
      </w:r>
    </w:p>
    <w:p w:rsidR="002750BB" w:rsidRPr="00867EAA" w:rsidP="001B26C0" w14:paraId="589ECAF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5. Micronesia, Estados Federados de</w:t>
      </w:r>
    </w:p>
    <w:p w:rsidR="002750BB" w:rsidRPr="00867EAA" w:rsidP="001B26C0" w14:paraId="5EDC4DE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6. Moldavia</w:t>
      </w:r>
    </w:p>
    <w:p w:rsidR="002750BB" w:rsidRPr="00867EAA" w:rsidP="001B26C0" w14:paraId="44A656C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7. Mónaco</w:t>
      </w:r>
    </w:p>
    <w:p w:rsidR="002750BB" w:rsidRPr="00867EAA" w:rsidP="001B26C0" w14:paraId="3C5C471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8. Mongolia</w:t>
      </w:r>
    </w:p>
    <w:p w:rsidR="002750BB" w:rsidRPr="00867EAA" w:rsidP="001B26C0" w14:paraId="3B212B8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59. Montserrat</w:t>
      </w:r>
    </w:p>
    <w:p w:rsidR="002750BB" w:rsidRPr="00867EAA" w:rsidP="001B26C0" w14:paraId="028FCD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0. Marruecos</w:t>
      </w:r>
    </w:p>
    <w:p w:rsidR="002750BB" w:rsidRPr="00867EAA" w:rsidP="001B26C0" w14:paraId="61DA29E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1. Mozambique</w:t>
      </w:r>
    </w:p>
    <w:p w:rsidR="002750BB" w:rsidRPr="00867EAA" w:rsidP="001B26C0" w14:paraId="09862B6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2. Namibia</w:t>
      </w:r>
    </w:p>
    <w:p w:rsidR="002750BB" w:rsidRPr="00867EAA" w:rsidP="001B26C0" w14:paraId="7B3B1C6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3. Nauru</w:t>
      </w:r>
    </w:p>
    <w:p w:rsidR="002750BB" w:rsidRPr="00867EAA" w:rsidP="001B26C0" w14:paraId="25BC7D8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64. Isla de </w:t>
      </w:r>
      <w:r w:rsidRPr="00867EAA">
        <w:rPr>
          <w:rFonts w:asciiTheme="minorHAnsi" w:hAnsiTheme="minorHAnsi" w:cstheme="minorHAnsi"/>
          <w:szCs w:val="22"/>
          <w:lang w:val=""/>
        </w:rPr>
        <w:t>Navaza</w:t>
      </w:r>
    </w:p>
    <w:p w:rsidR="002750BB" w:rsidRPr="00867EAA" w:rsidP="001B26C0" w14:paraId="4B29224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5. Nepal</w:t>
      </w:r>
    </w:p>
    <w:p w:rsidR="002750BB" w:rsidRPr="00867EAA" w:rsidP="001B26C0" w14:paraId="0414BD0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6. Países Bajos</w:t>
      </w:r>
    </w:p>
    <w:p w:rsidR="002750BB" w:rsidRPr="00867EAA" w:rsidP="001B26C0" w14:paraId="2AA4C17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7. Antillas Neerlandesas</w:t>
      </w:r>
    </w:p>
    <w:p w:rsidR="002750BB" w:rsidRPr="00867EAA" w:rsidP="001B26C0" w14:paraId="0D9D9DE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8. Nueva Caledonia</w:t>
      </w:r>
    </w:p>
    <w:p w:rsidR="002750BB" w:rsidRPr="00867EAA" w:rsidP="001B26C0" w14:paraId="72BEC9C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69. Nueva Zelanda</w:t>
      </w:r>
    </w:p>
    <w:p w:rsidR="002750BB" w:rsidRPr="00867EAA" w:rsidP="001B26C0" w14:paraId="1C4FDFF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0. Nicaragua</w:t>
      </w:r>
    </w:p>
    <w:p w:rsidR="002750BB" w:rsidRPr="00867EAA" w:rsidP="001B26C0" w14:paraId="3F4FC63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1. Níger</w:t>
      </w:r>
    </w:p>
    <w:p w:rsidR="002750BB" w:rsidRPr="00867EAA" w:rsidP="001B26C0" w14:paraId="7273403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2. Nigeria</w:t>
      </w:r>
    </w:p>
    <w:p w:rsidR="002750BB" w:rsidRPr="00867EAA" w:rsidP="001B26C0" w14:paraId="4A740F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3. Niue</w:t>
      </w:r>
    </w:p>
    <w:p w:rsidR="002750BB" w:rsidRPr="00867EAA" w:rsidP="001B26C0" w14:paraId="6196672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4. Isla Norfolk</w:t>
      </w:r>
    </w:p>
    <w:p w:rsidR="002750BB" w:rsidRPr="00867EAA" w:rsidP="001B26C0" w14:paraId="620021E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5. Islas Mariana del Norte</w:t>
      </w:r>
    </w:p>
    <w:p w:rsidR="002750BB" w:rsidRPr="00867EAA" w:rsidP="001B26C0" w14:paraId="3A207EF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6. Noruega</w:t>
      </w:r>
    </w:p>
    <w:p w:rsidR="002750BB" w:rsidRPr="00867EAA" w:rsidP="001B26C0" w14:paraId="0BB4B05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7. Omán</w:t>
      </w:r>
    </w:p>
    <w:p w:rsidR="002750BB" w:rsidRPr="00867EAA" w:rsidP="001B26C0" w14:paraId="2DDDB9D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8. Pakistán</w:t>
      </w:r>
    </w:p>
    <w:p w:rsidR="002750BB" w:rsidRPr="00867EAA" w:rsidP="001B26C0" w14:paraId="2E2E7A5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79. Palau</w:t>
      </w:r>
    </w:p>
    <w:p w:rsidR="002750BB" w:rsidRPr="00867EAA" w:rsidP="001B26C0" w14:paraId="481744C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0. Panamá</w:t>
      </w:r>
    </w:p>
    <w:p w:rsidR="002750BB" w:rsidRPr="00867EAA" w:rsidP="001B26C0" w14:paraId="3FB647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1. Papúa Nueva Guinea</w:t>
      </w:r>
    </w:p>
    <w:p w:rsidR="002750BB" w:rsidRPr="00867EAA" w:rsidP="001B26C0" w14:paraId="4EE1149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2. Islas Paracelso</w:t>
      </w:r>
    </w:p>
    <w:p w:rsidR="002750BB" w:rsidRPr="00867EAA" w:rsidP="001B26C0" w14:paraId="2BDF0B8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3. Paraguay</w:t>
      </w:r>
    </w:p>
    <w:p w:rsidR="002750BB" w:rsidRPr="00867EAA" w:rsidP="001B26C0" w14:paraId="26CA998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4. Perú</w:t>
      </w:r>
    </w:p>
    <w:p w:rsidR="002750BB" w:rsidRPr="00867EAA" w:rsidP="001B26C0" w14:paraId="4571B00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5. Filipinas</w:t>
      </w:r>
    </w:p>
    <w:p w:rsidR="002750BB" w:rsidRPr="00867EAA" w:rsidP="001B26C0" w14:paraId="357BF04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6. Islas Pitcairn</w:t>
      </w:r>
    </w:p>
    <w:p w:rsidR="002750BB" w:rsidRPr="00867EAA" w:rsidP="001B26C0" w14:paraId="6EBD18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7. Polonia</w:t>
      </w:r>
    </w:p>
    <w:p w:rsidR="002750BB" w:rsidRPr="00867EAA" w:rsidP="001B26C0" w14:paraId="676B527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8. Portugal</w:t>
      </w:r>
    </w:p>
    <w:p w:rsidR="002750BB" w:rsidRPr="00867EAA" w:rsidP="001B26C0" w14:paraId="1B48966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89. Puerto Rico</w:t>
      </w:r>
    </w:p>
    <w:p w:rsidR="002750BB" w:rsidRPr="00867EAA" w:rsidP="001B26C0" w14:paraId="4ABE8CB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0. Qatar</w:t>
      </w:r>
    </w:p>
    <w:p w:rsidR="002750BB" w:rsidRPr="00867EAA" w:rsidP="001B26C0" w14:paraId="0B2A05A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1. Reunión</w:t>
      </w:r>
    </w:p>
    <w:p w:rsidR="002750BB" w:rsidRPr="00867EAA" w:rsidP="001B26C0" w14:paraId="6627AD1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2. Rumania</w:t>
      </w:r>
    </w:p>
    <w:p w:rsidR="002750BB" w:rsidRPr="00867EAA" w:rsidP="001B26C0" w14:paraId="1B28018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3. Rusia</w:t>
      </w:r>
    </w:p>
    <w:p w:rsidR="002750BB" w:rsidRPr="00867EAA" w:rsidP="001B26C0" w14:paraId="68CF7E6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4. Ruanda</w:t>
      </w:r>
    </w:p>
    <w:p w:rsidR="002750BB" w:rsidRPr="00867EAA" w:rsidP="001B26C0" w14:paraId="7B30C72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5. Santa Elena</w:t>
      </w:r>
    </w:p>
    <w:p w:rsidR="002750BB" w:rsidRPr="00867EAA" w:rsidP="001B26C0" w14:paraId="1955E51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6. San Cristóbal y Nieves</w:t>
      </w:r>
    </w:p>
    <w:p w:rsidR="002750BB" w:rsidRPr="00867EAA" w:rsidP="001B26C0" w14:paraId="0F4156E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7. Santa Lucía</w:t>
      </w:r>
    </w:p>
    <w:p w:rsidR="002750BB" w:rsidRPr="00867EAA" w:rsidP="001B26C0" w14:paraId="58AEB4D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198. San Pedro y Miquelón</w:t>
      </w:r>
    </w:p>
    <w:p w:rsidR="002750BB" w:rsidRPr="00867EAA" w:rsidP="001B26C0" w14:paraId="415C009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199. San Vicente y las </w:t>
      </w:r>
      <w:r w:rsidRPr="00867EAA">
        <w:rPr>
          <w:rFonts w:asciiTheme="minorHAnsi" w:hAnsiTheme="minorHAnsi" w:cstheme="minorHAnsi"/>
          <w:szCs w:val="22"/>
          <w:lang w:val=""/>
        </w:rPr>
        <w:t>Granadinas</w:t>
      </w:r>
    </w:p>
    <w:p w:rsidR="002750BB" w:rsidRPr="00867EAA" w:rsidP="001B26C0" w14:paraId="0190211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0. Samoa</w:t>
      </w:r>
    </w:p>
    <w:p w:rsidR="002750BB" w:rsidRPr="00867EAA" w:rsidP="001B26C0" w14:paraId="1153111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1. San Marino</w:t>
      </w:r>
    </w:p>
    <w:p w:rsidR="002750BB" w:rsidRPr="00867EAA" w:rsidP="001B26C0" w14:paraId="3AC3FBC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2. Santo Tomé y Príncipe</w:t>
      </w:r>
    </w:p>
    <w:p w:rsidR="002750BB" w:rsidRPr="00867EAA" w:rsidP="001B26C0" w14:paraId="0B9F8EE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3. Arabia Saudita</w:t>
      </w:r>
    </w:p>
    <w:p w:rsidR="002750BB" w:rsidRPr="00867EAA" w:rsidP="001B26C0" w14:paraId="033AD2BF"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4. Senegal</w:t>
      </w:r>
    </w:p>
    <w:p w:rsidR="002750BB" w:rsidRPr="00867EAA" w:rsidP="001B26C0" w14:paraId="02B3A92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5. Serbia y Montenegro</w:t>
      </w:r>
    </w:p>
    <w:p w:rsidR="002750BB" w:rsidRPr="00867EAA" w:rsidP="001B26C0" w14:paraId="416D06C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6. Seychelles</w:t>
      </w:r>
    </w:p>
    <w:p w:rsidR="002750BB" w:rsidRPr="00867EAA" w:rsidP="001B26C0" w14:paraId="0EA8CC7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7. Sierra Leona</w:t>
      </w:r>
    </w:p>
    <w:p w:rsidR="002750BB" w:rsidRPr="00867EAA" w:rsidP="001B26C0" w14:paraId="7CB89F7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8. Singapur</w:t>
      </w:r>
    </w:p>
    <w:p w:rsidR="002750BB" w:rsidRPr="00867EAA" w:rsidP="001B26C0" w14:paraId="51CA4E7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09. Eslovaquia</w:t>
      </w:r>
    </w:p>
    <w:p w:rsidR="002750BB" w:rsidRPr="00867EAA" w:rsidP="001B26C0" w14:paraId="59318BA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0. Eslovenia</w:t>
      </w:r>
    </w:p>
    <w:p w:rsidR="002750BB" w:rsidRPr="00867EAA" w:rsidP="001B26C0" w14:paraId="5CC6ECF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1. Islas Salomón</w:t>
      </w:r>
    </w:p>
    <w:p w:rsidR="002750BB" w:rsidRPr="00867EAA" w:rsidP="001B26C0" w14:paraId="567CB5A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2. Somalia</w:t>
      </w:r>
    </w:p>
    <w:p w:rsidR="002750BB" w:rsidRPr="00867EAA" w:rsidP="001B26C0" w14:paraId="0951112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3. Sudáfrica</w:t>
      </w:r>
    </w:p>
    <w:p w:rsidR="002750BB" w:rsidRPr="00867EAA" w:rsidP="001B26C0" w14:paraId="060AA31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4. Islas Georgia del Sur y Sándwich del Sur</w:t>
      </w:r>
    </w:p>
    <w:p w:rsidR="002750BB" w:rsidRPr="00867EAA" w:rsidP="001B26C0" w14:paraId="612042A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5. España</w:t>
      </w:r>
    </w:p>
    <w:p w:rsidR="002750BB" w:rsidRPr="00867EAA" w:rsidP="001B26C0" w14:paraId="2DA93C6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6. Islas Spratly</w:t>
      </w:r>
    </w:p>
    <w:p w:rsidR="002750BB" w:rsidRPr="00867EAA" w:rsidP="001B26C0" w14:paraId="507F4FC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7. Sri Lanka</w:t>
      </w:r>
    </w:p>
    <w:p w:rsidR="002750BB" w:rsidRPr="00867EAA" w:rsidP="001B26C0" w14:paraId="3F2451A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8. Sudán</w:t>
      </w:r>
    </w:p>
    <w:p w:rsidR="002750BB" w:rsidRPr="00867EAA" w:rsidP="001B26C0" w14:paraId="6F5D044D"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19. Surinam</w:t>
      </w:r>
    </w:p>
    <w:p w:rsidR="002750BB" w:rsidRPr="00867EAA" w:rsidP="001B26C0" w14:paraId="5E7AE44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0. Svalbard</w:t>
      </w:r>
    </w:p>
    <w:p w:rsidR="002750BB" w:rsidRPr="00867EAA" w:rsidP="001B26C0" w14:paraId="2B9342D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1. Suazilandia</w:t>
      </w:r>
    </w:p>
    <w:p w:rsidR="002750BB" w:rsidRPr="00867EAA" w:rsidP="001B26C0" w14:paraId="4B7818E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2. Suecia</w:t>
      </w:r>
    </w:p>
    <w:p w:rsidR="002750BB" w:rsidRPr="00867EAA" w:rsidP="001B26C0" w14:paraId="59605E3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3. Suiza</w:t>
      </w:r>
    </w:p>
    <w:p w:rsidR="002750BB" w:rsidRPr="00867EAA" w:rsidP="001B26C0" w14:paraId="610B26F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4. Siria</w:t>
      </w:r>
    </w:p>
    <w:p w:rsidR="002750BB" w:rsidRPr="00867EAA" w:rsidP="001B26C0" w14:paraId="03E2BA6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5. Taiwán</w:t>
      </w:r>
    </w:p>
    <w:p w:rsidR="002750BB" w:rsidRPr="00867EAA" w:rsidP="001B26C0" w14:paraId="2C15F81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6. Tayikistán</w:t>
      </w:r>
    </w:p>
    <w:p w:rsidR="002750BB" w:rsidRPr="00867EAA" w:rsidP="001B26C0" w14:paraId="61DBF2D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7. Tanzania</w:t>
      </w:r>
    </w:p>
    <w:p w:rsidR="002750BB" w:rsidRPr="00867EAA" w:rsidP="001B26C0" w14:paraId="4E00AD9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8. Tailandia</w:t>
      </w:r>
    </w:p>
    <w:p w:rsidR="002750BB" w:rsidRPr="00867EAA" w:rsidP="001B26C0" w14:paraId="0B10B1F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29. Timor Oriental</w:t>
      </w:r>
    </w:p>
    <w:p w:rsidR="002750BB" w:rsidRPr="00867EAA" w:rsidP="001B26C0" w14:paraId="1A87C2A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0. Togo</w:t>
      </w:r>
    </w:p>
    <w:p w:rsidR="002750BB" w:rsidRPr="00867EAA" w:rsidP="001B26C0" w14:paraId="65430815"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1. Tokelau</w:t>
      </w:r>
    </w:p>
    <w:p w:rsidR="002750BB" w:rsidRPr="00867EAA" w:rsidP="001B26C0" w14:paraId="579A0D2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2. Tonga</w:t>
      </w:r>
    </w:p>
    <w:p w:rsidR="002750BB" w:rsidRPr="00867EAA" w:rsidP="001B26C0" w14:paraId="4BF7973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3. Trinidad y Tobago</w:t>
      </w:r>
    </w:p>
    <w:p w:rsidR="002750BB" w:rsidRPr="00867EAA" w:rsidP="001B26C0" w14:paraId="7470F11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 xml:space="preserve">234. Isla </w:t>
      </w:r>
      <w:r w:rsidRPr="00867EAA">
        <w:rPr>
          <w:rFonts w:asciiTheme="minorHAnsi" w:hAnsiTheme="minorHAnsi" w:cstheme="minorHAnsi"/>
          <w:szCs w:val="22"/>
          <w:lang w:val=""/>
        </w:rPr>
        <w:t>Tromelin</w:t>
      </w:r>
    </w:p>
    <w:p w:rsidR="002750BB" w:rsidRPr="00867EAA" w:rsidP="001B26C0" w14:paraId="2BDE16F0"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5. Túnez</w:t>
      </w:r>
    </w:p>
    <w:p w:rsidR="002750BB" w:rsidRPr="00867EAA" w:rsidP="001B26C0" w14:paraId="0222BA5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6. Turquía</w:t>
      </w:r>
    </w:p>
    <w:p w:rsidR="002750BB" w:rsidRPr="00867EAA" w:rsidP="001B26C0" w14:paraId="0953B4E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7. Turkmenistán</w:t>
      </w:r>
    </w:p>
    <w:p w:rsidR="002750BB" w:rsidRPr="00867EAA" w:rsidP="001B26C0" w14:paraId="6B501A8C"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8. Islas Turcas y Caicos</w:t>
      </w:r>
    </w:p>
    <w:p w:rsidR="002750BB" w:rsidRPr="00867EAA" w:rsidP="001B26C0" w14:paraId="7B175DC3"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39. Tuvalu</w:t>
      </w:r>
    </w:p>
    <w:p w:rsidR="002750BB" w:rsidRPr="00867EAA" w:rsidP="001B26C0" w14:paraId="4A750EE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0. Uganda</w:t>
      </w:r>
    </w:p>
    <w:p w:rsidR="002750BB" w:rsidRPr="00867EAA" w:rsidP="001B26C0" w14:paraId="07CA9B81"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1. Ucrania</w:t>
      </w:r>
    </w:p>
    <w:p w:rsidR="002750BB" w:rsidRPr="00867EAA" w:rsidP="001B26C0" w14:paraId="02BC4B9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2. Emiratos Árabes Unidos</w:t>
      </w:r>
    </w:p>
    <w:p w:rsidR="002750BB" w:rsidRPr="00867EAA" w:rsidP="001B26C0" w14:paraId="0CAC2A9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3. Reino Unido</w:t>
      </w:r>
    </w:p>
    <w:p w:rsidR="002750BB" w:rsidRPr="00867EAA" w:rsidP="001B26C0" w14:paraId="43EA6A5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4. Estados Unidos</w:t>
      </w:r>
    </w:p>
    <w:p w:rsidR="002750BB" w:rsidRPr="00867EAA" w:rsidP="001B26C0" w14:paraId="12FECF76"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5. Uruguay</w:t>
      </w:r>
    </w:p>
    <w:p w:rsidR="002750BB" w:rsidRPr="00867EAA" w:rsidP="001B26C0" w14:paraId="5469A51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6. Uzbekistán</w:t>
      </w:r>
    </w:p>
    <w:p w:rsidR="002750BB" w:rsidRPr="00867EAA" w:rsidP="001B26C0" w14:paraId="73EEC77B"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7. Vanuatu</w:t>
      </w:r>
    </w:p>
    <w:p w:rsidR="002750BB" w:rsidRPr="00867EAA" w:rsidP="001B26C0" w14:paraId="2A67A402"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8. Venezuela</w:t>
      </w:r>
    </w:p>
    <w:p w:rsidR="002750BB" w:rsidRPr="00867EAA" w:rsidP="001B26C0" w14:paraId="650BB0F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49. Vietnam</w:t>
      </w:r>
    </w:p>
    <w:p w:rsidR="002750BB" w:rsidRPr="00867EAA" w:rsidP="001B26C0" w14:paraId="0C912EE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0. Islas Vírgenes</w:t>
      </w:r>
    </w:p>
    <w:p w:rsidR="002750BB" w:rsidRPr="00867EAA" w:rsidP="001B26C0" w14:paraId="38C123B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1. Isla Wake</w:t>
      </w:r>
    </w:p>
    <w:p w:rsidR="002750BB" w:rsidRPr="00867EAA" w:rsidP="001B26C0" w14:paraId="64840E7A"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2. Wallis y Futuna</w:t>
      </w:r>
    </w:p>
    <w:p w:rsidR="002750BB" w:rsidRPr="00867EAA" w:rsidP="001B26C0" w14:paraId="392C46D9"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3. Cisjordania</w:t>
      </w:r>
    </w:p>
    <w:p w:rsidR="002750BB" w:rsidRPr="00867EAA" w:rsidP="001B26C0" w14:paraId="72A6B537"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4. Sahara Occidental</w:t>
      </w:r>
    </w:p>
    <w:p w:rsidR="002750BB" w:rsidRPr="00867EAA" w:rsidP="001B26C0" w14:paraId="0082FCA4"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5. Yemen</w:t>
      </w:r>
    </w:p>
    <w:p w:rsidR="002750BB" w:rsidRPr="00867EAA" w:rsidP="001B26C0" w14:paraId="3C22C438"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6. Zambia</w:t>
      </w:r>
    </w:p>
    <w:p w:rsidR="002750BB" w:rsidRPr="00867EAA" w:rsidP="001B26C0" w14:paraId="1CCE6B5E" w14:textId="77777777">
      <w:pPr>
        <w:autoSpaceDE w:val="0"/>
        <w:autoSpaceDN w:val="0"/>
        <w:adjustRightInd w:val="0"/>
        <w:rPr>
          <w:rFonts w:asciiTheme="minorHAnsi" w:hAnsiTheme="minorHAnsi" w:cstheme="minorHAnsi"/>
          <w:szCs w:val="22"/>
          <w:lang w:val=""/>
        </w:rPr>
      </w:pPr>
      <w:r w:rsidRPr="00867EAA">
        <w:rPr>
          <w:rFonts w:asciiTheme="minorHAnsi" w:hAnsiTheme="minorHAnsi" w:cstheme="minorHAnsi"/>
          <w:szCs w:val="22"/>
          <w:lang w:val=""/>
        </w:rPr>
        <w:t>257. Zimbabue</w:t>
      </w:r>
    </w:p>
    <w:p w:rsidR="002750BB" w:rsidRPr="00867EAA" w:rsidP="001B26C0" w14:paraId="35F9BDFB" w14:textId="77777777">
      <w:pPr>
        <w:autoSpaceDE w:val="0"/>
        <w:autoSpaceDN w:val="0"/>
        <w:adjustRightInd w:val="0"/>
        <w:rPr>
          <w:rFonts w:asciiTheme="minorHAnsi" w:hAnsiTheme="minorHAnsi" w:cstheme="minorHAnsi"/>
          <w:noProof/>
          <w:szCs w:val="22"/>
          <w:lang w:val=""/>
        </w:rPr>
      </w:pPr>
      <w:r w:rsidRPr="00867EAA">
        <w:rPr>
          <w:rFonts w:asciiTheme="minorHAnsi" w:hAnsiTheme="minorHAnsi" w:cstheme="minorHAnsi"/>
          <w:szCs w:val="22"/>
          <w:lang w:val=""/>
        </w:rPr>
        <w:t>258. NO SABE/REHUSÓ/SIN RESPUESTA</w:t>
      </w:r>
    </w:p>
    <w:p w:rsidR="002750BB" w:rsidP="001B26C0" w14:paraId="19D212A8" w14:textId="77777777">
      <w:pPr>
        <w:spacing w:after="0"/>
        <w:rPr>
          <w:rFonts w:asciiTheme="minorHAnsi" w:hAnsiTheme="minorHAnsi" w:cstheme="minorHAnsi"/>
          <w:szCs w:val="22"/>
          <w:lang w:val=""/>
        </w:rPr>
      </w:pPr>
    </w:p>
    <w:p w:rsidR="0029755B" w:rsidRPr="00867EAA" w:rsidP="001B26C0" w14:paraId="48FA0EF0" w14:textId="1ABE83C6">
      <w:pPr>
        <w:spacing w:after="0"/>
        <w:rPr>
          <w:rFonts w:asciiTheme="minorHAnsi" w:hAnsiTheme="minorHAnsi" w:cstheme="minorHAnsi"/>
          <w:szCs w:val="22"/>
          <w:lang w:val=""/>
        </w:rPr>
        <w:sectPr w:rsidSect="0053550E">
          <w:type w:val="continuous"/>
          <w:pgSz w:w="12240" w:h="15840" w:code="1"/>
          <w:pgMar w:top="1440" w:right="1440" w:bottom="1440" w:left="1440" w:header="720" w:footer="720" w:gutter="0"/>
          <w:cols w:num="3" w:space="720"/>
          <w:titlePg/>
          <w:docGrid w:linePitch="360"/>
        </w:sectPr>
      </w:pPr>
    </w:p>
    <w:p w:rsidR="005B0946" w:rsidRPr="00867EAA" w:rsidP="005B0946" w14:paraId="254584C8" w14:textId="77777777">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noProof/>
          <w:sz w:val="22"/>
          <w:szCs w:val="22"/>
        </w:rPr>
        <w:t>IF J2 ≠ UNITED STATES, ASK J2A</w:t>
      </w:r>
    </w:p>
    <w:p w:rsidR="005B0946" w:rsidRPr="00867EAA" w:rsidP="005B0946" w14:paraId="7703B0B0" w14:textId="0C550CBA">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sz w:val="22"/>
          <w:szCs w:val="22"/>
        </w:rPr>
        <w:t xml:space="preserve">ELSE, SKIP TO </w:t>
      </w:r>
      <w:r w:rsidR="006F526E">
        <w:rPr>
          <w:rFonts w:asciiTheme="minorHAnsi" w:hAnsiTheme="minorHAnsi" w:cstheme="minorHAnsi"/>
          <w:sz w:val="22"/>
          <w:szCs w:val="22"/>
        </w:rPr>
        <w:t>J_GI</w:t>
      </w:r>
    </w:p>
    <w:p w:rsidR="00A77239" w:rsidRPr="00867EAA" w:rsidP="0068195F" w14:paraId="3F09489D" w14:textId="0919D585">
      <w:pPr>
        <w:pStyle w:val="NORC-QUESTION2"/>
        <w:tabs>
          <w:tab w:val="left" w:pos="630"/>
          <w:tab w:val="clear" w:pos="136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b/>
          <w:noProof/>
          <w:color w:val="auto"/>
          <w:sz w:val="22"/>
          <w:szCs w:val="22"/>
        </w:rPr>
        <w:t>J2a.</w:t>
      </w:r>
      <w:r w:rsidRPr="00867EAA" w:rsidR="00400D59">
        <w:rPr>
          <w:rFonts w:asciiTheme="minorHAnsi" w:hAnsiTheme="minorHAnsi" w:cstheme="minorHAnsi"/>
          <w:noProof/>
          <w:color w:val="auto"/>
          <w:sz w:val="22"/>
          <w:szCs w:val="22"/>
        </w:rPr>
        <w:t xml:space="preserve"> </w:t>
      </w:r>
      <w:r w:rsidRPr="00867EAA">
        <w:rPr>
          <w:rFonts w:asciiTheme="minorHAnsi" w:hAnsiTheme="minorHAnsi" w:cstheme="minorHAnsi"/>
          <w:noProof/>
          <w:color w:val="auto"/>
          <w:sz w:val="22"/>
          <w:szCs w:val="22"/>
        </w:rPr>
        <w:t>(IF BORN OUTSIDE OF THE U.S.)</w:t>
      </w:r>
      <w:r w:rsidRPr="00867EAA">
        <w:rPr>
          <w:rFonts w:asciiTheme="minorHAnsi" w:hAnsiTheme="minorHAnsi" w:cstheme="minorHAnsi"/>
          <w:color w:val="auto"/>
          <w:sz w:val="22"/>
          <w:szCs w:val="22"/>
        </w:rPr>
        <w:t xml:space="preserve">  </w:t>
      </w:r>
      <w:r w:rsidRPr="00867EAA" w:rsidR="00421355">
        <w:rPr>
          <w:rFonts w:asciiTheme="minorHAnsi" w:hAnsiTheme="minorHAnsi" w:cstheme="minorHAnsi"/>
          <w:color w:val="auto"/>
          <w:sz w:val="22"/>
          <w:szCs w:val="22"/>
          <w:lang w:val="es-ES_tradnl"/>
        </w:rPr>
        <w:t>¿En qué</w:t>
      </w:r>
      <w:r w:rsidRPr="00867EAA" w:rsidR="00421355">
        <w:rPr>
          <w:rFonts w:asciiTheme="minorHAnsi" w:hAnsiTheme="minorHAnsi" w:cstheme="minorHAnsi"/>
          <w:sz w:val="22"/>
          <w:szCs w:val="22"/>
          <w:lang w:val="es-ES_tradnl"/>
        </w:rPr>
        <w:t xml:space="preserve"> año se trasladó a Estados Unidos para permanecer?</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6B36EC27"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623375B1" w14:textId="77777777">
            <w:pPr>
              <w:pStyle w:val="NORC-FillTextLeft"/>
              <w:spacing w:line="276" w:lineRule="auto"/>
              <w:rPr>
                <w:rFonts w:asciiTheme="minorHAnsi" w:hAnsiTheme="minorHAnsi" w:cstheme="minorHAnsi"/>
                <w:sz w:val="22"/>
                <w:szCs w:val="22"/>
                <w:lang w:val="es-ES"/>
              </w:rPr>
            </w:pPr>
          </w:p>
        </w:tc>
      </w:tr>
    </w:tbl>
    <w:p w:rsidR="00A77239" w:rsidP="001B26C0" w14:paraId="350E80BD" w14:textId="38EC618E">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w:t>
      </w:r>
      <w:r w:rsidRPr="00867EAA" w:rsidR="006C0218">
        <w:rPr>
          <w:rFonts w:asciiTheme="minorHAnsi" w:hAnsiTheme="minorHAnsi" w:cstheme="minorHAnsi"/>
          <w:color w:val="auto"/>
          <w:sz w:val="22"/>
          <w:szCs w:val="22"/>
          <w:lang w:val="es-ES"/>
        </w:rPr>
        <w:t>1911-20</w:t>
      </w:r>
      <w:r w:rsidRPr="00867EAA" w:rsidR="00FB76AC">
        <w:rPr>
          <w:rFonts w:asciiTheme="minorHAnsi" w:hAnsiTheme="minorHAnsi" w:cstheme="minorHAnsi"/>
          <w:color w:val="auto"/>
          <w:sz w:val="22"/>
          <w:szCs w:val="22"/>
          <w:lang w:val="es-ES"/>
        </w:rPr>
        <w:t>24</w:t>
      </w:r>
    </w:p>
    <w:p w:rsidR="006F526E" w:rsidRPr="00052494" w:rsidP="006F526E" w14:paraId="29232560" w14:textId="77777777">
      <w:pPr>
        <w:spacing w:after="240"/>
        <w:rPr>
          <w:rFonts w:asciiTheme="minorHAnsi" w:hAnsiTheme="minorHAnsi" w:cstheme="minorHAnsi"/>
          <w:b/>
          <w:bCs/>
          <w:snapToGrid/>
          <w:szCs w:val="22"/>
          <w:lang w:val="es-ES"/>
        </w:rPr>
      </w:pPr>
      <w:bookmarkStart w:id="135" w:name="OLE_LINK284"/>
      <w:r w:rsidRPr="00052494">
        <w:rPr>
          <w:rFonts w:asciiTheme="minorHAnsi" w:hAnsiTheme="minorHAnsi" w:cstheme="minorHAnsi"/>
          <w:b/>
          <w:bCs/>
          <w:szCs w:val="22"/>
          <w:lang w:val="es-ES"/>
        </w:rPr>
        <w:t>J_GI.</w:t>
      </w:r>
    </w:p>
    <w:p w:rsidR="006F526E" w:rsidRPr="00052494" w:rsidP="006F526E" w14:paraId="445D8D0C" w14:textId="1F2121D4">
      <w:pPr>
        <w:rPr>
          <w:rFonts w:asciiTheme="minorHAnsi" w:hAnsiTheme="minorHAnsi" w:cstheme="minorHAnsi"/>
          <w:szCs w:val="22"/>
          <w:lang w:val="es-ES" w:eastAsia="en-US"/>
        </w:rPr>
      </w:pPr>
      <w:r w:rsidRPr="00052494">
        <w:rPr>
          <w:rFonts w:asciiTheme="minorHAnsi" w:hAnsiTheme="minorHAnsi" w:cstheme="minorHAnsi"/>
          <w:bCs/>
          <w:noProof/>
          <w:szCs w:val="22"/>
          <w:lang w:val=""/>
        </w:rPr>
        <w:t>Puede seleccionar más de una respuesta. ¿Es usted:</w:t>
      </w:r>
    </w:p>
    <w:p w:rsidR="006F526E" w:rsidRPr="00052494" w:rsidP="006F526E" w14:paraId="53F8CF8A" w14:textId="7710D395">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1. </w:t>
      </w:r>
      <w:r w:rsidRPr="00052494">
        <w:rPr>
          <w:rFonts w:asciiTheme="minorHAnsi" w:hAnsiTheme="minorHAnsi" w:cstheme="minorHAnsi"/>
          <w:bCs/>
          <w:noProof/>
          <w:szCs w:val="22"/>
          <w:lang w:val=""/>
        </w:rPr>
        <w:t>Masculino</w:t>
      </w:r>
      <w:r w:rsidRPr="00F60913" w:rsidR="00F24EC4">
        <w:rPr>
          <w:rFonts w:asciiTheme="minorHAnsi" w:hAnsiTheme="minorHAnsi"/>
          <w:lang w:val="es-ES"/>
        </w:rPr>
        <w:t>?</w:t>
      </w:r>
    </w:p>
    <w:p w:rsidR="006F526E" w:rsidRPr="00052494" w:rsidP="006F526E" w14:paraId="0B3EB43B" w14:textId="7176FDB7">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2. </w:t>
      </w:r>
      <w:r w:rsidRPr="00052494">
        <w:rPr>
          <w:rFonts w:asciiTheme="minorHAnsi" w:hAnsiTheme="minorHAnsi" w:cstheme="minorHAnsi"/>
          <w:bCs/>
          <w:noProof/>
          <w:szCs w:val="22"/>
          <w:lang w:val=""/>
        </w:rPr>
        <w:t>Femenino</w:t>
      </w:r>
      <w:r w:rsidRPr="00F60913" w:rsidR="00F24EC4">
        <w:rPr>
          <w:rFonts w:asciiTheme="minorHAnsi" w:hAnsiTheme="minorHAnsi"/>
          <w:lang w:val="es-ES"/>
        </w:rPr>
        <w:t>?</w:t>
      </w:r>
    </w:p>
    <w:p w:rsidR="006F526E" w:rsidRPr="00052494" w:rsidP="006F526E" w14:paraId="7F94FFC4" w14:textId="19DB2FD6">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3. </w:t>
      </w:r>
      <w:r w:rsidRPr="00052494">
        <w:rPr>
          <w:rFonts w:asciiTheme="minorHAnsi" w:hAnsiTheme="minorHAnsi" w:cstheme="minorHAnsi"/>
          <w:szCs w:val="22"/>
          <w:lang w:val="es-ES"/>
        </w:rPr>
        <w:t>Transgénero, no binario, u otro género</w:t>
      </w:r>
      <w:bookmarkStart w:id="136" w:name="OLE_LINK258"/>
      <w:r w:rsidRPr="00052494">
        <w:rPr>
          <w:rFonts w:asciiTheme="minorHAnsi" w:hAnsiTheme="minorHAnsi" w:cstheme="minorHAnsi"/>
          <w:szCs w:val="22"/>
          <w:lang w:val="es-ES"/>
        </w:rPr>
        <w:t>?</w:t>
      </w:r>
      <w:bookmarkEnd w:id="136"/>
    </w:p>
    <w:bookmarkEnd w:id="135"/>
    <w:p w:rsidR="00A77239" w:rsidRPr="00867EAA" w:rsidP="00400D59" w14:paraId="73A4AEFA" w14:textId="7115F02C">
      <w:pPr>
        <w:pStyle w:val="NORC-QUESTION"/>
        <w:spacing w:line="276" w:lineRule="auto"/>
        <w:rPr>
          <w:rFonts w:asciiTheme="minorHAnsi" w:hAnsiTheme="minorHAnsi" w:cstheme="minorHAnsi"/>
          <w:sz w:val="22"/>
          <w:szCs w:val="22"/>
          <w:lang w:val="es-ES"/>
        </w:rPr>
      </w:pPr>
      <w:r w:rsidRPr="00052494">
        <w:rPr>
          <w:rFonts w:asciiTheme="minorHAnsi" w:hAnsiTheme="minorHAnsi" w:cstheme="minorHAnsi"/>
          <w:b/>
          <w:noProof/>
          <w:color w:val="auto"/>
          <w:sz w:val="22"/>
          <w:szCs w:val="22"/>
          <w:lang w:val="es-ES"/>
        </w:rPr>
        <w:t>J3.</w:t>
      </w:r>
      <w:r w:rsidRPr="00052494" w:rsidR="00400D59">
        <w:rPr>
          <w:rFonts w:asciiTheme="minorHAnsi" w:hAnsiTheme="minorHAnsi" w:cstheme="minorHAnsi"/>
          <w:sz w:val="22"/>
          <w:szCs w:val="22"/>
          <w:lang w:val="es-ES"/>
        </w:rPr>
        <w:t xml:space="preserve"> </w:t>
      </w:r>
      <w:r w:rsidRPr="00052494" w:rsidR="00421355">
        <w:rPr>
          <w:rFonts w:asciiTheme="minorHAnsi" w:hAnsiTheme="minorHAnsi" w:cstheme="minorHAnsi"/>
          <w:noProof/>
          <w:sz w:val="22"/>
          <w:szCs w:val="22"/>
          <w:lang w:val=""/>
        </w:rPr>
        <w:t>¿Cuál es su estado civil actual?</w:t>
      </w:r>
    </w:p>
    <w:p w:rsidR="00A77239" w:rsidRPr="00867EAA" w:rsidP="001B26C0" w14:paraId="0FD9AE3A" w14:textId="6A22F56E">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Nunca se casó, no vive en pareja</w:t>
      </w:r>
    </w:p>
    <w:p w:rsidR="00A77239" w:rsidRPr="00867EAA" w:rsidP="001B26C0" w14:paraId="2CFD8EDC" w14:textId="779D650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Casado/a o vive en pareja</w:t>
      </w:r>
    </w:p>
    <w:p w:rsidR="00A77239" w:rsidRPr="00867EAA" w:rsidP="001B26C0" w14:paraId="165E52B5" w14:textId="52A3E8FD">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Separado/a</w:t>
      </w:r>
    </w:p>
    <w:p w:rsidR="00A77239" w:rsidRPr="00867EAA" w:rsidP="001B26C0" w14:paraId="3B97B9DA" w14:textId="41BD9D48">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Divorciado/a</w:t>
      </w:r>
    </w:p>
    <w:p w:rsidR="00A77239" w:rsidRPr="00867EAA" w:rsidP="001B26C0" w14:paraId="46C1C0B4" w14:textId="18191565">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Viudo/a</w:t>
      </w:r>
    </w:p>
    <w:p w:rsidR="00A77239" w:rsidRPr="00867EAA" w:rsidP="001B26C0" w14:paraId="3A7A1336" w14:textId="02ED3401">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4.</w:t>
      </w:r>
      <w:r w:rsidRPr="00867EAA" w:rsidR="00400D59">
        <w:rPr>
          <w:rFonts w:asciiTheme="minorHAnsi" w:hAnsiTheme="minorHAnsi" w:cstheme="minorHAnsi"/>
          <w:noProof/>
          <w:sz w:val="22"/>
          <w:szCs w:val="22"/>
          <w:lang w:val=""/>
        </w:rPr>
        <w:t xml:space="preserve"> </w:t>
      </w:r>
      <w:r w:rsidRPr="00867EAA" w:rsidR="00421355">
        <w:rPr>
          <w:rFonts w:asciiTheme="minorHAnsi" w:hAnsiTheme="minorHAnsi" w:cstheme="minorHAnsi"/>
          <w:noProof/>
          <w:sz w:val="22"/>
          <w:szCs w:val="22"/>
          <w:lang w:val=""/>
        </w:rPr>
        <w:t>¿Cuál es el grado o nivel más alto de estudios que cursó en su totalidad?</w:t>
      </w:r>
      <w:r w:rsidRPr="00867EAA">
        <w:rPr>
          <w:rFonts w:asciiTheme="minorHAnsi" w:hAnsiTheme="minorHAnsi" w:cstheme="minorHAnsi"/>
          <w:sz w:val="22"/>
          <w:szCs w:val="22"/>
          <w:lang w:val="es-ES"/>
        </w:rPr>
        <w:br/>
      </w:r>
      <w:r w:rsidRPr="007971DF" w:rsidR="009B0D2C">
        <w:rPr>
          <w:rFonts w:asciiTheme="minorHAnsi" w:hAnsiTheme="minorHAnsi" w:cstheme="minorHAnsi"/>
          <w:b/>
          <w:bCs/>
          <w:noProof/>
          <w:color w:val="auto"/>
          <w:sz w:val="22"/>
          <w:szCs w:val="22"/>
          <w:lang w:val="es-ES"/>
        </w:rPr>
        <w:t>INTERVIEWER INSTRUCTIONS:</w:t>
      </w:r>
      <w:r w:rsidR="009B0D2C">
        <w:rPr>
          <w:rFonts w:asciiTheme="minorHAnsi" w:hAnsiTheme="minorHAnsi" w:cstheme="minorHAnsi"/>
          <w:b/>
          <w:bCs/>
          <w:noProof/>
          <w:color w:val="auto"/>
          <w:sz w:val="22"/>
          <w:szCs w:val="22"/>
          <w:lang w:val="es-ES"/>
        </w:rPr>
        <w:t xml:space="preserve"> </w:t>
      </w:r>
      <w:r w:rsidRPr="007971DF">
        <w:rPr>
          <w:rFonts w:asciiTheme="minorHAnsi" w:hAnsiTheme="minorHAnsi" w:cstheme="minorHAnsi"/>
          <w:b/>
          <w:bCs/>
          <w:noProof/>
          <w:color w:val="auto"/>
          <w:sz w:val="22"/>
          <w:szCs w:val="22"/>
          <w:lang w:val="es-ES"/>
        </w:rPr>
        <w:t>(READ IF NECESSARY)</w:t>
      </w:r>
    </w:p>
    <w:p w:rsidR="00A77239" w:rsidRPr="00867EAA" w:rsidP="001B26C0" w14:paraId="783FC7D2" w14:textId="67A3ECB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MENOS DE OCHO AÑOS DE EDUCACIÓN, ES DECIR, EDUCACIÓN SECUNDARIA INCOMPLETA</w:t>
      </w:r>
      <w:r w:rsidRPr="00867EAA">
        <w:rPr>
          <w:rFonts w:asciiTheme="minorHAnsi" w:hAnsiTheme="minorHAnsi" w:cstheme="minorHAnsi"/>
          <w:noProof/>
          <w:sz w:val="22"/>
          <w:szCs w:val="22"/>
          <w:lang w:val="es-ES"/>
        </w:rPr>
        <w:t xml:space="preserve"> </w:t>
      </w:r>
    </w:p>
    <w:p w:rsidR="00A77239" w:rsidRPr="00867EAA" w:rsidP="001B26C0" w14:paraId="41E1AEE3" w14:textId="45A53E45">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NTRE NUEVE Y DOCE AÑOS DE EDUCACIÓN PERO SIN DIPLOMA (ES DECIR, NO RECIBIÓ DIPLOMA EQUIVALENTE A “</w:t>
      </w:r>
      <w:r w:rsidRPr="00867EAA" w:rsidR="00421355">
        <w:rPr>
          <w:rFonts w:asciiTheme="minorHAnsi" w:hAnsiTheme="minorHAnsi" w:cstheme="minorHAnsi"/>
          <w:i/>
          <w:noProof/>
          <w:sz w:val="22"/>
          <w:szCs w:val="22"/>
          <w:lang w:val="es-ES_tradnl"/>
        </w:rPr>
        <w:t>HIGH SCHOOL</w:t>
      </w:r>
      <w:r w:rsidRPr="00867EAA" w:rsidR="00421355">
        <w:rPr>
          <w:rFonts w:asciiTheme="minorHAnsi" w:hAnsiTheme="minorHAnsi" w:cstheme="minorHAnsi"/>
          <w:noProof/>
          <w:sz w:val="22"/>
          <w:szCs w:val="22"/>
          <w:lang w:val="es-ES_tradnl"/>
        </w:rPr>
        <w:t>” O CERTIFICADO “</w:t>
      </w:r>
      <w:r w:rsidRPr="00867EAA" w:rsidR="00421355">
        <w:rPr>
          <w:rFonts w:asciiTheme="minorHAnsi" w:hAnsiTheme="minorHAnsi" w:cstheme="minorHAnsi"/>
          <w:i/>
          <w:noProof/>
          <w:sz w:val="22"/>
          <w:szCs w:val="22"/>
          <w:lang w:val="es-ES_tradnl"/>
        </w:rPr>
        <w:t>GED</w:t>
      </w:r>
      <w:r w:rsidRPr="00867EAA" w:rsidR="00421355">
        <w:rPr>
          <w:rFonts w:asciiTheme="minorHAnsi" w:hAnsiTheme="minorHAnsi" w:cstheme="minorHAnsi"/>
          <w:noProof/>
          <w:sz w:val="22"/>
          <w:szCs w:val="22"/>
          <w:lang w:val="es-ES_tradnl"/>
        </w:rPr>
        <w:t>”)</w:t>
      </w:r>
    </w:p>
    <w:p w:rsidR="00A77239" w:rsidRPr="00867EAA" w:rsidP="001B26C0" w14:paraId="09FF0E03" w14:textId="5547FC8B">
      <w:pPr>
        <w:pStyle w:val="NORC-Answer1"/>
        <w:spacing w:line="276" w:lineRule="auto"/>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DOCE AÑOS COMPLETADOS DE EDUCACIÓN CON DIPLOMA (ES DECIR, RECIBIÓ DIPLOMA EQUIVALENTE A “</w:t>
      </w:r>
      <w:r w:rsidRPr="00867EAA" w:rsidR="00421355">
        <w:rPr>
          <w:rFonts w:asciiTheme="minorHAnsi" w:hAnsiTheme="minorHAnsi" w:cstheme="minorHAnsi"/>
          <w:i/>
          <w:noProof/>
          <w:sz w:val="22"/>
          <w:szCs w:val="22"/>
          <w:lang w:val="es-ES_tradnl"/>
        </w:rPr>
        <w:t>HIGH SCHOOL</w:t>
      </w:r>
      <w:r w:rsidRPr="00867EAA" w:rsidR="00421355">
        <w:rPr>
          <w:rFonts w:asciiTheme="minorHAnsi" w:hAnsiTheme="minorHAnsi" w:cstheme="minorHAnsi"/>
          <w:noProof/>
          <w:sz w:val="22"/>
          <w:szCs w:val="22"/>
          <w:lang w:val="es-ES_tradnl"/>
        </w:rPr>
        <w:t>” O CERTIFICADO “</w:t>
      </w:r>
      <w:r w:rsidRPr="00867EAA" w:rsidR="00421355">
        <w:rPr>
          <w:rFonts w:asciiTheme="minorHAnsi" w:hAnsiTheme="minorHAnsi" w:cstheme="minorHAnsi"/>
          <w:i/>
          <w:noProof/>
          <w:sz w:val="22"/>
          <w:szCs w:val="22"/>
          <w:lang w:val="es-ES_tradnl"/>
        </w:rPr>
        <w:t>GED</w:t>
      </w:r>
      <w:r w:rsidRPr="00867EAA" w:rsidR="00421355">
        <w:rPr>
          <w:rFonts w:asciiTheme="minorHAnsi" w:hAnsiTheme="minorHAnsi" w:cstheme="minorHAnsi"/>
          <w:noProof/>
          <w:sz w:val="22"/>
          <w:szCs w:val="22"/>
          <w:lang w:val="es-ES_tradnl"/>
        </w:rPr>
        <w:t>”)</w:t>
      </w:r>
    </w:p>
    <w:p w:rsidR="00A77239" w:rsidRPr="00867EAA" w:rsidP="001B26C0" w14:paraId="18C950E0" w14:textId="00633589">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UNIVERSITARIOS INCOMPLETOS(ES DECIR, NO CUENTA CON TÍTULO PROFESIONAL)</w:t>
      </w:r>
    </w:p>
    <w:p w:rsidR="00A77239" w:rsidRPr="00867EAA" w:rsidP="001B26C0" w14:paraId="7E30554C" w14:textId="5FF50DCA">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DE CARRERA TÉCNICA PROFESIONAL (EQUIVALENTE A “</w:t>
      </w:r>
      <w:r w:rsidRPr="00867EAA" w:rsidR="00421355">
        <w:rPr>
          <w:rFonts w:asciiTheme="minorHAnsi" w:hAnsiTheme="minorHAnsi" w:cstheme="minorHAnsi"/>
          <w:i/>
          <w:noProof/>
          <w:sz w:val="22"/>
          <w:szCs w:val="22"/>
          <w:lang w:val="es-ES_tradnl"/>
        </w:rPr>
        <w:t>ASSOCIATE DEGREE</w:t>
      </w:r>
      <w:r w:rsidRPr="00867EAA" w:rsidR="00421355">
        <w:rPr>
          <w:rFonts w:asciiTheme="minorHAnsi" w:hAnsiTheme="minorHAnsi" w:cstheme="minorHAnsi"/>
          <w:noProof/>
          <w:sz w:val="22"/>
          <w:szCs w:val="22"/>
          <w:lang w:val="es-ES_tradnl"/>
        </w:rPr>
        <w:t>”)</w:t>
      </w:r>
    </w:p>
    <w:p w:rsidR="00A77239" w:rsidRPr="00867EAA" w:rsidP="001B26C0" w14:paraId="1F454018" w14:textId="4B91C8E1">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6</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UNIVERSITARIOS COMPLETADOS (ES DECIR, PROFESIONISTA TITULADO)</w:t>
      </w:r>
    </w:p>
    <w:p w:rsidR="00A77239" w:rsidRPr="00867EAA" w:rsidP="001B26C0" w14:paraId="3EB89962" w14:textId="595E0877">
      <w:pPr>
        <w:pStyle w:val="NORC-Answer1"/>
        <w:spacing w:line="276" w:lineRule="auto"/>
        <w:rPr>
          <w:rFonts w:asciiTheme="minorHAnsi" w:hAnsiTheme="minorHAnsi" w:cstheme="minorHAnsi"/>
          <w:noProof/>
          <w:sz w:val="22"/>
          <w:szCs w:val="22"/>
          <w:lang w:val="es-ES_tradnl"/>
        </w:rPr>
      </w:pPr>
      <w:r w:rsidRPr="00867EAA">
        <w:rPr>
          <w:rStyle w:val="NORCNumber"/>
          <w:rFonts w:asciiTheme="minorHAnsi" w:hAnsiTheme="minorHAnsi" w:cstheme="minorHAnsi"/>
          <w:sz w:val="22"/>
          <w:szCs w:val="22"/>
          <w:lang w:val="es-ES"/>
        </w:rPr>
        <w:t>7</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CUENTA CON ESTUDIOS DE POSGRADO (COMO MAESTRÍA O DOCTORADO)</w:t>
      </w:r>
    </w:p>
    <w:p w:rsidR="0063690C" w:rsidRPr="00867EAA" w:rsidP="001B26C0" w14:paraId="5D3D8BE0" w14:textId="77777777">
      <w:pPr>
        <w:pStyle w:val="NORC-Answer1"/>
        <w:spacing w:line="276" w:lineRule="auto"/>
        <w:rPr>
          <w:rFonts w:asciiTheme="minorHAnsi" w:hAnsiTheme="minorHAnsi" w:cstheme="minorHAnsi"/>
          <w:sz w:val="22"/>
          <w:szCs w:val="22"/>
          <w:lang w:val="es-ES"/>
        </w:rPr>
      </w:pPr>
    </w:p>
    <w:p w:rsidR="002C6C42" w:rsidRPr="00867EAA" w:rsidP="002C6C42" w14:paraId="045ECB8B" w14:textId="77777777">
      <w:pPr>
        <w:pStyle w:val="NORC-InterviewerText"/>
        <w:pBdr>
          <w:right w:val="single" w:sz="4" w:space="18" w:color="auto"/>
        </w:pBdr>
        <w:rPr>
          <w:rFonts w:asciiTheme="minorHAnsi" w:hAnsiTheme="minorHAnsi" w:cstheme="minorHAnsi"/>
          <w:noProof/>
          <w:snapToGrid/>
          <w:sz w:val="22"/>
          <w:szCs w:val="22"/>
        </w:rPr>
      </w:pPr>
      <w:r w:rsidRPr="00867EAA">
        <w:rPr>
          <w:rFonts w:asciiTheme="minorHAnsi" w:hAnsiTheme="minorHAnsi" w:cstheme="minorHAnsi"/>
          <w:noProof/>
          <w:sz w:val="22"/>
          <w:szCs w:val="22"/>
        </w:rPr>
        <w:t>IF J4 = 3 -7, ASK J5_M</w:t>
      </w:r>
    </w:p>
    <w:p w:rsidR="002C6C42" w:rsidRPr="00867EAA" w:rsidP="002C6C42" w14:paraId="43B335D0" w14:textId="77777777">
      <w:pPr>
        <w:pStyle w:val="NORC-InterviewerText"/>
        <w:pBdr>
          <w:right w:val="single" w:sz="4" w:space="18" w:color="auto"/>
        </w:pBdr>
        <w:rPr>
          <w:rFonts w:asciiTheme="minorHAnsi" w:hAnsiTheme="minorHAnsi" w:cstheme="minorHAnsi"/>
          <w:sz w:val="22"/>
          <w:szCs w:val="22"/>
        </w:rPr>
      </w:pPr>
      <w:r w:rsidRPr="00867EAA">
        <w:rPr>
          <w:rFonts w:asciiTheme="minorHAnsi" w:hAnsiTheme="minorHAnsi" w:cstheme="minorHAnsi"/>
          <w:noProof/>
          <w:sz w:val="22"/>
          <w:szCs w:val="22"/>
        </w:rPr>
        <w:t>ELSE, SKIP TO J_S_2</w:t>
      </w:r>
    </w:p>
    <w:p w:rsidR="00A77239" w:rsidRPr="00867EAA" w:rsidP="001B26C0" w14:paraId="4AE11513" w14:textId="77777777">
      <w:pPr>
        <w:pStyle w:val="NORC-Answer1"/>
        <w:spacing w:line="276" w:lineRule="auto"/>
        <w:rPr>
          <w:rFonts w:asciiTheme="minorHAnsi" w:hAnsiTheme="minorHAnsi" w:cstheme="minorHAnsi"/>
          <w:sz w:val="22"/>
          <w:szCs w:val="22"/>
        </w:rPr>
      </w:pPr>
    </w:p>
    <w:p w:rsidR="00A77239" w:rsidRPr="00867EAA" w:rsidP="007971DF" w14:paraId="66FC2C43" w14:textId="236565F2">
      <w:pPr>
        <w:pStyle w:val="NORC-QUESTION"/>
        <w:spacing w:before="0" w:after="0"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J5_M</w:t>
      </w:r>
      <w:r w:rsidRPr="00867EAA" w:rsidR="00400D59">
        <w:rPr>
          <w:rFonts w:asciiTheme="minorHAnsi" w:hAnsiTheme="minorHAnsi" w:cstheme="minorHAnsi"/>
          <w:b/>
          <w:noProof/>
          <w:color w:val="auto"/>
          <w:sz w:val="22"/>
          <w:szCs w:val="22"/>
          <w:lang w:val=""/>
        </w:rPr>
        <w:t xml:space="preserve"> </w:t>
      </w:r>
    </w:p>
    <w:p w:rsidR="00A77239" w:rsidRPr="00867EAA" w:rsidP="007971DF" w14:paraId="733AF275" w14:textId="6B69C2FC">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Está matriculado actualmente en un programa que ofrece un título o grado en un programa de cuatro años o universidad</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A77239" w:rsidRPr="007971DF" w:rsidP="001B26C0" w14:paraId="377476D4" w14:textId="4508CDA0">
      <w:pPr>
        <w:pStyle w:val="NORC-Answer1"/>
        <w:spacing w:line="276" w:lineRule="auto"/>
        <w:rPr>
          <w:rFonts w:asciiTheme="minorHAnsi" w:hAnsiTheme="minorHAnsi" w:cstheme="minorHAnsi"/>
          <w:sz w:val="22"/>
          <w:szCs w:val="22"/>
        </w:rPr>
      </w:pPr>
      <w:r w:rsidRPr="007971DF">
        <w:rPr>
          <w:rStyle w:val="NORCNumber"/>
          <w:rFonts w:asciiTheme="minorHAnsi" w:hAnsiTheme="minorHAnsi" w:cstheme="minorHAnsi"/>
          <w:sz w:val="22"/>
          <w:szCs w:val="22"/>
        </w:rPr>
        <w:t>1</w:t>
      </w:r>
      <w:r w:rsidRPr="007971DF">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rPr>
        <w:tab/>
      </w:r>
      <w:r w:rsidRPr="007971DF" w:rsidR="00421355">
        <w:rPr>
          <w:rFonts w:asciiTheme="minorHAnsi" w:hAnsiTheme="minorHAnsi" w:cstheme="minorHAnsi"/>
          <w:noProof/>
          <w:sz w:val="22"/>
          <w:szCs w:val="22"/>
        </w:rPr>
        <w:t>Sí</w:t>
      </w:r>
    </w:p>
    <w:p w:rsidR="00A77239" w:rsidRPr="007971DF" w:rsidP="001B26C0" w14:paraId="09FF7477" w14:textId="200F1446">
      <w:pPr>
        <w:pStyle w:val="NORC-Answer1"/>
        <w:spacing w:line="276" w:lineRule="auto"/>
        <w:rPr>
          <w:rFonts w:asciiTheme="minorHAnsi" w:hAnsiTheme="minorHAnsi" w:cstheme="minorHAnsi"/>
          <w:sz w:val="22"/>
          <w:szCs w:val="22"/>
        </w:rPr>
      </w:pPr>
      <w:r w:rsidRPr="007971DF">
        <w:rPr>
          <w:rStyle w:val="NORCNumber"/>
          <w:rFonts w:asciiTheme="minorHAnsi" w:hAnsiTheme="minorHAnsi" w:cstheme="minorHAnsi"/>
          <w:sz w:val="22"/>
          <w:szCs w:val="22"/>
        </w:rPr>
        <w:t>2</w:t>
      </w:r>
      <w:r w:rsidRPr="007971DF">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rPr>
        <w:tab/>
      </w:r>
      <w:r w:rsidRPr="007971DF">
        <w:rPr>
          <w:rFonts w:asciiTheme="minorHAnsi" w:hAnsiTheme="minorHAnsi" w:cstheme="minorHAnsi"/>
          <w:noProof/>
          <w:sz w:val="22"/>
          <w:szCs w:val="22"/>
        </w:rPr>
        <w:t>No</w:t>
      </w:r>
      <w:r w:rsidRPr="007971DF">
        <w:rPr>
          <w:rFonts w:asciiTheme="minorHAnsi" w:hAnsiTheme="minorHAnsi" w:cstheme="minorHAnsi"/>
          <w:sz w:val="22"/>
          <w:szCs w:val="22"/>
        </w:rPr>
        <w:t xml:space="preserve"> </w:t>
      </w:r>
    </w:p>
    <w:p w:rsidR="00400D59" w:rsidRPr="007971DF" w:rsidP="001B26C0" w14:paraId="7D898C21" w14:textId="77777777">
      <w:pPr>
        <w:pStyle w:val="NORC-Answer1"/>
        <w:spacing w:line="276" w:lineRule="auto"/>
        <w:rPr>
          <w:rFonts w:asciiTheme="minorHAnsi" w:hAnsiTheme="minorHAnsi" w:cstheme="minorHAnsi"/>
          <w:sz w:val="22"/>
          <w:szCs w:val="22"/>
        </w:rPr>
      </w:pPr>
    </w:p>
    <w:p w:rsidR="002C6C42" w:rsidRPr="00867EAA" w:rsidP="002C6C42" w14:paraId="79C468EC" w14:textId="77777777">
      <w:pPr>
        <w:pStyle w:val="NORC-InterviewerText"/>
        <w:pBdr>
          <w:right w:val="single" w:sz="4" w:space="18" w:color="auto"/>
        </w:pBdr>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J_S_1:</w:t>
      </w:r>
    </w:p>
    <w:p w:rsidR="002C6C42" w:rsidRPr="00867EAA" w:rsidP="002C6C42" w14:paraId="7EFA2423" w14:textId="77777777">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noProof/>
          <w:sz w:val="22"/>
          <w:szCs w:val="22"/>
        </w:rPr>
        <w:t>IF J4 = 3 AND J5_M=2, SKIP TO J_S_2</w:t>
      </w:r>
    </w:p>
    <w:p w:rsidR="002C6C42" w:rsidRPr="00867EAA" w:rsidP="002C6C42" w14:paraId="5D493D09" w14:textId="77777777">
      <w:pPr>
        <w:pStyle w:val="NORC-InterviewerText"/>
        <w:pBdr>
          <w:right w:val="single" w:sz="4" w:space="18" w:color="auto"/>
        </w:pBdr>
        <w:rPr>
          <w:rFonts w:asciiTheme="minorHAnsi" w:hAnsiTheme="minorHAnsi" w:cstheme="minorHAnsi"/>
          <w:sz w:val="22"/>
          <w:szCs w:val="22"/>
        </w:rPr>
      </w:pPr>
      <w:r w:rsidRPr="00867EAA">
        <w:rPr>
          <w:rFonts w:asciiTheme="minorHAnsi" w:hAnsiTheme="minorHAnsi" w:cstheme="minorHAnsi"/>
          <w:noProof/>
          <w:sz w:val="22"/>
          <w:szCs w:val="22"/>
        </w:rPr>
        <w:t>ELSE, ASK J5A_M.</w:t>
      </w:r>
    </w:p>
    <w:p w:rsidR="005B0946" w:rsidRPr="007971DF" w:rsidP="001B26C0" w14:paraId="0FE240F0" w14:textId="77777777">
      <w:pPr>
        <w:pStyle w:val="NORC-QUESTION"/>
        <w:spacing w:before="0" w:after="0" w:line="276" w:lineRule="auto"/>
        <w:ind w:left="0" w:firstLine="0"/>
        <w:rPr>
          <w:rFonts w:asciiTheme="minorHAnsi" w:hAnsiTheme="minorHAnsi" w:cstheme="minorHAnsi"/>
          <w:b/>
          <w:color w:val="auto"/>
          <w:sz w:val="22"/>
          <w:szCs w:val="22"/>
        </w:rPr>
      </w:pPr>
    </w:p>
    <w:p w:rsidR="008626E1" w:rsidRPr="007971DF" w:rsidP="001B26C0" w14:paraId="7E31F011" w14:textId="188A621A">
      <w:pPr>
        <w:pStyle w:val="NORC-QUESTION"/>
        <w:spacing w:before="0" w:after="0" w:line="276" w:lineRule="auto"/>
        <w:ind w:left="0" w:firstLine="0"/>
        <w:rPr>
          <w:rFonts w:asciiTheme="minorHAnsi" w:hAnsiTheme="minorHAnsi" w:cstheme="minorHAnsi"/>
          <w:b/>
          <w:color w:val="auto"/>
          <w:sz w:val="22"/>
          <w:szCs w:val="22"/>
        </w:rPr>
      </w:pPr>
      <w:r w:rsidRPr="007971DF">
        <w:rPr>
          <w:rFonts w:asciiTheme="minorHAnsi" w:hAnsiTheme="minorHAnsi" w:cstheme="minorHAnsi"/>
          <w:b/>
          <w:color w:val="auto"/>
          <w:sz w:val="22"/>
          <w:szCs w:val="22"/>
        </w:rPr>
        <w:t>J5a_M</w:t>
      </w:r>
      <w:r w:rsidRPr="007971DF" w:rsidR="00DF631C">
        <w:rPr>
          <w:rFonts w:asciiTheme="minorHAnsi" w:hAnsiTheme="minorHAnsi" w:cstheme="minorHAnsi"/>
          <w:b/>
          <w:color w:val="auto"/>
          <w:sz w:val="22"/>
          <w:szCs w:val="22"/>
        </w:rPr>
        <w:t xml:space="preserve"> </w:t>
      </w:r>
      <w:r w:rsidRPr="007971DF" w:rsidR="00DF631C">
        <w:rPr>
          <w:rFonts w:asciiTheme="minorHAnsi" w:hAnsiTheme="minorHAnsi" w:cstheme="minorHAnsi"/>
          <w:b/>
          <w:color w:val="auto"/>
          <w:sz w:val="22"/>
          <w:szCs w:val="22"/>
        </w:rPr>
        <w:tab/>
      </w:r>
    </w:p>
    <w:p w:rsidR="008626E1" w:rsidRPr="00867EAA" w:rsidP="001B26C0" w14:paraId="5CD3AD2B" w14:textId="16E39A49">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
        </w:rPr>
        <w:t>¿Cuál fue el área principal de estudios para el grado o título más alto que tiene o para la que ha estudiado?</w:t>
      </w:r>
      <w:r w:rsidRPr="00867EAA">
        <w:rPr>
          <w:rFonts w:asciiTheme="minorHAnsi" w:hAnsiTheme="minorHAnsi" w:cstheme="minorHAnsi"/>
          <w:color w:val="auto"/>
          <w:sz w:val="22"/>
          <w:szCs w:val="22"/>
          <w:lang w:val="es-ES"/>
        </w:rPr>
        <w:t xml:space="preserve">  </w:t>
      </w:r>
    </w:p>
    <w:p w:rsidR="008626E1" w:rsidRPr="00867EAA" w:rsidP="001B26C0" w14:paraId="3FA7212A" w14:textId="77777777">
      <w:pPr>
        <w:pStyle w:val="NORC-QUESTION"/>
        <w:spacing w:before="0" w:after="0" w:line="276" w:lineRule="auto"/>
        <w:ind w:left="0" w:firstLine="0"/>
        <w:rPr>
          <w:rFonts w:asciiTheme="minorHAnsi" w:hAnsiTheme="minorHAnsi" w:cstheme="minorHAnsi"/>
          <w:color w:val="auto"/>
          <w:sz w:val="22"/>
          <w:szCs w:val="22"/>
          <w:lang w:val="es-ES"/>
        </w:rPr>
      </w:pPr>
    </w:p>
    <w:p w:rsidR="008626E1" w:rsidRPr="00867EAA" w:rsidP="001B26C0" w14:paraId="09B01A3C" w14:textId="23D6E409">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1 </w:t>
      </w:r>
      <w:r w:rsidRPr="00867EAA" w:rsidR="00421355">
        <w:rPr>
          <w:rFonts w:asciiTheme="minorHAnsi" w:hAnsiTheme="minorHAnsi" w:cstheme="minorHAnsi"/>
          <w:sz w:val="22"/>
          <w:szCs w:val="22"/>
          <w:lang w:val="es-ES"/>
        </w:rPr>
        <w:t>EDUCACIÓN PRIMARIA O ELEMENTAL</w:t>
      </w:r>
    </w:p>
    <w:p w:rsidR="008626E1" w:rsidRPr="00867EAA" w:rsidP="001B26C0" w14:paraId="43EB1855" w14:textId="5CA2A453">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2 </w:t>
      </w:r>
      <w:r w:rsidRPr="00867EAA" w:rsidR="00421355">
        <w:rPr>
          <w:rFonts w:asciiTheme="minorHAnsi" w:hAnsiTheme="minorHAnsi" w:cstheme="minorHAnsi"/>
          <w:sz w:val="22"/>
          <w:szCs w:val="22"/>
          <w:lang w:val="es-ES"/>
        </w:rPr>
        <w:t>EDUCACIÓN ESPECIAL</w:t>
      </w:r>
    </w:p>
    <w:p w:rsidR="008626E1" w:rsidRPr="00867EAA" w:rsidP="001B26C0" w14:paraId="2D1158FC" w14:textId="2A56E4DE">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3 </w:t>
      </w:r>
      <w:r w:rsidRPr="00867EAA" w:rsidR="008C39FA">
        <w:rPr>
          <w:rFonts w:asciiTheme="minorHAnsi" w:hAnsiTheme="minorHAnsi" w:cstheme="minorHAnsi"/>
          <w:color w:val="auto"/>
          <w:sz w:val="22"/>
          <w:szCs w:val="22"/>
          <w:lang w:val="es-ES"/>
        </w:rPr>
        <w:t>ESTUDIOS DE DESARROLLO INFANTIL, PSICOLOGÍA O DE FAMILIA</w:t>
      </w:r>
    </w:p>
    <w:p w:rsidR="008626E1" w:rsidRPr="00867EAA" w:rsidP="001B26C0" w14:paraId="0D8F88CD" w14:textId="49752ECE">
      <w:pPr>
        <w:pStyle w:val="NORC-QUESTION"/>
        <w:spacing w:before="0" w:after="0" w:line="276" w:lineRule="auto"/>
        <w:ind w:firstLine="0"/>
        <w:rPr>
          <w:rFonts w:asciiTheme="minorHAnsi" w:hAnsiTheme="minorHAnsi" w:cstheme="minorHAnsi"/>
          <w:sz w:val="22"/>
          <w:szCs w:val="22"/>
          <w:lang w:val="es-ES"/>
        </w:rPr>
      </w:pPr>
      <w:r w:rsidRPr="00867EAA">
        <w:rPr>
          <w:rFonts w:asciiTheme="minorHAnsi" w:hAnsiTheme="minorHAnsi" w:cstheme="minorHAnsi"/>
          <w:color w:val="auto"/>
          <w:sz w:val="22"/>
          <w:szCs w:val="22"/>
          <w:lang w:val="es-ES"/>
        </w:rPr>
        <w:t xml:space="preserve">4 </w:t>
      </w:r>
      <w:r w:rsidRPr="00867EAA" w:rsidR="00421355">
        <w:rPr>
          <w:rFonts w:asciiTheme="minorHAnsi" w:hAnsiTheme="minorHAnsi" w:cstheme="minorHAnsi"/>
          <w:sz w:val="22"/>
          <w:szCs w:val="22"/>
          <w:lang w:val="es-ES"/>
        </w:rPr>
        <w:t>EDUCACIÓN DE NIÑOS PEQUEÑOS (2-4 AÑOS) O CUIDADO DE NIÑOS PEQUEÑOS O DE EDAD ESCOLAR</w:t>
      </w:r>
    </w:p>
    <w:p w:rsidR="0063690C" w:rsidRPr="00867EAA" w:rsidP="001B26C0" w14:paraId="59E7416F" w14:textId="333F1FD7">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8 </w:t>
      </w:r>
      <w:r w:rsidRPr="00867EAA" w:rsidR="00644588">
        <w:rPr>
          <w:rFonts w:asciiTheme="minorHAnsi" w:hAnsiTheme="minorHAnsi" w:cstheme="minorHAnsi"/>
          <w:color w:val="auto"/>
          <w:sz w:val="22"/>
          <w:szCs w:val="22"/>
          <w:lang w:val="es-ES"/>
        </w:rPr>
        <w:t>ADMINISTRACIÓN DE CUIDADO DE NIÑOS</w:t>
      </w:r>
    </w:p>
    <w:p w:rsidR="00CD4768" w:rsidRPr="00867EAA" w:rsidP="001B26C0" w14:paraId="2132FF3E" w14:textId="104263FD">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6 </w:t>
      </w:r>
      <w:r w:rsidRPr="00867EAA" w:rsidR="008C39FA">
        <w:rPr>
          <w:rFonts w:asciiTheme="minorHAnsi" w:hAnsiTheme="minorHAnsi" w:cstheme="minorHAnsi"/>
          <w:color w:val="auto"/>
          <w:sz w:val="22"/>
          <w:szCs w:val="22"/>
          <w:lang w:val="es-ES"/>
        </w:rPr>
        <w:t>ENFERMERÍA, ENFERMERO/A TITULADO/A</w:t>
      </w:r>
    </w:p>
    <w:p w:rsidR="00CD4768" w:rsidRPr="00867EAA" w:rsidP="0036691A" w14:paraId="1146BD8B" w14:textId="17765045">
      <w:pPr>
        <w:pStyle w:val="NORC-QUESTION"/>
        <w:numPr>
          <w:ilvl w:val="0"/>
          <w:numId w:val="41"/>
        </w:numPr>
        <w:spacing w:before="0" w:after="0" w:line="276" w:lineRule="auto"/>
        <w:rPr>
          <w:rFonts w:asciiTheme="minorHAnsi" w:hAnsiTheme="minorHAnsi" w:cstheme="minorHAnsi"/>
          <w:color w:val="auto"/>
          <w:sz w:val="22"/>
          <w:szCs w:val="22"/>
        </w:rPr>
      </w:pPr>
      <w:r w:rsidRPr="00867EAA">
        <w:rPr>
          <w:rFonts w:asciiTheme="minorHAnsi" w:hAnsiTheme="minorHAnsi" w:cstheme="minorHAnsi"/>
          <w:color w:val="auto"/>
          <w:sz w:val="22"/>
          <w:szCs w:val="22"/>
        </w:rPr>
        <w:t>NEGOCIOS, COMERCIO GENERAL</w:t>
      </w:r>
    </w:p>
    <w:p w:rsidR="008626E1" w:rsidRPr="00867EAA" w:rsidP="00F60913" w14:paraId="567FDE5D" w14:textId="56976072">
      <w:pPr>
        <w:pStyle w:val="NORC-QUESTION"/>
        <w:spacing w:before="0" w:after="0" w:line="276" w:lineRule="auto"/>
        <w:ind w:left="1530" w:hanging="900"/>
        <w:rPr>
          <w:rFonts w:asciiTheme="minorHAnsi" w:hAnsiTheme="minorHAnsi" w:cstheme="minorHAnsi"/>
          <w:color w:val="auto"/>
          <w:sz w:val="22"/>
          <w:szCs w:val="22"/>
        </w:rPr>
      </w:pPr>
      <w:r w:rsidRPr="00867EAA">
        <w:rPr>
          <w:rFonts w:asciiTheme="minorHAnsi" w:hAnsiTheme="minorHAnsi" w:cstheme="minorHAnsi"/>
          <w:sz w:val="22"/>
          <w:szCs w:val="22"/>
        </w:rPr>
        <w:t>5</w:t>
      </w:r>
      <w:r w:rsidR="00F864B4">
        <w:rPr>
          <w:rFonts w:asciiTheme="minorHAnsi" w:hAnsiTheme="minorHAnsi" w:cstheme="minorHAnsi"/>
          <w:sz w:val="22"/>
          <w:szCs w:val="22"/>
        </w:rPr>
        <w:t xml:space="preserve"> </w:t>
      </w:r>
      <w:r w:rsidR="00F24EC4">
        <w:rPr>
          <w:rFonts w:asciiTheme="minorHAnsi" w:hAnsiTheme="minorHAnsi" w:cstheme="minorHAnsi"/>
          <w:sz w:val="22"/>
          <w:szCs w:val="22"/>
        </w:rPr>
        <w:t xml:space="preserve">   </w:t>
      </w:r>
      <w:r w:rsidRPr="00867EAA" w:rsidR="00421355">
        <w:rPr>
          <w:rFonts w:asciiTheme="minorHAnsi" w:hAnsiTheme="minorHAnsi" w:cstheme="minorHAnsi"/>
          <w:sz w:val="22"/>
          <w:szCs w:val="22"/>
        </w:rPr>
        <w:t xml:space="preserve">OTRA </w:t>
      </w:r>
      <w:r w:rsidRPr="00867EAA">
        <w:rPr>
          <w:rFonts w:asciiTheme="minorHAnsi" w:hAnsiTheme="minorHAnsi" w:cstheme="minorHAnsi"/>
          <w:color w:val="auto"/>
          <w:sz w:val="22"/>
          <w:szCs w:val="22"/>
        </w:rPr>
        <w:t>________________________________</w:t>
      </w:r>
    </w:p>
    <w:p w:rsidR="00A77239" w:rsidRPr="00867EAA" w:rsidP="001B26C0" w14:paraId="028270FA" w14:textId="2B283C54">
      <w:pPr>
        <w:spacing w:line="276" w:lineRule="auto"/>
        <w:rPr>
          <w:rFonts w:asciiTheme="minorHAnsi" w:hAnsiTheme="minorHAnsi" w:cstheme="minorHAnsi"/>
          <w:szCs w:val="22"/>
        </w:rPr>
      </w:pPr>
    </w:p>
    <w:p w:rsidR="00FB76AC" w:rsidRPr="007971DF" w:rsidP="001B26C0" w14:paraId="419F1D8F" w14:textId="7B7A1DAB">
      <w:pPr>
        <w:spacing w:line="276" w:lineRule="auto"/>
        <w:rPr>
          <w:rFonts w:asciiTheme="minorHAnsi" w:hAnsiTheme="minorHAnsi" w:cstheme="minorHAnsi"/>
          <w:b/>
          <w:bCs/>
          <w:szCs w:val="22"/>
        </w:rPr>
      </w:pPr>
      <w:r w:rsidRPr="007971DF">
        <w:rPr>
          <w:rFonts w:asciiTheme="minorHAnsi" w:hAnsiTheme="minorHAnsi" w:cstheme="minorHAnsi"/>
          <w:b/>
          <w:bCs/>
          <w:szCs w:val="22"/>
        </w:rPr>
        <w:t>J_LOANS.</w:t>
      </w:r>
    </w:p>
    <w:p w:rsidR="005B0946" w:rsidRPr="007971DF" w:rsidP="005B0946" w14:paraId="460DEBFA" w14:textId="77777777">
      <w:pPr>
        <w:spacing w:line="276" w:lineRule="auto"/>
        <w:rPr>
          <w:rFonts w:asciiTheme="minorHAnsi" w:hAnsiTheme="minorHAnsi" w:cstheme="minorHAnsi"/>
          <w:szCs w:val="22"/>
          <w:lang w:val="es-ES"/>
        </w:rPr>
      </w:pPr>
      <w:r w:rsidRPr="007971DF">
        <w:rPr>
          <w:rFonts w:asciiTheme="minorHAnsi" w:hAnsiTheme="minorHAnsi" w:cstheme="minorHAnsi"/>
          <w:szCs w:val="22"/>
          <w:lang w:val="es-ES"/>
        </w:rPr>
        <w:t>¿Actualmente tiene una deuda de préstamo estudiantil o debe algún dinero que usó para pagar su educación? Incluya todos los préstamos que haya firmado conjuntamente y se hayan usado para pagar su educación después de la escuela secundaria (incluidos los préstamos estudiantiles, los préstamos con garantía hipotecaria o las tarjetas de crédito pagadas con el tiempo).</w:t>
      </w:r>
    </w:p>
    <w:p w:rsidR="005B0946" w:rsidRPr="00867EAA" w:rsidP="007971DF" w14:paraId="1F229FC7" w14:textId="77777777">
      <w:pPr>
        <w:spacing w:line="276" w:lineRule="auto"/>
        <w:ind w:left="720"/>
        <w:rPr>
          <w:rFonts w:asciiTheme="minorHAnsi" w:hAnsiTheme="minorHAnsi" w:cstheme="minorHAnsi"/>
          <w:szCs w:val="22"/>
        </w:rPr>
      </w:pPr>
      <w:r w:rsidRPr="00867EAA">
        <w:rPr>
          <w:rFonts w:asciiTheme="minorHAnsi" w:hAnsiTheme="minorHAnsi" w:cstheme="minorHAnsi"/>
          <w:szCs w:val="22"/>
        </w:rPr>
        <w:t>1.  SÍ</w:t>
      </w:r>
    </w:p>
    <w:p w:rsidR="005B0946" w:rsidRPr="00867EAA" w:rsidP="007971DF" w14:paraId="0E58537D" w14:textId="10483872">
      <w:pPr>
        <w:spacing w:line="276" w:lineRule="auto"/>
        <w:ind w:left="720"/>
        <w:rPr>
          <w:rFonts w:asciiTheme="minorHAnsi" w:hAnsiTheme="minorHAnsi" w:cstheme="minorHAnsi"/>
          <w:szCs w:val="22"/>
        </w:rPr>
      </w:pPr>
      <w:r w:rsidRPr="00867EAA">
        <w:rPr>
          <w:rFonts w:asciiTheme="minorHAnsi" w:hAnsiTheme="minorHAnsi" w:cstheme="minorHAnsi"/>
          <w:szCs w:val="22"/>
        </w:rPr>
        <w:t xml:space="preserve">2.  NO  </w:t>
      </w:r>
      <w:r w:rsidRPr="00867EAA" w:rsidR="002C6C42">
        <w:rPr>
          <w:rFonts w:ascii="Wingdings" w:eastAsia="Wingdings" w:hAnsi="Wingdings" w:cstheme="minorHAnsi"/>
          <w:szCs w:val="22"/>
        </w:rPr>
        <w:sym w:font="Wingdings" w:char="F0E0"/>
      </w:r>
      <w:r w:rsidRPr="00867EAA" w:rsidR="002C6C42">
        <w:rPr>
          <w:rFonts w:asciiTheme="minorHAnsi" w:hAnsiTheme="minorHAnsi" w:cstheme="minorHAnsi"/>
          <w:szCs w:val="22"/>
        </w:rPr>
        <w:t xml:space="preserve"> </w:t>
      </w:r>
      <w:r w:rsidRPr="00867EAA" w:rsidR="002C6C42">
        <w:rPr>
          <w:rFonts w:asciiTheme="minorHAnsi" w:hAnsiTheme="minorHAnsi" w:cstheme="minorHAnsi"/>
          <w:caps/>
          <w:szCs w:val="22"/>
        </w:rPr>
        <w:t>SKIP TO J_S_2</w:t>
      </w:r>
    </w:p>
    <w:p w:rsidR="00FB76AC" w:rsidRPr="00867EAA" w:rsidP="007971DF" w14:paraId="16D11060" w14:textId="3DAA15E0">
      <w:pPr>
        <w:spacing w:line="276" w:lineRule="auto"/>
        <w:ind w:left="720"/>
        <w:rPr>
          <w:rFonts w:asciiTheme="minorHAnsi" w:hAnsiTheme="minorHAnsi" w:cstheme="minorHAnsi"/>
          <w:szCs w:val="22"/>
        </w:rPr>
      </w:pPr>
      <w:r w:rsidRPr="00867EAA">
        <w:rPr>
          <w:rFonts w:asciiTheme="minorHAnsi" w:hAnsiTheme="minorHAnsi" w:cstheme="minorHAnsi"/>
          <w:szCs w:val="22"/>
        </w:rPr>
        <w:t xml:space="preserve">3.  NS/NEG </w:t>
      </w:r>
      <w:r w:rsidRPr="00867EAA" w:rsidR="002C6C42">
        <w:rPr>
          <w:rFonts w:ascii="Wingdings" w:eastAsia="Wingdings" w:hAnsi="Wingdings" w:cstheme="minorHAnsi"/>
          <w:szCs w:val="22"/>
        </w:rPr>
        <w:sym w:font="Wingdings" w:char="F0E0"/>
      </w:r>
      <w:r w:rsidRPr="00867EAA" w:rsidR="002C6C42">
        <w:rPr>
          <w:rFonts w:asciiTheme="minorHAnsi" w:hAnsiTheme="minorHAnsi" w:cstheme="minorHAnsi"/>
          <w:szCs w:val="22"/>
        </w:rPr>
        <w:t xml:space="preserve"> SKIP TO J_S_2</w:t>
      </w:r>
    </w:p>
    <w:p w:rsidR="005B0946" w:rsidRPr="00867EAA" w:rsidP="005B0946" w14:paraId="7A547022" w14:textId="77777777">
      <w:pPr>
        <w:spacing w:line="276" w:lineRule="auto"/>
        <w:rPr>
          <w:rFonts w:asciiTheme="minorHAnsi" w:hAnsiTheme="minorHAnsi" w:cstheme="minorHAnsi"/>
          <w:szCs w:val="22"/>
        </w:rPr>
      </w:pPr>
    </w:p>
    <w:p w:rsidR="00FB76AC" w:rsidRPr="007971DF" w:rsidP="001B26C0" w14:paraId="0BBDDF42" w14:textId="692583A4">
      <w:pPr>
        <w:spacing w:line="276" w:lineRule="auto"/>
        <w:rPr>
          <w:rFonts w:asciiTheme="minorHAnsi" w:hAnsiTheme="minorHAnsi" w:cstheme="minorHAnsi"/>
          <w:b/>
          <w:bCs/>
          <w:szCs w:val="22"/>
          <w:lang w:val="es-ES"/>
        </w:rPr>
      </w:pPr>
      <w:r w:rsidRPr="007971DF">
        <w:rPr>
          <w:rFonts w:asciiTheme="minorHAnsi" w:hAnsiTheme="minorHAnsi" w:cstheme="minorHAnsi"/>
          <w:b/>
          <w:bCs/>
          <w:szCs w:val="22"/>
          <w:lang w:val="es-ES"/>
        </w:rPr>
        <w:t>J_LOAN_AMT.</w:t>
      </w:r>
    </w:p>
    <w:p w:rsidR="005B0946" w:rsidRPr="00867EAA" w:rsidP="005B0946" w14:paraId="56539740" w14:textId="77777777">
      <w:pPr>
        <w:spacing w:line="276" w:lineRule="auto"/>
        <w:rPr>
          <w:rFonts w:asciiTheme="minorHAnsi" w:hAnsiTheme="minorHAnsi" w:cstheme="minorHAnsi"/>
          <w:szCs w:val="22"/>
        </w:rPr>
      </w:pPr>
      <w:r w:rsidRPr="007971DF">
        <w:rPr>
          <w:rFonts w:asciiTheme="minorHAnsi" w:hAnsiTheme="minorHAnsi" w:cstheme="minorHAnsi"/>
          <w:szCs w:val="22"/>
          <w:lang w:val="es-ES"/>
        </w:rPr>
        <w:t xml:space="preserve">Pensando específicamente en el dinero que debe por su educación, díganos el monto total que debe actualmente en estos préstamos. </w:t>
      </w:r>
      <w:r w:rsidRPr="00867EAA">
        <w:rPr>
          <w:rFonts w:asciiTheme="minorHAnsi" w:hAnsiTheme="minorHAnsi" w:cstheme="minorHAnsi"/>
          <w:szCs w:val="22"/>
        </w:rPr>
        <w:t>Intente</w:t>
      </w:r>
      <w:r w:rsidRPr="00867EAA">
        <w:rPr>
          <w:rFonts w:asciiTheme="minorHAnsi" w:hAnsiTheme="minorHAnsi" w:cstheme="minorHAnsi"/>
          <w:szCs w:val="22"/>
        </w:rPr>
        <w:t xml:space="preserve"> </w:t>
      </w:r>
      <w:r w:rsidRPr="00867EAA">
        <w:rPr>
          <w:rFonts w:asciiTheme="minorHAnsi" w:hAnsiTheme="minorHAnsi" w:cstheme="minorHAnsi"/>
          <w:szCs w:val="22"/>
        </w:rPr>
        <w:t>dar</w:t>
      </w:r>
      <w:r w:rsidRPr="00867EAA">
        <w:rPr>
          <w:rFonts w:asciiTheme="minorHAnsi" w:hAnsiTheme="minorHAnsi" w:cstheme="minorHAnsi"/>
          <w:szCs w:val="22"/>
        </w:rPr>
        <w:t xml:space="preserve"> </w:t>
      </w:r>
      <w:r w:rsidRPr="00867EAA">
        <w:rPr>
          <w:rFonts w:asciiTheme="minorHAnsi" w:hAnsiTheme="minorHAnsi" w:cstheme="minorHAnsi"/>
          <w:szCs w:val="22"/>
        </w:rPr>
        <w:t>una</w:t>
      </w:r>
      <w:r w:rsidRPr="00867EAA">
        <w:rPr>
          <w:rFonts w:asciiTheme="minorHAnsi" w:hAnsiTheme="minorHAnsi" w:cstheme="minorHAnsi"/>
          <w:szCs w:val="22"/>
        </w:rPr>
        <w:t xml:space="preserve"> </w:t>
      </w:r>
      <w:r w:rsidRPr="00867EAA">
        <w:rPr>
          <w:rFonts w:asciiTheme="minorHAnsi" w:hAnsiTheme="minorHAnsi" w:cstheme="minorHAnsi"/>
          <w:szCs w:val="22"/>
        </w:rPr>
        <w:t>respuesta</w:t>
      </w:r>
      <w:r w:rsidRPr="00867EAA">
        <w:rPr>
          <w:rFonts w:asciiTheme="minorHAnsi" w:hAnsiTheme="minorHAnsi" w:cstheme="minorHAnsi"/>
          <w:szCs w:val="22"/>
        </w:rPr>
        <w:t xml:space="preserve"> </w:t>
      </w:r>
      <w:r w:rsidRPr="00867EAA">
        <w:rPr>
          <w:rFonts w:asciiTheme="minorHAnsi" w:hAnsiTheme="minorHAnsi" w:cstheme="minorHAnsi"/>
          <w:szCs w:val="22"/>
        </w:rPr>
        <w:t>aproximada</w:t>
      </w:r>
      <w:r w:rsidRPr="00867EAA">
        <w:rPr>
          <w:rFonts w:asciiTheme="minorHAnsi" w:hAnsiTheme="minorHAnsi" w:cstheme="minorHAnsi"/>
          <w:szCs w:val="22"/>
        </w:rPr>
        <w:t>.</w:t>
      </w:r>
    </w:p>
    <w:p w:rsidR="005B0946" w:rsidRPr="00867EAA" w:rsidP="0036691A" w14:paraId="5FDE57C7"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Menos</w:t>
      </w:r>
      <w:r w:rsidRPr="00867EAA">
        <w:rPr>
          <w:rFonts w:asciiTheme="minorHAnsi" w:hAnsiTheme="minorHAnsi" w:cstheme="minorHAnsi"/>
          <w:sz w:val="22"/>
          <w:szCs w:val="22"/>
        </w:rPr>
        <w:t xml:space="preserve"> de $10.000</w:t>
      </w:r>
    </w:p>
    <w:p w:rsidR="005B0946" w:rsidRPr="00867EAA" w:rsidP="0036691A" w14:paraId="6FDA4BDA"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10.000 - $19.999</w:t>
      </w:r>
    </w:p>
    <w:p w:rsidR="005B0946" w:rsidRPr="00867EAA" w:rsidP="0036691A" w14:paraId="249CCCE1"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20.000 - $29.999</w:t>
      </w:r>
    </w:p>
    <w:p w:rsidR="005B0946" w:rsidRPr="00867EAA" w:rsidP="0036691A" w14:paraId="2E6C8FC2"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30.000 - $49.999</w:t>
      </w:r>
    </w:p>
    <w:p w:rsidR="005B0946" w:rsidRPr="00867EAA" w:rsidP="0036691A" w14:paraId="0AAD611D" w14:textId="15D3CBE9">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 xml:space="preserve">$50.000 o </w:t>
      </w:r>
      <w:r w:rsidRPr="00867EAA">
        <w:rPr>
          <w:rFonts w:asciiTheme="minorHAnsi" w:hAnsiTheme="minorHAnsi" w:cstheme="minorHAnsi"/>
          <w:sz w:val="22"/>
          <w:szCs w:val="22"/>
        </w:rPr>
        <w:t>más</w:t>
      </w:r>
    </w:p>
    <w:p w:rsidR="0029755B" w:rsidP="0029755B" w14:paraId="7BD4FA18" w14:textId="77777777">
      <w:pPr>
        <w:pStyle w:val="NORC-InterviewerText"/>
        <w:pBdr>
          <w:top w:val="single" w:sz="4" w:space="0" w:color="auto"/>
        </w:pBdr>
        <w:rPr>
          <w:rFonts w:asciiTheme="minorHAnsi" w:hAnsiTheme="minorHAnsi" w:cstheme="minorHAnsi"/>
          <w:b/>
          <w:noProof/>
          <w:snapToGrid/>
          <w:sz w:val="22"/>
          <w:szCs w:val="22"/>
        </w:rPr>
      </w:pPr>
      <w:r>
        <w:rPr>
          <w:rFonts w:asciiTheme="minorHAnsi" w:hAnsiTheme="minorHAnsi" w:cstheme="minorHAnsi"/>
          <w:b/>
          <w:noProof/>
          <w:sz w:val="22"/>
          <w:szCs w:val="22"/>
        </w:rPr>
        <w:t>Skip Logic Box J_S_2:</w:t>
      </w:r>
    </w:p>
    <w:p w:rsidR="0029755B" w:rsidP="0029755B" w14:paraId="348B5258" w14:textId="77777777">
      <w:pPr>
        <w:pStyle w:val="NORC-InterviewerText"/>
        <w:pBdr>
          <w:top w:val="single" w:sz="4" w:space="0" w:color="auto"/>
        </w:pBdr>
        <w:rPr>
          <w:rFonts w:asciiTheme="minorHAnsi" w:hAnsiTheme="minorHAnsi" w:cstheme="minorHAnsi"/>
          <w:noProof/>
          <w:sz w:val="22"/>
          <w:szCs w:val="22"/>
        </w:rPr>
      </w:pPr>
      <w:r>
        <w:rPr>
          <w:rFonts w:asciiTheme="minorHAnsi" w:hAnsiTheme="minorHAnsi" w:cstheme="minorHAnsi"/>
          <w:noProof/>
          <w:sz w:val="22"/>
          <w:szCs w:val="22"/>
        </w:rPr>
        <w:t>IF C14=1 (NOT RELATIONSHIP-BASED) OR C17_CHK=1 (PROXY FOR FCC), ASK J_CDA</w:t>
      </w:r>
    </w:p>
    <w:p w:rsidR="0029755B" w:rsidP="0029755B" w14:paraId="5FE2DBE6" w14:textId="77777777">
      <w:pPr>
        <w:pStyle w:val="NORC-InterviewerText"/>
        <w:pBdr>
          <w:top w:val="single" w:sz="4" w:space="0" w:color="auto"/>
        </w:pBdr>
        <w:rPr>
          <w:rFonts w:asciiTheme="minorHAnsi" w:hAnsiTheme="minorHAnsi" w:cstheme="minorHAnsi"/>
          <w:noProof/>
        </w:rPr>
      </w:pPr>
      <w:r>
        <w:rPr>
          <w:rFonts w:asciiTheme="minorHAnsi" w:hAnsiTheme="minorHAnsi" w:cstheme="minorHAnsi"/>
          <w:noProof/>
          <w:sz w:val="22"/>
          <w:szCs w:val="22"/>
        </w:rPr>
        <w:t>ELSE, SKIP TO J12</w:t>
      </w:r>
    </w:p>
    <w:p w:rsidR="0029755B" w:rsidP="0068195F" w14:paraId="23A6E79B" w14:textId="77777777">
      <w:pPr>
        <w:spacing w:after="0"/>
        <w:contextualSpacing w:val="0"/>
        <w:rPr>
          <w:rFonts w:asciiTheme="minorHAnsi" w:hAnsiTheme="minorHAnsi" w:cstheme="minorHAnsi"/>
          <w:b/>
          <w:noProof/>
          <w:szCs w:val="22"/>
        </w:rPr>
      </w:pPr>
    </w:p>
    <w:p w:rsidR="00DF631C" w:rsidRPr="00867EAA" w:rsidP="0068195F" w14:paraId="22C6809B" w14:textId="3191062E">
      <w:pPr>
        <w:spacing w:after="0"/>
        <w:contextualSpacing w:val="0"/>
        <w:rPr>
          <w:rFonts w:asciiTheme="minorHAnsi" w:hAnsiTheme="minorHAnsi" w:cstheme="minorHAnsi"/>
          <w:b/>
          <w:color w:val="FF0000"/>
          <w:szCs w:val="22"/>
        </w:rPr>
      </w:pPr>
      <w:bookmarkStart w:id="137" w:name="OLE_LINK220"/>
      <w:r w:rsidRPr="00867EAA">
        <w:rPr>
          <w:rFonts w:asciiTheme="minorHAnsi" w:hAnsiTheme="minorHAnsi" w:cstheme="minorHAnsi"/>
          <w:b/>
          <w:noProof/>
          <w:szCs w:val="22"/>
        </w:rPr>
        <w:t>J_</w:t>
      </w:r>
      <w:r w:rsidRPr="00867EAA" w:rsidR="00331916">
        <w:rPr>
          <w:rFonts w:asciiTheme="minorHAnsi" w:hAnsiTheme="minorHAnsi" w:cstheme="minorHAnsi"/>
          <w:b/>
          <w:szCs w:val="22"/>
        </w:rPr>
        <w:t xml:space="preserve">CDA. </w:t>
      </w:r>
    </w:p>
    <w:p w:rsidR="00331916" w:rsidRPr="00867EAA" w:rsidP="001B26C0" w14:paraId="0C628EDD" w14:textId="34409067">
      <w:pPr>
        <w:pStyle w:val="NORC-Answer1"/>
        <w:tabs>
          <w:tab w:val="left" w:pos="630"/>
        </w:tabs>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Tiene una certificación de Título Asociado en Desarrollo Infantil (CDA, por sus siglas en inglés)</w:t>
      </w:r>
      <w:r w:rsidRPr="00867EAA">
        <w:rPr>
          <w:rFonts w:asciiTheme="minorHAnsi" w:hAnsiTheme="minorHAnsi" w:cstheme="minorHAnsi"/>
          <w:sz w:val="22"/>
          <w:szCs w:val="22"/>
          <w:lang w:val="es-ES"/>
        </w:rPr>
        <w:t xml:space="preserve">? </w:t>
      </w:r>
    </w:p>
    <w:p w:rsidR="00331916" w:rsidRPr="00867EAA" w:rsidP="001B26C0" w14:paraId="3C0F6703" w14:textId="153D705F">
      <w:pPr>
        <w:pStyle w:val="YesNo"/>
        <w:rPr>
          <w:rFonts w:asciiTheme="minorHAnsi" w:hAnsiTheme="minorHAnsi" w:cstheme="minorHAnsi"/>
        </w:rPr>
      </w:pPr>
      <w:r w:rsidRPr="00867EAA">
        <w:rPr>
          <w:rFonts w:asciiTheme="minorHAnsi" w:hAnsiTheme="minorHAnsi" w:cstheme="minorHAnsi"/>
        </w:rPr>
        <w:t>1</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w:t>
      </w:r>
      <w:r w:rsidRPr="00867EAA" w:rsidR="00421355">
        <w:rPr>
          <w:rFonts w:asciiTheme="minorHAnsi" w:hAnsiTheme="minorHAnsi" w:cstheme="minorHAnsi"/>
          <w:noProof/>
        </w:rPr>
        <w:t>Sí</w:t>
      </w:r>
    </w:p>
    <w:p w:rsidR="00331916" w:rsidRPr="00867EAA" w:rsidP="001B26C0" w14:paraId="35EFB6CE" w14:textId="5B8B2180">
      <w:pPr>
        <w:pStyle w:val="YesNo"/>
        <w:rPr>
          <w:rFonts w:asciiTheme="minorHAnsi" w:hAnsiTheme="minorHAnsi" w:cstheme="minorHAnsi"/>
        </w:rPr>
      </w:pPr>
      <w:r w:rsidRPr="00867EAA">
        <w:rPr>
          <w:rFonts w:asciiTheme="minorHAnsi" w:hAnsiTheme="minorHAnsi" w:cstheme="minorHAnsi"/>
        </w:rPr>
        <w:t>2</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N</w:t>
      </w:r>
      <w:r w:rsidRPr="00867EAA" w:rsidR="008C710E">
        <w:rPr>
          <w:rFonts w:asciiTheme="minorHAnsi" w:hAnsiTheme="minorHAnsi" w:cstheme="minorHAnsi"/>
        </w:rPr>
        <w:t>o</w:t>
      </w:r>
    </w:p>
    <w:bookmarkEnd w:id="137"/>
    <w:p w:rsidR="00331916" w:rsidRPr="00867EAA" w:rsidP="001B26C0" w14:paraId="4844D913" w14:textId="77777777">
      <w:pPr>
        <w:pStyle w:val="NORC-Answer1"/>
        <w:tabs>
          <w:tab w:val="left" w:pos="630"/>
        </w:tabs>
        <w:ind w:left="0"/>
        <w:rPr>
          <w:rFonts w:asciiTheme="minorHAnsi" w:hAnsiTheme="minorHAnsi" w:cstheme="minorHAnsi"/>
          <w:sz w:val="22"/>
          <w:szCs w:val="22"/>
          <w:lang w:val="es-ES"/>
        </w:rPr>
      </w:pPr>
    </w:p>
    <w:p w:rsidR="00DF631C" w:rsidRPr="00867EAA" w:rsidP="001B26C0" w14:paraId="2BF08DF2" w14:textId="77777777">
      <w:pPr>
        <w:pStyle w:val="NORC-Answer1"/>
        <w:tabs>
          <w:tab w:val="left" w:pos="630"/>
        </w:tabs>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J_</w:t>
      </w:r>
      <w:r w:rsidRPr="00867EAA" w:rsidR="00331916">
        <w:rPr>
          <w:rFonts w:asciiTheme="minorHAnsi" w:hAnsiTheme="minorHAnsi" w:cstheme="minorHAnsi"/>
          <w:b/>
          <w:sz w:val="22"/>
          <w:szCs w:val="22"/>
          <w:lang w:val="es-ES"/>
        </w:rPr>
        <w:t xml:space="preserve">CERT. </w:t>
      </w:r>
    </w:p>
    <w:p w:rsidR="00331916" w:rsidRPr="00867EAA" w:rsidP="001B26C0" w14:paraId="14487862" w14:textId="46823E2D">
      <w:pPr>
        <w:pStyle w:val="NORC-Answer1"/>
        <w:tabs>
          <w:tab w:val="left" w:pos="630"/>
        </w:tabs>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Tiene una certificación o aprobación estatal para el cuidado y educación de niños pequeños</w:t>
      </w:r>
      <w:r w:rsidRPr="00867EAA">
        <w:rPr>
          <w:rFonts w:asciiTheme="minorHAnsi" w:hAnsiTheme="minorHAnsi" w:cstheme="minorHAnsi"/>
          <w:sz w:val="22"/>
          <w:szCs w:val="22"/>
          <w:lang w:val="es-ES"/>
        </w:rPr>
        <w:t xml:space="preserve">? </w:t>
      </w:r>
    </w:p>
    <w:p w:rsidR="00331916" w:rsidRPr="00867EAA" w:rsidP="001B26C0" w14:paraId="3B3F1035" w14:textId="0D20360D">
      <w:pPr>
        <w:pStyle w:val="YesNo"/>
        <w:rPr>
          <w:rFonts w:asciiTheme="minorHAnsi" w:hAnsiTheme="minorHAnsi" w:cstheme="minorHAnsi"/>
        </w:rPr>
      </w:pPr>
      <w:r w:rsidRPr="00867EAA">
        <w:rPr>
          <w:rFonts w:asciiTheme="minorHAnsi" w:hAnsiTheme="minorHAnsi" w:cstheme="minorHAnsi"/>
        </w:rPr>
        <w:t>1</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w:t>
      </w:r>
      <w:r w:rsidRPr="00867EAA" w:rsidR="00421355">
        <w:rPr>
          <w:rFonts w:asciiTheme="minorHAnsi" w:hAnsiTheme="minorHAnsi" w:cstheme="minorHAnsi"/>
          <w:noProof/>
        </w:rPr>
        <w:t>Sí</w:t>
      </w:r>
    </w:p>
    <w:p w:rsidR="00331916" w:rsidRPr="00867EAA" w:rsidP="001B26C0" w14:paraId="7D5D9B77" w14:textId="0FBFD3F0">
      <w:pPr>
        <w:pStyle w:val="YesNo"/>
        <w:rPr>
          <w:rFonts w:asciiTheme="minorHAnsi" w:hAnsiTheme="minorHAnsi" w:cstheme="minorHAnsi"/>
        </w:rPr>
      </w:pPr>
      <w:r w:rsidRPr="00867EAA">
        <w:rPr>
          <w:rFonts w:asciiTheme="minorHAnsi" w:hAnsiTheme="minorHAnsi" w:cstheme="minorHAnsi"/>
        </w:rPr>
        <w:t>2</w:t>
      </w:r>
      <w:r w:rsidRPr="00867EAA">
        <w:rPr>
          <w:rFonts w:asciiTheme="minorHAnsi" w:hAnsiTheme="minorHAnsi" w:cstheme="minorHAnsi"/>
        </w:rPr>
        <w:tab/>
      </w:r>
      <w:r w:rsidRPr="00867EAA">
        <w:rPr>
          <w:rFonts w:ascii="Wingdings" w:hAnsi="Wingdings" w:cstheme="minorHAnsi"/>
          <w:lang w:val="en-US"/>
        </w:rPr>
        <w:sym w:font="Wingdings" w:char="F06F"/>
      </w:r>
      <w:r w:rsidRPr="00867EAA" w:rsidR="008C710E">
        <w:rPr>
          <w:rFonts w:asciiTheme="minorHAnsi" w:hAnsiTheme="minorHAnsi" w:cstheme="minorHAnsi"/>
        </w:rPr>
        <w:t xml:space="preserve"> No</w:t>
      </w:r>
    </w:p>
    <w:p w:rsidR="00DF631C" w:rsidRPr="00867EAA" w:rsidP="00F60913" w14:paraId="10E4485F" w14:textId="77777777">
      <w:pPr>
        <w:pStyle w:val="NORC-QUESTION"/>
        <w:spacing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9.</w:t>
      </w:r>
    </w:p>
    <w:p w:rsidR="00A77239" w:rsidRPr="00867EAA" w:rsidP="00F60913" w14:paraId="74828FCE" w14:textId="20B91E95">
      <w:pPr>
        <w:pStyle w:val="NORC-QUESTION"/>
        <w:spacing w:before="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Tiene algún tipo de certificación como maestro/a de educación especial o de escuela elemental (primaria)?</w:t>
      </w:r>
    </w:p>
    <w:p w:rsidR="00A77239" w:rsidRPr="00867EAA" w:rsidP="001B26C0" w14:paraId="4FD3CF57" w14:textId="71B71FC9">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
        </w:rPr>
        <w:t>Sí</w:t>
      </w:r>
    </w:p>
    <w:p w:rsidR="007C24D3" w:rsidRPr="00867EAA" w:rsidP="001B26C0" w14:paraId="6770C26B" w14:textId="1F6AED4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color w:val="000000"/>
          <w:sz w:val="22"/>
          <w:szCs w:val="22"/>
          <w:lang w:val="es-ES"/>
        </w:rPr>
        <w:t>2</w:t>
      </w:r>
      <w:r w:rsidRPr="00867EAA">
        <w:rPr>
          <w:rStyle w:val="NORCNumber"/>
          <w:rFonts w:asciiTheme="minorHAnsi" w:hAnsiTheme="minorHAnsi" w:cstheme="minorHAnsi"/>
          <w:color w:val="000000"/>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color w:val="000000"/>
          <w:sz w:val="22"/>
          <w:szCs w:val="22"/>
          <w:lang w:val="es-ES"/>
        </w:rPr>
        <w:tab/>
      </w:r>
      <w:r w:rsidRPr="00867EAA">
        <w:rPr>
          <w:rFonts w:asciiTheme="minorHAnsi" w:hAnsiTheme="minorHAnsi" w:cstheme="minorHAnsi"/>
          <w:noProof/>
          <w:color w:val="000000"/>
          <w:sz w:val="22"/>
          <w:szCs w:val="22"/>
          <w:lang w:val="es-ES"/>
        </w:rPr>
        <w:t>N</w:t>
      </w:r>
      <w:r w:rsidRPr="00867EAA" w:rsidR="008C710E">
        <w:rPr>
          <w:rFonts w:asciiTheme="minorHAnsi" w:hAnsiTheme="minorHAnsi" w:cstheme="minorHAnsi"/>
          <w:noProof/>
          <w:color w:val="000000"/>
          <w:sz w:val="22"/>
          <w:szCs w:val="22"/>
          <w:lang w:val="es-ES"/>
        </w:rPr>
        <w:t>o</w:t>
      </w:r>
      <w:r w:rsidRPr="00867EAA">
        <w:rPr>
          <w:rFonts w:asciiTheme="minorHAnsi" w:hAnsiTheme="minorHAnsi" w:cstheme="minorHAnsi"/>
          <w:color w:val="000000"/>
          <w:sz w:val="22"/>
          <w:szCs w:val="22"/>
          <w:lang w:val="es-ES"/>
        </w:rPr>
        <w:t xml:space="preserve"> </w:t>
      </w:r>
    </w:p>
    <w:p w:rsidR="00DF631C" w:rsidRPr="00867EAA" w:rsidP="001B26C0" w14:paraId="4D8497AA" w14:textId="77777777">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10.</w:t>
      </w:r>
      <w:r w:rsidRPr="00867EAA">
        <w:rPr>
          <w:rFonts w:asciiTheme="minorHAnsi" w:hAnsiTheme="minorHAnsi" w:cstheme="minorHAnsi"/>
          <w:color w:val="auto"/>
          <w:sz w:val="22"/>
          <w:szCs w:val="22"/>
          <w:lang w:val="es-ES"/>
        </w:rPr>
        <w:tab/>
      </w:r>
    </w:p>
    <w:p w:rsidR="00A77239" w:rsidRPr="00867EAA" w:rsidP="001B26C0" w14:paraId="6F314862" w14:textId="0256D10B">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 xml:space="preserve">¿Ha recibido alguna capacitación </w:t>
      </w:r>
      <w:r w:rsidRPr="00867EAA">
        <w:rPr>
          <w:rFonts w:asciiTheme="minorHAnsi" w:hAnsiTheme="minorHAnsi" w:cstheme="minorHAnsi"/>
          <w:i/>
          <w:noProof/>
          <w:sz w:val="22"/>
          <w:szCs w:val="22"/>
          <w:lang w:val=""/>
        </w:rPr>
        <w:t>fuera del ámbito de la educación superior</w:t>
      </w:r>
      <w:r w:rsidRPr="00867EAA">
        <w:rPr>
          <w:rFonts w:asciiTheme="minorHAnsi" w:hAnsiTheme="minorHAnsi" w:cstheme="minorHAnsi"/>
          <w:noProof/>
          <w:sz w:val="22"/>
          <w:szCs w:val="22"/>
          <w:lang w:val=""/>
        </w:rPr>
        <w:t xml:space="preserve"> en desarrollo infantil o cuidado o educación de niños pequeños?</w:t>
      </w:r>
    </w:p>
    <w:p w:rsidR="00A77239" w:rsidRPr="00867EAA" w:rsidP="001B26C0" w14:paraId="50B2D5C8" w14:textId="7AA26648">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
        </w:rPr>
        <w:t>Sí</w:t>
      </w:r>
    </w:p>
    <w:p w:rsidR="00A77239" w:rsidRPr="00867EAA" w:rsidP="001B26C0" w14:paraId="77C02EFF" w14:textId="0AB6955D">
      <w:pPr>
        <w:pStyle w:val="NORC-Answer1"/>
        <w:spacing w:line="276" w:lineRule="auto"/>
        <w:rPr>
          <w:rFonts w:asciiTheme="minorHAnsi" w:hAnsiTheme="minorHAnsi" w:cstheme="minorHAnsi"/>
          <w:color w:val="000000"/>
          <w:spacing w:val="-1"/>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w:t>
      </w:r>
      <w:r w:rsidRPr="00867EAA" w:rsidR="008C710E">
        <w:rPr>
          <w:rFonts w:asciiTheme="minorHAnsi" w:hAnsiTheme="minorHAnsi" w:cstheme="minorHAnsi"/>
          <w:noProof/>
          <w:sz w:val="22"/>
          <w:szCs w:val="22"/>
          <w:lang w:val="es-ES"/>
        </w:rPr>
        <w:t>o</w:t>
      </w:r>
      <w:r w:rsidRPr="00867EAA">
        <w:rPr>
          <w:rFonts w:asciiTheme="minorHAnsi" w:hAnsiTheme="minorHAnsi" w:cstheme="minorHAnsi"/>
          <w:noProof/>
          <w:sz w:val="22"/>
          <w:szCs w:val="22"/>
          <w:lang w:val="es-ES"/>
        </w:rPr>
        <w:t xml:space="preserve"> </w:t>
      </w:r>
    </w:p>
    <w:p w:rsidR="00A77239" w:rsidRPr="00867EAA" w:rsidP="001B26C0" w14:paraId="22D7E892" w14:textId="61B73DC4">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12.</w:t>
      </w: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color w:val="FF0000"/>
          <w:sz w:val="22"/>
          <w:szCs w:val="22"/>
          <w:lang w:val="es-ES"/>
        </w:rPr>
        <w:tab/>
      </w:r>
    </w:p>
    <w:p w:rsidR="00A77239" w:rsidRPr="00867EAA" w:rsidP="00F60913" w14:paraId="5001ED4C" w14:textId="579E4AE4">
      <w:pPr>
        <w:pStyle w:val="NORC-QUESTION"/>
        <w:spacing w:before="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 tiempo ha cuidado de niños menores de 13 años, sin tener en cuenta la crianza de sus propios hijos?</w:t>
      </w:r>
      <w:r w:rsidRPr="00867EAA">
        <w:rPr>
          <w:rFonts w:asciiTheme="minorHAnsi" w:hAnsiTheme="minorHAnsi" w:cstheme="minorHAnsi"/>
          <w:sz w:val="22"/>
          <w:szCs w:val="22"/>
          <w:lang w:val="es-ES"/>
        </w:rPr>
        <w:t xml:space="preserve"> </w:t>
      </w:r>
    </w:p>
    <w:tbl>
      <w:tblPr>
        <w:tblW w:w="0" w:type="auto"/>
        <w:tblInd w:w="738" w:type="dxa"/>
        <w:tblLayout w:type="fixed"/>
        <w:tblLook w:val="00A0"/>
      </w:tblPr>
      <w:tblGrid>
        <w:gridCol w:w="990"/>
        <w:gridCol w:w="1530"/>
        <w:gridCol w:w="1080"/>
        <w:gridCol w:w="1080"/>
      </w:tblGrid>
      <w:tr w14:paraId="7A7F0023" w14:textId="77777777">
        <w:tblPrEx>
          <w:tblW w:w="0" w:type="auto"/>
          <w:tblInd w:w="73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A77239" w:rsidRPr="00867EAA" w:rsidP="001B26C0" w14:paraId="74F968A7" w14:textId="77777777">
            <w:pPr>
              <w:pStyle w:val="NORC-FillTextLeft"/>
              <w:spacing w:line="276" w:lineRule="auto"/>
              <w:rPr>
                <w:rFonts w:asciiTheme="minorHAnsi" w:hAnsiTheme="minorHAnsi" w:cstheme="minorHAnsi"/>
                <w:sz w:val="22"/>
                <w:szCs w:val="22"/>
                <w:lang w:val="es-ES"/>
              </w:rPr>
            </w:pPr>
          </w:p>
        </w:tc>
        <w:tc>
          <w:tcPr>
            <w:tcW w:w="1530" w:type="dxa"/>
            <w:tcBorders>
              <w:left w:val="single" w:sz="4" w:space="0" w:color="auto"/>
              <w:right w:val="single" w:sz="4" w:space="0" w:color="auto"/>
            </w:tcBorders>
          </w:tcPr>
          <w:p w:rsidR="00A77239" w:rsidRPr="00867EAA" w:rsidP="001B26C0" w14:paraId="1F30CC06" w14:textId="621E883C">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A77239" w:rsidRPr="00867EAA" w:rsidP="001B26C0" w14:paraId="2E0FD7AD" w14:textId="77777777">
            <w:pPr>
              <w:pStyle w:val="NORC-FillTextLeft"/>
              <w:spacing w:line="276" w:lineRule="auto"/>
              <w:rPr>
                <w:rFonts w:asciiTheme="minorHAnsi" w:hAnsiTheme="minorHAnsi" w:cstheme="minorHAnsi"/>
                <w:sz w:val="22"/>
                <w:szCs w:val="22"/>
              </w:rPr>
            </w:pPr>
          </w:p>
        </w:tc>
        <w:tc>
          <w:tcPr>
            <w:tcW w:w="1080" w:type="dxa"/>
            <w:tcBorders>
              <w:left w:val="single" w:sz="4" w:space="0" w:color="auto"/>
            </w:tcBorders>
          </w:tcPr>
          <w:p w:rsidR="00A77239" w:rsidRPr="00867EAA" w:rsidP="001B26C0" w14:paraId="30D1C4FE" w14:textId="0A660DD8">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Meses</w:t>
            </w:r>
          </w:p>
        </w:tc>
      </w:tr>
    </w:tbl>
    <w:p w:rsidR="00A77239" w:rsidRPr="00867EAA" w:rsidP="001B26C0" w14:paraId="753543EF" w14:textId="77777777">
      <w:pPr>
        <w:pStyle w:val="NORC-QUESTION2"/>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2 for month</w:t>
      </w:r>
    </w:p>
    <w:p w:rsidR="00A77239" w:rsidRPr="00867EAA" w:rsidP="001B26C0" w14:paraId="177C2688" w14:textId="46DD5B70">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J13_M</w:t>
      </w:r>
    </w:p>
    <w:p w:rsidR="00A77239" w:rsidRPr="00867EAA" w:rsidP="001B26C0" w14:paraId="10DEE8E1" w14:textId="6EABFA00">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s años más espera cuidar de niños que no son sus propios hijos ya sea en su hogar o en el de ellos?</w:t>
      </w:r>
    </w:p>
    <w:tbl>
      <w:tblPr>
        <w:tblW w:w="0" w:type="auto"/>
        <w:tblInd w:w="1458" w:type="dxa"/>
        <w:tblLayout w:type="fixed"/>
        <w:tblLook w:val="00A0"/>
      </w:tblPr>
      <w:tblGrid>
        <w:gridCol w:w="2520"/>
        <w:gridCol w:w="2970"/>
      </w:tblGrid>
      <w:tr w14:paraId="6BE74A3C" w14:textId="77777777">
        <w:tblPrEx>
          <w:tblW w:w="0" w:type="auto"/>
          <w:tblInd w:w="1458" w:type="dxa"/>
          <w:tblLayout w:type="fixed"/>
          <w:tblLook w:val="00A0"/>
        </w:tblPrEx>
        <w:tc>
          <w:tcPr>
            <w:tcW w:w="2520" w:type="dxa"/>
            <w:tcBorders>
              <w:top w:val="single" w:sz="4" w:space="0" w:color="auto"/>
              <w:left w:val="single" w:sz="4" w:space="0" w:color="auto"/>
              <w:bottom w:val="single" w:sz="4" w:space="0" w:color="auto"/>
              <w:right w:val="single" w:sz="4" w:space="0" w:color="auto"/>
            </w:tcBorders>
          </w:tcPr>
          <w:p w:rsidR="00A77239" w:rsidRPr="00867EAA" w:rsidP="001B26C0" w14:paraId="5298BF6D" w14:textId="77777777">
            <w:pPr>
              <w:pStyle w:val="NORC-FillTextLeft"/>
              <w:spacing w:line="276" w:lineRule="auto"/>
              <w:rPr>
                <w:rFonts w:asciiTheme="minorHAnsi" w:hAnsiTheme="minorHAnsi" w:cstheme="minorHAnsi"/>
                <w:sz w:val="22"/>
                <w:szCs w:val="22"/>
                <w:lang w:val="es-ES"/>
              </w:rPr>
            </w:pPr>
          </w:p>
        </w:tc>
        <w:tc>
          <w:tcPr>
            <w:tcW w:w="2970" w:type="dxa"/>
            <w:tcBorders>
              <w:left w:val="single" w:sz="4" w:space="0" w:color="auto"/>
            </w:tcBorders>
          </w:tcPr>
          <w:p w:rsidR="00A77239" w:rsidRPr="00867EAA" w:rsidP="001B26C0" w14:paraId="48F4A192" w14:textId="6EF9A4F2">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pacing w:val="-1"/>
                <w:sz w:val="22"/>
                <w:szCs w:val="22"/>
              </w:rPr>
              <w:t>Cantidad de años</w:t>
            </w:r>
          </w:p>
        </w:tc>
      </w:tr>
      <w:tr w14:paraId="07DD3B9D" w14:textId="77777777" w:rsidTr="00F60913">
        <w:tblPrEx>
          <w:tblW w:w="0" w:type="auto"/>
          <w:tblInd w:w="1458" w:type="dxa"/>
          <w:tblLayout w:type="fixed"/>
          <w:tblLook w:val="00A0"/>
        </w:tblPrEx>
        <w:tc>
          <w:tcPr>
            <w:tcW w:w="2520" w:type="dxa"/>
            <w:tcBorders>
              <w:top w:val="single" w:sz="4" w:space="0" w:color="auto"/>
            </w:tcBorders>
            <w:hideMark/>
          </w:tcPr>
          <w:p w:rsidR="00F24EC4" w14:paraId="07388AC1" w14:textId="77777777">
            <w:pPr>
              <w:pStyle w:val="NORC-FillTextLeft"/>
              <w:spacing w:line="276" w:lineRule="auto"/>
              <w:rPr>
                <w:rFonts w:asciiTheme="minorHAnsi" w:hAnsiTheme="minorHAnsi" w:cstheme="minorHAnsi"/>
                <w:snapToGrid/>
                <w:sz w:val="22"/>
                <w:szCs w:val="22"/>
                <w:lang w:val="es-ES"/>
              </w:rPr>
            </w:pPr>
            <w:r>
              <w:rPr>
                <w:rFonts w:asciiTheme="minorHAnsi" w:hAnsiTheme="minorHAnsi" w:cstheme="minorHAnsi"/>
                <w:sz w:val="22"/>
                <w:szCs w:val="22"/>
                <w:lang w:val="es-ES"/>
              </w:rPr>
              <w:t>Range</w:t>
            </w:r>
            <w:r>
              <w:rPr>
                <w:rFonts w:asciiTheme="minorHAnsi" w:hAnsiTheme="minorHAnsi" w:cstheme="minorHAnsi"/>
                <w:sz w:val="22"/>
                <w:szCs w:val="22"/>
                <w:lang w:val="es-ES"/>
              </w:rPr>
              <w:t xml:space="preserve"> 0-99</w:t>
            </w:r>
          </w:p>
        </w:tc>
        <w:tc>
          <w:tcPr>
            <w:tcW w:w="2970" w:type="dxa"/>
          </w:tcPr>
          <w:p w:rsidR="00F24EC4" w14:paraId="1F2FCD21" w14:textId="77777777">
            <w:pPr>
              <w:pStyle w:val="NORC-FillTextLeft"/>
              <w:spacing w:line="276" w:lineRule="auto"/>
              <w:rPr>
                <w:rFonts w:asciiTheme="minorHAnsi" w:hAnsiTheme="minorHAnsi" w:cstheme="minorHAnsi"/>
                <w:noProof/>
                <w:spacing w:val="-1"/>
                <w:sz w:val="22"/>
                <w:szCs w:val="22"/>
              </w:rPr>
            </w:pPr>
          </w:p>
        </w:tc>
      </w:tr>
    </w:tbl>
    <w:p w:rsidR="00F16D07" w:rsidRPr="00867EAA" w:rsidP="001B26C0" w14:paraId="0BFCA614" w14:textId="6A1EC6A4">
      <w:pPr>
        <w:pStyle w:val="NORC-QUESTION2"/>
        <w:spacing w:line="276" w:lineRule="auto"/>
        <w:ind w:left="0" w:firstLine="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HB12-NEW2.</w:t>
      </w:r>
    </w:p>
    <w:p w:rsidR="005B0946" w:rsidRPr="007971DF" w:rsidP="001B26C0" w14:paraId="39B761F0" w14:textId="5DA40A0D">
      <w:pPr>
        <w:pStyle w:val="NORC-QUESTION2"/>
        <w:spacing w:line="276" w:lineRule="auto"/>
        <w:ind w:left="0" w:firstLine="0"/>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Cuánto está de acuerdo o en desacuerdo</w:t>
      </w:r>
      <w:r w:rsidRPr="007971DF" w:rsidR="00576B92">
        <w:rPr>
          <w:rFonts w:asciiTheme="minorHAnsi" w:hAnsiTheme="minorHAnsi" w:cstheme="minorHAnsi"/>
          <w:bCs/>
          <w:noProof/>
          <w:color w:val="auto"/>
          <w:sz w:val="22"/>
          <w:szCs w:val="22"/>
          <w:lang w:val="es-ES"/>
        </w:rPr>
        <w:t xml:space="preserve"> con </w:t>
      </w:r>
      <w:bookmarkStart w:id="138" w:name="OLE_LINK328"/>
      <w:r w:rsidRPr="007971DF" w:rsidR="00576B92">
        <w:rPr>
          <w:rFonts w:asciiTheme="minorHAnsi" w:hAnsiTheme="minorHAnsi" w:cstheme="minorHAnsi"/>
          <w:bCs/>
          <w:noProof/>
          <w:color w:val="auto"/>
          <w:sz w:val="22"/>
          <w:szCs w:val="22"/>
          <w:lang w:val="es-ES"/>
        </w:rPr>
        <w:t>lo siguiente</w:t>
      </w:r>
      <w:bookmarkEnd w:id="138"/>
      <w:r w:rsidRPr="007971DF">
        <w:rPr>
          <w:rFonts w:asciiTheme="minorHAnsi" w:hAnsiTheme="minorHAnsi" w:cstheme="minorHAnsi"/>
          <w:bCs/>
          <w:noProof/>
          <w:color w:val="auto"/>
          <w:sz w:val="22"/>
          <w:szCs w:val="22"/>
          <w:lang w:val="es-ES"/>
        </w:rPr>
        <w:t>: Pensando en el futuro dentro de tres años, es muy probable que esté trabajando en cuidado y educación temprana o cuidando niños.</w:t>
      </w:r>
    </w:p>
    <w:p w:rsidR="00295BD4" w:rsidRPr="00F44C0A" w:rsidP="0036691A" w14:paraId="17AE7550" w14:textId="2C79400A">
      <w:pPr>
        <w:pStyle w:val="NORC-QUESTION2"/>
        <w:spacing w:before="0" w:after="0"/>
        <w:ind w:left="0" w:firstLine="0"/>
        <w:rPr>
          <w:rFonts w:asciiTheme="minorHAnsi" w:hAnsiTheme="minorHAnsi" w:cstheme="minorHAnsi"/>
          <w:bCs/>
          <w:noProof/>
          <w:color w:val="auto"/>
          <w:sz w:val="22"/>
          <w:szCs w:val="22"/>
          <w:lang w:val="es-ES"/>
        </w:rPr>
      </w:pPr>
      <w:bookmarkStart w:id="139" w:name="OLE_LINK329"/>
      <w:r w:rsidRPr="00F44C0A">
        <w:rPr>
          <w:rFonts w:asciiTheme="minorHAnsi" w:hAnsiTheme="minorHAnsi" w:cstheme="minorHAnsi"/>
          <w:bCs/>
          <w:noProof/>
          <w:color w:val="auto"/>
          <w:sz w:val="22"/>
          <w:szCs w:val="22"/>
          <w:lang w:val="es-ES"/>
        </w:rPr>
        <w:t xml:space="preserve">1. </w:t>
      </w:r>
      <w:r w:rsidRPr="00F44C0A" w:rsidR="009257F3">
        <w:rPr>
          <w:rFonts w:asciiTheme="minorHAnsi" w:hAnsiTheme="minorHAnsi" w:cstheme="minorHAnsi"/>
          <w:color w:val="auto"/>
          <w:sz w:val="22"/>
          <w:szCs w:val="22"/>
          <w:lang w:val="es-ES"/>
        </w:rPr>
        <w:t>Muy de acuerdo</w:t>
      </w:r>
    </w:p>
    <w:p w:rsidR="00295BD4" w:rsidRPr="00F44C0A" w:rsidP="0036691A" w14:paraId="1AD72C98" w14:textId="429A8B76">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2. </w:t>
      </w:r>
      <w:r w:rsidRPr="00F44C0A" w:rsidR="009257F3">
        <w:rPr>
          <w:rFonts w:asciiTheme="minorHAnsi" w:hAnsiTheme="minorHAnsi" w:cstheme="minorHAnsi"/>
          <w:color w:val="auto"/>
          <w:sz w:val="22"/>
          <w:szCs w:val="22"/>
          <w:lang w:val="es-ES"/>
        </w:rPr>
        <w:t>De acuerdo</w:t>
      </w:r>
    </w:p>
    <w:p w:rsidR="00295BD4" w:rsidRPr="00F44C0A" w:rsidP="0036691A" w14:paraId="4BD69557" w14:textId="3DE500D0">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3. </w:t>
      </w:r>
      <w:r w:rsidRPr="00F44C0A" w:rsidR="009257F3">
        <w:rPr>
          <w:rFonts w:asciiTheme="minorHAnsi" w:hAnsiTheme="minorHAnsi" w:cstheme="minorHAnsi"/>
          <w:color w:val="auto"/>
          <w:sz w:val="22"/>
          <w:szCs w:val="22"/>
          <w:lang w:val="es-ES"/>
        </w:rPr>
        <w:t>En desacuerdo</w:t>
      </w:r>
    </w:p>
    <w:p w:rsidR="00295BD4" w:rsidRPr="00F44C0A" w:rsidP="00295BD4" w14:paraId="78CB7E9A" w14:textId="155D0854">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4. </w:t>
      </w:r>
      <w:r w:rsidRPr="00F44C0A" w:rsidR="009257F3">
        <w:rPr>
          <w:rFonts w:asciiTheme="minorHAnsi" w:hAnsiTheme="minorHAnsi" w:cstheme="minorHAnsi"/>
          <w:color w:val="auto"/>
          <w:sz w:val="22"/>
          <w:szCs w:val="22"/>
          <w:lang w:val="es-ES"/>
        </w:rPr>
        <w:t>Muy en desacuerdo</w:t>
      </w:r>
    </w:p>
    <w:bookmarkEnd w:id="139"/>
    <w:p w:rsidR="00295BD4" w:rsidRPr="007971DF" w:rsidP="0036691A" w14:paraId="315B8EC6" w14:textId="77777777">
      <w:pPr>
        <w:pStyle w:val="NORC-QUESTION2"/>
        <w:spacing w:before="0" w:after="0"/>
        <w:ind w:left="0" w:firstLine="0"/>
        <w:rPr>
          <w:rFonts w:asciiTheme="minorHAnsi" w:hAnsiTheme="minorHAnsi" w:cstheme="minorHAnsi"/>
          <w:bCs/>
          <w:noProof/>
          <w:color w:val="auto"/>
          <w:sz w:val="22"/>
          <w:szCs w:val="22"/>
          <w:lang w:val="es-ES"/>
        </w:rPr>
      </w:pPr>
    </w:p>
    <w:p w:rsidR="002C6C42" w:rsidRPr="007971DF" w:rsidP="002C6C42" w14:paraId="41501DB9" w14:textId="77777777">
      <w:pPr>
        <w:pStyle w:val="NORC-InterviewerText"/>
        <w:pBdr>
          <w:top w:val="single" w:sz="4" w:space="0" w:color="auto"/>
        </w:pBdr>
        <w:rPr>
          <w:rFonts w:asciiTheme="minorHAnsi" w:hAnsiTheme="minorHAnsi" w:cstheme="minorHAnsi"/>
          <w:b/>
          <w:noProof/>
          <w:snapToGrid/>
          <w:sz w:val="22"/>
          <w:szCs w:val="22"/>
          <w:lang w:val="es-ES"/>
        </w:rPr>
      </w:pPr>
      <w:bookmarkStart w:id="140" w:name="OLE_LINK21"/>
      <w:r w:rsidRPr="007971DF">
        <w:rPr>
          <w:rFonts w:asciiTheme="minorHAnsi" w:hAnsiTheme="minorHAnsi" w:cstheme="minorHAnsi"/>
          <w:b/>
          <w:noProof/>
          <w:sz w:val="22"/>
          <w:szCs w:val="22"/>
          <w:lang w:val="es-ES"/>
        </w:rPr>
        <w:t>Skip Logic Box J_S_3:</w:t>
      </w:r>
    </w:p>
    <w:p w:rsidR="002C6C42" w:rsidRPr="00867EAA" w:rsidP="002C6C42" w14:paraId="39912BDB" w14:textId="77777777">
      <w:pPr>
        <w:pStyle w:val="NORC-InterviewerText"/>
        <w:pBdr>
          <w:top w:val="single" w:sz="4" w:space="0" w:color="auto"/>
        </w:pBdr>
        <w:rPr>
          <w:rFonts w:asciiTheme="minorHAnsi" w:hAnsiTheme="minorHAnsi" w:cstheme="minorHAnsi"/>
          <w:noProof/>
          <w:sz w:val="22"/>
          <w:szCs w:val="22"/>
        </w:rPr>
      </w:pPr>
      <w:bookmarkStart w:id="141" w:name="OLE_LINK187"/>
      <w:bookmarkStart w:id="142" w:name="OLE_LINK222"/>
      <w:r w:rsidRPr="00867EAA">
        <w:rPr>
          <w:rFonts w:asciiTheme="minorHAnsi" w:hAnsiTheme="minorHAnsi" w:cstheme="minorHAnsi"/>
          <w:noProof/>
          <w:sz w:val="22"/>
          <w:szCs w:val="22"/>
        </w:rPr>
        <w:t xml:space="preserve">IF C14=1 (NOT RELATIONSHIP-BASED) </w:t>
      </w:r>
      <w:bookmarkEnd w:id="141"/>
      <w:r w:rsidRPr="00867EAA">
        <w:rPr>
          <w:rFonts w:asciiTheme="minorHAnsi" w:hAnsiTheme="minorHAnsi" w:cstheme="minorHAnsi"/>
          <w:noProof/>
          <w:sz w:val="22"/>
          <w:szCs w:val="22"/>
        </w:rPr>
        <w:t xml:space="preserve">OR </w:t>
      </w:r>
      <w:bookmarkStart w:id="143" w:name="OLE_LINK47"/>
      <w:bookmarkStart w:id="144" w:name="OLE_LINK189"/>
      <w:r w:rsidRPr="00867EAA">
        <w:rPr>
          <w:rFonts w:asciiTheme="minorHAnsi" w:hAnsiTheme="minorHAnsi" w:cstheme="minorHAnsi"/>
          <w:noProof/>
          <w:sz w:val="22"/>
          <w:szCs w:val="22"/>
        </w:rPr>
        <w:t>C17_CHK</w:t>
      </w:r>
      <w:bookmarkEnd w:id="143"/>
      <w:r w:rsidRPr="00867EAA">
        <w:rPr>
          <w:rFonts w:asciiTheme="minorHAnsi" w:hAnsiTheme="minorHAnsi" w:cstheme="minorHAnsi"/>
          <w:noProof/>
          <w:sz w:val="22"/>
          <w:szCs w:val="22"/>
        </w:rPr>
        <w:t>=1 (PROXY FOR FCC)</w:t>
      </w:r>
      <w:bookmarkEnd w:id="144"/>
      <w:r w:rsidRPr="00867EAA">
        <w:rPr>
          <w:rFonts w:asciiTheme="minorHAnsi" w:hAnsiTheme="minorHAnsi" w:cstheme="minorHAnsi"/>
          <w:noProof/>
          <w:sz w:val="22"/>
          <w:szCs w:val="22"/>
        </w:rPr>
        <w:t>, ASK J13A1</w:t>
      </w:r>
    </w:p>
    <w:bookmarkEnd w:id="142"/>
    <w:p w:rsidR="002C6C42" w:rsidRPr="00867EAA" w:rsidP="002C6C42" w14:paraId="114C4EBF" w14:textId="77777777">
      <w:pPr>
        <w:pStyle w:val="NORC-InterviewerText"/>
        <w:pBdr>
          <w:top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J12C</w:t>
      </w:r>
      <w:bookmarkEnd w:id="140"/>
    </w:p>
    <w:p w:rsidR="00A77239" w:rsidRPr="00867EAA" w:rsidP="001B26C0" w14:paraId="57D7BC8B" w14:textId="6B0BD50C">
      <w:pPr>
        <w:pStyle w:val="NORC-QUESTION2"/>
        <w:spacing w:line="276" w:lineRule="auto"/>
        <w:ind w:left="0" w:firstLine="0"/>
        <w:rPr>
          <w:rFonts w:asciiTheme="minorHAnsi" w:hAnsiTheme="minorHAnsi" w:cstheme="minorHAnsi"/>
          <w:b/>
          <w:color w:val="FF0000"/>
          <w:sz w:val="22"/>
          <w:szCs w:val="22"/>
        </w:rPr>
      </w:pPr>
      <w:r w:rsidRPr="00867EAA">
        <w:rPr>
          <w:rFonts w:asciiTheme="minorHAnsi" w:hAnsiTheme="minorHAnsi" w:cstheme="minorHAnsi"/>
          <w:b/>
          <w:noProof/>
          <w:color w:val="auto"/>
          <w:sz w:val="22"/>
          <w:szCs w:val="22"/>
        </w:rPr>
        <w:t>J13a1.</w:t>
      </w:r>
      <w:r w:rsidRPr="00867EAA">
        <w:rPr>
          <w:rFonts w:asciiTheme="minorHAnsi" w:hAnsiTheme="minorHAnsi" w:cstheme="minorHAnsi"/>
          <w:b/>
          <w:color w:val="FF0000"/>
          <w:sz w:val="22"/>
          <w:szCs w:val="22"/>
        </w:rPr>
        <w:tab/>
        <w:t xml:space="preserve"> </w:t>
      </w:r>
    </w:p>
    <w:p w:rsidR="00A77239" w:rsidRPr="00867EAA" w:rsidP="001B26C0" w14:paraId="0A68FBB0" w14:textId="16588FAA">
      <w:pPr>
        <w:pStyle w:val="NORC-QUESTION2"/>
        <w:spacing w:line="276" w:lineRule="auto"/>
        <w:ind w:left="0"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 xml:space="preserve">¿Ha trabajado alguna vez como empleado de un centro, escuela u otra organización que presta servicios de cuidado a niños menores de 13 </w:t>
      </w:r>
      <w:r w:rsidRPr="00867EAA">
        <w:rPr>
          <w:rFonts w:asciiTheme="minorHAnsi" w:hAnsiTheme="minorHAnsi" w:cstheme="minorHAnsi"/>
          <w:bCs/>
          <w:sz w:val="22"/>
          <w:szCs w:val="22"/>
          <w:lang w:val="es-ES"/>
        </w:rPr>
        <w:t>años de edad</w:t>
      </w:r>
      <w:r w:rsidRPr="00867EAA">
        <w:rPr>
          <w:rFonts w:asciiTheme="minorHAnsi" w:hAnsiTheme="minorHAnsi" w:cstheme="minorHAnsi"/>
          <w:bCs/>
          <w:sz w:val="22"/>
          <w:szCs w:val="22"/>
          <w:lang w:val="es-ES"/>
        </w:rPr>
        <w:t>?</w:t>
      </w:r>
    </w:p>
    <w:p w:rsidR="00A77239" w:rsidRPr="00867EAA" w:rsidP="001B26C0" w14:paraId="788C4495" w14:textId="2FE00F64">
      <w:pPr>
        <w:pStyle w:val="NORC-QUESTION2"/>
        <w:spacing w:before="0" w:after="0"/>
        <w:ind w:left="0" w:firstLine="0"/>
        <w:rPr>
          <w:rFonts w:asciiTheme="minorHAnsi" w:hAnsiTheme="minorHAnsi" w:cstheme="minorHAnsi"/>
          <w:sz w:val="22"/>
          <w:szCs w:val="22"/>
        </w:rPr>
      </w:pP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rPr>
        <w:t xml:space="preserve">1 </w:t>
      </w:r>
      <w:r w:rsidRPr="00867EAA" w:rsidR="00421355">
        <w:rPr>
          <w:rFonts w:asciiTheme="minorHAnsi" w:hAnsiTheme="minorHAnsi" w:cstheme="minorHAnsi"/>
          <w:noProof/>
          <w:sz w:val="22"/>
          <w:szCs w:val="22"/>
        </w:rPr>
        <w:t>Sí</w:t>
      </w:r>
    </w:p>
    <w:p w:rsidR="00A77239" w:rsidRPr="00867EAA" w:rsidP="001B26C0" w14:paraId="38300A6E" w14:textId="11643842">
      <w:pPr>
        <w:pStyle w:val="NORC-QUESTION2"/>
        <w:spacing w:before="0" w:after="0"/>
        <w:ind w:left="0" w:firstLine="0"/>
        <w:rPr>
          <w:rFonts w:asciiTheme="minorHAnsi" w:hAnsiTheme="minorHAnsi" w:cstheme="minorHAnsi"/>
          <w:sz w:val="22"/>
          <w:szCs w:val="22"/>
        </w:rPr>
      </w:pP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2 </w:t>
      </w:r>
      <w:r w:rsidRPr="00867EAA">
        <w:rPr>
          <w:rFonts w:asciiTheme="minorHAnsi" w:hAnsiTheme="minorHAnsi" w:cstheme="minorHAnsi"/>
          <w:noProof/>
          <w:color w:val="auto"/>
          <w:sz w:val="22"/>
          <w:szCs w:val="22"/>
        </w:rPr>
        <w:t>N</w:t>
      </w:r>
      <w:r w:rsidRPr="00867EAA" w:rsidR="008C710E">
        <w:rPr>
          <w:rFonts w:asciiTheme="minorHAnsi" w:hAnsiTheme="minorHAnsi" w:cstheme="minorHAnsi"/>
          <w:noProof/>
          <w:color w:val="auto"/>
          <w:sz w:val="22"/>
          <w:szCs w:val="22"/>
        </w:rPr>
        <w:t>o</w:t>
      </w:r>
      <w:r w:rsidRPr="00867EAA">
        <w:rPr>
          <w:rFonts w:asciiTheme="minorHAnsi" w:hAnsiTheme="minorHAnsi" w:cstheme="minorHAnsi"/>
          <w:noProof/>
          <w:color w:val="auto"/>
          <w:sz w:val="22"/>
          <w:szCs w:val="22"/>
        </w:rPr>
        <w:t xml:space="preserve">  (</w:t>
      </w:r>
      <w:r w:rsidRPr="00867EAA" w:rsidR="0063690C">
        <w:rPr>
          <w:rFonts w:asciiTheme="minorHAnsi" w:hAnsiTheme="minorHAnsi" w:cstheme="minorHAnsi"/>
          <w:noProof/>
          <w:color w:val="auto"/>
          <w:sz w:val="22"/>
          <w:szCs w:val="22"/>
        </w:rPr>
        <w:t>SKIP TO J12b</w:t>
      </w:r>
      <w:r w:rsidRPr="00867EAA">
        <w:rPr>
          <w:rFonts w:asciiTheme="minorHAnsi" w:hAnsiTheme="minorHAnsi" w:cstheme="minorHAnsi"/>
          <w:noProof/>
          <w:color w:val="auto"/>
          <w:sz w:val="22"/>
          <w:szCs w:val="22"/>
        </w:rPr>
        <w:t>)</w:t>
      </w:r>
    </w:p>
    <w:p w:rsidR="00DF631C" w:rsidRPr="00867EAA" w:rsidP="001B26C0" w14:paraId="59E2BF59" w14:textId="77777777">
      <w:pPr>
        <w:pStyle w:val="NORC-QUESTION2"/>
        <w:spacing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12a.</w:t>
      </w:r>
    </w:p>
    <w:p w:rsidR="00A77239" w:rsidRPr="00867EAA" w:rsidP="001B26C0" w14:paraId="59D34D6C" w14:textId="6AD396D7">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Cuántos años cuidó de niños menores de 13 años como empleado de un centro u otra organización que presta servicio de cuidado a niños?</w:t>
      </w:r>
    </w:p>
    <w:tbl>
      <w:tblPr>
        <w:tblW w:w="0" w:type="auto"/>
        <w:tblInd w:w="1458" w:type="dxa"/>
        <w:tblLayout w:type="fixed"/>
        <w:tblLook w:val="00A0"/>
      </w:tblPr>
      <w:tblGrid>
        <w:gridCol w:w="990"/>
        <w:gridCol w:w="1530"/>
        <w:gridCol w:w="1080"/>
        <w:gridCol w:w="1080"/>
      </w:tblGrid>
      <w:tr w14:paraId="40BEC161" w14:textId="7777777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A77239" w:rsidRPr="00867EAA" w:rsidP="001B26C0" w14:paraId="1A4DFCD5" w14:textId="77777777">
            <w:pPr>
              <w:pStyle w:val="NORC-FillTextLeft"/>
              <w:spacing w:line="276" w:lineRule="auto"/>
              <w:rPr>
                <w:rFonts w:asciiTheme="minorHAnsi" w:hAnsiTheme="minorHAnsi" w:cstheme="minorHAnsi"/>
                <w:sz w:val="22"/>
                <w:szCs w:val="22"/>
                <w:lang w:val="es-ES"/>
              </w:rPr>
            </w:pPr>
          </w:p>
        </w:tc>
        <w:tc>
          <w:tcPr>
            <w:tcW w:w="1530" w:type="dxa"/>
            <w:tcBorders>
              <w:left w:val="single" w:sz="4" w:space="0" w:color="auto"/>
              <w:right w:val="single" w:sz="4" w:space="0" w:color="auto"/>
            </w:tcBorders>
          </w:tcPr>
          <w:p w:rsidR="00F16D07" w:rsidRPr="00867EAA" w:rsidP="001B26C0" w14:paraId="3CE92DA1" w14:textId="3760325D">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A77239" w:rsidRPr="00867EAA" w:rsidP="001B26C0" w14:paraId="58884072" w14:textId="77777777">
            <w:pPr>
              <w:pStyle w:val="NORC-FillTextLeft"/>
              <w:spacing w:line="276" w:lineRule="auto"/>
              <w:rPr>
                <w:rFonts w:asciiTheme="minorHAnsi" w:hAnsiTheme="minorHAnsi" w:cstheme="minorHAnsi"/>
                <w:sz w:val="22"/>
                <w:szCs w:val="22"/>
              </w:rPr>
            </w:pPr>
          </w:p>
        </w:tc>
        <w:tc>
          <w:tcPr>
            <w:tcW w:w="1080" w:type="dxa"/>
            <w:tcBorders>
              <w:left w:val="single" w:sz="4" w:space="0" w:color="auto"/>
            </w:tcBorders>
          </w:tcPr>
          <w:p w:rsidR="00A77239" w:rsidRPr="00867EAA" w:rsidP="001B26C0" w14:paraId="7E1D2FC6" w14:textId="3D1A888A">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Meses</w:t>
            </w:r>
          </w:p>
        </w:tc>
      </w:tr>
      <w:tr w14:paraId="506ECDAE" w14:textId="77777777" w:rsidTr="00F24EC4">
        <w:tblPrEx>
          <w:tblW w:w="0" w:type="auto"/>
          <w:tblInd w:w="1458" w:type="dxa"/>
          <w:tblLayout w:type="fixed"/>
          <w:tblLook w:val="00A0"/>
        </w:tblPrEx>
        <w:tc>
          <w:tcPr>
            <w:tcW w:w="4680" w:type="dxa"/>
            <w:gridSpan w:val="4"/>
            <w:hideMark/>
          </w:tcPr>
          <w:p w:rsidR="00F24EC4" w14:paraId="5AAA403A" w14:textId="77777777">
            <w:pPr>
              <w:pStyle w:val="NORC-FillTextLeft"/>
              <w:spacing w:line="276" w:lineRule="auto"/>
              <w:rPr>
                <w:rFonts w:asciiTheme="minorHAnsi" w:hAnsiTheme="minorHAnsi" w:cstheme="minorHAnsi"/>
                <w:noProof/>
                <w:sz w:val="22"/>
                <w:szCs w:val="22"/>
              </w:rPr>
            </w:pPr>
            <w:bookmarkStart w:id="145" w:name="OLE_LINK26"/>
            <w:r w:rsidRPr="00F60913">
              <w:rPr>
                <w:rFonts w:asciiTheme="minorHAnsi" w:hAnsiTheme="minorHAnsi"/>
                <w:sz w:val="22"/>
              </w:rPr>
              <w:t>Range: 0-99 for year and 0-11 for month</w:t>
            </w:r>
          </w:p>
        </w:tc>
        <w:bookmarkEnd w:id="145"/>
      </w:tr>
    </w:tbl>
    <w:p w:rsidR="00FD6651" w:rsidRPr="00867EAA" w:rsidP="007971DF" w14:paraId="38B44291" w14:textId="31467A8D">
      <w:pPr>
        <w:pStyle w:val="NORC-QUESTION"/>
        <w:spacing w:before="0" w:after="0" w:line="276" w:lineRule="auto"/>
        <w:rPr>
          <w:rFonts w:asciiTheme="minorHAnsi" w:hAnsiTheme="minorHAnsi" w:cstheme="minorHAnsi"/>
          <w:noProof/>
          <w:sz w:val="22"/>
          <w:szCs w:val="22"/>
          <w:lang w:val=""/>
        </w:rPr>
      </w:pPr>
      <w:r w:rsidRPr="00867EAA">
        <w:rPr>
          <w:rFonts w:asciiTheme="minorHAnsi" w:hAnsiTheme="minorHAnsi" w:cstheme="minorHAnsi"/>
          <w:b/>
          <w:noProof/>
          <w:sz w:val="22"/>
          <w:szCs w:val="22"/>
          <w:lang w:val=""/>
        </w:rPr>
        <w:t>J12b.</w:t>
      </w:r>
      <w:r w:rsidRPr="00867EAA">
        <w:rPr>
          <w:rFonts w:asciiTheme="minorHAnsi" w:hAnsiTheme="minorHAnsi" w:cstheme="minorHAnsi"/>
          <w:noProof/>
          <w:sz w:val="22"/>
          <w:szCs w:val="22"/>
          <w:lang w:val=""/>
        </w:rPr>
        <w:t xml:space="preserve">  </w:t>
      </w:r>
    </w:p>
    <w:p w:rsidR="00644588" w:rsidRPr="00867EAA" w:rsidP="007971DF" w14:paraId="08D91BC4" w14:textId="1CD50A6A">
      <w:pPr>
        <w:pStyle w:val="NORC-QUESTION"/>
        <w:tabs>
          <w:tab w:val="clear" w:pos="648"/>
        </w:tabs>
        <w:spacing w:before="0" w:after="0" w:line="276" w:lineRule="auto"/>
        <w:ind w:left="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Hay muchos tipos de cuidado</w:t>
      </w:r>
      <w:r w:rsidR="00F60913">
        <w:rPr>
          <w:rFonts w:asciiTheme="minorHAnsi" w:hAnsiTheme="minorHAnsi" w:cstheme="minorHAnsi"/>
          <w:noProof/>
          <w:sz w:val="22"/>
          <w:szCs w:val="22"/>
          <w:lang w:val="es-ES"/>
        </w:rPr>
        <w:t xml:space="preserve"> </w:t>
      </w:r>
      <w:r w:rsidR="00F60913">
        <w:rPr>
          <w:rFonts w:asciiTheme="minorHAnsi" w:hAnsiTheme="minorHAnsi" w:cstheme="minorHAnsi"/>
          <w:noProof/>
          <w:szCs w:val="22"/>
          <w:lang w:val="es-ES"/>
        </w:rPr>
        <w:t>para niños</w:t>
      </w:r>
      <w:r w:rsidRPr="00867EAA">
        <w:rPr>
          <w:rFonts w:asciiTheme="minorHAnsi" w:hAnsiTheme="minorHAnsi" w:cstheme="minorHAnsi"/>
          <w:noProof/>
          <w:sz w:val="22"/>
          <w:szCs w:val="22"/>
          <w:lang w:val="es-ES"/>
        </w:rPr>
        <w:t xml:space="preserve"> basado en </w:t>
      </w:r>
      <w:r w:rsidR="00D367A2">
        <w:rPr>
          <w:rFonts w:asciiTheme="minorHAnsi" w:hAnsiTheme="minorHAnsi" w:cstheme="minorHAnsi"/>
          <w:noProof/>
          <w:sz w:val="22"/>
          <w:szCs w:val="22"/>
          <w:lang w:val="es-ES"/>
        </w:rPr>
        <w:t>un</w:t>
      </w:r>
      <w:r w:rsidRPr="00867EAA">
        <w:rPr>
          <w:rFonts w:asciiTheme="minorHAnsi" w:hAnsiTheme="minorHAnsi" w:cstheme="minorHAnsi"/>
          <w:noProof/>
          <w:sz w:val="22"/>
          <w:szCs w:val="22"/>
          <w:lang w:val="es-ES"/>
        </w:rPr>
        <w:t xml:space="preserve"> hogar. ¿Cuál de los siguientes ha proporcionado en algún momento durante los pasados diez años?</w:t>
      </w:r>
    </w:p>
    <w:p w:rsidR="00FD6651" w:rsidRPr="00867EAA" w:rsidP="007971DF" w14:paraId="6F01859C" w14:textId="7849D3E1">
      <w:pPr>
        <w:pStyle w:val="NORC-QUESTION"/>
        <w:tabs>
          <w:tab w:val="clear" w:pos="648"/>
        </w:tabs>
        <w:ind w:left="720" w:hanging="63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a. </w:t>
      </w:r>
      <w:r w:rsidRPr="00867EAA" w:rsidR="00644588">
        <w:rPr>
          <w:rFonts w:asciiTheme="minorHAnsi" w:hAnsiTheme="minorHAnsi" w:cstheme="minorHAnsi"/>
          <w:noProof/>
          <w:sz w:val="22"/>
          <w:szCs w:val="22"/>
          <w:lang w:val="es-ES"/>
        </w:rPr>
        <w:t>cuidado gratuito a un familiar durante al menos cinco horas a la semana</w:t>
      </w:r>
    </w:p>
    <w:p w:rsidR="000D1244" w:rsidRPr="00867EAA" w:rsidP="000D1244" w14:paraId="219EA47A"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bCs/>
          <w:color w:val="auto"/>
          <w:sz w:val="22"/>
          <w:szCs w:val="22"/>
          <w:lang w:val="es-ES"/>
        </w:rPr>
        <w:t>1. Sí</w:t>
      </w:r>
    </w:p>
    <w:p w:rsidR="000D1244" w:rsidRPr="00867EAA" w:rsidP="000D1244" w14:paraId="5E18A885" w14:textId="5328E992">
      <w:pPr>
        <w:pStyle w:val="NORC-QUESTION"/>
        <w:spacing w:before="0" w:after="0"/>
        <w:ind w:left="1296"/>
        <w:rPr>
          <w:rFonts w:asciiTheme="minorHAnsi" w:hAnsiTheme="minorHAnsi" w:cstheme="minorHAnsi"/>
          <w:bCs/>
          <w:color w:val="auto"/>
          <w:sz w:val="22"/>
          <w:szCs w:val="22"/>
          <w:lang w:val="es-ES"/>
        </w:rPr>
      </w:pP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sidRPr="00867EAA">
        <w:rPr>
          <w:rFonts w:asciiTheme="minorHAnsi" w:hAnsiTheme="minorHAnsi" w:cstheme="minorHAnsi"/>
          <w:bCs/>
          <w:color w:val="auto"/>
          <w:sz w:val="22"/>
          <w:szCs w:val="22"/>
          <w:lang w:val="es-ES"/>
        </w:rPr>
        <w:t>2. No</w:t>
      </w:r>
    </w:p>
    <w:p w:rsidR="00FD6651" w:rsidRPr="00867EAA" w:rsidP="00940DE9" w14:paraId="5BB7E1C8" w14:textId="1123F998">
      <w:pPr>
        <w:pStyle w:val="NORC-QUESTION"/>
        <w:tabs>
          <w:tab w:val="clear" w:pos="648"/>
        </w:tabs>
        <w:ind w:left="72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b. </w:t>
      </w:r>
      <w:bookmarkStart w:id="146" w:name="OLE_LINK11"/>
      <w:r w:rsidRPr="00867EAA" w:rsidR="00644588">
        <w:rPr>
          <w:rFonts w:asciiTheme="minorHAnsi" w:hAnsiTheme="minorHAnsi" w:cstheme="minorHAnsi"/>
          <w:noProof/>
          <w:sz w:val="22"/>
          <w:szCs w:val="22"/>
          <w:lang w:val="es-ES"/>
        </w:rPr>
        <w:t xml:space="preserve">cuidado por paga a una familia con la que tenía una relación </w:t>
      </w:r>
      <w:r w:rsidR="00D367A2">
        <w:rPr>
          <w:rFonts w:asciiTheme="minorHAnsi" w:hAnsiTheme="minorHAnsi" w:cstheme="minorHAnsi"/>
          <w:noProof/>
          <w:sz w:val="22"/>
          <w:szCs w:val="22"/>
          <w:lang w:val="es-ES"/>
        </w:rPr>
        <w:t>previa</w:t>
      </w:r>
      <w:r w:rsidRPr="00867EAA" w:rsidR="00644588">
        <w:rPr>
          <w:rFonts w:asciiTheme="minorHAnsi" w:hAnsiTheme="minorHAnsi" w:cstheme="minorHAnsi"/>
          <w:noProof/>
          <w:sz w:val="22"/>
          <w:szCs w:val="22"/>
          <w:lang w:val="es-ES"/>
        </w:rPr>
        <w:t>, al menos cinco horas a la semana</w:t>
      </w:r>
      <w:bookmarkEnd w:id="146"/>
      <w:r w:rsidRPr="00867EAA">
        <w:rPr>
          <w:rFonts w:asciiTheme="minorHAnsi" w:hAnsiTheme="minorHAnsi" w:cstheme="minorHAnsi"/>
          <w:noProof/>
          <w:sz w:val="22"/>
          <w:szCs w:val="22"/>
          <w:lang w:val="es-ES"/>
        </w:rPr>
        <w:tab/>
      </w:r>
    </w:p>
    <w:p w:rsidR="000D1244" w:rsidRPr="00867EAA" w:rsidP="000D1244" w14:paraId="4C7A3B46"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bCs/>
          <w:color w:val="auto"/>
          <w:sz w:val="22"/>
          <w:szCs w:val="22"/>
          <w:lang w:val="es-ES"/>
        </w:rPr>
        <w:t>1. Sí</w:t>
      </w:r>
    </w:p>
    <w:p w:rsidR="000D1244" w:rsidRPr="00867EAA" w:rsidP="000D1244" w14:paraId="0840BE68" w14:textId="6DF1017D">
      <w:pPr>
        <w:pStyle w:val="NORC-QUESTION"/>
        <w:spacing w:before="0" w:after="0"/>
        <w:ind w:left="1296"/>
        <w:rPr>
          <w:rFonts w:asciiTheme="minorHAnsi" w:hAnsiTheme="minorHAnsi" w:cstheme="minorHAnsi"/>
          <w:bCs/>
          <w:color w:val="auto"/>
          <w:sz w:val="22"/>
          <w:szCs w:val="22"/>
          <w:lang w:val="es-ES"/>
        </w:rPr>
      </w:pP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sidRPr="00867EAA">
        <w:rPr>
          <w:rFonts w:asciiTheme="minorHAnsi" w:hAnsiTheme="minorHAnsi" w:cstheme="minorHAnsi"/>
          <w:bCs/>
          <w:color w:val="auto"/>
          <w:sz w:val="22"/>
          <w:szCs w:val="22"/>
          <w:lang w:val="es-ES"/>
        </w:rPr>
        <w:t>2. No</w:t>
      </w:r>
    </w:p>
    <w:p w:rsidR="00FD6651" w:rsidRPr="00867EAA" w:rsidP="00940DE9" w14:paraId="7AC0D100" w14:textId="47CDCF64">
      <w:pPr>
        <w:pStyle w:val="NORC-QUESTION"/>
        <w:tabs>
          <w:tab w:val="clear" w:pos="648"/>
        </w:tabs>
        <w:ind w:left="72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c</w:t>
      </w:r>
      <w:bookmarkStart w:id="147" w:name="OLE_LINK13"/>
      <w:r w:rsidRPr="00867EAA">
        <w:rPr>
          <w:rFonts w:asciiTheme="minorHAnsi" w:hAnsiTheme="minorHAnsi" w:cstheme="minorHAnsi"/>
          <w:noProof/>
          <w:sz w:val="22"/>
          <w:szCs w:val="22"/>
          <w:lang w:val="es-ES"/>
        </w:rPr>
        <w:t xml:space="preserve">. </w:t>
      </w:r>
      <w:r w:rsidRPr="00867EAA" w:rsidR="00644588">
        <w:rPr>
          <w:rFonts w:asciiTheme="minorHAnsi" w:hAnsiTheme="minorHAnsi" w:cstheme="minorHAnsi"/>
          <w:noProof/>
          <w:sz w:val="22"/>
          <w:szCs w:val="22"/>
          <w:lang w:val="es-ES"/>
        </w:rPr>
        <w:t xml:space="preserve">cuidado por paga a familias con las que no tenía una relación </w:t>
      </w:r>
      <w:r w:rsidR="00D367A2">
        <w:rPr>
          <w:rFonts w:asciiTheme="minorHAnsi" w:hAnsiTheme="minorHAnsi" w:cstheme="minorHAnsi"/>
          <w:noProof/>
          <w:sz w:val="22"/>
          <w:szCs w:val="22"/>
          <w:lang w:val="es-ES"/>
        </w:rPr>
        <w:t>previa</w:t>
      </w:r>
      <w:r w:rsidRPr="00867EAA" w:rsidR="00644588">
        <w:rPr>
          <w:rFonts w:asciiTheme="minorHAnsi" w:hAnsiTheme="minorHAnsi" w:cstheme="minorHAnsi"/>
          <w:noProof/>
          <w:sz w:val="22"/>
          <w:szCs w:val="22"/>
          <w:lang w:val="es-ES"/>
        </w:rPr>
        <w:t>anterior, al menos cinco horas a la semana</w:t>
      </w:r>
      <w:bookmarkEnd w:id="147"/>
      <w:r w:rsidRPr="00867EAA">
        <w:rPr>
          <w:rFonts w:asciiTheme="minorHAnsi" w:hAnsiTheme="minorHAnsi" w:cstheme="minorHAnsi"/>
          <w:noProof/>
          <w:sz w:val="22"/>
          <w:szCs w:val="22"/>
          <w:lang w:val="es-ES"/>
        </w:rPr>
        <w:tab/>
      </w:r>
    </w:p>
    <w:p w:rsidR="000D1244" w:rsidRPr="00867EAA" w:rsidP="007971DF" w14:paraId="04F5F867" w14:textId="77777777">
      <w:pPr>
        <w:pStyle w:val="NORC-QUESTION"/>
        <w:spacing w:before="0" w:after="0"/>
        <w:ind w:left="201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1. Sí</w:t>
      </w:r>
    </w:p>
    <w:p w:rsidR="000D1244" w:rsidRPr="00867EAA" w:rsidP="007971DF" w14:paraId="6B473B0B" w14:textId="77777777">
      <w:pPr>
        <w:pStyle w:val="NORC-QUESTION"/>
        <w:spacing w:before="0" w:after="0"/>
        <w:ind w:left="201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2. No</w:t>
      </w:r>
    </w:p>
    <w:p w:rsidR="000D1244" w:rsidRPr="00867EAA" w:rsidP="00F60913" w14:paraId="7EE474AE" w14:textId="219FFCD9">
      <w:pPr>
        <w:pStyle w:val="NORC-QUESTION"/>
        <w:spacing w:before="0" w:after="0"/>
        <w:ind w:firstLine="72"/>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d. c</w:t>
      </w:r>
      <w:r w:rsidRPr="00867EAA" w:rsidR="00704960">
        <w:rPr>
          <w:rFonts w:asciiTheme="minorHAnsi" w:hAnsiTheme="minorHAnsi" w:cstheme="minorHAnsi"/>
          <w:noProof/>
          <w:sz w:val="22"/>
          <w:szCs w:val="22"/>
          <w:lang w:val="es-ES"/>
        </w:rPr>
        <w:t xml:space="preserve">uidado de niños </w:t>
      </w:r>
      <w:r w:rsidRPr="00867EAA">
        <w:rPr>
          <w:rFonts w:asciiTheme="minorHAnsi" w:hAnsiTheme="minorHAnsi" w:cstheme="minorHAnsi"/>
          <w:noProof/>
          <w:sz w:val="22"/>
          <w:szCs w:val="22"/>
          <w:lang w:val="es-ES"/>
        </w:rPr>
        <w:t>con licencia</w:t>
      </w:r>
      <w:r w:rsidRPr="00867EAA" w:rsidR="00704960">
        <w:rPr>
          <w:rFonts w:asciiTheme="minorHAnsi" w:hAnsiTheme="minorHAnsi" w:cstheme="minorHAnsi"/>
          <w:noProof/>
          <w:sz w:val="22"/>
          <w:szCs w:val="22"/>
          <w:lang w:val="es-ES"/>
        </w:rPr>
        <w:t xml:space="preserve"> o </w:t>
      </w:r>
      <w:bookmarkStart w:id="148" w:name="OLE_LINK308"/>
      <w:r w:rsidRPr="00867EAA" w:rsidR="00704960">
        <w:rPr>
          <w:rFonts w:asciiTheme="minorHAnsi" w:hAnsiTheme="minorHAnsi" w:cstheme="minorHAnsi"/>
          <w:noProof/>
          <w:sz w:val="22"/>
          <w:szCs w:val="22"/>
          <w:lang w:val="es-ES"/>
        </w:rPr>
        <w:t>regulado</w:t>
      </w:r>
      <w:bookmarkEnd w:id="148"/>
      <w:r w:rsidR="00A04FEE">
        <w:rPr>
          <w:rFonts w:asciiTheme="minorHAnsi" w:hAnsiTheme="minorHAnsi" w:cstheme="minorHAnsi"/>
          <w:noProof/>
          <w:sz w:val="22"/>
          <w:szCs w:val="22"/>
          <w:lang w:val="es-ES"/>
        </w:rPr>
        <w:t xml:space="preserve"> estatal</w:t>
      </w:r>
      <w:r w:rsidRPr="00867EAA" w:rsidR="00704960">
        <w:rPr>
          <w:rFonts w:asciiTheme="minorHAnsi" w:hAnsiTheme="minorHAnsi" w:cstheme="minorHAnsi"/>
          <w:noProof/>
          <w:sz w:val="22"/>
          <w:szCs w:val="22"/>
          <w:lang w:val="es-ES"/>
        </w:rPr>
        <w:t>, inclusive el cuidado exento de licencia</w:t>
      </w:r>
      <w:r w:rsidRPr="00867EAA" w:rsidR="00FD6651">
        <w:rPr>
          <w:rFonts w:asciiTheme="minorHAnsi" w:hAnsiTheme="minorHAnsi" w:cstheme="minorHAnsi"/>
          <w:noProof/>
          <w:sz w:val="22"/>
          <w:szCs w:val="22"/>
          <w:lang w:val="es-ES"/>
        </w:rPr>
        <w:tab/>
      </w:r>
      <w:r w:rsidRPr="00867EAA" w:rsidR="00FD6651">
        <w:rPr>
          <w:rFonts w:asciiTheme="minorHAnsi" w:hAnsiTheme="minorHAnsi" w:cstheme="minorHAnsi"/>
          <w:noProof/>
          <w:sz w:val="22"/>
          <w:szCs w:val="22"/>
          <w:lang w:val="es-ES"/>
        </w:rPr>
        <w:tab/>
      </w:r>
      <w:r w:rsidRPr="00867EAA" w:rsidR="00FD6651">
        <w:rPr>
          <w:rFonts w:asciiTheme="minorHAnsi" w:hAnsiTheme="minorHAnsi" w:cstheme="minorHAnsi"/>
          <w:noProof/>
          <w:sz w:val="22"/>
          <w:szCs w:val="22"/>
          <w:lang w:val="es-ES"/>
        </w:rPr>
        <w:tab/>
      </w:r>
      <w:r w:rsidRPr="00867EAA">
        <w:rPr>
          <w:rFonts w:asciiTheme="minorHAnsi" w:hAnsiTheme="minorHAnsi" w:cstheme="minorHAnsi"/>
          <w:bCs/>
          <w:color w:val="auto"/>
          <w:sz w:val="22"/>
          <w:szCs w:val="22"/>
          <w:lang w:val="es-ES"/>
        </w:rPr>
        <w:t>1. Sí</w:t>
      </w:r>
    </w:p>
    <w:p w:rsidR="000D1244" w:rsidP="000D1244" w14:paraId="1D5D37DE" w14:textId="1BA88FBD">
      <w:pPr>
        <w:pStyle w:val="NORC-QUESTION"/>
        <w:spacing w:before="0" w:after="0"/>
        <w:ind w:left="1296"/>
        <w:rPr>
          <w:rFonts w:asciiTheme="minorHAnsi" w:hAnsiTheme="minorHAnsi" w:cstheme="minorHAnsi"/>
          <w:bCs/>
          <w:color w:val="auto"/>
          <w:sz w:val="22"/>
          <w:szCs w:val="22"/>
          <w:lang w:val="es-ES"/>
        </w:rPr>
      </w:pPr>
      <w:r>
        <w:rPr>
          <w:rFonts w:asciiTheme="minorHAnsi" w:hAnsiTheme="minorHAnsi" w:cstheme="minorHAnsi"/>
          <w:bCs/>
          <w:color w:val="auto"/>
          <w:sz w:val="22"/>
          <w:szCs w:val="22"/>
          <w:lang w:val="es-ES"/>
        </w:rPr>
        <w:tab/>
      </w:r>
      <w:r>
        <w:rPr>
          <w:rFonts w:asciiTheme="minorHAnsi" w:hAnsiTheme="minorHAnsi" w:cstheme="minorHAnsi"/>
          <w:bCs/>
          <w:color w:val="auto"/>
          <w:sz w:val="22"/>
          <w:szCs w:val="22"/>
          <w:lang w:val="es-ES"/>
        </w:rPr>
        <w:tab/>
      </w:r>
      <w:r w:rsidRPr="00867EAA">
        <w:rPr>
          <w:rFonts w:asciiTheme="minorHAnsi" w:hAnsiTheme="minorHAnsi" w:cstheme="minorHAnsi"/>
          <w:bCs/>
          <w:color w:val="auto"/>
          <w:sz w:val="22"/>
          <w:szCs w:val="22"/>
          <w:lang w:val="es-ES"/>
        </w:rPr>
        <w:t>2. No</w:t>
      </w:r>
    </w:p>
    <w:p w:rsidR="000D1244" w:rsidRPr="00867EAA" w:rsidP="000D1244" w14:paraId="2C9EF59E" w14:textId="77777777">
      <w:pPr>
        <w:pStyle w:val="NORC-QUESTION"/>
        <w:spacing w:before="0" w:after="0"/>
        <w:ind w:left="1296"/>
        <w:rPr>
          <w:rFonts w:asciiTheme="minorHAnsi" w:hAnsiTheme="minorHAnsi" w:cstheme="minorHAnsi"/>
          <w:bCs/>
          <w:color w:val="auto"/>
          <w:sz w:val="22"/>
          <w:szCs w:val="22"/>
          <w:lang w:val="es-ES"/>
        </w:rPr>
      </w:pPr>
    </w:p>
    <w:p w:rsidR="002C6C42" w:rsidRPr="007971DF" w:rsidP="002C6C42" w14:paraId="697D44D2" w14:textId="77777777">
      <w:pPr>
        <w:pStyle w:val="NORC-InterviewerText"/>
        <w:pBdr>
          <w:top w:val="single" w:sz="4" w:space="0" w:color="auto"/>
        </w:pBdr>
        <w:rPr>
          <w:rFonts w:asciiTheme="minorHAnsi" w:hAnsiTheme="minorHAnsi" w:cstheme="minorHAnsi"/>
          <w:sz w:val="22"/>
          <w:szCs w:val="22"/>
          <w:lang w:val="es-ES"/>
        </w:rPr>
      </w:pPr>
      <w:r w:rsidRPr="007971DF">
        <w:rPr>
          <w:rFonts w:asciiTheme="minorHAnsi" w:hAnsiTheme="minorHAnsi" w:cstheme="minorHAnsi"/>
          <w:noProof/>
          <w:sz w:val="22"/>
          <w:szCs w:val="22"/>
          <w:lang w:val="es-ES"/>
        </w:rPr>
        <w:t>SKIP TO J14</w:t>
      </w:r>
    </w:p>
    <w:p w:rsidR="000D1244" w:rsidP="000D1244" w14:paraId="5806BFA5" w14:textId="77777777">
      <w:pPr>
        <w:pStyle w:val="NORC-QUESTION"/>
        <w:spacing w:before="0" w:after="0" w:line="276" w:lineRule="auto"/>
        <w:rPr>
          <w:rFonts w:asciiTheme="minorHAnsi" w:hAnsiTheme="minorHAnsi" w:cstheme="minorHAnsi"/>
          <w:b/>
          <w:color w:val="auto"/>
          <w:sz w:val="22"/>
          <w:szCs w:val="22"/>
          <w:lang w:val="es-ES"/>
        </w:rPr>
      </w:pPr>
    </w:p>
    <w:p w:rsidR="00FD6651" w:rsidRPr="00867EAA" w:rsidP="007971DF" w14:paraId="5B0A643C" w14:textId="51D44924">
      <w:pPr>
        <w:pStyle w:val="NORC-QUESTION"/>
        <w:spacing w:before="0" w:after="0" w:line="276" w:lineRule="auto"/>
        <w:rPr>
          <w:rFonts w:asciiTheme="minorHAnsi" w:hAnsiTheme="minorHAnsi" w:cstheme="minorHAnsi"/>
          <w:b/>
          <w:color w:val="auto"/>
          <w:sz w:val="22"/>
          <w:szCs w:val="22"/>
          <w:lang w:val="es-ES"/>
        </w:rPr>
      </w:pPr>
      <w:bookmarkStart w:id="149" w:name="OLE_LINK309"/>
      <w:r w:rsidRPr="00867EAA">
        <w:rPr>
          <w:rFonts w:asciiTheme="minorHAnsi" w:hAnsiTheme="minorHAnsi" w:cstheme="minorHAnsi"/>
          <w:b/>
          <w:color w:val="auto"/>
          <w:sz w:val="22"/>
          <w:szCs w:val="22"/>
          <w:lang w:val="es-ES"/>
        </w:rPr>
        <w:t>J12c.</w:t>
      </w:r>
    </w:p>
    <w:p w:rsidR="00295BD4" w:rsidRPr="00867EAA" w:rsidP="007971DF" w14:paraId="2C173DCD" w14:textId="1DB8D41B">
      <w:pPr>
        <w:pStyle w:val="NORC-QUESTION"/>
        <w:tabs>
          <w:tab w:val="left" w:pos="0"/>
          <w:tab w:val="clear" w:pos="648"/>
        </w:tabs>
        <w:spacing w:before="0" w:after="0" w:line="276" w:lineRule="auto"/>
        <w:ind w:left="0" w:firstLine="0"/>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 xml:space="preserve">En los últimos diez años, ¿alguna vez ha brindado </w:t>
      </w:r>
      <w:r w:rsidRPr="00862285" w:rsidR="00FD5702">
        <w:rPr>
          <w:rStyle w:val="ui-provider"/>
          <w:rFonts w:asciiTheme="minorHAnsi" w:hAnsiTheme="minorHAnsi" w:cstheme="minorHAnsi"/>
          <w:sz w:val="22"/>
          <w:szCs w:val="22"/>
          <w:lang w:val="es-ES"/>
        </w:rPr>
        <w:t xml:space="preserve">cuidado con </w:t>
      </w:r>
      <w:r w:rsidRPr="00862285" w:rsidR="00FD5702">
        <w:rPr>
          <w:rStyle w:val="ui-provider"/>
          <w:rFonts w:asciiTheme="minorHAnsi" w:hAnsiTheme="minorHAnsi" w:cstheme="minorHAnsi"/>
          <w:sz w:val="22"/>
          <w:szCs w:val="22"/>
          <w:lang w:val="es-ES"/>
        </w:rPr>
        <w:t xml:space="preserve">paga </w:t>
      </w:r>
      <w:r w:rsidRPr="00867EAA">
        <w:rPr>
          <w:rFonts w:asciiTheme="minorHAnsi" w:hAnsiTheme="minorHAnsi" w:cstheme="minorHAnsi"/>
          <w:bCs/>
          <w:color w:val="auto"/>
          <w:sz w:val="22"/>
          <w:szCs w:val="22"/>
          <w:lang w:val="es-ES"/>
        </w:rPr>
        <w:t xml:space="preserve"> a</w:t>
      </w:r>
      <w:r w:rsidRPr="00867EAA">
        <w:rPr>
          <w:rFonts w:asciiTheme="minorHAnsi" w:hAnsiTheme="minorHAnsi" w:cstheme="minorHAnsi"/>
          <w:bCs/>
          <w:color w:val="auto"/>
          <w:sz w:val="22"/>
          <w:szCs w:val="22"/>
          <w:lang w:val="es-ES"/>
        </w:rPr>
        <w:t xml:space="preserve"> familias con las que no tenía una relación anterior por al menos cinco horas semanales?</w:t>
      </w:r>
    </w:p>
    <w:p w:rsidR="00295BD4" w:rsidRPr="00867EAA" w:rsidP="0068195F" w14:paraId="12AAAE5A"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1. Sí</w:t>
      </w:r>
    </w:p>
    <w:p w:rsidR="00295BD4" w:rsidP="0068195F" w14:paraId="3E71E814" w14:textId="6DD918C4">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2. No</w:t>
      </w:r>
    </w:p>
    <w:bookmarkEnd w:id="149"/>
    <w:p w:rsidR="000D1244" w:rsidRPr="00867EAA" w:rsidP="0068195F" w14:paraId="3C97F6E3" w14:textId="77777777">
      <w:pPr>
        <w:pStyle w:val="NORC-QUESTION"/>
        <w:spacing w:before="0" w:after="0"/>
        <w:ind w:left="1296"/>
        <w:rPr>
          <w:rFonts w:asciiTheme="minorHAnsi" w:hAnsiTheme="minorHAnsi" w:cstheme="minorHAnsi"/>
          <w:bCs/>
          <w:color w:val="auto"/>
          <w:sz w:val="22"/>
          <w:szCs w:val="22"/>
          <w:lang w:val="es-ES"/>
        </w:rPr>
      </w:pPr>
    </w:p>
    <w:p w:rsidR="00A77239" w:rsidRPr="00867EAA" w:rsidP="007971DF" w14:paraId="2F560129" w14:textId="0FAA0EDF">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14.</w:t>
      </w:r>
      <w:r w:rsidRPr="00867EAA">
        <w:rPr>
          <w:rFonts w:asciiTheme="minorHAnsi" w:hAnsiTheme="minorHAnsi" w:cstheme="minorHAnsi"/>
          <w:color w:val="auto"/>
          <w:sz w:val="22"/>
          <w:szCs w:val="22"/>
          <w:lang w:val="es-ES"/>
        </w:rPr>
        <w:tab/>
      </w:r>
    </w:p>
    <w:p w:rsidR="00A77239" w:rsidRPr="00867EAA" w:rsidP="007971DF" w14:paraId="1177573E" w14:textId="52964EF1">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Hace algún tipo de trabajo</w:t>
      </w:r>
      <w:r w:rsidR="002B622D">
        <w:rPr>
          <w:rFonts w:asciiTheme="minorHAnsi" w:hAnsiTheme="minorHAnsi" w:cstheme="minorHAnsi"/>
          <w:noProof/>
          <w:sz w:val="22"/>
          <w:szCs w:val="22"/>
          <w:lang w:val="es-ES_tradnl"/>
        </w:rPr>
        <w:t xml:space="preserve"> por</w:t>
      </w:r>
      <w:r w:rsidRPr="00867EAA">
        <w:rPr>
          <w:rFonts w:asciiTheme="minorHAnsi" w:hAnsiTheme="minorHAnsi" w:cstheme="minorHAnsi"/>
          <w:noProof/>
          <w:sz w:val="22"/>
          <w:szCs w:val="22"/>
          <w:lang w:val="es-ES_tradnl"/>
        </w:rPr>
        <w:t xml:space="preserve"> pago además de cuidar de niños?</w:t>
      </w:r>
      <w:r w:rsidRPr="00867EAA">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lang w:val="es-ES_tradnl"/>
        </w:rPr>
        <w:t>Incluya el trabajo en su propio negocio o en un negocio e la familia.</w:t>
      </w:r>
    </w:p>
    <w:p w:rsidR="00A77239" w:rsidRPr="00867EAA" w:rsidP="001B26C0" w14:paraId="2A5A94BB" w14:textId="1652D01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421355">
        <w:rPr>
          <w:rFonts w:asciiTheme="minorHAnsi" w:hAnsiTheme="minorHAnsi" w:cstheme="minorHAnsi"/>
          <w:noProof/>
          <w:sz w:val="22"/>
          <w:szCs w:val="22"/>
        </w:rPr>
        <w:t xml:space="preserve">Sí </w:t>
      </w:r>
    </w:p>
    <w:p w:rsidR="00A77239" w:rsidRPr="00867EAA" w:rsidP="001B26C0" w14:paraId="70088E0A" w14:textId="77777777">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J17)</w:t>
      </w:r>
    </w:p>
    <w:p w:rsidR="000D1244" w:rsidRPr="00867EAA" w:rsidP="000D1244" w14:paraId="3578716A" w14:textId="77777777">
      <w:pPr>
        <w:pStyle w:val="NORC-Answer1"/>
        <w:spacing w:line="276" w:lineRule="auto"/>
        <w:rPr>
          <w:rFonts w:asciiTheme="minorHAnsi" w:hAnsiTheme="minorHAnsi" w:cstheme="minorHAnsi"/>
          <w:noProof/>
          <w:color w:val="FF0000"/>
          <w:sz w:val="22"/>
          <w:szCs w:val="22"/>
        </w:rPr>
      </w:pPr>
    </w:p>
    <w:p w:rsidR="00F64DA7" w:rsidRPr="00867EAA" w:rsidP="007971DF" w14:paraId="0C8AB3EE" w14:textId="77777777">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J15.</w:t>
      </w:r>
      <w:r w:rsidRPr="00867EAA">
        <w:rPr>
          <w:rFonts w:asciiTheme="minorHAnsi" w:hAnsiTheme="minorHAnsi" w:cstheme="minorHAnsi"/>
          <w:sz w:val="22"/>
          <w:szCs w:val="22"/>
          <w:lang w:val="es-ES"/>
        </w:rPr>
        <w:tab/>
      </w:r>
    </w:p>
    <w:p w:rsidR="00FD6651" w:rsidRPr="00867EAA" w:rsidP="007971DF" w14:paraId="7505FF2C" w14:textId="40257B0A">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Qué tipo de trabajo hace (además de cuidar de estos niños)?</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 xml:space="preserve">Si tiene más de un empleo, indique en el que trabaja la mayor cantidad de horas. </w:t>
      </w:r>
      <w:r w:rsidRPr="00867EAA">
        <w:rPr>
          <w:rFonts w:asciiTheme="minorHAnsi" w:hAnsiTheme="minorHAnsi" w:cstheme="minorHAnsi"/>
          <w:noProof/>
          <w:sz w:val="22"/>
          <w:szCs w:val="22"/>
          <w:lang w:val=""/>
        </w:rPr>
        <w:t>¿Cuál es su cargo o el nombre de su trabajo?</w:t>
      </w:r>
      <w:r w:rsidRPr="00867EAA">
        <w:rPr>
          <w:rFonts w:asciiTheme="minorHAnsi" w:hAnsiTheme="minorHAnsi" w:cstheme="minorHAnsi"/>
          <w:sz w:val="22"/>
          <w:szCs w:val="22"/>
          <w:lang w:val="es-ES_tradnl"/>
        </w:rPr>
        <w:t xml:space="preserve">  </w:t>
      </w:r>
    </w:p>
    <w:p w:rsidR="00FD6651" w:rsidRPr="00867EAA" w:rsidP="001B26C0" w14:paraId="1ED4FEA7" w14:textId="002ED899">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44588">
        <w:rPr>
          <w:rFonts w:asciiTheme="minorHAnsi" w:hAnsiTheme="minorHAnsi" w:cstheme="minorHAnsi"/>
          <w:noProof/>
          <w:sz w:val="22"/>
          <w:szCs w:val="22"/>
          <w:lang w:val=""/>
        </w:rPr>
        <w:t>Trabajo/Deberes usuales</w:t>
      </w:r>
      <w:r w:rsidRPr="00867EAA" w:rsidR="00644588">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__________________________________________________</w:t>
      </w:r>
    </w:p>
    <w:p w:rsidR="00F64DA7" w:rsidRPr="00867EAA" w:rsidP="007971DF" w14:paraId="0E37C96A" w14:textId="77777777">
      <w:pPr>
        <w:pStyle w:val="NORC-QUESTION2"/>
        <w:tabs>
          <w:tab w:val="left" w:pos="270"/>
          <w:tab w:val="clear" w:pos="1368"/>
        </w:tabs>
        <w:spacing w:before="0" w:after="0"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15A_M</w:t>
      </w:r>
    </w:p>
    <w:p w:rsidR="00A77239" w:rsidRPr="00867EAA" w:rsidP="007971DF" w14:paraId="005D3072" w14:textId="0F660BFD">
      <w:pPr>
        <w:pStyle w:val="NORC-QUESTION2"/>
        <w:tabs>
          <w:tab w:val="left" w:pos="270"/>
          <w:tab w:val="clear" w:pos="1368"/>
        </w:tabs>
        <w:spacing w:before="0" w:after="0" w:line="276" w:lineRule="auto"/>
        <w:ind w:left="0" w:firstLine="0"/>
        <w:rPr>
          <w:rFonts w:asciiTheme="minorHAnsi" w:hAnsiTheme="minorHAnsi" w:cstheme="minorHAnsi"/>
          <w:noProof/>
          <w:sz w:val="22"/>
          <w:szCs w:val="22"/>
          <w:lang w:val="es-ES"/>
        </w:rPr>
      </w:pPr>
      <w:r w:rsidRPr="00867EAA">
        <w:rPr>
          <w:rFonts w:asciiTheme="minorHAnsi" w:hAnsiTheme="minorHAnsi" w:cstheme="minorHAnsi"/>
          <w:sz w:val="22"/>
          <w:szCs w:val="22"/>
          <w:lang w:val="es-ES"/>
        </w:rPr>
        <w:t>Por lo general, ¿cuántas horas, más o menos, trab</w:t>
      </w:r>
      <w:r w:rsidRPr="00867EAA" w:rsidR="001B1650">
        <w:rPr>
          <w:rFonts w:asciiTheme="minorHAnsi" w:hAnsiTheme="minorHAnsi" w:cstheme="minorHAnsi"/>
          <w:sz w:val="22"/>
          <w:szCs w:val="22"/>
          <w:lang w:val="es-ES"/>
        </w:rPr>
        <w:t>aja usualmente cada semana en ese</w:t>
      </w:r>
      <w:r w:rsidRPr="00867EAA" w:rsidR="0058356F">
        <w:rPr>
          <w:rFonts w:asciiTheme="minorHAnsi" w:hAnsiTheme="minorHAnsi" w:cstheme="minorHAnsi"/>
          <w:sz w:val="22"/>
          <w:szCs w:val="22"/>
          <w:lang w:val="es-ES"/>
        </w:rPr>
        <w:t xml:space="preserve"> empleo</w:t>
      </w:r>
      <w:r w:rsidRPr="00867EAA">
        <w:rPr>
          <w:rFonts w:asciiTheme="minorHAnsi" w:hAnsiTheme="minorHAnsi" w:cstheme="minorHAnsi"/>
          <w:noProof/>
          <w:sz w:val="22"/>
          <w:szCs w:val="22"/>
          <w:lang w:val="es-ES"/>
        </w:rPr>
        <w:t>?</w:t>
      </w:r>
    </w:p>
    <w:p w:rsidR="00AE559C" w:rsidRPr="00867EAA" w:rsidP="001B26C0" w14:paraId="29F05DAB" w14:textId="522955E7">
      <w:pPr>
        <w:pStyle w:val="NORC-QUESTION2"/>
        <w:tabs>
          <w:tab w:val="left" w:pos="270"/>
          <w:tab w:val="clear" w:pos="1368"/>
        </w:tabs>
        <w:spacing w:line="276" w:lineRule="auto"/>
        <w:ind w:left="630" w:firstLine="18"/>
        <w:rPr>
          <w:rFonts w:asciiTheme="minorHAnsi" w:hAnsiTheme="minorHAnsi" w:cstheme="minorHAnsi"/>
          <w:color w:val="auto"/>
          <w:sz w:val="22"/>
          <w:szCs w:val="22"/>
          <w:lang w:val="es-ES"/>
        </w:rPr>
      </w:pPr>
      <w:r w:rsidRPr="00867EAA">
        <w:rPr>
          <w:rFonts w:asciiTheme="minorHAnsi" w:hAnsiTheme="minorHAnsi" w:cstheme="minorHAnsi"/>
          <w:color w:val="auto"/>
          <w:sz w:val="22"/>
          <w:szCs w:val="22"/>
          <w:u w:val="single"/>
          <w:lang w:val="es-ES"/>
        </w:rPr>
        <w:t>                    </w:t>
      </w:r>
      <w:r w:rsidRPr="00867EAA" w:rsidR="00644588">
        <w:rPr>
          <w:rFonts w:asciiTheme="minorHAnsi" w:hAnsiTheme="minorHAnsi" w:cstheme="minorHAnsi"/>
          <w:color w:val="auto"/>
          <w:sz w:val="22"/>
          <w:szCs w:val="22"/>
          <w:lang w:val=""/>
        </w:rPr>
        <w:t>Horas trabajadas</w:t>
      </w:r>
    </w:p>
    <w:p w:rsidR="00A77239" w:rsidRPr="00867EAA" w:rsidP="001B26C0" w14:paraId="121839CB" w14:textId="05462D3C">
      <w:pPr>
        <w:pStyle w:val="NORC-QUESTION2"/>
        <w:tabs>
          <w:tab w:val="left" w:pos="270"/>
          <w:tab w:val="clear" w:pos="1368"/>
        </w:tabs>
        <w:spacing w:line="276" w:lineRule="auto"/>
        <w:ind w:left="630" w:firstLine="18"/>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168</w:t>
      </w:r>
    </w:p>
    <w:p w:rsidR="006C6EE5" w:rsidRPr="00867EAA" w:rsidP="001B26C0" w14:paraId="6494065B" w14:textId="77777777">
      <w:pPr>
        <w:rPr>
          <w:rFonts w:asciiTheme="minorHAnsi" w:hAnsiTheme="minorHAnsi" w:cstheme="minorHAnsi"/>
          <w:b/>
          <w:szCs w:val="22"/>
          <w:lang w:val="es-ES"/>
        </w:rPr>
      </w:pPr>
      <w:r w:rsidRPr="00867EAA">
        <w:rPr>
          <w:rFonts w:asciiTheme="minorHAnsi" w:hAnsiTheme="minorHAnsi" w:cstheme="minorHAnsi"/>
          <w:b/>
          <w:noProof/>
          <w:szCs w:val="22"/>
          <w:lang w:val=""/>
        </w:rPr>
        <w:t>J15A_1.</w:t>
      </w:r>
      <w:r w:rsidRPr="00867EAA">
        <w:rPr>
          <w:rFonts w:asciiTheme="minorHAnsi" w:hAnsiTheme="minorHAnsi" w:cstheme="minorHAnsi"/>
          <w:b/>
          <w:szCs w:val="22"/>
          <w:lang w:val="es-ES"/>
        </w:rPr>
        <w:t xml:space="preserve"> </w:t>
      </w:r>
    </w:p>
    <w:p w:rsidR="006C6EE5" w:rsidRPr="00867EAA" w:rsidP="001B26C0" w14:paraId="22212E93" w14:textId="77777777">
      <w:pPr>
        <w:rPr>
          <w:rFonts w:asciiTheme="minorHAnsi" w:hAnsiTheme="minorHAnsi" w:cstheme="minorHAnsi"/>
          <w:szCs w:val="22"/>
          <w:lang w:val="es-ES"/>
        </w:rPr>
      </w:pPr>
    </w:p>
    <w:p w:rsidR="006C6EE5" w:rsidRPr="00867EAA" w:rsidP="001B26C0" w14:paraId="14524A7B" w14:textId="1DC4CE0B">
      <w:pPr>
        <w:rPr>
          <w:rFonts w:asciiTheme="minorHAnsi" w:hAnsiTheme="minorHAnsi" w:cstheme="minorHAnsi"/>
          <w:szCs w:val="22"/>
          <w:lang w:val="es-ES"/>
        </w:rPr>
      </w:pPr>
      <w:r w:rsidRPr="00867EAA">
        <w:rPr>
          <w:rFonts w:asciiTheme="minorHAnsi" w:hAnsiTheme="minorHAnsi" w:cstheme="minorHAnsi"/>
          <w:szCs w:val="22"/>
          <w:lang w:val="es-ES"/>
        </w:rPr>
        <w:t xml:space="preserve">¿Con cuánta anticipación sabe por lo general qué días y horas tendrá que trabajar? </w:t>
      </w:r>
    </w:p>
    <w:p w:rsidR="006C6EE5" w:rsidRPr="00867EAA" w:rsidP="001B26C0" w14:paraId="34001C5D" w14:textId="03B425A1">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una semana o menos </w:t>
      </w:r>
    </w:p>
    <w:p w:rsidR="006C6EE5" w:rsidRPr="00867EAA" w:rsidP="001B26C0" w14:paraId="034CE0CC" w14:textId="32C5D324">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entre 1 y 2 semanas </w:t>
      </w:r>
    </w:p>
    <w:p w:rsidR="006C6EE5" w:rsidRPr="00867EAA" w:rsidP="001B26C0" w14:paraId="3758B0C0" w14:textId="7DCAB248">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entre 3 y 4 semanas </w:t>
      </w:r>
    </w:p>
    <w:p w:rsidR="006C6EE5" w:rsidRPr="00867EAA" w:rsidP="001B26C0" w14:paraId="608189E5" w14:textId="2FAA1D6F">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4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cuatro semanas o más  </w:t>
      </w:r>
    </w:p>
    <w:p w:rsidR="006C6EE5" w:rsidRPr="00867EAA" w:rsidP="001B26C0" w14:paraId="1E18ED97" w14:textId="77777777">
      <w:pPr>
        <w:spacing w:line="276" w:lineRule="auto"/>
        <w:rPr>
          <w:rFonts w:asciiTheme="minorHAnsi" w:hAnsiTheme="minorHAnsi" w:cstheme="minorHAnsi"/>
          <w:b/>
          <w:szCs w:val="22"/>
          <w:lang w:val="es-ES"/>
        </w:rPr>
      </w:pPr>
    </w:p>
    <w:p w:rsidR="00F64DA7" w:rsidRPr="00867EAA" w:rsidP="007971DF" w14:paraId="360407CA" w14:textId="77777777">
      <w:pPr>
        <w:pStyle w:val="NORC-QUESTION2"/>
        <w:spacing w:before="0" w:after="0"/>
        <w:ind w:left="0" w:firstLine="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J15B.</w:t>
      </w:r>
    </w:p>
    <w:p w:rsidR="006C6EE5" w:rsidRPr="00867EAA" w:rsidP="007971DF" w14:paraId="144DA0E3" w14:textId="53AB9218">
      <w:pPr>
        <w:pStyle w:val="NORC-QUESTION2"/>
        <w:spacing w:before="0" w:after="0"/>
        <w:ind w:left="0" w:firstLine="0"/>
        <w:rPr>
          <w:rFonts w:asciiTheme="minorHAnsi" w:hAnsiTheme="minorHAnsi" w:cstheme="minorHAnsi"/>
          <w:noProof/>
          <w:color w:val="FF0000"/>
          <w:sz w:val="22"/>
          <w:szCs w:val="22"/>
        </w:rPr>
      </w:pPr>
      <w:r w:rsidRPr="00867EAA">
        <w:rPr>
          <w:rFonts w:asciiTheme="minorHAnsi" w:hAnsiTheme="minorHAnsi" w:cstheme="minorHAnsi"/>
          <w:noProof/>
          <w:sz w:val="22"/>
          <w:szCs w:val="22"/>
          <w:lang w:val=""/>
        </w:rPr>
        <w:t>¿Cuánto se le paga en ese trabajo</w:t>
      </w:r>
      <w:r w:rsidRPr="00867EAA">
        <w:rPr>
          <w:rFonts w:asciiTheme="minorHAnsi" w:hAnsiTheme="minorHAnsi" w:cstheme="minorHAnsi"/>
          <w:noProof/>
          <w:color w:val="auto"/>
          <w:sz w:val="22"/>
          <w:szCs w:val="22"/>
          <w:lang w:val=""/>
        </w:rPr>
        <w:t>?</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rPr>
        <w:t>RECORD WAGE AND UNIT (E.G., HOURLY, WEEKLY, PER YEAR, ETC.)</w:t>
      </w:r>
    </w:p>
    <w:p w:rsidR="006C6EE5" w:rsidRPr="00867EAA" w:rsidP="001B26C0" w14:paraId="1C8E9D8C" w14:textId="77777777">
      <w:pPr>
        <w:pStyle w:val="NORC-TableList"/>
        <w:ind w:left="1008"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 ______          </w:t>
      </w:r>
    </w:p>
    <w:p w:rsidR="006C6EE5" w:rsidRPr="00867EAA" w:rsidP="001B26C0" w14:paraId="263EC4AD" w14:textId="77777777">
      <w:pPr>
        <w:pStyle w:val="NORC-TableList"/>
        <w:ind w:left="2016" w:firstLine="432"/>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1</w:t>
      </w:r>
      <w:r w:rsidRPr="00867EAA">
        <w:rPr>
          <w:rFonts w:asciiTheme="minorHAnsi" w:hAnsiTheme="minorHAnsi" w:cstheme="minorHAnsi"/>
          <w:sz w:val="22"/>
          <w:szCs w:val="22"/>
          <w:lang w:val="es-MX"/>
        </w:rPr>
        <w:t xml:space="preserve"> por hora</w:t>
      </w:r>
    </w:p>
    <w:p w:rsidR="006C6EE5" w:rsidRPr="00867EAA" w:rsidP="001B26C0" w14:paraId="510BD8E5" w14:textId="77777777">
      <w:pPr>
        <w:pStyle w:val="NORC-TableList"/>
        <w:ind w:left="244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2</w:t>
      </w:r>
      <w:r w:rsidRPr="00867EAA">
        <w:rPr>
          <w:rFonts w:asciiTheme="minorHAnsi" w:hAnsiTheme="minorHAnsi" w:cstheme="minorHAnsi"/>
          <w:sz w:val="22"/>
          <w:szCs w:val="22"/>
          <w:lang w:val="es-ES_tradnl"/>
        </w:rPr>
        <w:t xml:space="preserve"> por día</w:t>
      </w:r>
    </w:p>
    <w:p w:rsidR="006C6EE5" w:rsidRPr="00867EAA" w:rsidP="001B26C0" w14:paraId="4E8C9DEF" w14:textId="77777777">
      <w:pPr>
        <w:pStyle w:val="NORC-TableList"/>
        <w:ind w:left="244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3</w:t>
      </w:r>
      <w:r w:rsidRPr="00867EAA">
        <w:rPr>
          <w:rFonts w:asciiTheme="minorHAnsi" w:hAnsiTheme="minorHAnsi" w:cstheme="minorHAnsi"/>
          <w:sz w:val="22"/>
          <w:szCs w:val="22"/>
          <w:lang w:val="es-ES_tradnl"/>
        </w:rPr>
        <w:t xml:space="preserve"> por semana</w:t>
      </w:r>
    </w:p>
    <w:p w:rsidR="006C6EE5" w:rsidRPr="00867EAA" w:rsidP="001B26C0" w14:paraId="0393C460" w14:textId="77777777">
      <w:pPr>
        <w:pStyle w:val="NORC-TableList"/>
        <w:ind w:left="2448"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4 </w:t>
      </w:r>
      <w:r w:rsidRPr="00867EAA">
        <w:rPr>
          <w:rFonts w:asciiTheme="minorHAnsi" w:hAnsiTheme="minorHAnsi" w:cstheme="minorHAnsi"/>
          <w:sz w:val="22"/>
          <w:szCs w:val="22"/>
          <w:lang w:val="es-ES_tradnl"/>
        </w:rPr>
        <w:t>per año</w:t>
      </w:r>
    </w:p>
    <w:p w:rsidR="006C6EE5" w:rsidRPr="00867EAA" w:rsidP="001B26C0" w14:paraId="56E15597" w14:textId="77777777">
      <w:pPr>
        <w:pStyle w:val="NORC-TableList"/>
        <w:ind w:left="2448" w:firstLine="0"/>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 xml:space="preserve">5 </w:t>
      </w:r>
      <w:r w:rsidRPr="00867EAA">
        <w:rPr>
          <w:rFonts w:asciiTheme="minorHAnsi" w:hAnsiTheme="minorHAnsi" w:cstheme="minorHAnsi"/>
          <w:sz w:val="22"/>
          <w:szCs w:val="22"/>
          <w:lang w:val="es-MX"/>
        </w:rPr>
        <w:t xml:space="preserve"> otra</w:t>
      </w:r>
      <w:r w:rsidRPr="00867EAA">
        <w:rPr>
          <w:rFonts w:asciiTheme="minorHAnsi" w:hAnsiTheme="minorHAnsi" w:cstheme="minorHAnsi"/>
          <w:sz w:val="22"/>
          <w:szCs w:val="22"/>
          <w:lang w:val="es-MX"/>
        </w:rPr>
        <w:t>________________</w:t>
      </w:r>
    </w:p>
    <w:p w:rsidR="006C6EE5" w:rsidRPr="00867EAA" w:rsidP="007971DF" w14:paraId="1B2B8474" w14:textId="3650B65F">
      <w:pPr>
        <w:pStyle w:val="NORC-QUESTION2"/>
        <w:spacing w:before="0" w:after="0"/>
        <w:ind w:left="0" w:firstLine="0"/>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J15C.</w:t>
      </w:r>
      <w:r w:rsidRPr="00867EAA">
        <w:rPr>
          <w:rFonts w:asciiTheme="minorHAnsi" w:hAnsiTheme="minorHAnsi" w:cstheme="minorHAnsi"/>
          <w:color w:val="FF0000"/>
          <w:sz w:val="22"/>
          <w:szCs w:val="22"/>
          <w:lang w:val="es-ES"/>
        </w:rPr>
        <w:t xml:space="preserve"> </w:t>
      </w:r>
    </w:p>
    <w:p w:rsidR="006C6EE5" w:rsidRPr="00867EAA" w:rsidP="007971DF" w14:paraId="6F850531" w14:textId="78108805">
      <w:pPr>
        <w:pStyle w:val="NORC-QUESTION"/>
        <w:spacing w:before="0" w:after="0"/>
        <w:rPr>
          <w:rFonts w:asciiTheme="minorHAnsi" w:hAnsiTheme="minorHAnsi" w:cstheme="minorHAnsi"/>
          <w:sz w:val="22"/>
          <w:szCs w:val="22"/>
          <w:lang w:val="es-ES_tradnl"/>
        </w:rPr>
      </w:pPr>
      <w:r w:rsidRPr="00867EAA">
        <w:rPr>
          <w:rFonts w:asciiTheme="minorHAnsi" w:hAnsiTheme="minorHAnsi" w:cstheme="minorHAnsi"/>
          <w:noProof/>
          <w:sz w:val="22"/>
          <w:szCs w:val="22"/>
          <w:lang w:val="es-ES_tradnl"/>
        </w:rPr>
        <w:t>¿Cuánto tiempo ha tenido ese trabajo?</w:t>
      </w:r>
    </w:p>
    <w:tbl>
      <w:tblPr>
        <w:tblW w:w="0" w:type="auto"/>
        <w:tblInd w:w="1458" w:type="dxa"/>
        <w:tblLayout w:type="fixed"/>
        <w:tblLook w:val="00A0"/>
      </w:tblPr>
      <w:tblGrid>
        <w:gridCol w:w="990"/>
        <w:gridCol w:w="1530"/>
        <w:gridCol w:w="1080"/>
        <w:gridCol w:w="1080"/>
      </w:tblGrid>
      <w:tr w14:paraId="49BA88BE" w14:textId="77777777" w:rsidTr="000F71E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6C6EE5" w:rsidRPr="00867EAA" w:rsidP="001B26C0" w14:paraId="5D252BB3" w14:textId="77777777">
            <w:pPr>
              <w:pStyle w:val="NORC-FillTextLeft"/>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6C6EE5" w:rsidRPr="00867EAA" w:rsidP="001B26C0" w14:paraId="760A5874"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6C6EE5" w:rsidRPr="00867EAA" w:rsidP="001B26C0" w14:paraId="05F03F99" w14:textId="77777777">
            <w:pPr>
              <w:pStyle w:val="NORC-FillTextLeft"/>
              <w:rPr>
                <w:rFonts w:asciiTheme="minorHAnsi" w:hAnsiTheme="minorHAnsi" w:cstheme="minorHAnsi"/>
                <w:sz w:val="22"/>
                <w:szCs w:val="22"/>
              </w:rPr>
            </w:pPr>
          </w:p>
        </w:tc>
        <w:tc>
          <w:tcPr>
            <w:tcW w:w="1080" w:type="dxa"/>
            <w:tcBorders>
              <w:left w:val="single" w:sz="4" w:space="0" w:color="auto"/>
            </w:tcBorders>
          </w:tcPr>
          <w:p w:rsidR="006C6EE5" w:rsidRPr="00867EAA" w:rsidP="001B26C0" w14:paraId="6CC481F5"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Meses</w:t>
            </w:r>
          </w:p>
        </w:tc>
      </w:tr>
    </w:tbl>
    <w:p w:rsidR="006C6EE5" w:rsidRPr="00867EAA" w:rsidP="001B26C0" w14:paraId="141CBADE" w14:textId="741E0BAB">
      <w:pPr>
        <w:pStyle w:val="NORC-QUESTION"/>
        <w:rPr>
          <w:rFonts w:asciiTheme="minorHAnsi" w:hAnsiTheme="minorHAnsi" w:cstheme="minorHAnsi"/>
          <w:color w:val="auto"/>
          <w:sz w:val="22"/>
          <w:szCs w:val="22"/>
        </w:rPr>
      </w:pP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w:t>
      </w:r>
      <w:r w:rsidRPr="00867EAA" w:rsidR="00F16D07">
        <w:rPr>
          <w:rFonts w:asciiTheme="minorHAnsi" w:hAnsiTheme="minorHAnsi" w:cstheme="minorHAnsi"/>
          <w:noProof/>
          <w:color w:val="auto"/>
          <w:sz w:val="22"/>
          <w:szCs w:val="22"/>
        </w:rPr>
        <w:t>1</w:t>
      </w:r>
      <w:r w:rsidRPr="00867EAA">
        <w:rPr>
          <w:rFonts w:asciiTheme="minorHAnsi" w:hAnsiTheme="minorHAnsi" w:cstheme="minorHAnsi"/>
          <w:noProof/>
          <w:color w:val="auto"/>
          <w:sz w:val="22"/>
          <w:szCs w:val="22"/>
        </w:rPr>
        <w:t xml:space="preserve"> for month</w:t>
      </w:r>
    </w:p>
    <w:p w:rsidR="002C6C42" w:rsidRPr="007971DF" w:rsidP="002C6C42" w14:paraId="5EC0EA57" w14:textId="5C534B6F">
      <w:pPr>
        <w:pStyle w:val="NORC-InterviewerText"/>
        <w:pBdr>
          <w:top w:val="single" w:sz="4" w:space="0" w:color="auto"/>
        </w:pBdr>
        <w:rPr>
          <w:rFonts w:asciiTheme="minorHAnsi" w:hAnsiTheme="minorHAnsi" w:cstheme="minorHAnsi"/>
          <w:snapToGrid/>
          <w:sz w:val="22"/>
          <w:szCs w:val="22"/>
          <w:lang w:val="es-ES"/>
        </w:rPr>
      </w:pPr>
      <w:bookmarkStart w:id="150" w:name="OLE_LINK53"/>
      <w:r w:rsidRPr="007971DF">
        <w:rPr>
          <w:rFonts w:asciiTheme="minorHAnsi" w:hAnsiTheme="minorHAnsi" w:cstheme="minorHAnsi"/>
          <w:noProof/>
          <w:sz w:val="22"/>
          <w:szCs w:val="22"/>
          <w:lang w:val="es-ES"/>
        </w:rPr>
        <w:t>SKIP TO J19</w:t>
      </w:r>
      <w:bookmarkEnd w:id="150"/>
    </w:p>
    <w:p w:rsidR="006C6EE5" w:rsidRPr="00780F0C" w:rsidP="001B26C0" w14:paraId="75562A43" w14:textId="77777777">
      <w:pPr>
        <w:pStyle w:val="NORC-QUESTION2"/>
        <w:tabs>
          <w:tab w:val="left" w:pos="648"/>
          <w:tab w:val="clear" w:pos="1368"/>
        </w:tabs>
        <w:spacing w:before="0"/>
        <w:ind w:left="648" w:firstLine="0"/>
        <w:rPr>
          <w:rFonts w:asciiTheme="minorHAnsi" w:hAnsiTheme="minorHAnsi" w:cstheme="minorHAnsi"/>
          <w:b/>
          <w:noProof/>
          <w:color w:val="FF0000"/>
          <w:sz w:val="22"/>
          <w:szCs w:val="22"/>
          <w:lang w:val="es-ES"/>
        </w:rPr>
      </w:pPr>
    </w:p>
    <w:p w:rsidR="006C6EE5" w:rsidRPr="00780F0C" w:rsidP="001B26C0" w14:paraId="05A03D8F" w14:textId="6B888752">
      <w:pPr>
        <w:rPr>
          <w:rFonts w:asciiTheme="minorHAnsi" w:hAnsiTheme="minorHAnsi" w:cstheme="minorHAnsi"/>
          <w:color w:val="FF0000"/>
          <w:szCs w:val="22"/>
          <w:lang w:val="es-ES"/>
        </w:rPr>
      </w:pPr>
      <w:r w:rsidRPr="00780F0C">
        <w:rPr>
          <w:rFonts w:asciiTheme="minorHAnsi" w:hAnsiTheme="minorHAnsi" w:cstheme="minorHAnsi"/>
          <w:b/>
          <w:noProof/>
          <w:szCs w:val="22"/>
          <w:lang w:val="es-ES"/>
        </w:rPr>
        <w:t>J17.</w:t>
      </w:r>
      <w:r w:rsidRPr="00780F0C">
        <w:rPr>
          <w:rFonts w:asciiTheme="minorHAnsi" w:hAnsiTheme="minorHAnsi" w:cstheme="minorHAnsi"/>
          <w:szCs w:val="22"/>
          <w:lang w:val="es-ES"/>
        </w:rPr>
        <w:tab/>
      </w:r>
      <w:r w:rsidRPr="00780F0C">
        <w:rPr>
          <w:rFonts w:asciiTheme="minorHAnsi" w:hAnsiTheme="minorHAnsi" w:cstheme="minorHAnsi"/>
          <w:color w:val="FF0000"/>
          <w:szCs w:val="22"/>
          <w:lang w:val="es-ES"/>
        </w:rPr>
        <w:t xml:space="preserve"> </w:t>
      </w:r>
    </w:p>
    <w:p w:rsidR="006C6EE5" w:rsidRPr="00867EAA" w:rsidP="001B26C0" w14:paraId="6F665C1B" w14:textId="0281CB34">
      <w:pPr>
        <w:rPr>
          <w:rFonts w:asciiTheme="minorHAnsi" w:hAnsiTheme="minorHAnsi" w:cstheme="minorHAnsi"/>
          <w:b/>
          <w:szCs w:val="22"/>
          <w:lang w:val="es-ES_tradnl"/>
        </w:rPr>
      </w:pPr>
      <w:r w:rsidRPr="00867EAA">
        <w:rPr>
          <w:rFonts w:asciiTheme="minorHAnsi" w:hAnsiTheme="minorHAnsi" w:cstheme="minorHAnsi"/>
          <w:noProof/>
          <w:szCs w:val="22"/>
          <w:lang w:val=""/>
        </w:rPr>
        <w:t>¿Ha trabajado alguna vez en otro trabajo</w:t>
      </w:r>
      <w:r w:rsidR="002B622D">
        <w:rPr>
          <w:rFonts w:asciiTheme="minorHAnsi" w:hAnsiTheme="minorHAnsi" w:cstheme="minorHAnsi"/>
          <w:noProof/>
          <w:szCs w:val="22"/>
          <w:lang w:val=""/>
        </w:rPr>
        <w:t xml:space="preserve"> por</w:t>
      </w:r>
      <w:r w:rsidRPr="00867EAA">
        <w:rPr>
          <w:rFonts w:asciiTheme="minorHAnsi" w:hAnsiTheme="minorHAnsi" w:cstheme="minorHAnsi"/>
          <w:noProof/>
          <w:szCs w:val="22"/>
          <w:lang w:val=""/>
        </w:rPr>
        <w:t xml:space="preserve"> pago que no sea cuidando niños en su propio hogar o en el de ellos?</w:t>
      </w:r>
      <w:r w:rsidRPr="00867EAA">
        <w:rPr>
          <w:rFonts w:asciiTheme="minorHAnsi" w:hAnsiTheme="minorHAnsi" w:cstheme="minorHAnsi"/>
          <w:szCs w:val="22"/>
          <w:lang w:val="es-ES"/>
        </w:rPr>
        <w:t xml:space="preserve"> </w:t>
      </w:r>
    </w:p>
    <w:p w:rsidR="006C6EE5" w:rsidRPr="00867EAA" w:rsidP="001B26C0" w14:paraId="44E86AC0" w14:textId="3E59C77D">
      <w:pPr>
        <w:pStyle w:val="NORC-Answer1"/>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p>
    <w:p w:rsidR="006C6EE5" w:rsidRPr="00867EAA" w:rsidP="001B26C0" w14:paraId="235413CE" w14:textId="56B2833F">
      <w:pPr>
        <w:pStyle w:val="NORC-Answer1"/>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J19</w:t>
      </w:r>
    </w:p>
    <w:p w:rsidR="006C6EE5" w:rsidRPr="00867EAA" w:rsidP="001B26C0" w14:paraId="405BCB2F" w14:textId="2D152D0C">
      <w:pPr>
        <w:pStyle w:val="NORC-QUESTION2"/>
        <w:tabs>
          <w:tab w:val="left" w:pos="648"/>
          <w:tab w:val="clear" w:pos="1368"/>
        </w:tabs>
        <w:spacing w:before="0"/>
        <w:ind w:left="648" w:firstLine="0"/>
        <w:rPr>
          <w:rFonts w:asciiTheme="minorHAnsi" w:hAnsiTheme="minorHAnsi" w:cstheme="minorHAnsi"/>
          <w:color w:val="auto"/>
          <w:sz w:val="22"/>
          <w:szCs w:val="22"/>
        </w:rPr>
      </w:pPr>
    </w:p>
    <w:p w:rsidR="00140EA2" w:rsidRPr="00F60913" w:rsidP="001B26C0" w14:paraId="56A702E3" w14:textId="77777777">
      <w:pPr>
        <w:spacing w:line="276" w:lineRule="auto"/>
        <w:rPr>
          <w:rFonts w:asciiTheme="minorHAnsi" w:hAnsiTheme="minorHAnsi" w:cstheme="minorHAnsi"/>
          <w:b/>
          <w:noProof/>
          <w:szCs w:val="22"/>
        </w:rPr>
      </w:pPr>
      <w:r w:rsidRPr="00F60913">
        <w:rPr>
          <w:rFonts w:asciiTheme="minorHAnsi" w:hAnsiTheme="minorHAnsi" w:cstheme="minorHAnsi"/>
          <w:b/>
          <w:noProof/>
          <w:szCs w:val="22"/>
        </w:rPr>
        <w:t>J18.</w:t>
      </w:r>
    </w:p>
    <w:p w:rsidR="006C6EE5" w:rsidRPr="00867EAA" w:rsidP="001B26C0" w14:paraId="55D8BC7A" w14:textId="1961FD4D">
      <w:pPr>
        <w:spacing w:line="276" w:lineRule="auto"/>
        <w:rPr>
          <w:rFonts w:asciiTheme="minorHAnsi" w:hAnsiTheme="minorHAnsi" w:cstheme="minorHAnsi"/>
          <w:b/>
          <w:noProof/>
          <w:szCs w:val="22"/>
          <w:lang w:val="es-ES"/>
        </w:rPr>
      </w:pPr>
      <w:r w:rsidRPr="00867EAA">
        <w:rPr>
          <w:rFonts w:asciiTheme="minorHAnsi" w:hAnsiTheme="minorHAnsi" w:cstheme="minorHAnsi"/>
          <w:noProof/>
          <w:szCs w:val="22"/>
          <w:lang w:val=""/>
        </w:rPr>
        <w:t>¿Cuál fue el último trabajo que tuvo antes de cuidar niños en el hogar?</w:t>
      </w:r>
      <w:r w:rsidRPr="00867EAA">
        <w:rPr>
          <w:rFonts w:asciiTheme="minorHAnsi" w:hAnsiTheme="minorHAnsi" w:cstheme="minorHAnsi"/>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90"/>
      </w:tblGrid>
      <w:tr w14:paraId="410CFC16" w14:textId="77777777" w:rsidTr="000F71E7">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4590" w:type="dxa"/>
          </w:tcPr>
          <w:p w:rsidR="006C6EE5" w:rsidRPr="00867EAA" w:rsidP="001B26C0" w14:paraId="76C3652A" w14:textId="77777777">
            <w:pPr>
              <w:pStyle w:val="NORC-FillTextLeft"/>
              <w:rPr>
                <w:rFonts w:asciiTheme="minorHAnsi" w:hAnsiTheme="minorHAnsi" w:cstheme="minorHAnsi"/>
                <w:sz w:val="22"/>
                <w:szCs w:val="22"/>
                <w:lang w:val="es-ES_tradnl"/>
              </w:rPr>
            </w:pPr>
          </w:p>
        </w:tc>
      </w:tr>
    </w:tbl>
    <w:p w:rsidR="006C6EE5" w:rsidRPr="00867EAA" w:rsidP="001B26C0" w14:paraId="4A883C33" w14:textId="77777777">
      <w:pPr>
        <w:spacing w:line="276" w:lineRule="auto"/>
        <w:rPr>
          <w:rFonts w:asciiTheme="minorHAnsi" w:hAnsiTheme="minorHAnsi" w:cstheme="minorHAnsi"/>
          <w:b/>
          <w:szCs w:val="22"/>
          <w:lang w:val="es-ES"/>
        </w:rPr>
      </w:pPr>
    </w:p>
    <w:p w:rsidR="000D1244" w14:paraId="5AE2CFE1" w14:textId="77777777">
      <w:pPr>
        <w:spacing w:after="0"/>
        <w:contextualSpacing w:val="0"/>
        <w:rPr>
          <w:rFonts w:asciiTheme="minorHAnsi" w:hAnsiTheme="minorHAnsi" w:cstheme="minorHAnsi"/>
          <w:b/>
          <w:noProof/>
          <w:szCs w:val="22"/>
          <w:lang w:val="es-ES"/>
        </w:rPr>
      </w:pPr>
      <w:r>
        <w:rPr>
          <w:rFonts w:asciiTheme="minorHAnsi" w:hAnsiTheme="minorHAnsi" w:cstheme="minorHAnsi"/>
          <w:b/>
          <w:noProof/>
          <w:szCs w:val="22"/>
          <w:lang w:val="es-ES"/>
        </w:rPr>
        <w:br w:type="page"/>
      </w:r>
    </w:p>
    <w:p w:rsidR="000D1244" w:rsidRPr="000D1244" w:rsidP="007971DF" w14:paraId="1BD1F59F" w14:textId="5F3F3EA6">
      <w:pPr>
        <w:spacing w:line="276" w:lineRule="auto"/>
        <w:ind w:left="720"/>
        <w:rPr>
          <w:rFonts w:asciiTheme="minorHAnsi" w:hAnsiTheme="minorHAnsi" w:cstheme="minorHAnsi"/>
          <w:szCs w:val="22"/>
          <w:lang w:val="es-ES"/>
        </w:rPr>
      </w:pPr>
      <w:r w:rsidRPr="000D1244">
        <w:rPr>
          <w:rFonts w:asciiTheme="minorHAnsi" w:hAnsiTheme="minorHAnsi" w:cstheme="minorHAnsi"/>
          <w:b/>
          <w:noProof/>
          <w:szCs w:val="22"/>
          <w:lang w:val="es-ES"/>
        </w:rPr>
        <w:t>J18a</w:t>
      </w:r>
      <w:r w:rsidRPr="000D1244" w:rsidR="006C6EE5">
        <w:rPr>
          <w:rFonts w:asciiTheme="minorHAnsi" w:hAnsiTheme="minorHAnsi" w:cstheme="minorHAnsi"/>
          <w:b/>
          <w:noProof/>
          <w:szCs w:val="22"/>
          <w:lang w:val="es-ES"/>
        </w:rPr>
        <w:t>.</w:t>
      </w:r>
      <w:r w:rsidRPr="000D1244" w:rsidR="006C6EE5">
        <w:rPr>
          <w:rFonts w:asciiTheme="minorHAnsi" w:hAnsiTheme="minorHAnsi" w:cstheme="minorHAnsi"/>
          <w:szCs w:val="22"/>
          <w:lang w:val="es-ES"/>
        </w:rPr>
        <w:tab/>
      </w:r>
    </w:p>
    <w:p w:rsidR="006C6EE5" w:rsidRPr="007971DF" w:rsidP="007971DF" w14:paraId="47FA2A6C" w14:textId="3D939621">
      <w:pPr>
        <w:spacing w:line="276" w:lineRule="auto"/>
        <w:ind w:left="720"/>
        <w:rPr>
          <w:rFonts w:asciiTheme="minorHAnsi" w:hAnsiTheme="minorHAnsi" w:cstheme="minorHAnsi"/>
          <w:lang w:val="es-ES_tradnl"/>
        </w:rPr>
      </w:pPr>
      <w:r w:rsidRPr="007971DF">
        <w:rPr>
          <w:rFonts w:asciiTheme="minorHAnsi" w:hAnsiTheme="minorHAnsi" w:cstheme="minorHAnsi"/>
          <w:noProof/>
          <w:lang w:val=""/>
        </w:rPr>
        <w:t>¿Cuándo fue la última vez que trabajó en ese trabajo?</w:t>
      </w:r>
      <w:r w:rsidRPr="007971DF">
        <w:rPr>
          <w:rFonts w:asciiTheme="minorHAnsi" w:hAnsiTheme="minorHAnsi" w:cstheme="minorHAnsi"/>
          <w:lang w:val="es-ES_tradnl"/>
        </w:rPr>
        <w:t xml:space="preserve"> </w:t>
      </w:r>
    </w:p>
    <w:tbl>
      <w:tblPr>
        <w:tblW w:w="0" w:type="auto"/>
        <w:tblInd w:w="1458" w:type="dxa"/>
        <w:tblLayout w:type="fixed"/>
        <w:tblLook w:val="00A0"/>
      </w:tblPr>
      <w:tblGrid>
        <w:gridCol w:w="990"/>
        <w:gridCol w:w="1530"/>
        <w:gridCol w:w="1080"/>
        <w:gridCol w:w="1080"/>
      </w:tblGrid>
      <w:tr w14:paraId="46229473" w14:textId="77777777" w:rsidTr="000F71E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6C6EE5" w:rsidRPr="00867EAA" w:rsidP="001B26C0" w14:paraId="633A5C61" w14:textId="77777777">
            <w:pPr>
              <w:pStyle w:val="NORC-FillTextLeft"/>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6C6EE5" w:rsidRPr="00867EAA" w:rsidP="001B26C0" w14:paraId="50F6EBB3"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Mes</w:t>
            </w:r>
          </w:p>
        </w:tc>
        <w:tc>
          <w:tcPr>
            <w:tcW w:w="1080" w:type="dxa"/>
            <w:tcBorders>
              <w:top w:val="single" w:sz="4" w:space="0" w:color="auto"/>
              <w:left w:val="single" w:sz="4" w:space="0" w:color="auto"/>
              <w:bottom w:val="single" w:sz="4" w:space="0" w:color="auto"/>
              <w:right w:val="single" w:sz="4" w:space="0" w:color="auto"/>
            </w:tcBorders>
          </w:tcPr>
          <w:p w:rsidR="006C6EE5" w:rsidRPr="00867EAA" w:rsidP="001B26C0" w14:paraId="2BBD1289" w14:textId="77777777">
            <w:pPr>
              <w:pStyle w:val="NORC-FillTextLeft"/>
              <w:rPr>
                <w:rFonts w:asciiTheme="minorHAnsi" w:hAnsiTheme="minorHAnsi" w:cstheme="minorHAnsi"/>
                <w:sz w:val="22"/>
                <w:szCs w:val="22"/>
              </w:rPr>
            </w:pPr>
          </w:p>
        </w:tc>
        <w:tc>
          <w:tcPr>
            <w:tcW w:w="1080" w:type="dxa"/>
            <w:tcBorders>
              <w:left w:val="single" w:sz="4" w:space="0" w:color="auto"/>
            </w:tcBorders>
          </w:tcPr>
          <w:p w:rsidR="006C6EE5" w:rsidRPr="00867EAA" w:rsidP="001B26C0" w14:paraId="0F7CE9D0"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Año</w:t>
            </w:r>
          </w:p>
        </w:tc>
      </w:tr>
    </w:tbl>
    <w:p w:rsidR="006C6EE5" w:rsidRPr="00867EAA" w:rsidP="001B26C0" w14:paraId="1A395697" w14:textId="60F625F8">
      <w:pPr>
        <w:pStyle w:val="NORC-QUESTION"/>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w:t>
      </w:r>
      <w:r w:rsidRPr="00867EAA" w:rsidR="00F16D07">
        <w:rPr>
          <w:rFonts w:asciiTheme="minorHAnsi" w:hAnsiTheme="minorHAnsi" w:cstheme="minorHAnsi"/>
          <w:noProof/>
          <w:color w:val="auto"/>
          <w:sz w:val="22"/>
          <w:szCs w:val="22"/>
        </w:rPr>
        <w:t>1</w:t>
      </w:r>
      <w:r w:rsidRPr="00867EAA">
        <w:rPr>
          <w:rFonts w:asciiTheme="minorHAnsi" w:hAnsiTheme="minorHAnsi" w:cstheme="minorHAnsi"/>
          <w:noProof/>
          <w:color w:val="auto"/>
          <w:sz w:val="22"/>
          <w:szCs w:val="22"/>
        </w:rPr>
        <w:t xml:space="preserve"> for month</w:t>
      </w:r>
    </w:p>
    <w:p w:rsidR="002C6C42" w:rsidRPr="00867EAA" w:rsidP="002C6C42" w14:paraId="2A2FE469" w14:textId="77777777">
      <w:pPr>
        <w:pStyle w:val="NORC-InterviewerText"/>
        <w:pBdr>
          <w:top w:val="single" w:sz="4" w:space="0" w:color="auto"/>
        </w:pBdr>
        <w:rPr>
          <w:rFonts w:asciiTheme="minorHAnsi" w:hAnsiTheme="minorHAnsi" w:cstheme="minorHAnsi"/>
          <w:noProof/>
          <w:snapToGrid/>
          <w:sz w:val="22"/>
          <w:szCs w:val="22"/>
        </w:rPr>
      </w:pPr>
      <w:r w:rsidRPr="00867EAA">
        <w:rPr>
          <w:rFonts w:asciiTheme="minorHAnsi" w:hAnsiTheme="minorHAnsi" w:cstheme="minorHAnsi"/>
          <w:noProof/>
          <w:sz w:val="22"/>
          <w:szCs w:val="22"/>
        </w:rPr>
        <w:t>IF J18a IS CALCULATED TO BE &lt; 5 YEARS AGO FROM DATE OF INTERVIEW, ASK J18b</w:t>
      </w:r>
    </w:p>
    <w:p w:rsidR="002C6C42" w:rsidRPr="00F60913" w:rsidP="002C6C42" w14:paraId="0A5A5BC0" w14:textId="1ACAB2AD">
      <w:pPr>
        <w:pStyle w:val="NORC-InterviewerText"/>
        <w:pBdr>
          <w:top w:val="single" w:sz="4" w:space="0" w:color="auto"/>
        </w:pBdr>
        <w:rPr>
          <w:rFonts w:asciiTheme="minorHAnsi" w:hAnsiTheme="minorHAnsi" w:cstheme="minorHAnsi"/>
          <w:sz w:val="22"/>
          <w:szCs w:val="22"/>
          <w:lang w:val="es-ES"/>
        </w:rPr>
      </w:pPr>
      <w:r w:rsidRPr="00F60913">
        <w:rPr>
          <w:rFonts w:asciiTheme="minorHAnsi" w:hAnsiTheme="minorHAnsi" w:cstheme="minorHAnsi"/>
          <w:noProof/>
          <w:sz w:val="22"/>
          <w:szCs w:val="22"/>
          <w:lang w:val="es-ES"/>
        </w:rPr>
        <w:t>ELSE, SKIP TO J19</w:t>
      </w:r>
    </w:p>
    <w:p w:rsidR="006C6EE5" w:rsidRPr="00867EAA" w:rsidP="000D1244" w14:paraId="5167B724" w14:textId="7B2DF2A2">
      <w:pPr>
        <w:pStyle w:val="NORC-QUESTION2"/>
        <w:rPr>
          <w:rFonts w:asciiTheme="minorHAnsi" w:hAnsiTheme="minorHAnsi" w:cstheme="minorHAnsi"/>
          <w:sz w:val="22"/>
          <w:szCs w:val="22"/>
          <w:lang w:val="es-ES_tradnl"/>
        </w:rPr>
      </w:pPr>
      <w:r w:rsidRPr="00F60913">
        <w:rPr>
          <w:rFonts w:asciiTheme="minorHAnsi" w:hAnsiTheme="minorHAnsi" w:cstheme="minorHAnsi"/>
          <w:b/>
          <w:noProof/>
          <w:szCs w:val="22"/>
          <w:lang w:val="es-ES"/>
        </w:rPr>
        <w:t>J18b</w:t>
      </w:r>
      <w:r w:rsidRPr="00F60913">
        <w:rPr>
          <w:rFonts w:asciiTheme="minorHAnsi" w:hAnsiTheme="minorHAnsi" w:cstheme="minorHAnsi"/>
          <w:b/>
          <w:noProof/>
          <w:szCs w:val="22"/>
          <w:lang w:val="es-ES"/>
        </w:rPr>
        <w:t>.</w:t>
      </w:r>
      <w:r w:rsidRPr="00867EAA">
        <w:rPr>
          <w:rFonts w:asciiTheme="minorHAnsi" w:hAnsiTheme="minorHAnsi" w:cstheme="minorHAnsi"/>
          <w:noProof/>
          <w:sz w:val="22"/>
          <w:szCs w:val="22"/>
          <w:lang w:val="es-ES_tradnl"/>
        </w:rPr>
        <w:t>¿Cuántas horas más o menos trabajaba regularmente en ese trabajo cada semana cuando dejó de trabajar allí?</w:t>
      </w:r>
      <w:r w:rsidRPr="00867EAA">
        <w:rPr>
          <w:rFonts w:asciiTheme="minorHAnsi" w:hAnsiTheme="minorHAnsi" w:cstheme="minorHAnsi"/>
          <w:sz w:val="22"/>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90"/>
      </w:tblGrid>
      <w:tr w14:paraId="2F2334CA" w14:textId="77777777" w:rsidTr="000F71E7">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4590" w:type="dxa"/>
          </w:tcPr>
          <w:p w:rsidR="006C6EE5" w:rsidRPr="00867EAA" w:rsidP="001B26C0" w14:paraId="12E9D1D3" w14:textId="77777777">
            <w:pPr>
              <w:pStyle w:val="NORC-FillTextLeft"/>
              <w:rPr>
                <w:rFonts w:asciiTheme="minorHAnsi" w:hAnsiTheme="minorHAnsi" w:cstheme="minorHAnsi"/>
                <w:sz w:val="22"/>
                <w:szCs w:val="22"/>
                <w:lang w:val="es-ES_tradnl"/>
              </w:rPr>
            </w:pPr>
          </w:p>
        </w:tc>
      </w:tr>
    </w:tbl>
    <w:p w:rsidR="006C6EE5" w:rsidRPr="00867EAA" w:rsidP="001B26C0" w14:paraId="183F0357" w14:textId="5E54E515">
      <w:pPr>
        <w:pStyle w:val="NORC-QUESTION2"/>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168</w:t>
      </w:r>
    </w:p>
    <w:p w:rsidR="006C6EE5" w:rsidRPr="00867EAA" w:rsidP="007971DF" w14:paraId="35A44D33" w14:textId="63683A66">
      <w:pPr>
        <w:pStyle w:val="NORC-QUESTION2"/>
        <w:ind w:left="0" w:firstLine="0"/>
        <w:rPr>
          <w:rFonts w:asciiTheme="minorHAnsi" w:hAnsiTheme="minorHAnsi" w:cstheme="minorHAnsi"/>
          <w:sz w:val="22"/>
          <w:szCs w:val="22"/>
          <w:lang w:val="es-ES_tradnl"/>
        </w:rPr>
      </w:pPr>
      <w:r>
        <w:rPr>
          <w:rFonts w:asciiTheme="minorHAnsi" w:hAnsiTheme="minorHAnsi" w:cstheme="minorHAnsi"/>
          <w:b/>
          <w:noProof/>
          <w:sz w:val="22"/>
          <w:szCs w:val="22"/>
          <w:lang w:val=""/>
        </w:rPr>
        <w:tab/>
      </w:r>
      <w:r w:rsidRPr="00867EAA" w:rsidR="00140EA2">
        <w:rPr>
          <w:rFonts w:asciiTheme="minorHAnsi" w:hAnsiTheme="minorHAnsi" w:cstheme="minorHAnsi"/>
          <w:b/>
          <w:noProof/>
          <w:sz w:val="22"/>
          <w:szCs w:val="22"/>
          <w:lang w:val=""/>
        </w:rPr>
        <w:t>J18c</w:t>
      </w:r>
      <w:r w:rsidRPr="00867EAA">
        <w:rPr>
          <w:rFonts w:asciiTheme="minorHAnsi" w:hAnsiTheme="minorHAnsi" w:cstheme="minorHAnsi"/>
          <w:b/>
          <w:noProof/>
          <w:sz w:val="22"/>
          <w:szCs w:val="22"/>
          <w:lang w:val=""/>
        </w:rPr>
        <w:t>.</w:t>
      </w:r>
      <w:r>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lang w:val="es-ES_tradnl"/>
        </w:rPr>
        <w:t>Cuánto se le pagaba en ese trabajo?</w:t>
      </w:r>
      <w:r w:rsidRPr="00867EAA">
        <w:rPr>
          <w:rFonts w:asciiTheme="minorHAnsi" w:hAnsiTheme="minorHAnsi" w:cstheme="minorHAnsi"/>
          <w:sz w:val="22"/>
          <w:szCs w:val="22"/>
          <w:lang w:val="es-ES_tradnl"/>
        </w:rPr>
        <w:t xml:space="preserve"> </w:t>
      </w:r>
    </w:p>
    <w:tbl>
      <w:tblPr>
        <w:tblW w:w="0" w:type="auto"/>
        <w:tblInd w:w="2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60"/>
        <w:gridCol w:w="236"/>
        <w:gridCol w:w="236"/>
        <w:gridCol w:w="236"/>
        <w:gridCol w:w="236"/>
        <w:gridCol w:w="236"/>
        <w:gridCol w:w="236"/>
        <w:gridCol w:w="236"/>
        <w:gridCol w:w="236"/>
        <w:gridCol w:w="236"/>
        <w:gridCol w:w="236"/>
      </w:tblGrid>
      <w:tr w14:paraId="126CE1A5" w14:textId="77777777" w:rsidTr="007971DF">
        <w:tblPrEx>
          <w:tblW w:w="0" w:type="auto"/>
          <w:tblInd w:w="2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78"/>
        </w:trPr>
        <w:tc>
          <w:tcPr>
            <w:tcW w:w="360" w:type="dxa"/>
            <w:tcBorders>
              <w:top w:val="nil"/>
              <w:left w:val="nil"/>
              <w:bottom w:val="nil"/>
            </w:tcBorders>
          </w:tcPr>
          <w:p w:rsidR="006C6EE5" w:rsidRPr="00867EAA" w:rsidP="001B26C0" w14:paraId="7B32684D" w14:textId="77777777">
            <w:pPr>
              <w:pStyle w:val="NORC-FillTextLeft"/>
              <w:rPr>
                <w:rFonts w:asciiTheme="minorHAnsi" w:hAnsiTheme="minorHAnsi" w:cstheme="minorHAnsi"/>
                <w:sz w:val="22"/>
                <w:szCs w:val="22"/>
              </w:rPr>
            </w:pPr>
            <w:r w:rsidRPr="00867EAA">
              <w:rPr>
                <w:rFonts w:asciiTheme="minorHAnsi" w:hAnsiTheme="minorHAnsi" w:cstheme="minorHAnsi"/>
                <w:sz w:val="22"/>
                <w:szCs w:val="22"/>
              </w:rPr>
              <w:t>$</w:t>
            </w:r>
          </w:p>
        </w:tc>
        <w:tc>
          <w:tcPr>
            <w:tcW w:w="236" w:type="dxa"/>
          </w:tcPr>
          <w:p w:rsidR="006C6EE5" w:rsidRPr="00867EAA" w:rsidP="001B26C0" w14:paraId="57D85CD0" w14:textId="77777777">
            <w:pPr>
              <w:pStyle w:val="NORC-FillTextLeft"/>
              <w:rPr>
                <w:rFonts w:asciiTheme="minorHAnsi" w:hAnsiTheme="minorHAnsi" w:cstheme="minorHAnsi"/>
                <w:sz w:val="22"/>
                <w:szCs w:val="22"/>
              </w:rPr>
            </w:pPr>
          </w:p>
        </w:tc>
        <w:tc>
          <w:tcPr>
            <w:tcW w:w="236" w:type="dxa"/>
          </w:tcPr>
          <w:p w:rsidR="006C6EE5" w:rsidRPr="00867EAA" w:rsidP="001B26C0" w14:paraId="226D87BB" w14:textId="77777777">
            <w:pPr>
              <w:pStyle w:val="NORC-FillTextLeft"/>
              <w:rPr>
                <w:rFonts w:asciiTheme="minorHAnsi" w:hAnsiTheme="minorHAnsi" w:cstheme="minorHAnsi"/>
                <w:sz w:val="22"/>
                <w:szCs w:val="22"/>
              </w:rPr>
            </w:pPr>
          </w:p>
        </w:tc>
        <w:tc>
          <w:tcPr>
            <w:tcW w:w="236" w:type="dxa"/>
          </w:tcPr>
          <w:p w:rsidR="006C6EE5" w:rsidRPr="00867EAA" w:rsidP="001B26C0" w14:paraId="5EFCE78D" w14:textId="77777777">
            <w:pPr>
              <w:pStyle w:val="NORC-FillTextLeft"/>
              <w:rPr>
                <w:rFonts w:asciiTheme="minorHAnsi" w:hAnsiTheme="minorHAnsi" w:cstheme="minorHAnsi"/>
                <w:sz w:val="22"/>
                <w:szCs w:val="22"/>
              </w:rPr>
            </w:pPr>
          </w:p>
        </w:tc>
        <w:tc>
          <w:tcPr>
            <w:tcW w:w="236" w:type="dxa"/>
            <w:tcBorders>
              <w:top w:val="nil"/>
              <w:bottom w:val="nil"/>
            </w:tcBorders>
          </w:tcPr>
          <w:p w:rsidR="006C6EE5" w:rsidRPr="00867EAA" w:rsidP="001B26C0" w14:paraId="274BE52A" w14:textId="77777777">
            <w:pPr>
              <w:pStyle w:val="NORC-FillTextLeft"/>
              <w:rPr>
                <w:rFonts w:asciiTheme="minorHAnsi" w:hAnsiTheme="minorHAnsi" w:cstheme="minorHAnsi"/>
                <w:b/>
                <w:sz w:val="22"/>
                <w:szCs w:val="22"/>
              </w:rPr>
            </w:pPr>
            <w:r w:rsidRPr="00867EAA">
              <w:rPr>
                <w:rFonts w:asciiTheme="minorHAnsi" w:hAnsiTheme="minorHAnsi" w:cstheme="minorHAnsi"/>
                <w:b/>
                <w:sz w:val="22"/>
                <w:szCs w:val="22"/>
              </w:rPr>
              <w:t>,</w:t>
            </w:r>
          </w:p>
        </w:tc>
        <w:tc>
          <w:tcPr>
            <w:tcW w:w="236" w:type="dxa"/>
          </w:tcPr>
          <w:p w:rsidR="006C6EE5" w:rsidRPr="00867EAA" w:rsidP="001B26C0" w14:paraId="25A3470A" w14:textId="77777777">
            <w:pPr>
              <w:pStyle w:val="NORC-FillTextLeft"/>
              <w:rPr>
                <w:rFonts w:asciiTheme="minorHAnsi" w:hAnsiTheme="minorHAnsi" w:cstheme="minorHAnsi"/>
                <w:sz w:val="22"/>
                <w:szCs w:val="22"/>
              </w:rPr>
            </w:pPr>
          </w:p>
        </w:tc>
        <w:tc>
          <w:tcPr>
            <w:tcW w:w="236" w:type="dxa"/>
          </w:tcPr>
          <w:p w:rsidR="006C6EE5" w:rsidRPr="00867EAA" w:rsidP="001B26C0" w14:paraId="03E908C1" w14:textId="77777777">
            <w:pPr>
              <w:pStyle w:val="NORC-FillTextLeft"/>
              <w:rPr>
                <w:rFonts w:asciiTheme="minorHAnsi" w:hAnsiTheme="minorHAnsi" w:cstheme="minorHAnsi"/>
                <w:sz w:val="22"/>
                <w:szCs w:val="22"/>
              </w:rPr>
            </w:pPr>
          </w:p>
        </w:tc>
        <w:tc>
          <w:tcPr>
            <w:tcW w:w="236" w:type="dxa"/>
          </w:tcPr>
          <w:p w:rsidR="006C6EE5" w:rsidRPr="00867EAA" w:rsidP="001B26C0" w14:paraId="1E01777B" w14:textId="77777777">
            <w:pPr>
              <w:pStyle w:val="NORC-FillTextLeft"/>
              <w:rPr>
                <w:rFonts w:asciiTheme="minorHAnsi" w:hAnsiTheme="minorHAnsi" w:cstheme="minorHAnsi"/>
                <w:sz w:val="22"/>
                <w:szCs w:val="22"/>
              </w:rPr>
            </w:pPr>
          </w:p>
        </w:tc>
        <w:tc>
          <w:tcPr>
            <w:tcW w:w="236" w:type="dxa"/>
            <w:tcBorders>
              <w:top w:val="nil"/>
              <w:bottom w:val="nil"/>
            </w:tcBorders>
          </w:tcPr>
          <w:p w:rsidR="006C6EE5" w:rsidRPr="00867EAA" w:rsidP="001B26C0" w14:paraId="39517955" w14:textId="77777777">
            <w:pPr>
              <w:pStyle w:val="NORC-FillTextLeft"/>
              <w:rPr>
                <w:rFonts w:asciiTheme="minorHAnsi" w:hAnsiTheme="minorHAnsi" w:cstheme="minorHAnsi"/>
                <w:b/>
                <w:sz w:val="22"/>
                <w:szCs w:val="22"/>
              </w:rPr>
            </w:pPr>
            <w:r w:rsidRPr="00867EAA">
              <w:rPr>
                <w:rFonts w:asciiTheme="minorHAnsi" w:hAnsiTheme="minorHAnsi" w:cstheme="minorHAnsi"/>
                <w:b/>
                <w:sz w:val="22"/>
                <w:szCs w:val="22"/>
              </w:rPr>
              <w:t>.</w:t>
            </w:r>
          </w:p>
        </w:tc>
        <w:tc>
          <w:tcPr>
            <w:tcW w:w="236" w:type="dxa"/>
          </w:tcPr>
          <w:p w:rsidR="006C6EE5" w:rsidRPr="00867EAA" w:rsidP="001B26C0" w14:paraId="05A88EF2" w14:textId="77777777">
            <w:pPr>
              <w:pStyle w:val="NORC-FillTextLeft"/>
              <w:rPr>
                <w:rFonts w:asciiTheme="minorHAnsi" w:hAnsiTheme="minorHAnsi" w:cstheme="minorHAnsi"/>
                <w:sz w:val="22"/>
                <w:szCs w:val="22"/>
              </w:rPr>
            </w:pPr>
          </w:p>
        </w:tc>
        <w:tc>
          <w:tcPr>
            <w:tcW w:w="236" w:type="dxa"/>
          </w:tcPr>
          <w:p w:rsidR="006C6EE5" w:rsidRPr="00867EAA" w:rsidP="001B26C0" w14:paraId="2E807DF5" w14:textId="77777777">
            <w:pPr>
              <w:pStyle w:val="NORC-FillTextLeft"/>
              <w:rPr>
                <w:rFonts w:asciiTheme="minorHAnsi" w:hAnsiTheme="minorHAnsi" w:cstheme="minorHAnsi"/>
                <w:sz w:val="22"/>
                <w:szCs w:val="22"/>
              </w:rPr>
            </w:pPr>
          </w:p>
        </w:tc>
      </w:tr>
    </w:tbl>
    <w:p w:rsidR="006C6EE5" w:rsidRPr="00867EAA" w:rsidP="007971DF" w14:paraId="5A74D4B3" w14:textId="77777777">
      <w:pPr>
        <w:pStyle w:val="NORC-TableList"/>
        <w:ind w:left="1746" w:firstLine="432"/>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1</w:t>
      </w:r>
      <w:r w:rsidRPr="00867EAA">
        <w:rPr>
          <w:rFonts w:asciiTheme="minorHAnsi" w:hAnsiTheme="minorHAnsi" w:cstheme="minorHAnsi"/>
          <w:sz w:val="22"/>
          <w:szCs w:val="22"/>
          <w:lang w:val="es-MX"/>
        </w:rPr>
        <w:t xml:space="preserve"> por hora</w:t>
      </w:r>
    </w:p>
    <w:p w:rsidR="006C6EE5" w:rsidRPr="00867EAA" w:rsidP="007971DF" w14:paraId="4F10BA62" w14:textId="77777777">
      <w:pPr>
        <w:pStyle w:val="NORC-TableList"/>
        <w:ind w:left="217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2</w:t>
      </w:r>
      <w:r w:rsidRPr="00867EAA">
        <w:rPr>
          <w:rFonts w:asciiTheme="minorHAnsi" w:hAnsiTheme="minorHAnsi" w:cstheme="minorHAnsi"/>
          <w:sz w:val="22"/>
          <w:szCs w:val="22"/>
          <w:lang w:val="es-ES_tradnl"/>
        </w:rPr>
        <w:t xml:space="preserve"> por día</w:t>
      </w:r>
    </w:p>
    <w:p w:rsidR="006C6EE5" w:rsidRPr="00867EAA" w:rsidP="007971DF" w14:paraId="4FCB15E5" w14:textId="77777777">
      <w:pPr>
        <w:pStyle w:val="NORC-TableList"/>
        <w:ind w:left="217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3</w:t>
      </w:r>
      <w:r w:rsidRPr="00867EAA">
        <w:rPr>
          <w:rFonts w:asciiTheme="minorHAnsi" w:hAnsiTheme="minorHAnsi" w:cstheme="minorHAnsi"/>
          <w:sz w:val="22"/>
          <w:szCs w:val="22"/>
          <w:lang w:val="es-ES_tradnl"/>
        </w:rPr>
        <w:t xml:space="preserve"> por semana</w:t>
      </w:r>
    </w:p>
    <w:p w:rsidR="006C6EE5" w:rsidRPr="00867EAA" w:rsidP="007971DF" w14:paraId="3D13D94B" w14:textId="77777777">
      <w:pPr>
        <w:pStyle w:val="NORC-TableList"/>
        <w:ind w:left="2178"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4 </w:t>
      </w:r>
      <w:r w:rsidRPr="00867EAA">
        <w:rPr>
          <w:rFonts w:asciiTheme="minorHAnsi" w:hAnsiTheme="minorHAnsi" w:cstheme="minorHAnsi"/>
          <w:sz w:val="22"/>
          <w:szCs w:val="22"/>
          <w:lang w:val="es-ES_tradnl"/>
        </w:rPr>
        <w:t>per año</w:t>
      </w:r>
    </w:p>
    <w:p w:rsidR="006C6EE5" w:rsidRPr="00867EAA" w:rsidP="007971DF" w14:paraId="3D83E9B0" w14:textId="77777777">
      <w:pPr>
        <w:pStyle w:val="NORC-TableList"/>
        <w:ind w:left="2178" w:firstLine="0"/>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 xml:space="preserve">5 </w:t>
      </w:r>
      <w:r w:rsidRPr="00867EAA">
        <w:rPr>
          <w:rFonts w:asciiTheme="minorHAnsi" w:hAnsiTheme="minorHAnsi" w:cstheme="minorHAnsi"/>
          <w:sz w:val="22"/>
          <w:szCs w:val="22"/>
          <w:lang w:val="es-MX"/>
        </w:rPr>
        <w:t xml:space="preserve"> otra</w:t>
      </w:r>
      <w:r w:rsidRPr="00867EAA">
        <w:rPr>
          <w:rFonts w:asciiTheme="minorHAnsi" w:hAnsiTheme="minorHAnsi" w:cstheme="minorHAnsi"/>
          <w:sz w:val="22"/>
          <w:szCs w:val="22"/>
          <w:lang w:val="es-MX"/>
        </w:rPr>
        <w:t>________________</w:t>
      </w:r>
    </w:p>
    <w:p w:rsidR="006C6EE5" w:rsidRPr="00867EAA" w:rsidP="001B26C0" w14:paraId="4AA7B7AC" w14:textId="5FE0B692">
      <w:pPr>
        <w:pStyle w:val="NORC-QUESTION2"/>
        <w:spacing w:before="0" w:after="0"/>
        <w:ind w:left="0" w:firstLine="0"/>
        <w:contextualSpacing/>
        <w:rPr>
          <w:rFonts w:asciiTheme="minorHAnsi" w:hAnsiTheme="minorHAnsi" w:cstheme="minorHAnsi"/>
          <w:color w:val="auto"/>
          <w:sz w:val="22"/>
          <w:szCs w:val="22"/>
        </w:rPr>
      </w:pPr>
      <w:r w:rsidRPr="00867EAA">
        <w:rPr>
          <w:rFonts w:asciiTheme="minorHAnsi" w:hAnsiTheme="minorHAnsi" w:cstheme="minorHAnsi"/>
          <w:b/>
          <w:color w:val="auto"/>
          <w:sz w:val="22"/>
          <w:szCs w:val="22"/>
        </w:rPr>
        <w:t>J19_M</w:t>
      </w:r>
      <w:r w:rsidRPr="00867EAA">
        <w:rPr>
          <w:rFonts w:asciiTheme="minorHAnsi" w:hAnsiTheme="minorHAnsi" w:cstheme="minorHAnsi"/>
          <w:color w:val="auto"/>
          <w:sz w:val="22"/>
          <w:szCs w:val="22"/>
        </w:rPr>
        <w:t xml:space="preserve"> </w:t>
      </w:r>
    </w:p>
    <w:p w:rsidR="009B0D2C" w:rsidP="009B0D2C" w14:paraId="0E4DC1AF" w14:textId="77777777">
      <w:pPr>
        <w:pStyle w:val="NORC-QUESTION2"/>
        <w:spacing w:before="0" w:after="0"/>
        <w:ind w:left="0" w:firstLine="0"/>
        <w:contextualSpacing/>
        <w:rPr>
          <w:rFonts w:asciiTheme="minorHAnsi" w:hAnsiTheme="minorHAnsi"/>
          <w:snapToGrid/>
          <w:color w:val="auto"/>
          <w:sz w:val="22"/>
          <w:szCs w:val="22"/>
          <w:lang w:val="es-ES"/>
        </w:rPr>
      </w:pPr>
      <w:r>
        <w:rPr>
          <w:rFonts w:asciiTheme="minorHAnsi" w:hAnsiTheme="minorHAnsi" w:cstheme="majorBidi"/>
          <w:color w:val="auto"/>
          <w:sz w:val="22"/>
          <w:szCs w:val="22"/>
          <w:lang w:val="es-ES"/>
        </w:rPr>
        <w:t>¿Cuál es su grupo étnico?</w:t>
      </w:r>
    </w:p>
    <w:p w:rsidR="009B0D2C" w:rsidP="009B0D2C" w14:paraId="580C1A75" w14:textId="77777777">
      <w:pPr>
        <w:pStyle w:val="NORC-TableList"/>
        <w:ind w:left="720" w:firstLine="0"/>
        <w:rPr>
          <w:rFonts w:asciiTheme="minorHAnsi" w:hAnsiTheme="minorHAnsi"/>
          <w:sz w:val="22"/>
          <w:szCs w:val="22"/>
          <w:lang w:val="es-ES"/>
        </w:rPr>
      </w:pPr>
      <w:r>
        <w:rPr>
          <w:rStyle w:val="NORCNumber"/>
          <w:rFonts w:asciiTheme="minorHAnsi" w:hAnsiTheme="minorHAnsi"/>
          <w:sz w:val="22"/>
          <w:szCs w:val="22"/>
          <w:lang w:val="es-ES"/>
        </w:rPr>
        <w:t>1</w:t>
      </w:r>
      <w:r>
        <w:rPr>
          <w:rFonts w:ascii="Wingdings" w:hAnsi="Wingdings"/>
          <w:sz w:val="22"/>
          <w:szCs w:val="22"/>
        </w:rPr>
        <w:sym w:font="Wingdings" w:char="F0A8"/>
      </w:r>
      <w:r>
        <w:rPr>
          <w:rFonts w:asciiTheme="minorHAnsi" w:hAnsiTheme="minorHAnsi"/>
          <w:sz w:val="22"/>
          <w:szCs w:val="22"/>
          <w:lang w:val="es-ES"/>
        </w:rPr>
        <w:t xml:space="preserve"> </w:t>
      </w:r>
      <w:r>
        <w:rPr>
          <w:rFonts w:asciiTheme="minorHAnsi" w:hAnsiTheme="minorHAnsi" w:cstheme="majorBidi"/>
          <w:sz w:val="22"/>
          <w:szCs w:val="22"/>
          <w:lang w:val="es-ES"/>
        </w:rPr>
        <w:t>Hispano o latino</w:t>
      </w:r>
    </w:p>
    <w:p w:rsidR="009B0D2C" w:rsidP="009B0D2C" w14:paraId="635FEA12" w14:textId="77777777">
      <w:pPr>
        <w:pStyle w:val="NORC-TableList"/>
        <w:ind w:left="720" w:firstLine="0"/>
        <w:rPr>
          <w:rFonts w:asciiTheme="minorHAnsi" w:hAnsiTheme="minorHAnsi"/>
          <w:sz w:val="22"/>
          <w:szCs w:val="22"/>
          <w:lang w:val="es-ES"/>
        </w:rPr>
      </w:pPr>
      <w:r>
        <w:rPr>
          <w:rStyle w:val="NORCNumber"/>
          <w:rFonts w:asciiTheme="minorHAnsi" w:hAnsiTheme="minorHAnsi"/>
          <w:sz w:val="22"/>
          <w:szCs w:val="22"/>
          <w:lang w:val="es-ES"/>
        </w:rPr>
        <w:t>2</w:t>
      </w:r>
      <w:r>
        <w:rPr>
          <w:rFonts w:ascii="Wingdings" w:hAnsi="Wingdings"/>
          <w:sz w:val="22"/>
          <w:szCs w:val="22"/>
        </w:rPr>
        <w:sym w:font="Wingdings" w:char="F0A8"/>
      </w:r>
      <w:r>
        <w:rPr>
          <w:rFonts w:asciiTheme="minorHAnsi" w:hAnsiTheme="minorHAnsi"/>
          <w:sz w:val="22"/>
          <w:szCs w:val="22"/>
          <w:lang w:val="es-ES"/>
        </w:rPr>
        <w:t xml:space="preserve"> </w:t>
      </w:r>
      <w:r>
        <w:rPr>
          <w:rFonts w:asciiTheme="minorHAnsi" w:hAnsiTheme="minorHAnsi" w:cstheme="majorBidi"/>
          <w:sz w:val="22"/>
          <w:szCs w:val="22"/>
          <w:lang w:val="es-ES"/>
        </w:rPr>
        <w:t>No hispano o latino</w:t>
      </w:r>
    </w:p>
    <w:p w:rsidR="00295BD4" w:rsidRPr="00867EAA" w:rsidP="001B26C0" w14:paraId="0C5B44AE" w14:textId="77777777">
      <w:pPr>
        <w:pStyle w:val="NORC-QUESTION2"/>
        <w:spacing w:before="0" w:after="0"/>
        <w:ind w:left="0" w:firstLine="0"/>
        <w:contextualSpacing/>
        <w:rPr>
          <w:rFonts w:asciiTheme="minorHAnsi" w:hAnsiTheme="minorHAnsi" w:cstheme="minorHAnsi"/>
          <w:color w:val="auto"/>
          <w:sz w:val="22"/>
          <w:szCs w:val="22"/>
          <w:lang w:val="es-ES"/>
        </w:rPr>
      </w:pPr>
    </w:p>
    <w:p w:rsidR="001C0DF2" w:rsidRPr="00867EAA" w:rsidP="001B26C0" w14:paraId="1E2C83DA" w14:textId="61CF2CA6">
      <w:pPr>
        <w:pStyle w:val="NORC-QUESTION2"/>
        <w:spacing w:before="0" w:after="0"/>
        <w:ind w:left="0" w:firstLine="0"/>
        <w:contextualSpacing/>
        <w:rPr>
          <w:rFonts w:asciiTheme="minorHAnsi" w:hAnsiTheme="minorHAnsi" w:cstheme="minorHAnsi"/>
          <w:color w:val="auto"/>
          <w:sz w:val="22"/>
          <w:szCs w:val="22"/>
          <w:lang w:val="es-ES"/>
        </w:rPr>
      </w:pPr>
      <w:r w:rsidRPr="00867EAA">
        <w:rPr>
          <w:rFonts w:asciiTheme="minorHAnsi" w:hAnsiTheme="minorHAnsi" w:cstheme="minorHAnsi"/>
          <w:b/>
          <w:color w:val="auto"/>
          <w:sz w:val="22"/>
          <w:szCs w:val="22"/>
          <w:lang w:val="es-ES"/>
        </w:rPr>
        <w:t>J20_M.</w:t>
      </w:r>
      <w:r w:rsidRPr="00867EAA">
        <w:rPr>
          <w:rFonts w:asciiTheme="minorHAnsi" w:hAnsiTheme="minorHAnsi" w:cstheme="minorHAnsi"/>
          <w:color w:val="auto"/>
          <w:sz w:val="22"/>
          <w:szCs w:val="22"/>
          <w:lang w:val="es-ES"/>
        </w:rPr>
        <w:t xml:space="preserve">  </w:t>
      </w:r>
    </w:p>
    <w:p w:rsidR="001C0DF2" w:rsidRPr="00867EAA" w:rsidP="001B26C0" w14:paraId="2CCAF8E5" w14:textId="06D20AC0">
      <w:pPr>
        <w:pStyle w:val="NORC-QUESTION2"/>
        <w:spacing w:before="0" w:after="0"/>
        <w:ind w:left="0" w:firstLine="0"/>
        <w:contextualSpacing/>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Cuál es su raza? (Seleccione una o más</w:t>
      </w:r>
      <w:r w:rsidRPr="00867EAA">
        <w:rPr>
          <w:rFonts w:asciiTheme="minorHAnsi" w:hAnsiTheme="minorHAnsi" w:cstheme="minorHAnsi"/>
          <w:color w:val="auto"/>
          <w:sz w:val="22"/>
          <w:szCs w:val="22"/>
          <w:lang w:val="es-ES"/>
        </w:rPr>
        <w:t>.)</w:t>
      </w:r>
    </w:p>
    <w:p w:rsidR="001C0DF2" w:rsidRPr="00867EAA" w:rsidP="001B26C0" w14:paraId="01BB3399" w14:textId="5A9BDD5D">
      <w:pPr>
        <w:pStyle w:val="NORC-TableList"/>
        <w:ind w:left="-54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Indígena</w:t>
      </w:r>
      <w:r w:rsidR="00376FFD">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w:t>
      </w:r>
      <w:r w:rsidRPr="007971DF" w:rsidR="00F02F03">
        <w:rPr>
          <w:rFonts w:asciiTheme="minorHAnsi" w:hAnsiTheme="minorHAnsi" w:cstheme="minorHAnsi"/>
          <w:sz w:val="22"/>
          <w:szCs w:val="22"/>
          <w:lang w:val="es-ES"/>
        </w:rPr>
        <w:t>de las Américas</w:t>
      </w:r>
      <w:r w:rsidRPr="00867EAA" w:rsidR="008C39FA">
        <w:rPr>
          <w:rFonts w:asciiTheme="minorHAnsi" w:hAnsiTheme="minorHAnsi" w:cstheme="minorHAnsi"/>
          <w:sz w:val="22"/>
          <w:szCs w:val="22"/>
          <w:lang w:val="es-ES"/>
        </w:rPr>
        <w:t xml:space="preserve"> o nativa</w:t>
      </w:r>
      <w:r w:rsidR="00F864B4">
        <w:rPr>
          <w:rFonts w:asciiTheme="minorHAnsi" w:hAnsiTheme="minorHAnsi" w:cstheme="minorHAnsi"/>
          <w:sz w:val="22"/>
          <w:szCs w:val="22"/>
          <w:lang w:val="es-ES"/>
        </w:rPr>
        <w:t>/o</w:t>
      </w:r>
      <w:r w:rsidRPr="00F60913" w:rsidR="00BC47DB">
        <w:rPr>
          <w:rFonts w:asciiTheme="minorHAnsi" w:hAnsiTheme="minorHAnsi" w:cstheme="minorHAnsi"/>
          <w:sz w:val="22"/>
          <w:szCs w:val="28"/>
          <w:lang w:val="es-ES"/>
        </w:rPr>
        <w:t xml:space="preserve"> </w:t>
      </w:r>
      <w:r w:rsidRPr="00867EAA" w:rsidR="008C39FA">
        <w:rPr>
          <w:rFonts w:asciiTheme="minorHAnsi" w:hAnsiTheme="minorHAnsi" w:cstheme="minorHAnsi"/>
          <w:sz w:val="22"/>
          <w:szCs w:val="22"/>
          <w:lang w:val="es-ES"/>
        </w:rPr>
        <w:t>de Alaska</w:t>
      </w:r>
      <w:r w:rsidRPr="00867EAA">
        <w:rPr>
          <w:rFonts w:asciiTheme="minorHAnsi" w:hAnsiTheme="minorHAnsi" w:cstheme="minorHAnsi"/>
          <w:sz w:val="22"/>
          <w:szCs w:val="22"/>
          <w:lang w:val="es-ES"/>
        </w:rPr>
        <w:t xml:space="preserve"> </w:t>
      </w:r>
    </w:p>
    <w:p w:rsidR="001C0DF2" w:rsidRPr="00867EAA" w:rsidP="001B26C0" w14:paraId="05B73639" w14:textId="5A0F47DA">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Asiátic</w:t>
      </w:r>
      <w:r w:rsidR="00F02F03">
        <w:rPr>
          <w:rFonts w:asciiTheme="minorHAnsi" w:hAnsiTheme="minorHAnsi" w:cstheme="minorHAnsi"/>
          <w:sz w:val="22"/>
          <w:szCs w:val="22"/>
          <w:lang w:val="es-ES"/>
        </w:rPr>
        <w:t>a</w:t>
      </w:r>
      <w:r w:rsidR="00376FFD">
        <w:rPr>
          <w:rFonts w:asciiTheme="minorHAnsi" w:hAnsiTheme="minorHAnsi" w:cstheme="minorHAnsi"/>
          <w:sz w:val="22"/>
          <w:szCs w:val="22"/>
          <w:lang w:val="es-ES"/>
        </w:rPr>
        <w:t>/</w:t>
      </w:r>
      <w:r w:rsidRPr="00867EAA" w:rsidR="008C39FA">
        <w:rPr>
          <w:rFonts w:asciiTheme="minorHAnsi" w:hAnsiTheme="minorHAnsi" w:cstheme="minorHAnsi"/>
          <w:sz w:val="22"/>
          <w:szCs w:val="22"/>
          <w:lang w:val="es-ES"/>
        </w:rPr>
        <w:t>o</w:t>
      </w:r>
    </w:p>
    <w:p w:rsidR="001C0DF2" w:rsidRPr="00867EAA" w:rsidP="001B26C0" w14:paraId="60A7E0AE" w14:textId="27ECB876">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Negr</w:t>
      </w:r>
      <w:r w:rsidR="00F02F03">
        <w:rPr>
          <w:rFonts w:asciiTheme="minorHAnsi" w:hAnsiTheme="minorHAnsi" w:cstheme="minorHAnsi"/>
          <w:sz w:val="22"/>
          <w:szCs w:val="22"/>
          <w:lang w:val="es-ES"/>
        </w:rPr>
        <w:t>a</w:t>
      </w:r>
      <w:r w:rsidR="00376FFD">
        <w:rPr>
          <w:rFonts w:asciiTheme="minorHAnsi" w:hAnsiTheme="minorHAnsi" w:cstheme="minorHAnsi"/>
          <w:sz w:val="22"/>
          <w:szCs w:val="22"/>
          <w:lang w:val="es-ES"/>
        </w:rPr>
        <w:t>/</w:t>
      </w:r>
      <w:r w:rsidRPr="00867EAA" w:rsidR="008C39FA">
        <w:rPr>
          <w:rFonts w:asciiTheme="minorHAnsi" w:hAnsiTheme="minorHAnsi" w:cstheme="minorHAnsi"/>
          <w:sz w:val="22"/>
          <w:szCs w:val="22"/>
          <w:lang w:val="es-ES"/>
        </w:rPr>
        <w:t xml:space="preserve">o </w:t>
      </w:r>
      <w:r w:rsidRPr="00867EAA" w:rsidR="008C39FA">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afroamerican</w:t>
      </w:r>
      <w:r w:rsidR="00F02F03">
        <w:rPr>
          <w:rFonts w:asciiTheme="minorHAnsi" w:hAnsiTheme="minorHAnsi" w:cstheme="minorHAnsi"/>
          <w:sz w:val="22"/>
          <w:szCs w:val="22"/>
          <w:lang w:val="es-ES"/>
        </w:rPr>
        <w:t>a</w:t>
      </w:r>
      <w:r w:rsidR="00376FFD">
        <w:rPr>
          <w:rFonts w:asciiTheme="minorHAnsi" w:hAnsiTheme="minorHAnsi" w:cstheme="minorHAnsi"/>
          <w:sz w:val="22"/>
          <w:szCs w:val="22"/>
          <w:lang w:val="es-ES"/>
        </w:rPr>
        <w:t>/</w:t>
      </w:r>
      <w:r w:rsidRPr="00867EAA" w:rsidR="008C39FA">
        <w:rPr>
          <w:rFonts w:asciiTheme="minorHAnsi" w:hAnsiTheme="minorHAnsi" w:cstheme="minorHAnsi"/>
          <w:sz w:val="22"/>
          <w:szCs w:val="22"/>
          <w:lang w:val="es-ES"/>
        </w:rPr>
        <w:t>o</w:t>
      </w:r>
      <w:r w:rsidRPr="00867EAA">
        <w:rPr>
          <w:rFonts w:asciiTheme="minorHAnsi" w:hAnsiTheme="minorHAnsi" w:cstheme="minorHAnsi"/>
          <w:sz w:val="22"/>
          <w:szCs w:val="22"/>
          <w:lang w:val="es-ES"/>
        </w:rPr>
        <w:t xml:space="preserve"> </w:t>
      </w:r>
    </w:p>
    <w:p w:rsidR="001C0DF2" w:rsidRPr="00867EAA" w:rsidP="001B26C0" w14:paraId="236357FB" w14:textId="79B7FF2C">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Nativa</w:t>
      </w:r>
      <w:r w:rsidR="00376FFD">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de Hawái o de otra isla del Pacífico</w:t>
      </w:r>
      <w:r w:rsidRPr="00867EAA">
        <w:rPr>
          <w:rFonts w:asciiTheme="minorHAnsi" w:hAnsiTheme="minorHAnsi" w:cstheme="minorHAnsi"/>
          <w:sz w:val="22"/>
          <w:szCs w:val="22"/>
          <w:lang w:val="es-ES"/>
        </w:rPr>
        <w:t xml:space="preserve"> </w:t>
      </w:r>
    </w:p>
    <w:p w:rsidR="001C0DF2" w:rsidRPr="00867EAA" w:rsidP="001B26C0" w14:paraId="35330E81" w14:textId="63D7AAC0">
      <w:pPr>
        <w:pStyle w:val="NORC-TableList"/>
        <w:ind w:left="-540" w:firstLine="0"/>
        <w:rPr>
          <w:rFonts w:asciiTheme="minorHAnsi" w:hAnsiTheme="minorHAnsi" w:cstheme="minorHAnsi"/>
          <w:sz w:val="22"/>
          <w:szCs w:val="22"/>
          <w:lang w:val=""/>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w:t>
      </w:r>
      <w:r w:rsidRPr="00867EAA" w:rsidR="008C39FA">
        <w:rPr>
          <w:rFonts w:asciiTheme="minorHAnsi" w:hAnsiTheme="minorHAnsi" w:cstheme="minorHAnsi"/>
          <w:sz w:val="22"/>
          <w:szCs w:val="22"/>
          <w:lang w:val=""/>
        </w:rPr>
        <w:t>Blanc</w:t>
      </w:r>
      <w:r w:rsidR="00F02F03">
        <w:rPr>
          <w:rFonts w:asciiTheme="minorHAnsi" w:hAnsiTheme="minorHAnsi" w:cstheme="minorHAnsi"/>
          <w:sz w:val="22"/>
          <w:szCs w:val="22"/>
          <w:lang w:val=""/>
        </w:rPr>
        <w:t>a</w:t>
      </w:r>
      <w:r w:rsidR="00376FFD">
        <w:rPr>
          <w:rFonts w:asciiTheme="minorHAnsi" w:hAnsiTheme="minorHAnsi" w:cstheme="minorHAnsi"/>
          <w:sz w:val="22"/>
          <w:szCs w:val="22"/>
          <w:lang w:val=""/>
        </w:rPr>
        <w:t>/</w:t>
      </w:r>
      <w:r w:rsidRPr="00867EAA" w:rsidR="008C39FA">
        <w:rPr>
          <w:rFonts w:asciiTheme="minorHAnsi" w:hAnsiTheme="minorHAnsi" w:cstheme="minorHAnsi"/>
          <w:sz w:val="22"/>
          <w:szCs w:val="22"/>
          <w:lang w:val=""/>
        </w:rPr>
        <w:t>o</w:t>
      </w:r>
    </w:p>
    <w:p w:rsidR="002C6C42" w:rsidRPr="00867EAA" w:rsidP="001B26C0" w14:paraId="00344941" w14:textId="77777777">
      <w:pPr>
        <w:pStyle w:val="NORC-TableList"/>
        <w:ind w:left="-540" w:firstLine="0"/>
        <w:rPr>
          <w:rFonts w:asciiTheme="minorHAnsi" w:hAnsiTheme="minorHAnsi" w:cstheme="minorHAnsi"/>
          <w:sz w:val="22"/>
          <w:szCs w:val="22"/>
          <w:lang w:val=""/>
        </w:rPr>
      </w:pPr>
    </w:p>
    <w:p w:rsidR="00140EA2" w:rsidRPr="00867EAA" w:rsidP="007971DF" w14:paraId="3EA061A8" w14:textId="5CDA4CD3">
      <w:pPr>
        <w:spacing w:after="0"/>
        <w:contextualSpacing w:val="0"/>
        <w:rPr>
          <w:rFonts w:asciiTheme="minorHAnsi" w:hAnsiTheme="minorHAnsi" w:cstheme="minorHAnsi"/>
          <w:szCs w:val="22"/>
          <w:lang w:val=""/>
        </w:rPr>
      </w:pPr>
      <w:r w:rsidRPr="00867EAA">
        <w:rPr>
          <w:rFonts w:asciiTheme="minorHAnsi" w:hAnsiTheme="minorHAnsi" w:cstheme="minorHAnsi"/>
          <w:b/>
          <w:szCs w:val="22"/>
          <w:lang w:val=""/>
        </w:rPr>
        <w:t>J21a</w:t>
      </w:r>
      <w:r w:rsidRPr="00867EAA" w:rsidR="0058356F">
        <w:rPr>
          <w:rFonts w:asciiTheme="minorHAnsi" w:hAnsiTheme="minorHAnsi" w:cstheme="minorHAnsi"/>
          <w:b/>
          <w:szCs w:val="22"/>
          <w:lang w:val=""/>
        </w:rPr>
        <w:t>_M.</w:t>
      </w:r>
    </w:p>
    <w:p w:rsidR="00704960" w:rsidRPr="00867EAA" w:rsidP="001B26C0" w14:paraId="066B94E8" w14:textId="77777777">
      <w:pPr>
        <w:pStyle w:val="NORC-TableList"/>
        <w:rPr>
          <w:rFonts w:asciiTheme="minorHAnsi" w:hAnsiTheme="minorHAnsi" w:cstheme="minorHAnsi"/>
          <w:sz w:val="22"/>
          <w:szCs w:val="22"/>
          <w:lang w:val=""/>
        </w:rPr>
      </w:pPr>
      <w:r w:rsidRPr="00867EAA">
        <w:rPr>
          <w:rFonts w:asciiTheme="minorHAnsi" w:hAnsiTheme="minorHAnsi" w:cstheme="minorHAnsi"/>
          <w:sz w:val="22"/>
          <w:szCs w:val="22"/>
          <w:lang w:val=""/>
        </w:rPr>
        <w:t>¿Habla otro idioma que no sea inglés?</w:t>
      </w:r>
    </w:p>
    <w:p w:rsidR="00140EA2" w:rsidRPr="00867EAA" w:rsidP="001B26C0" w14:paraId="0C12FA3A" w14:textId="683C31A4">
      <w:pPr>
        <w:pStyle w:val="NORC-TableList"/>
        <w:ind w:left="720" w:firstLine="0"/>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1 </w:t>
      </w:r>
      <w:r w:rsidRPr="00867EAA">
        <w:rPr>
          <w:rStyle w:val="NORCNumber"/>
          <w:rFonts w:ascii="Wingdings" w:hAnsi="Wingdings" w:cstheme="minorHAnsi"/>
          <w:sz w:val="22"/>
          <w:szCs w:val="22"/>
        </w:rPr>
        <w:sym w:font="Wingdings" w:char="F06F"/>
      </w:r>
      <w:r w:rsidRPr="00867EAA" w:rsidR="00BE52B6">
        <w:rPr>
          <w:rStyle w:val="NORCNumber"/>
          <w:rFonts w:asciiTheme="minorHAnsi" w:hAnsiTheme="minorHAnsi" w:cstheme="minorHAnsi"/>
          <w:sz w:val="22"/>
          <w:szCs w:val="22"/>
          <w:lang w:val=""/>
        </w:rPr>
        <w:t xml:space="preserve"> </w:t>
      </w:r>
      <w:r w:rsidRPr="00867EAA" w:rsidR="00BE52B6">
        <w:rPr>
          <w:rFonts w:asciiTheme="minorHAnsi" w:hAnsiTheme="minorHAnsi" w:cstheme="minorHAnsi"/>
          <w:sz w:val="22"/>
          <w:szCs w:val="22"/>
          <w:lang w:val=""/>
        </w:rPr>
        <w:t xml:space="preserve">Sí </w:t>
      </w:r>
    </w:p>
    <w:p w:rsidR="00140EA2" w:rsidRPr="00867EAA" w:rsidP="001B26C0" w14:paraId="4F16368C" w14:textId="77777777">
      <w:pPr>
        <w:pStyle w:val="NORC-TableList"/>
        <w:ind w:left="720" w:firstLine="0"/>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2 </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lang w:val=""/>
        </w:rPr>
        <w:t xml:space="preserve"> No </w:t>
      </w:r>
    </w:p>
    <w:p w:rsidR="00140EA2" w:rsidRPr="00867EAA" w:rsidP="001B26C0" w14:paraId="42FEBCCC" w14:textId="77777777">
      <w:pPr>
        <w:tabs>
          <w:tab w:val="left" w:pos="720"/>
          <w:tab w:val="left" w:leader="dot" w:pos="3600"/>
          <w:tab w:val="left" w:leader="dot" w:pos="5760"/>
        </w:tabs>
        <w:spacing w:line="276" w:lineRule="auto"/>
        <w:rPr>
          <w:rFonts w:asciiTheme="minorHAnsi" w:hAnsiTheme="minorHAnsi" w:cstheme="minorHAnsi"/>
          <w:b/>
          <w:szCs w:val="22"/>
          <w:lang w:val=""/>
        </w:rPr>
      </w:pPr>
    </w:p>
    <w:p w:rsidR="000D1244" w14:paraId="3B61F776" w14:textId="77777777">
      <w:pPr>
        <w:spacing w:after="0"/>
        <w:contextualSpacing w:val="0"/>
        <w:rPr>
          <w:rFonts w:asciiTheme="minorHAnsi" w:hAnsiTheme="minorHAnsi" w:cstheme="minorHAnsi"/>
          <w:b/>
          <w:szCs w:val="22"/>
          <w:lang w:val="es-ES"/>
        </w:rPr>
      </w:pPr>
      <w:r>
        <w:rPr>
          <w:rFonts w:asciiTheme="minorHAnsi" w:hAnsiTheme="minorHAnsi" w:cstheme="minorHAnsi"/>
          <w:b/>
          <w:szCs w:val="22"/>
          <w:lang w:val="es-ES"/>
        </w:rPr>
        <w:br w:type="page"/>
      </w:r>
    </w:p>
    <w:p w:rsidR="00515D4D" w:rsidRPr="00867EAA" w:rsidP="001B26C0" w14:paraId="06AD0A7E" w14:textId="4AD07D41">
      <w:pPr>
        <w:tabs>
          <w:tab w:val="left" w:pos="720"/>
          <w:tab w:val="left" w:leader="dot" w:pos="3600"/>
          <w:tab w:val="left" w:leader="dot" w:pos="5760"/>
        </w:tabs>
        <w:spacing w:line="276" w:lineRule="auto"/>
        <w:rPr>
          <w:rFonts w:asciiTheme="minorHAnsi" w:hAnsiTheme="minorHAnsi" w:cstheme="minorHAnsi"/>
          <w:b/>
          <w:szCs w:val="22"/>
          <w:lang w:val="es-ES"/>
        </w:rPr>
      </w:pPr>
      <w:r w:rsidRPr="00867EAA">
        <w:rPr>
          <w:rFonts w:asciiTheme="minorHAnsi" w:hAnsiTheme="minorHAnsi" w:cstheme="minorHAnsi"/>
          <w:b/>
          <w:szCs w:val="22"/>
          <w:lang w:val="es-ES"/>
        </w:rPr>
        <w:t>J21c_M</w:t>
      </w:r>
    </w:p>
    <w:p w:rsidR="00515D4D" w:rsidRPr="00867EAA" w:rsidP="001B26C0" w14:paraId="37782AF6" w14:textId="1E9EC850">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Qué tipo de </w:t>
      </w:r>
      <w:r w:rsidRPr="00867EAA">
        <w:rPr>
          <w:rFonts w:asciiTheme="minorHAnsi" w:hAnsiTheme="minorHAnsi" w:cstheme="minorHAnsi"/>
          <w:szCs w:val="22"/>
          <w:lang w:val="es-ES"/>
        </w:rPr>
        <w:t>seguro médico o cobertura médica</w:t>
      </w:r>
      <w:r w:rsidRPr="00867EAA">
        <w:rPr>
          <w:rFonts w:asciiTheme="minorHAnsi" w:hAnsiTheme="minorHAnsi" w:cstheme="minorHAnsi"/>
          <w:szCs w:val="22"/>
          <w:lang w:val="es-ES"/>
        </w:rPr>
        <w:t xml:space="preserve"> tiene para usted?</w:t>
      </w:r>
      <w:r w:rsidRPr="00867EAA">
        <w:rPr>
          <w:rFonts w:asciiTheme="minorHAnsi" w:hAnsiTheme="minorHAnsi" w:cstheme="minorHAnsi"/>
          <w:szCs w:val="22"/>
          <w:lang w:val="es-ES"/>
        </w:rPr>
        <w:t xml:space="preserve"> </w:t>
      </w:r>
      <w:r w:rsidRPr="00711EB8" w:rsidR="00711EB8">
        <w:rPr>
          <w:rFonts w:asciiTheme="minorHAnsi" w:hAnsiTheme="minorHAnsi" w:cstheme="minorHAnsi"/>
          <w:szCs w:val="22"/>
          <w:lang w:val="es-ES"/>
        </w:rPr>
        <w:t>Seleccione todas las que correspondan</w:t>
      </w:r>
      <w:r w:rsidR="00711EB8">
        <w:rPr>
          <w:rFonts w:asciiTheme="minorHAnsi" w:hAnsiTheme="minorHAnsi" w:cstheme="minorHAnsi"/>
          <w:szCs w:val="22"/>
          <w:lang w:val="es-ES"/>
        </w:rPr>
        <w:t>.</w:t>
      </w:r>
    </w:p>
    <w:p w:rsidR="00515D4D" w:rsidRPr="00867EAA" w:rsidP="001B26C0" w14:paraId="1814F922" w14:textId="7777777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p>
    <w:p w:rsidR="003E52BC" w:rsidRPr="00867EAA" w:rsidP="001B26C0" w14:paraId="77A6580D" w14:textId="4C9A5777">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8C39FA">
        <w:rPr>
          <w:rFonts w:asciiTheme="minorHAnsi" w:hAnsiTheme="minorHAnsi" w:cstheme="minorHAnsi"/>
          <w:szCs w:val="22"/>
          <w:lang w:val="es-ES"/>
        </w:rPr>
        <w:t xml:space="preserve"> PLAN DE SEGURO MÉDICO PRIVADO DE SU PROPIO EMPLEADOR</w:t>
      </w:r>
    </w:p>
    <w:p w:rsidR="00515D4D" w:rsidRPr="00867EAA" w:rsidP="001B26C0" w14:paraId="10AA3170" w14:textId="4B33A4E2">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szCs w:val="22"/>
          <w:lang w:val="es-ES"/>
        </w:rPr>
        <w:t>PLAN DE SEGURO MÉDICO COMPRADO DIRECTAMENTE</w:t>
      </w:r>
      <w:r w:rsidRPr="00867EAA">
        <w:rPr>
          <w:rFonts w:asciiTheme="minorHAnsi" w:hAnsiTheme="minorHAnsi" w:cstheme="minorHAnsi"/>
          <w:szCs w:val="22"/>
          <w:lang w:val="es-ES"/>
        </w:rPr>
        <w:tab/>
      </w:r>
    </w:p>
    <w:p w:rsidR="00515D4D" w:rsidRPr="00867EAA" w:rsidP="001B26C0" w14:paraId="1E69542B" w14:textId="13DAB778">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8C39FA">
        <w:rPr>
          <w:rFonts w:asciiTheme="minorHAnsi" w:hAnsiTheme="minorHAnsi" w:cstheme="minorHAnsi"/>
          <w:szCs w:val="22"/>
          <w:lang w:val="es-ES"/>
        </w:rPr>
        <w:t>PLAN DE SEGURO MÉDICO PRIVADO A TRAVÉS DE UN GOBIERNO ESTATAL O LOCAL, O UN PROGRAMA COMUNITARIO</w:t>
      </w:r>
      <w:r w:rsidRPr="00867EAA">
        <w:rPr>
          <w:rFonts w:asciiTheme="minorHAnsi" w:hAnsiTheme="minorHAnsi" w:cstheme="minorHAnsi"/>
          <w:szCs w:val="22"/>
          <w:lang w:val="es-ES"/>
        </w:rPr>
        <w:tab/>
      </w:r>
    </w:p>
    <w:p w:rsidR="00515D4D" w:rsidRPr="00867EAA" w:rsidP="001B26C0" w14:paraId="49CEAE57" w14:textId="448B379A">
      <w:pPr>
        <w:tabs>
          <w:tab w:val="left" w:pos="720"/>
          <w:tab w:val="left" w:leader="dot" w:pos="3600"/>
          <w:tab w:val="left" w:leader="dot" w:pos="5760"/>
        </w:tabs>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4</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caps/>
          <w:szCs w:val="22"/>
          <w:lang w:val="es-ES"/>
        </w:rPr>
        <w:t>PLAN DE SEGURO MÉDICO PRIVADO A TRAVÉS DEL EMPLEO DE SU CÓNYUGE O PAREJA</w:t>
      </w:r>
      <w:r w:rsidRPr="00867EAA">
        <w:rPr>
          <w:rFonts w:asciiTheme="minorHAnsi" w:hAnsiTheme="minorHAnsi" w:cstheme="minorHAnsi"/>
          <w:caps/>
          <w:szCs w:val="22"/>
          <w:lang w:val="es-ES"/>
        </w:rPr>
        <w:tab/>
      </w:r>
      <w:r w:rsidRPr="00867EAA">
        <w:rPr>
          <w:rFonts w:asciiTheme="minorHAnsi" w:hAnsiTheme="minorHAnsi" w:cstheme="minorHAnsi"/>
          <w:caps/>
          <w:szCs w:val="22"/>
          <w:lang w:val="es-ES"/>
        </w:rPr>
        <w:tab/>
      </w:r>
      <w:r w:rsidRPr="00867EAA">
        <w:rPr>
          <w:rFonts w:asciiTheme="minorHAnsi" w:hAnsiTheme="minorHAnsi" w:cstheme="minorHAnsi"/>
          <w:szCs w:val="22"/>
          <w:lang w:val="es-ES"/>
        </w:rPr>
        <w:tab/>
      </w:r>
    </w:p>
    <w:p w:rsidR="00515D4D" w:rsidRPr="00867EAA" w:rsidP="001B26C0" w14:paraId="19032CB4" w14:textId="77777777">
      <w:pPr>
        <w:tabs>
          <w:tab w:val="left" w:pos="720"/>
          <w:tab w:val="left" w:leader="dot" w:pos="3600"/>
          <w:tab w:val="left" w:leader="dot" w:pos="5760"/>
        </w:tabs>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5</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Fonts w:asciiTheme="minorHAnsi" w:hAnsiTheme="minorHAnsi" w:cstheme="minorHAnsi"/>
          <w:szCs w:val="22"/>
          <w:lang w:val="es-ES"/>
        </w:rPr>
        <w:t>MEDICAID</w:t>
      </w:r>
      <w:r w:rsidRPr="00867EAA">
        <w:rPr>
          <w:rFonts w:asciiTheme="minorHAnsi" w:hAnsiTheme="minorHAnsi" w:cstheme="minorHAnsi"/>
          <w:szCs w:val="22"/>
          <w:lang w:val="es-ES"/>
        </w:rPr>
        <w:tab/>
      </w:r>
      <w:r w:rsidRPr="00867EAA">
        <w:rPr>
          <w:rFonts w:asciiTheme="minorHAnsi" w:hAnsiTheme="minorHAnsi" w:cstheme="minorHAnsi"/>
          <w:szCs w:val="22"/>
          <w:lang w:val="es-ES"/>
        </w:rPr>
        <w:tab/>
        <w:t xml:space="preserve"> </w:t>
      </w:r>
    </w:p>
    <w:p w:rsidR="00515D4D" w:rsidRPr="00867EAA" w:rsidP="001B26C0" w14:paraId="29D6BADA" w14:textId="7777777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6</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Fonts w:asciiTheme="minorHAnsi" w:hAnsiTheme="minorHAnsi" w:cstheme="minorHAnsi"/>
          <w:szCs w:val="22"/>
          <w:lang w:val="es-ES"/>
        </w:rPr>
        <w:t>MEDICARE</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515D4D" w:rsidRPr="00867EAA" w:rsidP="00F60913" w14:paraId="2DCAFF49" w14:textId="2AAE3775">
      <w:pPr>
        <w:spacing w:line="276" w:lineRule="auto"/>
        <w:ind w:left="1080" w:hanging="36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7</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szCs w:val="22"/>
          <w:lang w:val="es-ES"/>
        </w:rPr>
        <w:t>SEGURO MÉDICO MILIAR/ADMINISTRACIÓN DE VETERANOS O CHAMPUS/TRICARE/CHAMP-VA</w:t>
      </w:r>
      <w:r w:rsidRPr="00867EAA">
        <w:rPr>
          <w:rFonts w:asciiTheme="minorHAnsi" w:hAnsiTheme="minorHAnsi" w:cstheme="minorHAnsi"/>
          <w:szCs w:val="22"/>
          <w:lang w:val="es-ES"/>
        </w:rPr>
        <w:tab/>
      </w:r>
    </w:p>
    <w:p w:rsidR="00515D4D" w:rsidRPr="00867EAA" w:rsidP="001B26C0" w14:paraId="5FB04EF0" w14:textId="5210B66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 xml:space="preserve">8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774368">
        <w:rPr>
          <w:rFonts w:asciiTheme="minorHAnsi" w:hAnsiTheme="minorHAnsi" w:cstheme="minorHAnsi"/>
          <w:szCs w:val="22"/>
          <w:lang w:val="es-ES"/>
        </w:rPr>
        <w:t xml:space="preserve"> SIN COBERTURA DE NINGÚN TIPO</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515D4D" w:rsidRPr="00867EAA" w:rsidP="001B26C0" w14:paraId="09D1289B" w14:textId="0A46807D">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9</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774368">
        <w:rPr>
          <w:rFonts w:asciiTheme="minorHAnsi" w:hAnsiTheme="minorHAnsi" w:cstheme="minorHAnsi"/>
          <w:szCs w:val="22"/>
          <w:lang w:val="es-ES"/>
        </w:rPr>
        <w:t xml:space="preserve"> OTRO (ESPECIFIQUE)</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A77239" w:rsidRPr="00867EAA" w:rsidP="001B26C0" w14:paraId="380F6680" w14:textId="77777777">
      <w:pPr>
        <w:pStyle w:val="NORC-Answer1"/>
        <w:tabs>
          <w:tab w:val="clear" w:pos="792"/>
          <w:tab w:val="clear" w:pos="1152"/>
        </w:tabs>
        <w:spacing w:line="276" w:lineRule="auto"/>
        <w:ind w:left="0"/>
        <w:rPr>
          <w:rFonts w:asciiTheme="minorHAnsi" w:hAnsiTheme="minorHAnsi" w:cstheme="minorHAnsi"/>
          <w:color w:val="FF0000"/>
          <w:sz w:val="22"/>
          <w:szCs w:val="22"/>
          <w:lang w:val="es-ES"/>
        </w:rPr>
      </w:pPr>
    </w:p>
    <w:p w:rsidR="00A77239" w:rsidRPr="00867EAA" w:rsidP="001B26C0" w14:paraId="41DC0C13" w14:textId="7437D419">
      <w:pPr>
        <w:pStyle w:val="NORC-Answer1"/>
        <w:tabs>
          <w:tab w:val="clear" w:pos="792"/>
          <w:tab w:val="clear" w:pos="1152"/>
        </w:tabs>
        <w:spacing w:line="276" w:lineRule="auto"/>
        <w:ind w:left="0"/>
        <w:rPr>
          <w:rFonts w:asciiTheme="minorHAnsi" w:hAnsiTheme="minorHAnsi" w:cstheme="minorHAnsi"/>
          <w:b/>
          <w:sz w:val="22"/>
          <w:szCs w:val="22"/>
          <w:lang w:val="es-ES"/>
        </w:rPr>
      </w:pPr>
      <w:r w:rsidRPr="00867EAA">
        <w:rPr>
          <w:rFonts w:asciiTheme="minorHAnsi" w:hAnsiTheme="minorHAnsi" w:cstheme="minorHAnsi"/>
          <w:b/>
          <w:noProof/>
          <w:sz w:val="22"/>
          <w:szCs w:val="22"/>
          <w:lang w:val="es-ES"/>
        </w:rPr>
        <w:t>J22.</w:t>
      </w:r>
    </w:p>
    <w:p w:rsidR="00A77239" w:rsidRPr="00867EAA" w:rsidP="007971DF" w14:paraId="31C80AFF" w14:textId="2D926F83">
      <w:pPr>
        <w:pStyle w:val="NORC-Answer1"/>
        <w:tabs>
          <w:tab w:val="clear" w:pos="792"/>
          <w:tab w:val="clear" w:pos="1152"/>
        </w:tabs>
        <w:spacing w:line="276" w:lineRule="auto"/>
        <w:ind w:left="0"/>
        <w:rPr>
          <w:rFonts w:asciiTheme="minorHAnsi" w:hAnsiTheme="minorHAnsi" w:cstheme="minorHAnsi"/>
          <w:color w:val="000000"/>
          <w:sz w:val="22"/>
          <w:szCs w:val="22"/>
          <w:lang w:val="es-ES"/>
        </w:rPr>
      </w:pPr>
      <w:r w:rsidRPr="00867EAA">
        <w:rPr>
          <w:rFonts w:asciiTheme="minorHAnsi" w:hAnsiTheme="minorHAnsi" w:cstheme="minorHAnsi"/>
          <w:noProof/>
          <w:color w:val="000000"/>
          <w:sz w:val="22"/>
          <w:szCs w:val="22"/>
          <w:lang w:val="es-ES_tradnl"/>
        </w:rPr>
        <w:t>En términos generales, ¿diría que su salud es excelente, muy buena, regular o mala?</w:t>
      </w:r>
    </w:p>
    <w:p w:rsidR="00A77239" w:rsidRPr="00867EAA" w:rsidP="001B26C0" w14:paraId="625AA729" w14:textId="00788320">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1</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sz w:val="22"/>
          <w:szCs w:val="22"/>
          <w:lang w:val=""/>
        </w:rPr>
        <w:t>Excelente</w:t>
      </w:r>
    </w:p>
    <w:p w:rsidR="00A77239" w:rsidRPr="00867EAA" w:rsidP="001B26C0" w14:paraId="4ACBB785" w14:textId="1A337ADA">
      <w:pPr>
        <w:pStyle w:val="NORC-Answer1"/>
        <w:spacing w:line="276" w:lineRule="auto"/>
        <w:rPr>
          <w:rFonts w:asciiTheme="minorHAnsi" w:hAnsiTheme="minorHAnsi" w:cstheme="minorHAnsi"/>
          <w:caps/>
          <w:color w:val="000000"/>
          <w:sz w:val="22"/>
          <w:szCs w:val="22"/>
          <w:lang w:val="es-ES"/>
        </w:rPr>
      </w:pPr>
      <w:r w:rsidRPr="00867EAA">
        <w:rPr>
          <w:rStyle w:val="NORCNumber"/>
          <w:rFonts w:asciiTheme="minorHAnsi" w:hAnsiTheme="minorHAnsi" w:cstheme="minorHAnsi"/>
          <w:caps/>
          <w:sz w:val="22"/>
          <w:szCs w:val="22"/>
          <w:lang w:val="es-ES"/>
        </w:rPr>
        <w:t>2</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Muy buena</w:t>
      </w:r>
    </w:p>
    <w:p w:rsidR="00A77239" w:rsidRPr="00867EAA" w:rsidP="001B26C0" w14:paraId="044C4B2D" w14:textId="0B162B55">
      <w:pPr>
        <w:pStyle w:val="NORC-Answer1"/>
        <w:spacing w:line="276" w:lineRule="auto"/>
        <w:rPr>
          <w:rFonts w:asciiTheme="minorHAnsi" w:hAnsiTheme="minorHAnsi" w:cstheme="minorHAnsi"/>
          <w:caps/>
          <w:color w:val="000000"/>
          <w:sz w:val="22"/>
          <w:szCs w:val="22"/>
          <w:lang w:val="es-ES"/>
        </w:rPr>
      </w:pPr>
      <w:r w:rsidRPr="00867EAA">
        <w:rPr>
          <w:rStyle w:val="NORCNumber"/>
          <w:rFonts w:asciiTheme="minorHAnsi" w:hAnsiTheme="minorHAnsi" w:cstheme="minorHAnsi"/>
          <w:caps/>
          <w:sz w:val="22"/>
          <w:szCs w:val="22"/>
          <w:lang w:val="es-ES"/>
        </w:rPr>
        <w:t>3</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Regular</w:t>
      </w:r>
    </w:p>
    <w:p w:rsidR="00A77239" w:rsidRPr="00867EAA" w:rsidP="001B26C0" w14:paraId="7DECB95D" w14:textId="2CEED3B2">
      <w:pPr>
        <w:pStyle w:val="NORC-Answer1"/>
        <w:spacing w:line="276" w:lineRule="auto"/>
        <w:rPr>
          <w:rFonts w:asciiTheme="minorHAnsi" w:hAnsiTheme="minorHAnsi" w:cstheme="minorHAnsi"/>
          <w:caps/>
          <w:noProof/>
          <w:color w:val="000000"/>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Mala</w:t>
      </w:r>
    </w:p>
    <w:p w:rsidR="008C6C63" w:rsidRPr="00867EAA" w:rsidP="001B26C0" w14:paraId="7D901194" w14:textId="77777777">
      <w:pPr>
        <w:pStyle w:val="NORC-Answer1"/>
        <w:spacing w:line="276" w:lineRule="auto"/>
        <w:rPr>
          <w:rFonts w:asciiTheme="minorHAnsi" w:hAnsiTheme="minorHAnsi" w:cstheme="minorHAnsi"/>
          <w:caps/>
          <w:noProof/>
          <w:color w:val="000000"/>
          <w:sz w:val="22"/>
          <w:szCs w:val="22"/>
          <w:lang w:val="es-ES"/>
        </w:rPr>
      </w:pPr>
    </w:p>
    <w:p w:rsidR="00141107" w:rsidRPr="00867EAA" w:rsidP="001B26C0" w14:paraId="1DC1741D" w14:textId="77777777">
      <w:pPr>
        <w:spacing w:after="0"/>
        <w:ind w:left="540" w:hanging="540"/>
        <w:rPr>
          <w:rFonts w:asciiTheme="minorHAnsi" w:hAnsiTheme="minorHAnsi" w:cstheme="minorHAnsi"/>
          <w:szCs w:val="22"/>
          <w:lang w:val="es-ES"/>
        </w:rPr>
      </w:pPr>
      <w:r w:rsidRPr="00867EAA">
        <w:rPr>
          <w:rFonts w:asciiTheme="minorHAnsi" w:hAnsiTheme="minorHAnsi" w:cstheme="minorHAnsi"/>
          <w:b/>
          <w:szCs w:val="22"/>
          <w:lang w:val="es-ES"/>
        </w:rPr>
        <w:t>J_POORHLTH.</w:t>
      </w:r>
      <w:r w:rsidRPr="00867EAA">
        <w:rPr>
          <w:rFonts w:asciiTheme="minorHAnsi" w:hAnsiTheme="minorHAnsi" w:cstheme="minorHAnsi"/>
          <w:szCs w:val="22"/>
          <w:lang w:val="es-ES"/>
        </w:rPr>
        <w:t xml:space="preserve">  </w:t>
      </w:r>
    </w:p>
    <w:p w:rsidR="00B72ACB" w:rsidRPr="00867EAA" w:rsidP="007971DF" w14:paraId="7383819E" w14:textId="6A4615DB">
      <w:pPr>
        <w:spacing w:after="0"/>
        <w:rPr>
          <w:rFonts w:asciiTheme="minorHAnsi" w:hAnsiTheme="minorHAnsi" w:cstheme="minorHAnsi"/>
          <w:szCs w:val="22"/>
          <w:lang w:val="es-ES"/>
        </w:rPr>
      </w:pPr>
      <w:r w:rsidRPr="00867EAA">
        <w:rPr>
          <w:rFonts w:asciiTheme="minorHAnsi" w:hAnsiTheme="minorHAnsi" w:cstheme="minorHAnsi"/>
          <w:szCs w:val="22"/>
          <w:lang w:val="es-ES"/>
        </w:rPr>
        <w:t>Durante los últimos 30 días, ¿aproximadamente cuántos días le impidió a usted un mal estado físico o mental realizar sus actividades usuales, como cuidar de sí mismo, trabajar o recrearse</w:t>
      </w:r>
      <w:r w:rsidRPr="00867EAA" w:rsidR="008C6C63">
        <w:rPr>
          <w:rFonts w:asciiTheme="minorHAnsi" w:hAnsiTheme="minorHAnsi" w:cstheme="minorHAnsi"/>
          <w:szCs w:val="22"/>
          <w:lang w:val="es-ES"/>
        </w:rPr>
        <w:t xml:space="preserve">? </w:t>
      </w:r>
    </w:p>
    <w:p w:rsidR="008C6C63" w:rsidRPr="00867EAA" w:rsidP="001B26C0" w14:paraId="1AFF5114" w14:textId="710F7106">
      <w:pPr>
        <w:spacing w:after="0"/>
        <w:ind w:left="540"/>
        <w:rPr>
          <w:rFonts w:asciiTheme="minorHAnsi" w:hAnsiTheme="minorHAnsi" w:cstheme="minorHAnsi"/>
          <w:szCs w:val="22"/>
          <w:lang w:val="es-ES"/>
        </w:rPr>
      </w:pPr>
      <w:r w:rsidRPr="00867EAA">
        <w:rPr>
          <w:rFonts w:asciiTheme="minorHAnsi" w:hAnsiTheme="minorHAnsi" w:cstheme="minorHAnsi"/>
          <w:szCs w:val="22"/>
          <w:lang w:val="es-ES"/>
        </w:rPr>
        <w:t xml:space="preserve">_____ </w:t>
      </w:r>
      <w:r w:rsidRPr="00867EAA" w:rsidR="008C39FA">
        <w:rPr>
          <w:rFonts w:asciiTheme="minorHAnsi" w:hAnsiTheme="minorHAnsi" w:cstheme="minorHAnsi"/>
          <w:szCs w:val="22"/>
          <w:lang w:val="es-ES"/>
        </w:rPr>
        <w:t>Días</w:t>
      </w:r>
    </w:p>
    <w:p w:rsidR="008C6C63" w:rsidRPr="00867EAA" w:rsidP="001B26C0" w14:paraId="4FD63EE9" w14:textId="77777777">
      <w:pPr>
        <w:pStyle w:val="NORC-Answer1"/>
        <w:spacing w:line="276" w:lineRule="auto"/>
        <w:rPr>
          <w:rFonts w:asciiTheme="minorHAnsi" w:hAnsiTheme="minorHAnsi" w:cstheme="minorHAnsi"/>
          <w:caps/>
          <w:noProof/>
          <w:color w:val="000000"/>
          <w:sz w:val="22"/>
          <w:szCs w:val="22"/>
          <w:lang w:val="es-ES"/>
        </w:rPr>
      </w:pPr>
    </w:p>
    <w:p w:rsidR="0088597F" w:rsidRPr="00867EAA" w:rsidP="007971DF" w14:paraId="33B40CF7" w14:textId="44BB5C3E">
      <w:pPr>
        <w:spacing w:after="0"/>
        <w:contextualSpacing w:val="0"/>
        <w:rPr>
          <w:rFonts w:asciiTheme="minorHAnsi" w:hAnsiTheme="minorHAnsi" w:cstheme="minorHAnsi"/>
          <w:b/>
          <w:caps/>
          <w:szCs w:val="22"/>
          <w:lang w:val="es-ES"/>
        </w:rPr>
      </w:pPr>
      <w:bookmarkStart w:id="151" w:name="OLE_LINK379"/>
      <w:r w:rsidRPr="00867EAA">
        <w:rPr>
          <w:rFonts w:asciiTheme="minorHAnsi" w:hAnsiTheme="minorHAnsi" w:cstheme="minorHAnsi"/>
          <w:b/>
          <w:caps/>
          <w:szCs w:val="22"/>
          <w:lang w:val="es-ES"/>
        </w:rPr>
        <w:t>HB13</w:t>
      </w:r>
      <w:bookmarkEnd w:id="151"/>
    </w:p>
    <w:p w:rsidR="00295BD4" w:rsidRPr="00867EAA" w:rsidP="007971DF" w14:paraId="49362263" w14:textId="2DA1E40C">
      <w:pPr>
        <w:pStyle w:val="NORC-Answer1"/>
        <w:spacing w:line="276" w:lineRule="auto"/>
        <w:ind w:left="720"/>
        <w:rPr>
          <w:rFonts w:asciiTheme="minorHAnsi" w:hAnsiTheme="minorHAnsi" w:cstheme="minorHAnsi"/>
          <w:bCs/>
          <w:sz w:val="22"/>
          <w:szCs w:val="22"/>
          <w:lang w:val="es-ES"/>
        </w:rPr>
      </w:pPr>
      <w:bookmarkStart w:id="152" w:name="OLE_LINK381"/>
      <w:r w:rsidRPr="00FD5702">
        <w:rPr>
          <w:rFonts w:asciiTheme="minorHAnsi" w:hAnsiTheme="minorHAnsi" w:cstheme="minorHAnsi"/>
          <w:b/>
          <w:caps/>
          <w:sz w:val="22"/>
          <w:szCs w:val="22"/>
          <w:lang w:val="es-ES"/>
        </w:rPr>
        <w:t>HB13</w:t>
      </w:r>
      <w:bookmarkEnd w:id="152"/>
      <w:r w:rsidRPr="007971DF">
        <w:rPr>
          <w:rFonts w:asciiTheme="minorHAnsi" w:hAnsiTheme="minorHAnsi" w:cstheme="minorHAnsi"/>
          <w:b/>
          <w:sz w:val="22"/>
          <w:szCs w:val="22"/>
          <w:lang w:val="es-ES"/>
        </w:rPr>
        <w:t>a</w:t>
      </w:r>
      <w:r w:rsidRPr="00867EAA">
        <w:rPr>
          <w:rFonts w:asciiTheme="minorHAnsi" w:hAnsiTheme="minorHAnsi" w:cstheme="minorHAnsi"/>
          <w:bCs/>
          <w:sz w:val="22"/>
          <w:szCs w:val="22"/>
          <w:lang w:val="es-ES"/>
        </w:rPr>
        <w:t>. ¿Usted o algún miembro de este hogar recibe beneficios del Programa de Cupones para Alimentos o SNAP (Programa de Asistencia Nutricional Suplementaria)? NO incluya WIC, el Programa de Almuerzos Escolares o la asistencia de los bancos de alimentos.</w:t>
      </w:r>
    </w:p>
    <w:p w:rsidR="00295BD4" w:rsidRPr="007971DF" w:rsidP="0036691A" w14:paraId="3CD21532" w14:textId="77777777">
      <w:pPr>
        <w:pStyle w:val="NORC-Answer1"/>
        <w:spacing w:line="276" w:lineRule="auto"/>
        <w:ind w:left="720"/>
        <w:rPr>
          <w:rFonts w:asciiTheme="minorHAnsi" w:hAnsiTheme="minorHAnsi" w:cstheme="minorHAnsi"/>
          <w:bCs/>
          <w:caps/>
          <w:sz w:val="22"/>
          <w:szCs w:val="22"/>
        </w:rPr>
      </w:pPr>
      <w:r w:rsidRPr="007971DF">
        <w:rPr>
          <w:rFonts w:asciiTheme="minorHAnsi" w:hAnsiTheme="minorHAnsi" w:cstheme="minorHAnsi"/>
          <w:bCs/>
          <w:caps/>
          <w:sz w:val="22"/>
          <w:szCs w:val="22"/>
        </w:rPr>
        <w:t>1.  SÍ</w:t>
      </w:r>
    </w:p>
    <w:p w:rsidR="0088597F" w:rsidP="002C6C42" w14:paraId="1FD26B56" w14:textId="257182E3">
      <w:pPr>
        <w:pStyle w:val="NORC-Answer1"/>
        <w:spacing w:line="276" w:lineRule="auto"/>
        <w:ind w:left="720"/>
        <w:rPr>
          <w:rFonts w:asciiTheme="minorHAnsi" w:hAnsiTheme="minorHAnsi" w:cstheme="minorHAnsi"/>
          <w:bCs/>
          <w:caps/>
          <w:sz w:val="22"/>
          <w:szCs w:val="22"/>
        </w:rPr>
      </w:pPr>
      <w:r w:rsidRPr="007971DF">
        <w:rPr>
          <w:rFonts w:asciiTheme="minorHAnsi" w:hAnsiTheme="minorHAnsi" w:cstheme="minorHAnsi"/>
          <w:bCs/>
          <w:caps/>
          <w:sz w:val="22"/>
          <w:szCs w:val="22"/>
        </w:rPr>
        <w:t>2.  NO</w:t>
      </w:r>
    </w:p>
    <w:p w:rsidR="009B0D2C" w:rsidP="009B0D2C" w14:paraId="75554604" w14:textId="77777777">
      <w:pPr>
        <w:pStyle w:val="NORC-InterviewerText"/>
        <w:pBdr>
          <w:top w:val="single" w:sz="4" w:space="0" w:color="auto"/>
        </w:pBdr>
        <w:rPr>
          <w:rFonts w:asciiTheme="minorHAnsi" w:hAnsiTheme="minorHAnsi" w:cstheme="minorHAnsi"/>
          <w:noProof/>
          <w:snapToGrid/>
          <w:sz w:val="22"/>
          <w:szCs w:val="22"/>
        </w:rPr>
      </w:pPr>
      <w:r>
        <w:rPr>
          <w:rFonts w:asciiTheme="minorHAnsi" w:hAnsiTheme="minorHAnsi" w:cstheme="minorHAnsi"/>
          <w:noProof/>
          <w:sz w:val="22"/>
          <w:szCs w:val="22"/>
        </w:rPr>
        <w:t>IF I_HHM_UNDER6 &gt; 0, ASK HB13b</w:t>
      </w:r>
    </w:p>
    <w:p w:rsidR="009B0D2C" w:rsidP="009B0D2C" w14:paraId="636BEF3A" w14:textId="77777777">
      <w:pPr>
        <w:pStyle w:val="NORC-InterviewerText"/>
        <w:pBdr>
          <w:top w:val="single" w:sz="4" w:space="0" w:color="auto"/>
        </w:pBdr>
        <w:rPr>
          <w:rFonts w:asciiTheme="minorHAnsi" w:hAnsiTheme="minorHAnsi" w:cstheme="minorHAnsi"/>
          <w:sz w:val="22"/>
          <w:szCs w:val="22"/>
        </w:rPr>
      </w:pPr>
      <w:r>
        <w:rPr>
          <w:rFonts w:asciiTheme="minorHAnsi" w:hAnsiTheme="minorHAnsi" w:cstheme="minorHAnsi"/>
          <w:noProof/>
          <w:sz w:val="22"/>
          <w:szCs w:val="22"/>
        </w:rPr>
        <w:t xml:space="preserve">ELSE SKIP </w:t>
      </w:r>
      <w:r w:rsidRPr="00FD5702">
        <w:rPr>
          <w:rFonts w:asciiTheme="minorHAnsi" w:hAnsiTheme="minorHAnsi" w:cstheme="minorHAnsi"/>
          <w:noProof/>
          <w:sz w:val="22"/>
          <w:szCs w:val="22"/>
        </w:rPr>
        <w:t>TO HB41_1</w:t>
      </w:r>
    </w:p>
    <w:p w:rsidR="002C6C42" w:rsidRPr="007971DF" w:rsidP="00295BD4" w14:paraId="1088B674" w14:textId="77777777">
      <w:pPr>
        <w:pStyle w:val="NORC-Answer1"/>
        <w:spacing w:line="276" w:lineRule="auto"/>
        <w:ind w:left="0"/>
        <w:rPr>
          <w:rFonts w:asciiTheme="minorHAnsi" w:hAnsiTheme="minorHAnsi" w:cstheme="minorHAnsi"/>
          <w:bCs/>
          <w:caps/>
          <w:sz w:val="22"/>
          <w:szCs w:val="22"/>
        </w:rPr>
      </w:pPr>
    </w:p>
    <w:p w:rsidR="00295BD4" w:rsidRPr="00867EAA" w:rsidP="007971DF" w14:paraId="1EEB8445" w14:textId="185A5DA0">
      <w:pPr>
        <w:pStyle w:val="NORC-Answer1"/>
        <w:spacing w:line="276" w:lineRule="auto"/>
        <w:ind w:left="720"/>
        <w:rPr>
          <w:rFonts w:asciiTheme="minorHAnsi" w:hAnsiTheme="minorHAnsi" w:cstheme="minorHAnsi"/>
          <w:bCs/>
          <w:sz w:val="22"/>
          <w:szCs w:val="22"/>
          <w:lang w:val="es-ES"/>
        </w:rPr>
      </w:pPr>
      <w:r w:rsidRPr="00FD5702">
        <w:rPr>
          <w:rFonts w:asciiTheme="minorHAnsi" w:hAnsiTheme="minorHAnsi" w:cstheme="minorHAnsi"/>
          <w:b/>
          <w:caps/>
          <w:sz w:val="22"/>
          <w:szCs w:val="22"/>
        </w:rPr>
        <w:t>HB13</w:t>
      </w:r>
      <w:r w:rsidRPr="007971DF">
        <w:rPr>
          <w:rFonts w:asciiTheme="minorHAnsi" w:hAnsiTheme="minorHAnsi" w:cstheme="minorHAnsi"/>
          <w:b/>
          <w:sz w:val="22"/>
          <w:szCs w:val="22"/>
        </w:rPr>
        <w:t>b</w:t>
      </w:r>
      <w:r w:rsidRPr="007971DF">
        <w:rPr>
          <w:rFonts w:asciiTheme="minorHAnsi" w:hAnsiTheme="minorHAnsi" w:cstheme="minorHAnsi"/>
          <w:bCs/>
          <w:sz w:val="22"/>
          <w:szCs w:val="22"/>
        </w:rPr>
        <w:t xml:space="preserve">. </w:t>
      </w:r>
      <w:r w:rsidRPr="00867EAA">
        <w:rPr>
          <w:rFonts w:asciiTheme="minorHAnsi" w:hAnsiTheme="minorHAnsi" w:cstheme="minorHAnsi"/>
          <w:bCs/>
          <w:sz w:val="22"/>
          <w:szCs w:val="22"/>
          <w:lang w:val="es-ES"/>
        </w:rPr>
        <w:t>¿Usted o algún miembro de este hogar participa en el programa WIC, es decir, el programa de nutrición suplementaria para mujeres, bebés y niños?</w:t>
      </w:r>
    </w:p>
    <w:p w:rsidR="00295BD4" w:rsidRPr="00867EAA" w:rsidP="0036691A" w14:paraId="4C3E12EC" w14:textId="77777777">
      <w:pPr>
        <w:pStyle w:val="NORC-Answer1"/>
        <w:spacing w:line="276" w:lineRule="auto"/>
        <w:ind w:left="720"/>
        <w:rPr>
          <w:rFonts w:asciiTheme="minorHAnsi" w:hAnsiTheme="minorHAnsi" w:cstheme="minorHAnsi"/>
          <w:bCs/>
          <w:caps/>
          <w:sz w:val="22"/>
          <w:szCs w:val="22"/>
          <w:lang w:val="es-ES"/>
        </w:rPr>
      </w:pPr>
      <w:r w:rsidRPr="00867EAA">
        <w:rPr>
          <w:rFonts w:asciiTheme="minorHAnsi" w:hAnsiTheme="minorHAnsi" w:cstheme="minorHAnsi"/>
          <w:bCs/>
          <w:caps/>
          <w:sz w:val="22"/>
          <w:szCs w:val="22"/>
          <w:lang w:val="es-ES"/>
        </w:rPr>
        <w:t>1.  SÍ</w:t>
      </w:r>
    </w:p>
    <w:p w:rsidR="00295BD4" w:rsidRPr="00867EAA" w:rsidP="0036691A" w14:paraId="14D6AC90" w14:textId="0468C8FF">
      <w:pPr>
        <w:pStyle w:val="NORC-Answer1"/>
        <w:spacing w:line="276" w:lineRule="auto"/>
        <w:ind w:left="720"/>
        <w:rPr>
          <w:rFonts w:asciiTheme="minorHAnsi" w:hAnsiTheme="minorHAnsi" w:cstheme="minorHAnsi"/>
          <w:bCs/>
          <w:caps/>
          <w:sz w:val="22"/>
          <w:szCs w:val="22"/>
          <w:lang w:val="es-ES"/>
        </w:rPr>
      </w:pPr>
      <w:r w:rsidRPr="00867EAA">
        <w:rPr>
          <w:rFonts w:asciiTheme="minorHAnsi" w:hAnsiTheme="minorHAnsi" w:cstheme="minorHAnsi"/>
          <w:bCs/>
          <w:caps/>
          <w:sz w:val="22"/>
          <w:szCs w:val="22"/>
          <w:lang w:val="es-ES"/>
        </w:rPr>
        <w:t>2.  NO</w:t>
      </w:r>
    </w:p>
    <w:p w:rsidR="0088597F" w:rsidRPr="00867EAA" w:rsidP="001B26C0" w14:paraId="63F585EC" w14:textId="28CB7F5D">
      <w:pPr>
        <w:pStyle w:val="NORC-Answer1"/>
        <w:spacing w:line="276" w:lineRule="auto"/>
        <w:ind w:left="0"/>
        <w:rPr>
          <w:rFonts w:asciiTheme="minorHAnsi" w:hAnsiTheme="minorHAnsi" w:cstheme="minorHAnsi"/>
          <w:b/>
          <w:caps/>
          <w:sz w:val="22"/>
          <w:szCs w:val="22"/>
          <w:lang w:val="es-ES"/>
        </w:rPr>
      </w:pPr>
      <w:r w:rsidRPr="00867EAA">
        <w:rPr>
          <w:rFonts w:asciiTheme="minorHAnsi" w:hAnsiTheme="minorHAnsi" w:cstheme="minorHAnsi"/>
          <w:b/>
          <w:caps/>
          <w:sz w:val="22"/>
          <w:szCs w:val="22"/>
          <w:lang w:val="es-ES"/>
        </w:rPr>
        <w:t>HB41_1.</w:t>
      </w:r>
    </w:p>
    <w:p w:rsidR="00295BD4" w:rsidRPr="00867EAA" w:rsidP="0036691A" w14:paraId="19C2BF1C" w14:textId="77777777">
      <w:pPr>
        <w:pStyle w:val="NORC-Answer1"/>
        <w:spacing w:line="276" w:lineRule="auto"/>
        <w:ind w:left="0"/>
        <w:rPr>
          <w:rFonts w:asciiTheme="minorHAnsi" w:hAnsiTheme="minorHAnsi" w:cstheme="minorHAnsi"/>
          <w:bCs/>
          <w:sz w:val="22"/>
          <w:szCs w:val="22"/>
          <w:lang w:val="es-ES"/>
        </w:rPr>
      </w:pPr>
      <w:r w:rsidRPr="00867EAA">
        <w:rPr>
          <w:rFonts w:asciiTheme="minorHAnsi" w:hAnsiTheme="minorHAnsi" w:cstheme="minorHAnsi"/>
          <w:bCs/>
          <w:sz w:val="22"/>
          <w:szCs w:val="22"/>
          <w:lang w:val="es-ES"/>
        </w:rPr>
        <w:t>Suponga que tiene un gasto de emergencia que cuesta $400. ¿Podría pagar este gasto en este momento usando efectivo o dinero en una cuenta corriente/de ahorros, o con una tarjeta de crédito que podría pagar en el próximo estado de cuenta?</w:t>
      </w:r>
    </w:p>
    <w:p w:rsidR="00295BD4" w:rsidRPr="00867EAA" w:rsidP="0036691A" w14:paraId="5F2A6006" w14:textId="77777777">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1.  SÍ</w:t>
      </w:r>
    </w:p>
    <w:p w:rsidR="00295BD4" w:rsidRPr="00867EAA" w:rsidP="0036691A" w14:paraId="2F1DE5CD" w14:textId="77B2B1A0">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2.  NO</w:t>
      </w:r>
    </w:p>
    <w:p w:rsidR="00295BD4" w:rsidRPr="00867EAA" w:rsidP="001B26C0" w14:paraId="51971A66" w14:textId="77777777">
      <w:pPr>
        <w:pStyle w:val="NORC-Answer1"/>
        <w:spacing w:line="276" w:lineRule="auto"/>
        <w:ind w:left="0"/>
        <w:rPr>
          <w:rFonts w:asciiTheme="minorHAnsi" w:hAnsiTheme="minorHAnsi" w:cstheme="minorHAnsi"/>
          <w:b/>
          <w:caps/>
          <w:sz w:val="22"/>
          <w:szCs w:val="22"/>
          <w:lang w:val="es-ES"/>
        </w:rPr>
      </w:pPr>
    </w:p>
    <w:p w:rsidR="00141107" w:rsidRPr="00867EAA" w:rsidP="001B26C0" w14:paraId="399E998A" w14:textId="209FF62E">
      <w:pPr>
        <w:pStyle w:val="NORC-Answer1"/>
        <w:spacing w:line="276" w:lineRule="auto"/>
        <w:ind w:left="0"/>
        <w:rPr>
          <w:rFonts w:asciiTheme="minorHAnsi" w:hAnsiTheme="minorHAnsi" w:cstheme="minorHAnsi"/>
          <w:caps/>
          <w:sz w:val="22"/>
          <w:szCs w:val="22"/>
          <w:lang w:val="es-ES"/>
        </w:rPr>
      </w:pPr>
      <w:r w:rsidRPr="00867EAA">
        <w:rPr>
          <w:rFonts w:asciiTheme="minorHAnsi" w:hAnsiTheme="minorHAnsi" w:cstheme="minorHAnsi"/>
          <w:b/>
          <w:caps/>
          <w:sz w:val="22"/>
          <w:szCs w:val="22"/>
          <w:lang w:val="es-ES"/>
        </w:rPr>
        <w:t>J_OWNHOME.</w:t>
      </w:r>
      <w:r w:rsidRPr="00867EAA">
        <w:rPr>
          <w:rFonts w:asciiTheme="minorHAnsi" w:hAnsiTheme="minorHAnsi" w:cstheme="minorHAnsi"/>
          <w:caps/>
          <w:sz w:val="22"/>
          <w:szCs w:val="22"/>
          <w:lang w:val="es-ES"/>
        </w:rPr>
        <w:t xml:space="preserve"> </w:t>
      </w:r>
    </w:p>
    <w:p w:rsidR="001B309C" w:rsidRPr="00867EAA" w:rsidP="001B26C0" w14:paraId="3190D192" w14:textId="02B37510">
      <w:pPr>
        <w:pStyle w:val="NORC-Answer1"/>
        <w:spacing w:line="276" w:lineRule="auto"/>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Es usted propietario/a de la casa donde cuida a niños</w:t>
      </w:r>
      <w:r w:rsidRPr="00867EAA">
        <w:rPr>
          <w:rFonts w:asciiTheme="minorHAnsi" w:hAnsiTheme="minorHAnsi" w:cstheme="minorHAnsi"/>
          <w:color w:val="000000"/>
          <w:sz w:val="22"/>
          <w:szCs w:val="22"/>
          <w:lang w:val="es-ES"/>
        </w:rPr>
        <w:t>?</w:t>
      </w:r>
    </w:p>
    <w:p w:rsidR="001B309C" w:rsidRPr="00867EAA" w:rsidP="001B26C0" w14:paraId="1BC49EAA" w14:textId="0A19A0EE">
      <w:pPr>
        <w:pStyle w:val="NORC-Answer1"/>
        <w:spacing w:line="276" w:lineRule="auto"/>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 xml:space="preserve">1 </w:t>
      </w:r>
      <w:r w:rsidRPr="00867EAA" w:rsidR="008C710E">
        <w:rPr>
          <w:rFonts w:asciiTheme="minorHAnsi" w:hAnsiTheme="minorHAnsi" w:cstheme="minorHAnsi"/>
          <w:noProof/>
          <w:sz w:val="22"/>
          <w:szCs w:val="22"/>
          <w:lang w:val="es-ES"/>
        </w:rPr>
        <w:t>Sí</w:t>
      </w:r>
    </w:p>
    <w:p w:rsidR="001B309C" w:rsidRPr="00867EAA" w:rsidP="001B26C0" w14:paraId="6107A451" w14:textId="621CF9E0">
      <w:pPr>
        <w:pStyle w:val="NORC-Answer1"/>
        <w:spacing w:line="276" w:lineRule="auto"/>
        <w:rPr>
          <w:rFonts w:asciiTheme="minorHAnsi" w:hAnsiTheme="minorHAnsi" w:cstheme="minorHAnsi"/>
          <w:caps/>
          <w:color w:val="000000"/>
          <w:sz w:val="22"/>
          <w:szCs w:val="22"/>
          <w:lang w:val="es-ES"/>
        </w:rPr>
      </w:pPr>
      <w:r w:rsidRPr="00867EAA">
        <w:rPr>
          <w:rFonts w:asciiTheme="minorHAnsi" w:hAnsiTheme="minorHAnsi" w:cstheme="minorHAnsi"/>
          <w:color w:val="000000"/>
          <w:sz w:val="22"/>
          <w:szCs w:val="22"/>
          <w:lang w:val="es-ES"/>
        </w:rPr>
        <w:t xml:space="preserve">2 </w:t>
      </w:r>
      <w:r w:rsidRPr="00867EAA">
        <w:rPr>
          <w:rFonts w:asciiTheme="minorHAnsi" w:hAnsiTheme="minorHAnsi" w:cstheme="minorHAnsi"/>
          <w:color w:val="000000"/>
          <w:sz w:val="22"/>
          <w:szCs w:val="22"/>
          <w:lang w:val="es-ES"/>
        </w:rPr>
        <w:t>N</w:t>
      </w:r>
      <w:r w:rsidRPr="00867EAA" w:rsidR="008C710E">
        <w:rPr>
          <w:rFonts w:asciiTheme="minorHAnsi" w:hAnsiTheme="minorHAnsi" w:cstheme="minorHAnsi"/>
          <w:color w:val="000000"/>
          <w:sz w:val="22"/>
          <w:szCs w:val="22"/>
          <w:lang w:val="es-ES"/>
        </w:rPr>
        <w:t>o</w:t>
      </w:r>
    </w:p>
    <w:p w:rsidR="00A77239" w:rsidRPr="00867EAA" w:rsidP="007971DF" w14:paraId="7D3798FB" w14:textId="4B288EDB">
      <w:pPr>
        <w:spacing w:after="0"/>
        <w:contextualSpacing w:val="0"/>
        <w:rPr>
          <w:rFonts w:asciiTheme="minorHAnsi" w:hAnsiTheme="minorHAnsi" w:cstheme="minorHAnsi"/>
          <w:szCs w:val="22"/>
          <w:lang w:val="es-ES"/>
        </w:rPr>
      </w:pPr>
      <w:r w:rsidRPr="00867EAA">
        <w:rPr>
          <w:rFonts w:asciiTheme="minorHAnsi" w:hAnsiTheme="minorHAnsi" w:cstheme="minorHAnsi"/>
          <w:b/>
          <w:noProof/>
          <w:szCs w:val="22"/>
          <w:lang w:val="es-ES"/>
        </w:rPr>
        <w:t>J23_M</w:t>
      </w:r>
    </w:p>
    <w:p w:rsidR="00295BD4" w:rsidRPr="00867EAA" w:rsidP="001B26C0" w14:paraId="21BBA6B9" w14:textId="6DFC45AE">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 xml:space="preserve">Aproximadamente </w:t>
      </w:r>
      <w:r w:rsidRPr="00867EAA" w:rsidR="003E6EDA">
        <w:rPr>
          <w:rFonts w:asciiTheme="minorHAnsi" w:hAnsiTheme="minorHAnsi" w:cstheme="minorHAnsi"/>
          <w:color w:val="auto"/>
          <w:sz w:val="22"/>
          <w:szCs w:val="22"/>
          <w:lang w:val="es-ES"/>
        </w:rPr>
        <w:t>[</w:t>
      </w:r>
      <w:r w:rsidRPr="00867EAA" w:rsidR="003E6EDA">
        <w:rPr>
          <w:rFonts w:asciiTheme="minorHAnsi" w:hAnsiTheme="minorHAnsi" w:cstheme="minorHAnsi"/>
          <w:sz w:val="22"/>
          <w:szCs w:val="22"/>
          <w:lang w:val="es-ES"/>
        </w:rPr>
        <w:t>cuál</w:t>
      </w:r>
      <w:r w:rsidRPr="00867EAA" w:rsidR="000E1B83">
        <w:rPr>
          <w:rFonts w:asciiTheme="minorHAnsi" w:hAnsiTheme="minorHAnsi" w:cstheme="minorHAnsi"/>
          <w:color w:val="auto"/>
          <w:sz w:val="22"/>
          <w:szCs w:val="22"/>
          <w:lang w:val="es-ES"/>
        </w:rPr>
        <w:t xml:space="preserve"> </w:t>
      </w:r>
      <w:r w:rsidRPr="00867EAA">
        <w:rPr>
          <w:rFonts w:asciiTheme="minorHAnsi" w:hAnsiTheme="minorHAnsi" w:cstheme="minorHAnsi"/>
          <w:color w:val="auto"/>
          <w:sz w:val="22"/>
          <w:szCs w:val="22"/>
          <w:lang w:val="es-ES"/>
        </w:rPr>
        <w:t>fue el ingreso total de su hogar</w:t>
      </w:r>
      <w:r w:rsidRPr="00867EAA" w:rsidR="003E6EDA">
        <w:rPr>
          <w:rFonts w:asciiTheme="minorHAnsi" w:hAnsiTheme="minorHAnsi" w:cstheme="minorHAnsi"/>
          <w:color w:val="auto"/>
          <w:sz w:val="22"/>
          <w:szCs w:val="22"/>
          <w:lang w:val="es-ES"/>
        </w:rPr>
        <w:t>]</w:t>
      </w:r>
      <w:r w:rsidRPr="00867EAA">
        <w:rPr>
          <w:rFonts w:asciiTheme="minorHAnsi" w:hAnsiTheme="minorHAnsi" w:cstheme="minorHAnsi"/>
          <w:color w:val="auto"/>
          <w:sz w:val="22"/>
          <w:szCs w:val="22"/>
          <w:lang w:val="es-ES"/>
        </w:rPr>
        <w:t>/</w:t>
      </w:r>
      <w:r w:rsidRPr="00867EAA" w:rsidR="003E6EDA">
        <w:rPr>
          <w:rFonts w:asciiTheme="minorHAnsi" w:hAnsiTheme="minorHAnsi" w:cstheme="minorHAnsi"/>
          <w:color w:val="auto"/>
          <w:sz w:val="22"/>
          <w:szCs w:val="22"/>
          <w:lang w:val="es-ES"/>
        </w:rPr>
        <w:t>[</w:t>
      </w:r>
      <w:r w:rsidRPr="00867EAA" w:rsidR="003E6EDA">
        <w:rPr>
          <w:rFonts w:asciiTheme="minorHAnsi" w:hAnsiTheme="minorHAnsi" w:cstheme="minorHAnsi"/>
          <w:color w:val="auto"/>
          <w:sz w:val="22"/>
          <w:szCs w:val="22"/>
          <w:lang w:val="es-ES"/>
        </w:rPr>
        <w:t>cu</w:t>
      </w:r>
      <w:r w:rsidRPr="00867EAA" w:rsidR="003E6EDA">
        <w:rPr>
          <w:rFonts w:asciiTheme="minorHAnsi" w:hAnsiTheme="minorHAnsi" w:cstheme="minorHAnsi"/>
          <w:sz w:val="22"/>
          <w:szCs w:val="22"/>
          <w:lang w:val="es-ES"/>
        </w:rPr>
        <w:t>á</w:t>
      </w:r>
      <w:r w:rsidRPr="00867EAA" w:rsidR="003E6EDA">
        <w:rPr>
          <w:rFonts w:asciiTheme="minorHAnsi" w:hAnsiTheme="minorHAnsi" w:cstheme="minorHAnsi"/>
          <w:color w:val="auto"/>
          <w:sz w:val="22"/>
          <w:szCs w:val="22"/>
          <w:lang w:val="es-ES"/>
        </w:rPr>
        <w:t xml:space="preserve">les </w:t>
      </w:r>
      <w:r w:rsidRPr="00867EAA">
        <w:rPr>
          <w:rFonts w:asciiTheme="minorHAnsi" w:hAnsiTheme="minorHAnsi" w:cstheme="minorHAnsi"/>
          <w:color w:val="auto"/>
          <w:sz w:val="22"/>
          <w:szCs w:val="22"/>
          <w:lang w:val="es-ES"/>
        </w:rPr>
        <w:t>serán los ingresos totales de su hogar</w:t>
      </w:r>
      <w:r w:rsidRPr="00867EAA" w:rsidR="003E6EDA">
        <w:rPr>
          <w:rFonts w:asciiTheme="minorHAnsi" w:hAnsiTheme="minorHAnsi" w:cstheme="minorHAnsi"/>
          <w:color w:val="auto"/>
          <w:sz w:val="22"/>
          <w:szCs w:val="22"/>
          <w:lang w:val="es-ES"/>
        </w:rPr>
        <w:t>]</w:t>
      </w:r>
      <w:r w:rsidRPr="00867EAA">
        <w:rPr>
          <w:rFonts w:asciiTheme="minorHAnsi" w:hAnsiTheme="minorHAnsi" w:cstheme="minorHAnsi"/>
          <w:color w:val="auto"/>
          <w:sz w:val="22"/>
          <w:szCs w:val="22"/>
          <w:lang w:val="es-ES"/>
        </w:rPr>
        <w:t xml:space="preserve"> en 2023? Incluya sus ingresos por el cuidado de los niños y los sueldos y salarios ganados por usted u otros adultos en su hogar. Incluya también asistencia del gobierno, obsequios u otros ingresos que haya tenido.</w:t>
      </w:r>
    </w:p>
    <w:tbl>
      <w:tblPr>
        <w:tblW w:w="0" w:type="auto"/>
        <w:tblInd w:w="1458" w:type="dxa"/>
        <w:tblLayout w:type="fixed"/>
        <w:tblLook w:val="00A0"/>
      </w:tblPr>
      <w:tblGrid>
        <w:gridCol w:w="2520"/>
        <w:gridCol w:w="2520"/>
      </w:tblGrid>
      <w:tr w14:paraId="79A1541C" w14:textId="77777777">
        <w:tblPrEx>
          <w:tblW w:w="0" w:type="auto"/>
          <w:tblInd w:w="1458" w:type="dxa"/>
          <w:tblLayout w:type="fixed"/>
          <w:tblLook w:val="00A0"/>
        </w:tblPrEx>
        <w:tc>
          <w:tcPr>
            <w:tcW w:w="2520" w:type="dxa"/>
            <w:tcBorders>
              <w:top w:val="single" w:sz="4" w:space="0" w:color="auto"/>
              <w:left w:val="single" w:sz="4" w:space="0" w:color="auto"/>
              <w:bottom w:val="single" w:sz="4" w:space="0" w:color="auto"/>
              <w:right w:val="single" w:sz="4" w:space="0" w:color="auto"/>
            </w:tcBorders>
          </w:tcPr>
          <w:p w:rsidR="00A77239" w:rsidRPr="00867EAA" w:rsidP="001B26C0" w14:paraId="40C56A14" w14:textId="77777777">
            <w:pPr>
              <w:pStyle w:val="NORC-FillTextLeft"/>
              <w:spacing w:line="276" w:lineRule="auto"/>
              <w:rPr>
                <w:rFonts w:asciiTheme="minorHAnsi" w:hAnsiTheme="minorHAnsi" w:cstheme="minorHAnsi"/>
                <w:sz w:val="22"/>
                <w:szCs w:val="22"/>
                <w:lang w:val="es-ES"/>
              </w:rPr>
            </w:pPr>
          </w:p>
        </w:tc>
        <w:tc>
          <w:tcPr>
            <w:tcW w:w="2520" w:type="dxa"/>
            <w:tcBorders>
              <w:left w:val="single" w:sz="4" w:space="0" w:color="auto"/>
            </w:tcBorders>
          </w:tcPr>
          <w:p w:rsidR="00A77239" w:rsidRPr="00867EAA" w:rsidP="001B26C0" w14:paraId="708356AE" w14:textId="57E46485">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Dólares </w:t>
            </w:r>
            <w:r w:rsidRPr="00867EAA">
              <w:rPr>
                <w:rFonts w:ascii="Wingdings" w:hAnsi="Wingdings" w:cstheme="minorHAnsi"/>
                <w:noProof/>
                <w:sz w:val="22"/>
                <w:szCs w:val="22"/>
              </w:rPr>
              <w:sym w:font="Wingdings" w:char="F0E0"/>
            </w:r>
          </w:p>
        </w:tc>
      </w:tr>
    </w:tbl>
    <w:p w:rsidR="00A77239" w:rsidRPr="00867EAA" w:rsidP="001B26C0" w14:paraId="3D249C99" w14:textId="77777777">
      <w:pPr>
        <w:spacing w:line="276" w:lineRule="auto"/>
        <w:rPr>
          <w:rFonts w:asciiTheme="minorHAnsi" w:hAnsiTheme="minorHAnsi" w:cstheme="minorHAnsi"/>
          <w:szCs w:val="22"/>
        </w:rPr>
      </w:pPr>
    </w:p>
    <w:p w:rsidR="00A77239" w:rsidRPr="00867EAA" w:rsidP="001B26C0" w14:paraId="40987F1C" w14:textId="77777777">
      <w:pPr>
        <w:spacing w:line="276" w:lineRule="auto"/>
        <w:rPr>
          <w:rFonts w:asciiTheme="minorHAnsi" w:hAnsiTheme="minorHAnsi" w:cstheme="minorHAnsi"/>
          <w:szCs w:val="22"/>
        </w:rPr>
      </w:pPr>
      <w:r w:rsidRPr="00867EAA">
        <w:rPr>
          <w:rFonts w:asciiTheme="minorHAnsi" w:hAnsiTheme="minorHAnsi" w:cstheme="minorHAnsi"/>
          <w:noProof/>
          <w:szCs w:val="22"/>
        </w:rPr>
        <w:t>Range:</w:t>
      </w:r>
      <w:r w:rsidRPr="00867EAA">
        <w:rPr>
          <w:rFonts w:asciiTheme="minorHAnsi" w:hAnsiTheme="minorHAnsi" w:cstheme="minorHAnsi"/>
          <w:szCs w:val="22"/>
        </w:rPr>
        <w:t xml:space="preserve"> 0-9999999</w:t>
      </w:r>
    </w:p>
    <w:p w:rsidR="00A77239" w:rsidRPr="00867EAA" w:rsidP="001B26C0" w14:paraId="073A6F9E" w14:textId="6840DFEB">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IF DK/REF, ASK J23b</w:t>
      </w:r>
      <w:r w:rsidRPr="00867EAA" w:rsidR="00F64DA7">
        <w:rPr>
          <w:rFonts w:asciiTheme="minorHAnsi" w:hAnsiTheme="minorHAnsi" w:cstheme="minorHAnsi"/>
          <w:noProof/>
          <w:sz w:val="22"/>
          <w:szCs w:val="22"/>
        </w:rPr>
        <w:t>_M</w:t>
      </w:r>
      <w:r w:rsidRPr="00867EAA">
        <w:rPr>
          <w:rFonts w:asciiTheme="minorHAnsi" w:hAnsiTheme="minorHAnsi" w:cstheme="minorHAnsi"/>
          <w:noProof/>
          <w:sz w:val="22"/>
          <w:szCs w:val="22"/>
        </w:rPr>
        <w:t>.</w:t>
      </w:r>
    </w:p>
    <w:p w:rsidR="00F64DA7" w:rsidRPr="00867EAA" w:rsidP="001B26C0" w14:paraId="0D5C9996" w14:textId="1FF5A0A4">
      <w:pPr>
        <w:pStyle w:val="NORC-QUESTION2"/>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23a.</w:t>
      </w:r>
      <w:r w:rsidRPr="00867EAA">
        <w:rPr>
          <w:rFonts w:asciiTheme="minorHAnsi" w:hAnsiTheme="minorHAnsi" w:cstheme="minorHAnsi"/>
          <w:color w:val="auto"/>
          <w:sz w:val="22"/>
          <w:szCs w:val="22"/>
          <w:lang w:val="es-ES"/>
        </w:rPr>
        <w:tab/>
      </w:r>
    </w:p>
    <w:p w:rsidR="00A77239" w:rsidRPr="00867EAA" w:rsidP="001B26C0" w14:paraId="00BE3B70" w14:textId="120842BB">
      <w:pPr>
        <w:pStyle w:val="NORC-QUESTION2"/>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sz w:val="22"/>
          <w:szCs w:val="22"/>
          <w:lang w:val=""/>
        </w:rPr>
        <w:t>¿Eso (fue/es) antes o después de impuestos y deducciones?</w:t>
      </w:r>
    </w:p>
    <w:p w:rsidR="00A77239" w:rsidRPr="00867EAA" w:rsidP="001B26C0" w14:paraId="1CFAE565" w14:textId="7B50A1BD">
      <w:pPr>
        <w:pStyle w:val="NORC-Answer2"/>
        <w:spacing w:line="276" w:lineRule="auto"/>
        <w:rPr>
          <w:rFonts w:asciiTheme="minorHAnsi" w:hAnsiTheme="minorHAnsi" w:cstheme="minorHAnsi"/>
          <w:b/>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antes de impuestos o deducciones</w:t>
      </w:r>
      <w:r w:rsidRPr="00867EAA" w:rsidR="00774368">
        <w:rPr>
          <w:rFonts w:asciiTheme="minorHAnsi" w:hAnsiTheme="minorHAnsi" w:cstheme="minorHAnsi"/>
          <w:noProof/>
          <w:sz w:val="22"/>
          <w:szCs w:val="22"/>
          <w:lang w:val="es-ES"/>
        </w:rPr>
        <w:t xml:space="preserve"> </w:t>
      </w:r>
    </w:p>
    <w:p w:rsidR="00A77239" w:rsidRPr="00867EAA" w:rsidP="001B26C0" w14:paraId="603F25E3" w14:textId="29C47989">
      <w:pPr>
        <w:pStyle w:val="NORC-Answer2"/>
        <w:spacing w:line="276" w:lineRule="auto"/>
        <w:rPr>
          <w:rFonts w:asciiTheme="minorHAnsi" w:hAnsiTheme="minorHAnsi" w:cstheme="minorHAnsi"/>
          <w:b/>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después de impuestos o deducciones</w:t>
      </w:r>
      <w:r w:rsidRPr="00867EAA" w:rsidR="00774368">
        <w:rPr>
          <w:rFonts w:asciiTheme="minorHAnsi" w:hAnsiTheme="minorHAnsi" w:cstheme="minorHAnsi"/>
          <w:noProof/>
          <w:sz w:val="22"/>
          <w:szCs w:val="22"/>
          <w:lang w:val="es-ES"/>
        </w:rPr>
        <w:t xml:space="preserve"> </w:t>
      </w:r>
    </w:p>
    <w:p w:rsidR="00F64DA7" w:rsidRPr="00867EAA" w:rsidP="001B26C0" w14:paraId="3FCEC956" w14:textId="77777777">
      <w:pPr>
        <w:pStyle w:val="NORC-QUESTION2"/>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23b</w:t>
      </w:r>
      <w:r w:rsidRPr="00867EAA" w:rsidR="000F71E7">
        <w:rPr>
          <w:rFonts w:asciiTheme="minorHAnsi" w:hAnsiTheme="minorHAnsi" w:cstheme="minorHAnsi"/>
          <w:b/>
          <w:noProof/>
          <w:color w:val="auto"/>
          <w:sz w:val="22"/>
          <w:szCs w:val="22"/>
          <w:lang w:val="es-ES"/>
        </w:rPr>
        <w:t>_M</w:t>
      </w:r>
      <w:r w:rsidRPr="00867EAA">
        <w:rPr>
          <w:rFonts w:asciiTheme="minorHAnsi" w:hAnsiTheme="minorHAnsi" w:cstheme="minorHAnsi"/>
          <w:color w:val="FF0000"/>
          <w:sz w:val="22"/>
          <w:szCs w:val="22"/>
          <w:lang w:val="es-ES"/>
        </w:rPr>
        <w:tab/>
      </w:r>
    </w:p>
    <w:p w:rsidR="007D5D78" w:rsidRPr="00867EAA" w:rsidP="001B26C0" w14:paraId="52155C16" w14:textId="720A8665">
      <w:pPr>
        <w:pStyle w:val="NORC-Answer2"/>
        <w:spacing w:line="276" w:lineRule="auto"/>
        <w:ind w:left="0"/>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 xml:space="preserve">Tenga la seguridad de que sus respuestas a esta y todas las demás preguntas de esta encuesta no se revelarán a ninguna persona o agencia, excepto en forma de resumen para todos los participantes del estudio combinados. La información que solicitamos ayudará a documentar los costos y beneficios del cuidado y la educación temprana en </w:t>
      </w:r>
      <w:r w:rsidR="00A04FEE">
        <w:rPr>
          <w:rFonts w:asciiTheme="minorHAnsi" w:hAnsiTheme="minorHAnsi" w:cstheme="minorHAnsi"/>
          <w:color w:val="000000"/>
          <w:sz w:val="22"/>
          <w:szCs w:val="22"/>
          <w:lang w:val="es-ES"/>
        </w:rPr>
        <w:t>un</w:t>
      </w:r>
      <w:r w:rsidR="00F60913">
        <w:rPr>
          <w:rFonts w:asciiTheme="minorHAnsi" w:hAnsiTheme="minorHAnsi" w:cstheme="minorHAnsi"/>
          <w:color w:val="000000"/>
          <w:sz w:val="22"/>
          <w:szCs w:val="22"/>
          <w:lang w:val="es-ES"/>
        </w:rPr>
        <w:t xml:space="preserve"> </w:t>
      </w:r>
      <w:r w:rsidRPr="00867EAA">
        <w:rPr>
          <w:rFonts w:asciiTheme="minorHAnsi" w:hAnsiTheme="minorHAnsi" w:cstheme="minorHAnsi"/>
          <w:color w:val="000000"/>
          <w:sz w:val="22"/>
          <w:szCs w:val="22"/>
          <w:lang w:val="es-ES"/>
        </w:rPr>
        <w:t>hogar para las familias y los proveedores. ¿Diría que el ingreso total de su hogar en 2023 antes de impuestos o deducciones (fue/</w:t>
      </w:r>
      <w:r w:rsidRPr="00867EAA">
        <w:rPr>
          <w:rFonts w:asciiTheme="minorHAnsi" w:hAnsiTheme="minorHAnsi" w:cstheme="minorHAnsi"/>
          <w:color w:val="000000"/>
          <w:sz w:val="22"/>
          <w:szCs w:val="22"/>
          <w:lang w:val="es-ES"/>
        </w:rPr>
        <w:t>será)…</w:t>
      </w:r>
    </w:p>
    <w:p w:rsidR="00A77239" w:rsidRPr="00867EAA" w:rsidP="001B26C0" w14:paraId="48E27901" w14:textId="061B296B">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sz w:val="22"/>
          <w:szCs w:val="22"/>
          <w:lang w:val="es-ES_tradnl"/>
        </w:rPr>
        <w:t>menos de</w:t>
      </w:r>
      <w:r w:rsidRPr="00867EAA">
        <w:rPr>
          <w:rFonts w:asciiTheme="minorHAnsi" w:hAnsiTheme="minorHAnsi" w:cstheme="minorHAnsi"/>
          <w:noProof/>
          <w:sz w:val="22"/>
          <w:szCs w:val="22"/>
          <w:lang w:val="es-ES"/>
        </w:rPr>
        <w:t xml:space="preserve"> $15,000</w:t>
      </w:r>
    </w:p>
    <w:p w:rsidR="00A77239" w:rsidRPr="00867EAA" w:rsidP="001B26C0" w14:paraId="33490503" w14:textId="499C8805">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1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25,000</w:t>
      </w:r>
    </w:p>
    <w:p w:rsidR="00A77239" w:rsidRPr="00867EAA" w:rsidP="001B26C0" w14:paraId="13522247" w14:textId="49044C91">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2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35,000</w:t>
      </w:r>
    </w:p>
    <w:p w:rsidR="00A77239" w:rsidRPr="00867EAA" w:rsidP="001B26C0" w14:paraId="50F9BDA2" w14:textId="44FA396E">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3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50,000</w:t>
      </w:r>
    </w:p>
    <w:p w:rsidR="00A77239" w:rsidRPr="00867EAA" w:rsidP="001B26C0" w14:paraId="17ECC067" w14:textId="4F8D81C9">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50,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65,000</w:t>
      </w:r>
    </w:p>
    <w:p w:rsidR="00A77239" w:rsidRPr="00867EAA" w:rsidP="001B26C0" w14:paraId="709DED02" w14:textId="4E7A1A3C">
      <w:pPr>
        <w:pStyle w:val="NORC-Answer2"/>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6 </w:t>
      </w:r>
      <w:r w:rsidRPr="00867EAA">
        <w:rP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65,001 </w:t>
      </w:r>
      <w:r w:rsidRPr="00867EAA" w:rsidR="00774368">
        <w:rPr>
          <w:rFonts w:asciiTheme="minorHAnsi" w:hAnsiTheme="minorHAnsi" w:cstheme="minorHAnsi"/>
          <w:noProof/>
          <w:sz w:val="22"/>
          <w:szCs w:val="22"/>
          <w:lang w:val=""/>
        </w:rPr>
        <w:t>o más</w:t>
      </w:r>
    </w:p>
    <w:p w:rsidR="00F64DA7" w:rsidRPr="00867EAA" w:rsidP="00B50F55" w14:paraId="57AF00EC" w14:textId="77777777">
      <w:pPr>
        <w:pStyle w:val="NORC-QUESTION2"/>
        <w:spacing w:before="0" w:after="0"/>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24_M</w:t>
      </w:r>
    </w:p>
    <w:p w:rsidR="00A77239" w:rsidRPr="00867EAA" w:rsidP="00B50F55" w14:paraId="3B4B9AFD" w14:textId="044B6131">
      <w:pPr>
        <w:pStyle w:val="NORC-QUESTION2"/>
        <w:spacing w:before="0" w:after="0"/>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w:t>
      </w:r>
      <w:r w:rsidRPr="007971DF" w:rsidR="007D5D78">
        <w:rPr>
          <w:rFonts w:asciiTheme="minorHAnsi" w:hAnsiTheme="minorHAnsi" w:cstheme="minorHAnsi"/>
          <w:sz w:val="22"/>
          <w:szCs w:val="22"/>
          <w:lang w:val="es-ES"/>
        </w:rPr>
        <w:t xml:space="preserve"> </w:t>
      </w:r>
      <w:r w:rsidRPr="00867EAA" w:rsidR="007D5D78">
        <w:rPr>
          <w:rFonts w:asciiTheme="minorHAnsi" w:hAnsiTheme="minorHAnsi" w:cstheme="minorHAnsi"/>
          <w:noProof/>
          <w:sz w:val="22"/>
          <w:szCs w:val="22"/>
          <w:lang w:val="es-ES"/>
        </w:rPr>
        <w:t>Aproximadamente</w:t>
      </w:r>
      <w:r w:rsidRPr="00867EAA" w:rsidR="007D5D78">
        <w:rPr>
          <w:rFonts w:asciiTheme="minorHAnsi" w:hAnsiTheme="minorHAnsi" w:cstheme="minorHAnsi"/>
          <w:noProof/>
          <w:sz w:val="22"/>
          <w:szCs w:val="22"/>
          <w:lang w:val="es-ES"/>
        </w:rPr>
        <w:t>, ¿cuánto de su ingreso familiar en 2023 (fue/ha sido) de su trabajo cuidando niños?</w:t>
      </w:r>
    </w:p>
    <w:p w:rsidR="00A77239" w:rsidRPr="00867EAA" w:rsidP="001B26C0" w14:paraId="5E85BD64" w14:textId="22976BDA">
      <w:pPr>
        <w:pStyle w:val="NORC-Answer2"/>
        <w:spacing w:after="0"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Todo</w:t>
      </w:r>
      <w:r w:rsidRPr="00867EAA">
        <w:rPr>
          <w:rFonts w:asciiTheme="minorHAnsi" w:hAnsiTheme="minorHAnsi" w:cstheme="minorHAnsi"/>
          <w:sz w:val="22"/>
          <w:szCs w:val="22"/>
          <w:lang w:val="es-ES"/>
        </w:rPr>
        <w:t xml:space="preserve"> </w:t>
      </w:r>
    </w:p>
    <w:p w:rsidR="00774368" w:rsidRPr="00867EAA" w:rsidP="001B26C0" w14:paraId="676730CC" w14:textId="5E1E7454">
      <w:pPr>
        <w:pStyle w:val="NORC-Answer2"/>
        <w:spacing w:after="0" w:line="276" w:lineRule="auto"/>
        <w:rPr>
          <w:rStyle w:val="NORCNumber"/>
          <w:rFonts w:asciiTheme="minorHAnsi" w:hAnsiTheme="minorHAnsi" w:cstheme="minorHAnsi"/>
          <w:noProof/>
          <w:sz w:val="22"/>
          <w:szCs w:val="22"/>
          <w:lang w:val="es-ES"/>
        </w:rPr>
      </w:pPr>
      <w:r w:rsidRPr="00867EAA">
        <w:rPr>
          <w:rFonts w:asciiTheme="minorHAnsi" w:hAnsiTheme="minorHAnsi" w:cstheme="minorHAnsi"/>
          <w:sz w:val="22"/>
          <w:szCs w:val="22"/>
          <w:lang w:val="es-ES"/>
        </w:rPr>
        <w:t>2</w:t>
      </w:r>
      <w:r w:rsidRPr="00867EAA">
        <w:rPr>
          <w:rFonts w:asciiTheme="minorHAnsi" w:hAnsiTheme="minorHAnsi" w:cstheme="minorHAnsi"/>
          <w:sz w:val="22"/>
          <w:szCs w:val="22"/>
          <w:lang w:val="es-ES"/>
        </w:rPr>
        <w:tab/>
      </w:r>
      <w:r w:rsidRPr="00867EAA" w:rsidR="009D6853">
        <w:rPr>
          <w:rStyle w:val="BodyTextFirstIndent2Char"/>
          <w:rFonts w:ascii="Wingdings" w:hAnsi="Wingdings" w:cstheme="minorHAnsi"/>
          <w:sz w:val="22"/>
          <w:szCs w:val="22"/>
        </w:rPr>
        <w:sym w:font="Wingdings" w:char="F06F"/>
      </w:r>
      <w:r w:rsidRPr="00867EAA" w:rsidR="003C1B1F">
        <w:rPr>
          <w:rFonts w:asciiTheme="minorHAnsi" w:hAnsiTheme="minorHAnsi" w:cstheme="minorHAnsi"/>
          <w:sz w:val="22"/>
          <w:szCs w:val="22"/>
          <w:lang w:val="es-ES"/>
        </w:rPr>
        <w:t xml:space="preserve">   Casi todo</w:t>
      </w:r>
      <w:r w:rsidRPr="00867EAA">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br/>
      </w:r>
      <w:r w:rsidR="0012643A">
        <w:rPr>
          <w:rStyle w:val="NORCNumber"/>
          <w:rFonts w:asciiTheme="minorHAnsi" w:hAnsiTheme="minorHAnsi" w:cstheme="minorHAnsi"/>
          <w:noProof/>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ás de la mitad</w:t>
      </w:r>
      <w:r w:rsidRPr="00867EAA">
        <w:rPr>
          <w:rFonts w:asciiTheme="minorHAnsi" w:hAnsiTheme="minorHAnsi" w:cstheme="minorHAnsi"/>
          <w:noProof/>
          <w:sz w:val="22"/>
          <w:szCs w:val="22"/>
          <w:lang w:val="es-ES"/>
        </w:rPr>
        <w:br/>
      </w:r>
      <w:r w:rsidR="0012643A">
        <w:rPr>
          <w:rFonts w:asciiTheme="minorHAnsi" w:hAnsiTheme="minorHAnsi" w:cstheme="minorHAnsi"/>
          <w:noProof/>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ás o menos la mitad</w:t>
      </w:r>
      <w:r w:rsidRPr="00867EAA">
        <w:rPr>
          <w:rFonts w:asciiTheme="minorHAnsi" w:hAnsiTheme="minorHAnsi" w:cstheme="minorHAnsi"/>
          <w:noProof/>
          <w:sz w:val="22"/>
          <w:szCs w:val="22"/>
          <w:lang w:val="es-ES"/>
        </w:rPr>
        <w:br/>
      </w:r>
      <w:r w:rsidR="0012643A">
        <w:rPr>
          <w:rStyle w:val="NORCNumber"/>
          <w:rFonts w:asciiTheme="minorHAnsi" w:hAnsiTheme="minorHAnsi" w:cstheme="minorHAnsi"/>
          <w:noProof/>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enos de la mitad</w:t>
      </w:r>
      <w:r w:rsidRPr="00867EAA">
        <w:rPr>
          <w:rStyle w:val="NORCNumber"/>
          <w:rFonts w:asciiTheme="minorHAnsi" w:hAnsiTheme="minorHAnsi" w:cstheme="minorHAnsi"/>
          <w:noProof/>
          <w:sz w:val="22"/>
          <w:szCs w:val="22"/>
          <w:lang w:val="es-ES"/>
        </w:rPr>
        <w:t xml:space="preserve"> </w:t>
      </w:r>
    </w:p>
    <w:p w:rsidR="00A77239" w:rsidRPr="00867EAA" w:rsidP="001B26C0" w14:paraId="4BBF8B3B" w14:textId="3ECAF6DE">
      <w:pPr>
        <w:pStyle w:val="NORC-Answer2"/>
        <w:spacing w:after="0" w:line="276" w:lineRule="auto"/>
        <w:rPr>
          <w:rFonts w:asciiTheme="minorHAnsi" w:hAnsiTheme="minorHAnsi" w:cstheme="minorHAnsi"/>
          <w:sz w:val="22"/>
          <w:szCs w:val="22"/>
          <w:lang w:val="es-ES"/>
        </w:rPr>
      </w:pPr>
      <w:r>
        <w:rPr>
          <w:rStyle w:val="NORCNumber"/>
          <w:rFonts w:asciiTheme="minorHAnsi" w:hAnsiTheme="minorHAnsi" w:cstheme="minorHAnsi"/>
          <w:noProof/>
          <w:sz w:val="22"/>
          <w:szCs w:val="22"/>
          <w:lang w:val="es-ES"/>
        </w:rPr>
        <w:t>6</w:t>
      </w:r>
      <w:r w:rsidRPr="00867EAA">
        <w:rPr>
          <w:rStyle w:val="NORCNumber"/>
          <w:rFonts w:asciiTheme="minorHAnsi" w:hAnsiTheme="minorHAnsi" w:cstheme="minorHAnsi"/>
          <w:sz w:val="22"/>
          <w:szCs w:val="22"/>
          <w:lang w:val="es-ES"/>
        </w:rPr>
        <w:tab/>
      </w:r>
      <w:bookmarkStart w:id="153" w:name="OLE_LINK324"/>
      <w:r w:rsidRPr="00867EAA">
        <w:rPr>
          <w:rStyle w:val="BodyTextFirstIndent2Char"/>
          <w:rFonts w:ascii="Wingdings" w:hAnsi="Wingdings" w:cstheme="minorHAnsi"/>
          <w:sz w:val="22"/>
          <w:szCs w:val="22"/>
        </w:rPr>
        <w:sym w:font="Wingdings" w:char="F06F"/>
      </w:r>
      <w:bookmarkEnd w:id="153"/>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uy poca</w:t>
      </w:r>
    </w:p>
    <w:p w:rsidR="00A77239" w:rsidRPr="00867EAA" w:rsidP="00052494" w14:paraId="0E4D317A" w14:textId="06226741">
      <w:pPr>
        <w:pStyle w:val="NORC-Answer2"/>
        <w:spacing w:after="0" w:line="276" w:lineRule="auto"/>
        <w:rPr>
          <w:rFonts w:asciiTheme="minorHAnsi" w:hAnsiTheme="minorHAnsi" w:cstheme="minorHAnsi"/>
          <w:sz w:val="22"/>
          <w:szCs w:val="22"/>
          <w:lang w:val="es-ES"/>
        </w:rPr>
      </w:pPr>
      <w:r>
        <w:rPr>
          <w:rFonts w:asciiTheme="minorHAnsi" w:hAnsiTheme="minorHAnsi" w:cstheme="minorHAnsi"/>
          <w:sz w:val="22"/>
          <w:szCs w:val="22"/>
          <w:lang w:val="es-ES"/>
        </w:rPr>
        <w:t>7</w:t>
      </w:r>
      <w:r w:rsidRPr="00867EAA">
        <w:rPr>
          <w:rFonts w:asciiTheme="minorHAnsi" w:hAnsiTheme="minorHAnsi" w:cstheme="minorHAnsi"/>
          <w:sz w:val="22"/>
          <w:szCs w:val="22"/>
          <w:lang w:val="es-ES"/>
        </w:rPr>
        <w:tab/>
      </w:r>
      <w:r w:rsidRPr="00052494">
        <w:rPr>
          <w:rStyle w:val="BodyTextFirstIndent2Char"/>
          <w:rFonts w:ascii="Wingdings" w:hAnsi="Wingdings" w:cstheme="minorHAnsi"/>
          <w:sz w:val="22"/>
          <w:szCs w:val="22"/>
        </w:rPr>
        <w:sym w:font="Wingdings" w:char="F06F"/>
      </w:r>
      <w:r w:rsidRPr="00867EAA" w:rsidR="00774368">
        <w:rPr>
          <w:rFonts w:asciiTheme="minorHAnsi" w:hAnsiTheme="minorHAnsi" w:cstheme="minorHAnsi"/>
          <w:noProof/>
          <w:sz w:val="22"/>
          <w:szCs w:val="22"/>
          <w:lang w:val="es-ES"/>
        </w:rPr>
        <w:t>Ninguna</w:t>
      </w:r>
    </w:p>
    <w:p w:rsidR="00A77239" w:rsidRPr="00867EAA" w:rsidP="007971DF" w14:paraId="53B3C016" w14:textId="565476B6">
      <w:pPr>
        <w:pStyle w:val="Heading2"/>
        <w:spacing w:after="0"/>
        <w:contextualSpacing w:val="0"/>
        <w:rPr>
          <w:rFonts w:asciiTheme="minorHAnsi" w:hAnsiTheme="minorHAnsi" w:cstheme="minorHAnsi"/>
          <w:b/>
          <w:szCs w:val="22"/>
          <w:lang w:val="es-ES"/>
        </w:rPr>
      </w:pPr>
      <w:r w:rsidRPr="00867EAA">
        <w:rPr>
          <w:rFonts w:asciiTheme="minorHAnsi" w:hAnsiTheme="minorHAnsi" w:cstheme="minorHAnsi"/>
          <w:b/>
          <w:noProof/>
          <w:szCs w:val="22"/>
          <w:lang w:val="es-ES"/>
        </w:rPr>
        <w:br w:type="page"/>
      </w:r>
      <w:r w:rsidRPr="007971DF" w:rsidR="000F71E7">
        <w:rPr>
          <w:rFonts w:asciiTheme="minorHAnsi" w:hAnsiTheme="minorHAnsi" w:cstheme="minorHAnsi"/>
          <w:b/>
          <w:noProof/>
          <w:sz w:val="44"/>
          <w:lang w:val="es-ES"/>
        </w:rPr>
        <w:t>SECTION K. OPERATIONS</w:t>
      </w:r>
    </w:p>
    <w:p w:rsidR="00B776EA" w:rsidRPr="00867EAA" w:rsidP="00B776EA" w14:paraId="1885B550" w14:textId="77777777">
      <w:pPr>
        <w:pStyle w:val="NORC-InterviewerText"/>
        <w:spacing w:line="276" w:lineRule="auto"/>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1:</w:t>
      </w:r>
    </w:p>
    <w:p w:rsidR="00B776EA" w:rsidRPr="00867EAA" w:rsidP="00B776EA" w14:paraId="5C898F35" w14:textId="77777777">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IF PROVIDER  J24_M=None (NOT PAID FOR CARE IN 2023) (J24_M =NONE), SKIP TO END.</w:t>
      </w:r>
      <w:r w:rsidRPr="00867EAA">
        <w:rPr>
          <w:rFonts w:asciiTheme="minorHAnsi" w:hAnsiTheme="minorHAnsi" w:cstheme="minorHAnsi"/>
          <w:sz w:val="22"/>
          <w:szCs w:val="22"/>
        </w:rPr>
        <w:t xml:space="preserve">  </w:t>
      </w:r>
    </w:p>
    <w:p w:rsidR="00B776EA" w:rsidRPr="00867EAA" w:rsidP="00B776EA" w14:paraId="2447D998" w14:textId="77777777">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ELSE, GO TO K4_M.</w:t>
      </w:r>
    </w:p>
    <w:p w:rsidR="00A77239" w:rsidRPr="00867EAA" w:rsidP="001B26C0" w14:paraId="663D3C4F" w14:textId="260DB56F">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K4_M</w:t>
      </w:r>
    </w:p>
    <w:p w:rsidR="00A77239" w:rsidRPr="00867EAA" w:rsidP="001B26C0" w14:paraId="563FA18E" w14:textId="64CEBE31">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color w:val="auto"/>
          <w:sz w:val="22"/>
          <w:szCs w:val="22"/>
          <w:lang w:val="es-ES"/>
        </w:rPr>
        <w:t>En total, ¿cuánto (gastó/gastará) para cuidar a los niños durante 2023, por ejemplo, en alimentos, equipos, suministros o pagos por otros servicios? No incluya los salarios que pagó a los asistentes que lo ayudaron a cuidar a los niños. Intente dar una respuesta aproximada.</w:t>
      </w:r>
    </w:p>
    <w:p w:rsidR="00A77239" w:rsidRPr="00867EAA" w:rsidP="001B26C0" w14:paraId="62259761" w14:textId="65F6E6DC">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enos de</w:t>
      </w:r>
      <w:r w:rsidRPr="00867EAA" w:rsidR="00774368">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t xml:space="preserve">$250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25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750</w:t>
      </w:r>
      <w:r w:rsidRPr="00867EAA">
        <w:rPr>
          <w:rFonts w:asciiTheme="minorHAnsi" w:hAnsiTheme="minorHAnsi" w:cstheme="minorHAnsi"/>
          <w:noProof/>
          <w:sz w:val="22"/>
          <w:szCs w:val="22"/>
          <w:lang w:val="es-ES"/>
        </w:rPr>
        <w:b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75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1,500</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ás de</w:t>
      </w:r>
      <w:r w:rsidRPr="00867EAA">
        <w:rPr>
          <w:rFonts w:asciiTheme="minorHAnsi" w:hAnsiTheme="minorHAnsi" w:cstheme="minorHAnsi"/>
          <w:noProof/>
          <w:sz w:val="22"/>
          <w:szCs w:val="22"/>
          <w:lang w:val="es-ES"/>
        </w:rPr>
        <w:t xml:space="preserve"> $1,500</w:t>
      </w:r>
    </w:p>
    <w:p w:rsidR="00A77239" w:rsidRPr="00867EAA" w:rsidP="001B26C0" w14:paraId="572D596D" w14:textId="77777777">
      <w:pPr>
        <w:spacing w:line="276" w:lineRule="auto"/>
        <w:rPr>
          <w:rFonts w:asciiTheme="minorHAnsi" w:hAnsiTheme="minorHAnsi" w:cstheme="minorHAnsi"/>
          <w:szCs w:val="22"/>
          <w:lang w:val="es-ES"/>
        </w:rPr>
      </w:pPr>
    </w:p>
    <w:p w:rsidR="00A77239" w:rsidRPr="00867EAA" w:rsidP="001B26C0" w14:paraId="01CC87BD" w14:textId="35C23C90">
      <w:pPr>
        <w:spacing w:line="276" w:lineRule="auto"/>
        <w:rPr>
          <w:rFonts w:asciiTheme="minorHAnsi" w:hAnsiTheme="minorHAnsi" w:cstheme="minorHAnsi"/>
          <w:szCs w:val="22"/>
          <w:lang w:val="es-ES"/>
        </w:rPr>
      </w:pPr>
      <w:r w:rsidRPr="00867EAA">
        <w:rPr>
          <w:rFonts w:asciiTheme="minorHAnsi" w:hAnsiTheme="minorHAnsi" w:cstheme="minorHAnsi"/>
          <w:b/>
          <w:noProof/>
          <w:szCs w:val="22"/>
          <w:lang w:val="es-ES"/>
        </w:rPr>
        <w:t>K5_M</w:t>
      </w:r>
      <w:r w:rsidRPr="00867EAA">
        <w:rPr>
          <w:rFonts w:asciiTheme="minorHAnsi" w:hAnsiTheme="minorHAnsi" w:cstheme="minorHAnsi"/>
          <w:szCs w:val="22"/>
          <w:lang w:val="es-ES"/>
        </w:rPr>
        <w:tab/>
      </w:r>
    </w:p>
    <w:p w:rsidR="00A77239" w:rsidRPr="00867EAA" w:rsidP="001B26C0" w14:paraId="1E8008AC" w14:textId="60A58F34">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La siguiente es una lista de los tipos de ingresos que pueden recibir las personas que cuidan niños. Por favor indique cuánto (recibió/recibirá) en 2023, en su caso, de cada una de las siguientes categorías para el cuidado de niñ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688"/>
        <w:gridCol w:w="1623"/>
        <w:gridCol w:w="1707"/>
      </w:tblGrid>
      <w:tr w14:paraId="2EAC2C3B"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5688" w:type="dxa"/>
            <w:shd w:val="pct20" w:color="auto" w:fill="auto"/>
            <w:vAlign w:val="center"/>
          </w:tcPr>
          <w:p w:rsidR="00A77239" w:rsidRPr="00867EAA" w:rsidP="001B26C0" w14:paraId="201131B7"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Type of Income</w:t>
            </w:r>
          </w:p>
        </w:tc>
        <w:tc>
          <w:tcPr>
            <w:tcW w:w="1623" w:type="dxa"/>
            <w:shd w:val="pct20" w:color="auto" w:fill="auto"/>
          </w:tcPr>
          <w:p w:rsidR="00A77239" w:rsidRPr="00867EAA" w:rsidP="001B26C0" w14:paraId="4EACFAAB"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Dollars</w:t>
            </w:r>
          </w:p>
        </w:tc>
        <w:tc>
          <w:tcPr>
            <w:tcW w:w="1707" w:type="dxa"/>
            <w:shd w:val="pct20" w:color="auto" w:fill="auto"/>
          </w:tcPr>
          <w:p w:rsidR="00A77239" w:rsidRPr="00867EAA" w:rsidP="001B26C0" w14:paraId="5D194D02" w14:textId="77777777">
            <w:pPr>
              <w:pStyle w:val="NORC-TableSubheading"/>
              <w:spacing w:line="276" w:lineRule="auto"/>
              <w:rPr>
                <w:rFonts w:asciiTheme="minorHAnsi" w:hAnsiTheme="minorHAnsi" w:cstheme="minorHAnsi"/>
                <w:szCs w:val="22"/>
              </w:rPr>
            </w:pPr>
          </w:p>
        </w:tc>
      </w:tr>
      <w:tr w14:paraId="474FC782" w14:textId="77777777">
        <w:tblPrEx>
          <w:tblW w:w="0" w:type="auto"/>
          <w:tblLayout w:type="fixed"/>
          <w:tblLook w:val="01E0"/>
        </w:tblPrEx>
        <w:tc>
          <w:tcPr>
            <w:tcW w:w="5688" w:type="dxa"/>
            <w:vAlign w:val="center"/>
          </w:tcPr>
          <w:p w:rsidR="00A77239" w:rsidRPr="00867EAA" w:rsidP="001B26C0" w14:paraId="1E29997E" w14:textId="44B9915B">
            <w:pPr>
              <w:pStyle w:val="NORC-TableTextHanging"/>
              <w:spacing w:line="276" w:lineRule="auto"/>
              <w:rPr>
                <w:rFonts w:asciiTheme="minorHAnsi" w:hAnsiTheme="minorHAnsi" w:cstheme="minorHAnsi"/>
                <w:spacing w:val="-1"/>
                <w:sz w:val="22"/>
                <w:szCs w:val="22"/>
                <w:lang w:val="es-ES"/>
              </w:rPr>
            </w:pPr>
            <w:r w:rsidRPr="00867EAA">
              <w:rPr>
                <w:rFonts w:asciiTheme="minorHAnsi" w:hAnsiTheme="minorHAnsi" w:cstheme="minorHAnsi"/>
                <w:b/>
                <w:noProof/>
                <w:sz w:val="22"/>
                <w:szCs w:val="22"/>
                <w:lang w:val="es-ES"/>
              </w:rPr>
              <w:t>a.</w:t>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es-ES"/>
              </w:rPr>
              <w:t xml:space="preserve">Pagos </w:t>
            </w:r>
            <w:r w:rsidRPr="00867EAA" w:rsidR="00774368">
              <w:rPr>
                <w:rFonts w:asciiTheme="minorHAnsi" w:hAnsiTheme="minorHAnsi" w:cstheme="minorHAnsi"/>
                <w:b/>
                <w:i/>
                <w:noProof/>
                <w:sz w:val="22"/>
                <w:szCs w:val="22"/>
                <w:lang w:val="es-ES"/>
              </w:rPr>
              <w:t>de padres</w:t>
            </w:r>
            <w:r w:rsidRPr="00867EAA" w:rsidR="00774368">
              <w:rPr>
                <w:rFonts w:asciiTheme="minorHAnsi" w:hAnsiTheme="minorHAnsi" w:cstheme="minorHAnsi"/>
                <w:noProof/>
                <w:sz w:val="22"/>
                <w:szCs w:val="22"/>
                <w:lang w:val="es-ES"/>
              </w:rPr>
              <w:t xml:space="preserve"> (incluidos los cargos por pagos atrasados, excursiones o viajes de estudio, pañales, transporte, matrícula, etc.)</w:t>
            </w:r>
          </w:p>
        </w:tc>
        <w:tc>
          <w:tcPr>
            <w:tcW w:w="1623" w:type="dxa"/>
          </w:tcPr>
          <w:p w:rsidR="00A77239" w:rsidRPr="00867EAA" w:rsidP="001B26C0" w14:paraId="3CF24A3E" w14:textId="77777777">
            <w:pPr>
              <w:spacing w:line="276" w:lineRule="auto"/>
              <w:rPr>
                <w:rFonts w:asciiTheme="minorHAnsi" w:hAnsiTheme="minorHAnsi" w:cstheme="minorHAnsi"/>
                <w:szCs w:val="22"/>
                <w:lang w:val="es-ES"/>
              </w:rPr>
            </w:pPr>
          </w:p>
        </w:tc>
        <w:tc>
          <w:tcPr>
            <w:tcW w:w="1707" w:type="dxa"/>
          </w:tcPr>
          <w:p w:rsidR="00774368" w:rsidRPr="00867EAA" w:rsidP="001B26C0" w14:paraId="3D8871AF"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367E1FAA"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0AF3D56F" w14:textId="1F91957A">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0274D582" w14:textId="77777777">
        <w:tblPrEx>
          <w:tblW w:w="0" w:type="auto"/>
          <w:tblLayout w:type="fixed"/>
          <w:tblLook w:val="01E0"/>
        </w:tblPrEx>
        <w:tc>
          <w:tcPr>
            <w:tcW w:w="5688" w:type="dxa"/>
            <w:vAlign w:val="center"/>
          </w:tcPr>
          <w:p w:rsidR="00B776EA" w:rsidRPr="00867EAA" w:rsidP="00B776EA" w14:paraId="2AFEEF49"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a = DK/REF ASK K5_a2</w:t>
            </w:r>
          </w:p>
          <w:p w:rsidR="00B776EA" w:rsidRPr="00867EAA" w:rsidP="00B776EA" w14:paraId="112E8A08"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5_b.</w:t>
            </w:r>
          </w:p>
          <w:p w:rsidR="00B776EA" w:rsidRPr="007971DF" w:rsidP="001B26C0" w14:paraId="34FD23EE" w14:textId="77777777">
            <w:pPr>
              <w:pStyle w:val="NORC-TableTextHanging"/>
              <w:spacing w:line="276" w:lineRule="auto"/>
              <w:rPr>
                <w:rFonts w:asciiTheme="minorHAnsi" w:hAnsiTheme="minorHAnsi" w:cstheme="minorHAnsi"/>
                <w:b/>
                <w:noProof/>
                <w:sz w:val="22"/>
                <w:szCs w:val="22"/>
              </w:rPr>
            </w:pPr>
          </w:p>
          <w:p w:rsidR="000F71E7" w:rsidRPr="00867EAA" w:rsidP="001B26C0" w14:paraId="13FAB0A7" w14:textId="02650B1B">
            <w:pPr>
              <w:pStyle w:val="NORC-TableTextHanging"/>
              <w:spacing w:line="276" w:lineRule="auto"/>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a2.</w:t>
            </w:r>
            <w:r w:rsidRPr="00867EAA">
              <w:rPr>
                <w:rFonts w:asciiTheme="minorHAnsi" w:hAnsiTheme="minorHAnsi" w:cstheme="minorHAnsi"/>
                <w:noProof/>
                <w:sz w:val="22"/>
                <w:szCs w:val="22"/>
                <w:lang w:val="es-ES"/>
              </w:rPr>
              <w:t xml:space="preserve"> </w:t>
            </w:r>
            <w:r w:rsidRPr="007971DF" w:rsidR="007D5D78">
              <w:rPr>
                <w:rFonts w:asciiTheme="minorHAnsi" w:hAnsiTheme="minorHAnsi" w:cstheme="minorHAnsi"/>
                <w:noProof/>
                <w:sz w:val="22"/>
                <w:szCs w:val="22"/>
                <w:lang w:val="es-ES"/>
              </w:rPr>
              <w:t xml:space="preserve">No especificó una cantidad para los pagos de los padres (incluidos los cargos por pagos atrasados, excursiones, pañales, transporte, inscripción, etc.). </w:t>
            </w:r>
            <w:r w:rsidRPr="00867EAA" w:rsidR="007D5D78">
              <w:rPr>
                <w:rFonts w:asciiTheme="minorHAnsi" w:hAnsiTheme="minorHAnsi" w:cstheme="minorHAnsi"/>
                <w:noProof/>
                <w:sz w:val="22"/>
                <w:szCs w:val="22"/>
              </w:rPr>
              <w:t>¿(Recibió/recibirá) algún ingreso de esta fuente en 2023?</w:t>
            </w:r>
          </w:p>
        </w:tc>
        <w:tc>
          <w:tcPr>
            <w:tcW w:w="1623" w:type="dxa"/>
          </w:tcPr>
          <w:p w:rsidR="000F71E7" w:rsidRPr="00867EAA" w:rsidP="001B26C0" w14:paraId="1357AB1F" w14:textId="77777777">
            <w:pPr>
              <w:spacing w:line="276" w:lineRule="auto"/>
              <w:rPr>
                <w:rFonts w:asciiTheme="minorHAnsi" w:hAnsiTheme="minorHAnsi" w:cstheme="minorHAnsi"/>
                <w:szCs w:val="22"/>
                <w:lang w:val="es-ES"/>
              </w:rPr>
            </w:pPr>
          </w:p>
        </w:tc>
        <w:tc>
          <w:tcPr>
            <w:tcW w:w="1707" w:type="dxa"/>
          </w:tcPr>
          <w:p w:rsidR="00FA7DE3" w:rsidRPr="00867EAA" w:rsidP="001B26C0" w14:paraId="2B79DD85"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254C7D6F" w14:textId="7D33F7C0">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72B6D4B5" w14:textId="77777777">
        <w:tblPrEx>
          <w:tblW w:w="0" w:type="auto"/>
          <w:tblLayout w:type="fixed"/>
          <w:tblLook w:val="01E0"/>
        </w:tblPrEx>
        <w:tc>
          <w:tcPr>
            <w:tcW w:w="5688" w:type="dxa"/>
            <w:vAlign w:val="center"/>
          </w:tcPr>
          <w:p w:rsidR="00A77239" w:rsidRPr="00867EAA" w:rsidP="001B26C0" w14:paraId="1CF86610" w14:textId="77777777">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w:t>
            </w:r>
            <w:r w:rsidRPr="00867EAA">
              <w:rPr>
                <w:rFonts w:asciiTheme="minorHAnsi" w:hAnsiTheme="minorHAnsi" w:cstheme="minorHAnsi"/>
                <w:b/>
                <w:sz w:val="22"/>
                <w:szCs w:val="22"/>
                <w:lang w:val="es-ES"/>
              </w:rPr>
              <w:tab/>
            </w:r>
            <w:r w:rsidRPr="00867EAA" w:rsidR="00774368">
              <w:rPr>
                <w:rFonts w:asciiTheme="minorHAnsi" w:hAnsiTheme="minorHAnsi" w:cstheme="minorHAnsi"/>
                <w:noProof/>
                <w:sz w:val="22"/>
                <w:szCs w:val="22"/>
                <w:lang w:val="es-ES"/>
              </w:rPr>
              <w:t>Reembolsos de agencias del gobierno (vales/certificados, contratos, preescolar, distritos escolares públicos, programa de alimentación Child and Adult Care Food Program (USDA))</w:t>
            </w:r>
          </w:p>
          <w:p w:rsidR="007D5D78" w:rsidRPr="00867EAA" w:rsidP="007D5D78" w14:paraId="5AA5AB4E" w14:textId="1A9D17F9">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20A9AA73" w14:textId="77777777">
            <w:pPr>
              <w:spacing w:line="276" w:lineRule="auto"/>
              <w:rPr>
                <w:rFonts w:asciiTheme="minorHAnsi" w:hAnsiTheme="minorHAnsi" w:cstheme="minorHAnsi"/>
                <w:szCs w:val="22"/>
                <w:lang w:val="es-ES"/>
              </w:rPr>
            </w:pPr>
          </w:p>
        </w:tc>
        <w:tc>
          <w:tcPr>
            <w:tcW w:w="1707" w:type="dxa"/>
          </w:tcPr>
          <w:p w:rsidR="00774368" w:rsidRPr="00867EAA" w:rsidP="001B26C0" w14:paraId="7E598BA4"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4C4F018C"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49D104ED" w14:textId="0DFB3227">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25E2D3EA" w14:textId="77777777">
        <w:tblPrEx>
          <w:tblW w:w="0" w:type="auto"/>
          <w:tblLayout w:type="fixed"/>
          <w:tblLook w:val="01E0"/>
        </w:tblPrEx>
        <w:tc>
          <w:tcPr>
            <w:tcW w:w="5688" w:type="dxa"/>
            <w:vAlign w:val="center"/>
          </w:tcPr>
          <w:p w:rsidR="00B776EA" w:rsidRPr="00867EAA" w:rsidP="00B776EA" w14:paraId="4EBEE746"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b = DK/REF ASK K5_b2</w:t>
            </w:r>
          </w:p>
          <w:p w:rsidR="00B776EA" w:rsidRPr="00867EAA" w:rsidP="00B776EA" w14:paraId="0CBB3C21"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5_c.</w:t>
            </w:r>
          </w:p>
          <w:p w:rsidR="00B776EA" w:rsidRPr="007971DF" w:rsidP="001B26C0" w14:paraId="377EFC93" w14:textId="77777777">
            <w:pPr>
              <w:pStyle w:val="NORC-TableTextHanging"/>
              <w:spacing w:line="276" w:lineRule="auto"/>
              <w:rPr>
                <w:rFonts w:asciiTheme="minorHAnsi" w:hAnsiTheme="minorHAnsi" w:cstheme="minorHAnsi"/>
                <w:b/>
                <w:noProof/>
                <w:sz w:val="22"/>
                <w:szCs w:val="22"/>
              </w:rPr>
            </w:pPr>
          </w:p>
          <w:p w:rsidR="000F71E7" w:rsidRPr="00867EAA" w:rsidP="001B26C0" w14:paraId="2F01AA3E" w14:textId="2B1F580E">
            <w:pPr>
              <w:pStyle w:val="NORC-TableTextHanging"/>
              <w:spacing w:line="276" w:lineRule="auto"/>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b2.</w:t>
            </w:r>
            <w:r w:rsidRPr="00867EAA" w:rsidR="00140EA2">
              <w:rPr>
                <w:rFonts w:asciiTheme="minorHAnsi" w:hAnsiTheme="minorHAnsi" w:cstheme="minorHAnsi"/>
                <w:noProof/>
                <w:sz w:val="22"/>
                <w:szCs w:val="22"/>
                <w:lang w:val="es-ES"/>
              </w:rPr>
              <w:t xml:space="preserve"> </w:t>
            </w:r>
            <w:r w:rsidRPr="007971DF" w:rsidR="007D5D78">
              <w:rPr>
                <w:rFonts w:asciiTheme="minorHAnsi" w:hAnsiTheme="minorHAnsi" w:cstheme="minorHAnsi"/>
                <w:noProof/>
                <w:sz w:val="22"/>
                <w:szCs w:val="22"/>
                <w:lang w:val="es-ES"/>
              </w:rPr>
              <w:t xml:space="preserve">No especificó una cantidad para reembolsos de agencias gubernamentales (vales/certificados, contratos, Preescolar, distritos escolares públicos, Programa de Alimentos para el Cuidado de Niños y Adultos (USDA). </w:t>
            </w:r>
            <w:r w:rsidRPr="00867EAA" w:rsidR="007D5D78">
              <w:rPr>
                <w:rFonts w:asciiTheme="minorHAnsi" w:hAnsiTheme="minorHAnsi" w:cstheme="minorHAnsi"/>
                <w:noProof/>
                <w:sz w:val="22"/>
                <w:szCs w:val="22"/>
              </w:rPr>
              <w:t>¿(Recibió/recibirá) algún ingreso de esta fuente en 2023?</w:t>
            </w:r>
          </w:p>
        </w:tc>
        <w:tc>
          <w:tcPr>
            <w:tcW w:w="1623" w:type="dxa"/>
          </w:tcPr>
          <w:p w:rsidR="000F71E7" w:rsidRPr="00867EAA" w:rsidP="001B26C0" w14:paraId="6DECDC2B" w14:textId="77777777">
            <w:pPr>
              <w:spacing w:line="276" w:lineRule="auto"/>
              <w:rPr>
                <w:rFonts w:asciiTheme="minorHAnsi" w:hAnsiTheme="minorHAnsi" w:cstheme="minorHAnsi"/>
                <w:szCs w:val="22"/>
                <w:lang w:val="es-ES"/>
              </w:rPr>
            </w:pPr>
          </w:p>
        </w:tc>
        <w:tc>
          <w:tcPr>
            <w:tcW w:w="1707" w:type="dxa"/>
          </w:tcPr>
          <w:p w:rsidR="00FA7DE3" w:rsidRPr="00867EAA" w:rsidP="001B26C0" w14:paraId="4DAF8D01"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32C7610C" w14:textId="62C144D0">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0FDD760C" w14:textId="77777777">
        <w:tblPrEx>
          <w:tblW w:w="0" w:type="auto"/>
          <w:tblLayout w:type="fixed"/>
          <w:tblLook w:val="01E0"/>
        </w:tblPrEx>
        <w:tc>
          <w:tcPr>
            <w:tcW w:w="5688" w:type="dxa"/>
            <w:vAlign w:val="center"/>
          </w:tcPr>
          <w:p w:rsidR="00A77239" w:rsidRPr="00867EAA" w:rsidP="001B26C0" w14:paraId="75DAE37A" w14:textId="77777777">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c.</w:t>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es-ES"/>
              </w:rPr>
              <w:t>Pagos de otros individuos o grupos (familiares, organizaciones caritativas, empleadores, iglesias)</w:t>
            </w:r>
          </w:p>
          <w:p w:rsidR="007D5D78" w:rsidRPr="00867EAA" w:rsidP="007D5D78" w14:paraId="6B0B1112" w14:textId="4B3604C6">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229AE058" w14:textId="77777777">
            <w:pPr>
              <w:spacing w:line="276" w:lineRule="auto"/>
              <w:rPr>
                <w:rFonts w:asciiTheme="minorHAnsi" w:hAnsiTheme="minorHAnsi" w:cstheme="minorHAnsi"/>
                <w:szCs w:val="22"/>
                <w:lang w:val="es-ES"/>
              </w:rPr>
            </w:pPr>
          </w:p>
        </w:tc>
        <w:tc>
          <w:tcPr>
            <w:tcW w:w="1707" w:type="dxa"/>
          </w:tcPr>
          <w:p w:rsidR="00774368" w:rsidRPr="00867EAA" w:rsidP="001B26C0" w14:paraId="6CF334C2"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493BED63"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5C42F5D3" w14:textId="1B0ED2FF">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7542BCE6" w14:textId="77777777">
        <w:tblPrEx>
          <w:tblW w:w="0" w:type="auto"/>
          <w:tblLayout w:type="fixed"/>
          <w:tblLook w:val="01E0"/>
        </w:tblPrEx>
        <w:tc>
          <w:tcPr>
            <w:tcW w:w="5688" w:type="dxa"/>
            <w:vAlign w:val="center"/>
          </w:tcPr>
          <w:p w:rsidR="00B776EA" w:rsidRPr="00867EAA" w:rsidP="00B776EA" w14:paraId="639EA632"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c = DK/REF ASK K5_c2</w:t>
            </w:r>
          </w:p>
          <w:p w:rsidR="00B776EA" w:rsidRPr="00867EAA" w:rsidP="00B776EA" w14:paraId="585ABA62"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5_d.</w:t>
            </w:r>
          </w:p>
          <w:p w:rsidR="00B776EA" w:rsidRPr="007971DF" w:rsidP="001B26C0" w14:paraId="4D8F4DFA" w14:textId="77777777">
            <w:pPr>
              <w:pStyle w:val="NORC-TableTextHanging"/>
              <w:spacing w:line="276" w:lineRule="auto"/>
              <w:rPr>
                <w:rFonts w:asciiTheme="minorHAnsi" w:hAnsiTheme="minorHAnsi" w:cstheme="minorHAnsi"/>
                <w:b/>
                <w:noProof/>
                <w:sz w:val="22"/>
                <w:szCs w:val="22"/>
              </w:rPr>
            </w:pPr>
          </w:p>
          <w:p w:rsidR="000F71E7" w:rsidRPr="00867EAA" w:rsidP="001B26C0" w14:paraId="62BBD672" w14:textId="51ADAAD3">
            <w:pPr>
              <w:pStyle w:val="NORC-TableTextHanging"/>
              <w:spacing w:line="276" w:lineRule="auto"/>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c2.</w:t>
            </w:r>
            <w:r w:rsidRPr="00867EAA">
              <w:rPr>
                <w:rFonts w:asciiTheme="minorHAnsi" w:hAnsiTheme="minorHAnsi" w:cstheme="minorHAnsi"/>
                <w:noProof/>
                <w:sz w:val="22"/>
                <w:szCs w:val="22"/>
                <w:lang w:val="es-ES"/>
              </w:rPr>
              <w:t xml:space="preserve"> </w:t>
            </w:r>
            <w:r w:rsidRPr="00867EAA" w:rsidR="007D5D78">
              <w:rPr>
                <w:rFonts w:asciiTheme="minorHAnsi" w:hAnsiTheme="minorHAnsi" w:cstheme="minorHAnsi"/>
                <w:noProof/>
                <w:sz w:val="22"/>
                <w:szCs w:val="22"/>
                <w:lang w:val="es-ES"/>
              </w:rPr>
              <w:t>No especificó una cantidad para los pagos de otros individuos o grupos (miembros de la familia, organizaciones benéficas, empleadores, iglesias). ¿(Recibió/recibirá) algún ingreso de esta fuente en 2023?</w:t>
            </w:r>
          </w:p>
        </w:tc>
        <w:tc>
          <w:tcPr>
            <w:tcW w:w="1623" w:type="dxa"/>
          </w:tcPr>
          <w:p w:rsidR="000F71E7" w:rsidRPr="00867EAA" w:rsidP="001B26C0" w14:paraId="5B1EBFC2" w14:textId="77777777">
            <w:pPr>
              <w:spacing w:line="276" w:lineRule="auto"/>
              <w:rPr>
                <w:rFonts w:asciiTheme="minorHAnsi" w:hAnsiTheme="minorHAnsi" w:cstheme="minorHAnsi"/>
                <w:szCs w:val="22"/>
                <w:lang w:val="es-ES"/>
              </w:rPr>
            </w:pPr>
          </w:p>
        </w:tc>
        <w:tc>
          <w:tcPr>
            <w:tcW w:w="1707" w:type="dxa"/>
          </w:tcPr>
          <w:p w:rsidR="00FA7DE3" w:rsidRPr="00867EAA" w:rsidP="001B26C0" w14:paraId="7734E6E7"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45AF6857" w14:textId="438B2FA4">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13E5BE73" w14:textId="77777777">
        <w:tblPrEx>
          <w:tblW w:w="0" w:type="auto"/>
          <w:tblLayout w:type="fixed"/>
          <w:tblLook w:val="01E0"/>
        </w:tblPrEx>
        <w:tc>
          <w:tcPr>
            <w:tcW w:w="5688" w:type="dxa"/>
            <w:vAlign w:val="center"/>
          </w:tcPr>
          <w:p w:rsidR="00A77239" w:rsidRPr="00867EAA" w:rsidP="0036691A" w14:paraId="4934E682" w14:textId="441BAC9D">
            <w:pPr>
              <w:pStyle w:val="NORC-TableTextHanging"/>
              <w:spacing w:line="276" w:lineRule="auto"/>
              <w:ind w:left="1080" w:firstLine="0"/>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d</w:t>
            </w:r>
            <w:r w:rsidRPr="00867EAA" w:rsidR="00774368">
              <w:rPr>
                <w:rFonts w:asciiTheme="minorHAnsi" w:hAnsiTheme="minorHAnsi" w:cstheme="minorHAnsi"/>
                <w:noProof/>
                <w:sz w:val="22"/>
                <w:szCs w:val="22"/>
                <w:lang w:val="es-ES"/>
              </w:rPr>
              <w:t>Otros tipos de ingresos</w:t>
            </w:r>
          </w:p>
          <w:p w:rsidR="007D5D78" w:rsidRPr="00867EAA" w:rsidP="007D5D78" w14:paraId="3E066E65" w14:textId="1B71F6FF">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17C5EFD6" w14:textId="77777777">
            <w:pPr>
              <w:spacing w:line="276" w:lineRule="auto"/>
              <w:rPr>
                <w:rFonts w:asciiTheme="minorHAnsi" w:hAnsiTheme="minorHAnsi" w:cstheme="minorHAnsi"/>
                <w:szCs w:val="22"/>
                <w:lang w:val="es-ES"/>
              </w:rPr>
            </w:pPr>
          </w:p>
        </w:tc>
        <w:tc>
          <w:tcPr>
            <w:tcW w:w="1707" w:type="dxa"/>
          </w:tcPr>
          <w:p w:rsidR="00774368" w:rsidRPr="00867EAA" w:rsidP="001B26C0" w14:paraId="6BCA8DBE"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54ACB333"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41E1F0F5" w14:textId="00638B11">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387B5003" w14:textId="77777777">
        <w:tblPrEx>
          <w:tblW w:w="0" w:type="auto"/>
          <w:tblLayout w:type="fixed"/>
          <w:tblLook w:val="01E0"/>
        </w:tblPrEx>
        <w:tc>
          <w:tcPr>
            <w:tcW w:w="5688" w:type="dxa"/>
            <w:vAlign w:val="center"/>
          </w:tcPr>
          <w:p w:rsidR="00B776EA" w:rsidRPr="00867EAA" w:rsidP="00B776EA" w14:paraId="41C70179"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IF K5_d = DK/REF ASK K5_d2</w:t>
            </w:r>
          </w:p>
          <w:p w:rsidR="00B776EA" w:rsidRPr="00867EAA" w:rsidP="00B776EA" w14:paraId="0A904ED6"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_S_2.</w:t>
            </w:r>
          </w:p>
          <w:p w:rsidR="00B776EA" w:rsidRPr="007971DF" w:rsidP="001B26C0" w14:paraId="213A3705" w14:textId="77777777">
            <w:pPr>
              <w:pStyle w:val="NORC-TableTextHanging"/>
              <w:spacing w:line="276" w:lineRule="auto"/>
              <w:rPr>
                <w:rFonts w:asciiTheme="minorHAnsi" w:hAnsiTheme="minorHAnsi" w:cstheme="minorHAnsi"/>
                <w:b/>
                <w:noProof/>
                <w:sz w:val="22"/>
                <w:szCs w:val="22"/>
              </w:rPr>
            </w:pPr>
          </w:p>
          <w:p w:rsidR="00FA7DE3" w:rsidRPr="007971DF" w:rsidP="001B26C0" w14:paraId="38DEA942" w14:textId="1F700AA2">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D</w:t>
            </w:r>
            <w:r w:rsidRPr="00867EAA">
              <w:rPr>
                <w:rFonts w:asciiTheme="minorHAnsi" w:hAnsiTheme="minorHAnsi" w:cstheme="minorHAnsi"/>
                <w:b/>
                <w:noProof/>
                <w:sz w:val="22"/>
                <w:szCs w:val="22"/>
                <w:lang w:val="es-ES"/>
              </w:rPr>
              <w:t>2</w:t>
            </w:r>
            <w:r w:rsidRPr="007971DF" w:rsidR="007D5D78">
              <w:rPr>
                <w:rFonts w:asciiTheme="minorHAnsi" w:hAnsiTheme="minorHAnsi" w:cstheme="minorHAnsi"/>
                <w:noProof/>
                <w:sz w:val="22"/>
                <w:szCs w:val="22"/>
                <w:lang w:val="es-ES"/>
              </w:rPr>
              <w:t>No especificó una cantidad para otros tipos de ingresos. ¿(Recibió/recibirá) algún ingreso de esta fuente en 2023?</w:t>
            </w:r>
          </w:p>
          <w:p w:rsidR="00A41769" w:rsidRPr="00867EAA" w:rsidP="00A41769" w14:paraId="79BA8729" w14:textId="6EC94E95">
            <w:pPr>
              <w:pStyle w:val="NORC-TableTextHanging"/>
              <w:spacing w:line="276" w:lineRule="auto"/>
              <w:rPr>
                <w:rFonts w:asciiTheme="minorHAnsi" w:hAnsiTheme="minorHAnsi" w:cstheme="minorHAnsi"/>
                <w:b/>
                <w:noProof/>
                <w:sz w:val="22"/>
                <w:szCs w:val="22"/>
                <w:lang w:val="es-ES"/>
              </w:rPr>
            </w:pPr>
          </w:p>
        </w:tc>
        <w:tc>
          <w:tcPr>
            <w:tcW w:w="1623" w:type="dxa"/>
          </w:tcPr>
          <w:p w:rsidR="00FA7DE3" w:rsidRPr="007971DF" w:rsidP="001B26C0" w14:paraId="03E024C9" w14:textId="77777777">
            <w:pPr>
              <w:spacing w:line="276" w:lineRule="auto"/>
              <w:rPr>
                <w:rFonts w:asciiTheme="minorHAnsi" w:hAnsiTheme="minorHAnsi" w:cstheme="minorHAnsi"/>
                <w:szCs w:val="22"/>
                <w:lang w:val="es-ES"/>
              </w:rPr>
            </w:pPr>
          </w:p>
        </w:tc>
        <w:tc>
          <w:tcPr>
            <w:tcW w:w="1707" w:type="dxa"/>
          </w:tcPr>
          <w:p w:rsidR="00FA7DE3" w:rsidRPr="00867EAA" w:rsidP="001B26C0" w14:paraId="586CB15C"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FA7DE3" w:rsidRPr="00867EAA" w:rsidP="001B26C0" w14:paraId="48EFF448" w14:textId="5CDCEC5D">
            <w:pPr>
              <w:pStyle w:val="NoSpacing"/>
              <w:spacing w:line="276" w:lineRule="auto"/>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4EFC29DB" w14:textId="77777777">
        <w:tblPrEx>
          <w:tblW w:w="0" w:type="auto"/>
          <w:tblLayout w:type="fixed"/>
          <w:tblLook w:val="01E0"/>
        </w:tblPrEx>
        <w:tc>
          <w:tcPr>
            <w:tcW w:w="5688" w:type="dxa"/>
            <w:vAlign w:val="center"/>
          </w:tcPr>
          <w:p w:rsidR="00B776EA" w:rsidRPr="00867EAA" w:rsidP="00B776EA" w14:paraId="4C94D082" w14:textId="77777777">
            <w:pPr>
              <w:pStyle w:val="NORC-Answer1"/>
              <w:ind w:left="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2:</w:t>
            </w:r>
          </w:p>
          <w:p w:rsidR="00B776EA" w:rsidRPr="00867EAA" w:rsidP="00B776EA" w14:paraId="040FF481" w14:textId="77777777">
            <w:pPr>
              <w:pStyle w:val="NORC-Answer1"/>
              <w:ind w:left="0"/>
              <w:rPr>
                <w:rFonts w:asciiTheme="minorHAnsi" w:hAnsiTheme="minorHAnsi" w:cstheme="minorHAnsi"/>
                <w:noProof/>
                <w:sz w:val="22"/>
                <w:szCs w:val="22"/>
              </w:rPr>
            </w:pPr>
            <w:r w:rsidRPr="00867EAA">
              <w:rPr>
                <w:rFonts w:asciiTheme="minorHAnsi" w:hAnsiTheme="minorHAnsi" w:cstheme="minorHAnsi"/>
                <w:noProof/>
                <w:sz w:val="22"/>
                <w:szCs w:val="22"/>
              </w:rPr>
              <w:t>IF SUM OF K5_a – K5_d can be calculated ask K5_e</w:t>
            </w:r>
          </w:p>
          <w:p w:rsidR="00B776EA" w:rsidRPr="00867EAA" w:rsidP="00B776EA" w14:paraId="7323B434"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_S_3.</w:t>
            </w:r>
          </w:p>
          <w:p w:rsidR="00B776EA" w:rsidRPr="007971DF" w:rsidP="001B26C0" w14:paraId="1C0387EB" w14:textId="77777777">
            <w:pPr>
              <w:pStyle w:val="NORC-TableTextHanging"/>
              <w:spacing w:line="276" w:lineRule="auto"/>
              <w:rPr>
                <w:rFonts w:asciiTheme="minorHAnsi" w:hAnsiTheme="minorHAnsi" w:cstheme="minorHAnsi"/>
                <w:b/>
                <w:noProof/>
                <w:sz w:val="22"/>
                <w:szCs w:val="22"/>
              </w:rPr>
            </w:pPr>
          </w:p>
          <w:p w:rsidR="00A77239" w:rsidRPr="00867EAA" w:rsidP="001B26C0" w14:paraId="1AC78DFD" w14:textId="6A1D1918">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e.</w:t>
            </w:r>
            <w:r w:rsidRPr="00867EAA">
              <w:rPr>
                <w:rFonts w:asciiTheme="minorHAnsi" w:hAnsiTheme="minorHAnsi" w:cstheme="minorHAnsi"/>
                <w:b/>
                <w:sz w:val="22"/>
                <w:szCs w:val="22"/>
                <w:lang w:val="es-ES"/>
              </w:rPr>
              <w:tab/>
            </w:r>
            <w:r w:rsidRPr="00867EAA" w:rsidR="00A41769">
              <w:rPr>
                <w:rFonts w:asciiTheme="minorHAnsi" w:hAnsiTheme="minorHAnsi" w:cstheme="minorHAnsi"/>
                <w:noProof/>
                <w:sz w:val="22"/>
                <w:szCs w:val="22"/>
                <w:lang w:val="es-ES"/>
              </w:rPr>
              <w:t>Eso significa que (recibió/recibirá) alrededor de [TOTAL] para el cuidado de niños menores de 13 años en (el año pasado/en 2023). ¿Correcto?</w:t>
            </w:r>
          </w:p>
          <w:p w:rsidR="00A41769" w:rsidRPr="00867EAA" w:rsidP="00A41769" w14:paraId="6FC7F447" w14:textId="70228F31">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64F331F7" w14:textId="77777777">
            <w:pPr>
              <w:spacing w:line="276" w:lineRule="auto"/>
              <w:rPr>
                <w:rFonts w:asciiTheme="minorHAnsi" w:hAnsiTheme="minorHAnsi" w:cstheme="minorHAnsi"/>
                <w:szCs w:val="22"/>
                <w:lang w:val="es-ES"/>
              </w:rPr>
            </w:pPr>
          </w:p>
        </w:tc>
        <w:tc>
          <w:tcPr>
            <w:tcW w:w="1707" w:type="dxa"/>
          </w:tcPr>
          <w:p w:rsidR="00A77239" w:rsidRPr="00867EAA" w:rsidP="001B26C0" w14:paraId="60D0B967" w14:textId="78DC3259">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sidR="00E30C4E">
              <w:rPr>
                <w:rFonts w:asciiTheme="minorHAnsi" w:hAnsiTheme="minorHAnsi" w:cstheme="minorHAnsi"/>
                <w:noProof/>
                <w:szCs w:val="22"/>
              </w:rPr>
              <w:t>Sí</w:t>
            </w:r>
            <w:r w:rsidRPr="00867EAA" w:rsidR="00140EA2">
              <w:rPr>
                <w:rFonts w:asciiTheme="minorHAnsi" w:hAnsiTheme="minorHAnsi" w:cstheme="minorHAnsi"/>
                <w:noProof/>
                <w:szCs w:val="22"/>
              </w:rPr>
              <w:t xml:space="preserve">  </w:t>
            </w:r>
            <w:r w:rsidRPr="00867EAA" w:rsidR="00B776EA">
              <w:rPr>
                <w:rFonts w:ascii="Wingdings" w:eastAsia="Wingdings" w:hAnsi="Wingdings" w:cstheme="minorHAnsi"/>
                <w:szCs w:val="22"/>
              </w:rPr>
              <w:sym w:font="Wingdings" w:char="F0E0"/>
            </w:r>
            <w:r w:rsidRPr="00867EAA" w:rsidR="00B776EA">
              <w:rPr>
                <w:rFonts w:asciiTheme="minorHAnsi" w:hAnsiTheme="minorHAnsi" w:cstheme="minorHAnsi"/>
                <w:noProof/>
                <w:szCs w:val="22"/>
              </w:rPr>
              <w:t xml:space="preserve"> SKIP TO END</w:t>
            </w:r>
          </w:p>
          <w:p w:rsidR="00A77239" w:rsidRPr="00867EAA" w:rsidP="001B26C0" w14:paraId="42659B1B" w14:textId="2071D773">
            <w:pPr>
              <w:pStyle w:val="NoSpacing"/>
              <w:spacing w:line="276" w:lineRule="auto"/>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r w:rsidRPr="00867EAA" w:rsidR="00FA7DE3">
              <w:rPr>
                <w:rFonts w:asciiTheme="minorHAnsi" w:hAnsiTheme="minorHAnsi" w:cstheme="minorHAnsi"/>
                <w:noProof/>
                <w:szCs w:val="22"/>
              </w:rPr>
              <w:t xml:space="preserve"> </w:t>
            </w:r>
            <w:r w:rsidRPr="00867EAA">
              <w:rPr>
                <w:rFonts w:asciiTheme="minorHAnsi" w:hAnsiTheme="minorHAnsi" w:cstheme="minorHAnsi"/>
                <w:noProof/>
                <w:szCs w:val="22"/>
              </w:rPr>
              <w:t xml:space="preserve"> </w:t>
            </w:r>
          </w:p>
        </w:tc>
      </w:tr>
      <w:tr w14:paraId="68D0F828" w14:textId="77777777">
        <w:tblPrEx>
          <w:tblW w:w="0" w:type="auto"/>
          <w:tblLayout w:type="fixed"/>
          <w:tblLook w:val="01E0"/>
        </w:tblPrEx>
        <w:tc>
          <w:tcPr>
            <w:tcW w:w="5688" w:type="dxa"/>
            <w:vAlign w:val="center"/>
          </w:tcPr>
          <w:p w:rsidR="00B776EA" w:rsidRPr="00867EAA" w:rsidP="00B776EA" w14:paraId="370E1A41" w14:textId="77777777">
            <w:pPr>
              <w:pStyle w:val="NORC-TableTextHanging"/>
              <w:tabs>
                <w:tab w:val="clear" w:pos="504"/>
                <w:tab w:val="left" w:pos="720"/>
              </w:tabs>
              <w:ind w:left="0" w:firstLine="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3:</w:t>
            </w:r>
          </w:p>
          <w:p w:rsidR="00B776EA" w:rsidRPr="00867EAA" w:rsidP="00B776EA" w14:paraId="3311FFCA" w14:textId="77777777">
            <w:pPr>
              <w:pStyle w:val="NORC-TableTextHanging"/>
              <w:tabs>
                <w:tab w:val="clear" w:pos="504"/>
                <w:tab w:val="left" w:pos="720"/>
              </w:tabs>
              <w:ind w:left="0" w:firstLine="0"/>
              <w:rPr>
                <w:rFonts w:asciiTheme="minorHAnsi" w:hAnsiTheme="minorHAnsi" w:cstheme="minorHAnsi"/>
                <w:noProof/>
                <w:sz w:val="22"/>
                <w:szCs w:val="22"/>
              </w:rPr>
            </w:pPr>
            <w:r w:rsidRPr="00867EAA">
              <w:rPr>
                <w:rFonts w:asciiTheme="minorHAnsi" w:hAnsiTheme="minorHAnsi" w:cstheme="minorHAnsi"/>
                <w:noProof/>
                <w:sz w:val="22"/>
                <w:szCs w:val="22"/>
              </w:rPr>
              <w:t>IF K5_e =2 OR IF NO SUM CALCULATED FOR K5_e ASK K5_f</w:t>
            </w:r>
          </w:p>
          <w:p w:rsidR="00B776EA" w:rsidRPr="00867EAA" w:rsidP="00B776EA" w14:paraId="548EA97F" w14:textId="77777777">
            <w:pPr>
              <w:pStyle w:val="NORC-TableTextHanging"/>
              <w:pBdr>
                <w:bottom w:val="single" w:sz="4" w:space="1" w:color="auto"/>
              </w:pBdr>
              <w:tabs>
                <w:tab w:val="clear" w:pos="504"/>
                <w:tab w:val="left" w:pos="720"/>
              </w:tabs>
              <w:ind w:left="0" w:firstLine="0"/>
              <w:rPr>
                <w:rFonts w:asciiTheme="minorHAnsi" w:hAnsiTheme="minorHAnsi" w:cstheme="minorHAnsi"/>
                <w:noProof/>
                <w:sz w:val="22"/>
                <w:szCs w:val="22"/>
              </w:rPr>
            </w:pPr>
            <w:r w:rsidRPr="00867EAA">
              <w:rPr>
                <w:rFonts w:asciiTheme="minorHAnsi" w:hAnsiTheme="minorHAnsi" w:cstheme="minorHAnsi"/>
                <w:noProof/>
                <w:sz w:val="22"/>
                <w:szCs w:val="22"/>
              </w:rPr>
              <w:t>ELSE SKIP TO END.</w:t>
            </w:r>
          </w:p>
          <w:p w:rsidR="00B776EA" w:rsidRPr="007971DF" w:rsidP="001B26C0" w14:paraId="724EDBBD" w14:textId="77777777">
            <w:pPr>
              <w:pStyle w:val="NORC-TableTextHanging"/>
              <w:spacing w:line="276" w:lineRule="auto"/>
              <w:rPr>
                <w:rFonts w:asciiTheme="minorHAnsi" w:hAnsiTheme="minorHAnsi" w:cstheme="minorHAnsi"/>
                <w:b/>
                <w:noProof/>
                <w:sz w:val="22"/>
                <w:szCs w:val="22"/>
              </w:rPr>
            </w:pPr>
          </w:p>
          <w:p w:rsidR="00A77239" w:rsidRPr="00867EAA" w:rsidP="001B26C0" w14:paraId="3ADEA89A" w14:textId="493223A7">
            <w:pPr>
              <w:pStyle w:val="NORC-TableTextHanging"/>
              <w:spacing w:line="276" w:lineRule="auto"/>
              <w:rPr>
                <w:rFonts w:asciiTheme="minorHAnsi" w:hAnsiTheme="minorHAnsi" w:cstheme="minorHAnsi"/>
                <w:b/>
                <w:sz w:val="22"/>
                <w:szCs w:val="22"/>
                <w:lang w:val="es-ES"/>
              </w:rPr>
            </w:pPr>
            <w:r w:rsidRPr="007971DF">
              <w:rPr>
                <w:rFonts w:asciiTheme="minorHAnsi" w:hAnsiTheme="minorHAnsi" w:cstheme="minorHAnsi"/>
                <w:b/>
                <w:noProof/>
                <w:sz w:val="22"/>
                <w:szCs w:val="22"/>
              </w:rPr>
              <w:t>f</w:t>
            </w:r>
            <w:r w:rsidRPr="007971DF" w:rsidR="00140EA2">
              <w:rPr>
                <w:rFonts w:asciiTheme="minorHAnsi" w:hAnsiTheme="minorHAnsi" w:cstheme="minorHAnsi"/>
                <w:b/>
                <w:noProof/>
                <w:sz w:val="22"/>
                <w:szCs w:val="22"/>
              </w:rPr>
              <w:t xml:space="preserve">.    </w:t>
            </w:r>
            <w:r w:rsidRPr="00867EAA" w:rsidR="00A41769">
              <w:rPr>
                <w:rFonts w:asciiTheme="minorHAnsi" w:hAnsiTheme="minorHAnsi" w:cstheme="minorHAnsi"/>
                <w:sz w:val="22"/>
                <w:szCs w:val="22"/>
                <w:lang w:val="es-ES"/>
              </w:rPr>
              <w:t>¿Alrededor de cuánto diría que (recibió/recibirá) en total en 2023 por cuidar niños menores de 13 años?</w:t>
            </w:r>
          </w:p>
          <w:p w:rsidR="00A77239" w:rsidRPr="00867EAA" w:rsidP="001B26C0" w14:paraId="0AF6E0F5" w14:textId="77777777">
            <w:pPr>
              <w:pStyle w:val="NORC-TableTextHanging"/>
              <w:spacing w:line="276" w:lineRule="auto"/>
              <w:ind w:left="0" w:firstLine="0"/>
              <w:rPr>
                <w:rFonts w:asciiTheme="minorHAnsi" w:hAnsiTheme="minorHAnsi" w:cstheme="minorHAnsi"/>
                <w:sz w:val="22"/>
                <w:szCs w:val="22"/>
                <w:lang w:val="es-ES"/>
              </w:rPr>
            </w:pPr>
          </w:p>
        </w:tc>
        <w:tc>
          <w:tcPr>
            <w:tcW w:w="1623" w:type="dxa"/>
          </w:tcPr>
          <w:p w:rsidR="00A77239" w:rsidRPr="00867EAA" w:rsidP="001B26C0" w14:paraId="3C20D5A5" w14:textId="77777777">
            <w:pPr>
              <w:spacing w:line="276" w:lineRule="auto"/>
              <w:rPr>
                <w:rFonts w:asciiTheme="minorHAnsi" w:hAnsiTheme="minorHAnsi" w:cstheme="minorHAnsi"/>
                <w:szCs w:val="22"/>
              </w:rPr>
            </w:pPr>
            <w:r w:rsidRPr="00867EAA">
              <w:rPr>
                <w:rFonts w:asciiTheme="minorHAnsi" w:hAnsiTheme="minorHAnsi" w:cstheme="minorHAnsi"/>
                <w:szCs w:val="22"/>
              </w:rPr>
              <w:t>$___________</w:t>
            </w:r>
          </w:p>
        </w:tc>
        <w:tc>
          <w:tcPr>
            <w:tcW w:w="1707" w:type="dxa"/>
          </w:tcPr>
          <w:p w:rsidR="00A77239" w:rsidRPr="00867EAA" w:rsidP="001B26C0" w14:paraId="52B0EF16" w14:textId="77777777">
            <w:pPr>
              <w:pStyle w:val="NoSpacing"/>
              <w:spacing w:line="276" w:lineRule="auto"/>
              <w:rPr>
                <w:rStyle w:val="BodyTextFirstIndent2Char"/>
                <w:rFonts w:asciiTheme="minorHAnsi" w:hAnsiTheme="minorHAnsi" w:cstheme="minorHAnsi"/>
                <w:sz w:val="22"/>
                <w:szCs w:val="22"/>
              </w:rPr>
            </w:pPr>
          </w:p>
        </w:tc>
      </w:tr>
      <w:tr w14:paraId="4A9D8D50" w14:textId="77777777">
        <w:tblPrEx>
          <w:tblW w:w="0" w:type="auto"/>
          <w:tblLayout w:type="fixed"/>
          <w:tblLook w:val="01E0"/>
        </w:tblPrEx>
        <w:tc>
          <w:tcPr>
            <w:tcW w:w="5688" w:type="dxa"/>
            <w:vAlign w:val="center"/>
          </w:tcPr>
          <w:p w:rsidR="00B776EA" w:rsidRPr="00867EAA" w:rsidP="00B776EA" w14:paraId="19FA04E5" w14:textId="77777777">
            <w:pPr>
              <w:pStyle w:val="NORC-Answer1"/>
              <w:ind w:left="0"/>
              <w:rPr>
                <w:rFonts w:asciiTheme="minorHAnsi" w:hAnsiTheme="minorHAnsi" w:cstheme="minorHAnsi"/>
                <w:noProof/>
                <w:snapToGrid/>
                <w:sz w:val="22"/>
                <w:szCs w:val="22"/>
              </w:rPr>
            </w:pPr>
            <w:r w:rsidRPr="00867EAA">
              <w:rPr>
                <w:rFonts w:asciiTheme="minorHAnsi" w:hAnsiTheme="minorHAnsi" w:cstheme="minorHAnsi"/>
                <w:noProof/>
                <w:sz w:val="22"/>
                <w:szCs w:val="22"/>
              </w:rPr>
              <w:t>F K5_f = DK/REF ASK K5_g</w:t>
            </w:r>
          </w:p>
          <w:p w:rsidR="00B776EA" w:rsidRPr="00867EAA" w:rsidP="00B776EA" w14:paraId="279A73CC"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END.</w:t>
            </w:r>
          </w:p>
          <w:p w:rsidR="00B776EA" w:rsidRPr="00867EAA" w:rsidP="001B26C0" w14:paraId="28EF38E0" w14:textId="77777777">
            <w:pPr>
              <w:pStyle w:val="NORC-TableTextHanging"/>
              <w:spacing w:line="276" w:lineRule="auto"/>
              <w:rPr>
                <w:rFonts w:asciiTheme="minorHAnsi" w:hAnsiTheme="minorHAnsi" w:cstheme="minorHAnsi"/>
                <w:b/>
                <w:noProof/>
                <w:sz w:val="22"/>
                <w:szCs w:val="22"/>
              </w:rPr>
            </w:pPr>
          </w:p>
          <w:p w:rsidR="00FA7DE3" w:rsidRPr="00867EAA" w:rsidP="001B26C0" w14:paraId="515EC3A3" w14:textId="238E95B6">
            <w:pPr>
              <w:pStyle w:val="NORC-TableTextHanging"/>
              <w:spacing w:line="276" w:lineRule="auto"/>
              <w:rPr>
                <w:rFonts w:asciiTheme="minorHAnsi" w:hAnsiTheme="minorHAnsi" w:cstheme="minorHAnsi"/>
                <w:b/>
                <w:noProof/>
                <w:sz w:val="22"/>
                <w:szCs w:val="22"/>
              </w:rPr>
            </w:pPr>
            <w:r w:rsidRPr="00867EAA">
              <w:rPr>
                <w:rFonts w:asciiTheme="minorHAnsi" w:hAnsiTheme="minorHAnsi" w:cstheme="minorHAnsi"/>
                <w:b/>
                <w:noProof/>
                <w:sz w:val="22"/>
                <w:szCs w:val="22"/>
              </w:rPr>
              <w:t xml:space="preserve">g. </w:t>
            </w:r>
          </w:p>
          <w:p w:rsidR="003E3B67" w:rsidRPr="00867EAA" w:rsidP="001B26C0" w14:paraId="78FB9131" w14:textId="18D2BB9E">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Comprender los desafíos financieros y las oportunidades de brindar atención en </w:t>
            </w:r>
            <w:r w:rsidR="00A04FEE">
              <w:rPr>
                <w:rFonts w:asciiTheme="minorHAnsi" w:hAnsiTheme="minorHAnsi" w:cstheme="minorHAnsi"/>
                <w:noProof/>
                <w:sz w:val="22"/>
                <w:szCs w:val="22"/>
                <w:lang w:val="es-ES"/>
              </w:rPr>
              <w:t>un</w:t>
            </w:r>
            <w:r w:rsidR="00F60913">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t>hogar es fundamental para comprender mejor el costo real que las familias y los proveedores pagan por el cuidado de los niños. Indique cuál de los siguientes describe mejor el monto que (recibió/recibirá) en total en 2023 por el cuidado de niños menores de 13 años.</w:t>
            </w:r>
          </w:p>
          <w:p w:rsidR="003E3B67" w:rsidRPr="00867EAA" w:rsidP="001B26C0" w14:paraId="65FDEDA0" w14:textId="77777777">
            <w:pPr>
              <w:pStyle w:val="NORC-TableTextHanging"/>
              <w:spacing w:line="276" w:lineRule="auto"/>
              <w:rPr>
                <w:rFonts w:asciiTheme="minorHAnsi" w:hAnsiTheme="minorHAnsi" w:cstheme="minorHAnsi"/>
                <w:b/>
                <w:noProof/>
                <w:sz w:val="22"/>
                <w:szCs w:val="22"/>
                <w:lang w:val="es-ES"/>
              </w:rPr>
            </w:pPr>
          </w:p>
          <w:p w:rsidR="003E3B67" w:rsidRPr="00867EAA" w:rsidP="001B26C0" w14:paraId="5991F175" w14:textId="08BE213D">
            <w:pPr>
              <w:pStyle w:val="NORC-Answer2"/>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Menos de $2500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2501 a $7500</w:t>
            </w:r>
            <w:r w:rsidRPr="00867EAA">
              <w:rPr>
                <w:rFonts w:asciiTheme="minorHAnsi" w:hAnsiTheme="minorHAnsi" w:cstheme="minorHAnsi"/>
                <w:noProof/>
                <w:sz w:val="22"/>
                <w:szCs w:val="22"/>
                <w:lang w:val="es-ES"/>
              </w:rPr>
              <w:br/>
              <w:t>3</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7501 a $1</w:t>
            </w:r>
            <w:r w:rsidRPr="00867EAA" w:rsidR="00B54BA9">
              <w:rPr>
                <w:rFonts w:asciiTheme="minorHAnsi" w:hAnsiTheme="minorHAnsi" w:cstheme="minorHAnsi"/>
                <w:noProof/>
                <w:sz w:val="22"/>
                <w:szCs w:val="22"/>
                <w:lang w:val="es-ES"/>
              </w:rPr>
              <w:t>0</w:t>
            </w:r>
            <w:r w:rsidRPr="00867EAA">
              <w:rPr>
                <w:rFonts w:asciiTheme="minorHAnsi" w:hAnsiTheme="minorHAnsi" w:cstheme="minorHAnsi"/>
                <w:noProof/>
                <w:sz w:val="22"/>
                <w:szCs w:val="22"/>
                <w:lang w:val="es-ES"/>
              </w:rPr>
              <w:t>,500</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4</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Más de $1</w:t>
            </w:r>
            <w:r w:rsidRPr="00867EAA" w:rsidR="00B54BA9">
              <w:rPr>
                <w:rFonts w:asciiTheme="minorHAnsi" w:hAnsiTheme="minorHAnsi" w:cstheme="minorHAnsi"/>
                <w:noProof/>
                <w:sz w:val="22"/>
                <w:szCs w:val="22"/>
                <w:lang w:val="es-ES"/>
              </w:rPr>
              <w:t>0</w:t>
            </w:r>
            <w:r w:rsidRPr="00867EAA">
              <w:rPr>
                <w:rFonts w:asciiTheme="minorHAnsi" w:hAnsiTheme="minorHAnsi" w:cstheme="minorHAnsi"/>
                <w:noProof/>
                <w:sz w:val="22"/>
                <w:szCs w:val="22"/>
                <w:lang w:val="es-ES"/>
              </w:rPr>
              <w:t>,500</w:t>
            </w:r>
          </w:p>
          <w:p w:rsidR="00FA7DE3" w:rsidRPr="00867EAA" w:rsidP="001B26C0" w14:paraId="36EF54A4" w14:textId="77777777">
            <w:pPr>
              <w:pStyle w:val="NORC-TableTextHanging"/>
              <w:spacing w:line="276" w:lineRule="auto"/>
              <w:rPr>
                <w:rFonts w:asciiTheme="minorHAnsi" w:hAnsiTheme="minorHAnsi" w:cstheme="minorHAnsi"/>
                <w:b/>
                <w:noProof/>
                <w:sz w:val="22"/>
                <w:szCs w:val="22"/>
                <w:lang w:val="es-ES"/>
              </w:rPr>
            </w:pPr>
          </w:p>
        </w:tc>
        <w:tc>
          <w:tcPr>
            <w:tcW w:w="1623" w:type="dxa"/>
          </w:tcPr>
          <w:p w:rsidR="00FA7DE3" w:rsidRPr="00867EAA" w:rsidP="001B26C0" w14:paraId="168EDDF0" w14:textId="77777777">
            <w:pPr>
              <w:spacing w:line="276" w:lineRule="auto"/>
              <w:rPr>
                <w:rFonts w:asciiTheme="minorHAnsi" w:hAnsiTheme="minorHAnsi" w:cstheme="minorHAnsi"/>
                <w:szCs w:val="22"/>
                <w:lang w:val="es-ES"/>
              </w:rPr>
            </w:pPr>
          </w:p>
        </w:tc>
        <w:tc>
          <w:tcPr>
            <w:tcW w:w="1707" w:type="dxa"/>
          </w:tcPr>
          <w:p w:rsidR="00FA7DE3" w:rsidRPr="00867EAA" w:rsidP="001B26C0" w14:paraId="01E5092C" w14:textId="77777777">
            <w:pPr>
              <w:pStyle w:val="NoSpacing"/>
              <w:spacing w:line="276" w:lineRule="auto"/>
              <w:rPr>
                <w:rStyle w:val="BodyTextFirstIndent2Char"/>
                <w:rFonts w:asciiTheme="minorHAnsi" w:hAnsiTheme="minorHAnsi" w:cstheme="minorHAnsi"/>
                <w:sz w:val="22"/>
                <w:szCs w:val="22"/>
                <w:lang w:val="es-ES"/>
              </w:rPr>
            </w:pPr>
          </w:p>
        </w:tc>
      </w:tr>
    </w:tbl>
    <w:p w:rsidR="00A77239" w:rsidRPr="00400E99" w:rsidP="001B26C0" w14:paraId="33CCF637" w14:textId="77777777">
      <w:pPr>
        <w:spacing w:line="276" w:lineRule="auto"/>
        <w:rPr>
          <w:rFonts w:asciiTheme="minorHAnsi" w:hAnsiTheme="minorHAnsi" w:cstheme="minorHAnsi"/>
          <w:b/>
          <w:noProof/>
          <w:szCs w:val="22"/>
          <w:u w:val="single"/>
          <w:lang w:val="es-ES"/>
        </w:rPr>
      </w:pPr>
    </w:p>
    <w:p w:rsidR="00E93E93" w:rsidRPr="007971DF" w14:paraId="046A71BB" w14:textId="77777777">
      <w:pPr>
        <w:spacing w:after="0"/>
        <w:contextualSpacing w:val="0"/>
        <w:rPr>
          <w:rFonts w:asciiTheme="minorHAnsi" w:hAnsiTheme="minorHAnsi" w:cstheme="minorHAnsi"/>
          <w:b/>
          <w:noProof/>
          <w:szCs w:val="22"/>
          <w:u w:val="single"/>
          <w:lang w:val="es-ES"/>
        </w:rPr>
      </w:pPr>
      <w:r w:rsidRPr="007971DF">
        <w:rPr>
          <w:rFonts w:asciiTheme="minorHAnsi" w:hAnsiTheme="minorHAnsi" w:cstheme="minorHAnsi"/>
          <w:b/>
          <w:noProof/>
          <w:szCs w:val="22"/>
          <w:u w:val="single"/>
          <w:lang w:val="es-ES"/>
        </w:rPr>
        <w:br w:type="page"/>
      </w:r>
    </w:p>
    <w:p w:rsidR="0088597F" w:rsidRPr="007971DF" w:rsidP="007971DF" w14:paraId="05E37B03" w14:textId="116FADC7">
      <w:pPr>
        <w:pStyle w:val="Heading2"/>
        <w:spacing w:after="0"/>
        <w:contextualSpacing w:val="0"/>
        <w:rPr>
          <w:rFonts w:asciiTheme="minorHAnsi" w:eastAsiaTheme="majorEastAsia" w:hAnsiTheme="minorHAnsi" w:cstheme="minorHAnsi"/>
          <w:b/>
          <w:sz w:val="44"/>
        </w:rPr>
      </w:pPr>
      <w:r w:rsidRPr="007971DF">
        <w:rPr>
          <w:rFonts w:asciiTheme="minorHAnsi" w:eastAsiaTheme="majorEastAsia" w:hAnsiTheme="minorHAnsi" w:cstheme="minorHAnsi"/>
          <w:b/>
          <w:sz w:val="44"/>
        </w:rPr>
        <w:t>SECTION L Consent to access administrative records</w:t>
      </w:r>
    </w:p>
    <w:p w:rsidR="00CF2ECF" w:rsidP="007971DF" w14:paraId="4AC90A2C" w14:textId="278001CF">
      <w:pPr>
        <w:tabs>
          <w:tab w:val="left" w:pos="2850"/>
        </w:tabs>
        <w:spacing w:after="0"/>
        <w:contextualSpacing w:val="0"/>
        <w:rPr>
          <w:rFonts w:asciiTheme="minorHAnsi" w:hAnsiTheme="minorHAnsi" w:cstheme="minorHAnsi"/>
          <w:b/>
          <w:bCs/>
          <w:color w:val="000000"/>
          <w:szCs w:val="22"/>
        </w:rPr>
      </w:pPr>
      <w:r>
        <w:rPr>
          <w:rFonts w:asciiTheme="minorHAnsi" w:hAnsiTheme="minorHAnsi" w:cstheme="minorHAnsi"/>
          <w:b/>
          <w:bCs/>
          <w:color w:val="000000"/>
          <w:szCs w:val="22"/>
        </w:rPr>
        <w:tab/>
      </w:r>
    </w:p>
    <w:p w:rsidR="00CF2ECF" w:rsidRPr="00CF2ECF" w:rsidP="007971DF" w14:paraId="62B5B1B8" w14:textId="2B29A404">
      <w:pPr>
        <w:keepNext/>
        <w:keepLines/>
        <w:spacing w:before="40" w:after="0" w:line="256" w:lineRule="auto"/>
        <w:contextualSpacing w:val="0"/>
        <w:outlineLvl w:val="2"/>
        <w:rPr>
          <w:rFonts w:ascii="Calibri" w:eastAsia="Calibri" w:hAnsi="Calibri"/>
          <w:snapToGrid/>
          <w:szCs w:val="22"/>
          <w:lang w:val="" w:eastAsia="en-US"/>
        </w:rPr>
      </w:pPr>
      <w:bookmarkStart w:id="154" w:name="_Toc126910796"/>
      <w:bookmarkStart w:id="155" w:name="_Toc129619326"/>
      <w:bookmarkStart w:id="156" w:name="OLE_LINK71"/>
      <w:bookmarkStart w:id="157" w:name="OLE_LINK65"/>
      <w:r w:rsidRPr="007971DF">
        <w:rPr>
          <w:rFonts w:ascii="Calibri Light" w:hAnsi="Calibri Light"/>
          <w:snapToGrid/>
          <w:color w:val="1F4D78" w:themeColor="accent1" w:themeShade="7F"/>
          <w:sz w:val="24"/>
          <w:lang w:val="es-ES" w:eastAsia="en-US"/>
        </w:rPr>
        <w:t>(INTERVIEWER ADMINISTERED):</w:t>
      </w:r>
      <w:bookmarkEnd w:id="154"/>
      <w:bookmarkEnd w:id="155"/>
      <w:r w:rsidRPr="007971DF">
        <w:rPr>
          <w:rFonts w:ascii="Calibri Light" w:hAnsi="Calibri Light"/>
          <w:snapToGrid/>
          <w:color w:val="1F4D78" w:themeColor="accent1" w:themeShade="7F"/>
          <w:sz w:val="24"/>
          <w:lang w:val="es-ES" w:eastAsia="en-US"/>
        </w:rPr>
        <w:t xml:space="preserve"> </w:t>
      </w:r>
      <w:r w:rsidRPr="00CF2ECF">
        <w:rPr>
          <w:rFonts w:ascii="Calibri" w:eastAsia="Calibri" w:hAnsi="Calibri"/>
          <w:snapToGrid/>
          <w:szCs w:val="22"/>
          <w:lang w:val="" w:eastAsia="en-US"/>
        </w:rPr>
        <w:t xml:space="preserve">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la información se envíe a </w:t>
      </w:r>
      <w:r w:rsidRPr="005A1811" w:rsidR="005A1811">
        <w:rPr>
          <w:rFonts w:ascii="Calibri" w:eastAsia="Calibri" w:hAnsi="Calibri"/>
          <w:snapToGrid/>
          <w:szCs w:val="22"/>
          <w:lang w:val="" w:eastAsia="en-US"/>
        </w:rPr>
        <w:t>la Administración para Niños y Familias del Departamento de Salud y Servicios Humanos de los Estados Unidos</w:t>
      </w:r>
      <w:r w:rsidR="005A1811">
        <w:rPr>
          <w:rFonts w:ascii="Calibri" w:eastAsia="Calibri" w:hAnsi="Calibri"/>
          <w:snapToGrid/>
          <w:szCs w:val="22"/>
          <w:lang w:val="" w:eastAsia="en-US"/>
        </w:rPr>
        <w:t xml:space="preserve"> </w:t>
      </w:r>
      <w:r w:rsidRPr="00CF2ECF">
        <w:rPr>
          <w:rFonts w:ascii="Calibri" w:eastAsia="Calibri" w:hAnsi="Calibri"/>
          <w:snapToGrid/>
          <w:szCs w:val="22"/>
          <w:lang w:val="" w:eastAsia="en-US"/>
        </w:rPr>
        <w:t>o sus contratistas, solo con fines de estudio.  ¿Tenemos su permiso para hacerlo?</w:t>
      </w:r>
      <w:bookmarkEnd w:id="156"/>
    </w:p>
    <w:p w:rsidR="00CF2ECF" w:rsidRPr="00CF2ECF" w:rsidP="00CF2ECF" w14:paraId="6F6FCDE9" w14:textId="519461F4">
      <w:pPr>
        <w:numPr>
          <w:ilvl w:val="0"/>
          <w:numId w:val="69"/>
        </w:numPr>
        <w:spacing w:after="0" w:line="276" w:lineRule="auto"/>
        <w:contextualSpacing w:val="0"/>
        <w:rPr>
          <w:rFonts w:ascii="Calibri" w:hAnsi="Calibri" w:cs="Calibri"/>
          <w:snapToGrid/>
          <w:szCs w:val="22"/>
          <w:lang w:val="" w:eastAsia="en-US"/>
        </w:rPr>
      </w:pPr>
      <w:bookmarkStart w:id="158" w:name="OLE_LINK72"/>
      <w:r w:rsidRPr="00CF2ECF">
        <w:rPr>
          <w:rFonts w:ascii="Calibri" w:hAnsi="Calibri" w:cs="Calibri"/>
          <w:snapToGrid/>
          <w:szCs w:val="22"/>
          <w:lang w:val="" w:eastAsia="en-US"/>
        </w:rPr>
        <w:t>Sí</w:t>
      </w:r>
      <w:r w:rsidRPr="00CF2ECF">
        <w:rPr>
          <w:rFonts w:ascii="Calibri" w:hAnsi="Calibri" w:cs="Calibri"/>
          <w:snapToGrid/>
          <w:szCs w:val="22"/>
          <w:lang w:val="" w:eastAsia="en-US"/>
        </w:rPr>
        <w:tab/>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6</w:t>
      </w:r>
    </w:p>
    <w:p w:rsidR="00CF2ECF" w:rsidRPr="00CF2ECF" w:rsidP="00CF2ECF" w14:paraId="2F3B5D54" w14:textId="4D6BC406">
      <w:pPr>
        <w:numPr>
          <w:ilvl w:val="0"/>
          <w:numId w:val="69"/>
        </w:numPr>
        <w:spacing w:after="0" w:line="276"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 xml:space="preserve">No         </w:t>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w:t>
      </w:r>
      <w:r w:rsidRPr="00CF2ECF">
        <w:rPr>
          <w:rFonts w:ascii="Calibri" w:hAnsi="Calibri" w:cs="Calibri"/>
          <w:snapToGrid/>
          <w:szCs w:val="22"/>
          <w:lang w:val="" w:eastAsia="en-US"/>
        </w:rPr>
        <w:t>3</w:t>
      </w:r>
      <w:bookmarkEnd w:id="158"/>
    </w:p>
    <w:p w:rsidR="00CF2ECF" w:rsidRPr="00CF2ECF" w:rsidP="00CF2ECF" w14:paraId="137838C2" w14:textId="77777777">
      <w:pPr>
        <w:spacing w:after="160"/>
        <w:contextualSpacing w:val="0"/>
        <w:rPr>
          <w:rFonts w:ascii="Calibri" w:eastAsia="Calibri" w:hAnsi="Calibri"/>
          <w:snapToGrid/>
          <w:szCs w:val="22"/>
          <w:lang w:val="" w:eastAsia="en-US"/>
        </w:rPr>
      </w:pPr>
    </w:p>
    <w:p w:rsidR="00CF2ECF" w:rsidRPr="00CF2ECF" w:rsidP="00CF2ECF" w14:paraId="06262AC5" w14:textId="1ACE096F">
      <w:pPr>
        <w:spacing w:after="160"/>
        <w:contextualSpacing w:val="0"/>
        <w:rPr>
          <w:rFonts w:ascii="Calibri" w:eastAsia="Calibri" w:hAnsi="Calibri"/>
          <w:snapToGrid/>
          <w:color w:val="212121"/>
          <w:szCs w:val="22"/>
          <w:lang w:val="" w:eastAsia="en-US"/>
        </w:rPr>
      </w:pPr>
      <w:bookmarkStart w:id="159" w:name="OLE_LINK25"/>
      <w:bookmarkStart w:id="160" w:name="OLE_LINK154"/>
      <w:bookmarkStart w:id="161" w:name="OLE_LINK64"/>
      <w:bookmarkStart w:id="162" w:name="OLE_LINK177"/>
      <w:r>
        <w:rPr>
          <w:rFonts w:ascii="Calibri" w:eastAsia="Calibri" w:hAnsi="Calibri"/>
          <w:snapToGrid/>
          <w:szCs w:val="22"/>
          <w:lang w:val="" w:eastAsia="en-US"/>
        </w:rPr>
        <w:t>L</w:t>
      </w:r>
      <w:r w:rsidRPr="00CF2ECF">
        <w:rPr>
          <w:rFonts w:ascii="Calibri" w:eastAsia="Calibri" w:hAnsi="Calibri"/>
          <w:snapToGrid/>
          <w:szCs w:val="22"/>
          <w:lang w:val="" w:eastAsia="en-US"/>
        </w:rPr>
        <w:t xml:space="preserve">3. (SUGGESTED SCRIPT) </w:t>
      </w:r>
      <w:bookmarkStart w:id="163" w:name="OLE_LINK74"/>
      <w:r w:rsidRPr="00CF2ECF">
        <w:rPr>
          <w:rFonts w:ascii="Calibri" w:eastAsia="Calibri" w:hAnsi="Calibri"/>
          <w:snapToGrid/>
          <w:szCs w:val="22"/>
          <w:lang w:val="" w:eastAsia="en-US"/>
        </w:rPr>
        <w:t xml:space="preserve">Le pedimos que vincule sus respuestas a estos datos de otras fuentes </w:t>
      </w:r>
      <w:r w:rsidRPr="00CF2ECF">
        <w:rPr>
          <w:rFonts w:ascii="Calibri" w:eastAsia="Calibri" w:hAnsi="Calibri"/>
          <w:snapToGrid/>
          <w:color w:val="212121"/>
          <w:szCs w:val="22"/>
          <w:lang w:val="" w:eastAsia="en-US"/>
        </w:rPr>
        <w:t xml:space="preserve">para comprender mejor cuánto la educación y la capacitación ayudan a las personas a tener éxito en el campo y algunas de las razones por las que las personas dejan el campo d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y hacia dónde van.</w:t>
      </w:r>
    </w:p>
    <w:bookmarkEnd w:id="159"/>
    <w:p w:rsidR="00CF2ECF" w:rsidRPr="00CF2ECF" w:rsidP="00CF2ECF" w14:paraId="01437534" w14:textId="46F5EE3B">
      <w:pPr>
        <w:spacing w:after="160"/>
        <w:ind w:left="720"/>
        <w:contextualSpacing w:val="0"/>
        <w:rPr>
          <w:rFonts w:ascii="Calibri" w:eastAsia="Calibri" w:hAnsi="Calibri"/>
          <w:snapToGrid/>
          <w:szCs w:val="22"/>
          <w:lang w:val="" w:eastAsia="en-US"/>
        </w:rPr>
      </w:pPr>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color w:val="000000"/>
          <w:szCs w:val="22"/>
          <w:lang w:val="" w:eastAsia="en-US"/>
        </w:rPr>
        <w:t xml:space="preserve">Los registros de programas del gobierno estatal o local </w:t>
      </w:r>
      <w:r w:rsidRPr="00CF2ECF">
        <w:rPr>
          <w:rFonts w:ascii="Calibri" w:eastAsia="Calibri" w:hAnsi="Calibri"/>
          <w:snapToGrid/>
          <w:szCs w:val="22"/>
          <w:lang w:val="" w:eastAsia="en-US"/>
        </w:rPr>
        <w:t xml:space="preserve">pueden brindar información adicional sobre la frecuencia con la que los proveedores de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dejan los trabajos de cuidado y educación temprana y a qué tipo de trabajos se trasladan.   Buscaríamos trabajos adicionales que tenga ahora o que pueda tener en el futuro. </w:t>
      </w:r>
    </w:p>
    <w:p w:rsidR="00CF2ECF" w:rsidRPr="00CF2ECF" w:rsidP="00CF2ECF" w14:paraId="13F3F0C2" w14:textId="377358D9">
      <w:pPr>
        <w:spacing w:after="160"/>
        <w:ind w:left="720"/>
        <w:contextualSpacing w:val="0"/>
        <w:rPr>
          <w:rFonts w:ascii="Calibri" w:eastAsia="Calibri" w:hAnsi="Calibri"/>
          <w:noProof/>
          <w:snapToGrid/>
          <w:color w:val="000000"/>
          <w:szCs w:val="22"/>
          <w:lang w:val="" w:eastAsia="en-US"/>
        </w:rPr>
      </w:pPr>
      <w:bookmarkStart w:id="164" w:name="OLE_LINK9"/>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szCs w:val="22"/>
          <w:lang w:val="" w:eastAsia="en-US"/>
        </w:rPr>
        <w:t xml:space="preserve">Los registros sobre la asistencia a la universidad y la participación en el desarrollo profesional y la certificación pueden decirnos cuánto la educación y/o la capacitación ayudan a las personas a tener éxito en el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y la educación en la primera infancia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bookmarkEnd w:id="164"/>
    <w:p w:rsidR="00CF2ECF" w:rsidRPr="00CF2ECF" w:rsidP="00CF2ECF" w14:paraId="1068040B" w14:textId="677457AA">
      <w:pPr>
        <w:spacing w:after="160"/>
        <w:ind w:left="720"/>
        <w:contextualSpacing w:val="0"/>
        <w:rPr>
          <w:rFonts w:ascii="Calibri" w:eastAsia="Calibri" w:hAnsi="Calibri"/>
          <w:noProof/>
          <w:snapToGrid/>
          <w:color w:val="000000"/>
          <w:szCs w:val="22"/>
          <w:lang w:val="" w:eastAsia="en-US"/>
        </w:rPr>
      </w:pPr>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color w:val="212121"/>
          <w:szCs w:val="22"/>
          <w:lang w:val="" w:eastAsia="en-US"/>
        </w:rPr>
        <w:t xml:space="preserve">Los datos de licencias y/o los datos estatales sobre los subsidios para 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nos ayudan a comprender cómo las políticas estatales de cuidado y educación </w:t>
      </w:r>
      <w:r w:rsidR="005A1811">
        <w:rPr>
          <w:rFonts w:ascii="Calibri" w:eastAsia="Calibri" w:hAnsi="Calibri"/>
          <w:snapToGrid/>
          <w:color w:val="212121"/>
          <w:szCs w:val="22"/>
          <w:lang w:val="" w:eastAsia="en-US"/>
        </w:rPr>
        <w:t>temprana</w:t>
      </w:r>
      <w:r w:rsidRPr="00CF2ECF">
        <w:rPr>
          <w:rFonts w:ascii="Calibri" w:eastAsia="Calibri" w:hAnsi="Calibri"/>
          <w:snapToGrid/>
          <w:color w:val="212121"/>
          <w:szCs w:val="22"/>
          <w:lang w:val="" w:eastAsia="en-US"/>
        </w:rPr>
        <w:t xml:space="preserve"> influyen en la probabilidad de que los proveedores </w:t>
      </w:r>
      <w:r w:rsidR="005A1811">
        <w:rPr>
          <w:rFonts w:ascii="Calibri" w:eastAsia="Calibri" w:hAnsi="Calibri"/>
          <w:snapToGrid/>
          <w:color w:val="212121"/>
          <w:szCs w:val="22"/>
          <w:lang w:val="" w:eastAsia="en-US"/>
        </w:rPr>
        <w:t>que cuidan niños e</w:t>
      </w:r>
      <w:r w:rsidRPr="00CF2ECF">
        <w:rPr>
          <w:rFonts w:ascii="Calibri" w:eastAsia="Calibri" w:hAnsi="Calibri"/>
          <w:snapToGrid/>
          <w:color w:val="212121"/>
          <w:szCs w:val="22"/>
          <w:lang w:val="" w:eastAsia="en-US"/>
        </w:rPr>
        <w:t xml:space="preserve">n </w:t>
      </w:r>
      <w:r w:rsidR="00185A50">
        <w:rPr>
          <w:rFonts w:ascii="Calibri" w:eastAsia="Calibri" w:hAnsi="Calibri"/>
          <w:snapToGrid/>
          <w:color w:val="212121"/>
          <w:szCs w:val="22"/>
          <w:lang w:val="" w:eastAsia="en-US"/>
        </w:rPr>
        <w:t>un</w:t>
      </w:r>
      <w:r w:rsidRPr="00CF2ECF">
        <w:rPr>
          <w:rFonts w:ascii="Calibri" w:eastAsia="Calibri" w:hAnsi="Calibri"/>
          <w:snapToGrid/>
          <w:color w:val="212121"/>
          <w:szCs w:val="22"/>
          <w:lang w:val="" w:eastAsia="en-US"/>
        </w:rPr>
        <w:t xml:space="preserve"> hogar ofrezcan cuidado en diferentes partes del país o bajo diferentes condiciones. </w:t>
      </w:r>
    </w:p>
    <w:p w:rsidR="00CF2ECF" w:rsidRPr="00CF2ECF" w:rsidP="00CF2ECF" w14:paraId="016FD681" w14:textId="77777777">
      <w:pPr>
        <w:spacing w:after="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NORC solicita su permiso para buscar en estas fuentes de datos. </w:t>
      </w:r>
      <w:r w:rsidRPr="00CF2ECF">
        <w:rPr>
          <w:rFonts w:ascii="Calibri" w:eastAsia="Calibri" w:hAnsi="Calibri"/>
          <w:snapToGrid/>
          <w:color w:val="000000"/>
          <w:szCs w:val="22"/>
          <w:lang w:val="" w:eastAsia="en-US"/>
        </w:rPr>
        <w:t>No daríamos a la agencia estatal ni a los administradores de datos ninguna de las respuestas que brindó hoy, aparte de su nombre y el nombre de su programa y suficiente información para encontrarlo en los registros.</w:t>
      </w:r>
    </w:p>
    <w:p w:rsidR="00CF2ECF" w:rsidRPr="00CF2ECF" w:rsidP="00CF2ECF" w14:paraId="3A84CD0C" w14:textId="77777777">
      <w:pPr>
        <w:spacing w:after="0"/>
        <w:contextualSpacing w:val="0"/>
        <w:rPr>
          <w:rFonts w:ascii="Calibri" w:eastAsia="Calibri" w:hAnsi="Calibri" w:cs="Calibri"/>
          <w:snapToGrid/>
          <w:szCs w:val="22"/>
          <w:lang w:val="" w:eastAsia="en-US"/>
        </w:rPr>
      </w:pPr>
    </w:p>
    <w:p w:rsidR="00CF2ECF" w:rsidRPr="00CF2ECF" w:rsidP="00CF2ECF" w14:paraId="13BB0DB5" w14:textId="77777777">
      <w:pPr>
        <w:snapToGrid w:val="0"/>
        <w:spacing w:after="160"/>
        <w:contextualSpacing w:val="0"/>
        <w:rPr>
          <w:rFonts w:ascii="Calibri" w:eastAsia="Calibri" w:hAnsi="Calibri"/>
          <w:noProof/>
          <w:snapToGrid/>
          <w:szCs w:val="22"/>
          <w:lang w:val="" w:eastAsia="en-US"/>
        </w:rPr>
      </w:pPr>
      <w:bookmarkStart w:id="165" w:name="_Hlk121844686"/>
      <w:bookmarkEnd w:id="160"/>
      <w:r w:rsidRPr="00CF2ECF">
        <w:rPr>
          <w:rFonts w:ascii="Calibri" w:eastAsia="Calibri" w:hAnsi="Calibri"/>
          <w:snapToGrid/>
          <w:szCs w:val="22"/>
          <w:lang w:val="" w:eastAsia="en-US"/>
        </w:rPr>
        <w:t xml:space="preserve">Toda la información sobre usted y su programa se considerará confidencial y se utilizará únicamente con fines de estudio.  Su nombre, así como el nombre de su programa, no se usarán para informar los resultados del estudio.   </w:t>
      </w:r>
      <w:bookmarkStart w:id="166" w:name="OLE_LINK191"/>
      <w:r w:rsidRPr="00CF2ECF">
        <w:rPr>
          <w:rFonts w:ascii="Calibri" w:eastAsia="Calibri" w:hAnsi="Calibri"/>
          <w:snapToGrid/>
          <w:szCs w:val="22"/>
          <w:lang w:val="" w:eastAsia="en-US"/>
        </w:rPr>
        <w:t xml:space="preserve">Solo el personal autorizado asociado con este estudio tendrá acceso a esta información </w:t>
      </w:r>
      <w:r w:rsidRPr="00CF2ECF">
        <w:rPr>
          <w:rFonts w:ascii="Calibri" w:eastAsia="Calibri" w:hAnsi="Calibri"/>
          <w:snapToGrid/>
          <w:szCs w:val="22"/>
          <w:lang w:val="" w:eastAsia="en-US"/>
        </w:rPr>
        <w:t>identificacable</w:t>
      </w:r>
      <w:r w:rsidRPr="00CF2ECF">
        <w:rPr>
          <w:rFonts w:ascii="Calibri" w:eastAsia="Calibri" w:hAnsi="Calibri"/>
          <w:snapToGrid/>
          <w:szCs w:val="22"/>
          <w:lang w:val="" w:eastAsia="en-US"/>
        </w:rPr>
        <w:t xml:space="preserve"> según sea necesario. </w:t>
      </w:r>
      <w:bookmarkEnd w:id="166"/>
      <w:r w:rsidRPr="00CF2ECF">
        <w:rPr>
          <w:rFonts w:ascii="Calibri" w:eastAsia="Calibri" w:hAnsi="Calibri"/>
          <w:snapToGrid/>
          <w:szCs w:val="22"/>
          <w:lang w:val="" w:eastAsia="en-US"/>
        </w:rPr>
        <w:t>La información se informará como estadísticas al Departamento de Salud y Servicios Humanos de los EE. UU. como parte de los resultados de este estudio.</w:t>
      </w:r>
    </w:p>
    <w:bookmarkEnd w:id="161"/>
    <w:bookmarkEnd w:id="163"/>
    <w:bookmarkEnd w:id="165"/>
    <w:p w:rsidR="00CF2ECF" w:rsidRPr="00CF2ECF" w:rsidP="007971DF" w14:paraId="0A0992E7" w14:textId="3CB2CB5B">
      <w:pPr>
        <w:numPr>
          <w:ilvl w:val="0"/>
          <w:numId w:val="70"/>
        </w:numPr>
        <w:snapToGrid w:val="0"/>
        <w:spacing w:after="0" w:line="257"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Si      </w:t>
      </w:r>
      <w:r w:rsidRPr="00CF2ECF">
        <w:rPr>
          <w:rFonts w:ascii="Wingdings" w:hAnsi="Wingdings"/>
          <w:snapToGrid/>
          <w:szCs w:val="22"/>
          <w:lang w:val="" w:eastAsia="en-US"/>
        </w:rPr>
        <w:t>à</w:t>
      </w:r>
      <w:r w:rsidRPr="00CF2ECF">
        <w:rPr>
          <w:rFonts w:ascii="Calibri" w:hAnsi="Calibri" w:cs="Calibri"/>
          <w:snapToGrid/>
          <w:szCs w:val="22"/>
          <w:lang w:val="" w:eastAsia="en-US"/>
        </w:rPr>
        <w:t>  GO</w:t>
      </w:r>
      <w:r w:rsidRPr="00CF2ECF">
        <w:rPr>
          <w:rFonts w:ascii="Calibri" w:hAnsi="Calibri" w:cs="Calibri"/>
          <w:snapToGrid/>
          <w:szCs w:val="22"/>
          <w:lang w:val="" w:eastAsia="en-US"/>
        </w:rPr>
        <w:t xml:space="preserve"> TO </w:t>
      </w:r>
      <w:r w:rsidR="006719E9">
        <w:rPr>
          <w:rFonts w:ascii="Calibri" w:hAnsi="Calibri" w:cs="Calibri"/>
          <w:snapToGrid/>
          <w:szCs w:val="22"/>
          <w:lang w:val="" w:eastAsia="en-US"/>
        </w:rPr>
        <w:t>L6</w:t>
      </w:r>
    </w:p>
    <w:p w:rsidR="00CF2ECF" w:rsidRPr="00CF2ECF" w:rsidP="007971DF" w14:paraId="2C555999" w14:textId="5FBA5D5E">
      <w:pPr>
        <w:numPr>
          <w:ilvl w:val="0"/>
          <w:numId w:val="70"/>
        </w:numPr>
        <w:snapToGrid w:val="0"/>
        <w:spacing w:after="0" w:line="257" w:lineRule="auto"/>
        <w:contextualSpacing w:val="0"/>
        <w:rPr>
          <w:rFonts w:ascii="Calibri" w:eastAsia="Calibri" w:hAnsi="Calibri"/>
          <w:snapToGrid/>
          <w:szCs w:val="22"/>
          <w:lang w:val="" w:eastAsia="en-US"/>
        </w:rPr>
      </w:pPr>
      <w:r w:rsidRPr="00CF2ECF">
        <w:rPr>
          <w:rFonts w:ascii="Calibri" w:hAnsi="Calibri" w:cs="Calibri"/>
          <w:snapToGrid/>
          <w:szCs w:val="22"/>
          <w:lang w:val="" w:eastAsia="en-US"/>
        </w:rPr>
        <w:t>No    </w:t>
      </w:r>
      <w:r w:rsidRPr="00CF2ECF">
        <w:rPr>
          <w:rFonts w:ascii="Wingdings" w:hAnsi="Wingdings"/>
          <w:snapToGrid/>
          <w:szCs w:val="22"/>
          <w:lang w:val="" w:eastAsia="en-US"/>
        </w:rPr>
        <w:t>à</w:t>
      </w:r>
      <w:r w:rsidRPr="00CF2ECF">
        <w:rPr>
          <w:rFonts w:ascii="Calibri" w:hAnsi="Calibri" w:cs="Calibri"/>
          <w:snapToGrid/>
          <w:szCs w:val="22"/>
          <w:lang w:val="" w:eastAsia="en-US"/>
        </w:rPr>
        <w:t>  GO</w:t>
      </w:r>
      <w:r w:rsidRPr="00CF2ECF">
        <w:rPr>
          <w:rFonts w:ascii="Calibri" w:hAnsi="Calibri" w:cs="Calibri"/>
          <w:snapToGrid/>
          <w:szCs w:val="22"/>
          <w:lang w:val="" w:eastAsia="en-US"/>
        </w:rPr>
        <w:t xml:space="preserve"> TO </w:t>
      </w:r>
      <w:r w:rsidR="006719E9">
        <w:rPr>
          <w:rFonts w:ascii="Calibri" w:hAnsi="Calibri" w:cs="Calibri"/>
          <w:snapToGrid/>
          <w:szCs w:val="22"/>
          <w:lang w:val="" w:eastAsia="en-US"/>
        </w:rPr>
        <w:t>HBX_INCENTIVE</w:t>
      </w:r>
    </w:p>
    <w:p w:rsidR="00CF2ECF" w:rsidRPr="00CF2ECF" w:rsidP="00CF2ECF" w14:paraId="615B0677" w14:textId="77777777">
      <w:pPr>
        <w:spacing w:after="160" w:line="256" w:lineRule="auto"/>
        <w:contextualSpacing w:val="0"/>
        <w:rPr>
          <w:rFonts w:ascii="Calibri" w:eastAsia="Calibri" w:hAnsi="Calibri"/>
          <w:snapToGrid/>
          <w:szCs w:val="22"/>
          <w:lang w:val="" w:eastAsia="en-US"/>
        </w:rPr>
      </w:pPr>
    </w:p>
    <w:p w:rsidR="00CF2ECF" w:rsidRPr="00CF2ECF" w:rsidP="00CF2ECF" w14:paraId="7C13F2CC" w14:textId="5E7081B5">
      <w:pPr>
        <w:spacing w:after="0" w:line="256" w:lineRule="auto"/>
        <w:contextualSpacing w:val="0"/>
        <w:rPr>
          <w:rFonts w:ascii="Calibri" w:hAnsi="Calibri" w:cs="Calibri"/>
          <w:snapToGrid/>
          <w:szCs w:val="22"/>
          <w:lang w:val="" w:eastAsia="en-US"/>
        </w:rPr>
      </w:pPr>
      <w:bookmarkStart w:id="167" w:name="OLE_LINK75"/>
      <w:r>
        <w:rPr>
          <w:rFonts w:ascii="Calibri" w:eastAsia="Calibri" w:hAnsi="Calibri"/>
          <w:snapToGrid/>
          <w:szCs w:val="22"/>
          <w:lang w:val="" w:eastAsia="en-US"/>
        </w:rPr>
        <w:t>L6</w:t>
      </w:r>
      <w:r w:rsidRPr="00CF2ECF">
        <w:rPr>
          <w:rFonts w:ascii="Calibri" w:eastAsia="Calibri" w:hAnsi="Calibri"/>
          <w:snapToGrid/>
          <w:szCs w:val="22"/>
          <w:lang w:val="" w:eastAsia="en-US"/>
        </w:rPr>
        <w:t xml:space="preserve">. </w:t>
      </w:r>
    </w:p>
    <w:p w:rsidR="00CF2ECF" w:rsidRPr="00CF2ECF" w:rsidP="00CF2ECF" w14:paraId="245667B5" w14:textId="727533EC">
      <w:pPr>
        <w:spacing w:after="0" w:line="256" w:lineRule="auto"/>
        <w:contextualSpacing w:val="0"/>
        <w:rPr>
          <w:rFonts w:ascii="Calibri" w:hAnsi="Calibri" w:cs="Calibri"/>
          <w:snapToGrid/>
          <w:szCs w:val="22"/>
          <w:lang w:val="" w:eastAsia="en-US"/>
        </w:rPr>
      </w:pPr>
      <w:bookmarkStart w:id="168" w:name="OLE_LINK68"/>
      <w:bookmarkEnd w:id="168"/>
      <w:r w:rsidRPr="00CF2ECF">
        <w:rPr>
          <w:rFonts w:ascii="Calibri" w:eastAsia="Calibri" w:hAnsi="Calibri"/>
          <w:snapToGrid/>
          <w:szCs w:val="22"/>
          <w:lang w:val="" w:eastAsia="en-US"/>
        </w:rPr>
        <w:t>Necesito</w:t>
      </w:r>
      <w:r w:rsidR="005A1811">
        <w:rPr>
          <w:rFonts w:ascii="Calibri" w:eastAsia="Calibri" w:hAnsi="Calibri"/>
          <w:snapToGrid/>
          <w:szCs w:val="22"/>
          <w:lang w:val="" w:eastAsia="en-US"/>
        </w:rPr>
        <w:t xml:space="preserve"> obtener</w:t>
      </w:r>
      <w:r w:rsidRPr="00CF2ECF">
        <w:rPr>
          <w:rFonts w:ascii="Calibri" w:eastAsia="Calibri" w:hAnsi="Calibri"/>
          <w:snapToGrid/>
          <w:szCs w:val="22"/>
          <w:lang w:val="" w:eastAsia="en-US"/>
        </w:rPr>
        <w:t xml:space="preserve"> algunos datos suyos para buscar su información en los registros administrativos.  Por favor confirme… </w:t>
      </w:r>
    </w:p>
    <w:p w:rsidR="00CF2ECF" w:rsidRPr="00CF2ECF" w:rsidP="00CF2ECF" w14:paraId="21D55E4D" w14:textId="77777777">
      <w:pPr>
        <w:spacing w:after="0" w:line="256" w:lineRule="auto"/>
        <w:contextualSpacing w:val="0"/>
        <w:rPr>
          <w:rFonts w:ascii="Calibri" w:hAnsi="Calibri" w:cs="Calibri"/>
          <w:snapToGrid/>
          <w:szCs w:val="22"/>
          <w:lang w:val="" w:eastAsia="en-US"/>
        </w:rPr>
      </w:pPr>
    </w:p>
    <w:tbl>
      <w:tblPr>
        <w:tblStyle w:val="TableGrid20"/>
        <w:tblW w:w="0" w:type="auto"/>
        <w:tblInd w:w="0" w:type="dxa"/>
        <w:tblLook w:val="04A0"/>
      </w:tblPr>
      <w:tblGrid>
        <w:gridCol w:w="4675"/>
        <w:gridCol w:w="4675"/>
      </w:tblGrid>
      <w:tr w14:paraId="2A2CA18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8F77C2" w14:textId="77777777">
            <w:pPr>
              <w:spacing w:after="0"/>
              <w:contextualSpacing w:val="0"/>
              <w:rPr>
                <w:rFonts w:ascii="Calibri" w:hAnsi="Calibri"/>
                <w:szCs w:val="22"/>
                <w:lang w:eastAsia="en-US"/>
              </w:rPr>
            </w:pPr>
            <w:r w:rsidRPr="00CF2ECF">
              <w:rPr>
                <w:rFonts w:ascii="Calibri" w:hAnsi="Calibri"/>
                <w:szCs w:val="22"/>
                <w:lang w:eastAsia="en-US"/>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7F20167" w14:textId="77777777">
            <w:pPr>
              <w:spacing w:after="0"/>
              <w:contextualSpacing w:val="0"/>
              <w:rPr>
                <w:rFonts w:ascii="Calibri" w:hAnsi="Calibri"/>
                <w:szCs w:val="22"/>
                <w:lang w:eastAsia="en-US"/>
              </w:rPr>
            </w:pPr>
            <w:r w:rsidRPr="00CF2ECF">
              <w:rPr>
                <w:rFonts w:ascii="Calibri" w:hAnsi="Calibri"/>
                <w:szCs w:val="22"/>
                <w:lang w:eastAsia="en-US"/>
              </w:rPr>
              <w:t>[RESPONDENT NAME]</w:t>
            </w:r>
          </w:p>
        </w:tc>
      </w:tr>
      <w:tr w14:paraId="5B8E4E1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D3DEBCD" w14:textId="77777777">
            <w:pPr>
              <w:spacing w:after="0"/>
              <w:contextualSpacing w:val="0"/>
              <w:rPr>
                <w:rFonts w:ascii="Calibri" w:hAnsi="Calibri"/>
                <w:szCs w:val="22"/>
                <w:lang w:eastAsia="en-US"/>
              </w:rPr>
            </w:pPr>
            <w:r w:rsidRPr="00CF2ECF">
              <w:rPr>
                <w:rFonts w:ascii="Calibri" w:hAnsi="Calibri"/>
                <w:szCs w:val="22"/>
                <w:lang w:eastAsia="en-US"/>
              </w:rPr>
              <w:t>Nombre comerci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B8BC196" w14:textId="77777777">
            <w:pPr>
              <w:spacing w:after="0"/>
              <w:contextualSpacing w:val="0"/>
              <w:rPr>
                <w:rFonts w:ascii="Calibri" w:hAnsi="Calibri"/>
                <w:szCs w:val="22"/>
                <w:lang w:eastAsia="en-US"/>
              </w:rPr>
            </w:pPr>
            <w:r w:rsidRPr="00CF2ECF">
              <w:rPr>
                <w:rFonts w:ascii="Calibri" w:hAnsi="Calibri"/>
                <w:szCs w:val="22"/>
                <w:lang w:eastAsia="en-US"/>
              </w:rPr>
              <w:t>[BUSINESS NAME]</w:t>
            </w:r>
          </w:p>
        </w:tc>
      </w:tr>
      <w:tr w14:paraId="3F739B0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D579855" w14:textId="77777777">
            <w:pPr>
              <w:spacing w:after="0"/>
              <w:contextualSpacing w:val="0"/>
              <w:rPr>
                <w:rFonts w:ascii="Calibri" w:hAnsi="Calibri"/>
                <w:szCs w:val="22"/>
                <w:lang w:eastAsia="en-US"/>
              </w:rPr>
            </w:pPr>
            <w:r w:rsidRPr="00CF2ECF">
              <w:rPr>
                <w:rFonts w:ascii="Calibri" w:hAnsi="Calibri"/>
                <w:szCs w:val="22"/>
                <w:lang w:eastAsia="en-US"/>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47BE101" w14:textId="77777777">
            <w:pPr>
              <w:spacing w:after="0"/>
              <w:contextualSpacing w:val="0"/>
              <w:rPr>
                <w:rFonts w:ascii="Calibri" w:hAnsi="Calibri"/>
                <w:szCs w:val="22"/>
                <w:lang w:eastAsia="en-US"/>
              </w:rPr>
            </w:pPr>
            <w:r w:rsidRPr="00CF2ECF">
              <w:rPr>
                <w:rFonts w:ascii="Calibri" w:hAnsi="Calibri"/>
                <w:szCs w:val="22"/>
                <w:lang w:eastAsia="en-US"/>
              </w:rPr>
              <w:t>[PRIMARY PHONE]</w:t>
            </w:r>
          </w:p>
        </w:tc>
      </w:tr>
      <w:tr w14:paraId="012DB12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10F8089" w14:textId="77777777">
            <w:pPr>
              <w:spacing w:after="0"/>
              <w:contextualSpacing w:val="0"/>
              <w:rPr>
                <w:rFonts w:ascii="Calibri" w:hAnsi="Calibri"/>
                <w:szCs w:val="22"/>
                <w:lang w:eastAsia="en-US"/>
              </w:rPr>
            </w:pPr>
            <w:r w:rsidRPr="00CF2ECF">
              <w:rPr>
                <w:rFonts w:ascii="Calibri" w:hAnsi="Calibri"/>
                <w:szCs w:val="22"/>
                <w:lang w:eastAsia="en-US"/>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AC2E08F" w14:textId="77777777">
            <w:pPr>
              <w:spacing w:after="0"/>
              <w:contextualSpacing w:val="0"/>
              <w:rPr>
                <w:rFonts w:ascii="Calibri" w:hAnsi="Calibri"/>
                <w:szCs w:val="22"/>
                <w:lang w:eastAsia="en-US"/>
              </w:rPr>
            </w:pPr>
            <w:r w:rsidRPr="00CF2ECF">
              <w:rPr>
                <w:rFonts w:ascii="Calibri" w:hAnsi="Calibri"/>
                <w:szCs w:val="22"/>
                <w:lang w:eastAsia="en-US"/>
              </w:rPr>
              <w:t>[LANDLINE/CELL]</w:t>
            </w:r>
          </w:p>
        </w:tc>
      </w:tr>
      <w:tr w14:paraId="66E8875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0F211E3" w14:textId="77777777">
            <w:pPr>
              <w:spacing w:after="0"/>
              <w:contextualSpacing w:val="0"/>
              <w:rPr>
                <w:rFonts w:ascii="Calibri" w:hAnsi="Calibri"/>
                <w:szCs w:val="22"/>
                <w:lang w:eastAsia="en-US"/>
              </w:rPr>
            </w:pPr>
            <w:r w:rsidRPr="00CF2ECF">
              <w:rPr>
                <w:rFonts w:ascii="Calibri" w:hAnsi="Calibri"/>
                <w:szCs w:val="22"/>
                <w:lang w:eastAsia="en-US"/>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A520CF" w14:textId="77777777">
            <w:pPr>
              <w:spacing w:after="0"/>
              <w:contextualSpacing w:val="0"/>
              <w:rPr>
                <w:rFonts w:ascii="Calibri" w:hAnsi="Calibri"/>
                <w:szCs w:val="22"/>
                <w:lang w:eastAsia="en-US"/>
              </w:rPr>
            </w:pPr>
            <w:r w:rsidRPr="00CF2ECF">
              <w:rPr>
                <w:rFonts w:ascii="Calibri" w:hAnsi="Calibri"/>
                <w:szCs w:val="22"/>
                <w:lang w:eastAsia="en-US"/>
              </w:rPr>
              <w:t>[PRIMARY EMAIL]</w:t>
            </w:r>
          </w:p>
        </w:tc>
      </w:tr>
      <w:tr w14:paraId="73D92115"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9D861A" w14:textId="77777777">
            <w:pPr>
              <w:spacing w:after="0"/>
              <w:contextualSpacing w:val="0"/>
              <w:rPr>
                <w:rFonts w:ascii="Calibri" w:hAnsi="Calibri"/>
                <w:szCs w:val="22"/>
                <w:lang w:eastAsia="en-US"/>
              </w:rPr>
            </w:pPr>
            <w:r w:rsidRPr="00CF2ECF">
              <w:rPr>
                <w:rFonts w:ascii="Calibri" w:hAnsi="Calibri"/>
                <w:szCs w:val="22"/>
                <w:lang w:eastAsia="en-US"/>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32E5755" w14:textId="77777777">
            <w:pPr>
              <w:spacing w:after="0"/>
              <w:contextualSpacing w:val="0"/>
              <w:rPr>
                <w:rFonts w:ascii="Calibri" w:hAnsi="Calibri"/>
                <w:szCs w:val="22"/>
                <w:lang w:eastAsia="en-US"/>
              </w:rPr>
            </w:pPr>
            <w:r w:rsidRPr="00CF2ECF">
              <w:rPr>
                <w:rFonts w:ascii="Calibri" w:hAnsi="Calibri"/>
                <w:szCs w:val="22"/>
                <w:lang w:eastAsia="en-US"/>
              </w:rPr>
              <w:t>[SECONDARY EMAIL]</w:t>
            </w:r>
          </w:p>
        </w:tc>
      </w:tr>
      <w:tr w14:paraId="25F7556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BD719BA" w14:textId="77777777">
            <w:pPr>
              <w:spacing w:after="0"/>
              <w:contextualSpacing w:val="0"/>
              <w:rPr>
                <w:rFonts w:ascii="Calibri" w:hAnsi="Calibri"/>
                <w:szCs w:val="22"/>
                <w:lang w:eastAsia="en-US"/>
              </w:rPr>
            </w:pPr>
            <w:r w:rsidRPr="00CF2ECF">
              <w:rPr>
                <w:rFonts w:ascii="Calibri" w:hAnsi="Calibri"/>
                <w:szCs w:val="22"/>
                <w:lang w:eastAsia="en-US"/>
              </w:rPr>
              <w:t>Dirección comerci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602D6CD" w14:textId="77777777">
            <w:pPr>
              <w:spacing w:after="0"/>
              <w:contextualSpacing w:val="0"/>
              <w:rPr>
                <w:rFonts w:ascii="Calibri" w:hAnsi="Calibri"/>
                <w:szCs w:val="22"/>
                <w:lang w:eastAsia="en-US"/>
              </w:rPr>
            </w:pPr>
            <w:r w:rsidRPr="00CF2ECF">
              <w:rPr>
                <w:rFonts w:ascii="Calibri" w:hAnsi="Calibri"/>
                <w:szCs w:val="22"/>
                <w:lang w:eastAsia="en-US"/>
              </w:rPr>
              <w:t>[BUSINESS ADDRESS 1]</w:t>
            </w:r>
          </w:p>
        </w:tc>
      </w:tr>
      <w:tr w14:paraId="1CF59AF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1C9455F1"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B1CC41" w14:textId="77777777">
            <w:pPr>
              <w:spacing w:after="0"/>
              <w:contextualSpacing w:val="0"/>
              <w:rPr>
                <w:rFonts w:ascii="Calibri" w:hAnsi="Calibri"/>
                <w:szCs w:val="22"/>
                <w:lang w:eastAsia="en-US"/>
              </w:rPr>
            </w:pPr>
            <w:r w:rsidRPr="00CF2ECF">
              <w:rPr>
                <w:rFonts w:ascii="Calibri" w:hAnsi="Calibri"/>
                <w:szCs w:val="22"/>
                <w:lang w:eastAsia="en-US"/>
              </w:rPr>
              <w:t>[BUSINESS ADDRESS 2]</w:t>
            </w:r>
          </w:p>
        </w:tc>
      </w:tr>
      <w:tr w14:paraId="00C062D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546451B" w14:textId="77777777">
            <w:pPr>
              <w:spacing w:after="0"/>
              <w:contextualSpacing w:val="0"/>
              <w:rPr>
                <w:rFonts w:ascii="Calibri" w:hAnsi="Calibri"/>
                <w:szCs w:val="22"/>
                <w:lang w:eastAsia="en-US"/>
              </w:rPr>
            </w:pPr>
            <w:r w:rsidRPr="00CF2ECF">
              <w:rPr>
                <w:rFonts w:ascii="Calibri" w:hAnsi="Calibri"/>
                <w:szCs w:val="22"/>
                <w:lang w:eastAsia="en-US"/>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3D5EBB5"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0844ADE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F9D5F2C" w14:textId="77777777">
            <w:pPr>
              <w:spacing w:after="0"/>
              <w:contextualSpacing w:val="0"/>
              <w:rPr>
                <w:rFonts w:ascii="Calibri" w:hAnsi="Calibri"/>
                <w:szCs w:val="22"/>
                <w:lang w:eastAsia="en-US"/>
              </w:rPr>
            </w:pPr>
            <w:r w:rsidRPr="00CF2ECF">
              <w:rPr>
                <w:rFonts w:ascii="Calibri" w:hAnsi="Calibri"/>
                <w:szCs w:val="22"/>
                <w:lang w:eastAsia="en-US"/>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358FF3E" w14:textId="77777777">
            <w:pPr>
              <w:spacing w:after="0"/>
              <w:contextualSpacing w:val="0"/>
              <w:rPr>
                <w:rFonts w:ascii="Calibri" w:hAnsi="Calibri"/>
                <w:szCs w:val="22"/>
                <w:lang w:eastAsia="en-US"/>
              </w:rPr>
            </w:pPr>
            <w:bookmarkStart w:id="169" w:name="OLE_LINK217"/>
            <w:r w:rsidRPr="00CF2ECF">
              <w:rPr>
                <w:rFonts w:ascii="Calibri" w:hAnsi="Calibri"/>
                <w:szCs w:val="22"/>
                <w:lang w:eastAsia="en-US"/>
              </w:rPr>
              <w:t>[STATE]</w:t>
            </w:r>
            <w:bookmarkEnd w:id="169"/>
          </w:p>
        </w:tc>
      </w:tr>
      <w:tr w14:paraId="0792437B"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DCFB86D"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4E31B12" w14:textId="77777777">
            <w:pPr>
              <w:spacing w:after="0"/>
              <w:contextualSpacing w:val="0"/>
              <w:rPr>
                <w:rFonts w:ascii="Calibri" w:hAnsi="Calibri"/>
                <w:szCs w:val="22"/>
                <w:lang w:eastAsia="en-US"/>
              </w:rPr>
            </w:pPr>
            <w:bookmarkStart w:id="170" w:name="OLE_LINK221"/>
            <w:r w:rsidRPr="00CF2ECF">
              <w:rPr>
                <w:rFonts w:ascii="Calibri" w:hAnsi="Calibri"/>
                <w:szCs w:val="22"/>
                <w:lang w:eastAsia="en-US"/>
              </w:rPr>
              <w:t>[ZIP]</w:t>
            </w:r>
            <w:bookmarkEnd w:id="170"/>
          </w:p>
        </w:tc>
      </w:tr>
      <w:tr w14:paraId="1447DBD1"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33732B" w14:textId="77777777">
            <w:pPr>
              <w:spacing w:after="0"/>
              <w:contextualSpacing w:val="0"/>
              <w:rPr>
                <w:rFonts w:ascii="Calibri" w:hAnsi="Calibri"/>
                <w:szCs w:val="22"/>
                <w:lang w:eastAsia="en-US"/>
              </w:rPr>
            </w:pPr>
            <w:bookmarkStart w:id="171" w:name="OLE_LINK325"/>
            <w:r w:rsidRPr="00CF2ECF">
              <w:rPr>
                <w:rFonts w:ascii="Calibri" w:hAnsi="Calibri"/>
                <w:szCs w:val="22"/>
                <w:lang w:eastAsia="en-US"/>
              </w:rPr>
              <w:t>Dirección del encuestado (si es diferente)</w:t>
            </w:r>
            <w:bookmarkEnd w:id="171"/>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DD5F5E9" w14:textId="77777777">
            <w:pPr>
              <w:spacing w:after="0"/>
              <w:contextualSpacing w:val="0"/>
              <w:rPr>
                <w:rFonts w:ascii="Calibri" w:hAnsi="Calibri"/>
                <w:szCs w:val="22"/>
                <w:lang w:eastAsia="en-US"/>
              </w:rPr>
            </w:pPr>
            <w:r w:rsidRPr="00CF2ECF">
              <w:rPr>
                <w:rFonts w:ascii="Calibri" w:hAnsi="Calibri"/>
                <w:szCs w:val="22"/>
                <w:lang w:eastAsia="en-US"/>
              </w:rPr>
              <w:t>[BUSINESS ADDRESS 1]</w:t>
            </w:r>
          </w:p>
        </w:tc>
      </w:tr>
      <w:tr w14:paraId="282CBD57"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23C89142"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0794A85" w14:textId="77777777">
            <w:pPr>
              <w:spacing w:after="0"/>
              <w:contextualSpacing w:val="0"/>
              <w:rPr>
                <w:rFonts w:ascii="Calibri" w:hAnsi="Calibri"/>
                <w:szCs w:val="22"/>
                <w:lang w:eastAsia="en-US"/>
              </w:rPr>
            </w:pPr>
            <w:r w:rsidRPr="00CF2ECF">
              <w:rPr>
                <w:rFonts w:ascii="Calibri" w:hAnsi="Calibri"/>
                <w:szCs w:val="22"/>
                <w:lang w:eastAsia="en-US"/>
              </w:rPr>
              <w:t>[BUSINESS ADDRESS 2]</w:t>
            </w:r>
          </w:p>
        </w:tc>
      </w:tr>
      <w:tr w14:paraId="6F44024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7687118" w14:textId="77777777">
            <w:pPr>
              <w:spacing w:after="0"/>
              <w:contextualSpacing w:val="0"/>
              <w:rPr>
                <w:rFonts w:ascii="Calibri" w:hAnsi="Calibri"/>
                <w:szCs w:val="22"/>
                <w:lang w:eastAsia="en-US"/>
              </w:rPr>
            </w:pPr>
            <w:r w:rsidRPr="00CF2ECF">
              <w:rPr>
                <w:rFonts w:ascii="Calibri" w:hAnsi="Calibri"/>
                <w:szCs w:val="22"/>
                <w:lang w:eastAsia="en-US"/>
              </w:rPr>
              <w:t>Ciudad</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CC7924A"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3DFB2D90"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F18AFD2" w14:textId="77777777">
            <w:pPr>
              <w:spacing w:after="0"/>
              <w:contextualSpacing w:val="0"/>
              <w:rPr>
                <w:rFonts w:ascii="Calibri" w:hAnsi="Calibri"/>
                <w:szCs w:val="22"/>
                <w:lang w:eastAsia="en-US"/>
              </w:rPr>
            </w:pPr>
            <w:r w:rsidRPr="00CF2ECF">
              <w:rPr>
                <w:rFonts w:ascii="Calibri" w:hAnsi="Calibri"/>
                <w:szCs w:val="22"/>
                <w:lang w:eastAsia="en-US"/>
              </w:rPr>
              <w:t>Estad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1DC42A" w14:textId="77777777">
            <w:pPr>
              <w:spacing w:after="0"/>
              <w:contextualSpacing w:val="0"/>
              <w:rPr>
                <w:rFonts w:ascii="Calibri" w:hAnsi="Calibri"/>
                <w:szCs w:val="22"/>
                <w:lang w:eastAsia="en-US"/>
              </w:rPr>
            </w:pPr>
            <w:r w:rsidRPr="00CF2ECF">
              <w:rPr>
                <w:rFonts w:ascii="Calibri" w:hAnsi="Calibri"/>
                <w:szCs w:val="22"/>
                <w:lang w:eastAsia="en-US"/>
              </w:rPr>
              <w:t>[STATE]</w:t>
            </w:r>
          </w:p>
        </w:tc>
      </w:tr>
      <w:tr w14:paraId="091A7B4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80FD0E4"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1CDA407" w14:textId="77777777">
            <w:pPr>
              <w:spacing w:after="0"/>
              <w:contextualSpacing w:val="0"/>
              <w:rPr>
                <w:rFonts w:ascii="Calibri" w:hAnsi="Calibri"/>
                <w:szCs w:val="22"/>
                <w:lang w:eastAsia="en-US"/>
              </w:rPr>
            </w:pPr>
            <w:r w:rsidRPr="00CF2ECF">
              <w:rPr>
                <w:rFonts w:ascii="Calibri" w:hAnsi="Calibri"/>
                <w:szCs w:val="22"/>
                <w:lang w:eastAsia="en-US"/>
              </w:rPr>
              <w:t>[ZIP]</w:t>
            </w:r>
          </w:p>
        </w:tc>
      </w:tr>
      <w:bookmarkEnd w:id="167"/>
    </w:tbl>
    <w:p w:rsidR="00CF2ECF" w:rsidRPr="00CF2ECF" w:rsidP="00CF2ECF" w14:paraId="57F851B8" w14:textId="77777777">
      <w:pPr>
        <w:snapToGrid w:val="0"/>
        <w:spacing w:after="160"/>
        <w:rPr>
          <w:rFonts w:ascii="Calibri" w:eastAsia="Calibri" w:hAnsi="Calibri"/>
          <w:snapToGrid/>
          <w:szCs w:val="22"/>
          <w:lang w:val="" w:eastAsia="en-US"/>
        </w:rPr>
      </w:pPr>
    </w:p>
    <w:p w:rsidR="00CF2ECF" w:rsidRPr="00CF2ECF" w:rsidP="00CF2ECF" w14:paraId="6C63F481" w14:textId="25B35821">
      <w:pPr>
        <w:keepNext/>
        <w:keepLines/>
        <w:spacing w:before="40" w:after="0" w:line="256" w:lineRule="auto"/>
        <w:contextualSpacing w:val="0"/>
        <w:outlineLvl w:val="2"/>
        <w:rPr>
          <w:rFonts w:ascii="Calibri Light" w:hAnsi="Calibri Light"/>
          <w:snapToGrid/>
          <w:color w:val="1F4D78" w:themeColor="accent1" w:themeShade="7F"/>
          <w:sz w:val="24"/>
          <w:lang w:eastAsia="en-US"/>
        </w:rPr>
      </w:pPr>
      <w:bookmarkStart w:id="172" w:name="_Toc126910797"/>
      <w:bookmarkStart w:id="173" w:name="_Toc129619327"/>
      <w:bookmarkStart w:id="174" w:name="OLE_LINK20"/>
      <w:r w:rsidRPr="00CF2ECF">
        <w:rPr>
          <w:rFonts w:ascii="Calibri Light" w:hAnsi="Calibri Light" w:cs="Calibri"/>
          <w:snapToGrid/>
          <w:color w:val="1F4D78" w:themeColor="accent1" w:themeShade="7F"/>
          <w:sz w:val="24"/>
          <w:lang w:eastAsia="en-US"/>
        </w:rPr>
        <w:t>(</w:t>
      </w:r>
      <w:r w:rsidRPr="00CF2ECF">
        <w:rPr>
          <w:rFonts w:ascii="Calibri Light" w:hAnsi="Calibri Light"/>
          <w:snapToGrid/>
          <w:color w:val="1F4D78" w:themeColor="accent1" w:themeShade="7F"/>
          <w:sz w:val="24"/>
          <w:lang w:eastAsia="en-US"/>
        </w:rPr>
        <w:t>SELF-ADMINISTERED):</w:t>
      </w:r>
      <w:bookmarkEnd w:id="172"/>
      <w:bookmarkEnd w:id="173"/>
    </w:p>
    <w:p w:rsidR="00CF2ECF" w:rsidRPr="00CF2ECF" w:rsidP="00CF2ECF" w14:paraId="51A7F1F2" w14:textId="2FF0D775">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la información se envíe a</w:t>
      </w:r>
      <w:r w:rsidR="005A1811">
        <w:rPr>
          <w:rFonts w:ascii="Calibri" w:eastAsia="Calibri" w:hAnsi="Calibri"/>
          <w:snapToGrid/>
          <w:szCs w:val="22"/>
          <w:lang w:val="" w:eastAsia="en-US"/>
        </w:rPr>
        <w:t xml:space="preserve"> l</w:t>
      </w:r>
      <w:r w:rsidRPr="005A1811" w:rsidR="005A1811">
        <w:rPr>
          <w:rFonts w:ascii="Calibri" w:eastAsia="Calibri" w:hAnsi="Calibri"/>
          <w:snapToGrid/>
          <w:szCs w:val="22"/>
          <w:lang w:val="" w:eastAsia="en-US"/>
        </w:rPr>
        <w:t>a Administración para Niños y Familias del Departamento de Salud y Servicios Humanos de los Estados Unidos</w:t>
      </w:r>
      <w:r w:rsidR="005A1811">
        <w:rPr>
          <w:rFonts w:ascii="Calibri" w:eastAsia="Calibri" w:hAnsi="Calibri"/>
          <w:snapToGrid/>
          <w:szCs w:val="22"/>
          <w:lang w:val="" w:eastAsia="en-US"/>
        </w:rPr>
        <w:t xml:space="preserve"> </w:t>
      </w:r>
      <w:r w:rsidRPr="00CF2ECF">
        <w:rPr>
          <w:rFonts w:ascii="Calibri" w:eastAsia="Calibri" w:hAnsi="Calibri"/>
          <w:snapToGrid/>
          <w:szCs w:val="22"/>
          <w:lang w:val="" w:eastAsia="en-US"/>
        </w:rPr>
        <w:t>o sus contratistas, solo con fines de estudio.  ¿Tenemos su permiso para hacerlo?</w:t>
      </w:r>
    </w:p>
    <w:p w:rsidR="00CF2ECF" w:rsidRPr="00CF2ECF" w:rsidP="00CF2ECF" w14:paraId="32F9BF22" w14:textId="4D4D9727">
      <w:pPr>
        <w:numPr>
          <w:ilvl w:val="0"/>
          <w:numId w:val="71"/>
        </w:numPr>
        <w:spacing w:after="0" w:line="276" w:lineRule="auto"/>
        <w:contextualSpacing w:val="0"/>
        <w:rPr>
          <w:rFonts w:ascii="Calibri" w:hAnsi="Calibri" w:cs="Calibri"/>
          <w:snapToGrid/>
          <w:szCs w:val="22"/>
          <w:lang w:val="" w:eastAsia="en-US"/>
        </w:rPr>
      </w:pPr>
      <w:bookmarkStart w:id="175" w:name="OLE_LINK12"/>
      <w:r w:rsidRPr="00CF2ECF">
        <w:rPr>
          <w:rFonts w:ascii="Calibri" w:eastAsia="Calibri" w:hAnsi="Calibri" w:cs="Calibri"/>
          <w:snapToGrid/>
          <w:szCs w:val="22"/>
          <w:lang w:val="" w:eastAsia="en-US"/>
        </w:rPr>
        <w:t xml:space="preserve">Sí  </w:t>
      </w:r>
      <w:r w:rsidRPr="00CF2ECF">
        <w:rPr>
          <w:rFonts w:ascii="Calibri" w:hAnsi="Calibri" w:cs="Calibri"/>
          <w:snapToGrid/>
          <w:szCs w:val="22"/>
          <w:lang w:val="" w:eastAsia="en-US"/>
        </w:rPr>
        <w:t xml:space="preserve">        </w:t>
      </w:r>
      <w:bookmarkStart w:id="176" w:name="OLE_LINK173"/>
      <w:r w:rsidRPr="00CF2ECF">
        <w:rPr>
          <w:rFonts w:ascii="Wingdings" w:hAnsi="Wingdings" w:cs="Calibri"/>
          <w:snapToGrid/>
          <w:szCs w:val="22"/>
          <w:lang w:val="" w:eastAsia="en-US"/>
        </w:rPr>
        <w:t>à</w:t>
      </w:r>
      <w:bookmarkEnd w:id="176"/>
      <w:r w:rsidRPr="00CF2ECF">
        <w:rPr>
          <w:rFonts w:ascii="Calibri" w:hAnsi="Calibri" w:cs="Calibri"/>
          <w:snapToGrid/>
          <w:szCs w:val="22"/>
          <w:lang w:val="" w:eastAsia="en-US"/>
        </w:rPr>
        <w:t xml:space="preserve"> GO TO </w:t>
      </w:r>
      <w:r w:rsidR="00376FFD">
        <w:rPr>
          <w:rFonts w:ascii="Calibri" w:hAnsi="Calibri" w:cs="Calibri"/>
          <w:snapToGrid/>
          <w:szCs w:val="22"/>
          <w:lang w:val="" w:eastAsia="en-US"/>
        </w:rPr>
        <w:t>H</w:t>
      </w:r>
      <w:r w:rsidRPr="00CF2ECF">
        <w:rPr>
          <w:rFonts w:ascii="Calibri" w:hAnsi="Calibri" w:cs="Calibri"/>
          <w:snapToGrid/>
          <w:szCs w:val="22"/>
          <w:lang w:val="" w:eastAsia="en-US"/>
        </w:rPr>
        <w:t>4</w:t>
      </w:r>
    </w:p>
    <w:p w:rsidR="00CF2ECF" w:rsidRPr="00CF2ECF" w:rsidP="00CF2ECF" w14:paraId="32265C9C" w14:textId="0F770A29">
      <w:pPr>
        <w:numPr>
          <w:ilvl w:val="0"/>
          <w:numId w:val="71"/>
        </w:numPr>
        <w:spacing w:after="0" w:line="276"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 xml:space="preserve">No         </w:t>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376FFD">
        <w:rPr>
          <w:rFonts w:ascii="Calibri" w:hAnsi="Calibri" w:cs="Calibri"/>
          <w:snapToGrid/>
          <w:szCs w:val="22"/>
          <w:lang w:val="" w:eastAsia="en-US"/>
        </w:rPr>
        <w:t>H</w:t>
      </w:r>
      <w:r w:rsidRPr="00CF2ECF">
        <w:rPr>
          <w:rFonts w:ascii="Calibri" w:hAnsi="Calibri" w:cs="Calibri"/>
          <w:snapToGrid/>
          <w:szCs w:val="22"/>
          <w:lang w:val="" w:eastAsia="en-US"/>
        </w:rPr>
        <w:t>3</w:t>
      </w:r>
      <w:bookmarkEnd w:id="175"/>
    </w:p>
    <w:p w:rsidR="00CF2ECF" w:rsidRPr="00CF2ECF" w:rsidP="00CF2ECF" w14:paraId="04BB9DAC" w14:textId="77777777">
      <w:pPr>
        <w:spacing w:after="160" w:line="256" w:lineRule="auto"/>
        <w:contextualSpacing w:val="0"/>
        <w:rPr>
          <w:rFonts w:ascii="Calibri" w:eastAsia="Calibri" w:hAnsi="Calibri"/>
          <w:snapToGrid/>
          <w:szCs w:val="22"/>
          <w:lang w:val="" w:eastAsia="en-US"/>
        </w:rPr>
      </w:pPr>
    </w:p>
    <w:p w:rsidR="00CF2ECF" w:rsidRPr="00F60913" w:rsidP="00CF2ECF" w14:paraId="2C9C9086" w14:textId="3A0C084E">
      <w:pPr>
        <w:spacing w:after="160" w:line="256" w:lineRule="auto"/>
        <w:contextualSpacing w:val="0"/>
        <w:rPr>
          <w:rFonts w:ascii="Calibri" w:eastAsia="Calibri" w:hAnsi="Calibri"/>
          <w:b/>
          <w:lang w:val=""/>
        </w:rPr>
      </w:pPr>
      <w:r w:rsidRPr="00F60913">
        <w:rPr>
          <w:rFonts w:ascii="Calibri" w:eastAsia="Calibri" w:hAnsi="Calibri"/>
          <w:b/>
          <w:lang w:val=""/>
        </w:rPr>
        <w:t>H</w:t>
      </w:r>
      <w:r w:rsidRPr="00F60913">
        <w:rPr>
          <w:rFonts w:ascii="Calibri" w:eastAsia="Calibri" w:hAnsi="Calibri"/>
          <w:b/>
          <w:lang w:val=""/>
        </w:rPr>
        <w:t xml:space="preserve">3. </w:t>
      </w:r>
    </w:p>
    <w:p w:rsidR="00CF2ECF" w:rsidRPr="00CF2ECF" w:rsidP="00CF2ECF" w14:paraId="0D6131A2" w14:textId="2B1522C1">
      <w:pPr>
        <w:spacing w:after="160" w:line="256" w:lineRule="auto"/>
        <w:contextualSpacing w:val="0"/>
        <w:rPr>
          <w:rFonts w:ascii="Calibri" w:eastAsia="Calibri" w:hAnsi="Calibri"/>
          <w:snapToGrid/>
          <w:color w:val="212121"/>
          <w:szCs w:val="22"/>
          <w:lang w:val="" w:eastAsia="en-US"/>
        </w:rPr>
      </w:pPr>
      <w:r w:rsidRPr="00CF2ECF">
        <w:rPr>
          <w:rFonts w:ascii="Calibri" w:eastAsia="Calibri" w:hAnsi="Calibri"/>
          <w:snapToGrid/>
          <w:szCs w:val="22"/>
          <w:lang w:val="" w:eastAsia="en-US"/>
        </w:rPr>
        <w:t xml:space="preserve">Le pedimos que vincule sus respuestas a estos datos de otras fuentes </w:t>
      </w:r>
      <w:r w:rsidRPr="00CF2ECF">
        <w:rPr>
          <w:rFonts w:ascii="Calibri" w:eastAsia="Calibri" w:hAnsi="Calibri"/>
          <w:snapToGrid/>
          <w:color w:val="212121"/>
          <w:szCs w:val="22"/>
          <w:lang w:val="" w:eastAsia="en-US"/>
        </w:rPr>
        <w:t xml:space="preserve">para comprender mejor cuánto la educación y la capacitación ayudan a las personas a tener éxito en el campo y algunas de las razones por las que las personas dejan el campo del cuidado </w:t>
      </w:r>
      <w:r w:rsidR="005A1811">
        <w:rPr>
          <w:rFonts w:ascii="Calibri" w:eastAsia="Calibri" w:hAnsi="Calibri"/>
          <w:snapToGrid/>
          <w:color w:val="212121"/>
          <w:szCs w:val="22"/>
          <w:lang w:val="" w:eastAsia="en-US"/>
        </w:rPr>
        <w:t xml:space="preserve">de niños </w:t>
      </w:r>
      <w:r w:rsidRPr="00CF2ECF">
        <w:rPr>
          <w:rFonts w:ascii="Calibri" w:eastAsia="Calibri" w:hAnsi="Calibri"/>
          <w:snapToGrid/>
          <w:color w:val="212121"/>
          <w:szCs w:val="22"/>
          <w:lang w:val="" w:eastAsia="en-US"/>
        </w:rPr>
        <w:t>y hacia dónde van.</w:t>
      </w:r>
    </w:p>
    <w:p w:rsidR="00CF2ECF" w:rsidRPr="00CF2ECF" w:rsidP="00CF2ECF" w14:paraId="64B9DC3B" w14:textId="77777777">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NORC solicita su permiso para buscar en estas fuentes de datos. </w:t>
      </w:r>
      <w:r w:rsidRPr="00CF2ECF">
        <w:rPr>
          <w:rFonts w:ascii="Calibri" w:eastAsia="Calibri" w:hAnsi="Calibri"/>
          <w:snapToGrid/>
          <w:color w:val="000000"/>
          <w:szCs w:val="22"/>
          <w:lang w:val="" w:eastAsia="en-US"/>
        </w:rPr>
        <w:t>No daríamos a la agencia estatal ni a los administradores de datos ninguna de las respuestas que brindó hoy, aparte de su nombre y el nombre de su programa y suficiente información para encontrarlo en los registros.</w:t>
      </w:r>
    </w:p>
    <w:p w:rsidR="00CF2ECF" w:rsidRPr="00CF2ECF" w:rsidP="00CF2ECF" w14:paraId="1E447953" w14:textId="77777777">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 xml:space="preserve">Toda la información sobre usted y su programa se considerará confidencial y se utilizará únicamente con fines de estudio.  Su nombre, así como el nombre de su programa, no se usarán para informar los resultados del estudio.   Solo el personal autorizado asociado con este estudio tendrá acceso a esta información </w:t>
      </w:r>
      <w:r w:rsidRPr="00CF2ECF">
        <w:rPr>
          <w:rFonts w:ascii="Calibri" w:eastAsia="Calibri" w:hAnsi="Calibri"/>
          <w:snapToGrid/>
          <w:szCs w:val="22"/>
          <w:lang w:val="" w:eastAsia="en-US"/>
        </w:rPr>
        <w:t>identificacable</w:t>
      </w:r>
      <w:r w:rsidRPr="00CF2ECF">
        <w:rPr>
          <w:rFonts w:ascii="Calibri" w:eastAsia="Calibri" w:hAnsi="Calibri"/>
          <w:snapToGrid/>
          <w:szCs w:val="22"/>
          <w:lang w:val="" w:eastAsia="en-US"/>
        </w:rPr>
        <w:t xml:space="preserve"> según sea necesario. La información se informará como estadísticas al </w:t>
      </w:r>
      <w:r w:rsidRPr="00CF2ECF">
        <w:rPr>
          <w:rFonts w:ascii="Calibri" w:eastAsia="Calibri" w:hAnsi="Calibri"/>
          <w:snapToGrid/>
          <w:szCs w:val="22"/>
          <w:lang w:val="" w:eastAsia="en-US"/>
        </w:rPr>
        <w:t>Departamento de Salud y Servicios Humanos de los EE. UU. como parte de los resultados de este estudio.</w:t>
      </w:r>
    </w:p>
    <w:p w:rsidR="00CF2ECF" w:rsidRPr="00CF2ECF" w:rsidP="00CF2ECF" w14:paraId="43EF28D0" w14:textId="5113A6D7">
      <w:pPr>
        <w:numPr>
          <w:ilvl w:val="0"/>
          <w:numId w:val="72"/>
        </w:numPr>
        <w:spacing w:after="0" w:line="276" w:lineRule="auto"/>
        <w:contextualSpacing w:val="0"/>
        <w:rPr>
          <w:rFonts w:ascii="Calibri" w:hAnsi="Calibri" w:cs="Calibri"/>
          <w:snapToGrid/>
          <w:szCs w:val="22"/>
          <w:lang w:val="" w:eastAsia="en-US"/>
        </w:rPr>
      </w:pPr>
      <w:bookmarkStart w:id="177" w:name="OLE_LINK140"/>
      <w:r w:rsidRPr="00CF2ECF">
        <w:rPr>
          <w:rFonts w:ascii="Calibri" w:eastAsia="Calibri" w:hAnsi="Calibri" w:cs="Calibri"/>
          <w:snapToGrid/>
          <w:szCs w:val="22"/>
          <w:lang w:val="" w:eastAsia="en-US"/>
        </w:rPr>
        <w:t xml:space="preserve">Sí  </w:t>
      </w:r>
      <w:bookmarkEnd w:id="177"/>
      <w:r w:rsidRPr="00CF2ECF">
        <w:rPr>
          <w:rFonts w:ascii="Calibri" w:eastAsia="Calibri" w:hAnsi="Calibri" w:cs="Calibri"/>
          <w:snapToGrid/>
          <w:szCs w:val="22"/>
          <w:lang w:val="" w:eastAsia="en-US"/>
        </w:rPr>
        <w:tab/>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6</w:t>
      </w:r>
    </w:p>
    <w:p w:rsidR="00CF2ECF" w:rsidRPr="007971DF" w:rsidP="00CF2ECF" w14:paraId="48FD8E3A" w14:textId="29FAE691">
      <w:pPr>
        <w:numPr>
          <w:ilvl w:val="0"/>
          <w:numId w:val="72"/>
        </w:numPr>
        <w:spacing w:after="0" w:line="276" w:lineRule="auto"/>
        <w:contextualSpacing w:val="0"/>
        <w:rPr>
          <w:rFonts w:ascii="Calibri" w:hAnsi="Calibri" w:cs="Calibri"/>
          <w:snapToGrid/>
          <w:szCs w:val="22"/>
          <w:lang w:eastAsia="en-US"/>
        </w:rPr>
      </w:pPr>
      <w:r w:rsidRPr="007971DF">
        <w:rPr>
          <w:rFonts w:ascii="Calibri" w:eastAsia="Calibri" w:hAnsi="Calibri" w:cs="Calibri"/>
          <w:snapToGrid/>
          <w:szCs w:val="22"/>
          <w:lang w:eastAsia="en-US"/>
        </w:rPr>
        <w:t xml:space="preserve">No </w:t>
      </w:r>
      <w:r w:rsidRPr="007971DF">
        <w:rPr>
          <w:rFonts w:ascii="Calibri" w:eastAsia="Calibri" w:hAnsi="Calibri" w:cs="Calibri"/>
          <w:snapToGrid/>
          <w:szCs w:val="22"/>
          <w:lang w:eastAsia="en-US"/>
        </w:rPr>
        <w:tab/>
      </w:r>
      <w:r w:rsidRPr="00CF2ECF">
        <w:rPr>
          <w:rFonts w:ascii="Wingdings" w:hAnsi="Wingdings" w:cs="Calibri"/>
          <w:snapToGrid/>
          <w:szCs w:val="22"/>
          <w:lang w:val="" w:eastAsia="en-US"/>
        </w:rPr>
        <w:t>à</w:t>
      </w:r>
      <w:r w:rsidRPr="007971DF">
        <w:rPr>
          <w:rFonts w:ascii="Calibri" w:hAnsi="Calibri" w:cs="Calibri"/>
          <w:snapToGrid/>
          <w:szCs w:val="22"/>
          <w:lang w:eastAsia="en-US"/>
        </w:rPr>
        <w:t xml:space="preserve"> GO TO H</w:t>
      </w:r>
      <w:r w:rsidRPr="007971DF" w:rsidR="00466920">
        <w:rPr>
          <w:rFonts w:ascii="Calibri" w:hAnsi="Calibri" w:cs="Calibri"/>
          <w:snapToGrid/>
          <w:szCs w:val="22"/>
          <w:lang w:eastAsia="en-US"/>
        </w:rPr>
        <w:t>BX_I</w:t>
      </w:r>
      <w:r w:rsidR="00466920">
        <w:rPr>
          <w:rFonts w:ascii="Calibri" w:hAnsi="Calibri" w:cs="Calibri"/>
          <w:snapToGrid/>
          <w:szCs w:val="22"/>
          <w:lang w:eastAsia="en-US"/>
        </w:rPr>
        <w:t>NCENTIVE</w:t>
      </w:r>
    </w:p>
    <w:p w:rsidR="00466920" w:rsidP="00CF2ECF" w14:paraId="6EE83B33" w14:textId="77777777">
      <w:pPr>
        <w:spacing w:after="160" w:line="256" w:lineRule="auto"/>
        <w:contextualSpacing w:val="0"/>
        <w:rPr>
          <w:rFonts w:ascii="Calibri" w:eastAsia="Calibri" w:hAnsi="Calibri"/>
          <w:snapToGrid/>
          <w:szCs w:val="22"/>
          <w:lang w:eastAsia="en-US"/>
        </w:rPr>
      </w:pPr>
    </w:p>
    <w:p w:rsidR="00CF2ECF" w:rsidRPr="00CF2ECF" w:rsidP="00CF2ECF" w14:paraId="162D2A8C" w14:textId="732BB5BE">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eastAsia="en-US"/>
        </w:rPr>
        <w:t xml:space="preserve">[THIS SCREEN WILL OFFER THE OPTION TO GET ANSWERS TO ADDITIONAL QUESTIONS BY CLICKING A LINK. </w:t>
      </w:r>
      <w:r w:rsidRPr="00CF2ECF">
        <w:rPr>
          <w:rFonts w:ascii="Calibri" w:eastAsia="Calibri" w:hAnsi="Calibri"/>
          <w:snapToGrid/>
          <w:szCs w:val="22"/>
          <w:lang w:val="" w:eastAsia="en-US"/>
        </w:rPr>
        <w:t>THE TEXT BELOW WILL APPEAR THERE]</w:t>
      </w:r>
    </w:p>
    <w:p w:rsidR="00CF2ECF" w:rsidRPr="00CF2ECF" w:rsidP="00CF2ECF" w14:paraId="5DC5E8D7" w14:textId="77777777">
      <w:pPr>
        <w:spacing w:after="160"/>
        <w:contextualSpacing w:val="0"/>
        <w:rPr>
          <w:rFonts w:ascii="Calibri" w:eastAsia="Calibri" w:hAnsi="Calibri"/>
          <w:b/>
          <w:bCs/>
          <w:snapToGrid/>
          <w:color w:val="212121"/>
          <w:szCs w:val="22"/>
          <w:lang w:val="" w:eastAsia="en-US"/>
        </w:rPr>
      </w:pPr>
      <w:r w:rsidRPr="00CF2ECF">
        <w:rPr>
          <w:rFonts w:ascii="Calibri" w:eastAsia="Calibri" w:hAnsi="Calibri"/>
          <w:b/>
          <w:snapToGrid/>
          <w:color w:val="212121"/>
          <w:szCs w:val="22"/>
          <w:lang w:val="" w:eastAsia="en-US"/>
        </w:rPr>
        <w:t xml:space="preserve">¿Por qué le interesa acceder a los registros del programa del gobierno estatal o local? </w:t>
      </w:r>
    </w:p>
    <w:p w:rsidR="00CF2ECF" w:rsidRPr="00CF2ECF" w:rsidP="00CF2ECF" w14:paraId="0C8271DA" w14:textId="1E1DA4F4">
      <w:pPr>
        <w:spacing w:after="160"/>
        <w:contextualSpacing w:val="0"/>
        <w:rPr>
          <w:rFonts w:ascii="Calibri" w:eastAsia="Calibri" w:hAnsi="Calibri"/>
          <w:snapToGrid/>
          <w:szCs w:val="22"/>
          <w:lang w:val="" w:eastAsia="en-US"/>
        </w:rPr>
      </w:pPr>
      <w:r w:rsidRPr="00CF2ECF">
        <w:rPr>
          <w:rFonts w:ascii="Calibri" w:eastAsia="Calibri" w:hAnsi="Calibri"/>
          <w:snapToGrid/>
          <w:color w:val="000000"/>
          <w:szCs w:val="22"/>
          <w:lang w:val="" w:eastAsia="en-US"/>
        </w:rPr>
        <w:t xml:space="preserve">Los registros de programas del gobierno estatal o local </w:t>
      </w:r>
      <w:r w:rsidRPr="00CF2ECF">
        <w:rPr>
          <w:rFonts w:ascii="Calibri" w:eastAsia="Calibri" w:hAnsi="Calibri"/>
          <w:snapToGrid/>
          <w:szCs w:val="22"/>
          <w:lang w:val="" w:eastAsia="en-US"/>
        </w:rPr>
        <w:t xml:space="preserve">pueden brindar información adicional sobre la frecuencia con la que los proveedores de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dejan los trabajos de cuidado y educación temprana y a qué tipo de trabajos se trasladan.   Buscaríamos trabajos adicionales que tenga ahora o que pueda tener en el futuro. </w:t>
      </w:r>
    </w:p>
    <w:p w:rsidR="00CF2ECF" w:rsidRPr="00CF2ECF" w:rsidP="00CF2ECF" w14:paraId="03566156" w14:textId="77777777">
      <w:pPr>
        <w:spacing w:after="160"/>
        <w:contextualSpacing w:val="0"/>
        <w:rPr>
          <w:rFonts w:ascii="Calibri" w:eastAsia="Calibri" w:hAnsi="Calibri"/>
          <w:b/>
          <w:bCs/>
          <w:snapToGrid/>
          <w:szCs w:val="22"/>
          <w:lang w:val="" w:eastAsia="en-US"/>
        </w:rPr>
      </w:pPr>
      <w:r w:rsidRPr="00CF2ECF">
        <w:rPr>
          <w:rFonts w:ascii="Calibri" w:eastAsia="Calibri" w:hAnsi="Calibri"/>
          <w:b/>
          <w:snapToGrid/>
          <w:szCs w:val="22"/>
          <w:lang w:val="" w:eastAsia="en-US"/>
        </w:rPr>
        <w:t xml:space="preserve">¿Por qué le interesa acceder a mis registros de asistencia a la universidad o de desarrollo profesional? </w:t>
      </w:r>
    </w:p>
    <w:p w:rsidR="00CF2ECF" w:rsidRPr="00CF2ECF" w:rsidP="00CF2ECF" w14:paraId="23E0C901" w14:textId="41CB1C0D">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Los registros sobre la asistencia a la universidad y la participación en el desarrollo profesional y la certificación pueden decirnos cuánto la educación y/o la capacitación ayudan a las personas a tener éxito en el cuidado y educación </w:t>
      </w:r>
      <w:r w:rsidR="005A1811">
        <w:rPr>
          <w:rFonts w:ascii="Calibri" w:eastAsia="Calibri" w:hAnsi="Calibri"/>
          <w:snapToGrid/>
          <w:szCs w:val="22"/>
          <w:lang w:val="" w:eastAsia="en-US"/>
        </w:rPr>
        <w:t>temprana</w:t>
      </w:r>
      <w:r w:rsidRPr="00CF2ECF">
        <w:rPr>
          <w:rFonts w:ascii="Calibri" w:eastAsia="Calibri" w:hAnsi="Calibri"/>
          <w:snapToGrid/>
          <w:szCs w:val="22"/>
          <w:lang w:val="" w:eastAsia="en-US"/>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CF2ECF" w:rsidRPr="00CF2ECF" w:rsidP="00CF2ECF" w14:paraId="018BFE03" w14:textId="77777777">
      <w:pPr>
        <w:spacing w:after="160"/>
        <w:contextualSpacing w:val="0"/>
        <w:rPr>
          <w:rFonts w:ascii="Calibri" w:eastAsia="Calibri" w:hAnsi="Calibri"/>
          <w:b/>
          <w:bCs/>
          <w:snapToGrid/>
          <w:color w:val="212121"/>
          <w:szCs w:val="22"/>
          <w:lang w:val="" w:eastAsia="en-US"/>
        </w:rPr>
      </w:pPr>
      <w:r w:rsidRPr="00CF2ECF">
        <w:rPr>
          <w:rFonts w:ascii="Calibri" w:eastAsia="Calibri" w:hAnsi="Calibri"/>
          <w:b/>
          <w:snapToGrid/>
          <w:color w:val="212121"/>
          <w:szCs w:val="22"/>
          <w:lang w:val="" w:eastAsia="en-US"/>
        </w:rPr>
        <w:t xml:space="preserve">¿Qué hará con la información sobre licencias y/o subsidios? </w:t>
      </w:r>
    </w:p>
    <w:p w:rsidR="00CF2ECF" w:rsidRPr="00CF2ECF" w:rsidP="00CF2ECF" w14:paraId="729C79FA" w14:textId="75540898">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color w:val="212121"/>
          <w:szCs w:val="22"/>
          <w:lang w:val="" w:eastAsia="en-US"/>
        </w:rPr>
        <w:t xml:space="preserve">Los datos de licencias y/o los datos estatales sobre los subsidios para 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nos ayudan a comprender cómo las políticas estatales de cuidado y educación </w:t>
      </w:r>
      <w:r w:rsidR="005A1811">
        <w:rPr>
          <w:rFonts w:ascii="Calibri" w:eastAsia="Calibri" w:hAnsi="Calibri"/>
          <w:snapToGrid/>
          <w:color w:val="212121"/>
          <w:szCs w:val="22"/>
          <w:lang w:val="" w:eastAsia="en-US"/>
        </w:rPr>
        <w:t>temprana</w:t>
      </w:r>
      <w:r w:rsidRPr="00CF2ECF">
        <w:rPr>
          <w:rFonts w:ascii="Calibri" w:eastAsia="Calibri" w:hAnsi="Calibri"/>
          <w:snapToGrid/>
          <w:color w:val="212121"/>
          <w:szCs w:val="22"/>
          <w:lang w:val="" w:eastAsia="en-US"/>
        </w:rPr>
        <w:t xml:space="preserve"> influyen en la probabilidad de que los proveedores </w:t>
      </w:r>
      <w:bookmarkStart w:id="178" w:name="OLE_LINK24"/>
      <w:r w:rsidR="005A1811">
        <w:rPr>
          <w:rFonts w:ascii="Calibri" w:eastAsia="Calibri" w:hAnsi="Calibri"/>
          <w:snapToGrid/>
          <w:color w:val="212121"/>
          <w:szCs w:val="22"/>
          <w:lang w:val="" w:eastAsia="en-US"/>
        </w:rPr>
        <w:t xml:space="preserve">que cuidan niños </w:t>
      </w:r>
      <w:r w:rsidRPr="00CF2ECF">
        <w:rPr>
          <w:rFonts w:ascii="Calibri" w:eastAsia="Calibri" w:hAnsi="Calibri"/>
          <w:snapToGrid/>
          <w:color w:val="212121"/>
          <w:szCs w:val="22"/>
          <w:lang w:val="" w:eastAsia="en-US"/>
        </w:rPr>
        <w:t xml:space="preserve">en </w:t>
      </w:r>
      <w:bookmarkEnd w:id="178"/>
      <w:r w:rsidR="00185A50">
        <w:rPr>
          <w:rFonts w:ascii="Calibri" w:eastAsia="Calibri" w:hAnsi="Calibri"/>
          <w:snapToGrid/>
          <w:color w:val="212121"/>
          <w:szCs w:val="22"/>
          <w:lang w:val="" w:eastAsia="en-US"/>
        </w:rPr>
        <w:t>un</w:t>
      </w:r>
      <w:r w:rsidRPr="00CF2ECF">
        <w:rPr>
          <w:rFonts w:ascii="Calibri" w:eastAsia="Calibri" w:hAnsi="Calibri"/>
          <w:snapToGrid/>
          <w:color w:val="212121"/>
          <w:szCs w:val="22"/>
          <w:lang w:val="" w:eastAsia="en-US"/>
        </w:rPr>
        <w:t xml:space="preserve"> hogar ofrezcan cuidado en diferentes partes del país o bajo diferentes condiciones. </w:t>
      </w:r>
    </w:p>
    <w:bookmarkEnd w:id="174"/>
    <w:p w:rsidR="00CF2ECF" w:rsidRPr="00CF2ECF" w:rsidP="00CF2ECF" w14:paraId="5FA942C1" w14:textId="68756605">
      <w:pPr>
        <w:spacing w:after="0" w:line="256" w:lineRule="auto"/>
        <w:contextualSpacing w:val="0"/>
        <w:rPr>
          <w:rFonts w:ascii="Calibri" w:hAnsi="Calibri" w:cs="Calibri"/>
          <w:snapToGrid/>
          <w:szCs w:val="22"/>
          <w:lang w:val="" w:eastAsia="en-US"/>
        </w:rPr>
      </w:pPr>
      <w:r w:rsidRPr="00772EFC">
        <w:rPr>
          <w:rFonts w:ascii="Calibri" w:eastAsia="Calibri" w:hAnsi="Calibri"/>
          <w:b/>
          <w:bCs/>
          <w:snapToGrid/>
          <w:szCs w:val="22"/>
          <w:lang w:val="" w:eastAsia="en-US"/>
        </w:rPr>
        <w:t>H4</w:t>
      </w:r>
      <w:r w:rsidRPr="00CF2ECF">
        <w:rPr>
          <w:rFonts w:ascii="Calibri" w:eastAsia="Calibri" w:hAnsi="Calibri"/>
          <w:snapToGrid/>
          <w:szCs w:val="22"/>
          <w:lang w:val="" w:eastAsia="en-US"/>
        </w:rPr>
        <w:t>. Confirme o actualice la siguiente información:</w:t>
      </w:r>
    </w:p>
    <w:tbl>
      <w:tblPr>
        <w:tblStyle w:val="TableGrid20"/>
        <w:tblW w:w="0" w:type="auto"/>
        <w:tblInd w:w="0" w:type="dxa"/>
        <w:tblLook w:val="04A0"/>
      </w:tblPr>
      <w:tblGrid>
        <w:gridCol w:w="4675"/>
        <w:gridCol w:w="4675"/>
      </w:tblGrid>
      <w:tr w14:paraId="7ED58486"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B72DC0C" w14:textId="77777777">
            <w:pPr>
              <w:spacing w:after="0"/>
              <w:contextualSpacing w:val="0"/>
              <w:rPr>
                <w:rFonts w:ascii="Calibri" w:hAnsi="Calibri"/>
                <w:szCs w:val="22"/>
                <w:lang w:eastAsia="en-US"/>
              </w:rPr>
            </w:pPr>
            <w:r w:rsidRPr="00CF2ECF">
              <w:rPr>
                <w:rFonts w:ascii="Calibri" w:hAnsi="Calibri"/>
                <w:szCs w:val="22"/>
                <w:lang w:eastAsia="en-US"/>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070B4D2" w14:textId="77777777">
            <w:pPr>
              <w:spacing w:after="0"/>
              <w:contextualSpacing w:val="0"/>
              <w:rPr>
                <w:rFonts w:ascii="Calibri" w:hAnsi="Calibri"/>
                <w:szCs w:val="22"/>
                <w:lang w:eastAsia="en-US"/>
              </w:rPr>
            </w:pPr>
            <w:r w:rsidRPr="00CF2ECF">
              <w:rPr>
                <w:rFonts w:ascii="Calibri" w:hAnsi="Calibri"/>
                <w:szCs w:val="22"/>
                <w:lang w:eastAsia="en-US"/>
              </w:rPr>
              <w:t>[RESPONDENT NAME]</w:t>
            </w:r>
          </w:p>
        </w:tc>
      </w:tr>
      <w:tr w14:paraId="6A39D818"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049F746" w14:textId="77777777">
            <w:pPr>
              <w:spacing w:after="0"/>
              <w:contextualSpacing w:val="0"/>
              <w:rPr>
                <w:rFonts w:ascii="Calibri" w:hAnsi="Calibri"/>
                <w:szCs w:val="22"/>
                <w:lang w:eastAsia="en-US"/>
              </w:rPr>
            </w:pPr>
            <w:r w:rsidRPr="00CF2ECF">
              <w:rPr>
                <w:rFonts w:ascii="Calibri" w:hAnsi="Calibri"/>
                <w:szCs w:val="22"/>
                <w:lang w:eastAsia="en-US"/>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0A021B5" w14:textId="77777777">
            <w:pPr>
              <w:spacing w:after="0"/>
              <w:contextualSpacing w:val="0"/>
              <w:rPr>
                <w:rFonts w:ascii="Calibri" w:hAnsi="Calibri"/>
                <w:szCs w:val="22"/>
                <w:lang w:eastAsia="en-US"/>
              </w:rPr>
            </w:pPr>
            <w:r w:rsidRPr="00CF2ECF">
              <w:rPr>
                <w:rFonts w:ascii="Calibri" w:hAnsi="Calibri"/>
                <w:szCs w:val="22"/>
                <w:lang w:eastAsia="en-US"/>
              </w:rPr>
              <w:t>[PRIMARY PHONE]</w:t>
            </w:r>
          </w:p>
        </w:tc>
      </w:tr>
      <w:tr w14:paraId="52EA4A0B"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8240B87" w14:textId="77777777">
            <w:pPr>
              <w:spacing w:after="0"/>
              <w:contextualSpacing w:val="0"/>
              <w:rPr>
                <w:rFonts w:ascii="Calibri" w:hAnsi="Calibri"/>
                <w:szCs w:val="22"/>
                <w:lang w:eastAsia="en-US"/>
              </w:rPr>
            </w:pPr>
            <w:r w:rsidRPr="00CF2ECF">
              <w:rPr>
                <w:rFonts w:ascii="Calibri" w:hAnsi="Calibri"/>
                <w:szCs w:val="22"/>
                <w:lang w:eastAsia="en-US"/>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9DB08B8" w14:textId="77777777">
            <w:pPr>
              <w:spacing w:after="0"/>
              <w:contextualSpacing w:val="0"/>
              <w:rPr>
                <w:rFonts w:ascii="Calibri" w:hAnsi="Calibri"/>
                <w:szCs w:val="22"/>
                <w:lang w:eastAsia="en-US"/>
              </w:rPr>
            </w:pPr>
            <w:r w:rsidRPr="00CF2ECF">
              <w:rPr>
                <w:rFonts w:ascii="Calibri" w:hAnsi="Calibri"/>
                <w:szCs w:val="22"/>
                <w:lang w:eastAsia="en-US"/>
              </w:rPr>
              <w:t>[LANDLINE/CELL]</w:t>
            </w:r>
          </w:p>
        </w:tc>
      </w:tr>
      <w:tr w14:paraId="32D21E3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27619D" w14:textId="77777777">
            <w:pPr>
              <w:spacing w:after="0"/>
              <w:contextualSpacing w:val="0"/>
              <w:rPr>
                <w:rFonts w:ascii="Calibri" w:hAnsi="Calibri"/>
                <w:szCs w:val="22"/>
                <w:lang w:eastAsia="en-US"/>
              </w:rPr>
            </w:pPr>
            <w:r w:rsidRPr="00CF2ECF">
              <w:rPr>
                <w:rFonts w:ascii="Calibri" w:hAnsi="Calibri"/>
                <w:szCs w:val="22"/>
                <w:lang w:eastAsia="en-US"/>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ED880CD" w14:textId="77777777">
            <w:pPr>
              <w:spacing w:after="0"/>
              <w:contextualSpacing w:val="0"/>
              <w:rPr>
                <w:rFonts w:ascii="Calibri" w:hAnsi="Calibri"/>
                <w:szCs w:val="22"/>
                <w:lang w:eastAsia="en-US"/>
              </w:rPr>
            </w:pPr>
            <w:r w:rsidRPr="00CF2ECF">
              <w:rPr>
                <w:rFonts w:ascii="Calibri" w:hAnsi="Calibri"/>
                <w:szCs w:val="22"/>
                <w:lang w:eastAsia="en-US"/>
              </w:rPr>
              <w:t>[PRIMARY EMAIL]</w:t>
            </w:r>
          </w:p>
        </w:tc>
      </w:tr>
      <w:tr w14:paraId="3F0130A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1DE6FA3" w14:textId="77777777">
            <w:pPr>
              <w:spacing w:after="0"/>
              <w:contextualSpacing w:val="0"/>
              <w:rPr>
                <w:rFonts w:ascii="Calibri" w:hAnsi="Calibri"/>
                <w:szCs w:val="22"/>
                <w:lang w:eastAsia="en-US"/>
              </w:rPr>
            </w:pPr>
            <w:r w:rsidRPr="00CF2ECF">
              <w:rPr>
                <w:rFonts w:ascii="Calibri" w:hAnsi="Calibri"/>
                <w:szCs w:val="22"/>
                <w:lang w:eastAsia="en-US"/>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D6D8E85" w14:textId="77777777">
            <w:pPr>
              <w:spacing w:after="0"/>
              <w:contextualSpacing w:val="0"/>
              <w:rPr>
                <w:rFonts w:ascii="Calibri" w:hAnsi="Calibri"/>
                <w:szCs w:val="22"/>
                <w:lang w:eastAsia="en-US"/>
              </w:rPr>
            </w:pPr>
            <w:r w:rsidRPr="00CF2ECF">
              <w:rPr>
                <w:rFonts w:ascii="Calibri" w:hAnsi="Calibri"/>
                <w:szCs w:val="22"/>
                <w:lang w:eastAsia="en-US"/>
              </w:rPr>
              <w:t>[SECONDARY EMAIL]</w:t>
            </w:r>
          </w:p>
        </w:tc>
      </w:tr>
      <w:tr w14:paraId="4BC9274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BB524B5" w14:textId="77777777">
            <w:pPr>
              <w:spacing w:after="0"/>
              <w:contextualSpacing w:val="0"/>
              <w:rPr>
                <w:rFonts w:ascii="Calibri" w:hAnsi="Calibri"/>
                <w:szCs w:val="22"/>
                <w:lang w:eastAsia="en-US"/>
              </w:rPr>
            </w:pPr>
            <w:r w:rsidRPr="00CF2ECF">
              <w:rPr>
                <w:rFonts w:ascii="Calibri" w:hAnsi="Calibri"/>
                <w:szCs w:val="22"/>
                <w:lang w:eastAsia="en-US"/>
              </w:rPr>
              <w:t>Domicil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F4DEEA5" w14:textId="77777777">
            <w:pPr>
              <w:spacing w:after="0"/>
              <w:contextualSpacing w:val="0"/>
              <w:rPr>
                <w:rFonts w:ascii="Calibri" w:hAnsi="Calibri"/>
                <w:szCs w:val="22"/>
                <w:lang w:eastAsia="en-US"/>
              </w:rPr>
            </w:pPr>
            <w:r w:rsidRPr="00CF2ECF">
              <w:rPr>
                <w:rFonts w:ascii="Calibri" w:hAnsi="Calibri"/>
                <w:szCs w:val="22"/>
                <w:lang w:eastAsia="en-US"/>
              </w:rPr>
              <w:t>[RESPONDENT ADDRESS 1]</w:t>
            </w:r>
          </w:p>
        </w:tc>
      </w:tr>
      <w:tr w14:paraId="640A1C78"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7EF59C5F"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F7CDBD4" w14:textId="77777777">
            <w:pPr>
              <w:spacing w:after="0"/>
              <w:contextualSpacing w:val="0"/>
              <w:rPr>
                <w:rFonts w:ascii="Calibri" w:hAnsi="Calibri"/>
                <w:szCs w:val="22"/>
                <w:lang w:eastAsia="en-US"/>
              </w:rPr>
            </w:pPr>
            <w:r w:rsidRPr="00CF2ECF">
              <w:rPr>
                <w:rFonts w:ascii="Calibri" w:hAnsi="Calibri"/>
                <w:szCs w:val="22"/>
                <w:lang w:eastAsia="en-US"/>
              </w:rPr>
              <w:t>[RESPONDENT ADDRESS 2]</w:t>
            </w:r>
          </w:p>
        </w:tc>
      </w:tr>
      <w:tr w14:paraId="508B89E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2F31A3B" w14:textId="77777777">
            <w:pPr>
              <w:spacing w:after="0"/>
              <w:contextualSpacing w:val="0"/>
              <w:rPr>
                <w:rFonts w:ascii="Calibri" w:hAnsi="Calibri"/>
                <w:szCs w:val="22"/>
                <w:lang w:eastAsia="en-US"/>
              </w:rPr>
            </w:pPr>
            <w:r w:rsidRPr="00CF2ECF">
              <w:rPr>
                <w:rFonts w:ascii="Calibri" w:hAnsi="Calibri"/>
                <w:szCs w:val="22"/>
                <w:lang w:eastAsia="en-US"/>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3424630"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739F08E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4368DD5" w14:textId="77777777">
            <w:pPr>
              <w:spacing w:after="0"/>
              <w:contextualSpacing w:val="0"/>
              <w:rPr>
                <w:rFonts w:ascii="Calibri" w:hAnsi="Calibri"/>
                <w:szCs w:val="22"/>
                <w:lang w:eastAsia="en-US"/>
              </w:rPr>
            </w:pPr>
            <w:r w:rsidRPr="00CF2ECF">
              <w:rPr>
                <w:rFonts w:ascii="Calibri" w:hAnsi="Calibri"/>
                <w:szCs w:val="22"/>
                <w:lang w:eastAsia="en-US"/>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BEBE439" w14:textId="77777777">
            <w:pPr>
              <w:spacing w:after="0"/>
              <w:contextualSpacing w:val="0"/>
              <w:rPr>
                <w:rFonts w:ascii="Calibri" w:hAnsi="Calibri"/>
                <w:szCs w:val="22"/>
                <w:lang w:eastAsia="en-US"/>
              </w:rPr>
            </w:pPr>
            <w:r w:rsidRPr="00CF2ECF">
              <w:rPr>
                <w:rFonts w:ascii="Calibri" w:hAnsi="Calibri"/>
                <w:szCs w:val="22"/>
                <w:lang w:eastAsia="en-US"/>
              </w:rPr>
              <w:t>[STATE]</w:t>
            </w:r>
          </w:p>
        </w:tc>
      </w:tr>
      <w:tr w14:paraId="7649351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724F6C9"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01C3C7C" w14:textId="77777777">
            <w:pPr>
              <w:spacing w:after="0"/>
              <w:contextualSpacing w:val="0"/>
              <w:rPr>
                <w:rFonts w:ascii="Calibri" w:hAnsi="Calibri"/>
                <w:szCs w:val="22"/>
                <w:lang w:eastAsia="en-US"/>
              </w:rPr>
            </w:pPr>
            <w:r w:rsidRPr="00CF2ECF">
              <w:rPr>
                <w:rFonts w:ascii="Calibri" w:hAnsi="Calibri"/>
                <w:szCs w:val="22"/>
                <w:lang w:eastAsia="en-US"/>
              </w:rPr>
              <w:t>[ZIP]</w:t>
            </w:r>
          </w:p>
        </w:tc>
      </w:tr>
      <w:tr w14:paraId="0AC47A5F"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879218" w14:textId="77777777">
            <w:pPr>
              <w:spacing w:after="0"/>
              <w:contextualSpacing w:val="0"/>
              <w:rPr>
                <w:rFonts w:ascii="Calibri" w:hAnsi="Calibri"/>
                <w:vanish/>
                <w:szCs w:val="22"/>
                <w:lang w:eastAsia="en-US"/>
              </w:rPr>
            </w:pPr>
            <w:r w:rsidRPr="00CF2ECF">
              <w:rPr>
                <w:rFonts w:ascii="Calibri" w:hAnsi="Calibri"/>
                <w:vanish/>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8FC8698" w14:textId="77777777">
            <w:pPr>
              <w:spacing w:after="0"/>
              <w:contextualSpacing w:val="0"/>
              <w:rPr>
                <w:rFonts w:ascii="Calibri" w:hAnsi="Calibri"/>
                <w:vanish/>
                <w:szCs w:val="22"/>
                <w:lang w:eastAsia="en-US"/>
              </w:rPr>
            </w:pPr>
            <w:r w:rsidRPr="00CF2ECF">
              <w:rPr>
                <w:rFonts w:ascii="Calibri" w:hAnsi="Calibri"/>
                <w:vanish/>
                <w:szCs w:val="22"/>
                <w:lang w:eastAsia="en-US"/>
              </w:rPr>
              <w:t>[RESPONDENT NAME]</w:t>
            </w:r>
          </w:p>
        </w:tc>
      </w:tr>
      <w:tr w14:paraId="27B6FDFC"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E973972" w14:textId="77777777">
            <w:pPr>
              <w:spacing w:after="0"/>
              <w:contextualSpacing w:val="0"/>
              <w:rPr>
                <w:rFonts w:ascii="Calibri" w:hAnsi="Calibri"/>
                <w:vanish/>
                <w:szCs w:val="22"/>
                <w:lang w:eastAsia="en-US"/>
              </w:rPr>
            </w:pPr>
            <w:r w:rsidRPr="00CF2ECF">
              <w:rPr>
                <w:rFonts w:ascii="Calibri" w:hAnsi="Calibri"/>
                <w:vanish/>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A83A752" w14:textId="77777777">
            <w:pPr>
              <w:spacing w:after="0"/>
              <w:contextualSpacing w:val="0"/>
              <w:rPr>
                <w:rFonts w:ascii="Calibri" w:hAnsi="Calibri"/>
                <w:vanish/>
                <w:szCs w:val="22"/>
                <w:lang w:eastAsia="en-US"/>
              </w:rPr>
            </w:pPr>
            <w:r w:rsidRPr="00CF2ECF">
              <w:rPr>
                <w:rFonts w:ascii="Calibri" w:hAnsi="Calibri"/>
                <w:vanish/>
                <w:szCs w:val="22"/>
                <w:lang w:eastAsia="en-US"/>
              </w:rPr>
              <w:t>[BUSINESS NAME]</w:t>
            </w:r>
          </w:p>
        </w:tc>
      </w:tr>
      <w:tr w14:paraId="5B8C76C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23A7681" w14:textId="77777777">
            <w:pPr>
              <w:spacing w:after="0"/>
              <w:contextualSpacing w:val="0"/>
              <w:rPr>
                <w:rFonts w:ascii="Calibri" w:hAnsi="Calibri"/>
                <w:vanish/>
                <w:szCs w:val="22"/>
                <w:lang w:eastAsia="en-US"/>
              </w:rPr>
            </w:pPr>
            <w:r w:rsidRPr="00CF2ECF">
              <w:rPr>
                <w:rFonts w:ascii="Calibri" w:hAnsi="Calibri"/>
                <w:vanish/>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7E0F10F" w14:textId="77777777">
            <w:pPr>
              <w:spacing w:after="0"/>
              <w:contextualSpacing w:val="0"/>
              <w:rPr>
                <w:rFonts w:ascii="Calibri" w:hAnsi="Calibri"/>
                <w:vanish/>
                <w:szCs w:val="22"/>
                <w:lang w:eastAsia="en-US"/>
              </w:rPr>
            </w:pPr>
            <w:r w:rsidRPr="00CF2ECF">
              <w:rPr>
                <w:rFonts w:ascii="Calibri" w:hAnsi="Calibri"/>
                <w:vanish/>
                <w:szCs w:val="22"/>
                <w:lang w:eastAsia="en-US"/>
              </w:rPr>
              <w:t>[PRIMARY PHONE]</w:t>
            </w:r>
          </w:p>
        </w:tc>
      </w:tr>
      <w:tr w14:paraId="5DD5AA7D"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6B5C88C" w14:textId="77777777">
            <w:pPr>
              <w:spacing w:after="0"/>
              <w:contextualSpacing w:val="0"/>
              <w:rPr>
                <w:rFonts w:ascii="Calibri" w:hAnsi="Calibri"/>
                <w:vanish/>
                <w:szCs w:val="22"/>
                <w:lang w:eastAsia="en-US"/>
              </w:rPr>
            </w:pPr>
            <w:r w:rsidRPr="00CF2ECF">
              <w:rPr>
                <w:rFonts w:ascii="Calibri" w:hAnsi="Calibri"/>
                <w:vanish/>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6DB804B" w14:textId="77777777">
            <w:pPr>
              <w:spacing w:after="0"/>
              <w:contextualSpacing w:val="0"/>
              <w:rPr>
                <w:rFonts w:ascii="Calibri" w:hAnsi="Calibri"/>
                <w:vanish/>
                <w:szCs w:val="22"/>
                <w:lang w:eastAsia="en-US"/>
              </w:rPr>
            </w:pPr>
            <w:r w:rsidRPr="00CF2ECF">
              <w:rPr>
                <w:rFonts w:ascii="Calibri" w:hAnsi="Calibri"/>
                <w:vanish/>
                <w:szCs w:val="22"/>
                <w:lang w:eastAsia="en-US"/>
              </w:rPr>
              <w:t>[LANDLINE/CELL]</w:t>
            </w:r>
          </w:p>
        </w:tc>
      </w:tr>
      <w:tr w14:paraId="4B465754"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8FA7751" w14:textId="77777777">
            <w:pPr>
              <w:spacing w:after="0"/>
              <w:contextualSpacing w:val="0"/>
              <w:rPr>
                <w:rFonts w:ascii="Calibri" w:hAnsi="Calibri"/>
                <w:vanish/>
                <w:szCs w:val="22"/>
                <w:lang w:eastAsia="en-US"/>
              </w:rPr>
            </w:pPr>
            <w:r w:rsidRPr="00CF2ECF">
              <w:rPr>
                <w:rFonts w:ascii="Calibri" w:hAnsi="Calibri"/>
                <w:vanish/>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BC04C91" w14:textId="77777777">
            <w:pPr>
              <w:spacing w:after="0"/>
              <w:contextualSpacing w:val="0"/>
              <w:rPr>
                <w:rFonts w:ascii="Calibri" w:hAnsi="Calibri"/>
                <w:vanish/>
                <w:szCs w:val="22"/>
                <w:lang w:eastAsia="en-US"/>
              </w:rPr>
            </w:pPr>
            <w:r w:rsidRPr="00CF2ECF">
              <w:rPr>
                <w:rFonts w:ascii="Calibri" w:hAnsi="Calibri"/>
                <w:vanish/>
                <w:szCs w:val="22"/>
                <w:lang w:eastAsia="en-US"/>
              </w:rPr>
              <w:t>[PRIMARY EMAIL]</w:t>
            </w:r>
          </w:p>
        </w:tc>
      </w:tr>
      <w:tr w14:paraId="6BF00119"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49106B5" w14:textId="77777777">
            <w:pPr>
              <w:spacing w:after="0"/>
              <w:contextualSpacing w:val="0"/>
              <w:rPr>
                <w:rFonts w:ascii="Calibri" w:hAnsi="Calibri"/>
                <w:vanish/>
                <w:szCs w:val="22"/>
                <w:lang w:eastAsia="en-US"/>
              </w:rPr>
            </w:pPr>
            <w:r w:rsidRPr="00CF2ECF">
              <w:rPr>
                <w:rFonts w:ascii="Calibri" w:hAnsi="Calibri"/>
                <w:vanish/>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ABB3BC0" w14:textId="77777777">
            <w:pPr>
              <w:spacing w:after="0"/>
              <w:contextualSpacing w:val="0"/>
              <w:rPr>
                <w:rFonts w:ascii="Calibri" w:hAnsi="Calibri"/>
                <w:vanish/>
                <w:szCs w:val="22"/>
                <w:lang w:eastAsia="en-US"/>
              </w:rPr>
            </w:pPr>
            <w:r w:rsidRPr="00CF2ECF">
              <w:rPr>
                <w:rFonts w:ascii="Calibri" w:hAnsi="Calibri"/>
                <w:vanish/>
                <w:szCs w:val="22"/>
                <w:lang w:eastAsia="en-US"/>
              </w:rPr>
              <w:t>[SECONDARY EMAIL]</w:t>
            </w:r>
          </w:p>
        </w:tc>
      </w:tr>
      <w:tr w14:paraId="4615D7DE"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671FCE"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C3C0844"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1]</w:t>
            </w:r>
          </w:p>
        </w:tc>
      </w:tr>
      <w:tr w14:paraId="30890822"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4F073E35" w14:textId="77777777">
            <w:pPr>
              <w:spacing w:after="0"/>
              <w:contextualSpacing w:val="0"/>
              <w:rPr>
                <w:rFonts w:ascii="Calibri" w:hAnsi="Calibri"/>
                <w:vanish/>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3EA59EF"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2]</w:t>
            </w:r>
          </w:p>
        </w:tc>
      </w:tr>
      <w:tr w14:paraId="766470D4"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409BFD2" w14:textId="77777777">
            <w:pPr>
              <w:spacing w:after="0"/>
              <w:contextualSpacing w:val="0"/>
              <w:rPr>
                <w:rFonts w:ascii="Calibri" w:hAnsi="Calibri"/>
                <w:vanish/>
                <w:szCs w:val="22"/>
                <w:lang w:eastAsia="en-US"/>
              </w:rPr>
            </w:pPr>
            <w:r w:rsidRPr="00CF2ECF">
              <w:rPr>
                <w:rFonts w:ascii="Calibri" w:hAnsi="Calibri"/>
                <w:vanish/>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51088FF"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r>
      <w:tr w14:paraId="5868F14D"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6497F30" w14:textId="77777777">
            <w:pPr>
              <w:spacing w:after="0"/>
              <w:contextualSpacing w:val="0"/>
              <w:rPr>
                <w:rFonts w:ascii="Calibri" w:hAnsi="Calibri"/>
                <w:vanish/>
                <w:szCs w:val="22"/>
                <w:lang w:eastAsia="en-US"/>
              </w:rPr>
            </w:pPr>
            <w:r w:rsidRPr="00CF2ECF">
              <w:rPr>
                <w:rFonts w:ascii="Calibri" w:hAnsi="Calibri"/>
                <w:vanish/>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CA105D1"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r>
      <w:tr w14:paraId="22A35C6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CFDF0A9"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5066D7E"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r>
      <w:tr w14:paraId="0DE01FD5"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01CCF41" w14:textId="77777777">
            <w:pPr>
              <w:spacing w:after="0"/>
              <w:contextualSpacing w:val="0"/>
              <w:rPr>
                <w:rFonts w:ascii="Calibri" w:hAnsi="Calibri"/>
                <w:vanish/>
                <w:szCs w:val="22"/>
                <w:lang w:eastAsia="en-US"/>
              </w:rPr>
            </w:pPr>
            <w:r w:rsidRPr="00CF2ECF">
              <w:rPr>
                <w:rFonts w:ascii="Calibri" w:hAnsi="Calibri"/>
                <w:vanish/>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C47E9C6"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1]</w:t>
            </w:r>
          </w:p>
        </w:tc>
      </w:tr>
      <w:tr w14:paraId="57D13BD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6A31EC1E" w14:textId="77777777">
            <w:pPr>
              <w:spacing w:after="0"/>
              <w:contextualSpacing w:val="0"/>
              <w:rPr>
                <w:rFonts w:ascii="Calibri" w:hAnsi="Calibri"/>
                <w:vanish/>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83C2E84"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2]</w:t>
            </w:r>
          </w:p>
        </w:tc>
      </w:tr>
      <w:tr w14:paraId="2BFAAEEF"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0F1A8A9"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1E0110C"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r>
      <w:tr w14:paraId="61D49175"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B15DBCB"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09DD3D7"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r>
      <w:tr w14:paraId="6D2ECD77" w14:textId="77777777" w:rsidTr="00CF2ECF">
        <w:tblPrEx>
          <w:tblW w:w="0" w:type="auto"/>
          <w:tblInd w:w="0" w:type="dxa"/>
          <w:tblLook w:val="04A0"/>
        </w:tblPrEx>
        <w:trPr>
          <w:hidden/>
          <w:trHeight w:val="98"/>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2DD11BE"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5FE7080"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r>
    </w:tbl>
    <w:p w:rsidR="00CF2ECF" w:rsidRPr="00CF2ECF" w:rsidP="00CF2ECF" w14:paraId="378D4ECF" w14:textId="77777777">
      <w:pPr>
        <w:spacing w:after="160" w:line="256" w:lineRule="auto"/>
        <w:contextualSpacing w:val="0"/>
        <w:rPr>
          <w:rFonts w:ascii="Calibri" w:eastAsia="Calibri" w:hAnsi="Calibri"/>
          <w:snapToGrid/>
          <w:szCs w:val="22"/>
          <w:lang w:val="" w:eastAsia="en-US"/>
        </w:rPr>
      </w:pPr>
    </w:p>
    <w:bookmarkEnd w:id="157"/>
    <w:bookmarkEnd w:id="162"/>
    <w:p w:rsidR="00AD4BD0" w:rsidP="00AD4BD0" w14:paraId="7EF5CE36"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snapToGrid/>
          <w:lang w:eastAsia="en-US"/>
        </w:rPr>
      </w:pPr>
      <w:r>
        <w:rPr>
          <w:rFonts w:asciiTheme="minorHAnsi" w:eastAsiaTheme="majorEastAsia" w:hAnsiTheme="minorHAnsi" w:cstheme="minorHAnsi"/>
          <w:color w:val="auto"/>
          <w:sz w:val="22"/>
          <w:szCs w:val="22"/>
        </w:rPr>
        <w:t>PROCEED TO INCENTIVE PAYMENT SCREEN AND CONTACT INFORMATION UPDATE.</w:t>
      </w:r>
    </w:p>
    <w:p w:rsidR="00AD4BD0" w:rsidRPr="007971DF" w:rsidP="000D1244" w14:paraId="29B66F2E" w14:textId="77777777">
      <w:pPr>
        <w:pStyle w:val="NORCTextNoIndent"/>
        <w:spacing w:after="0" w:line="276" w:lineRule="auto"/>
        <w:rPr>
          <w:rFonts w:asciiTheme="minorHAnsi" w:hAnsiTheme="minorHAnsi" w:cstheme="minorHAnsi"/>
          <w:b/>
          <w:bCs/>
          <w:color w:val="000000"/>
          <w:sz w:val="22"/>
          <w:szCs w:val="22"/>
        </w:rPr>
      </w:pPr>
    </w:p>
    <w:p w:rsidR="0088597F" w:rsidRPr="007971DF" w:rsidP="007971DF" w14:paraId="6D752AE9" w14:textId="7863DA31">
      <w:pPr>
        <w:pStyle w:val="NORCTextNoIndent"/>
        <w:spacing w:after="0"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HBX_INCENTIVE</w:t>
      </w:r>
    </w:p>
    <w:p w:rsidR="00A41769" w:rsidRPr="007971DF" w:rsidP="007971DF" w14:paraId="5F061BD8" w14:textId="4DED587B">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Gracias por tomarse el tiempo para completar esta encuesta. Como muestra de agradecimiento, puede optar por recibir un código de regalo electrónico de Amazon de $</w:t>
      </w:r>
      <w:r w:rsidR="00E93E93">
        <w:rPr>
          <w:rFonts w:asciiTheme="minorHAnsi" w:hAnsiTheme="minorHAnsi" w:cstheme="minorHAnsi"/>
          <w:color w:val="000000"/>
          <w:sz w:val="22"/>
          <w:szCs w:val="22"/>
          <w:lang w:val="es-ES"/>
        </w:rPr>
        <w:t>[15/20]</w:t>
      </w:r>
      <w:r w:rsidRPr="007971DF">
        <w:rPr>
          <w:rFonts w:asciiTheme="minorHAnsi" w:hAnsiTheme="minorHAnsi" w:cstheme="minorHAnsi"/>
          <w:color w:val="000000"/>
          <w:sz w:val="22"/>
          <w:szCs w:val="22"/>
          <w:lang w:val="es-ES"/>
        </w:rPr>
        <w:t xml:space="preserve"> por correo electrónico o una tarjeta de regalo por $</w:t>
      </w:r>
      <w:r w:rsidR="00E93E93">
        <w:rPr>
          <w:rFonts w:asciiTheme="minorHAnsi" w:hAnsiTheme="minorHAnsi" w:cstheme="minorHAnsi"/>
          <w:color w:val="000000"/>
          <w:sz w:val="22"/>
          <w:szCs w:val="22"/>
          <w:lang w:val="es-ES"/>
        </w:rPr>
        <w:t>[15/20]</w:t>
      </w:r>
      <w:r w:rsidRPr="007971DF" w:rsidR="00E93E93">
        <w:rPr>
          <w:rFonts w:asciiTheme="minorHAnsi" w:hAnsiTheme="minorHAnsi" w:cstheme="minorHAnsi"/>
          <w:color w:val="000000"/>
          <w:sz w:val="22"/>
          <w:szCs w:val="22"/>
          <w:lang w:val="es-ES"/>
        </w:rPr>
        <w:t xml:space="preserve"> </w:t>
      </w:r>
      <w:r w:rsidRPr="007971DF">
        <w:rPr>
          <w:rFonts w:asciiTheme="minorHAnsi" w:hAnsiTheme="minorHAnsi" w:cstheme="minorHAnsi"/>
          <w:color w:val="000000"/>
          <w:sz w:val="22"/>
          <w:szCs w:val="22"/>
          <w:lang w:val="es-ES"/>
        </w:rPr>
        <w:t>que le será enviada por correo. Seleccione su opción preferida a continuación y brinde la información de contacto necesaria. Asegúrese de ingresar su correo electrónico o dirección postal correctamente para garantizar la entrega.</w:t>
      </w:r>
    </w:p>
    <w:p w:rsidR="00A41769" w:rsidRPr="007971DF" w:rsidP="007971DF" w14:paraId="08670DE8" w14:textId="17523C47">
      <w:pPr>
        <w:pStyle w:val="NORCTextNoIndent"/>
        <w:spacing w:after="0" w:line="276" w:lineRule="auto"/>
        <w:ind w:left="720"/>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 xml:space="preserve">1. Por </w:t>
      </w:r>
      <w:bookmarkStart w:id="179" w:name="OLE_LINK405"/>
      <w:r w:rsidRPr="007971DF">
        <w:rPr>
          <w:rFonts w:asciiTheme="minorHAnsi" w:hAnsiTheme="minorHAnsi" w:cstheme="minorHAnsi"/>
          <w:color w:val="000000"/>
          <w:sz w:val="22"/>
          <w:szCs w:val="22"/>
          <w:lang w:val="es-ES"/>
        </w:rPr>
        <w:t>correo electrónico</w:t>
      </w:r>
      <w:bookmarkEnd w:id="179"/>
      <w:r w:rsidRPr="00867EAA" w:rsidR="00B776EA">
        <w:rPr>
          <w:rFonts w:ascii="Wingdings" w:hAnsi="Wingdings" w:cstheme="minorHAnsi"/>
          <w:sz w:val="22"/>
          <w:szCs w:val="22"/>
        </w:rPr>
        <w:sym w:font="Wingdings" w:char="F0E0"/>
      </w:r>
      <w:r w:rsidRPr="007971DF" w:rsidR="00B776EA">
        <w:rPr>
          <w:rFonts w:asciiTheme="minorHAnsi" w:hAnsiTheme="minorHAnsi" w:cstheme="minorHAnsi"/>
          <w:sz w:val="22"/>
          <w:szCs w:val="22"/>
          <w:lang w:val="es-ES"/>
        </w:rPr>
        <w:t xml:space="preserve"> SKIP TO HBX_INC_EMAIL</w:t>
      </w:r>
    </w:p>
    <w:p w:rsidR="00A41769" w:rsidRPr="007971DF" w:rsidP="007971DF" w14:paraId="748D27FD" w14:textId="48DF1CF9">
      <w:pPr>
        <w:pStyle w:val="NORCTextNoIndent"/>
        <w:spacing w:after="0" w:line="276" w:lineRule="auto"/>
        <w:ind w:left="720"/>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2. Por correo</w:t>
      </w:r>
      <w:r w:rsidRPr="00867EAA" w:rsidR="00B776EA">
        <w:rPr>
          <w:rFonts w:ascii="Wingdings" w:hAnsi="Wingdings" w:cstheme="minorHAnsi"/>
          <w:sz w:val="22"/>
          <w:szCs w:val="22"/>
        </w:rPr>
        <w:sym w:font="Wingdings" w:char="F0E0"/>
      </w:r>
      <w:r w:rsidRPr="007971DF" w:rsidR="00B776EA">
        <w:rPr>
          <w:rFonts w:asciiTheme="minorHAnsi" w:hAnsiTheme="minorHAnsi" w:cstheme="minorHAnsi"/>
          <w:sz w:val="22"/>
          <w:szCs w:val="22"/>
          <w:lang w:val="es-ES"/>
        </w:rPr>
        <w:t xml:space="preserve"> SKIP TO HBX_INC_MAIL</w:t>
      </w:r>
    </w:p>
    <w:p w:rsidR="00A41769" w:rsidRPr="00F60913" w:rsidP="007971DF" w14:paraId="28296FC3" w14:textId="32676A9A">
      <w:pPr>
        <w:pStyle w:val="NORCTextNoIndent"/>
        <w:spacing w:after="0" w:line="276" w:lineRule="auto"/>
        <w:ind w:left="720"/>
        <w:rPr>
          <w:rFonts w:asciiTheme="minorHAnsi" w:hAnsiTheme="minorHAnsi"/>
          <w:color w:val="000000"/>
          <w:sz w:val="22"/>
        </w:rPr>
      </w:pPr>
      <w:r w:rsidRPr="00F60913">
        <w:rPr>
          <w:rFonts w:asciiTheme="minorHAnsi" w:hAnsiTheme="minorHAnsi"/>
          <w:color w:val="000000"/>
          <w:sz w:val="22"/>
        </w:rPr>
        <w:t xml:space="preserve">3 </w:t>
      </w:r>
      <w:r w:rsidRPr="00F60913">
        <w:rPr>
          <w:rFonts w:asciiTheme="minorHAnsi" w:hAnsiTheme="minorHAnsi"/>
          <w:color w:val="000000"/>
          <w:sz w:val="22"/>
        </w:rPr>
        <w:t>Ninguno</w:t>
      </w:r>
      <w:r w:rsidRPr="00867EAA" w:rsidR="00B776EA">
        <w:rPr>
          <w:rFonts w:ascii="Wingdings" w:hAnsi="Wingdings" w:cstheme="minorHAnsi"/>
          <w:sz w:val="22"/>
          <w:szCs w:val="22"/>
        </w:rPr>
        <w:sym w:font="Wingdings" w:char="F0E0"/>
      </w:r>
      <w:r w:rsidRPr="00F60913" w:rsidR="00B776EA">
        <w:rPr>
          <w:rFonts w:asciiTheme="minorHAnsi" w:hAnsiTheme="minorHAnsi"/>
          <w:sz w:val="22"/>
        </w:rPr>
        <w:t xml:space="preserve"> SKIP TO HBX_CNTCT_UPD</w:t>
      </w:r>
    </w:p>
    <w:p w:rsidR="00A41769" w:rsidRPr="00F60913" w:rsidP="001B26C0" w14:paraId="5EDCC95F" w14:textId="77777777">
      <w:pPr>
        <w:pStyle w:val="NORCTextNoIndent"/>
        <w:spacing w:line="276" w:lineRule="auto"/>
        <w:rPr>
          <w:rFonts w:asciiTheme="minorHAnsi" w:hAnsiTheme="minorHAnsi"/>
          <w:b/>
          <w:color w:val="000000"/>
          <w:sz w:val="22"/>
        </w:rPr>
      </w:pPr>
    </w:p>
    <w:p w:rsidR="0088597F" w:rsidRPr="007971DF" w:rsidP="001B26C0" w14:paraId="35705144" w14:textId="34EB0EC5">
      <w:pPr>
        <w:pStyle w:val="NORCTextNoIndent"/>
        <w:spacing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HBX_INC_EMAIL</w:t>
      </w:r>
    </w:p>
    <w:p w:rsidR="00A41769" w:rsidRPr="007971DF" w:rsidP="00A41769" w14:paraId="2B4777A0" w14:textId="1A6ED8AB">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SELF-ADMINISTERED:] Ingrese su dirección de correo electrónico:</w:t>
      </w:r>
      <w:r w:rsidR="000D1244">
        <w:rPr>
          <w:rFonts w:asciiTheme="minorHAnsi" w:hAnsiTheme="minorHAnsi" w:cstheme="minorHAnsi"/>
          <w:color w:val="000000"/>
          <w:sz w:val="22"/>
          <w:szCs w:val="22"/>
          <w:lang w:val="es-ES"/>
        </w:rPr>
        <w:t xml:space="preserve"> </w:t>
      </w:r>
      <w:r w:rsidRPr="007971DF">
        <w:rPr>
          <w:rFonts w:asciiTheme="minorHAnsi" w:hAnsiTheme="minorHAnsi" w:cstheme="minorHAnsi"/>
          <w:color w:val="FF0000"/>
          <w:sz w:val="22"/>
          <w:szCs w:val="22"/>
          <w:lang w:val="es-ES"/>
        </w:rPr>
        <w:t>(*Requerido)</w:t>
      </w:r>
    </w:p>
    <w:p w:rsidR="00A41769" w:rsidRPr="007971DF" w:rsidP="00A41769" w14:paraId="38A25B08" w14:textId="6FC4FC0B">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NTERVIEWER-ADMINISTERED:] Dígame la dirección de correo electrónico a la que desea que le enviemos el código de regalo.</w:t>
      </w:r>
    </w:p>
    <w:p w:rsidR="00A41769" w:rsidRPr="00780F0C" w:rsidP="007971DF" w14:paraId="566DD843" w14:textId="686FD019">
      <w:pPr>
        <w:pStyle w:val="NORCTextNoIndent"/>
        <w:spacing w:line="276" w:lineRule="auto"/>
        <w:ind w:left="720"/>
        <w:rPr>
          <w:rFonts w:asciiTheme="minorHAnsi" w:hAnsiTheme="minorHAnsi" w:cstheme="minorHAnsi"/>
          <w:color w:val="000000"/>
          <w:sz w:val="22"/>
          <w:szCs w:val="22"/>
        </w:rPr>
      </w:pPr>
      <w:r w:rsidRPr="007971DF">
        <w:rPr>
          <w:rFonts w:asciiTheme="minorHAnsi" w:hAnsiTheme="minorHAnsi" w:cstheme="minorHAnsi"/>
          <w:color w:val="000000"/>
          <w:szCs w:val="22"/>
        </w:rPr>
        <w:t>Correo</w:t>
      </w:r>
      <w:r w:rsidRPr="007971DF">
        <w:rPr>
          <w:rFonts w:asciiTheme="minorHAnsi" w:hAnsiTheme="minorHAnsi" w:cstheme="minorHAnsi"/>
          <w:color w:val="000000"/>
          <w:szCs w:val="22"/>
        </w:rPr>
        <w:t xml:space="preserve"> </w:t>
      </w:r>
      <w:r w:rsidRPr="007971DF">
        <w:rPr>
          <w:rFonts w:asciiTheme="minorHAnsi" w:hAnsiTheme="minorHAnsi" w:cstheme="minorHAnsi"/>
          <w:color w:val="000000"/>
          <w:szCs w:val="22"/>
        </w:rPr>
        <w:t>electrónico</w:t>
      </w:r>
      <w:r w:rsidRPr="007971DF">
        <w:rPr>
          <w:rFonts w:asciiTheme="minorHAnsi" w:hAnsiTheme="minorHAnsi" w:cstheme="minorHAnsi"/>
          <w:color w:val="FF0000"/>
          <w:szCs w:val="22"/>
        </w:rPr>
        <w:t xml:space="preserve">* </w:t>
      </w:r>
      <w:r w:rsidRPr="007971DF">
        <w:rPr>
          <w:rFonts w:asciiTheme="minorHAnsi" w:hAnsiTheme="minorHAnsi" w:cstheme="minorHAnsi"/>
          <w:color w:val="000000"/>
          <w:szCs w:val="22"/>
        </w:rPr>
        <w:t>____________________________</w:t>
      </w:r>
    </w:p>
    <w:p w:rsidR="00AD4BD0" w:rsidP="00AD4BD0" w14:paraId="3D0E1A05" w14:textId="77777777">
      <w:pPr>
        <w:pBdr>
          <w:top w:val="single" w:sz="4" w:space="1" w:color="auto"/>
          <w:left w:val="single" w:sz="4" w:space="4" w:color="auto"/>
          <w:bottom w:val="single" w:sz="4" w:space="1" w:color="auto"/>
          <w:right w:val="single" w:sz="4" w:space="4" w:color="auto"/>
        </w:pBdr>
        <w:tabs>
          <w:tab w:val="left" w:pos="1584"/>
          <w:tab w:val="left" w:pos="1944"/>
        </w:tabs>
        <w:spacing w:after="0"/>
        <w:rPr>
          <w:rFonts w:asciiTheme="minorHAnsi" w:hAnsiTheme="minorHAnsi" w:cstheme="minorHAnsi"/>
          <w:snapToGrid/>
          <w:lang w:eastAsia="x-none"/>
        </w:rPr>
      </w:pPr>
      <w:r>
        <w:rPr>
          <w:rFonts w:asciiTheme="minorHAnsi" w:hAnsiTheme="minorHAnsi" w:cstheme="minorHAnsi"/>
          <w:lang w:eastAsia="x-none"/>
        </w:rPr>
        <w:t xml:space="preserve">SKIP TO FUTURE CONTACT INFORMATION    </w:t>
      </w:r>
    </w:p>
    <w:p w:rsidR="00AD4BD0" w:rsidRPr="007971DF" w:rsidP="000D1244" w14:paraId="20180FF1" w14:textId="77777777">
      <w:pPr>
        <w:pStyle w:val="NORCTextNoIndent"/>
        <w:spacing w:after="0" w:line="276" w:lineRule="auto"/>
        <w:rPr>
          <w:rFonts w:asciiTheme="minorHAnsi" w:hAnsiTheme="minorHAnsi" w:cstheme="minorHAnsi"/>
          <w:b/>
          <w:bCs/>
          <w:color w:val="000000"/>
          <w:sz w:val="22"/>
          <w:szCs w:val="22"/>
        </w:rPr>
      </w:pPr>
    </w:p>
    <w:p w:rsidR="0088597F" w:rsidRPr="00780F0C" w:rsidP="007971DF" w14:paraId="73CC736A" w14:textId="3BD61CB5">
      <w:pPr>
        <w:pStyle w:val="NORCTextNoIndent"/>
        <w:spacing w:after="0" w:line="276" w:lineRule="auto"/>
        <w:rPr>
          <w:rFonts w:asciiTheme="minorHAnsi" w:hAnsiTheme="minorHAnsi" w:cstheme="minorHAnsi"/>
          <w:b/>
          <w:bCs/>
          <w:color w:val="000000"/>
          <w:sz w:val="22"/>
          <w:szCs w:val="22"/>
        </w:rPr>
      </w:pPr>
      <w:r w:rsidRPr="00780F0C">
        <w:rPr>
          <w:rFonts w:asciiTheme="minorHAnsi" w:hAnsiTheme="minorHAnsi" w:cstheme="minorHAnsi"/>
          <w:b/>
          <w:bCs/>
          <w:color w:val="000000"/>
          <w:sz w:val="22"/>
          <w:szCs w:val="22"/>
        </w:rPr>
        <w:t>HBX_IC_MAIL</w:t>
      </w:r>
    </w:p>
    <w:p w:rsidR="00A41769" w:rsidRPr="007971DF" w:rsidP="007971DF" w14:paraId="6B67D543" w14:textId="2D5225D0">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w:t>
      </w:r>
      <w:r w:rsidRPr="007971DF">
        <w:rPr>
          <w:rFonts w:asciiTheme="minorHAnsi" w:hAnsiTheme="minorHAnsi" w:cstheme="minorHAnsi"/>
          <w:color w:val="000000"/>
          <w:sz w:val="22"/>
          <w:szCs w:val="22"/>
          <w:lang w:val="es-ES"/>
        </w:rPr>
        <w:t>SELF-ADMINISTERED:] Ingrese su dirección postal:</w:t>
      </w:r>
      <w:r w:rsidR="00AD4BD0">
        <w:rPr>
          <w:rFonts w:asciiTheme="minorHAnsi" w:hAnsiTheme="minorHAnsi" w:cstheme="minorHAnsi"/>
          <w:color w:val="000000"/>
          <w:sz w:val="22"/>
          <w:szCs w:val="22"/>
          <w:lang w:val="es-ES"/>
        </w:rPr>
        <w:t xml:space="preserve"> </w:t>
      </w:r>
      <w:r w:rsidRPr="007971DF">
        <w:rPr>
          <w:rFonts w:asciiTheme="minorHAnsi" w:hAnsiTheme="minorHAnsi" w:cstheme="minorHAnsi"/>
          <w:color w:val="FF0000"/>
          <w:sz w:val="22"/>
          <w:szCs w:val="22"/>
          <w:lang w:val="es-ES"/>
        </w:rPr>
        <w:t>(*Requerido)</w:t>
      </w:r>
    </w:p>
    <w:p w:rsidR="00AD4BD0" w:rsidRPr="007971DF" w:rsidP="007971DF" w14:paraId="694A0CCB" w14:textId="7FDBA60A">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Cs w:val="22"/>
          <w:lang w:val="es-ES"/>
        </w:rPr>
        <w:t>[INTERVIEWER-ADMINISTERED:] Dígame su nombre completo y la dirección donde desea que le enviemos la tarjeta de regalo.</w:t>
      </w:r>
    </w:p>
    <w:p w:rsidR="00A41769" w:rsidRPr="007971DF" w:rsidP="007971DF" w14:paraId="44A6F1F9" w14:textId="3EF2D7AB">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Nombre completo</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539DA8D6"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Dirección 1</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6262E93D"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Dirección 2: ____________________</w:t>
      </w:r>
    </w:p>
    <w:p w:rsidR="00A41769" w:rsidRPr="007971DF" w:rsidP="007971DF" w14:paraId="079ABEA7"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Ciudad</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5690B8F3" w14:textId="77777777">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Estado</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7971DF" w14:paraId="749F37C0" w14:textId="09142988">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Código postal</w:t>
      </w:r>
      <w:r w:rsidRPr="007971DF">
        <w:rPr>
          <w:rFonts w:asciiTheme="minorHAnsi" w:hAnsiTheme="minorHAnsi" w:cstheme="minorHAnsi"/>
          <w:color w:val="FF0000"/>
          <w:sz w:val="22"/>
          <w:szCs w:val="22"/>
          <w:lang w:val="es-ES"/>
        </w:rPr>
        <w:t>*</w:t>
      </w:r>
      <w:r w:rsidRPr="007971DF">
        <w:rPr>
          <w:rFonts w:asciiTheme="minorHAnsi" w:hAnsiTheme="minorHAnsi" w:cstheme="minorHAnsi"/>
          <w:color w:val="000000"/>
          <w:sz w:val="22"/>
          <w:szCs w:val="22"/>
          <w:lang w:val="es-ES"/>
        </w:rPr>
        <w:t>: ____________________</w:t>
      </w:r>
    </w:p>
    <w:p w:rsidR="00A41769" w:rsidRPr="007971DF" w:rsidP="001B26C0" w14:paraId="06DF7253" w14:textId="77777777">
      <w:pPr>
        <w:pStyle w:val="NORCTextNoIndent"/>
        <w:spacing w:line="276" w:lineRule="auto"/>
        <w:rPr>
          <w:rFonts w:asciiTheme="minorHAnsi" w:hAnsiTheme="minorHAnsi" w:cstheme="minorHAnsi"/>
          <w:color w:val="000000"/>
          <w:sz w:val="22"/>
          <w:szCs w:val="22"/>
          <w:lang w:val="es-ES"/>
        </w:rPr>
      </w:pPr>
    </w:p>
    <w:p w:rsidR="00400E99" w:rsidRPr="007971DF" w14:paraId="44539952" w14:textId="77777777">
      <w:pPr>
        <w:spacing w:after="0"/>
        <w:contextualSpacing w:val="0"/>
        <w:rPr>
          <w:rFonts w:asciiTheme="minorHAnsi" w:hAnsiTheme="minorHAnsi" w:cstheme="minorHAnsi"/>
          <w:b/>
          <w:bCs/>
          <w:color w:val="000000"/>
          <w:szCs w:val="22"/>
          <w:lang w:val="es-ES"/>
        </w:rPr>
      </w:pPr>
      <w:r w:rsidRPr="007971DF">
        <w:rPr>
          <w:rFonts w:asciiTheme="minorHAnsi" w:hAnsiTheme="minorHAnsi" w:cstheme="minorHAnsi"/>
          <w:b/>
          <w:bCs/>
          <w:color w:val="000000"/>
          <w:szCs w:val="22"/>
          <w:lang w:val="es-ES"/>
        </w:rPr>
        <w:br w:type="page"/>
      </w:r>
    </w:p>
    <w:p w:rsidR="0088597F" w:rsidRPr="007971DF" w:rsidP="001B26C0" w14:paraId="3A296953" w14:textId="401D6FB7">
      <w:pPr>
        <w:pStyle w:val="NORCTextNoIndent"/>
        <w:spacing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 xml:space="preserve">Future </w:t>
      </w:r>
      <w:r w:rsidRPr="007971DF">
        <w:rPr>
          <w:rFonts w:asciiTheme="minorHAnsi" w:hAnsiTheme="minorHAnsi" w:cstheme="minorHAnsi"/>
          <w:b/>
          <w:bCs/>
          <w:color w:val="000000"/>
          <w:sz w:val="22"/>
          <w:szCs w:val="22"/>
          <w:lang w:val="es-ES"/>
        </w:rPr>
        <w:t>Contact</w:t>
      </w:r>
      <w:r w:rsidRPr="007971DF">
        <w:rPr>
          <w:rFonts w:asciiTheme="minorHAnsi" w:hAnsiTheme="minorHAnsi" w:cstheme="minorHAnsi"/>
          <w:b/>
          <w:bCs/>
          <w:color w:val="000000"/>
          <w:sz w:val="22"/>
          <w:szCs w:val="22"/>
          <w:lang w:val="es-ES"/>
        </w:rPr>
        <w:t xml:space="preserve"> </w:t>
      </w:r>
      <w:r w:rsidRPr="007971DF">
        <w:rPr>
          <w:rFonts w:asciiTheme="minorHAnsi" w:hAnsiTheme="minorHAnsi" w:cstheme="minorHAnsi"/>
          <w:b/>
          <w:bCs/>
          <w:color w:val="000000"/>
          <w:sz w:val="22"/>
          <w:szCs w:val="22"/>
          <w:lang w:val="es-ES"/>
        </w:rPr>
        <w:t>Information</w:t>
      </w:r>
    </w:p>
    <w:p w:rsidR="00CF2ECF" w:rsidRPr="00CF2ECF" w:rsidP="00CF2ECF" w14:paraId="27E4D197" w14:textId="507FBAA4">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 xml:space="preserve">Es posible que hagamos </w:t>
      </w:r>
      <w:r>
        <w:rPr>
          <w:rFonts w:ascii="Calibri" w:eastAsia="Calibri" w:hAnsi="Calibri"/>
          <w:snapToGrid/>
          <w:szCs w:val="22"/>
          <w:lang w:val="" w:eastAsia="en-US"/>
        </w:rPr>
        <w:t>otro estudio</w:t>
      </w:r>
      <w:r w:rsidRPr="00CF2ECF">
        <w:rPr>
          <w:rFonts w:ascii="Calibri" w:eastAsia="Calibri" w:hAnsi="Calibri"/>
          <w:snapToGrid/>
          <w:szCs w:val="22"/>
          <w:lang w:val="" w:eastAsia="en-US"/>
        </w:rPr>
        <w:t xml:space="preserve"> con los cuidadores en el futuro y nos gustaría que siga participando.  Si se lleva a cabo un estudio futuro, puede decidir si desea participar o no en ese momento.  También es posible que nos comuniquemos con usted en el futuro si necesitamos aclarar una de las respuestas de su encuesta.</w:t>
      </w:r>
    </w:p>
    <w:p w:rsidR="006719E9" w14:paraId="41773DD8" w14:textId="60285ED0">
      <w:pPr>
        <w:pStyle w:val="NORCTextNoIndent"/>
        <w:spacing w:after="0" w:line="276" w:lineRule="auto"/>
        <w:rPr>
          <w:rFonts w:asciiTheme="minorHAnsi" w:hAnsiTheme="minorHAnsi" w:cstheme="minorHAnsi"/>
          <w:color w:val="000000"/>
          <w:sz w:val="22"/>
          <w:szCs w:val="22"/>
          <w:lang w:val="es-ES"/>
        </w:rPr>
      </w:pPr>
    </w:p>
    <w:p w:rsidR="006719E9" w:rsidRPr="007971DF" w:rsidP="007971DF" w14:paraId="13FFC00D" w14:textId="77777777">
      <w:pPr>
        <w:pStyle w:val="NORCTextNoIndent"/>
        <w:spacing w:after="0" w:line="276" w:lineRule="auto"/>
        <w:rPr>
          <w:rFonts w:asciiTheme="minorHAnsi" w:hAnsiTheme="minorHAnsi" w:cstheme="minorHAnsi"/>
          <w:color w:val="000000"/>
          <w:sz w:val="22"/>
          <w:szCs w:val="22"/>
          <w:lang w:val="es-ES"/>
        </w:rPr>
      </w:pPr>
    </w:p>
    <w:p w:rsidR="00A41769" w14:paraId="4FEC0B24" w14:textId="2883D74A">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SELF-ADMINISTERED:] Actualice su información de contacto a continuación.</w:t>
      </w:r>
    </w:p>
    <w:p w:rsidR="006719E9" w:rsidRPr="007971DF" w:rsidP="007971DF" w14:paraId="64E708B9" w14:textId="77777777">
      <w:pPr>
        <w:pStyle w:val="NORCTextNoIndent"/>
        <w:spacing w:after="0" w:line="276" w:lineRule="auto"/>
        <w:rPr>
          <w:rFonts w:asciiTheme="minorHAnsi" w:hAnsiTheme="minorHAnsi" w:cstheme="minorHAnsi"/>
          <w:color w:val="000000"/>
          <w:sz w:val="22"/>
          <w:szCs w:val="22"/>
          <w:lang w:val="es-ES"/>
        </w:rPr>
      </w:pPr>
    </w:p>
    <w:p w:rsidR="00A41769" w14:paraId="5F9AB07D" w14:textId="1E8118D1">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NTERVIEWER ADMINISTERED:] Me gustaría confirmar que tenemos registrada su mejor información de contacto.</w:t>
      </w:r>
    </w:p>
    <w:p w:rsidR="006719E9" w:rsidRPr="007971DF" w:rsidP="007971DF" w14:paraId="59A1B9F4" w14:textId="77777777">
      <w:pPr>
        <w:pStyle w:val="NORCTextNoIndent"/>
        <w:spacing w:after="0" w:line="276" w:lineRule="auto"/>
        <w:rPr>
          <w:rFonts w:asciiTheme="minorHAnsi" w:hAnsiTheme="minorHAnsi" w:cstheme="minorHAnsi"/>
          <w:color w:val="000000"/>
          <w:sz w:val="22"/>
          <w:szCs w:val="22"/>
          <w:lang w:val="es-ES"/>
        </w:rPr>
      </w:pPr>
    </w:p>
    <w:p w:rsidR="006719E9" w:rsidP="006719E9" w14:paraId="0DD5B7B3" w14:textId="77777777">
      <w:pPr>
        <w:rPr>
          <w:rFonts w:asciiTheme="minorHAnsi" w:hAnsiTheme="minorHAnsi"/>
          <w:snapToGrid/>
          <w:szCs w:val="22"/>
          <w:lang w:eastAsia="en-US"/>
        </w:rPr>
      </w:pPr>
      <w:r w:rsidRPr="00867EAA">
        <w:rPr>
          <w:rFonts w:asciiTheme="minorHAnsi" w:hAnsiTheme="minorHAnsi" w:cstheme="minorHAnsi"/>
          <w:color w:val="000000"/>
          <w:szCs w:val="22"/>
        </w:rPr>
        <w:t>[INFORMATION WILL BE PREFILLED FROM THE CASE MANAGEMENT SYSTEM]</w:t>
      </w:r>
    </w:p>
    <w:tbl>
      <w:tblPr>
        <w:tblStyle w:val="TableGrid"/>
        <w:tblW w:w="0" w:type="auto"/>
        <w:tblLook w:val="04A0"/>
      </w:tblPr>
      <w:tblGrid>
        <w:gridCol w:w="4675"/>
        <w:gridCol w:w="4675"/>
      </w:tblGrid>
      <w:tr w14:paraId="304BEB4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5AF51967" w14:textId="77777777">
            <w:pPr>
              <w:spacing w:after="0"/>
              <w:rPr>
                <w:rFonts w:asciiTheme="minorHAnsi" w:hAnsiTheme="minorHAnsi" w:cstheme="minorHAnsi"/>
                <w:lang w:val=""/>
              </w:rPr>
            </w:pPr>
            <w:bookmarkStart w:id="180" w:name="OLE_LINK143"/>
            <w:r w:rsidRPr="007971DF">
              <w:rPr>
                <w:rFonts w:asciiTheme="minorHAnsi" w:hAnsiTheme="minorHAnsi" w:cs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7DC7A49" w14:textId="77777777">
            <w:pPr>
              <w:spacing w:after="0"/>
              <w:rPr>
                <w:rFonts w:asciiTheme="minorHAnsi" w:hAnsiTheme="minorHAnsi" w:cstheme="minorHAnsi"/>
              </w:rPr>
            </w:pPr>
            <w:r w:rsidRPr="007971DF">
              <w:rPr>
                <w:rFonts w:asciiTheme="minorHAnsi" w:hAnsiTheme="minorHAnsi" w:cstheme="minorHAnsi"/>
              </w:rPr>
              <w:t>[RESPONDENT NAME]</w:t>
            </w:r>
          </w:p>
        </w:tc>
      </w:tr>
      <w:tr w14:paraId="7D6474B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6B8DFBCD" w14:textId="77777777">
            <w:pPr>
              <w:spacing w:after="0"/>
              <w:rPr>
                <w:rFonts w:asciiTheme="minorHAnsi" w:hAnsiTheme="minorHAnsi" w:cstheme="minorHAnsi"/>
              </w:rPr>
            </w:pPr>
            <w:r w:rsidRPr="007971DF">
              <w:rPr>
                <w:rFonts w:asciiTheme="minorHAnsi" w:hAnsiTheme="minorHAnsi" w:cs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101CEB9" w14:textId="77777777">
            <w:pPr>
              <w:spacing w:after="0"/>
              <w:rPr>
                <w:rFonts w:asciiTheme="minorHAnsi" w:hAnsiTheme="minorHAnsi" w:cstheme="minorHAnsi"/>
              </w:rPr>
            </w:pPr>
            <w:r w:rsidRPr="007971DF">
              <w:rPr>
                <w:rFonts w:asciiTheme="minorHAnsi" w:hAnsiTheme="minorHAnsi" w:cstheme="minorHAnsi"/>
              </w:rPr>
              <w:t>[PRIMARY PHONE]</w:t>
            </w:r>
          </w:p>
        </w:tc>
      </w:tr>
      <w:tr w14:paraId="629F4835"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1DF2EDC" w14:textId="77777777">
            <w:pPr>
              <w:spacing w:after="0"/>
              <w:rPr>
                <w:rFonts w:asciiTheme="minorHAnsi" w:hAnsiTheme="minorHAnsi" w:cstheme="minorHAnsi"/>
              </w:rPr>
            </w:pPr>
            <w:r w:rsidRPr="007971DF">
              <w:rPr>
                <w:rFonts w:asciiTheme="minorHAnsi" w:hAnsiTheme="minorHAnsi" w:cs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3A156A64" w14:textId="77777777">
            <w:pPr>
              <w:spacing w:after="0"/>
              <w:rPr>
                <w:rFonts w:asciiTheme="minorHAnsi" w:hAnsiTheme="minorHAnsi" w:cstheme="minorHAnsi"/>
              </w:rPr>
            </w:pPr>
            <w:r w:rsidRPr="007971DF">
              <w:rPr>
                <w:rFonts w:asciiTheme="minorHAnsi" w:hAnsiTheme="minorHAnsi" w:cstheme="minorHAnsi"/>
              </w:rPr>
              <w:t>[LANDLINE/CELL]</w:t>
            </w:r>
          </w:p>
        </w:tc>
      </w:tr>
      <w:tr w14:paraId="311DD141"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3A1F6D8" w14:textId="77777777">
            <w:pPr>
              <w:spacing w:after="0"/>
              <w:rPr>
                <w:rFonts w:asciiTheme="minorHAnsi" w:hAnsiTheme="minorHAnsi" w:cstheme="minorHAnsi"/>
              </w:rPr>
            </w:pPr>
            <w:r w:rsidRPr="007971DF">
              <w:rPr>
                <w:rFonts w:asciiTheme="minorHAnsi" w:hAnsiTheme="minorHAnsi" w:cs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7876AED" w14:textId="77777777">
            <w:pPr>
              <w:spacing w:after="0"/>
              <w:rPr>
                <w:rFonts w:asciiTheme="minorHAnsi" w:hAnsiTheme="minorHAnsi" w:cstheme="minorHAnsi"/>
              </w:rPr>
            </w:pPr>
            <w:r w:rsidRPr="007971DF">
              <w:rPr>
                <w:rFonts w:asciiTheme="minorHAnsi" w:hAnsiTheme="minorHAnsi" w:cstheme="minorHAnsi"/>
              </w:rPr>
              <w:t>[PRIMARY EMAIL]</w:t>
            </w:r>
          </w:p>
        </w:tc>
      </w:tr>
      <w:tr w14:paraId="6F18B38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5FF16535" w14:textId="77777777">
            <w:pPr>
              <w:spacing w:after="0"/>
              <w:rPr>
                <w:rFonts w:asciiTheme="minorHAnsi" w:hAnsiTheme="minorHAnsi" w:cstheme="minorHAnsi"/>
              </w:rPr>
            </w:pPr>
            <w:r w:rsidRPr="007971DF">
              <w:rPr>
                <w:rFonts w:asciiTheme="minorHAnsi" w:hAnsiTheme="minorHAnsi" w:cs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AC47DBE" w14:textId="77777777">
            <w:pPr>
              <w:spacing w:after="0"/>
              <w:rPr>
                <w:rFonts w:asciiTheme="minorHAnsi" w:hAnsiTheme="minorHAnsi" w:cstheme="minorHAnsi"/>
              </w:rPr>
            </w:pPr>
            <w:r w:rsidRPr="007971DF">
              <w:rPr>
                <w:rFonts w:asciiTheme="minorHAnsi" w:hAnsiTheme="minorHAnsi" w:cstheme="minorHAnsi"/>
              </w:rPr>
              <w:t>[SECONDARY EMAIL]</w:t>
            </w:r>
          </w:p>
        </w:tc>
      </w:tr>
      <w:tr w14:paraId="1980A84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21ACCD50" w14:textId="77777777">
            <w:pPr>
              <w:spacing w:after="0"/>
              <w:rPr>
                <w:rFonts w:asciiTheme="minorHAnsi" w:hAnsiTheme="minorHAnsi" w:cstheme="minorHAnsi"/>
              </w:rPr>
            </w:pPr>
            <w:r w:rsidRPr="007971DF">
              <w:rPr>
                <w:rFonts w:asciiTheme="minorHAnsi" w:hAnsiTheme="minorHAnsi" w:cs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7D4D4C9A" w14:textId="77777777">
            <w:pPr>
              <w:spacing w:after="0"/>
              <w:rPr>
                <w:rFonts w:asciiTheme="minorHAnsi" w:hAnsiTheme="minorHAnsi" w:cstheme="minorHAnsi"/>
              </w:rPr>
            </w:pPr>
            <w:r w:rsidRPr="007971DF">
              <w:rPr>
                <w:rFonts w:asciiTheme="minorHAnsi" w:hAnsiTheme="minorHAnsi" w:cstheme="minorHAnsi"/>
              </w:rPr>
              <w:t>[RESPONDENT ADDRESS 1]</w:t>
            </w:r>
          </w:p>
        </w:tc>
      </w:tr>
      <w:tr w14:paraId="58E04AF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6719E9" w:rsidRPr="007971DF" w14:paraId="77C4A134" w14:textId="77777777">
            <w:pPr>
              <w:spacing w:after="0"/>
              <w:rPr>
                <w:rFonts w:asciiTheme="minorHAnsi" w:hAnsiTheme="minorHAnsi"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D6939EE" w14:textId="77777777">
            <w:pPr>
              <w:spacing w:after="0"/>
              <w:rPr>
                <w:rFonts w:asciiTheme="minorHAnsi" w:hAnsiTheme="minorHAnsi" w:cstheme="minorHAnsi"/>
              </w:rPr>
            </w:pPr>
            <w:r w:rsidRPr="007971DF">
              <w:rPr>
                <w:rFonts w:asciiTheme="minorHAnsi" w:hAnsiTheme="minorHAnsi" w:cstheme="minorHAnsi"/>
              </w:rPr>
              <w:t>[RESPONDENT ADDRESS 2]</w:t>
            </w:r>
          </w:p>
        </w:tc>
      </w:tr>
      <w:tr w14:paraId="202371F6"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2FA97220" w14:textId="77777777">
            <w:pPr>
              <w:spacing w:after="0"/>
              <w:rPr>
                <w:rFonts w:asciiTheme="minorHAnsi" w:hAnsiTheme="minorHAnsi" w:cstheme="minorHAnsi"/>
              </w:rPr>
            </w:pPr>
            <w:r w:rsidRPr="007971DF">
              <w:rPr>
                <w:rFonts w:asciiTheme="minorHAnsi" w:hAnsiTheme="minorHAnsi" w:cs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28C0188" w14:textId="77777777">
            <w:pPr>
              <w:spacing w:after="0"/>
              <w:rPr>
                <w:rFonts w:asciiTheme="minorHAnsi" w:hAnsiTheme="minorHAnsi" w:cstheme="minorHAnsi"/>
              </w:rPr>
            </w:pPr>
            <w:r w:rsidRPr="007971DF">
              <w:rPr>
                <w:rFonts w:asciiTheme="minorHAnsi" w:hAnsiTheme="minorHAnsi" w:cstheme="minorHAnsi"/>
              </w:rPr>
              <w:t>[CITY]</w:t>
            </w:r>
          </w:p>
        </w:tc>
      </w:tr>
      <w:tr w14:paraId="2069553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AD79CA6" w14:textId="77777777">
            <w:pPr>
              <w:spacing w:after="0"/>
              <w:rPr>
                <w:rFonts w:asciiTheme="minorHAnsi" w:hAnsiTheme="minorHAnsi" w:cstheme="minorHAnsi"/>
              </w:rPr>
            </w:pPr>
            <w:r w:rsidRPr="007971DF">
              <w:rPr>
                <w:rFonts w:asciiTheme="minorHAnsi" w:hAnsiTheme="minorHAnsi" w:cs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CA13B37" w14:textId="77777777">
            <w:pPr>
              <w:spacing w:after="0"/>
              <w:rPr>
                <w:rFonts w:asciiTheme="minorHAnsi" w:hAnsiTheme="minorHAnsi" w:cstheme="minorHAnsi"/>
              </w:rPr>
            </w:pPr>
            <w:r w:rsidRPr="007971DF">
              <w:rPr>
                <w:rFonts w:asciiTheme="minorHAnsi" w:hAnsiTheme="minorHAnsi" w:cstheme="minorHAnsi"/>
              </w:rPr>
              <w:t>[STATE]</w:t>
            </w:r>
          </w:p>
        </w:tc>
      </w:tr>
      <w:tr w14:paraId="594F877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3F70D94" w14:textId="77777777">
            <w:pPr>
              <w:spacing w:after="0"/>
              <w:rPr>
                <w:rFonts w:asciiTheme="minorHAnsi" w:hAnsiTheme="minorHAnsi" w:cstheme="minorHAnsi"/>
              </w:rPr>
            </w:pPr>
            <w:r w:rsidRPr="007971DF">
              <w:rPr>
                <w:rFonts w:asciiTheme="minorHAnsi" w:hAnsiTheme="minorHAnsi" w:cs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37D09E23" w14:textId="77777777">
            <w:pPr>
              <w:spacing w:after="0"/>
              <w:rPr>
                <w:rFonts w:asciiTheme="minorHAnsi" w:hAnsiTheme="minorHAnsi" w:cstheme="minorHAnsi"/>
              </w:rPr>
            </w:pPr>
            <w:r w:rsidRPr="007971DF">
              <w:rPr>
                <w:rFonts w:asciiTheme="minorHAnsi" w:hAnsiTheme="minorHAnsi" w:cstheme="minorHAnsi"/>
              </w:rPr>
              <w:t>[ZIP]</w:t>
            </w:r>
          </w:p>
        </w:tc>
      </w:tr>
      <w:bookmarkEnd w:id="180"/>
    </w:tbl>
    <w:p w:rsidR="00400E99" w:rsidRPr="007971DF" w:rsidP="00400E99" w14:paraId="1BE1214A" w14:textId="77777777">
      <w:pPr>
        <w:pStyle w:val="NORCTextNoIndent"/>
        <w:spacing w:after="0"/>
        <w:ind w:left="720"/>
        <w:rPr>
          <w:rFonts w:asciiTheme="minorHAnsi" w:hAnsiTheme="minorHAnsi" w:cstheme="minorHAnsi"/>
          <w:color w:val="000000"/>
          <w:sz w:val="22"/>
          <w:szCs w:val="22"/>
          <w:lang w:val="es-ES"/>
        </w:rPr>
      </w:pPr>
    </w:p>
    <w:p w:rsidR="00400E99" w:rsidRPr="007971DF" w:rsidP="00400E99" w14:paraId="6494CDA3" w14:textId="77777777">
      <w:pPr>
        <w:pStyle w:val="NORCTextNoIndent"/>
        <w:spacing w:after="0"/>
        <w:rPr>
          <w:rFonts w:asciiTheme="minorHAnsi" w:hAnsiTheme="minorHAnsi" w:cstheme="minorHAnsi"/>
          <w:color w:val="000000"/>
          <w:sz w:val="22"/>
          <w:szCs w:val="22"/>
          <w:lang w:val="es-ES"/>
        </w:rPr>
      </w:pPr>
    </w:p>
    <w:p w:rsidR="00400E99" w:rsidRPr="007971DF" w:rsidP="00400E99" w14:paraId="2BBDBB46" w14:textId="213CF56C">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F CELL PHONE SELECTED]: Es posible que el NORC de la Universidad de Chicago o el Departamento de Salud y Servicios Humanos deseen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Se pueden aplicar tarifas estándar de mensajería y datos. Podrá optar por no recibir mensajes de texto en cualquier momento. ¿Nos permite enviarle un mensaje de texto al número que nos dio?</w:t>
      </w:r>
    </w:p>
    <w:p w:rsidR="0088597F" w:rsidRPr="007971DF" w:rsidP="007971DF" w14:paraId="49FF83CA" w14:textId="224E7436">
      <w:pPr>
        <w:pStyle w:val="NORCTextNoIndent"/>
        <w:spacing w:line="276" w:lineRule="auto"/>
        <w:rPr>
          <w:rFonts w:asciiTheme="minorHAnsi" w:hAnsiTheme="minorHAnsi" w:cstheme="minorHAnsi"/>
          <w:sz w:val="22"/>
          <w:szCs w:val="22"/>
        </w:rPr>
      </w:pPr>
      <w:r w:rsidRPr="00AD4BD0">
        <w:rPr>
          <w:rFonts w:asciiTheme="minorHAnsi" w:hAnsiTheme="minorHAnsi" w:cstheme="minorHAnsi"/>
          <w:b/>
          <w:noProof/>
          <w:sz w:val="22"/>
          <w:szCs w:val="22"/>
          <w:lang w:val="es-ES"/>
        </w:rPr>
        <w:t>END.</w:t>
      </w:r>
      <w:r w:rsidRPr="00AD4BD0" w:rsidR="00AD4BD0">
        <w:rPr>
          <w:rFonts w:asciiTheme="minorHAnsi" w:hAnsiTheme="minorHAnsi" w:cstheme="minorHAnsi"/>
          <w:sz w:val="22"/>
          <w:szCs w:val="22"/>
          <w:lang w:val="es-ES"/>
        </w:rPr>
        <w:t xml:space="preserve"> </w:t>
      </w:r>
      <w:r w:rsidRPr="007971DF">
        <w:rPr>
          <w:rFonts w:asciiTheme="minorHAnsi" w:hAnsiTheme="minorHAnsi" w:cstheme="minorHAnsi"/>
          <w:sz w:val="22"/>
          <w:szCs w:val="22"/>
          <w:lang w:val="es-ES"/>
        </w:rPr>
        <w:t xml:space="preserve">Gracias por tomar tiempo para responder esta encuesta. </w:t>
      </w:r>
      <w:r w:rsidRPr="007971DF">
        <w:rPr>
          <w:rFonts w:asciiTheme="minorHAnsi" w:hAnsiTheme="minorHAnsi" w:cstheme="minorHAnsi"/>
          <w:b/>
          <w:sz w:val="22"/>
          <w:szCs w:val="22"/>
        </w:rPr>
        <w:t>CLICK NEXT TO END THE SURVEY</w:t>
      </w:r>
    </w:p>
    <w:p w:rsidR="0088597F" w:rsidRPr="004816B5" w:rsidP="001B26C0" w14:paraId="4D15EC60" w14:textId="77777777">
      <w:pPr>
        <w:pStyle w:val="NORCTextNoIndent"/>
        <w:spacing w:line="276" w:lineRule="auto"/>
        <w:rPr>
          <w:rFonts w:asciiTheme="minorHAnsi" w:hAnsiTheme="minorHAnsi" w:cstheme="minorHAnsi"/>
          <w:color w:val="000000"/>
          <w:sz w:val="22"/>
          <w:szCs w:val="22"/>
        </w:rPr>
      </w:pPr>
    </w:p>
    <w:sectPr w:rsidSect="00BF2AE8">
      <w:type w:val="continuous"/>
      <w:pgSz w:w="12240" w:h="15840" w:code="1"/>
      <w:pgMar w:top="1440" w:right="1440" w:bottom="1170" w:left="1440" w:header="720" w:footer="720" w:gutter="0"/>
      <w:cols w:space="720"/>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4034B60C" w14:textId="77777777">
    <w:pPr>
      <w:pStyle w:val="Footer"/>
    </w:pPr>
  </w:p>
  <w:p w:rsidR="00775C5E" w14:paraId="76A1C6EF"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rsidRPr="0019575E" w14:paraId="77C2A18A" w14:textId="22C38A26">
    <w:pPr>
      <w:pStyle w:val="Footer"/>
      <w:pBdr>
        <w:top w:val="single" w:sz="4" w:space="1" w:color="auto"/>
      </w:pBdr>
      <w:spacing w:after="0"/>
      <w:rPr>
        <w:rFonts w:ascii="Arial" w:hAnsi="Arial"/>
        <w:sz w:val="16"/>
        <w:lang w:val="en-US"/>
      </w:rPr>
    </w:pPr>
    <w:r w:rsidRPr="0019575E">
      <w:rPr>
        <w:rFonts w:ascii="Arial" w:hAnsi="Arial"/>
        <w:noProof/>
        <w:sz w:val="16"/>
        <w:lang w:val="en-US"/>
      </w:rPr>
      <w:t xml:space="preserve">Home-Based </w:t>
    </w:r>
    <w:r>
      <w:rPr>
        <w:rFonts w:ascii="Arial" w:hAnsi="Arial"/>
        <w:noProof/>
        <w:sz w:val="16"/>
        <w:lang w:val="en-US"/>
      </w:rPr>
      <w:t>Provider Questionnaire</w:t>
    </w:r>
    <w:r w:rsidRPr="0019575E">
      <w:rPr>
        <w:rFonts w:ascii="Arial" w:hAnsi="Arial"/>
        <w:sz w:val="16"/>
        <w:lang w:val="en-US"/>
      </w:rPr>
      <w:tab/>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Pr>
        <w:rFonts w:ascii="Arial" w:hAnsi="Arial"/>
        <w:noProof/>
        <w:sz w:val="16"/>
        <w:lang w:val="en-US"/>
      </w:rPr>
      <w:t>2</w:t>
    </w:r>
    <w:r>
      <w:rPr>
        <w:rFonts w:ascii="Arial" w:hAnsi="Arial"/>
        <w:sz w:val="16"/>
      </w:rPr>
      <w:fldChar w:fldCharType="end"/>
    </w:r>
  </w:p>
  <w:p w:rsidR="00775C5E" w14:paraId="00BC13D0" w14:textId="77777777">
    <w:pPr>
      <w:tabs>
        <w:tab w:val="left" w:pos="1365"/>
      </w:tabs>
    </w:pPr>
    <w:r>
      <w:tab/>
    </w:r>
  </w:p>
  <w:p w:rsidR="00775C5E" w14:paraId="5CE93CE8"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16600F9B" w14:textId="77777777">
    <w:r>
      <w:rPr>
        <w:noProof/>
        <w:snapToGrid/>
        <w:lang w:eastAsia="en-US"/>
      </w:rPr>
      <mc:AlternateContent>
        <mc:Choice Requires="wps">
          <w:drawing>
            <wp:anchor distT="0" distB="0" distL="114300" distR="114300" simplePos="0" relativeHeight="251658240" behindDoc="0" locked="0" layoutInCell="1" allowOverlap="1">
              <wp:simplePos x="0" y="0"/>
              <wp:positionH relativeFrom="column">
                <wp:posOffset>-647065</wp:posOffset>
              </wp:positionH>
              <wp:positionV relativeFrom="paragraph">
                <wp:posOffset>-219710</wp:posOffset>
              </wp:positionV>
              <wp:extent cx="5868670" cy="403225"/>
              <wp:effectExtent l="635" t="3810" r="0" b="25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68670" cy="4032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75C5E" w14:textId="77777777">
                          <w:pPr>
                            <w:tabs>
                              <w:tab w:val="right" w:pos="8640"/>
                            </w:tabs>
                            <w:rPr>
                              <w:rFonts w:ascii="Arial Bold" w:hAnsi="Arial Bold"/>
                              <w:b/>
                              <w:color w:val="FFFFFF"/>
                            </w:rPr>
                          </w:pPr>
                          <w:r>
                            <w:rPr>
                              <w:rFonts w:ascii="Arial Bold" w:hAnsi="Arial Bold"/>
                              <w:b/>
                              <w:color w:val="FFFFFF"/>
                            </w:rPr>
                            <w:tab/>
                          </w:r>
                          <w:r>
                            <w:rPr>
                              <w:rFonts w:ascii="Arial Bold" w:hAnsi="Arial Bold"/>
                              <w:b/>
                              <w:noProof/>
                              <w:color w:val="FFFFFF"/>
                            </w:rPr>
                            <w:t>December 31, 2009</w:t>
                          </w:r>
                          <w:r>
                            <w:rPr>
                              <w:rFonts w:ascii="Arial Bold" w:hAnsi="Arial Bold"/>
                              <w:b/>
                              <w:color w:val="FFFFFF"/>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462.1pt;height:31.75pt;margin-top:-17.3pt;margin-left:-50.9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75C5E" w14:paraId="049193D0" w14:textId="77777777">
                    <w:pPr>
                      <w:tabs>
                        <w:tab w:val="right" w:pos="8640"/>
                      </w:tabs>
                      <w:rPr>
                        <w:rFonts w:ascii="Arial Bold" w:hAnsi="Arial Bold"/>
                        <w:b/>
                        <w:color w:val="FFFFFF"/>
                      </w:rPr>
                    </w:pPr>
                    <w:r>
                      <w:rPr>
                        <w:rFonts w:ascii="Arial Bold" w:hAnsi="Arial Bold"/>
                        <w:b/>
                        <w:color w:val="FFFFFF"/>
                      </w:rPr>
                      <w:tab/>
                    </w:r>
                    <w:r>
                      <w:rPr>
                        <w:rFonts w:ascii="Arial Bold" w:hAnsi="Arial Bold"/>
                        <w:b/>
                        <w:noProof/>
                        <w:color w:val="FFFFFF"/>
                      </w:rPr>
                      <w:t>December 31, 2009</w:t>
                    </w:r>
                    <w:r>
                      <w:rPr>
                        <w:rFonts w:ascii="Arial Bold" w:hAnsi="Arial Bold"/>
                        <w:b/>
                        <w:color w:val="FFFFFF"/>
                      </w:rPr>
                      <w:t xml:space="preserve"> </w:t>
                    </w:r>
                  </w:p>
                </w:txbxContent>
              </v:textbox>
            </v:shape>
          </w:pict>
        </mc:Fallback>
      </mc:AlternateContent>
    </w:r>
  </w:p>
  <w:p w:rsidR="00775C5E" w14:paraId="0AB66B8B"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34BBA725"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75C5E" w14:paraId="1E080664" w14:textId="7777777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0F97E3D7" w14:textId="183E8180">
    <w:pPr>
      <w:pStyle w:val="CCR-FOOTER"/>
      <w:tabs>
        <w:tab w:val="right" w:pos="8910"/>
        <w:tab w:val="decimal" w:pos="9090"/>
      </w:tabs>
      <w:rPr>
        <w:szCs w:val="24"/>
      </w:rPr>
    </w:pPr>
    <w:r>
      <w:rPr>
        <w:noProof/>
      </w:rPr>
      <w:t>Home-Based Provider Questionnaire - Spanish</w:t>
    </w:r>
    <w:r>
      <w:rPr>
        <w:szCs w:val="24"/>
      </w:rPr>
      <w:tab/>
    </w:r>
    <w:r>
      <w:rPr>
        <w:szCs w:val="24"/>
      </w:rPr>
      <w:tab/>
      <w:t>|</w:t>
    </w:r>
    <w:r>
      <w:rPr>
        <w:szCs w:val="24"/>
      </w:rPr>
      <w:tab/>
    </w:r>
    <w:r>
      <w:rPr>
        <w:szCs w:val="24"/>
      </w:rPr>
      <w:fldChar w:fldCharType="begin"/>
    </w:r>
    <w:r>
      <w:rPr>
        <w:szCs w:val="24"/>
      </w:rPr>
      <w:instrText xml:space="preserve"> PAGE   \* MERGEFORMAT </w:instrText>
    </w:r>
    <w:r>
      <w:rPr>
        <w:szCs w:val="24"/>
      </w:rPr>
      <w:fldChar w:fldCharType="separate"/>
    </w:r>
    <w:r w:rsidR="00373066">
      <w:rPr>
        <w:noProof/>
        <w:szCs w:val="24"/>
      </w:rPr>
      <w:t>73</w:t>
    </w:r>
    <w:r>
      <w:rPr>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068C0AE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0913" w14:paraId="56F02F6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3B979582" w14:textId="77777777">
    <w:pPr>
      <w:pStyle w:val="Header"/>
    </w:pPr>
  </w:p>
  <w:p w:rsidR="00775C5E" w14:paraId="6B72975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12D69AF4" w14:textId="77777777">
    <w:pPr>
      <w:pStyle w:val="Header"/>
    </w:pPr>
  </w:p>
  <w:p w:rsidR="00775C5E" w14:paraId="4E032EC6"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658784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32E2AB4"/>
    <w:multiLevelType w:val="hybridMultilevel"/>
    <w:tmpl w:val="F9DE63D2"/>
    <w:lvl w:ilvl="0">
      <w:start w:val="1"/>
      <w:numFmt w:val="decimal"/>
      <w:lvlText w:val="%1"/>
      <w:lvlJc w:val="left"/>
      <w:pPr>
        <w:ind w:left="1530" w:hanging="360"/>
      </w:pPr>
      <w:rPr>
        <w:rFonts w:cs="Times New Roman" w:hint="default"/>
        <w:sz w:val="24"/>
        <w:szCs w:val="24"/>
      </w:rPr>
    </w:lvl>
    <w:lvl w:ilvl="1">
      <w:start w:val="1"/>
      <w:numFmt w:val="lowerLetter"/>
      <w:lvlText w:val="%2."/>
      <w:lvlJc w:val="left"/>
      <w:pPr>
        <w:ind w:left="2250" w:hanging="360"/>
      </w:pPr>
      <w:rPr>
        <w:rFonts w:cs="Times New Roman"/>
      </w:rPr>
    </w:lvl>
    <w:lvl w:ilvl="2" w:tentative="1">
      <w:start w:val="1"/>
      <w:numFmt w:val="lowerRoman"/>
      <w:lvlText w:val="%3."/>
      <w:lvlJc w:val="right"/>
      <w:pPr>
        <w:ind w:left="2970" w:hanging="180"/>
      </w:pPr>
      <w:rPr>
        <w:rFonts w:cs="Times New Roman"/>
      </w:rPr>
    </w:lvl>
    <w:lvl w:ilvl="3" w:tentative="1">
      <w:start w:val="1"/>
      <w:numFmt w:val="decimal"/>
      <w:lvlText w:val="%4."/>
      <w:lvlJc w:val="left"/>
      <w:pPr>
        <w:ind w:left="3690" w:hanging="360"/>
      </w:pPr>
      <w:rPr>
        <w:rFonts w:cs="Times New Roman"/>
      </w:rPr>
    </w:lvl>
    <w:lvl w:ilvl="4" w:tentative="1">
      <w:start w:val="1"/>
      <w:numFmt w:val="lowerLetter"/>
      <w:lvlText w:val="%5."/>
      <w:lvlJc w:val="left"/>
      <w:pPr>
        <w:ind w:left="4410" w:hanging="360"/>
      </w:pPr>
      <w:rPr>
        <w:rFonts w:cs="Times New Roman"/>
      </w:rPr>
    </w:lvl>
    <w:lvl w:ilvl="5" w:tentative="1">
      <w:start w:val="1"/>
      <w:numFmt w:val="lowerRoman"/>
      <w:lvlText w:val="%6."/>
      <w:lvlJc w:val="right"/>
      <w:pPr>
        <w:ind w:left="5130" w:hanging="180"/>
      </w:pPr>
      <w:rPr>
        <w:rFonts w:cs="Times New Roman"/>
      </w:rPr>
    </w:lvl>
    <w:lvl w:ilvl="6" w:tentative="1">
      <w:start w:val="1"/>
      <w:numFmt w:val="decimal"/>
      <w:lvlText w:val="%7."/>
      <w:lvlJc w:val="left"/>
      <w:pPr>
        <w:ind w:left="5850" w:hanging="360"/>
      </w:pPr>
      <w:rPr>
        <w:rFonts w:cs="Times New Roman"/>
      </w:rPr>
    </w:lvl>
    <w:lvl w:ilvl="7" w:tentative="1">
      <w:start w:val="1"/>
      <w:numFmt w:val="lowerLetter"/>
      <w:lvlText w:val="%8."/>
      <w:lvlJc w:val="left"/>
      <w:pPr>
        <w:ind w:left="6570" w:hanging="360"/>
      </w:pPr>
      <w:rPr>
        <w:rFonts w:cs="Times New Roman"/>
      </w:rPr>
    </w:lvl>
    <w:lvl w:ilvl="8" w:tentative="1">
      <w:start w:val="1"/>
      <w:numFmt w:val="lowerRoman"/>
      <w:lvlText w:val="%9."/>
      <w:lvlJc w:val="right"/>
      <w:pPr>
        <w:ind w:left="7290" w:hanging="180"/>
      </w:pPr>
      <w:rPr>
        <w:rFonts w:cs="Times New Roman"/>
      </w:rPr>
    </w:lvl>
  </w:abstractNum>
  <w:abstractNum w:abstractNumId="10">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nsid w:val="083A50D8"/>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3">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4">
    <w:nsid w:val="0B5457F2"/>
    <w:multiLevelType w:val="hybridMultilevel"/>
    <w:tmpl w:val="1BD2CA20"/>
    <w:lvl w:ilvl="0">
      <w:start w:val="1"/>
      <w:numFmt w:val="decimal"/>
      <w:lvlText w:val="%1."/>
      <w:lvlJc w:val="left"/>
      <w:pPr>
        <w:ind w:left="1440" w:hanging="360"/>
      </w:pPr>
      <w:rPr>
        <w:rFonts w:hint="default"/>
        <w:b w:val="0"/>
        <w:bCs w:val="0"/>
        <w:u w:val="none"/>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0C553810"/>
    <w:multiLevelType w:val="hybridMultilevel"/>
    <w:tmpl w:val="E9F4D406"/>
    <w:lvl w:ilvl="0">
      <w:start w:val="8"/>
      <w:numFmt w:val="decimal"/>
      <w:lvlText w:val="%1."/>
      <w:lvlJc w:val="left"/>
      <w:pPr>
        <w:ind w:left="720" w:hanging="360"/>
      </w:pPr>
      <w:rPr>
        <w:rFonts w:hint="default"/>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CA13E26"/>
    <w:multiLevelType w:val="hybridMultilevel"/>
    <w:tmpl w:val="DAAC9C9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0E811335"/>
    <w:multiLevelType w:val="hybridMultilevel"/>
    <w:tmpl w:val="2D1C0B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0FDD381D"/>
    <w:multiLevelType w:val="hybridMultilevel"/>
    <w:tmpl w:val="9BAECA6A"/>
    <w:lvl w:ilvl="0">
      <w:start w:val="1"/>
      <w:numFmt w:val="lowerLetter"/>
      <w:lvlText w:val="%1."/>
      <w:lvlJc w:val="left"/>
      <w:pPr>
        <w:ind w:left="360" w:hanging="360"/>
      </w:pPr>
      <w:rPr>
        <w:rFonts w:hint="default"/>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0">
    <w:nsid w:val="103B586B"/>
    <w:multiLevelType w:val="hybridMultilevel"/>
    <w:tmpl w:val="61F8E076"/>
    <w:lvl w:ilvl="0">
      <w:start w:val="1"/>
      <w:numFmt w:val="decimal"/>
      <w:lvlText w:val="%1"/>
      <w:lvlJc w:val="left"/>
      <w:pPr>
        <w:ind w:left="1368" w:hanging="360"/>
      </w:pPr>
      <w:rPr>
        <w:rFonts w:hint="default"/>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21">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15675688"/>
    <w:multiLevelType w:val="hybridMultilevel"/>
    <w:tmpl w:val="DF72DB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79F558E"/>
    <w:multiLevelType w:val="hybridMultilevel"/>
    <w:tmpl w:val="377CED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9A80491"/>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19BC6B82"/>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6">
    <w:nsid w:val="1B4F5775"/>
    <w:multiLevelType w:val="hybridMultilevel"/>
    <w:tmpl w:val="F9B6458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8">
    <w:nsid w:val="1DB975C1"/>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9">
    <w:nsid w:val="1DC2470B"/>
    <w:multiLevelType w:val="hybridMultilevel"/>
    <w:tmpl w:val="0AF01784"/>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0">
    <w:nsid w:val="1E195153"/>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nsid w:val="1EE85FD0"/>
    <w:multiLevelType w:val="hybridMultilevel"/>
    <w:tmpl w:val="1ED2CB1A"/>
    <w:lvl w:ilvl="0">
      <w:start w:val="1"/>
      <w:numFmt w:val="decimal"/>
      <w:lvlText w:val="%1."/>
      <w:lvlJc w:val="left"/>
      <w:pPr>
        <w:tabs>
          <w:tab w:val="num" w:pos="1653"/>
        </w:tabs>
        <w:ind w:left="1653" w:hanging="360"/>
      </w:pPr>
      <w:rPr>
        <w:rFonts w:cs="Times New Roman" w:hint="default"/>
      </w:rPr>
    </w:lvl>
    <w:lvl w:ilvl="1" w:tentative="1">
      <w:start w:val="1"/>
      <w:numFmt w:val="lowerLetter"/>
      <w:lvlText w:val="%2."/>
      <w:lvlJc w:val="left"/>
      <w:pPr>
        <w:tabs>
          <w:tab w:val="num" w:pos="2373"/>
        </w:tabs>
        <w:ind w:left="2373" w:hanging="360"/>
      </w:pPr>
      <w:rPr>
        <w:rFonts w:cs="Times New Roman"/>
      </w:rPr>
    </w:lvl>
    <w:lvl w:ilvl="2" w:tentative="1">
      <w:start w:val="1"/>
      <w:numFmt w:val="lowerRoman"/>
      <w:lvlText w:val="%3."/>
      <w:lvlJc w:val="right"/>
      <w:pPr>
        <w:tabs>
          <w:tab w:val="num" w:pos="3093"/>
        </w:tabs>
        <w:ind w:left="3093" w:hanging="180"/>
      </w:pPr>
      <w:rPr>
        <w:rFonts w:cs="Times New Roman"/>
      </w:rPr>
    </w:lvl>
    <w:lvl w:ilvl="3" w:tentative="1">
      <w:start w:val="1"/>
      <w:numFmt w:val="decimal"/>
      <w:lvlText w:val="%4."/>
      <w:lvlJc w:val="left"/>
      <w:pPr>
        <w:tabs>
          <w:tab w:val="num" w:pos="3813"/>
        </w:tabs>
        <w:ind w:left="3813" w:hanging="360"/>
      </w:pPr>
      <w:rPr>
        <w:rFonts w:cs="Times New Roman"/>
      </w:rPr>
    </w:lvl>
    <w:lvl w:ilvl="4" w:tentative="1">
      <w:start w:val="1"/>
      <w:numFmt w:val="lowerLetter"/>
      <w:lvlText w:val="%5."/>
      <w:lvlJc w:val="left"/>
      <w:pPr>
        <w:tabs>
          <w:tab w:val="num" w:pos="4533"/>
        </w:tabs>
        <w:ind w:left="4533" w:hanging="360"/>
      </w:pPr>
      <w:rPr>
        <w:rFonts w:cs="Times New Roman"/>
      </w:rPr>
    </w:lvl>
    <w:lvl w:ilvl="5" w:tentative="1">
      <w:start w:val="1"/>
      <w:numFmt w:val="lowerRoman"/>
      <w:lvlText w:val="%6."/>
      <w:lvlJc w:val="right"/>
      <w:pPr>
        <w:tabs>
          <w:tab w:val="num" w:pos="5253"/>
        </w:tabs>
        <w:ind w:left="5253" w:hanging="180"/>
      </w:pPr>
      <w:rPr>
        <w:rFonts w:cs="Times New Roman"/>
      </w:rPr>
    </w:lvl>
    <w:lvl w:ilvl="6" w:tentative="1">
      <w:start w:val="1"/>
      <w:numFmt w:val="decimal"/>
      <w:lvlText w:val="%7."/>
      <w:lvlJc w:val="left"/>
      <w:pPr>
        <w:tabs>
          <w:tab w:val="num" w:pos="5973"/>
        </w:tabs>
        <w:ind w:left="5973" w:hanging="360"/>
      </w:pPr>
      <w:rPr>
        <w:rFonts w:cs="Times New Roman"/>
      </w:rPr>
    </w:lvl>
    <w:lvl w:ilvl="7" w:tentative="1">
      <w:start w:val="1"/>
      <w:numFmt w:val="lowerLetter"/>
      <w:lvlText w:val="%8."/>
      <w:lvlJc w:val="left"/>
      <w:pPr>
        <w:tabs>
          <w:tab w:val="num" w:pos="6693"/>
        </w:tabs>
        <w:ind w:left="6693" w:hanging="360"/>
      </w:pPr>
      <w:rPr>
        <w:rFonts w:cs="Times New Roman"/>
      </w:rPr>
    </w:lvl>
    <w:lvl w:ilvl="8" w:tentative="1">
      <w:start w:val="1"/>
      <w:numFmt w:val="lowerRoman"/>
      <w:lvlText w:val="%9."/>
      <w:lvlJc w:val="right"/>
      <w:pPr>
        <w:tabs>
          <w:tab w:val="num" w:pos="7413"/>
        </w:tabs>
        <w:ind w:left="7413" w:hanging="180"/>
      </w:pPr>
      <w:rPr>
        <w:rFonts w:cs="Times New Roman"/>
      </w:rPr>
    </w:lvl>
  </w:abstractNum>
  <w:abstractNum w:abstractNumId="32">
    <w:nsid w:val="20E94468"/>
    <w:multiLevelType w:val="hybridMultilevel"/>
    <w:tmpl w:val="F96C64BA"/>
    <w:lvl w:ilvl="0">
      <w:start w:val="1"/>
      <w:numFmt w:val="lowerLetter"/>
      <w:lvlText w:val="%1."/>
      <w:lvlJc w:val="left"/>
      <w:pPr>
        <w:ind w:left="1260" w:hanging="360"/>
      </w:pPr>
      <w:rPr>
        <w:rFonts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33">
    <w:nsid w:val="20EB0E75"/>
    <w:multiLevelType w:val="hybridMultilevel"/>
    <w:tmpl w:val="FED25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4">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35">
    <w:nsid w:val="285210C3"/>
    <w:multiLevelType w:val="hybridMultilevel"/>
    <w:tmpl w:val="77A0C41A"/>
    <w:lvl w:ilvl="0">
      <w:start w:val="1"/>
      <w:numFmt w:val="decimal"/>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2A57067F"/>
    <w:multiLevelType w:val="hybridMultilevel"/>
    <w:tmpl w:val="07386562"/>
    <w:lvl w:ilvl="0">
      <w:start w:val="9"/>
      <w:numFmt w:val="decimal"/>
      <w:lvlText w:val="%1"/>
      <w:lvlJc w:val="left"/>
      <w:pPr>
        <w:ind w:left="1530" w:hanging="36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38">
    <w:nsid w:val="2C420DBB"/>
    <w:multiLevelType w:val="hybridMultilevel"/>
    <w:tmpl w:val="C4EC048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2DF014A8"/>
    <w:multiLevelType w:val="hybridMultilevel"/>
    <w:tmpl w:val="EAF42D92"/>
    <w:lvl w:ilvl="0">
      <w:start w:val="1"/>
      <w:numFmt w:val="upperLetter"/>
      <w:lvlText w:val="%1."/>
      <w:lvlJc w:val="left"/>
      <w:pPr>
        <w:ind w:left="1170" w:hanging="360"/>
      </w:pPr>
      <w:rPr>
        <w:rFonts w:asciiTheme="minorHAnsi" w:hAnsiTheme="minorHAnsi" w:hint="default"/>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40">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nsid w:val="317B7A1E"/>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2">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393C6597"/>
    <w:multiLevelType w:val="hybridMultilevel"/>
    <w:tmpl w:val="4F76B942"/>
    <w:lvl w:ilvl="0">
      <w:start w:val="7"/>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44">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5">
    <w:nsid w:val="3B322FA5"/>
    <w:multiLevelType w:val="hybridMultilevel"/>
    <w:tmpl w:val="03949F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DA930EB"/>
    <w:multiLevelType w:val="hybridMultilevel"/>
    <w:tmpl w:val="38348CC6"/>
    <w:lvl w:ilvl="0">
      <w:start w:val="1"/>
      <w:numFmt w:val="decimal"/>
      <w:lvlText w:val="%1."/>
      <w:lvlJc w:val="left"/>
      <w:pPr>
        <w:ind w:left="1080" w:hanging="360"/>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40887524"/>
    <w:multiLevelType w:val="hybridMultilevel"/>
    <w:tmpl w:val="61F8E076"/>
    <w:lvl w:ilvl="0">
      <w:start w:val="1"/>
      <w:numFmt w:val="decimal"/>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49">
    <w:nsid w:val="43926A35"/>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50">
    <w:nsid w:val="494B0104"/>
    <w:multiLevelType w:val="hybridMultilevel"/>
    <w:tmpl w:val="000C0A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4F1D589C"/>
    <w:multiLevelType w:val="hybridMultilevel"/>
    <w:tmpl w:val="61F8E076"/>
    <w:lvl w:ilvl="0">
      <w:start w:val="1"/>
      <w:numFmt w:val="decimal"/>
      <w:lvlText w:val="%1"/>
      <w:lvlJc w:val="left"/>
      <w:pPr>
        <w:ind w:left="1368" w:hanging="360"/>
      </w:pPr>
      <w:rPr>
        <w:rFonts w:hint="default"/>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52">
    <w:nsid w:val="4FBE69AA"/>
    <w:multiLevelType w:val="hybridMultilevel"/>
    <w:tmpl w:val="139EF310"/>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3">
    <w:nsid w:val="53524A87"/>
    <w:multiLevelType w:val="hybridMultilevel"/>
    <w:tmpl w:val="4FBC34D2"/>
    <w:lvl w:ilvl="0">
      <w:start w:val="1"/>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54">
    <w:nsid w:val="546C0A29"/>
    <w:multiLevelType w:val="hybridMultilevel"/>
    <w:tmpl w:val="F3FE11A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6">
    <w:nsid w:val="6C5A0BB2"/>
    <w:multiLevelType w:val="hybridMultilevel"/>
    <w:tmpl w:val="C16263A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6EEB69CE"/>
    <w:multiLevelType w:val="hybridMultilevel"/>
    <w:tmpl w:val="AB44E912"/>
    <w:lvl w:ilvl="0">
      <w:start w:val="1"/>
      <w:numFmt w:val="lowerLetter"/>
      <w:lvlText w:val="%1."/>
      <w:lvlJc w:val="left"/>
      <w:pPr>
        <w:ind w:left="1080" w:hanging="360"/>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77DA291C"/>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0">
    <w:nsid w:val="77F70142"/>
    <w:multiLevelType w:val="hybridMultilevel"/>
    <w:tmpl w:val="1200F66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1">
    <w:nsid w:val="7AC52E9D"/>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2">
    <w:nsid w:val="7B63550E"/>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3">
    <w:nsid w:val="7D212B49"/>
    <w:multiLevelType w:val="hybridMultilevel"/>
    <w:tmpl w:val="AB50B15C"/>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64">
    <w:nsid w:val="7D6261EF"/>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nsid w:val="7FD02F05"/>
    <w:multiLevelType w:val="hybridMultilevel"/>
    <w:tmpl w:val="FAE27A14"/>
    <w:lvl w:ilvl="0">
      <w:start w:val="1"/>
      <w:numFmt w:val="bullet"/>
      <w:lvlText w:val=""/>
      <w:lvlJc w:val="left"/>
      <w:pPr>
        <w:ind w:left="767" w:hanging="360"/>
      </w:pPr>
      <w:rPr>
        <w:rFonts w:ascii="Symbol" w:hAnsi="Symbol" w:hint="default"/>
      </w:rPr>
    </w:lvl>
    <w:lvl w:ilvl="1" w:tentative="1">
      <w:start w:val="1"/>
      <w:numFmt w:val="bullet"/>
      <w:lvlText w:val="o"/>
      <w:lvlJc w:val="left"/>
      <w:pPr>
        <w:ind w:left="1487" w:hanging="360"/>
      </w:pPr>
      <w:rPr>
        <w:rFonts w:ascii="Courier New" w:hAnsi="Courier New" w:cs="Courier New" w:hint="default"/>
      </w:rPr>
    </w:lvl>
    <w:lvl w:ilvl="2" w:tentative="1">
      <w:start w:val="1"/>
      <w:numFmt w:val="bullet"/>
      <w:lvlText w:val=""/>
      <w:lvlJc w:val="left"/>
      <w:pPr>
        <w:ind w:left="2207" w:hanging="360"/>
      </w:pPr>
      <w:rPr>
        <w:rFonts w:ascii="Wingdings" w:hAnsi="Wingdings" w:hint="default"/>
      </w:rPr>
    </w:lvl>
    <w:lvl w:ilvl="3" w:tentative="1">
      <w:start w:val="1"/>
      <w:numFmt w:val="bullet"/>
      <w:lvlText w:val=""/>
      <w:lvlJc w:val="left"/>
      <w:pPr>
        <w:ind w:left="2927" w:hanging="360"/>
      </w:pPr>
      <w:rPr>
        <w:rFonts w:ascii="Symbol" w:hAnsi="Symbol" w:hint="default"/>
      </w:rPr>
    </w:lvl>
    <w:lvl w:ilvl="4" w:tentative="1">
      <w:start w:val="1"/>
      <w:numFmt w:val="bullet"/>
      <w:lvlText w:val="o"/>
      <w:lvlJc w:val="left"/>
      <w:pPr>
        <w:ind w:left="3647" w:hanging="360"/>
      </w:pPr>
      <w:rPr>
        <w:rFonts w:ascii="Courier New" w:hAnsi="Courier New" w:cs="Courier New" w:hint="default"/>
      </w:rPr>
    </w:lvl>
    <w:lvl w:ilvl="5" w:tentative="1">
      <w:start w:val="1"/>
      <w:numFmt w:val="bullet"/>
      <w:lvlText w:val=""/>
      <w:lvlJc w:val="left"/>
      <w:pPr>
        <w:ind w:left="4367" w:hanging="360"/>
      </w:pPr>
      <w:rPr>
        <w:rFonts w:ascii="Wingdings" w:hAnsi="Wingdings" w:hint="default"/>
      </w:rPr>
    </w:lvl>
    <w:lvl w:ilvl="6" w:tentative="1">
      <w:start w:val="1"/>
      <w:numFmt w:val="bullet"/>
      <w:lvlText w:val=""/>
      <w:lvlJc w:val="left"/>
      <w:pPr>
        <w:ind w:left="5087" w:hanging="360"/>
      </w:pPr>
      <w:rPr>
        <w:rFonts w:ascii="Symbol" w:hAnsi="Symbol" w:hint="default"/>
      </w:rPr>
    </w:lvl>
    <w:lvl w:ilvl="7" w:tentative="1">
      <w:start w:val="1"/>
      <w:numFmt w:val="bullet"/>
      <w:lvlText w:val="o"/>
      <w:lvlJc w:val="left"/>
      <w:pPr>
        <w:ind w:left="5807" w:hanging="360"/>
      </w:pPr>
      <w:rPr>
        <w:rFonts w:ascii="Courier New" w:hAnsi="Courier New" w:cs="Courier New" w:hint="default"/>
      </w:rPr>
    </w:lvl>
    <w:lvl w:ilvl="8" w:tentative="1">
      <w:start w:val="1"/>
      <w:numFmt w:val="bullet"/>
      <w:lvlText w:val=""/>
      <w:lvlJc w:val="left"/>
      <w:pPr>
        <w:ind w:left="6527" w:hanging="360"/>
      </w:pPr>
      <w:rPr>
        <w:rFonts w:ascii="Wingdings" w:hAnsi="Wingdings" w:hint="default"/>
      </w:rPr>
    </w:lvl>
  </w:abstractNum>
  <w:num w:numId="1" w16cid:durableId="519780445">
    <w:abstractNumId w:val="21"/>
  </w:num>
  <w:num w:numId="2" w16cid:durableId="2075665983">
    <w:abstractNumId w:val="36"/>
  </w:num>
  <w:num w:numId="3" w16cid:durableId="443312390">
    <w:abstractNumId w:val="0"/>
  </w:num>
  <w:num w:numId="4" w16cid:durableId="614483780">
    <w:abstractNumId w:val="1"/>
  </w:num>
  <w:num w:numId="5" w16cid:durableId="1904221558">
    <w:abstractNumId w:val="8"/>
  </w:num>
  <w:num w:numId="6" w16cid:durableId="1735081040">
    <w:abstractNumId w:val="3"/>
  </w:num>
  <w:num w:numId="7" w16cid:durableId="1215921472">
    <w:abstractNumId w:val="2"/>
  </w:num>
  <w:num w:numId="8" w16cid:durableId="318464809">
    <w:abstractNumId w:val="7"/>
  </w:num>
  <w:num w:numId="9" w16cid:durableId="661393930">
    <w:abstractNumId w:val="6"/>
  </w:num>
  <w:num w:numId="10" w16cid:durableId="620382777">
    <w:abstractNumId w:val="5"/>
  </w:num>
  <w:num w:numId="11" w16cid:durableId="1672678673">
    <w:abstractNumId w:val="4"/>
  </w:num>
  <w:num w:numId="12" w16cid:durableId="1337032553">
    <w:abstractNumId w:val="10"/>
  </w:num>
  <w:num w:numId="13" w16cid:durableId="88086730">
    <w:abstractNumId w:val="55"/>
  </w:num>
  <w:num w:numId="14" w16cid:durableId="1292443336">
    <w:abstractNumId w:val="27"/>
  </w:num>
  <w:num w:numId="15" w16cid:durableId="1844853974">
    <w:abstractNumId w:val="11"/>
  </w:num>
  <w:num w:numId="16" w16cid:durableId="1330018259">
    <w:abstractNumId w:val="19"/>
  </w:num>
  <w:num w:numId="17" w16cid:durableId="1119571099">
    <w:abstractNumId w:val="13"/>
  </w:num>
  <w:num w:numId="18" w16cid:durableId="1000546607">
    <w:abstractNumId w:val="58"/>
  </w:num>
  <w:num w:numId="19" w16cid:durableId="73549437">
    <w:abstractNumId w:val="46"/>
  </w:num>
  <w:num w:numId="20" w16cid:durableId="1583829036">
    <w:abstractNumId w:val="42"/>
  </w:num>
  <w:num w:numId="21" w16cid:durableId="734738220">
    <w:abstractNumId w:val="34"/>
  </w:num>
  <w:num w:numId="22" w16cid:durableId="990058427">
    <w:abstractNumId w:val="44"/>
  </w:num>
  <w:num w:numId="23" w16cid:durableId="82459541">
    <w:abstractNumId w:val="31"/>
  </w:num>
  <w:num w:numId="24" w16cid:durableId="1886062303">
    <w:abstractNumId w:val="9"/>
  </w:num>
  <w:num w:numId="25" w16cid:durableId="1074593908">
    <w:abstractNumId w:val="15"/>
  </w:num>
  <w:num w:numId="26" w16cid:durableId="1648045932">
    <w:abstractNumId w:val="54"/>
  </w:num>
  <w:num w:numId="27" w16cid:durableId="490027706">
    <w:abstractNumId w:val="52"/>
  </w:num>
  <w:num w:numId="28" w16cid:durableId="1358317268">
    <w:abstractNumId w:val="32"/>
  </w:num>
  <w:num w:numId="29" w16cid:durableId="174659773">
    <w:abstractNumId w:val="53"/>
  </w:num>
  <w:num w:numId="30" w16cid:durableId="589192364">
    <w:abstractNumId w:val="35"/>
  </w:num>
  <w:num w:numId="31" w16cid:durableId="1252931145">
    <w:abstractNumId w:val="20"/>
  </w:num>
  <w:num w:numId="32" w16cid:durableId="1515878467">
    <w:abstractNumId w:val="29"/>
  </w:num>
  <w:num w:numId="33" w16cid:durableId="1098721033">
    <w:abstractNumId w:val="51"/>
  </w:num>
  <w:num w:numId="34" w16cid:durableId="776946730">
    <w:abstractNumId w:val="48"/>
  </w:num>
  <w:num w:numId="35" w16cid:durableId="335692931">
    <w:abstractNumId w:val="39"/>
  </w:num>
  <w:num w:numId="36" w16cid:durableId="2057316635">
    <w:abstractNumId w:val="38"/>
  </w:num>
  <w:num w:numId="37" w16cid:durableId="1117018375">
    <w:abstractNumId w:val="18"/>
  </w:num>
  <w:num w:numId="38" w16cid:durableId="1617565355">
    <w:abstractNumId w:val="65"/>
  </w:num>
  <w:num w:numId="39" w16cid:durableId="1800219551">
    <w:abstractNumId w:val="23"/>
  </w:num>
  <w:num w:numId="40" w16cid:durableId="437244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17800277">
    <w:abstractNumId w:val="43"/>
  </w:num>
  <w:num w:numId="42" w16cid:durableId="179728659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5059444">
    <w:abstractNumId w:val="50"/>
  </w:num>
  <w:num w:numId="44" w16cid:durableId="10203541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37586455">
    <w:abstractNumId w:val="45"/>
  </w:num>
  <w:num w:numId="46" w16cid:durableId="2050496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31213745">
    <w:abstractNumId w:val="22"/>
  </w:num>
  <w:num w:numId="48" w16cid:durableId="574095974">
    <w:abstractNumId w:val="37"/>
  </w:num>
  <w:num w:numId="49" w16cid:durableId="6121744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40484295">
    <w:abstractNumId w:val="57"/>
  </w:num>
  <w:num w:numId="51" w16cid:durableId="1370489662">
    <w:abstractNumId w:val="47"/>
  </w:num>
  <w:num w:numId="52" w16cid:durableId="280189568">
    <w:abstractNumId w:val="26"/>
  </w:num>
  <w:num w:numId="53" w16cid:durableId="546918924">
    <w:abstractNumId w:val="56"/>
  </w:num>
  <w:num w:numId="54" w16cid:durableId="643243970">
    <w:abstractNumId w:val="16"/>
  </w:num>
  <w:num w:numId="55" w16cid:durableId="1017389525">
    <w:abstractNumId w:val="25"/>
  </w:num>
  <w:num w:numId="56" w16cid:durableId="12358968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51454588">
    <w:abstractNumId w:val="59"/>
  </w:num>
  <w:num w:numId="58" w16cid:durableId="886139308">
    <w:abstractNumId w:val="41"/>
  </w:num>
  <w:num w:numId="59" w16cid:durableId="672492437">
    <w:abstractNumId w:val="32"/>
    <w:lvlOverride w:ilvl="0">
      <w:startOverride w:val="1"/>
    </w:lvlOverride>
    <w:lvlOverride w:ilvl="1"/>
    <w:lvlOverride w:ilvl="2"/>
    <w:lvlOverride w:ilvl="3"/>
    <w:lvlOverride w:ilvl="4"/>
    <w:lvlOverride w:ilvl="5"/>
    <w:lvlOverride w:ilvl="6"/>
    <w:lvlOverride w:ilvl="7"/>
    <w:lvlOverride w:ilvl="8"/>
  </w:num>
  <w:num w:numId="60" w16cid:durableId="993796747">
    <w:abstractNumId w:val="63"/>
  </w:num>
  <w:num w:numId="61" w16cid:durableId="130523956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04439131">
    <w:abstractNumId w:val="33"/>
  </w:num>
  <w:num w:numId="63" w16cid:durableId="210196763">
    <w:abstractNumId w:val="14"/>
  </w:num>
  <w:num w:numId="64" w16cid:durableId="785319182">
    <w:abstractNumId w:val="12"/>
  </w:num>
  <w:num w:numId="65" w16cid:durableId="3091393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04655318">
    <w:abstractNumId w:val="49"/>
  </w:num>
  <w:num w:numId="67" w16cid:durableId="1253658433">
    <w:abstractNumId w:val="28"/>
  </w:num>
  <w:num w:numId="68" w16cid:durableId="19655010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9749255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410657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1847947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396526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7151024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1"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5F7"/>
    <w:rsid w:val="0000070F"/>
    <w:rsid w:val="000007E0"/>
    <w:rsid w:val="00000C32"/>
    <w:rsid w:val="00001521"/>
    <w:rsid w:val="00002710"/>
    <w:rsid w:val="00003166"/>
    <w:rsid w:val="00003E25"/>
    <w:rsid w:val="00004044"/>
    <w:rsid w:val="00004070"/>
    <w:rsid w:val="0000479C"/>
    <w:rsid w:val="000048A8"/>
    <w:rsid w:val="00005774"/>
    <w:rsid w:val="00005D41"/>
    <w:rsid w:val="00006375"/>
    <w:rsid w:val="000065CC"/>
    <w:rsid w:val="00006BC6"/>
    <w:rsid w:val="00006CBF"/>
    <w:rsid w:val="000070A8"/>
    <w:rsid w:val="000077DB"/>
    <w:rsid w:val="000102AB"/>
    <w:rsid w:val="000106E6"/>
    <w:rsid w:val="000107B9"/>
    <w:rsid w:val="00010C9A"/>
    <w:rsid w:val="00010D62"/>
    <w:rsid w:val="00010DBB"/>
    <w:rsid w:val="000110A2"/>
    <w:rsid w:val="000111B9"/>
    <w:rsid w:val="00011604"/>
    <w:rsid w:val="00012E5F"/>
    <w:rsid w:val="00013145"/>
    <w:rsid w:val="00013A06"/>
    <w:rsid w:val="0001417E"/>
    <w:rsid w:val="00016FB8"/>
    <w:rsid w:val="00016FBC"/>
    <w:rsid w:val="000176C2"/>
    <w:rsid w:val="0001770A"/>
    <w:rsid w:val="00017881"/>
    <w:rsid w:val="00017B2F"/>
    <w:rsid w:val="00017D50"/>
    <w:rsid w:val="0002091A"/>
    <w:rsid w:val="00020B57"/>
    <w:rsid w:val="0002103A"/>
    <w:rsid w:val="00021699"/>
    <w:rsid w:val="00021C9F"/>
    <w:rsid w:val="0002230E"/>
    <w:rsid w:val="000225A4"/>
    <w:rsid w:val="00022B13"/>
    <w:rsid w:val="00022D36"/>
    <w:rsid w:val="00022E4A"/>
    <w:rsid w:val="00023761"/>
    <w:rsid w:val="000238A5"/>
    <w:rsid w:val="000239C0"/>
    <w:rsid w:val="0002457A"/>
    <w:rsid w:val="0002476C"/>
    <w:rsid w:val="000252F0"/>
    <w:rsid w:val="00025A1F"/>
    <w:rsid w:val="00025A96"/>
    <w:rsid w:val="00025CED"/>
    <w:rsid w:val="00026058"/>
    <w:rsid w:val="00026088"/>
    <w:rsid w:val="000265C1"/>
    <w:rsid w:val="000270B2"/>
    <w:rsid w:val="00027BEA"/>
    <w:rsid w:val="00027CC5"/>
    <w:rsid w:val="00027D8A"/>
    <w:rsid w:val="000306F4"/>
    <w:rsid w:val="0003070D"/>
    <w:rsid w:val="00030EAD"/>
    <w:rsid w:val="00030FD1"/>
    <w:rsid w:val="000310DB"/>
    <w:rsid w:val="0003138B"/>
    <w:rsid w:val="0003141B"/>
    <w:rsid w:val="000315FC"/>
    <w:rsid w:val="00031EA1"/>
    <w:rsid w:val="00031EB7"/>
    <w:rsid w:val="0003209E"/>
    <w:rsid w:val="00032144"/>
    <w:rsid w:val="00032A70"/>
    <w:rsid w:val="0003314E"/>
    <w:rsid w:val="000332D1"/>
    <w:rsid w:val="00033DC3"/>
    <w:rsid w:val="000343DC"/>
    <w:rsid w:val="000346D5"/>
    <w:rsid w:val="000347CC"/>
    <w:rsid w:val="00034A34"/>
    <w:rsid w:val="00034F13"/>
    <w:rsid w:val="00034FC5"/>
    <w:rsid w:val="00035171"/>
    <w:rsid w:val="00035236"/>
    <w:rsid w:val="00035297"/>
    <w:rsid w:val="000353B1"/>
    <w:rsid w:val="000359AA"/>
    <w:rsid w:val="000369D6"/>
    <w:rsid w:val="00040BC8"/>
    <w:rsid w:val="00040E88"/>
    <w:rsid w:val="00041AB9"/>
    <w:rsid w:val="00042450"/>
    <w:rsid w:val="000425A1"/>
    <w:rsid w:val="00042C7A"/>
    <w:rsid w:val="00042E91"/>
    <w:rsid w:val="00043123"/>
    <w:rsid w:val="000440E3"/>
    <w:rsid w:val="0004462B"/>
    <w:rsid w:val="00044DBA"/>
    <w:rsid w:val="00044E62"/>
    <w:rsid w:val="0004594F"/>
    <w:rsid w:val="000466D2"/>
    <w:rsid w:val="00046B52"/>
    <w:rsid w:val="00046F92"/>
    <w:rsid w:val="000472A7"/>
    <w:rsid w:val="00047C56"/>
    <w:rsid w:val="00050449"/>
    <w:rsid w:val="00050C1F"/>
    <w:rsid w:val="00052494"/>
    <w:rsid w:val="00052AFF"/>
    <w:rsid w:val="00052FB3"/>
    <w:rsid w:val="000535DF"/>
    <w:rsid w:val="00054682"/>
    <w:rsid w:val="000547AA"/>
    <w:rsid w:val="00054C0B"/>
    <w:rsid w:val="0005515F"/>
    <w:rsid w:val="0005534A"/>
    <w:rsid w:val="00055EBC"/>
    <w:rsid w:val="00055F36"/>
    <w:rsid w:val="00056816"/>
    <w:rsid w:val="000569A9"/>
    <w:rsid w:val="00056DA1"/>
    <w:rsid w:val="00056E98"/>
    <w:rsid w:val="00057674"/>
    <w:rsid w:val="00057BBE"/>
    <w:rsid w:val="00060316"/>
    <w:rsid w:val="0006083C"/>
    <w:rsid w:val="00060A4D"/>
    <w:rsid w:val="00060E7D"/>
    <w:rsid w:val="0006106E"/>
    <w:rsid w:val="00061108"/>
    <w:rsid w:val="00061C93"/>
    <w:rsid w:val="0006203B"/>
    <w:rsid w:val="0006230A"/>
    <w:rsid w:val="0006244C"/>
    <w:rsid w:val="000629FF"/>
    <w:rsid w:val="00062D7F"/>
    <w:rsid w:val="000639D8"/>
    <w:rsid w:val="00063D25"/>
    <w:rsid w:val="000648AF"/>
    <w:rsid w:val="00064F47"/>
    <w:rsid w:val="000650D2"/>
    <w:rsid w:val="0006544D"/>
    <w:rsid w:val="000656D7"/>
    <w:rsid w:val="0006643C"/>
    <w:rsid w:val="00066BF6"/>
    <w:rsid w:val="00066C60"/>
    <w:rsid w:val="00066EA4"/>
    <w:rsid w:val="00067731"/>
    <w:rsid w:val="000701B5"/>
    <w:rsid w:val="00070A37"/>
    <w:rsid w:val="00070D43"/>
    <w:rsid w:val="00071509"/>
    <w:rsid w:val="000717A3"/>
    <w:rsid w:val="00071DBE"/>
    <w:rsid w:val="00072A81"/>
    <w:rsid w:val="00072A8F"/>
    <w:rsid w:val="00072AC8"/>
    <w:rsid w:val="000732BB"/>
    <w:rsid w:val="00073651"/>
    <w:rsid w:val="00074671"/>
    <w:rsid w:val="00074E6C"/>
    <w:rsid w:val="0007585D"/>
    <w:rsid w:val="00075DC8"/>
    <w:rsid w:val="00075DF0"/>
    <w:rsid w:val="0007642B"/>
    <w:rsid w:val="000769A9"/>
    <w:rsid w:val="00076C1B"/>
    <w:rsid w:val="00076D39"/>
    <w:rsid w:val="00076FC0"/>
    <w:rsid w:val="0008002A"/>
    <w:rsid w:val="00080145"/>
    <w:rsid w:val="0008133F"/>
    <w:rsid w:val="000813B6"/>
    <w:rsid w:val="000819C1"/>
    <w:rsid w:val="00081DC7"/>
    <w:rsid w:val="00081DD1"/>
    <w:rsid w:val="00081EEF"/>
    <w:rsid w:val="00082029"/>
    <w:rsid w:val="0008235C"/>
    <w:rsid w:val="00082780"/>
    <w:rsid w:val="00082B7D"/>
    <w:rsid w:val="00082F41"/>
    <w:rsid w:val="00083BD4"/>
    <w:rsid w:val="00083F5F"/>
    <w:rsid w:val="000843B6"/>
    <w:rsid w:val="00084A07"/>
    <w:rsid w:val="0008523E"/>
    <w:rsid w:val="0008565C"/>
    <w:rsid w:val="00086060"/>
    <w:rsid w:val="0008666F"/>
    <w:rsid w:val="00086877"/>
    <w:rsid w:val="00086927"/>
    <w:rsid w:val="00086AD5"/>
    <w:rsid w:val="00086B79"/>
    <w:rsid w:val="00086C4E"/>
    <w:rsid w:val="00087455"/>
    <w:rsid w:val="00087A0B"/>
    <w:rsid w:val="00087BF5"/>
    <w:rsid w:val="00090626"/>
    <w:rsid w:val="00091033"/>
    <w:rsid w:val="00091394"/>
    <w:rsid w:val="00091576"/>
    <w:rsid w:val="00091869"/>
    <w:rsid w:val="00091F7A"/>
    <w:rsid w:val="00092412"/>
    <w:rsid w:val="0009320A"/>
    <w:rsid w:val="000947AA"/>
    <w:rsid w:val="00094A4B"/>
    <w:rsid w:val="00094C92"/>
    <w:rsid w:val="00095285"/>
    <w:rsid w:val="00095BC9"/>
    <w:rsid w:val="00095E06"/>
    <w:rsid w:val="00096193"/>
    <w:rsid w:val="00096958"/>
    <w:rsid w:val="00096A39"/>
    <w:rsid w:val="00096FA6"/>
    <w:rsid w:val="00097790"/>
    <w:rsid w:val="00097C0C"/>
    <w:rsid w:val="000A06AC"/>
    <w:rsid w:val="000A083F"/>
    <w:rsid w:val="000A0D0D"/>
    <w:rsid w:val="000A1868"/>
    <w:rsid w:val="000A1C50"/>
    <w:rsid w:val="000A257F"/>
    <w:rsid w:val="000A25BF"/>
    <w:rsid w:val="000A2681"/>
    <w:rsid w:val="000A2F60"/>
    <w:rsid w:val="000A3E89"/>
    <w:rsid w:val="000A467A"/>
    <w:rsid w:val="000A4C0A"/>
    <w:rsid w:val="000A4C46"/>
    <w:rsid w:val="000A5703"/>
    <w:rsid w:val="000A58F0"/>
    <w:rsid w:val="000A59C9"/>
    <w:rsid w:val="000A5F38"/>
    <w:rsid w:val="000A5F88"/>
    <w:rsid w:val="000A5FF0"/>
    <w:rsid w:val="000A60F2"/>
    <w:rsid w:val="000A6948"/>
    <w:rsid w:val="000A6C58"/>
    <w:rsid w:val="000B0053"/>
    <w:rsid w:val="000B15A9"/>
    <w:rsid w:val="000B23E4"/>
    <w:rsid w:val="000B31A2"/>
    <w:rsid w:val="000B3921"/>
    <w:rsid w:val="000B46A0"/>
    <w:rsid w:val="000B4927"/>
    <w:rsid w:val="000B4AF0"/>
    <w:rsid w:val="000B4D55"/>
    <w:rsid w:val="000B54DD"/>
    <w:rsid w:val="000B5641"/>
    <w:rsid w:val="000B591C"/>
    <w:rsid w:val="000B6213"/>
    <w:rsid w:val="000B68B0"/>
    <w:rsid w:val="000B69D2"/>
    <w:rsid w:val="000B732F"/>
    <w:rsid w:val="000B76E3"/>
    <w:rsid w:val="000B7C1B"/>
    <w:rsid w:val="000B7C5B"/>
    <w:rsid w:val="000B7CDE"/>
    <w:rsid w:val="000C09FA"/>
    <w:rsid w:val="000C0D26"/>
    <w:rsid w:val="000C1289"/>
    <w:rsid w:val="000C1607"/>
    <w:rsid w:val="000C1700"/>
    <w:rsid w:val="000C1CE9"/>
    <w:rsid w:val="000C1D38"/>
    <w:rsid w:val="000C2463"/>
    <w:rsid w:val="000C2553"/>
    <w:rsid w:val="000C27BC"/>
    <w:rsid w:val="000C2C09"/>
    <w:rsid w:val="000C2CFF"/>
    <w:rsid w:val="000C2F59"/>
    <w:rsid w:val="000C3E43"/>
    <w:rsid w:val="000C3E95"/>
    <w:rsid w:val="000C3F06"/>
    <w:rsid w:val="000C400F"/>
    <w:rsid w:val="000C673C"/>
    <w:rsid w:val="000C6D6A"/>
    <w:rsid w:val="000C6E7E"/>
    <w:rsid w:val="000C7325"/>
    <w:rsid w:val="000C7680"/>
    <w:rsid w:val="000C783D"/>
    <w:rsid w:val="000D01A3"/>
    <w:rsid w:val="000D0D0D"/>
    <w:rsid w:val="000D11BD"/>
    <w:rsid w:val="000D122E"/>
    <w:rsid w:val="000D1244"/>
    <w:rsid w:val="000D1ED0"/>
    <w:rsid w:val="000D36F6"/>
    <w:rsid w:val="000D3E36"/>
    <w:rsid w:val="000D3EEF"/>
    <w:rsid w:val="000D4816"/>
    <w:rsid w:val="000D5AD7"/>
    <w:rsid w:val="000D6A07"/>
    <w:rsid w:val="000D7006"/>
    <w:rsid w:val="000D727F"/>
    <w:rsid w:val="000D7AFF"/>
    <w:rsid w:val="000E0F33"/>
    <w:rsid w:val="000E10BA"/>
    <w:rsid w:val="000E1257"/>
    <w:rsid w:val="000E1B83"/>
    <w:rsid w:val="000E268F"/>
    <w:rsid w:val="000E2A3E"/>
    <w:rsid w:val="000E2D6D"/>
    <w:rsid w:val="000E2F27"/>
    <w:rsid w:val="000E347E"/>
    <w:rsid w:val="000E3751"/>
    <w:rsid w:val="000E3CFB"/>
    <w:rsid w:val="000E3D37"/>
    <w:rsid w:val="000E4316"/>
    <w:rsid w:val="000E4F89"/>
    <w:rsid w:val="000E51BC"/>
    <w:rsid w:val="000E5338"/>
    <w:rsid w:val="000E5C29"/>
    <w:rsid w:val="000E62B0"/>
    <w:rsid w:val="000E6DB1"/>
    <w:rsid w:val="000E723B"/>
    <w:rsid w:val="000F09B4"/>
    <w:rsid w:val="000F0E4F"/>
    <w:rsid w:val="000F127E"/>
    <w:rsid w:val="000F15BB"/>
    <w:rsid w:val="000F177F"/>
    <w:rsid w:val="000F192C"/>
    <w:rsid w:val="000F2021"/>
    <w:rsid w:val="000F211B"/>
    <w:rsid w:val="000F26F2"/>
    <w:rsid w:val="000F3FF8"/>
    <w:rsid w:val="000F40C0"/>
    <w:rsid w:val="000F460C"/>
    <w:rsid w:val="000F4826"/>
    <w:rsid w:val="000F5745"/>
    <w:rsid w:val="000F5AE8"/>
    <w:rsid w:val="000F67B6"/>
    <w:rsid w:val="000F698A"/>
    <w:rsid w:val="000F6C33"/>
    <w:rsid w:val="000F6E7E"/>
    <w:rsid w:val="000F71E7"/>
    <w:rsid w:val="000F76D1"/>
    <w:rsid w:val="00100519"/>
    <w:rsid w:val="00100695"/>
    <w:rsid w:val="00100C2D"/>
    <w:rsid w:val="0010107F"/>
    <w:rsid w:val="001014F8"/>
    <w:rsid w:val="00101610"/>
    <w:rsid w:val="00102A21"/>
    <w:rsid w:val="001030A4"/>
    <w:rsid w:val="00103736"/>
    <w:rsid w:val="00103917"/>
    <w:rsid w:val="00103A2A"/>
    <w:rsid w:val="00103CC8"/>
    <w:rsid w:val="00103DB0"/>
    <w:rsid w:val="001042A2"/>
    <w:rsid w:val="00104BC9"/>
    <w:rsid w:val="00104EBE"/>
    <w:rsid w:val="00105354"/>
    <w:rsid w:val="00105B8F"/>
    <w:rsid w:val="00106799"/>
    <w:rsid w:val="001067A7"/>
    <w:rsid w:val="001067E7"/>
    <w:rsid w:val="001074BE"/>
    <w:rsid w:val="00110C5B"/>
    <w:rsid w:val="00110D00"/>
    <w:rsid w:val="00110E31"/>
    <w:rsid w:val="0011179A"/>
    <w:rsid w:val="00111F92"/>
    <w:rsid w:val="0011211A"/>
    <w:rsid w:val="001123E8"/>
    <w:rsid w:val="0011252C"/>
    <w:rsid w:val="00112FFB"/>
    <w:rsid w:val="0011389A"/>
    <w:rsid w:val="001148ED"/>
    <w:rsid w:val="00114CA0"/>
    <w:rsid w:val="00114DAE"/>
    <w:rsid w:val="00114E1C"/>
    <w:rsid w:val="0011545D"/>
    <w:rsid w:val="0011558F"/>
    <w:rsid w:val="001158E6"/>
    <w:rsid w:val="001161E5"/>
    <w:rsid w:val="00116320"/>
    <w:rsid w:val="0011653C"/>
    <w:rsid w:val="001166EA"/>
    <w:rsid w:val="0011706A"/>
    <w:rsid w:val="00117158"/>
    <w:rsid w:val="00117298"/>
    <w:rsid w:val="001176CA"/>
    <w:rsid w:val="001177FA"/>
    <w:rsid w:val="00117AD9"/>
    <w:rsid w:val="0012021F"/>
    <w:rsid w:val="0012030C"/>
    <w:rsid w:val="0012073E"/>
    <w:rsid w:val="001214B6"/>
    <w:rsid w:val="0012169B"/>
    <w:rsid w:val="001218D9"/>
    <w:rsid w:val="00122023"/>
    <w:rsid w:val="00122026"/>
    <w:rsid w:val="00123C43"/>
    <w:rsid w:val="00124111"/>
    <w:rsid w:val="00124771"/>
    <w:rsid w:val="001247D9"/>
    <w:rsid w:val="0012480E"/>
    <w:rsid w:val="00124BF9"/>
    <w:rsid w:val="0012535D"/>
    <w:rsid w:val="00125D73"/>
    <w:rsid w:val="0012629F"/>
    <w:rsid w:val="0012643A"/>
    <w:rsid w:val="0012646D"/>
    <w:rsid w:val="00126768"/>
    <w:rsid w:val="00126CCB"/>
    <w:rsid w:val="00127D1D"/>
    <w:rsid w:val="00130105"/>
    <w:rsid w:val="001308A2"/>
    <w:rsid w:val="00130F8A"/>
    <w:rsid w:val="001315C1"/>
    <w:rsid w:val="0013188F"/>
    <w:rsid w:val="001318CB"/>
    <w:rsid w:val="00131F01"/>
    <w:rsid w:val="001321D6"/>
    <w:rsid w:val="001321FF"/>
    <w:rsid w:val="00132261"/>
    <w:rsid w:val="0013238A"/>
    <w:rsid w:val="0013276C"/>
    <w:rsid w:val="00132F3B"/>
    <w:rsid w:val="00133A1A"/>
    <w:rsid w:val="0013490A"/>
    <w:rsid w:val="00134B4A"/>
    <w:rsid w:val="001353A5"/>
    <w:rsid w:val="00135D84"/>
    <w:rsid w:val="00135EEC"/>
    <w:rsid w:val="0013692C"/>
    <w:rsid w:val="00136A19"/>
    <w:rsid w:val="001376E4"/>
    <w:rsid w:val="001401EA"/>
    <w:rsid w:val="001401ED"/>
    <w:rsid w:val="001404CA"/>
    <w:rsid w:val="00140EA2"/>
    <w:rsid w:val="00141107"/>
    <w:rsid w:val="0014140F"/>
    <w:rsid w:val="0014154C"/>
    <w:rsid w:val="001415A8"/>
    <w:rsid w:val="00141C1E"/>
    <w:rsid w:val="00141FBB"/>
    <w:rsid w:val="00142916"/>
    <w:rsid w:val="00142D0D"/>
    <w:rsid w:val="001431B6"/>
    <w:rsid w:val="001434A1"/>
    <w:rsid w:val="00143887"/>
    <w:rsid w:val="00143C41"/>
    <w:rsid w:val="00144ABA"/>
    <w:rsid w:val="00145254"/>
    <w:rsid w:val="00145C7C"/>
    <w:rsid w:val="00146748"/>
    <w:rsid w:val="001467E3"/>
    <w:rsid w:val="001476B0"/>
    <w:rsid w:val="00147944"/>
    <w:rsid w:val="00147E82"/>
    <w:rsid w:val="00147F38"/>
    <w:rsid w:val="00150DF9"/>
    <w:rsid w:val="001510E3"/>
    <w:rsid w:val="001515EB"/>
    <w:rsid w:val="0015176E"/>
    <w:rsid w:val="00151B87"/>
    <w:rsid w:val="00151EC0"/>
    <w:rsid w:val="00152254"/>
    <w:rsid w:val="001534BA"/>
    <w:rsid w:val="00153912"/>
    <w:rsid w:val="00154C41"/>
    <w:rsid w:val="00154E75"/>
    <w:rsid w:val="00155030"/>
    <w:rsid w:val="001553EF"/>
    <w:rsid w:val="0015581F"/>
    <w:rsid w:val="00156393"/>
    <w:rsid w:val="00156998"/>
    <w:rsid w:val="00156B38"/>
    <w:rsid w:val="00157260"/>
    <w:rsid w:val="0015753B"/>
    <w:rsid w:val="001600E4"/>
    <w:rsid w:val="001602BC"/>
    <w:rsid w:val="00160521"/>
    <w:rsid w:val="00161078"/>
    <w:rsid w:val="0016131B"/>
    <w:rsid w:val="001619B7"/>
    <w:rsid w:val="00161AAA"/>
    <w:rsid w:val="001624BE"/>
    <w:rsid w:val="001632CE"/>
    <w:rsid w:val="00163311"/>
    <w:rsid w:val="00163BBA"/>
    <w:rsid w:val="00163C2B"/>
    <w:rsid w:val="00164119"/>
    <w:rsid w:val="00164ABF"/>
    <w:rsid w:val="00164C79"/>
    <w:rsid w:val="00166350"/>
    <w:rsid w:val="0017266E"/>
    <w:rsid w:val="00173FFA"/>
    <w:rsid w:val="00175295"/>
    <w:rsid w:val="001757F0"/>
    <w:rsid w:val="00175ABC"/>
    <w:rsid w:val="00175BDA"/>
    <w:rsid w:val="00175E82"/>
    <w:rsid w:val="00177780"/>
    <w:rsid w:val="00180850"/>
    <w:rsid w:val="001810C1"/>
    <w:rsid w:val="001815F1"/>
    <w:rsid w:val="001822ED"/>
    <w:rsid w:val="0018232C"/>
    <w:rsid w:val="00182343"/>
    <w:rsid w:val="00182EAE"/>
    <w:rsid w:val="00183616"/>
    <w:rsid w:val="0018389C"/>
    <w:rsid w:val="001839FE"/>
    <w:rsid w:val="00184339"/>
    <w:rsid w:val="0018453C"/>
    <w:rsid w:val="00184F80"/>
    <w:rsid w:val="001850BA"/>
    <w:rsid w:val="00185A50"/>
    <w:rsid w:val="0018610E"/>
    <w:rsid w:val="00186984"/>
    <w:rsid w:val="001871DB"/>
    <w:rsid w:val="001873E2"/>
    <w:rsid w:val="001873F5"/>
    <w:rsid w:val="0018778F"/>
    <w:rsid w:val="00187C4B"/>
    <w:rsid w:val="00187D49"/>
    <w:rsid w:val="0019106A"/>
    <w:rsid w:val="00191AB6"/>
    <w:rsid w:val="00192503"/>
    <w:rsid w:val="00192944"/>
    <w:rsid w:val="00192CAA"/>
    <w:rsid w:val="00192F9C"/>
    <w:rsid w:val="00193142"/>
    <w:rsid w:val="00193893"/>
    <w:rsid w:val="001938B2"/>
    <w:rsid w:val="0019391D"/>
    <w:rsid w:val="00193F20"/>
    <w:rsid w:val="001944F0"/>
    <w:rsid w:val="00194E0A"/>
    <w:rsid w:val="0019534B"/>
    <w:rsid w:val="0019575E"/>
    <w:rsid w:val="0019594D"/>
    <w:rsid w:val="00195DA1"/>
    <w:rsid w:val="00196AF8"/>
    <w:rsid w:val="00197217"/>
    <w:rsid w:val="00197500"/>
    <w:rsid w:val="00197A3F"/>
    <w:rsid w:val="001A025A"/>
    <w:rsid w:val="001A0934"/>
    <w:rsid w:val="001A17A9"/>
    <w:rsid w:val="001A18AF"/>
    <w:rsid w:val="001A1A38"/>
    <w:rsid w:val="001A1EA4"/>
    <w:rsid w:val="001A27C2"/>
    <w:rsid w:val="001A2ADF"/>
    <w:rsid w:val="001A2B85"/>
    <w:rsid w:val="001A2C96"/>
    <w:rsid w:val="001A2D6C"/>
    <w:rsid w:val="001A35C0"/>
    <w:rsid w:val="001A3817"/>
    <w:rsid w:val="001A3DB0"/>
    <w:rsid w:val="001A42DF"/>
    <w:rsid w:val="001A4591"/>
    <w:rsid w:val="001A47E3"/>
    <w:rsid w:val="001A4B86"/>
    <w:rsid w:val="001A4CB6"/>
    <w:rsid w:val="001A4D48"/>
    <w:rsid w:val="001A545E"/>
    <w:rsid w:val="001A608B"/>
    <w:rsid w:val="001A61A4"/>
    <w:rsid w:val="001A61A7"/>
    <w:rsid w:val="001A698B"/>
    <w:rsid w:val="001A71AB"/>
    <w:rsid w:val="001A73B8"/>
    <w:rsid w:val="001A745A"/>
    <w:rsid w:val="001A7469"/>
    <w:rsid w:val="001A78D7"/>
    <w:rsid w:val="001A7C21"/>
    <w:rsid w:val="001A7E82"/>
    <w:rsid w:val="001B01B4"/>
    <w:rsid w:val="001B047F"/>
    <w:rsid w:val="001B0864"/>
    <w:rsid w:val="001B0B6C"/>
    <w:rsid w:val="001B0DC4"/>
    <w:rsid w:val="001B1197"/>
    <w:rsid w:val="001B11DA"/>
    <w:rsid w:val="001B1528"/>
    <w:rsid w:val="001B1650"/>
    <w:rsid w:val="001B1879"/>
    <w:rsid w:val="001B1D08"/>
    <w:rsid w:val="001B21E3"/>
    <w:rsid w:val="001B26C0"/>
    <w:rsid w:val="001B2D90"/>
    <w:rsid w:val="001B2DC8"/>
    <w:rsid w:val="001B309C"/>
    <w:rsid w:val="001B4226"/>
    <w:rsid w:val="001B45F3"/>
    <w:rsid w:val="001B49F2"/>
    <w:rsid w:val="001B563B"/>
    <w:rsid w:val="001B5AA8"/>
    <w:rsid w:val="001B5CB9"/>
    <w:rsid w:val="001B62B6"/>
    <w:rsid w:val="001B6B8D"/>
    <w:rsid w:val="001B6FE0"/>
    <w:rsid w:val="001B73F7"/>
    <w:rsid w:val="001B7B59"/>
    <w:rsid w:val="001B7C51"/>
    <w:rsid w:val="001C06B8"/>
    <w:rsid w:val="001C077D"/>
    <w:rsid w:val="001C07E4"/>
    <w:rsid w:val="001C0A4B"/>
    <w:rsid w:val="001C0D2E"/>
    <w:rsid w:val="001C0DF2"/>
    <w:rsid w:val="001C0EC3"/>
    <w:rsid w:val="001C101B"/>
    <w:rsid w:val="001C10AA"/>
    <w:rsid w:val="001C181D"/>
    <w:rsid w:val="001C2847"/>
    <w:rsid w:val="001C28C6"/>
    <w:rsid w:val="001C28CB"/>
    <w:rsid w:val="001C2B9E"/>
    <w:rsid w:val="001C2BA0"/>
    <w:rsid w:val="001C2CD9"/>
    <w:rsid w:val="001C37F7"/>
    <w:rsid w:val="001C387D"/>
    <w:rsid w:val="001C4D57"/>
    <w:rsid w:val="001C4E2E"/>
    <w:rsid w:val="001C5059"/>
    <w:rsid w:val="001C50DA"/>
    <w:rsid w:val="001C55BB"/>
    <w:rsid w:val="001C59A7"/>
    <w:rsid w:val="001C5A4F"/>
    <w:rsid w:val="001C5C0C"/>
    <w:rsid w:val="001C6456"/>
    <w:rsid w:val="001C6C89"/>
    <w:rsid w:val="001C7BFA"/>
    <w:rsid w:val="001C7D1B"/>
    <w:rsid w:val="001D0041"/>
    <w:rsid w:val="001D04D9"/>
    <w:rsid w:val="001D0A79"/>
    <w:rsid w:val="001D0C45"/>
    <w:rsid w:val="001D0F99"/>
    <w:rsid w:val="001D11DF"/>
    <w:rsid w:val="001D1469"/>
    <w:rsid w:val="001D15AB"/>
    <w:rsid w:val="001D1A5F"/>
    <w:rsid w:val="001D1E63"/>
    <w:rsid w:val="001D2410"/>
    <w:rsid w:val="001D25CF"/>
    <w:rsid w:val="001D2649"/>
    <w:rsid w:val="001D26B9"/>
    <w:rsid w:val="001D3009"/>
    <w:rsid w:val="001D3669"/>
    <w:rsid w:val="001D3B93"/>
    <w:rsid w:val="001D3C4E"/>
    <w:rsid w:val="001D3DCD"/>
    <w:rsid w:val="001D40B2"/>
    <w:rsid w:val="001D466D"/>
    <w:rsid w:val="001D5644"/>
    <w:rsid w:val="001D630F"/>
    <w:rsid w:val="001D6C79"/>
    <w:rsid w:val="001D7027"/>
    <w:rsid w:val="001D709B"/>
    <w:rsid w:val="001D7445"/>
    <w:rsid w:val="001D7A3F"/>
    <w:rsid w:val="001E014E"/>
    <w:rsid w:val="001E04A6"/>
    <w:rsid w:val="001E0A01"/>
    <w:rsid w:val="001E0A0A"/>
    <w:rsid w:val="001E0B7F"/>
    <w:rsid w:val="001E0F93"/>
    <w:rsid w:val="001E0F96"/>
    <w:rsid w:val="001E13AA"/>
    <w:rsid w:val="001E1C18"/>
    <w:rsid w:val="001E1F87"/>
    <w:rsid w:val="001E21E0"/>
    <w:rsid w:val="001E23A3"/>
    <w:rsid w:val="001E2D3A"/>
    <w:rsid w:val="001E3580"/>
    <w:rsid w:val="001E3A93"/>
    <w:rsid w:val="001E43C2"/>
    <w:rsid w:val="001E485E"/>
    <w:rsid w:val="001E5249"/>
    <w:rsid w:val="001E5800"/>
    <w:rsid w:val="001E587D"/>
    <w:rsid w:val="001E60B1"/>
    <w:rsid w:val="001E6403"/>
    <w:rsid w:val="001E6D20"/>
    <w:rsid w:val="001F11BB"/>
    <w:rsid w:val="001F19DB"/>
    <w:rsid w:val="001F1D48"/>
    <w:rsid w:val="001F22AC"/>
    <w:rsid w:val="001F2DA1"/>
    <w:rsid w:val="001F3231"/>
    <w:rsid w:val="001F362B"/>
    <w:rsid w:val="001F468B"/>
    <w:rsid w:val="001F5078"/>
    <w:rsid w:val="001F54EA"/>
    <w:rsid w:val="001F6048"/>
    <w:rsid w:val="001F64CD"/>
    <w:rsid w:val="001F71A1"/>
    <w:rsid w:val="001F78E8"/>
    <w:rsid w:val="001F794C"/>
    <w:rsid w:val="001F7B50"/>
    <w:rsid w:val="001F7F29"/>
    <w:rsid w:val="002003C5"/>
    <w:rsid w:val="00200668"/>
    <w:rsid w:val="0020079C"/>
    <w:rsid w:val="00200C38"/>
    <w:rsid w:val="00200EA9"/>
    <w:rsid w:val="00201089"/>
    <w:rsid w:val="002011EF"/>
    <w:rsid w:val="002017F5"/>
    <w:rsid w:val="002021E3"/>
    <w:rsid w:val="0020234D"/>
    <w:rsid w:val="00202458"/>
    <w:rsid w:val="002025DD"/>
    <w:rsid w:val="00202DFA"/>
    <w:rsid w:val="00203741"/>
    <w:rsid w:val="00203A7F"/>
    <w:rsid w:val="00203B50"/>
    <w:rsid w:val="00203B95"/>
    <w:rsid w:val="0020519D"/>
    <w:rsid w:val="00206881"/>
    <w:rsid w:val="00206B33"/>
    <w:rsid w:val="00206B99"/>
    <w:rsid w:val="00206D9A"/>
    <w:rsid w:val="00206E2E"/>
    <w:rsid w:val="002078E1"/>
    <w:rsid w:val="00207C6B"/>
    <w:rsid w:val="00207D09"/>
    <w:rsid w:val="00207D27"/>
    <w:rsid w:val="002102C1"/>
    <w:rsid w:val="0021080D"/>
    <w:rsid w:val="00211173"/>
    <w:rsid w:val="00211245"/>
    <w:rsid w:val="002116B3"/>
    <w:rsid w:val="002118C2"/>
    <w:rsid w:val="00211F19"/>
    <w:rsid w:val="00212070"/>
    <w:rsid w:val="00212E16"/>
    <w:rsid w:val="00213193"/>
    <w:rsid w:val="00213257"/>
    <w:rsid w:val="00213EA2"/>
    <w:rsid w:val="0021436D"/>
    <w:rsid w:val="002149CE"/>
    <w:rsid w:val="00214A84"/>
    <w:rsid w:val="00214C5A"/>
    <w:rsid w:val="00214D76"/>
    <w:rsid w:val="00214F4C"/>
    <w:rsid w:val="00215478"/>
    <w:rsid w:val="002154FD"/>
    <w:rsid w:val="002158FA"/>
    <w:rsid w:val="00215B40"/>
    <w:rsid w:val="0021662D"/>
    <w:rsid w:val="002169FD"/>
    <w:rsid w:val="002174E1"/>
    <w:rsid w:val="00217C89"/>
    <w:rsid w:val="00217E0C"/>
    <w:rsid w:val="002206E8"/>
    <w:rsid w:val="00221628"/>
    <w:rsid w:val="002219AD"/>
    <w:rsid w:val="00221F28"/>
    <w:rsid w:val="00222718"/>
    <w:rsid w:val="00222D09"/>
    <w:rsid w:val="00222D20"/>
    <w:rsid w:val="0022317C"/>
    <w:rsid w:val="002243CC"/>
    <w:rsid w:val="002247BF"/>
    <w:rsid w:val="00224D24"/>
    <w:rsid w:val="00224DB3"/>
    <w:rsid w:val="0022570D"/>
    <w:rsid w:val="00225ACF"/>
    <w:rsid w:val="0022602A"/>
    <w:rsid w:val="0022615F"/>
    <w:rsid w:val="00226172"/>
    <w:rsid w:val="002266E4"/>
    <w:rsid w:val="0022680E"/>
    <w:rsid w:val="00226BAE"/>
    <w:rsid w:val="00226CD9"/>
    <w:rsid w:val="00227E11"/>
    <w:rsid w:val="002304F1"/>
    <w:rsid w:val="00230E10"/>
    <w:rsid w:val="00231132"/>
    <w:rsid w:val="002317B9"/>
    <w:rsid w:val="00232154"/>
    <w:rsid w:val="00232787"/>
    <w:rsid w:val="00232B60"/>
    <w:rsid w:val="00232E26"/>
    <w:rsid w:val="00233D09"/>
    <w:rsid w:val="00233D4D"/>
    <w:rsid w:val="00233EE2"/>
    <w:rsid w:val="00234909"/>
    <w:rsid w:val="0023516C"/>
    <w:rsid w:val="00235809"/>
    <w:rsid w:val="00235BDB"/>
    <w:rsid w:val="00236E9C"/>
    <w:rsid w:val="0023712F"/>
    <w:rsid w:val="0023738B"/>
    <w:rsid w:val="00237E27"/>
    <w:rsid w:val="002402F6"/>
    <w:rsid w:val="002402F7"/>
    <w:rsid w:val="002404F6"/>
    <w:rsid w:val="00240956"/>
    <w:rsid w:val="002409BC"/>
    <w:rsid w:val="002414FD"/>
    <w:rsid w:val="002416BB"/>
    <w:rsid w:val="00242170"/>
    <w:rsid w:val="00242203"/>
    <w:rsid w:val="0024221E"/>
    <w:rsid w:val="0024279C"/>
    <w:rsid w:val="0024321F"/>
    <w:rsid w:val="00243551"/>
    <w:rsid w:val="0024385A"/>
    <w:rsid w:val="0024553D"/>
    <w:rsid w:val="002457B3"/>
    <w:rsid w:val="0024610D"/>
    <w:rsid w:val="00246286"/>
    <w:rsid w:val="00246729"/>
    <w:rsid w:val="00246A2C"/>
    <w:rsid w:val="0024756B"/>
    <w:rsid w:val="00250429"/>
    <w:rsid w:val="002504A2"/>
    <w:rsid w:val="00250B46"/>
    <w:rsid w:val="00250B6C"/>
    <w:rsid w:val="00250BF3"/>
    <w:rsid w:val="00250C48"/>
    <w:rsid w:val="002512BE"/>
    <w:rsid w:val="00251409"/>
    <w:rsid w:val="002521C0"/>
    <w:rsid w:val="0025242C"/>
    <w:rsid w:val="00252BD1"/>
    <w:rsid w:val="00253A87"/>
    <w:rsid w:val="00254133"/>
    <w:rsid w:val="00254183"/>
    <w:rsid w:val="00254544"/>
    <w:rsid w:val="0025468C"/>
    <w:rsid w:val="002547E1"/>
    <w:rsid w:val="002548F5"/>
    <w:rsid w:val="00255752"/>
    <w:rsid w:val="0025583A"/>
    <w:rsid w:val="00255C07"/>
    <w:rsid w:val="00255D99"/>
    <w:rsid w:val="00255EC3"/>
    <w:rsid w:val="00256968"/>
    <w:rsid w:val="00256B8A"/>
    <w:rsid w:val="002572C8"/>
    <w:rsid w:val="0025739B"/>
    <w:rsid w:val="002607B8"/>
    <w:rsid w:val="002609F9"/>
    <w:rsid w:val="00260BA5"/>
    <w:rsid w:val="00260D3C"/>
    <w:rsid w:val="00261430"/>
    <w:rsid w:val="00261502"/>
    <w:rsid w:val="00262172"/>
    <w:rsid w:val="0026302B"/>
    <w:rsid w:val="00263549"/>
    <w:rsid w:val="002636E2"/>
    <w:rsid w:val="00263B3E"/>
    <w:rsid w:val="00263C99"/>
    <w:rsid w:val="00263EAD"/>
    <w:rsid w:val="00264890"/>
    <w:rsid w:val="00264CBE"/>
    <w:rsid w:val="00264DCD"/>
    <w:rsid w:val="00264F35"/>
    <w:rsid w:val="00264FDE"/>
    <w:rsid w:val="002653A3"/>
    <w:rsid w:val="00265CC7"/>
    <w:rsid w:val="002662DD"/>
    <w:rsid w:val="00267107"/>
    <w:rsid w:val="002673A7"/>
    <w:rsid w:val="00267561"/>
    <w:rsid w:val="00270424"/>
    <w:rsid w:val="0027086F"/>
    <w:rsid w:val="0027095B"/>
    <w:rsid w:val="00270B77"/>
    <w:rsid w:val="00270CE1"/>
    <w:rsid w:val="002711D0"/>
    <w:rsid w:val="002714D1"/>
    <w:rsid w:val="00271C82"/>
    <w:rsid w:val="0027242C"/>
    <w:rsid w:val="00272790"/>
    <w:rsid w:val="00272C8E"/>
    <w:rsid w:val="0027315B"/>
    <w:rsid w:val="00273166"/>
    <w:rsid w:val="0027316F"/>
    <w:rsid w:val="0027365E"/>
    <w:rsid w:val="0027377E"/>
    <w:rsid w:val="002737BD"/>
    <w:rsid w:val="00273A81"/>
    <w:rsid w:val="00273CBB"/>
    <w:rsid w:val="00274E76"/>
    <w:rsid w:val="00274FA6"/>
    <w:rsid w:val="002750BB"/>
    <w:rsid w:val="00275723"/>
    <w:rsid w:val="00275803"/>
    <w:rsid w:val="00275B0E"/>
    <w:rsid w:val="0027625B"/>
    <w:rsid w:val="0027679F"/>
    <w:rsid w:val="0027769A"/>
    <w:rsid w:val="00277F3C"/>
    <w:rsid w:val="002800AA"/>
    <w:rsid w:val="00280C14"/>
    <w:rsid w:val="002820E9"/>
    <w:rsid w:val="00282121"/>
    <w:rsid w:val="0028336A"/>
    <w:rsid w:val="002839D2"/>
    <w:rsid w:val="00283CAC"/>
    <w:rsid w:val="00284055"/>
    <w:rsid w:val="002841BA"/>
    <w:rsid w:val="00284A66"/>
    <w:rsid w:val="00284C81"/>
    <w:rsid w:val="002850E9"/>
    <w:rsid w:val="00285A81"/>
    <w:rsid w:val="0028690F"/>
    <w:rsid w:val="00287537"/>
    <w:rsid w:val="00287539"/>
    <w:rsid w:val="002903C7"/>
    <w:rsid w:val="002907D3"/>
    <w:rsid w:val="00291C13"/>
    <w:rsid w:val="0029222B"/>
    <w:rsid w:val="00292676"/>
    <w:rsid w:val="00292BFF"/>
    <w:rsid w:val="00294204"/>
    <w:rsid w:val="00294E68"/>
    <w:rsid w:val="00295265"/>
    <w:rsid w:val="002954E9"/>
    <w:rsid w:val="00295BD4"/>
    <w:rsid w:val="00295C59"/>
    <w:rsid w:val="0029651A"/>
    <w:rsid w:val="00296555"/>
    <w:rsid w:val="00296AD4"/>
    <w:rsid w:val="0029755B"/>
    <w:rsid w:val="00297F74"/>
    <w:rsid w:val="002A05CC"/>
    <w:rsid w:val="002A06F9"/>
    <w:rsid w:val="002A1010"/>
    <w:rsid w:val="002A223B"/>
    <w:rsid w:val="002A2A16"/>
    <w:rsid w:val="002A2B07"/>
    <w:rsid w:val="002A2EFD"/>
    <w:rsid w:val="002A305D"/>
    <w:rsid w:val="002A35FB"/>
    <w:rsid w:val="002A36CF"/>
    <w:rsid w:val="002A3975"/>
    <w:rsid w:val="002A3D73"/>
    <w:rsid w:val="002A406A"/>
    <w:rsid w:val="002A4726"/>
    <w:rsid w:val="002A4BC2"/>
    <w:rsid w:val="002A500B"/>
    <w:rsid w:val="002A504E"/>
    <w:rsid w:val="002A5190"/>
    <w:rsid w:val="002A5B34"/>
    <w:rsid w:val="002A617E"/>
    <w:rsid w:val="002A6319"/>
    <w:rsid w:val="002A63E8"/>
    <w:rsid w:val="002A669B"/>
    <w:rsid w:val="002A67B5"/>
    <w:rsid w:val="002A6866"/>
    <w:rsid w:val="002A6876"/>
    <w:rsid w:val="002A6CFD"/>
    <w:rsid w:val="002A7141"/>
    <w:rsid w:val="002A72E1"/>
    <w:rsid w:val="002A7BF8"/>
    <w:rsid w:val="002A7FF5"/>
    <w:rsid w:val="002B036F"/>
    <w:rsid w:val="002B0D7E"/>
    <w:rsid w:val="002B0E4E"/>
    <w:rsid w:val="002B146B"/>
    <w:rsid w:val="002B1FD7"/>
    <w:rsid w:val="002B2104"/>
    <w:rsid w:val="002B2AD1"/>
    <w:rsid w:val="002B2EA6"/>
    <w:rsid w:val="002B328C"/>
    <w:rsid w:val="002B3AD0"/>
    <w:rsid w:val="002B3BAD"/>
    <w:rsid w:val="002B425B"/>
    <w:rsid w:val="002B450F"/>
    <w:rsid w:val="002B4B98"/>
    <w:rsid w:val="002B4C4D"/>
    <w:rsid w:val="002B4FA1"/>
    <w:rsid w:val="002B525A"/>
    <w:rsid w:val="002B5344"/>
    <w:rsid w:val="002B5381"/>
    <w:rsid w:val="002B53E5"/>
    <w:rsid w:val="002B5AF7"/>
    <w:rsid w:val="002B5B90"/>
    <w:rsid w:val="002B614A"/>
    <w:rsid w:val="002B622D"/>
    <w:rsid w:val="002B654C"/>
    <w:rsid w:val="002B66BA"/>
    <w:rsid w:val="002B689A"/>
    <w:rsid w:val="002B7451"/>
    <w:rsid w:val="002B749D"/>
    <w:rsid w:val="002B7588"/>
    <w:rsid w:val="002B7D51"/>
    <w:rsid w:val="002B7FE7"/>
    <w:rsid w:val="002C0034"/>
    <w:rsid w:val="002C0758"/>
    <w:rsid w:val="002C090C"/>
    <w:rsid w:val="002C0D9B"/>
    <w:rsid w:val="002C2C8D"/>
    <w:rsid w:val="002C2EB6"/>
    <w:rsid w:val="002C342D"/>
    <w:rsid w:val="002C45B4"/>
    <w:rsid w:val="002C4FC3"/>
    <w:rsid w:val="002C57D9"/>
    <w:rsid w:val="002C5AB5"/>
    <w:rsid w:val="002C5BAF"/>
    <w:rsid w:val="002C5EB0"/>
    <w:rsid w:val="002C6256"/>
    <w:rsid w:val="002C68B4"/>
    <w:rsid w:val="002C69E8"/>
    <w:rsid w:val="002C6C42"/>
    <w:rsid w:val="002C6C83"/>
    <w:rsid w:val="002C78FD"/>
    <w:rsid w:val="002C7EE0"/>
    <w:rsid w:val="002D028C"/>
    <w:rsid w:val="002D0333"/>
    <w:rsid w:val="002D04BE"/>
    <w:rsid w:val="002D177C"/>
    <w:rsid w:val="002D1E85"/>
    <w:rsid w:val="002D1FD7"/>
    <w:rsid w:val="002D23E0"/>
    <w:rsid w:val="002D36C3"/>
    <w:rsid w:val="002D38AD"/>
    <w:rsid w:val="002D3AE0"/>
    <w:rsid w:val="002D3CE2"/>
    <w:rsid w:val="002D4AC0"/>
    <w:rsid w:val="002D4D10"/>
    <w:rsid w:val="002D515E"/>
    <w:rsid w:val="002D5478"/>
    <w:rsid w:val="002D5F37"/>
    <w:rsid w:val="002D66F0"/>
    <w:rsid w:val="002D6F3E"/>
    <w:rsid w:val="002D715B"/>
    <w:rsid w:val="002D72E8"/>
    <w:rsid w:val="002D73B2"/>
    <w:rsid w:val="002D7413"/>
    <w:rsid w:val="002D765F"/>
    <w:rsid w:val="002E00BD"/>
    <w:rsid w:val="002E0B79"/>
    <w:rsid w:val="002E0E6B"/>
    <w:rsid w:val="002E101D"/>
    <w:rsid w:val="002E1627"/>
    <w:rsid w:val="002E1925"/>
    <w:rsid w:val="002E25ED"/>
    <w:rsid w:val="002E33D5"/>
    <w:rsid w:val="002E3540"/>
    <w:rsid w:val="002E3697"/>
    <w:rsid w:val="002E3B2E"/>
    <w:rsid w:val="002E3C58"/>
    <w:rsid w:val="002E4243"/>
    <w:rsid w:val="002E424B"/>
    <w:rsid w:val="002E45E3"/>
    <w:rsid w:val="002E59D9"/>
    <w:rsid w:val="002E5AD3"/>
    <w:rsid w:val="002E5B3E"/>
    <w:rsid w:val="002E5E5B"/>
    <w:rsid w:val="002E60C4"/>
    <w:rsid w:val="002E67B2"/>
    <w:rsid w:val="002E69D8"/>
    <w:rsid w:val="002E69EE"/>
    <w:rsid w:val="002E6AC2"/>
    <w:rsid w:val="002E7BEF"/>
    <w:rsid w:val="002E7C67"/>
    <w:rsid w:val="002E7E6B"/>
    <w:rsid w:val="002F060E"/>
    <w:rsid w:val="002F1B17"/>
    <w:rsid w:val="002F1E24"/>
    <w:rsid w:val="002F1EFA"/>
    <w:rsid w:val="002F264D"/>
    <w:rsid w:val="002F28A6"/>
    <w:rsid w:val="002F2946"/>
    <w:rsid w:val="002F29DB"/>
    <w:rsid w:val="002F311E"/>
    <w:rsid w:val="002F35F4"/>
    <w:rsid w:val="002F3B75"/>
    <w:rsid w:val="002F3B94"/>
    <w:rsid w:val="002F3EC0"/>
    <w:rsid w:val="002F4167"/>
    <w:rsid w:val="002F4634"/>
    <w:rsid w:val="002F530F"/>
    <w:rsid w:val="002F5614"/>
    <w:rsid w:val="002F5786"/>
    <w:rsid w:val="002F58CA"/>
    <w:rsid w:val="002F5D11"/>
    <w:rsid w:val="002F5D6D"/>
    <w:rsid w:val="002F6428"/>
    <w:rsid w:val="002F6A51"/>
    <w:rsid w:val="002F6EAF"/>
    <w:rsid w:val="002F747B"/>
    <w:rsid w:val="002F767B"/>
    <w:rsid w:val="003005FC"/>
    <w:rsid w:val="003008C1"/>
    <w:rsid w:val="00301BC3"/>
    <w:rsid w:val="00301FEC"/>
    <w:rsid w:val="003025D5"/>
    <w:rsid w:val="00303896"/>
    <w:rsid w:val="0030389C"/>
    <w:rsid w:val="003038ED"/>
    <w:rsid w:val="00303BD7"/>
    <w:rsid w:val="00303C9F"/>
    <w:rsid w:val="003042F2"/>
    <w:rsid w:val="00304E2A"/>
    <w:rsid w:val="003057CB"/>
    <w:rsid w:val="00305D21"/>
    <w:rsid w:val="003061A6"/>
    <w:rsid w:val="00306472"/>
    <w:rsid w:val="00306512"/>
    <w:rsid w:val="003070FE"/>
    <w:rsid w:val="003072AB"/>
    <w:rsid w:val="00307B19"/>
    <w:rsid w:val="00307D22"/>
    <w:rsid w:val="00310943"/>
    <w:rsid w:val="00310972"/>
    <w:rsid w:val="00310DAB"/>
    <w:rsid w:val="00310E27"/>
    <w:rsid w:val="003118EA"/>
    <w:rsid w:val="003128DE"/>
    <w:rsid w:val="0031593A"/>
    <w:rsid w:val="003161BA"/>
    <w:rsid w:val="00317492"/>
    <w:rsid w:val="00317AC1"/>
    <w:rsid w:val="00317AE8"/>
    <w:rsid w:val="00317B21"/>
    <w:rsid w:val="003206F4"/>
    <w:rsid w:val="00320755"/>
    <w:rsid w:val="003207C8"/>
    <w:rsid w:val="00320D46"/>
    <w:rsid w:val="00320E9F"/>
    <w:rsid w:val="00321351"/>
    <w:rsid w:val="003215DA"/>
    <w:rsid w:val="00322258"/>
    <w:rsid w:val="003224AC"/>
    <w:rsid w:val="0032324C"/>
    <w:rsid w:val="00323441"/>
    <w:rsid w:val="00324773"/>
    <w:rsid w:val="00324A15"/>
    <w:rsid w:val="00324CAD"/>
    <w:rsid w:val="00324E4F"/>
    <w:rsid w:val="00325A25"/>
    <w:rsid w:val="00326187"/>
    <w:rsid w:val="00326889"/>
    <w:rsid w:val="00326B30"/>
    <w:rsid w:val="00327DB1"/>
    <w:rsid w:val="00330574"/>
    <w:rsid w:val="003308A6"/>
    <w:rsid w:val="00330D62"/>
    <w:rsid w:val="00331619"/>
    <w:rsid w:val="00331916"/>
    <w:rsid w:val="00331929"/>
    <w:rsid w:val="003319E7"/>
    <w:rsid w:val="00331A34"/>
    <w:rsid w:val="00332213"/>
    <w:rsid w:val="00332266"/>
    <w:rsid w:val="003323C8"/>
    <w:rsid w:val="003327BB"/>
    <w:rsid w:val="003328B1"/>
    <w:rsid w:val="00333752"/>
    <w:rsid w:val="00333755"/>
    <w:rsid w:val="003341EA"/>
    <w:rsid w:val="003342CD"/>
    <w:rsid w:val="003343F6"/>
    <w:rsid w:val="00334FD8"/>
    <w:rsid w:val="00335E07"/>
    <w:rsid w:val="003401FB"/>
    <w:rsid w:val="00341060"/>
    <w:rsid w:val="003421CD"/>
    <w:rsid w:val="00342EB1"/>
    <w:rsid w:val="0034325D"/>
    <w:rsid w:val="003433A2"/>
    <w:rsid w:val="00343CAA"/>
    <w:rsid w:val="0034461D"/>
    <w:rsid w:val="00344D80"/>
    <w:rsid w:val="00344FEF"/>
    <w:rsid w:val="00345E25"/>
    <w:rsid w:val="00345EA3"/>
    <w:rsid w:val="003461C0"/>
    <w:rsid w:val="00346833"/>
    <w:rsid w:val="00346955"/>
    <w:rsid w:val="00347158"/>
    <w:rsid w:val="00347236"/>
    <w:rsid w:val="00347F1E"/>
    <w:rsid w:val="0035035B"/>
    <w:rsid w:val="00350436"/>
    <w:rsid w:val="0035056E"/>
    <w:rsid w:val="00350BB8"/>
    <w:rsid w:val="0035118C"/>
    <w:rsid w:val="003511DA"/>
    <w:rsid w:val="00351E54"/>
    <w:rsid w:val="00351EAE"/>
    <w:rsid w:val="00353CFF"/>
    <w:rsid w:val="00353D09"/>
    <w:rsid w:val="00354C89"/>
    <w:rsid w:val="00355443"/>
    <w:rsid w:val="00355A1F"/>
    <w:rsid w:val="00355C3F"/>
    <w:rsid w:val="00355CC6"/>
    <w:rsid w:val="00356B21"/>
    <w:rsid w:val="003575D7"/>
    <w:rsid w:val="0036050A"/>
    <w:rsid w:val="00360BC1"/>
    <w:rsid w:val="003611EE"/>
    <w:rsid w:val="00361824"/>
    <w:rsid w:val="003618BA"/>
    <w:rsid w:val="00361922"/>
    <w:rsid w:val="00361AF0"/>
    <w:rsid w:val="00361E0D"/>
    <w:rsid w:val="00362A74"/>
    <w:rsid w:val="00362A8D"/>
    <w:rsid w:val="00362CD4"/>
    <w:rsid w:val="00363032"/>
    <w:rsid w:val="00363122"/>
    <w:rsid w:val="00363B02"/>
    <w:rsid w:val="00363D0E"/>
    <w:rsid w:val="0036420C"/>
    <w:rsid w:val="00364C5E"/>
    <w:rsid w:val="00364C8E"/>
    <w:rsid w:val="00364CB7"/>
    <w:rsid w:val="00364D00"/>
    <w:rsid w:val="003654EC"/>
    <w:rsid w:val="00365736"/>
    <w:rsid w:val="00365CB6"/>
    <w:rsid w:val="003662EB"/>
    <w:rsid w:val="00366436"/>
    <w:rsid w:val="0036691A"/>
    <w:rsid w:val="003674FE"/>
    <w:rsid w:val="003675DF"/>
    <w:rsid w:val="00367852"/>
    <w:rsid w:val="00367AFF"/>
    <w:rsid w:val="00370229"/>
    <w:rsid w:val="00370438"/>
    <w:rsid w:val="00370BCD"/>
    <w:rsid w:val="00371966"/>
    <w:rsid w:val="00371DFD"/>
    <w:rsid w:val="00371E6F"/>
    <w:rsid w:val="003725B5"/>
    <w:rsid w:val="0037264B"/>
    <w:rsid w:val="00372ED5"/>
    <w:rsid w:val="00373066"/>
    <w:rsid w:val="00373157"/>
    <w:rsid w:val="00373F3B"/>
    <w:rsid w:val="0037430E"/>
    <w:rsid w:val="003743B2"/>
    <w:rsid w:val="003748E2"/>
    <w:rsid w:val="00374F66"/>
    <w:rsid w:val="00375126"/>
    <w:rsid w:val="003751FC"/>
    <w:rsid w:val="003757A4"/>
    <w:rsid w:val="003757BB"/>
    <w:rsid w:val="00375E49"/>
    <w:rsid w:val="00376467"/>
    <w:rsid w:val="00376470"/>
    <w:rsid w:val="003766BD"/>
    <w:rsid w:val="0037671D"/>
    <w:rsid w:val="00376B09"/>
    <w:rsid w:val="00376DFD"/>
    <w:rsid w:val="00376FFD"/>
    <w:rsid w:val="003771EC"/>
    <w:rsid w:val="00377380"/>
    <w:rsid w:val="00377C40"/>
    <w:rsid w:val="00377F45"/>
    <w:rsid w:val="00380210"/>
    <w:rsid w:val="00380241"/>
    <w:rsid w:val="003812DB"/>
    <w:rsid w:val="00381900"/>
    <w:rsid w:val="003823CC"/>
    <w:rsid w:val="003824DB"/>
    <w:rsid w:val="00382912"/>
    <w:rsid w:val="00384B13"/>
    <w:rsid w:val="00386037"/>
    <w:rsid w:val="0038614C"/>
    <w:rsid w:val="00386B91"/>
    <w:rsid w:val="00386C78"/>
    <w:rsid w:val="00387290"/>
    <w:rsid w:val="0038738A"/>
    <w:rsid w:val="00387965"/>
    <w:rsid w:val="00387BEC"/>
    <w:rsid w:val="00387C4A"/>
    <w:rsid w:val="00387F3C"/>
    <w:rsid w:val="00390089"/>
    <w:rsid w:val="0039093B"/>
    <w:rsid w:val="00390EF0"/>
    <w:rsid w:val="00390FFA"/>
    <w:rsid w:val="003913C4"/>
    <w:rsid w:val="003913D8"/>
    <w:rsid w:val="00391819"/>
    <w:rsid w:val="00391BC8"/>
    <w:rsid w:val="00391D9F"/>
    <w:rsid w:val="00392017"/>
    <w:rsid w:val="003921E0"/>
    <w:rsid w:val="00392962"/>
    <w:rsid w:val="00392FA1"/>
    <w:rsid w:val="003942AF"/>
    <w:rsid w:val="00394353"/>
    <w:rsid w:val="00394F3F"/>
    <w:rsid w:val="0039518D"/>
    <w:rsid w:val="00395656"/>
    <w:rsid w:val="00395A1C"/>
    <w:rsid w:val="00395AD5"/>
    <w:rsid w:val="003967D7"/>
    <w:rsid w:val="00396AF5"/>
    <w:rsid w:val="00396E21"/>
    <w:rsid w:val="00397C3F"/>
    <w:rsid w:val="003A03FF"/>
    <w:rsid w:val="003A0426"/>
    <w:rsid w:val="003A0A46"/>
    <w:rsid w:val="003A134B"/>
    <w:rsid w:val="003A19B3"/>
    <w:rsid w:val="003A1DED"/>
    <w:rsid w:val="003A1DF4"/>
    <w:rsid w:val="003A1E12"/>
    <w:rsid w:val="003A20F2"/>
    <w:rsid w:val="003A23AD"/>
    <w:rsid w:val="003A28C2"/>
    <w:rsid w:val="003A2ACD"/>
    <w:rsid w:val="003A2F11"/>
    <w:rsid w:val="003A37A7"/>
    <w:rsid w:val="003A3C76"/>
    <w:rsid w:val="003A40A1"/>
    <w:rsid w:val="003A4374"/>
    <w:rsid w:val="003A57AA"/>
    <w:rsid w:val="003A5A39"/>
    <w:rsid w:val="003A73F1"/>
    <w:rsid w:val="003A7E0B"/>
    <w:rsid w:val="003B00E7"/>
    <w:rsid w:val="003B0611"/>
    <w:rsid w:val="003B1508"/>
    <w:rsid w:val="003B183C"/>
    <w:rsid w:val="003B321F"/>
    <w:rsid w:val="003B3535"/>
    <w:rsid w:val="003B3C7D"/>
    <w:rsid w:val="003B4639"/>
    <w:rsid w:val="003B4DC1"/>
    <w:rsid w:val="003B5061"/>
    <w:rsid w:val="003B53F0"/>
    <w:rsid w:val="003B5676"/>
    <w:rsid w:val="003B60F2"/>
    <w:rsid w:val="003B7287"/>
    <w:rsid w:val="003B77D2"/>
    <w:rsid w:val="003B782F"/>
    <w:rsid w:val="003B78A7"/>
    <w:rsid w:val="003B7DDB"/>
    <w:rsid w:val="003C03DA"/>
    <w:rsid w:val="003C0493"/>
    <w:rsid w:val="003C05DE"/>
    <w:rsid w:val="003C077A"/>
    <w:rsid w:val="003C10BF"/>
    <w:rsid w:val="003C1269"/>
    <w:rsid w:val="003C146B"/>
    <w:rsid w:val="003C1B1F"/>
    <w:rsid w:val="003C2892"/>
    <w:rsid w:val="003C2A38"/>
    <w:rsid w:val="003C2AA6"/>
    <w:rsid w:val="003C2E05"/>
    <w:rsid w:val="003C2FFB"/>
    <w:rsid w:val="003C39ED"/>
    <w:rsid w:val="003C4478"/>
    <w:rsid w:val="003C4CB4"/>
    <w:rsid w:val="003C4DCD"/>
    <w:rsid w:val="003C5BE6"/>
    <w:rsid w:val="003C6060"/>
    <w:rsid w:val="003C6148"/>
    <w:rsid w:val="003C659E"/>
    <w:rsid w:val="003C6C6F"/>
    <w:rsid w:val="003C7024"/>
    <w:rsid w:val="003D0183"/>
    <w:rsid w:val="003D066D"/>
    <w:rsid w:val="003D0EA0"/>
    <w:rsid w:val="003D1C26"/>
    <w:rsid w:val="003D1D3C"/>
    <w:rsid w:val="003D1E24"/>
    <w:rsid w:val="003D1EAE"/>
    <w:rsid w:val="003D207F"/>
    <w:rsid w:val="003D2408"/>
    <w:rsid w:val="003D2553"/>
    <w:rsid w:val="003D2CBD"/>
    <w:rsid w:val="003D3592"/>
    <w:rsid w:val="003D47F4"/>
    <w:rsid w:val="003D496B"/>
    <w:rsid w:val="003D4DF7"/>
    <w:rsid w:val="003D5BCF"/>
    <w:rsid w:val="003D62CC"/>
    <w:rsid w:val="003D63F7"/>
    <w:rsid w:val="003D65BE"/>
    <w:rsid w:val="003D687A"/>
    <w:rsid w:val="003D6E97"/>
    <w:rsid w:val="003D71AF"/>
    <w:rsid w:val="003D75B2"/>
    <w:rsid w:val="003D7D9B"/>
    <w:rsid w:val="003E00E4"/>
    <w:rsid w:val="003E02EF"/>
    <w:rsid w:val="003E15CF"/>
    <w:rsid w:val="003E1A51"/>
    <w:rsid w:val="003E229A"/>
    <w:rsid w:val="003E2EBB"/>
    <w:rsid w:val="003E31F6"/>
    <w:rsid w:val="003E37A0"/>
    <w:rsid w:val="003E3A3E"/>
    <w:rsid w:val="003E3B4F"/>
    <w:rsid w:val="003E3B67"/>
    <w:rsid w:val="003E3C7D"/>
    <w:rsid w:val="003E3DA1"/>
    <w:rsid w:val="003E3DBF"/>
    <w:rsid w:val="003E3F02"/>
    <w:rsid w:val="003E41DF"/>
    <w:rsid w:val="003E4A7D"/>
    <w:rsid w:val="003E4D66"/>
    <w:rsid w:val="003E4DEC"/>
    <w:rsid w:val="003E52BC"/>
    <w:rsid w:val="003E5860"/>
    <w:rsid w:val="003E59C7"/>
    <w:rsid w:val="003E5F03"/>
    <w:rsid w:val="003E636B"/>
    <w:rsid w:val="003E669A"/>
    <w:rsid w:val="003E6727"/>
    <w:rsid w:val="003E6EDA"/>
    <w:rsid w:val="003E74AC"/>
    <w:rsid w:val="003F075F"/>
    <w:rsid w:val="003F0BA3"/>
    <w:rsid w:val="003F0CD3"/>
    <w:rsid w:val="003F1C86"/>
    <w:rsid w:val="003F1EC8"/>
    <w:rsid w:val="003F2872"/>
    <w:rsid w:val="003F390C"/>
    <w:rsid w:val="003F3BAF"/>
    <w:rsid w:val="003F3E4B"/>
    <w:rsid w:val="003F3F9A"/>
    <w:rsid w:val="003F452C"/>
    <w:rsid w:val="003F5102"/>
    <w:rsid w:val="003F5478"/>
    <w:rsid w:val="003F556F"/>
    <w:rsid w:val="003F57A2"/>
    <w:rsid w:val="003F597D"/>
    <w:rsid w:val="003F5DB6"/>
    <w:rsid w:val="003F5DCB"/>
    <w:rsid w:val="003F5F66"/>
    <w:rsid w:val="003F62B2"/>
    <w:rsid w:val="003F65C1"/>
    <w:rsid w:val="003F6D96"/>
    <w:rsid w:val="003F7E54"/>
    <w:rsid w:val="00400474"/>
    <w:rsid w:val="004006A4"/>
    <w:rsid w:val="00400D59"/>
    <w:rsid w:val="00400E99"/>
    <w:rsid w:val="00401748"/>
    <w:rsid w:val="00401ED2"/>
    <w:rsid w:val="00402565"/>
    <w:rsid w:val="00402985"/>
    <w:rsid w:val="00402AC5"/>
    <w:rsid w:val="00402FAC"/>
    <w:rsid w:val="0040317E"/>
    <w:rsid w:val="00403596"/>
    <w:rsid w:val="004036C9"/>
    <w:rsid w:val="004036E7"/>
    <w:rsid w:val="0040376F"/>
    <w:rsid w:val="00404460"/>
    <w:rsid w:val="004060F7"/>
    <w:rsid w:val="004077CB"/>
    <w:rsid w:val="00407876"/>
    <w:rsid w:val="004105F6"/>
    <w:rsid w:val="00410C84"/>
    <w:rsid w:val="00410F32"/>
    <w:rsid w:val="00410F4D"/>
    <w:rsid w:val="00411078"/>
    <w:rsid w:val="004110F0"/>
    <w:rsid w:val="0041122D"/>
    <w:rsid w:val="00411350"/>
    <w:rsid w:val="00411A27"/>
    <w:rsid w:val="004127B5"/>
    <w:rsid w:val="004131D6"/>
    <w:rsid w:val="0041370F"/>
    <w:rsid w:val="00413832"/>
    <w:rsid w:val="004138D9"/>
    <w:rsid w:val="00414D7B"/>
    <w:rsid w:val="004156F0"/>
    <w:rsid w:val="00416290"/>
    <w:rsid w:val="00417286"/>
    <w:rsid w:val="004173CC"/>
    <w:rsid w:val="004176E0"/>
    <w:rsid w:val="00417EE8"/>
    <w:rsid w:val="00417F57"/>
    <w:rsid w:val="00420699"/>
    <w:rsid w:val="00421099"/>
    <w:rsid w:val="00421355"/>
    <w:rsid w:val="00421FA3"/>
    <w:rsid w:val="00422B0B"/>
    <w:rsid w:val="00422CD3"/>
    <w:rsid w:val="00422F7D"/>
    <w:rsid w:val="00422FCF"/>
    <w:rsid w:val="004231B5"/>
    <w:rsid w:val="004233B3"/>
    <w:rsid w:val="0042343C"/>
    <w:rsid w:val="00423619"/>
    <w:rsid w:val="00423D14"/>
    <w:rsid w:val="00424D9B"/>
    <w:rsid w:val="00430A69"/>
    <w:rsid w:val="00430E75"/>
    <w:rsid w:val="00430F7F"/>
    <w:rsid w:val="0043147F"/>
    <w:rsid w:val="004317B4"/>
    <w:rsid w:val="004321AB"/>
    <w:rsid w:val="0043246C"/>
    <w:rsid w:val="0043266B"/>
    <w:rsid w:val="004329FF"/>
    <w:rsid w:val="00432FC1"/>
    <w:rsid w:val="00433CE3"/>
    <w:rsid w:val="00433D98"/>
    <w:rsid w:val="00433F3A"/>
    <w:rsid w:val="00434834"/>
    <w:rsid w:val="00434EB2"/>
    <w:rsid w:val="004352A8"/>
    <w:rsid w:val="004368A6"/>
    <w:rsid w:val="00436E44"/>
    <w:rsid w:val="00437887"/>
    <w:rsid w:val="00437CCE"/>
    <w:rsid w:val="00440AD8"/>
    <w:rsid w:val="00440EF9"/>
    <w:rsid w:val="00440F0A"/>
    <w:rsid w:val="00441516"/>
    <w:rsid w:val="004416FD"/>
    <w:rsid w:val="00441761"/>
    <w:rsid w:val="00441BEF"/>
    <w:rsid w:val="00442194"/>
    <w:rsid w:val="00442DB1"/>
    <w:rsid w:val="00442FE7"/>
    <w:rsid w:val="00444C57"/>
    <w:rsid w:val="00444DE1"/>
    <w:rsid w:val="00445648"/>
    <w:rsid w:val="0044569B"/>
    <w:rsid w:val="00446168"/>
    <w:rsid w:val="0044655A"/>
    <w:rsid w:val="00446C3E"/>
    <w:rsid w:val="00447989"/>
    <w:rsid w:val="00447E8C"/>
    <w:rsid w:val="00447EAC"/>
    <w:rsid w:val="00450036"/>
    <w:rsid w:val="004505F9"/>
    <w:rsid w:val="00450D61"/>
    <w:rsid w:val="00451F2C"/>
    <w:rsid w:val="004523E0"/>
    <w:rsid w:val="0045296E"/>
    <w:rsid w:val="004534FA"/>
    <w:rsid w:val="00453B79"/>
    <w:rsid w:val="004542E9"/>
    <w:rsid w:val="0045458E"/>
    <w:rsid w:val="0045493A"/>
    <w:rsid w:val="00454D46"/>
    <w:rsid w:val="00455071"/>
    <w:rsid w:val="00455A94"/>
    <w:rsid w:val="004569C8"/>
    <w:rsid w:val="00456A81"/>
    <w:rsid w:val="00456B32"/>
    <w:rsid w:val="00456C88"/>
    <w:rsid w:val="0045771B"/>
    <w:rsid w:val="00457EA6"/>
    <w:rsid w:val="00457FA1"/>
    <w:rsid w:val="0046005E"/>
    <w:rsid w:val="00460449"/>
    <w:rsid w:val="0046070D"/>
    <w:rsid w:val="0046098D"/>
    <w:rsid w:val="00460A62"/>
    <w:rsid w:val="00461265"/>
    <w:rsid w:val="0046178F"/>
    <w:rsid w:val="00461D5B"/>
    <w:rsid w:val="00462006"/>
    <w:rsid w:val="00462356"/>
    <w:rsid w:val="00462591"/>
    <w:rsid w:val="004626CE"/>
    <w:rsid w:val="00462F81"/>
    <w:rsid w:val="00463287"/>
    <w:rsid w:val="00463484"/>
    <w:rsid w:val="0046425F"/>
    <w:rsid w:val="004643A7"/>
    <w:rsid w:val="00464F52"/>
    <w:rsid w:val="004661D6"/>
    <w:rsid w:val="00466770"/>
    <w:rsid w:val="0046690C"/>
    <w:rsid w:val="00466920"/>
    <w:rsid w:val="004669BA"/>
    <w:rsid w:val="00466C74"/>
    <w:rsid w:val="00466D93"/>
    <w:rsid w:val="00466E4D"/>
    <w:rsid w:val="00467128"/>
    <w:rsid w:val="00467135"/>
    <w:rsid w:val="00470A51"/>
    <w:rsid w:val="00470B30"/>
    <w:rsid w:val="00471256"/>
    <w:rsid w:val="00471282"/>
    <w:rsid w:val="00471A6E"/>
    <w:rsid w:val="00473652"/>
    <w:rsid w:val="00473B21"/>
    <w:rsid w:val="0047429C"/>
    <w:rsid w:val="0047469A"/>
    <w:rsid w:val="004749CF"/>
    <w:rsid w:val="00475036"/>
    <w:rsid w:val="004753BC"/>
    <w:rsid w:val="0047550A"/>
    <w:rsid w:val="00475531"/>
    <w:rsid w:val="004755E3"/>
    <w:rsid w:val="00475670"/>
    <w:rsid w:val="00475AAD"/>
    <w:rsid w:val="00475CD6"/>
    <w:rsid w:val="00475E6F"/>
    <w:rsid w:val="004766CE"/>
    <w:rsid w:val="004768A3"/>
    <w:rsid w:val="004769BF"/>
    <w:rsid w:val="00476D4D"/>
    <w:rsid w:val="00477E55"/>
    <w:rsid w:val="0048003C"/>
    <w:rsid w:val="00480924"/>
    <w:rsid w:val="0048126F"/>
    <w:rsid w:val="00481288"/>
    <w:rsid w:val="004816B5"/>
    <w:rsid w:val="00481EC6"/>
    <w:rsid w:val="004827A8"/>
    <w:rsid w:val="004828A0"/>
    <w:rsid w:val="00483435"/>
    <w:rsid w:val="00483580"/>
    <w:rsid w:val="00483A1A"/>
    <w:rsid w:val="00483A51"/>
    <w:rsid w:val="00483B48"/>
    <w:rsid w:val="00485282"/>
    <w:rsid w:val="00485376"/>
    <w:rsid w:val="004853C4"/>
    <w:rsid w:val="0048543E"/>
    <w:rsid w:val="004856AA"/>
    <w:rsid w:val="00485F59"/>
    <w:rsid w:val="0048749E"/>
    <w:rsid w:val="00487FD6"/>
    <w:rsid w:val="004906AC"/>
    <w:rsid w:val="0049207F"/>
    <w:rsid w:val="004920D9"/>
    <w:rsid w:val="004921E5"/>
    <w:rsid w:val="0049225B"/>
    <w:rsid w:val="0049279F"/>
    <w:rsid w:val="0049285E"/>
    <w:rsid w:val="00493139"/>
    <w:rsid w:val="004934CD"/>
    <w:rsid w:val="0049365C"/>
    <w:rsid w:val="0049378E"/>
    <w:rsid w:val="00494364"/>
    <w:rsid w:val="004945ED"/>
    <w:rsid w:val="004945FD"/>
    <w:rsid w:val="00494848"/>
    <w:rsid w:val="00494B12"/>
    <w:rsid w:val="00494BA6"/>
    <w:rsid w:val="00494E4D"/>
    <w:rsid w:val="0049500A"/>
    <w:rsid w:val="004955BC"/>
    <w:rsid w:val="0049570E"/>
    <w:rsid w:val="004959B9"/>
    <w:rsid w:val="00495C6F"/>
    <w:rsid w:val="00496613"/>
    <w:rsid w:val="00497102"/>
    <w:rsid w:val="00497898"/>
    <w:rsid w:val="00497D38"/>
    <w:rsid w:val="00497DCF"/>
    <w:rsid w:val="00497ED6"/>
    <w:rsid w:val="004A0558"/>
    <w:rsid w:val="004A056F"/>
    <w:rsid w:val="004A1166"/>
    <w:rsid w:val="004A1BC5"/>
    <w:rsid w:val="004A2190"/>
    <w:rsid w:val="004A23D1"/>
    <w:rsid w:val="004A27CC"/>
    <w:rsid w:val="004A2C68"/>
    <w:rsid w:val="004A3E4E"/>
    <w:rsid w:val="004A4391"/>
    <w:rsid w:val="004A44D7"/>
    <w:rsid w:val="004A455F"/>
    <w:rsid w:val="004A4B4D"/>
    <w:rsid w:val="004A4F71"/>
    <w:rsid w:val="004A58F7"/>
    <w:rsid w:val="004A678D"/>
    <w:rsid w:val="004A6E11"/>
    <w:rsid w:val="004A7057"/>
    <w:rsid w:val="004A7064"/>
    <w:rsid w:val="004A7104"/>
    <w:rsid w:val="004A7141"/>
    <w:rsid w:val="004A74B4"/>
    <w:rsid w:val="004A7EF2"/>
    <w:rsid w:val="004B0723"/>
    <w:rsid w:val="004B0F8F"/>
    <w:rsid w:val="004B1473"/>
    <w:rsid w:val="004B16AF"/>
    <w:rsid w:val="004B1C8C"/>
    <w:rsid w:val="004B1CCC"/>
    <w:rsid w:val="004B1E8A"/>
    <w:rsid w:val="004B21E9"/>
    <w:rsid w:val="004B25FA"/>
    <w:rsid w:val="004B36F2"/>
    <w:rsid w:val="004B39A7"/>
    <w:rsid w:val="004B39E7"/>
    <w:rsid w:val="004B4023"/>
    <w:rsid w:val="004B40CD"/>
    <w:rsid w:val="004B4523"/>
    <w:rsid w:val="004B4925"/>
    <w:rsid w:val="004B5295"/>
    <w:rsid w:val="004B54D0"/>
    <w:rsid w:val="004B56CE"/>
    <w:rsid w:val="004B59AC"/>
    <w:rsid w:val="004B637A"/>
    <w:rsid w:val="004B6D1C"/>
    <w:rsid w:val="004B6D33"/>
    <w:rsid w:val="004B729E"/>
    <w:rsid w:val="004B75F3"/>
    <w:rsid w:val="004B7610"/>
    <w:rsid w:val="004B7CFA"/>
    <w:rsid w:val="004B7EB1"/>
    <w:rsid w:val="004B7FE1"/>
    <w:rsid w:val="004C06D3"/>
    <w:rsid w:val="004C06F3"/>
    <w:rsid w:val="004C096B"/>
    <w:rsid w:val="004C0978"/>
    <w:rsid w:val="004C134F"/>
    <w:rsid w:val="004C1C3C"/>
    <w:rsid w:val="004C1D42"/>
    <w:rsid w:val="004C2877"/>
    <w:rsid w:val="004C2F21"/>
    <w:rsid w:val="004C2F57"/>
    <w:rsid w:val="004C3333"/>
    <w:rsid w:val="004C39D3"/>
    <w:rsid w:val="004C3F08"/>
    <w:rsid w:val="004C431F"/>
    <w:rsid w:val="004C4FB6"/>
    <w:rsid w:val="004C529F"/>
    <w:rsid w:val="004C52DA"/>
    <w:rsid w:val="004C5A73"/>
    <w:rsid w:val="004C6267"/>
    <w:rsid w:val="004C6D99"/>
    <w:rsid w:val="004C6E0E"/>
    <w:rsid w:val="004C7735"/>
    <w:rsid w:val="004D072E"/>
    <w:rsid w:val="004D0B09"/>
    <w:rsid w:val="004D1E3E"/>
    <w:rsid w:val="004D24AD"/>
    <w:rsid w:val="004D277B"/>
    <w:rsid w:val="004D28AB"/>
    <w:rsid w:val="004D325B"/>
    <w:rsid w:val="004D338B"/>
    <w:rsid w:val="004D350C"/>
    <w:rsid w:val="004D3F1D"/>
    <w:rsid w:val="004D4407"/>
    <w:rsid w:val="004D4531"/>
    <w:rsid w:val="004D47BB"/>
    <w:rsid w:val="004D4AB4"/>
    <w:rsid w:val="004D4D04"/>
    <w:rsid w:val="004D4D4D"/>
    <w:rsid w:val="004D4D69"/>
    <w:rsid w:val="004D4EB8"/>
    <w:rsid w:val="004D4ED3"/>
    <w:rsid w:val="004D51E2"/>
    <w:rsid w:val="004D5327"/>
    <w:rsid w:val="004D5761"/>
    <w:rsid w:val="004D59DF"/>
    <w:rsid w:val="004D7013"/>
    <w:rsid w:val="004D7079"/>
    <w:rsid w:val="004D741E"/>
    <w:rsid w:val="004E0A96"/>
    <w:rsid w:val="004E10BA"/>
    <w:rsid w:val="004E1879"/>
    <w:rsid w:val="004E1CF1"/>
    <w:rsid w:val="004E1E1E"/>
    <w:rsid w:val="004E1FCB"/>
    <w:rsid w:val="004E218F"/>
    <w:rsid w:val="004E279C"/>
    <w:rsid w:val="004E27F4"/>
    <w:rsid w:val="004E2FAD"/>
    <w:rsid w:val="004E310D"/>
    <w:rsid w:val="004E3282"/>
    <w:rsid w:val="004E3306"/>
    <w:rsid w:val="004E33B5"/>
    <w:rsid w:val="004E37BF"/>
    <w:rsid w:val="004E3E58"/>
    <w:rsid w:val="004E4D76"/>
    <w:rsid w:val="004E5885"/>
    <w:rsid w:val="004E5AD7"/>
    <w:rsid w:val="004E5C45"/>
    <w:rsid w:val="004E663B"/>
    <w:rsid w:val="004E73A1"/>
    <w:rsid w:val="004E785E"/>
    <w:rsid w:val="004F084A"/>
    <w:rsid w:val="004F0D29"/>
    <w:rsid w:val="004F1972"/>
    <w:rsid w:val="004F1CBA"/>
    <w:rsid w:val="004F39E5"/>
    <w:rsid w:val="004F461C"/>
    <w:rsid w:val="004F4DAF"/>
    <w:rsid w:val="004F5053"/>
    <w:rsid w:val="004F537F"/>
    <w:rsid w:val="004F596F"/>
    <w:rsid w:val="004F5C4B"/>
    <w:rsid w:val="004F5DAD"/>
    <w:rsid w:val="004F7257"/>
    <w:rsid w:val="004F7923"/>
    <w:rsid w:val="00500CC4"/>
    <w:rsid w:val="00500D5E"/>
    <w:rsid w:val="00500E10"/>
    <w:rsid w:val="005017A4"/>
    <w:rsid w:val="0050275D"/>
    <w:rsid w:val="005028FA"/>
    <w:rsid w:val="0050298E"/>
    <w:rsid w:val="00502F71"/>
    <w:rsid w:val="00503390"/>
    <w:rsid w:val="00503EED"/>
    <w:rsid w:val="00504125"/>
    <w:rsid w:val="00504859"/>
    <w:rsid w:val="00504AB3"/>
    <w:rsid w:val="00504AE0"/>
    <w:rsid w:val="00504D93"/>
    <w:rsid w:val="005051EB"/>
    <w:rsid w:val="00505A5E"/>
    <w:rsid w:val="00505F89"/>
    <w:rsid w:val="00506023"/>
    <w:rsid w:val="00506867"/>
    <w:rsid w:val="00506D12"/>
    <w:rsid w:val="00506FF8"/>
    <w:rsid w:val="0050700D"/>
    <w:rsid w:val="005078A7"/>
    <w:rsid w:val="00507C44"/>
    <w:rsid w:val="00510F46"/>
    <w:rsid w:val="005114E6"/>
    <w:rsid w:val="00511815"/>
    <w:rsid w:val="00511BEE"/>
    <w:rsid w:val="005128C8"/>
    <w:rsid w:val="005134EE"/>
    <w:rsid w:val="00514310"/>
    <w:rsid w:val="005144DE"/>
    <w:rsid w:val="00514559"/>
    <w:rsid w:val="005146F7"/>
    <w:rsid w:val="00515290"/>
    <w:rsid w:val="005152FC"/>
    <w:rsid w:val="005159B7"/>
    <w:rsid w:val="00515D4D"/>
    <w:rsid w:val="00516C5B"/>
    <w:rsid w:val="00517486"/>
    <w:rsid w:val="005176D7"/>
    <w:rsid w:val="00517E20"/>
    <w:rsid w:val="00520098"/>
    <w:rsid w:val="00521325"/>
    <w:rsid w:val="00521367"/>
    <w:rsid w:val="00521CCF"/>
    <w:rsid w:val="005223A3"/>
    <w:rsid w:val="0052348C"/>
    <w:rsid w:val="00523A24"/>
    <w:rsid w:val="00523EE5"/>
    <w:rsid w:val="00524267"/>
    <w:rsid w:val="00524694"/>
    <w:rsid w:val="0052489A"/>
    <w:rsid w:val="005249AE"/>
    <w:rsid w:val="00524BF9"/>
    <w:rsid w:val="005254EF"/>
    <w:rsid w:val="00525623"/>
    <w:rsid w:val="005258BB"/>
    <w:rsid w:val="005265F2"/>
    <w:rsid w:val="00526C93"/>
    <w:rsid w:val="00526E3E"/>
    <w:rsid w:val="00527277"/>
    <w:rsid w:val="005276DC"/>
    <w:rsid w:val="005304C3"/>
    <w:rsid w:val="005304CB"/>
    <w:rsid w:val="00530849"/>
    <w:rsid w:val="00530BB6"/>
    <w:rsid w:val="00531D30"/>
    <w:rsid w:val="005321A0"/>
    <w:rsid w:val="0053291D"/>
    <w:rsid w:val="00532D20"/>
    <w:rsid w:val="00533065"/>
    <w:rsid w:val="00533B3D"/>
    <w:rsid w:val="00533CFC"/>
    <w:rsid w:val="0053414D"/>
    <w:rsid w:val="005342F3"/>
    <w:rsid w:val="005346FF"/>
    <w:rsid w:val="0053511A"/>
    <w:rsid w:val="0053550E"/>
    <w:rsid w:val="00535B08"/>
    <w:rsid w:val="00535DD2"/>
    <w:rsid w:val="00536199"/>
    <w:rsid w:val="0053621B"/>
    <w:rsid w:val="0053693C"/>
    <w:rsid w:val="00536C98"/>
    <w:rsid w:val="00536EC7"/>
    <w:rsid w:val="00536FD7"/>
    <w:rsid w:val="00537074"/>
    <w:rsid w:val="005370EA"/>
    <w:rsid w:val="0053729F"/>
    <w:rsid w:val="005401A6"/>
    <w:rsid w:val="0054075C"/>
    <w:rsid w:val="00540B1C"/>
    <w:rsid w:val="00540C00"/>
    <w:rsid w:val="00540E1A"/>
    <w:rsid w:val="005420CB"/>
    <w:rsid w:val="005421F0"/>
    <w:rsid w:val="00542373"/>
    <w:rsid w:val="00542557"/>
    <w:rsid w:val="005425D3"/>
    <w:rsid w:val="00542757"/>
    <w:rsid w:val="005427EE"/>
    <w:rsid w:val="00543C5D"/>
    <w:rsid w:val="00544D7F"/>
    <w:rsid w:val="005454C8"/>
    <w:rsid w:val="00545547"/>
    <w:rsid w:val="00546426"/>
    <w:rsid w:val="00546C55"/>
    <w:rsid w:val="00546F2F"/>
    <w:rsid w:val="00547C61"/>
    <w:rsid w:val="00547F5D"/>
    <w:rsid w:val="0055037F"/>
    <w:rsid w:val="005508FD"/>
    <w:rsid w:val="00551150"/>
    <w:rsid w:val="005512EC"/>
    <w:rsid w:val="005519A8"/>
    <w:rsid w:val="00551AF6"/>
    <w:rsid w:val="00551B54"/>
    <w:rsid w:val="00551EBD"/>
    <w:rsid w:val="00552027"/>
    <w:rsid w:val="005521B4"/>
    <w:rsid w:val="0055272F"/>
    <w:rsid w:val="005528C7"/>
    <w:rsid w:val="00552AAE"/>
    <w:rsid w:val="00552BCE"/>
    <w:rsid w:val="00553069"/>
    <w:rsid w:val="00553A02"/>
    <w:rsid w:val="00553EB1"/>
    <w:rsid w:val="00555A3C"/>
    <w:rsid w:val="00555AA4"/>
    <w:rsid w:val="00555D76"/>
    <w:rsid w:val="005560B0"/>
    <w:rsid w:val="00556706"/>
    <w:rsid w:val="0055700E"/>
    <w:rsid w:val="005572F5"/>
    <w:rsid w:val="005579EB"/>
    <w:rsid w:val="00557B6C"/>
    <w:rsid w:val="005609C4"/>
    <w:rsid w:val="00560C57"/>
    <w:rsid w:val="00560CE1"/>
    <w:rsid w:val="0056104E"/>
    <w:rsid w:val="005616AF"/>
    <w:rsid w:val="005621E0"/>
    <w:rsid w:val="00562643"/>
    <w:rsid w:val="00562659"/>
    <w:rsid w:val="00562E5A"/>
    <w:rsid w:val="00563F48"/>
    <w:rsid w:val="00564CAB"/>
    <w:rsid w:val="00564EBA"/>
    <w:rsid w:val="005651EA"/>
    <w:rsid w:val="00565487"/>
    <w:rsid w:val="00565ABF"/>
    <w:rsid w:val="00566810"/>
    <w:rsid w:val="00566CB3"/>
    <w:rsid w:val="00566CC8"/>
    <w:rsid w:val="00566D49"/>
    <w:rsid w:val="0056761E"/>
    <w:rsid w:val="00567BDE"/>
    <w:rsid w:val="00570581"/>
    <w:rsid w:val="005705E1"/>
    <w:rsid w:val="00570909"/>
    <w:rsid w:val="00571424"/>
    <w:rsid w:val="00571845"/>
    <w:rsid w:val="00572CC9"/>
    <w:rsid w:val="00572E70"/>
    <w:rsid w:val="00573B39"/>
    <w:rsid w:val="0057443B"/>
    <w:rsid w:val="005745B7"/>
    <w:rsid w:val="00574A12"/>
    <w:rsid w:val="00574B2C"/>
    <w:rsid w:val="005750FB"/>
    <w:rsid w:val="00576405"/>
    <w:rsid w:val="00576B92"/>
    <w:rsid w:val="005778B6"/>
    <w:rsid w:val="005779A2"/>
    <w:rsid w:val="00577D80"/>
    <w:rsid w:val="005804C9"/>
    <w:rsid w:val="00580776"/>
    <w:rsid w:val="005824CC"/>
    <w:rsid w:val="0058312A"/>
    <w:rsid w:val="0058356F"/>
    <w:rsid w:val="00583AB4"/>
    <w:rsid w:val="00584594"/>
    <w:rsid w:val="00584B5E"/>
    <w:rsid w:val="00584BF9"/>
    <w:rsid w:val="0058501A"/>
    <w:rsid w:val="005854A8"/>
    <w:rsid w:val="00585B27"/>
    <w:rsid w:val="00585B61"/>
    <w:rsid w:val="00586131"/>
    <w:rsid w:val="005870B7"/>
    <w:rsid w:val="005873FA"/>
    <w:rsid w:val="00587915"/>
    <w:rsid w:val="005879C8"/>
    <w:rsid w:val="005903DA"/>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7D4"/>
    <w:rsid w:val="005948A1"/>
    <w:rsid w:val="00594D7A"/>
    <w:rsid w:val="0059599E"/>
    <w:rsid w:val="00595B48"/>
    <w:rsid w:val="00596719"/>
    <w:rsid w:val="00596781"/>
    <w:rsid w:val="0059690C"/>
    <w:rsid w:val="00596C8A"/>
    <w:rsid w:val="00596F53"/>
    <w:rsid w:val="00597829"/>
    <w:rsid w:val="00597BF9"/>
    <w:rsid w:val="00597C04"/>
    <w:rsid w:val="00597E07"/>
    <w:rsid w:val="00597F7A"/>
    <w:rsid w:val="005A0613"/>
    <w:rsid w:val="005A086E"/>
    <w:rsid w:val="005A0AB4"/>
    <w:rsid w:val="005A0B75"/>
    <w:rsid w:val="005A0BAC"/>
    <w:rsid w:val="005A0CC1"/>
    <w:rsid w:val="005A176D"/>
    <w:rsid w:val="005A176F"/>
    <w:rsid w:val="005A1811"/>
    <w:rsid w:val="005A1B2C"/>
    <w:rsid w:val="005A1C2B"/>
    <w:rsid w:val="005A1DDC"/>
    <w:rsid w:val="005A1DF1"/>
    <w:rsid w:val="005A207B"/>
    <w:rsid w:val="005A2F0C"/>
    <w:rsid w:val="005A323D"/>
    <w:rsid w:val="005A339E"/>
    <w:rsid w:val="005A360E"/>
    <w:rsid w:val="005A3677"/>
    <w:rsid w:val="005A39F8"/>
    <w:rsid w:val="005A3BC5"/>
    <w:rsid w:val="005A3E52"/>
    <w:rsid w:val="005A4638"/>
    <w:rsid w:val="005A565C"/>
    <w:rsid w:val="005A56A4"/>
    <w:rsid w:val="005A5BD9"/>
    <w:rsid w:val="005A5E8E"/>
    <w:rsid w:val="005A6572"/>
    <w:rsid w:val="005A6784"/>
    <w:rsid w:val="005A6BE6"/>
    <w:rsid w:val="005A7320"/>
    <w:rsid w:val="005A732C"/>
    <w:rsid w:val="005A7850"/>
    <w:rsid w:val="005A7EA0"/>
    <w:rsid w:val="005B0088"/>
    <w:rsid w:val="005B039B"/>
    <w:rsid w:val="005B0946"/>
    <w:rsid w:val="005B11A9"/>
    <w:rsid w:val="005B1803"/>
    <w:rsid w:val="005B1AB3"/>
    <w:rsid w:val="005B29A7"/>
    <w:rsid w:val="005B2C53"/>
    <w:rsid w:val="005B2EB0"/>
    <w:rsid w:val="005B3466"/>
    <w:rsid w:val="005B3666"/>
    <w:rsid w:val="005B3C09"/>
    <w:rsid w:val="005B46F8"/>
    <w:rsid w:val="005B49C2"/>
    <w:rsid w:val="005B50E7"/>
    <w:rsid w:val="005B6CFC"/>
    <w:rsid w:val="005C0166"/>
    <w:rsid w:val="005C0F70"/>
    <w:rsid w:val="005C0F83"/>
    <w:rsid w:val="005C121E"/>
    <w:rsid w:val="005C1692"/>
    <w:rsid w:val="005C2B9B"/>
    <w:rsid w:val="005C2D51"/>
    <w:rsid w:val="005C3127"/>
    <w:rsid w:val="005C3646"/>
    <w:rsid w:val="005C3F0C"/>
    <w:rsid w:val="005C42FA"/>
    <w:rsid w:val="005C4AED"/>
    <w:rsid w:val="005C4EEB"/>
    <w:rsid w:val="005C5011"/>
    <w:rsid w:val="005C5C3B"/>
    <w:rsid w:val="005C61E1"/>
    <w:rsid w:val="005C6492"/>
    <w:rsid w:val="005C6D05"/>
    <w:rsid w:val="005C7E5C"/>
    <w:rsid w:val="005C7FE4"/>
    <w:rsid w:val="005D07D2"/>
    <w:rsid w:val="005D0F75"/>
    <w:rsid w:val="005D111C"/>
    <w:rsid w:val="005D13A3"/>
    <w:rsid w:val="005D1A68"/>
    <w:rsid w:val="005D244F"/>
    <w:rsid w:val="005D25E3"/>
    <w:rsid w:val="005D2A2D"/>
    <w:rsid w:val="005D2E2D"/>
    <w:rsid w:val="005D3071"/>
    <w:rsid w:val="005D3090"/>
    <w:rsid w:val="005D337C"/>
    <w:rsid w:val="005D33E1"/>
    <w:rsid w:val="005D3B29"/>
    <w:rsid w:val="005D3B50"/>
    <w:rsid w:val="005D3F51"/>
    <w:rsid w:val="005D4955"/>
    <w:rsid w:val="005D4F05"/>
    <w:rsid w:val="005D506E"/>
    <w:rsid w:val="005D51D9"/>
    <w:rsid w:val="005D5CA2"/>
    <w:rsid w:val="005D6634"/>
    <w:rsid w:val="005D714E"/>
    <w:rsid w:val="005D76BE"/>
    <w:rsid w:val="005D792C"/>
    <w:rsid w:val="005E0189"/>
    <w:rsid w:val="005E0BA4"/>
    <w:rsid w:val="005E0BD8"/>
    <w:rsid w:val="005E0CA3"/>
    <w:rsid w:val="005E1CA1"/>
    <w:rsid w:val="005E1E23"/>
    <w:rsid w:val="005E2CB9"/>
    <w:rsid w:val="005E32B6"/>
    <w:rsid w:val="005E333D"/>
    <w:rsid w:val="005E378A"/>
    <w:rsid w:val="005E3D4F"/>
    <w:rsid w:val="005E4442"/>
    <w:rsid w:val="005E461C"/>
    <w:rsid w:val="005E48DE"/>
    <w:rsid w:val="005E4CFA"/>
    <w:rsid w:val="005E5438"/>
    <w:rsid w:val="005E54F9"/>
    <w:rsid w:val="005E580E"/>
    <w:rsid w:val="005E5EA4"/>
    <w:rsid w:val="005E6000"/>
    <w:rsid w:val="005E651C"/>
    <w:rsid w:val="005E6931"/>
    <w:rsid w:val="005E69C5"/>
    <w:rsid w:val="005E7989"/>
    <w:rsid w:val="005F052E"/>
    <w:rsid w:val="005F0D2F"/>
    <w:rsid w:val="005F0FBE"/>
    <w:rsid w:val="005F166D"/>
    <w:rsid w:val="005F1EE6"/>
    <w:rsid w:val="005F2D04"/>
    <w:rsid w:val="005F348F"/>
    <w:rsid w:val="005F3DE1"/>
    <w:rsid w:val="005F49FE"/>
    <w:rsid w:val="005F4A4B"/>
    <w:rsid w:val="005F5F27"/>
    <w:rsid w:val="005F626D"/>
    <w:rsid w:val="005F6D56"/>
    <w:rsid w:val="005F6F1D"/>
    <w:rsid w:val="005F731C"/>
    <w:rsid w:val="005F77B8"/>
    <w:rsid w:val="005F7A60"/>
    <w:rsid w:val="005F7BBB"/>
    <w:rsid w:val="005F7F50"/>
    <w:rsid w:val="00600DE6"/>
    <w:rsid w:val="00601449"/>
    <w:rsid w:val="0060269D"/>
    <w:rsid w:val="00602A29"/>
    <w:rsid w:val="00602FAA"/>
    <w:rsid w:val="006031EA"/>
    <w:rsid w:val="00603AC0"/>
    <w:rsid w:val="00603C67"/>
    <w:rsid w:val="00603E17"/>
    <w:rsid w:val="00604CEF"/>
    <w:rsid w:val="00605321"/>
    <w:rsid w:val="00605549"/>
    <w:rsid w:val="00605643"/>
    <w:rsid w:val="00605879"/>
    <w:rsid w:val="006059E0"/>
    <w:rsid w:val="006062D7"/>
    <w:rsid w:val="00606324"/>
    <w:rsid w:val="00606494"/>
    <w:rsid w:val="0060709A"/>
    <w:rsid w:val="0060777F"/>
    <w:rsid w:val="006078B0"/>
    <w:rsid w:val="00607A46"/>
    <w:rsid w:val="00607C95"/>
    <w:rsid w:val="00607F44"/>
    <w:rsid w:val="00607FF1"/>
    <w:rsid w:val="0061006C"/>
    <w:rsid w:val="00610750"/>
    <w:rsid w:val="00611BDA"/>
    <w:rsid w:val="00611D26"/>
    <w:rsid w:val="00612029"/>
    <w:rsid w:val="0061241E"/>
    <w:rsid w:val="00613396"/>
    <w:rsid w:val="00613528"/>
    <w:rsid w:val="00613788"/>
    <w:rsid w:val="00613888"/>
    <w:rsid w:val="0061410D"/>
    <w:rsid w:val="0061449D"/>
    <w:rsid w:val="00614A5E"/>
    <w:rsid w:val="0061530F"/>
    <w:rsid w:val="00615774"/>
    <w:rsid w:val="00616250"/>
    <w:rsid w:val="00616576"/>
    <w:rsid w:val="00616A13"/>
    <w:rsid w:val="00616A40"/>
    <w:rsid w:val="00616A6B"/>
    <w:rsid w:val="00616B54"/>
    <w:rsid w:val="00616B59"/>
    <w:rsid w:val="00616F7B"/>
    <w:rsid w:val="00616F8E"/>
    <w:rsid w:val="006177A9"/>
    <w:rsid w:val="00617845"/>
    <w:rsid w:val="006200DD"/>
    <w:rsid w:val="006202C4"/>
    <w:rsid w:val="00620331"/>
    <w:rsid w:val="0062049D"/>
    <w:rsid w:val="006207E4"/>
    <w:rsid w:val="00620FD2"/>
    <w:rsid w:val="00621011"/>
    <w:rsid w:val="00621670"/>
    <w:rsid w:val="00621A82"/>
    <w:rsid w:val="00621EB9"/>
    <w:rsid w:val="00622006"/>
    <w:rsid w:val="00622093"/>
    <w:rsid w:val="00622249"/>
    <w:rsid w:val="00622452"/>
    <w:rsid w:val="00622861"/>
    <w:rsid w:val="00622A2A"/>
    <w:rsid w:val="00623E82"/>
    <w:rsid w:val="00624FF8"/>
    <w:rsid w:val="00625122"/>
    <w:rsid w:val="00625343"/>
    <w:rsid w:val="006257DA"/>
    <w:rsid w:val="00625D41"/>
    <w:rsid w:val="00626499"/>
    <w:rsid w:val="00626902"/>
    <w:rsid w:val="00627185"/>
    <w:rsid w:val="00627822"/>
    <w:rsid w:val="00627F60"/>
    <w:rsid w:val="00630584"/>
    <w:rsid w:val="00631934"/>
    <w:rsid w:val="00632041"/>
    <w:rsid w:val="006321BA"/>
    <w:rsid w:val="00632453"/>
    <w:rsid w:val="00632845"/>
    <w:rsid w:val="00632B36"/>
    <w:rsid w:val="00632D91"/>
    <w:rsid w:val="0063305E"/>
    <w:rsid w:val="00633357"/>
    <w:rsid w:val="006336F1"/>
    <w:rsid w:val="00633E1E"/>
    <w:rsid w:val="0063465B"/>
    <w:rsid w:val="00634808"/>
    <w:rsid w:val="00634870"/>
    <w:rsid w:val="00634E95"/>
    <w:rsid w:val="0063517C"/>
    <w:rsid w:val="00635304"/>
    <w:rsid w:val="006354D6"/>
    <w:rsid w:val="0063604D"/>
    <w:rsid w:val="006360E6"/>
    <w:rsid w:val="006361FA"/>
    <w:rsid w:val="006362B4"/>
    <w:rsid w:val="0063690C"/>
    <w:rsid w:val="006372B9"/>
    <w:rsid w:val="006379DF"/>
    <w:rsid w:val="00637B56"/>
    <w:rsid w:val="0064042C"/>
    <w:rsid w:val="0064088C"/>
    <w:rsid w:val="00641124"/>
    <w:rsid w:val="00641A84"/>
    <w:rsid w:val="00641CAD"/>
    <w:rsid w:val="006427A7"/>
    <w:rsid w:val="00643E56"/>
    <w:rsid w:val="00644160"/>
    <w:rsid w:val="00644185"/>
    <w:rsid w:val="00644588"/>
    <w:rsid w:val="00644FBE"/>
    <w:rsid w:val="0064559B"/>
    <w:rsid w:val="00646293"/>
    <w:rsid w:val="00646671"/>
    <w:rsid w:val="006466FA"/>
    <w:rsid w:val="00647013"/>
    <w:rsid w:val="0064708C"/>
    <w:rsid w:val="006473F3"/>
    <w:rsid w:val="00647524"/>
    <w:rsid w:val="0064770E"/>
    <w:rsid w:val="00647D3B"/>
    <w:rsid w:val="00650485"/>
    <w:rsid w:val="00650B51"/>
    <w:rsid w:val="00650D4B"/>
    <w:rsid w:val="00650E9E"/>
    <w:rsid w:val="0065188B"/>
    <w:rsid w:val="00651C05"/>
    <w:rsid w:val="00651DFF"/>
    <w:rsid w:val="00652346"/>
    <w:rsid w:val="00652F78"/>
    <w:rsid w:val="00653079"/>
    <w:rsid w:val="00653A17"/>
    <w:rsid w:val="00653CC3"/>
    <w:rsid w:val="00654501"/>
    <w:rsid w:val="00654708"/>
    <w:rsid w:val="00654ACB"/>
    <w:rsid w:val="00654DD7"/>
    <w:rsid w:val="00655E15"/>
    <w:rsid w:val="00655E16"/>
    <w:rsid w:val="00656025"/>
    <w:rsid w:val="0065631B"/>
    <w:rsid w:val="006563A5"/>
    <w:rsid w:val="00656574"/>
    <w:rsid w:val="0065690C"/>
    <w:rsid w:val="00657DC5"/>
    <w:rsid w:val="00657FE9"/>
    <w:rsid w:val="00660123"/>
    <w:rsid w:val="0066025E"/>
    <w:rsid w:val="00660850"/>
    <w:rsid w:val="00660B56"/>
    <w:rsid w:val="006629A5"/>
    <w:rsid w:val="00662B85"/>
    <w:rsid w:val="00662DDA"/>
    <w:rsid w:val="006636C1"/>
    <w:rsid w:val="00663A63"/>
    <w:rsid w:val="00663D4E"/>
    <w:rsid w:val="00663EE5"/>
    <w:rsid w:val="006641A5"/>
    <w:rsid w:val="006642D8"/>
    <w:rsid w:val="00664861"/>
    <w:rsid w:val="00664D2E"/>
    <w:rsid w:val="00664D4E"/>
    <w:rsid w:val="006651F4"/>
    <w:rsid w:val="0066528C"/>
    <w:rsid w:val="00665D83"/>
    <w:rsid w:val="00665D88"/>
    <w:rsid w:val="00666A13"/>
    <w:rsid w:val="006678C4"/>
    <w:rsid w:val="00667B6D"/>
    <w:rsid w:val="00667B95"/>
    <w:rsid w:val="00670402"/>
    <w:rsid w:val="00670734"/>
    <w:rsid w:val="00670E61"/>
    <w:rsid w:val="00670F56"/>
    <w:rsid w:val="006714C8"/>
    <w:rsid w:val="006718D6"/>
    <w:rsid w:val="006719B0"/>
    <w:rsid w:val="006719E9"/>
    <w:rsid w:val="006726C1"/>
    <w:rsid w:val="00672EA0"/>
    <w:rsid w:val="00672EA4"/>
    <w:rsid w:val="00672F30"/>
    <w:rsid w:val="00673F40"/>
    <w:rsid w:val="00674618"/>
    <w:rsid w:val="006747B7"/>
    <w:rsid w:val="00674DE0"/>
    <w:rsid w:val="006754E2"/>
    <w:rsid w:val="0067599A"/>
    <w:rsid w:val="00676092"/>
    <w:rsid w:val="00676C79"/>
    <w:rsid w:val="00676D1D"/>
    <w:rsid w:val="0067706E"/>
    <w:rsid w:val="006770A3"/>
    <w:rsid w:val="006776B4"/>
    <w:rsid w:val="006778B8"/>
    <w:rsid w:val="006802F8"/>
    <w:rsid w:val="00680D41"/>
    <w:rsid w:val="0068195F"/>
    <w:rsid w:val="00682E2A"/>
    <w:rsid w:val="00684181"/>
    <w:rsid w:val="006845B6"/>
    <w:rsid w:val="00684DF6"/>
    <w:rsid w:val="006850E6"/>
    <w:rsid w:val="00686638"/>
    <w:rsid w:val="00686856"/>
    <w:rsid w:val="006869BB"/>
    <w:rsid w:val="00686BA1"/>
    <w:rsid w:val="00686BAE"/>
    <w:rsid w:val="00686DB9"/>
    <w:rsid w:val="00686F39"/>
    <w:rsid w:val="006870B3"/>
    <w:rsid w:val="0068721C"/>
    <w:rsid w:val="006875B2"/>
    <w:rsid w:val="00687729"/>
    <w:rsid w:val="006877BC"/>
    <w:rsid w:val="00687961"/>
    <w:rsid w:val="00687BD7"/>
    <w:rsid w:val="00687E09"/>
    <w:rsid w:val="00690454"/>
    <w:rsid w:val="006905A8"/>
    <w:rsid w:val="00691004"/>
    <w:rsid w:val="006914E1"/>
    <w:rsid w:val="006915DE"/>
    <w:rsid w:val="006922C2"/>
    <w:rsid w:val="006938CA"/>
    <w:rsid w:val="00693E8D"/>
    <w:rsid w:val="00694971"/>
    <w:rsid w:val="0069555D"/>
    <w:rsid w:val="0069661D"/>
    <w:rsid w:val="00696902"/>
    <w:rsid w:val="0069710C"/>
    <w:rsid w:val="006A0002"/>
    <w:rsid w:val="006A03AD"/>
    <w:rsid w:val="006A0A2B"/>
    <w:rsid w:val="006A0CA6"/>
    <w:rsid w:val="006A1733"/>
    <w:rsid w:val="006A176B"/>
    <w:rsid w:val="006A1C65"/>
    <w:rsid w:val="006A2BCB"/>
    <w:rsid w:val="006A2DA5"/>
    <w:rsid w:val="006A33B0"/>
    <w:rsid w:val="006A3B44"/>
    <w:rsid w:val="006A3E94"/>
    <w:rsid w:val="006A404E"/>
    <w:rsid w:val="006A4054"/>
    <w:rsid w:val="006A4775"/>
    <w:rsid w:val="006A5B3B"/>
    <w:rsid w:val="006A683F"/>
    <w:rsid w:val="006A7043"/>
    <w:rsid w:val="006A77B0"/>
    <w:rsid w:val="006A7849"/>
    <w:rsid w:val="006B02F4"/>
    <w:rsid w:val="006B0977"/>
    <w:rsid w:val="006B0A34"/>
    <w:rsid w:val="006B0D91"/>
    <w:rsid w:val="006B1C11"/>
    <w:rsid w:val="006B20B7"/>
    <w:rsid w:val="006B22EC"/>
    <w:rsid w:val="006B2760"/>
    <w:rsid w:val="006B2CAF"/>
    <w:rsid w:val="006B379A"/>
    <w:rsid w:val="006B389C"/>
    <w:rsid w:val="006B3D67"/>
    <w:rsid w:val="006B3F99"/>
    <w:rsid w:val="006B4B99"/>
    <w:rsid w:val="006B6128"/>
    <w:rsid w:val="006B6505"/>
    <w:rsid w:val="006B71FA"/>
    <w:rsid w:val="006B78CE"/>
    <w:rsid w:val="006B797C"/>
    <w:rsid w:val="006B7FB3"/>
    <w:rsid w:val="006C0023"/>
    <w:rsid w:val="006C0218"/>
    <w:rsid w:val="006C172E"/>
    <w:rsid w:val="006C1D1B"/>
    <w:rsid w:val="006C2183"/>
    <w:rsid w:val="006C2186"/>
    <w:rsid w:val="006C27FF"/>
    <w:rsid w:val="006C294B"/>
    <w:rsid w:val="006C2B8D"/>
    <w:rsid w:val="006C2E59"/>
    <w:rsid w:val="006C3488"/>
    <w:rsid w:val="006C3755"/>
    <w:rsid w:val="006C37BE"/>
    <w:rsid w:val="006C3FCF"/>
    <w:rsid w:val="006C4195"/>
    <w:rsid w:val="006C41EF"/>
    <w:rsid w:val="006C4A88"/>
    <w:rsid w:val="006C4D0E"/>
    <w:rsid w:val="006C5221"/>
    <w:rsid w:val="006C54AA"/>
    <w:rsid w:val="006C5850"/>
    <w:rsid w:val="006C5DA0"/>
    <w:rsid w:val="006C6828"/>
    <w:rsid w:val="006C6EE5"/>
    <w:rsid w:val="006C707D"/>
    <w:rsid w:val="006C7211"/>
    <w:rsid w:val="006D0E06"/>
    <w:rsid w:val="006D164A"/>
    <w:rsid w:val="006D195E"/>
    <w:rsid w:val="006D1C9C"/>
    <w:rsid w:val="006D234D"/>
    <w:rsid w:val="006D3531"/>
    <w:rsid w:val="006D3712"/>
    <w:rsid w:val="006D3C89"/>
    <w:rsid w:val="006D3F0D"/>
    <w:rsid w:val="006D40D1"/>
    <w:rsid w:val="006D45B5"/>
    <w:rsid w:val="006D4936"/>
    <w:rsid w:val="006D5005"/>
    <w:rsid w:val="006D57A9"/>
    <w:rsid w:val="006D6EB5"/>
    <w:rsid w:val="006D6EDB"/>
    <w:rsid w:val="006D754D"/>
    <w:rsid w:val="006D7D89"/>
    <w:rsid w:val="006E026A"/>
    <w:rsid w:val="006E04D2"/>
    <w:rsid w:val="006E0CAF"/>
    <w:rsid w:val="006E0CB6"/>
    <w:rsid w:val="006E18CF"/>
    <w:rsid w:val="006E1DA9"/>
    <w:rsid w:val="006E1DB9"/>
    <w:rsid w:val="006E239E"/>
    <w:rsid w:val="006E47F6"/>
    <w:rsid w:val="006E4F72"/>
    <w:rsid w:val="006E509D"/>
    <w:rsid w:val="006E5B25"/>
    <w:rsid w:val="006E5CD9"/>
    <w:rsid w:val="006E6115"/>
    <w:rsid w:val="006E6A39"/>
    <w:rsid w:val="006E6B02"/>
    <w:rsid w:val="006E6B87"/>
    <w:rsid w:val="006E6D6D"/>
    <w:rsid w:val="006E73D8"/>
    <w:rsid w:val="006F0384"/>
    <w:rsid w:val="006F05A3"/>
    <w:rsid w:val="006F07F0"/>
    <w:rsid w:val="006F1A40"/>
    <w:rsid w:val="006F22BA"/>
    <w:rsid w:val="006F2E9B"/>
    <w:rsid w:val="006F3923"/>
    <w:rsid w:val="006F3FFC"/>
    <w:rsid w:val="006F430A"/>
    <w:rsid w:val="006F46BE"/>
    <w:rsid w:val="006F4711"/>
    <w:rsid w:val="006F499E"/>
    <w:rsid w:val="006F522B"/>
    <w:rsid w:val="006F526E"/>
    <w:rsid w:val="006F5387"/>
    <w:rsid w:val="006F5449"/>
    <w:rsid w:val="006F5632"/>
    <w:rsid w:val="006F579F"/>
    <w:rsid w:val="006F5F9E"/>
    <w:rsid w:val="006F5FF6"/>
    <w:rsid w:val="006F6566"/>
    <w:rsid w:val="006F70B6"/>
    <w:rsid w:val="006F7484"/>
    <w:rsid w:val="006F7698"/>
    <w:rsid w:val="006F785B"/>
    <w:rsid w:val="006F7A27"/>
    <w:rsid w:val="006F7C59"/>
    <w:rsid w:val="00700143"/>
    <w:rsid w:val="00700189"/>
    <w:rsid w:val="00700E22"/>
    <w:rsid w:val="00701931"/>
    <w:rsid w:val="007035C1"/>
    <w:rsid w:val="007035C9"/>
    <w:rsid w:val="00703F3B"/>
    <w:rsid w:val="0070421F"/>
    <w:rsid w:val="0070423A"/>
    <w:rsid w:val="0070466E"/>
    <w:rsid w:val="00704960"/>
    <w:rsid w:val="007049A9"/>
    <w:rsid w:val="00704DBA"/>
    <w:rsid w:val="00705FB2"/>
    <w:rsid w:val="007064AF"/>
    <w:rsid w:val="007064DA"/>
    <w:rsid w:val="00706756"/>
    <w:rsid w:val="00706862"/>
    <w:rsid w:val="00707130"/>
    <w:rsid w:val="007071D5"/>
    <w:rsid w:val="00707FBD"/>
    <w:rsid w:val="00710B18"/>
    <w:rsid w:val="00711A7C"/>
    <w:rsid w:val="00711EB8"/>
    <w:rsid w:val="0071250E"/>
    <w:rsid w:val="00712743"/>
    <w:rsid w:val="007128CD"/>
    <w:rsid w:val="0071293B"/>
    <w:rsid w:val="00712D6A"/>
    <w:rsid w:val="007131ED"/>
    <w:rsid w:val="007132EC"/>
    <w:rsid w:val="007134F1"/>
    <w:rsid w:val="00713E85"/>
    <w:rsid w:val="00714F1A"/>
    <w:rsid w:val="007151F7"/>
    <w:rsid w:val="00715FE1"/>
    <w:rsid w:val="007162A2"/>
    <w:rsid w:val="00716ADB"/>
    <w:rsid w:val="00716F85"/>
    <w:rsid w:val="00717DAB"/>
    <w:rsid w:val="00717E49"/>
    <w:rsid w:val="0072015E"/>
    <w:rsid w:val="00720282"/>
    <w:rsid w:val="007203D0"/>
    <w:rsid w:val="00720578"/>
    <w:rsid w:val="0072070A"/>
    <w:rsid w:val="007208C3"/>
    <w:rsid w:val="00720CE7"/>
    <w:rsid w:val="00721AC4"/>
    <w:rsid w:val="007221CB"/>
    <w:rsid w:val="0072252C"/>
    <w:rsid w:val="00722639"/>
    <w:rsid w:val="00722C7A"/>
    <w:rsid w:val="007234F4"/>
    <w:rsid w:val="007236B3"/>
    <w:rsid w:val="007237F0"/>
    <w:rsid w:val="007240EB"/>
    <w:rsid w:val="007241BD"/>
    <w:rsid w:val="00724249"/>
    <w:rsid w:val="00724467"/>
    <w:rsid w:val="007244BE"/>
    <w:rsid w:val="00724E38"/>
    <w:rsid w:val="007252EB"/>
    <w:rsid w:val="007256FD"/>
    <w:rsid w:val="007259D3"/>
    <w:rsid w:val="00725F3B"/>
    <w:rsid w:val="0072631E"/>
    <w:rsid w:val="007270AA"/>
    <w:rsid w:val="007272E1"/>
    <w:rsid w:val="0072786F"/>
    <w:rsid w:val="00727C32"/>
    <w:rsid w:val="00727CF6"/>
    <w:rsid w:val="00730903"/>
    <w:rsid w:val="007309C0"/>
    <w:rsid w:val="00730DF7"/>
    <w:rsid w:val="00731E34"/>
    <w:rsid w:val="00731E9E"/>
    <w:rsid w:val="00731EBC"/>
    <w:rsid w:val="00732B21"/>
    <w:rsid w:val="00732FCD"/>
    <w:rsid w:val="0073352F"/>
    <w:rsid w:val="00733DA1"/>
    <w:rsid w:val="00734069"/>
    <w:rsid w:val="007341BA"/>
    <w:rsid w:val="00734884"/>
    <w:rsid w:val="00734E86"/>
    <w:rsid w:val="0073510F"/>
    <w:rsid w:val="00735D90"/>
    <w:rsid w:val="007360A4"/>
    <w:rsid w:val="00736418"/>
    <w:rsid w:val="007369ED"/>
    <w:rsid w:val="0073715B"/>
    <w:rsid w:val="007372D8"/>
    <w:rsid w:val="00737DC9"/>
    <w:rsid w:val="00741318"/>
    <w:rsid w:val="0074134B"/>
    <w:rsid w:val="007415E6"/>
    <w:rsid w:val="00742D03"/>
    <w:rsid w:val="0074343B"/>
    <w:rsid w:val="00743D10"/>
    <w:rsid w:val="00743E91"/>
    <w:rsid w:val="00744588"/>
    <w:rsid w:val="007445EA"/>
    <w:rsid w:val="00744BC4"/>
    <w:rsid w:val="0074592E"/>
    <w:rsid w:val="007464FF"/>
    <w:rsid w:val="007468D4"/>
    <w:rsid w:val="007469C3"/>
    <w:rsid w:val="00747129"/>
    <w:rsid w:val="00747ED1"/>
    <w:rsid w:val="00751093"/>
    <w:rsid w:val="00751238"/>
    <w:rsid w:val="00751897"/>
    <w:rsid w:val="00751E55"/>
    <w:rsid w:val="00752053"/>
    <w:rsid w:val="00752353"/>
    <w:rsid w:val="0075238E"/>
    <w:rsid w:val="0075288A"/>
    <w:rsid w:val="00752AA4"/>
    <w:rsid w:val="00753573"/>
    <w:rsid w:val="00753AE6"/>
    <w:rsid w:val="00753C36"/>
    <w:rsid w:val="00754604"/>
    <w:rsid w:val="00754F1A"/>
    <w:rsid w:val="00756185"/>
    <w:rsid w:val="007563CD"/>
    <w:rsid w:val="00756878"/>
    <w:rsid w:val="00756B06"/>
    <w:rsid w:val="00756CCD"/>
    <w:rsid w:val="00757049"/>
    <w:rsid w:val="007577F4"/>
    <w:rsid w:val="00757AC2"/>
    <w:rsid w:val="007601A6"/>
    <w:rsid w:val="007602AA"/>
    <w:rsid w:val="00760DB5"/>
    <w:rsid w:val="00760DCA"/>
    <w:rsid w:val="0076166C"/>
    <w:rsid w:val="00761978"/>
    <w:rsid w:val="007631E4"/>
    <w:rsid w:val="00763203"/>
    <w:rsid w:val="00763630"/>
    <w:rsid w:val="007637D6"/>
    <w:rsid w:val="00763FC1"/>
    <w:rsid w:val="007641AF"/>
    <w:rsid w:val="00764757"/>
    <w:rsid w:val="00765482"/>
    <w:rsid w:val="00765B75"/>
    <w:rsid w:val="00765D06"/>
    <w:rsid w:val="00765F47"/>
    <w:rsid w:val="007661C0"/>
    <w:rsid w:val="00766412"/>
    <w:rsid w:val="00766B1C"/>
    <w:rsid w:val="00770081"/>
    <w:rsid w:val="007700C5"/>
    <w:rsid w:val="00770437"/>
    <w:rsid w:val="007707F2"/>
    <w:rsid w:val="00770BA6"/>
    <w:rsid w:val="00770F97"/>
    <w:rsid w:val="007710CA"/>
    <w:rsid w:val="0077189C"/>
    <w:rsid w:val="00772431"/>
    <w:rsid w:val="00772636"/>
    <w:rsid w:val="007729AF"/>
    <w:rsid w:val="00772EFC"/>
    <w:rsid w:val="0077382A"/>
    <w:rsid w:val="007738A3"/>
    <w:rsid w:val="00773C89"/>
    <w:rsid w:val="00773D0C"/>
    <w:rsid w:val="00773DBC"/>
    <w:rsid w:val="00774368"/>
    <w:rsid w:val="00774576"/>
    <w:rsid w:val="00774D30"/>
    <w:rsid w:val="007750E9"/>
    <w:rsid w:val="00775834"/>
    <w:rsid w:val="00775C5E"/>
    <w:rsid w:val="00775C68"/>
    <w:rsid w:val="00776E61"/>
    <w:rsid w:val="00777081"/>
    <w:rsid w:val="007772FB"/>
    <w:rsid w:val="00777494"/>
    <w:rsid w:val="007804BF"/>
    <w:rsid w:val="00780E37"/>
    <w:rsid w:val="00780F0C"/>
    <w:rsid w:val="00781270"/>
    <w:rsid w:val="007818DA"/>
    <w:rsid w:val="00781DDB"/>
    <w:rsid w:val="0078220F"/>
    <w:rsid w:val="00782C0D"/>
    <w:rsid w:val="00783754"/>
    <w:rsid w:val="0078385A"/>
    <w:rsid w:val="00783872"/>
    <w:rsid w:val="00783D7A"/>
    <w:rsid w:val="00783F85"/>
    <w:rsid w:val="007840E6"/>
    <w:rsid w:val="0078467B"/>
    <w:rsid w:val="007846FB"/>
    <w:rsid w:val="00784E46"/>
    <w:rsid w:val="00785571"/>
    <w:rsid w:val="00785B9B"/>
    <w:rsid w:val="007864BB"/>
    <w:rsid w:val="0078679A"/>
    <w:rsid w:val="007869A8"/>
    <w:rsid w:val="00786BDF"/>
    <w:rsid w:val="00787BFF"/>
    <w:rsid w:val="00787DB4"/>
    <w:rsid w:val="0079171F"/>
    <w:rsid w:val="00792870"/>
    <w:rsid w:val="00792A21"/>
    <w:rsid w:val="00792ED0"/>
    <w:rsid w:val="007931F5"/>
    <w:rsid w:val="0079343A"/>
    <w:rsid w:val="007942E3"/>
    <w:rsid w:val="0079451D"/>
    <w:rsid w:val="007947F5"/>
    <w:rsid w:val="00795A08"/>
    <w:rsid w:val="00795C7E"/>
    <w:rsid w:val="00795DAE"/>
    <w:rsid w:val="0079639F"/>
    <w:rsid w:val="007964BE"/>
    <w:rsid w:val="007966C7"/>
    <w:rsid w:val="00796A33"/>
    <w:rsid w:val="007971DF"/>
    <w:rsid w:val="007976B3"/>
    <w:rsid w:val="00797848"/>
    <w:rsid w:val="00797BAF"/>
    <w:rsid w:val="007A094A"/>
    <w:rsid w:val="007A2483"/>
    <w:rsid w:val="007A2AC6"/>
    <w:rsid w:val="007A2FA4"/>
    <w:rsid w:val="007A314B"/>
    <w:rsid w:val="007A3CA4"/>
    <w:rsid w:val="007A3FD4"/>
    <w:rsid w:val="007A47CD"/>
    <w:rsid w:val="007A5107"/>
    <w:rsid w:val="007A5618"/>
    <w:rsid w:val="007A588E"/>
    <w:rsid w:val="007A58AD"/>
    <w:rsid w:val="007A5F0B"/>
    <w:rsid w:val="007A665A"/>
    <w:rsid w:val="007A7082"/>
    <w:rsid w:val="007A7313"/>
    <w:rsid w:val="007A767E"/>
    <w:rsid w:val="007B0377"/>
    <w:rsid w:val="007B0699"/>
    <w:rsid w:val="007B0F84"/>
    <w:rsid w:val="007B1274"/>
    <w:rsid w:val="007B12CC"/>
    <w:rsid w:val="007B14DA"/>
    <w:rsid w:val="007B223B"/>
    <w:rsid w:val="007B2334"/>
    <w:rsid w:val="007B28A7"/>
    <w:rsid w:val="007B2E08"/>
    <w:rsid w:val="007B361D"/>
    <w:rsid w:val="007B3860"/>
    <w:rsid w:val="007B3AB2"/>
    <w:rsid w:val="007B3CFC"/>
    <w:rsid w:val="007B51E3"/>
    <w:rsid w:val="007B604C"/>
    <w:rsid w:val="007B60AD"/>
    <w:rsid w:val="007B6B1A"/>
    <w:rsid w:val="007B7383"/>
    <w:rsid w:val="007C0733"/>
    <w:rsid w:val="007C0B70"/>
    <w:rsid w:val="007C14EA"/>
    <w:rsid w:val="007C1909"/>
    <w:rsid w:val="007C1D1E"/>
    <w:rsid w:val="007C24D3"/>
    <w:rsid w:val="007C2D8E"/>
    <w:rsid w:val="007C324A"/>
    <w:rsid w:val="007C32B0"/>
    <w:rsid w:val="007C3BEC"/>
    <w:rsid w:val="007C4AD2"/>
    <w:rsid w:val="007C4EF2"/>
    <w:rsid w:val="007C64BA"/>
    <w:rsid w:val="007C6675"/>
    <w:rsid w:val="007C6F48"/>
    <w:rsid w:val="007C6FB1"/>
    <w:rsid w:val="007C7646"/>
    <w:rsid w:val="007C79BD"/>
    <w:rsid w:val="007C7C06"/>
    <w:rsid w:val="007C7C3C"/>
    <w:rsid w:val="007C7DAD"/>
    <w:rsid w:val="007D0CE1"/>
    <w:rsid w:val="007D1CF7"/>
    <w:rsid w:val="007D214E"/>
    <w:rsid w:val="007D267C"/>
    <w:rsid w:val="007D28C0"/>
    <w:rsid w:val="007D2C41"/>
    <w:rsid w:val="007D2E9F"/>
    <w:rsid w:val="007D35CB"/>
    <w:rsid w:val="007D394F"/>
    <w:rsid w:val="007D3F69"/>
    <w:rsid w:val="007D3FCC"/>
    <w:rsid w:val="007D4315"/>
    <w:rsid w:val="007D4E36"/>
    <w:rsid w:val="007D4F11"/>
    <w:rsid w:val="007D56D6"/>
    <w:rsid w:val="007D59E0"/>
    <w:rsid w:val="007D5B6D"/>
    <w:rsid w:val="007D5D78"/>
    <w:rsid w:val="007D5EE5"/>
    <w:rsid w:val="007D6206"/>
    <w:rsid w:val="007D63BC"/>
    <w:rsid w:val="007D6407"/>
    <w:rsid w:val="007D7011"/>
    <w:rsid w:val="007D70DA"/>
    <w:rsid w:val="007D7A7D"/>
    <w:rsid w:val="007D7BB8"/>
    <w:rsid w:val="007E00C8"/>
    <w:rsid w:val="007E0629"/>
    <w:rsid w:val="007E08DE"/>
    <w:rsid w:val="007E127C"/>
    <w:rsid w:val="007E1DF1"/>
    <w:rsid w:val="007E29D6"/>
    <w:rsid w:val="007E2A42"/>
    <w:rsid w:val="007E34E0"/>
    <w:rsid w:val="007E37CF"/>
    <w:rsid w:val="007E3E11"/>
    <w:rsid w:val="007E4455"/>
    <w:rsid w:val="007E4F1F"/>
    <w:rsid w:val="007E520D"/>
    <w:rsid w:val="007E5350"/>
    <w:rsid w:val="007E5AF4"/>
    <w:rsid w:val="007E5FCF"/>
    <w:rsid w:val="007E68B2"/>
    <w:rsid w:val="007E6C5D"/>
    <w:rsid w:val="007E740B"/>
    <w:rsid w:val="007E7B42"/>
    <w:rsid w:val="007F0E0D"/>
    <w:rsid w:val="007F10CE"/>
    <w:rsid w:val="007F1150"/>
    <w:rsid w:val="007F12E8"/>
    <w:rsid w:val="007F19D7"/>
    <w:rsid w:val="007F211D"/>
    <w:rsid w:val="007F300B"/>
    <w:rsid w:val="007F3443"/>
    <w:rsid w:val="007F36A3"/>
    <w:rsid w:val="007F3817"/>
    <w:rsid w:val="007F3860"/>
    <w:rsid w:val="007F3A32"/>
    <w:rsid w:val="007F3C9F"/>
    <w:rsid w:val="007F49E9"/>
    <w:rsid w:val="007F4B22"/>
    <w:rsid w:val="007F4B6A"/>
    <w:rsid w:val="007F4CB9"/>
    <w:rsid w:val="007F51C9"/>
    <w:rsid w:val="007F5988"/>
    <w:rsid w:val="007F5E20"/>
    <w:rsid w:val="007F5F69"/>
    <w:rsid w:val="007F68FA"/>
    <w:rsid w:val="007F69CF"/>
    <w:rsid w:val="007F6EDB"/>
    <w:rsid w:val="007F779B"/>
    <w:rsid w:val="007F7D2B"/>
    <w:rsid w:val="00800158"/>
    <w:rsid w:val="00801055"/>
    <w:rsid w:val="0080170C"/>
    <w:rsid w:val="00801B75"/>
    <w:rsid w:val="008023CD"/>
    <w:rsid w:val="00802F2F"/>
    <w:rsid w:val="00802FED"/>
    <w:rsid w:val="00803732"/>
    <w:rsid w:val="00803BAF"/>
    <w:rsid w:val="00804068"/>
    <w:rsid w:val="00804725"/>
    <w:rsid w:val="00804803"/>
    <w:rsid w:val="00804CBA"/>
    <w:rsid w:val="00804FE6"/>
    <w:rsid w:val="00805194"/>
    <w:rsid w:val="00805940"/>
    <w:rsid w:val="00805C54"/>
    <w:rsid w:val="00806713"/>
    <w:rsid w:val="00806A77"/>
    <w:rsid w:val="00807396"/>
    <w:rsid w:val="00807CCB"/>
    <w:rsid w:val="00807E4E"/>
    <w:rsid w:val="00807E97"/>
    <w:rsid w:val="008109F6"/>
    <w:rsid w:val="00810AF6"/>
    <w:rsid w:val="00810DD6"/>
    <w:rsid w:val="00811346"/>
    <w:rsid w:val="0081137C"/>
    <w:rsid w:val="008113DD"/>
    <w:rsid w:val="008119A6"/>
    <w:rsid w:val="00811FF7"/>
    <w:rsid w:val="008120C1"/>
    <w:rsid w:val="00812234"/>
    <w:rsid w:val="008123C3"/>
    <w:rsid w:val="00812745"/>
    <w:rsid w:val="0081300D"/>
    <w:rsid w:val="0081307C"/>
    <w:rsid w:val="00813611"/>
    <w:rsid w:val="0081368A"/>
    <w:rsid w:val="00813DE5"/>
    <w:rsid w:val="00813DEA"/>
    <w:rsid w:val="008149FA"/>
    <w:rsid w:val="00814CD7"/>
    <w:rsid w:val="00814E96"/>
    <w:rsid w:val="00815C31"/>
    <w:rsid w:val="00815E01"/>
    <w:rsid w:val="00815FA5"/>
    <w:rsid w:val="008164B8"/>
    <w:rsid w:val="00816944"/>
    <w:rsid w:val="00816C7F"/>
    <w:rsid w:val="00817564"/>
    <w:rsid w:val="0081795F"/>
    <w:rsid w:val="00817F07"/>
    <w:rsid w:val="00820013"/>
    <w:rsid w:val="00820429"/>
    <w:rsid w:val="008207A4"/>
    <w:rsid w:val="00820D9C"/>
    <w:rsid w:val="00822CB9"/>
    <w:rsid w:val="00823616"/>
    <w:rsid w:val="008237F8"/>
    <w:rsid w:val="00823A87"/>
    <w:rsid w:val="00823CF7"/>
    <w:rsid w:val="008240F1"/>
    <w:rsid w:val="008246F4"/>
    <w:rsid w:val="0082477F"/>
    <w:rsid w:val="00824DCE"/>
    <w:rsid w:val="008258C4"/>
    <w:rsid w:val="00826438"/>
    <w:rsid w:val="00827191"/>
    <w:rsid w:val="00827207"/>
    <w:rsid w:val="00827959"/>
    <w:rsid w:val="00827A8E"/>
    <w:rsid w:val="00827AFD"/>
    <w:rsid w:val="00827F14"/>
    <w:rsid w:val="0083061B"/>
    <w:rsid w:val="00830C44"/>
    <w:rsid w:val="00830ECE"/>
    <w:rsid w:val="0083157D"/>
    <w:rsid w:val="00831AE5"/>
    <w:rsid w:val="00831CC6"/>
    <w:rsid w:val="00832249"/>
    <w:rsid w:val="00832AEB"/>
    <w:rsid w:val="00832F79"/>
    <w:rsid w:val="00832FC9"/>
    <w:rsid w:val="0083386E"/>
    <w:rsid w:val="00833A2B"/>
    <w:rsid w:val="00834A6C"/>
    <w:rsid w:val="00834BAD"/>
    <w:rsid w:val="008406B1"/>
    <w:rsid w:val="008410B8"/>
    <w:rsid w:val="008412DB"/>
    <w:rsid w:val="00841366"/>
    <w:rsid w:val="00841CE6"/>
    <w:rsid w:val="00841D64"/>
    <w:rsid w:val="00842A68"/>
    <w:rsid w:val="008442A2"/>
    <w:rsid w:val="008446CC"/>
    <w:rsid w:val="00844915"/>
    <w:rsid w:val="00844F3A"/>
    <w:rsid w:val="00844F8E"/>
    <w:rsid w:val="00844F9F"/>
    <w:rsid w:val="0084502F"/>
    <w:rsid w:val="00845821"/>
    <w:rsid w:val="00845D7F"/>
    <w:rsid w:val="008465D7"/>
    <w:rsid w:val="0084699B"/>
    <w:rsid w:val="0085076A"/>
    <w:rsid w:val="00850A94"/>
    <w:rsid w:val="00851C1F"/>
    <w:rsid w:val="00851DC8"/>
    <w:rsid w:val="00851DCF"/>
    <w:rsid w:val="00852561"/>
    <w:rsid w:val="008526CD"/>
    <w:rsid w:val="008529B2"/>
    <w:rsid w:val="00853CA7"/>
    <w:rsid w:val="00853EDE"/>
    <w:rsid w:val="00854930"/>
    <w:rsid w:val="00856382"/>
    <w:rsid w:val="008563BC"/>
    <w:rsid w:val="00857229"/>
    <w:rsid w:val="008578F3"/>
    <w:rsid w:val="00857920"/>
    <w:rsid w:val="00857D02"/>
    <w:rsid w:val="00857D31"/>
    <w:rsid w:val="00860E23"/>
    <w:rsid w:val="00862037"/>
    <w:rsid w:val="00862285"/>
    <w:rsid w:val="00862507"/>
    <w:rsid w:val="008626E1"/>
    <w:rsid w:val="00862960"/>
    <w:rsid w:val="00862B78"/>
    <w:rsid w:val="0086339A"/>
    <w:rsid w:val="00863A64"/>
    <w:rsid w:val="00863D99"/>
    <w:rsid w:val="0086456B"/>
    <w:rsid w:val="0086537F"/>
    <w:rsid w:val="0086581C"/>
    <w:rsid w:val="008675C5"/>
    <w:rsid w:val="00867E0E"/>
    <w:rsid w:val="00867EAA"/>
    <w:rsid w:val="00870860"/>
    <w:rsid w:val="00870E09"/>
    <w:rsid w:val="008711DD"/>
    <w:rsid w:val="008714CF"/>
    <w:rsid w:val="00871AF2"/>
    <w:rsid w:val="00871BE2"/>
    <w:rsid w:val="008720D2"/>
    <w:rsid w:val="008720E7"/>
    <w:rsid w:val="00872C4E"/>
    <w:rsid w:val="008730A8"/>
    <w:rsid w:val="00873379"/>
    <w:rsid w:val="00873829"/>
    <w:rsid w:val="00873E3A"/>
    <w:rsid w:val="00874137"/>
    <w:rsid w:val="00874AEF"/>
    <w:rsid w:val="00875309"/>
    <w:rsid w:val="0087540E"/>
    <w:rsid w:val="00876162"/>
    <w:rsid w:val="008766C8"/>
    <w:rsid w:val="00876789"/>
    <w:rsid w:val="00876851"/>
    <w:rsid w:val="00876E31"/>
    <w:rsid w:val="00877235"/>
    <w:rsid w:val="008772DF"/>
    <w:rsid w:val="00877440"/>
    <w:rsid w:val="00877469"/>
    <w:rsid w:val="008776BE"/>
    <w:rsid w:val="00880CCC"/>
    <w:rsid w:val="00881471"/>
    <w:rsid w:val="00881984"/>
    <w:rsid w:val="0088211F"/>
    <w:rsid w:val="0088233C"/>
    <w:rsid w:val="0088243D"/>
    <w:rsid w:val="008826AA"/>
    <w:rsid w:val="00883022"/>
    <w:rsid w:val="0088392D"/>
    <w:rsid w:val="00883CA8"/>
    <w:rsid w:val="00883F5B"/>
    <w:rsid w:val="00884223"/>
    <w:rsid w:val="00884CCC"/>
    <w:rsid w:val="00885138"/>
    <w:rsid w:val="008852E1"/>
    <w:rsid w:val="0088597F"/>
    <w:rsid w:val="00886116"/>
    <w:rsid w:val="00886A0F"/>
    <w:rsid w:val="00886DEF"/>
    <w:rsid w:val="008876A6"/>
    <w:rsid w:val="008878A7"/>
    <w:rsid w:val="008907E6"/>
    <w:rsid w:val="00890ADB"/>
    <w:rsid w:val="00890EBA"/>
    <w:rsid w:val="00891383"/>
    <w:rsid w:val="00892247"/>
    <w:rsid w:val="00892441"/>
    <w:rsid w:val="00893DA4"/>
    <w:rsid w:val="008944B8"/>
    <w:rsid w:val="008944D8"/>
    <w:rsid w:val="00894620"/>
    <w:rsid w:val="00894A44"/>
    <w:rsid w:val="00894DEF"/>
    <w:rsid w:val="00895066"/>
    <w:rsid w:val="0089529F"/>
    <w:rsid w:val="0089560F"/>
    <w:rsid w:val="008958A6"/>
    <w:rsid w:val="008958AD"/>
    <w:rsid w:val="00896905"/>
    <w:rsid w:val="00896FEB"/>
    <w:rsid w:val="008979EE"/>
    <w:rsid w:val="00897ADB"/>
    <w:rsid w:val="00897FD3"/>
    <w:rsid w:val="008A00D8"/>
    <w:rsid w:val="008A012E"/>
    <w:rsid w:val="008A10FC"/>
    <w:rsid w:val="008A141D"/>
    <w:rsid w:val="008A161D"/>
    <w:rsid w:val="008A1778"/>
    <w:rsid w:val="008A17F7"/>
    <w:rsid w:val="008A1A3E"/>
    <w:rsid w:val="008A1D30"/>
    <w:rsid w:val="008A2517"/>
    <w:rsid w:val="008A2B5F"/>
    <w:rsid w:val="008A2BAD"/>
    <w:rsid w:val="008A36D7"/>
    <w:rsid w:val="008A399D"/>
    <w:rsid w:val="008A39FC"/>
    <w:rsid w:val="008A3AC1"/>
    <w:rsid w:val="008A52B5"/>
    <w:rsid w:val="008A5B0B"/>
    <w:rsid w:val="008A5D78"/>
    <w:rsid w:val="008A60B9"/>
    <w:rsid w:val="008A625E"/>
    <w:rsid w:val="008A62DA"/>
    <w:rsid w:val="008A6370"/>
    <w:rsid w:val="008A661D"/>
    <w:rsid w:val="008A67EB"/>
    <w:rsid w:val="008A6BA4"/>
    <w:rsid w:val="008A6C8E"/>
    <w:rsid w:val="008A71DA"/>
    <w:rsid w:val="008A75BD"/>
    <w:rsid w:val="008B0579"/>
    <w:rsid w:val="008B0AC2"/>
    <w:rsid w:val="008B0FF0"/>
    <w:rsid w:val="008B145F"/>
    <w:rsid w:val="008B16D6"/>
    <w:rsid w:val="008B17E2"/>
    <w:rsid w:val="008B28B8"/>
    <w:rsid w:val="008B2FAE"/>
    <w:rsid w:val="008B3438"/>
    <w:rsid w:val="008B3886"/>
    <w:rsid w:val="008B3B3A"/>
    <w:rsid w:val="008B41D6"/>
    <w:rsid w:val="008B46F1"/>
    <w:rsid w:val="008B5199"/>
    <w:rsid w:val="008B54EF"/>
    <w:rsid w:val="008B56D3"/>
    <w:rsid w:val="008B5733"/>
    <w:rsid w:val="008B608C"/>
    <w:rsid w:val="008B6198"/>
    <w:rsid w:val="008B78FF"/>
    <w:rsid w:val="008C05C6"/>
    <w:rsid w:val="008C0CEB"/>
    <w:rsid w:val="008C1209"/>
    <w:rsid w:val="008C152D"/>
    <w:rsid w:val="008C1584"/>
    <w:rsid w:val="008C16F6"/>
    <w:rsid w:val="008C1BA8"/>
    <w:rsid w:val="008C29E1"/>
    <w:rsid w:val="008C2E55"/>
    <w:rsid w:val="008C3972"/>
    <w:rsid w:val="008C39FA"/>
    <w:rsid w:val="008C4386"/>
    <w:rsid w:val="008C46AD"/>
    <w:rsid w:val="008C47A3"/>
    <w:rsid w:val="008C5461"/>
    <w:rsid w:val="008C57EE"/>
    <w:rsid w:val="008C631A"/>
    <w:rsid w:val="008C6B27"/>
    <w:rsid w:val="008C6C63"/>
    <w:rsid w:val="008C6E70"/>
    <w:rsid w:val="008C710E"/>
    <w:rsid w:val="008C773E"/>
    <w:rsid w:val="008C7C57"/>
    <w:rsid w:val="008D0ABD"/>
    <w:rsid w:val="008D1715"/>
    <w:rsid w:val="008D1FDE"/>
    <w:rsid w:val="008D20B0"/>
    <w:rsid w:val="008D236A"/>
    <w:rsid w:val="008D25BD"/>
    <w:rsid w:val="008D2C62"/>
    <w:rsid w:val="008D3025"/>
    <w:rsid w:val="008D3255"/>
    <w:rsid w:val="008D383A"/>
    <w:rsid w:val="008D3D6D"/>
    <w:rsid w:val="008D40C6"/>
    <w:rsid w:val="008D4450"/>
    <w:rsid w:val="008D4635"/>
    <w:rsid w:val="008D46F4"/>
    <w:rsid w:val="008D4C04"/>
    <w:rsid w:val="008D4DB3"/>
    <w:rsid w:val="008D57F4"/>
    <w:rsid w:val="008D686C"/>
    <w:rsid w:val="008D72E2"/>
    <w:rsid w:val="008D75CE"/>
    <w:rsid w:val="008D75FC"/>
    <w:rsid w:val="008D7670"/>
    <w:rsid w:val="008E0FBE"/>
    <w:rsid w:val="008E1024"/>
    <w:rsid w:val="008E1232"/>
    <w:rsid w:val="008E17C3"/>
    <w:rsid w:val="008E1B54"/>
    <w:rsid w:val="008E34FC"/>
    <w:rsid w:val="008E3D0B"/>
    <w:rsid w:val="008E3EBF"/>
    <w:rsid w:val="008E4465"/>
    <w:rsid w:val="008E51B2"/>
    <w:rsid w:val="008E5472"/>
    <w:rsid w:val="008E58A5"/>
    <w:rsid w:val="008E59C3"/>
    <w:rsid w:val="008E5B3D"/>
    <w:rsid w:val="008E66C6"/>
    <w:rsid w:val="008E6C29"/>
    <w:rsid w:val="008E71C0"/>
    <w:rsid w:val="008E7431"/>
    <w:rsid w:val="008E7EBE"/>
    <w:rsid w:val="008F0CAE"/>
    <w:rsid w:val="008F1043"/>
    <w:rsid w:val="008F11D8"/>
    <w:rsid w:val="008F195E"/>
    <w:rsid w:val="008F1DAA"/>
    <w:rsid w:val="008F228F"/>
    <w:rsid w:val="008F274C"/>
    <w:rsid w:val="008F2ACC"/>
    <w:rsid w:val="008F3072"/>
    <w:rsid w:val="008F42B1"/>
    <w:rsid w:val="008F47F3"/>
    <w:rsid w:val="008F507C"/>
    <w:rsid w:val="008F51A8"/>
    <w:rsid w:val="008F52A1"/>
    <w:rsid w:val="008F675C"/>
    <w:rsid w:val="008F6A5D"/>
    <w:rsid w:val="008F782A"/>
    <w:rsid w:val="008F7DB9"/>
    <w:rsid w:val="00900877"/>
    <w:rsid w:val="00900A91"/>
    <w:rsid w:val="009010E6"/>
    <w:rsid w:val="00901840"/>
    <w:rsid w:val="009021F7"/>
    <w:rsid w:val="00902222"/>
    <w:rsid w:val="00902515"/>
    <w:rsid w:val="00902A6B"/>
    <w:rsid w:val="00902B68"/>
    <w:rsid w:val="00903A27"/>
    <w:rsid w:val="00903F08"/>
    <w:rsid w:val="00904DDB"/>
    <w:rsid w:val="00905322"/>
    <w:rsid w:val="009058FF"/>
    <w:rsid w:val="0090596E"/>
    <w:rsid w:val="00905A6C"/>
    <w:rsid w:val="00906846"/>
    <w:rsid w:val="009068B6"/>
    <w:rsid w:val="009070AD"/>
    <w:rsid w:val="009073C3"/>
    <w:rsid w:val="00907442"/>
    <w:rsid w:val="00907614"/>
    <w:rsid w:val="00907E03"/>
    <w:rsid w:val="00910DA2"/>
    <w:rsid w:val="0091133F"/>
    <w:rsid w:val="00911642"/>
    <w:rsid w:val="00911724"/>
    <w:rsid w:val="00912247"/>
    <w:rsid w:val="0091253A"/>
    <w:rsid w:val="009133EE"/>
    <w:rsid w:val="00913E2A"/>
    <w:rsid w:val="00914172"/>
    <w:rsid w:val="0091551F"/>
    <w:rsid w:val="009159A7"/>
    <w:rsid w:val="009159F9"/>
    <w:rsid w:val="00915F0D"/>
    <w:rsid w:val="00916A70"/>
    <w:rsid w:val="00917902"/>
    <w:rsid w:val="00917D85"/>
    <w:rsid w:val="009201FD"/>
    <w:rsid w:val="009206FE"/>
    <w:rsid w:val="009209BD"/>
    <w:rsid w:val="00920C1B"/>
    <w:rsid w:val="00920CE2"/>
    <w:rsid w:val="00920E74"/>
    <w:rsid w:val="0092165A"/>
    <w:rsid w:val="00921A91"/>
    <w:rsid w:val="00921E37"/>
    <w:rsid w:val="00922A16"/>
    <w:rsid w:val="00922D0D"/>
    <w:rsid w:val="00923111"/>
    <w:rsid w:val="0092357F"/>
    <w:rsid w:val="009238BB"/>
    <w:rsid w:val="00923940"/>
    <w:rsid w:val="00923A9E"/>
    <w:rsid w:val="00923ADD"/>
    <w:rsid w:val="009240CA"/>
    <w:rsid w:val="00924282"/>
    <w:rsid w:val="00924432"/>
    <w:rsid w:val="00924BCD"/>
    <w:rsid w:val="00925325"/>
    <w:rsid w:val="009257F3"/>
    <w:rsid w:val="00926576"/>
    <w:rsid w:val="00926750"/>
    <w:rsid w:val="00926AC5"/>
    <w:rsid w:val="00926F28"/>
    <w:rsid w:val="0092776E"/>
    <w:rsid w:val="009306FE"/>
    <w:rsid w:val="0093077A"/>
    <w:rsid w:val="00930AFC"/>
    <w:rsid w:val="00930BDB"/>
    <w:rsid w:val="00930F07"/>
    <w:rsid w:val="00930F25"/>
    <w:rsid w:val="009322D7"/>
    <w:rsid w:val="009324B4"/>
    <w:rsid w:val="00932D6E"/>
    <w:rsid w:val="009351C0"/>
    <w:rsid w:val="00935BD1"/>
    <w:rsid w:val="00935CA7"/>
    <w:rsid w:val="00935CE2"/>
    <w:rsid w:val="0093676D"/>
    <w:rsid w:val="00936C05"/>
    <w:rsid w:val="00937021"/>
    <w:rsid w:val="00937955"/>
    <w:rsid w:val="00937AFD"/>
    <w:rsid w:val="00940154"/>
    <w:rsid w:val="009401AD"/>
    <w:rsid w:val="0094035A"/>
    <w:rsid w:val="00940546"/>
    <w:rsid w:val="009409BA"/>
    <w:rsid w:val="00940DE9"/>
    <w:rsid w:val="00940EE2"/>
    <w:rsid w:val="00941121"/>
    <w:rsid w:val="00941CFC"/>
    <w:rsid w:val="00941D6C"/>
    <w:rsid w:val="00941DB4"/>
    <w:rsid w:val="00942532"/>
    <w:rsid w:val="00942FF8"/>
    <w:rsid w:val="0094343B"/>
    <w:rsid w:val="009435BB"/>
    <w:rsid w:val="00944B4A"/>
    <w:rsid w:val="00944BD2"/>
    <w:rsid w:val="00944D1E"/>
    <w:rsid w:val="00945360"/>
    <w:rsid w:val="009459B5"/>
    <w:rsid w:val="00945D01"/>
    <w:rsid w:val="009461A7"/>
    <w:rsid w:val="00946339"/>
    <w:rsid w:val="009470EB"/>
    <w:rsid w:val="00947326"/>
    <w:rsid w:val="00950243"/>
    <w:rsid w:val="0095120D"/>
    <w:rsid w:val="00951BBE"/>
    <w:rsid w:val="00951D18"/>
    <w:rsid w:val="009522A2"/>
    <w:rsid w:val="0095245B"/>
    <w:rsid w:val="00952A42"/>
    <w:rsid w:val="00953B2E"/>
    <w:rsid w:val="00954CFF"/>
    <w:rsid w:val="00954D80"/>
    <w:rsid w:val="00955B35"/>
    <w:rsid w:val="00955D3B"/>
    <w:rsid w:val="00956434"/>
    <w:rsid w:val="009565C7"/>
    <w:rsid w:val="00956955"/>
    <w:rsid w:val="00956A04"/>
    <w:rsid w:val="009571D3"/>
    <w:rsid w:val="00957776"/>
    <w:rsid w:val="0095795E"/>
    <w:rsid w:val="00957E7E"/>
    <w:rsid w:val="00960440"/>
    <w:rsid w:val="00960722"/>
    <w:rsid w:val="009614DB"/>
    <w:rsid w:val="00961B3A"/>
    <w:rsid w:val="00961E39"/>
    <w:rsid w:val="00962046"/>
    <w:rsid w:val="009622EF"/>
    <w:rsid w:val="009631B3"/>
    <w:rsid w:val="00963731"/>
    <w:rsid w:val="00963852"/>
    <w:rsid w:val="0096393C"/>
    <w:rsid w:val="009643D3"/>
    <w:rsid w:val="0096478E"/>
    <w:rsid w:val="00964DC7"/>
    <w:rsid w:val="00964FCB"/>
    <w:rsid w:val="0096512A"/>
    <w:rsid w:val="009652C8"/>
    <w:rsid w:val="0096534F"/>
    <w:rsid w:val="009653AD"/>
    <w:rsid w:val="009654C7"/>
    <w:rsid w:val="009656D1"/>
    <w:rsid w:val="009658EF"/>
    <w:rsid w:val="00965DC1"/>
    <w:rsid w:val="00965EB4"/>
    <w:rsid w:val="009666FB"/>
    <w:rsid w:val="00966FBB"/>
    <w:rsid w:val="009676C1"/>
    <w:rsid w:val="00967A63"/>
    <w:rsid w:val="00967D7F"/>
    <w:rsid w:val="009717C6"/>
    <w:rsid w:val="00971D1E"/>
    <w:rsid w:val="00971F95"/>
    <w:rsid w:val="009727E6"/>
    <w:rsid w:val="00973157"/>
    <w:rsid w:val="00973D5E"/>
    <w:rsid w:val="00974050"/>
    <w:rsid w:val="00974786"/>
    <w:rsid w:val="00974E55"/>
    <w:rsid w:val="00975071"/>
    <w:rsid w:val="0097621D"/>
    <w:rsid w:val="0097657A"/>
    <w:rsid w:val="009768B6"/>
    <w:rsid w:val="00976F83"/>
    <w:rsid w:val="00977615"/>
    <w:rsid w:val="00980190"/>
    <w:rsid w:val="009807C8"/>
    <w:rsid w:val="00980D22"/>
    <w:rsid w:val="009826B7"/>
    <w:rsid w:val="009827CD"/>
    <w:rsid w:val="009829BB"/>
    <w:rsid w:val="00982A37"/>
    <w:rsid w:val="00982F6F"/>
    <w:rsid w:val="0098315C"/>
    <w:rsid w:val="0098323D"/>
    <w:rsid w:val="0098417B"/>
    <w:rsid w:val="00984232"/>
    <w:rsid w:val="009842E6"/>
    <w:rsid w:val="00985193"/>
    <w:rsid w:val="009854DD"/>
    <w:rsid w:val="00985F98"/>
    <w:rsid w:val="0098628F"/>
    <w:rsid w:val="00986ED7"/>
    <w:rsid w:val="00986F1E"/>
    <w:rsid w:val="00987779"/>
    <w:rsid w:val="00987D19"/>
    <w:rsid w:val="00990279"/>
    <w:rsid w:val="0099087C"/>
    <w:rsid w:val="009908EF"/>
    <w:rsid w:val="009914B4"/>
    <w:rsid w:val="00992A47"/>
    <w:rsid w:val="009933F6"/>
    <w:rsid w:val="0099370C"/>
    <w:rsid w:val="00993C02"/>
    <w:rsid w:val="00993C6F"/>
    <w:rsid w:val="00994BCB"/>
    <w:rsid w:val="009950B1"/>
    <w:rsid w:val="009950BE"/>
    <w:rsid w:val="009950C3"/>
    <w:rsid w:val="0099549D"/>
    <w:rsid w:val="009955C0"/>
    <w:rsid w:val="009956E0"/>
    <w:rsid w:val="00995998"/>
    <w:rsid w:val="00995B13"/>
    <w:rsid w:val="00995D1D"/>
    <w:rsid w:val="00995E0D"/>
    <w:rsid w:val="0099622D"/>
    <w:rsid w:val="00996522"/>
    <w:rsid w:val="00996882"/>
    <w:rsid w:val="00996980"/>
    <w:rsid w:val="00997149"/>
    <w:rsid w:val="0099767E"/>
    <w:rsid w:val="009976A8"/>
    <w:rsid w:val="00997AF6"/>
    <w:rsid w:val="009A02A9"/>
    <w:rsid w:val="009A04A9"/>
    <w:rsid w:val="009A1928"/>
    <w:rsid w:val="009A1C1B"/>
    <w:rsid w:val="009A3110"/>
    <w:rsid w:val="009A326B"/>
    <w:rsid w:val="009A4C35"/>
    <w:rsid w:val="009A4C77"/>
    <w:rsid w:val="009A4DE0"/>
    <w:rsid w:val="009A4E31"/>
    <w:rsid w:val="009A52B8"/>
    <w:rsid w:val="009A5851"/>
    <w:rsid w:val="009A59F0"/>
    <w:rsid w:val="009A602C"/>
    <w:rsid w:val="009A6036"/>
    <w:rsid w:val="009A60A3"/>
    <w:rsid w:val="009A6EE3"/>
    <w:rsid w:val="009A7C52"/>
    <w:rsid w:val="009A7FA6"/>
    <w:rsid w:val="009B06C0"/>
    <w:rsid w:val="009B0A31"/>
    <w:rsid w:val="009B0D2C"/>
    <w:rsid w:val="009B0E46"/>
    <w:rsid w:val="009B1017"/>
    <w:rsid w:val="009B1C01"/>
    <w:rsid w:val="009B1C34"/>
    <w:rsid w:val="009B1D26"/>
    <w:rsid w:val="009B1F9B"/>
    <w:rsid w:val="009B26EB"/>
    <w:rsid w:val="009B347E"/>
    <w:rsid w:val="009B37E8"/>
    <w:rsid w:val="009B3FB9"/>
    <w:rsid w:val="009B488F"/>
    <w:rsid w:val="009B4BF4"/>
    <w:rsid w:val="009B4FCC"/>
    <w:rsid w:val="009B5B23"/>
    <w:rsid w:val="009B62CC"/>
    <w:rsid w:val="009B6642"/>
    <w:rsid w:val="009B69C7"/>
    <w:rsid w:val="009C03E4"/>
    <w:rsid w:val="009C0C7A"/>
    <w:rsid w:val="009C0D1D"/>
    <w:rsid w:val="009C10C8"/>
    <w:rsid w:val="009C14DC"/>
    <w:rsid w:val="009C203D"/>
    <w:rsid w:val="009C27D1"/>
    <w:rsid w:val="009C2B78"/>
    <w:rsid w:val="009C2EAF"/>
    <w:rsid w:val="009C31B2"/>
    <w:rsid w:val="009C3973"/>
    <w:rsid w:val="009C3D42"/>
    <w:rsid w:val="009C3F86"/>
    <w:rsid w:val="009C4CA6"/>
    <w:rsid w:val="009C4D6C"/>
    <w:rsid w:val="009C62B7"/>
    <w:rsid w:val="009C6592"/>
    <w:rsid w:val="009C668C"/>
    <w:rsid w:val="009C7350"/>
    <w:rsid w:val="009C741E"/>
    <w:rsid w:val="009C7446"/>
    <w:rsid w:val="009C768D"/>
    <w:rsid w:val="009D0AC1"/>
    <w:rsid w:val="009D1820"/>
    <w:rsid w:val="009D1C88"/>
    <w:rsid w:val="009D1F61"/>
    <w:rsid w:val="009D2081"/>
    <w:rsid w:val="009D22C8"/>
    <w:rsid w:val="009D296D"/>
    <w:rsid w:val="009D31A8"/>
    <w:rsid w:val="009D3FC0"/>
    <w:rsid w:val="009D4085"/>
    <w:rsid w:val="009D42D8"/>
    <w:rsid w:val="009D42DF"/>
    <w:rsid w:val="009D49FF"/>
    <w:rsid w:val="009D51AD"/>
    <w:rsid w:val="009D527A"/>
    <w:rsid w:val="009D52A7"/>
    <w:rsid w:val="009D53B3"/>
    <w:rsid w:val="009D58E8"/>
    <w:rsid w:val="009D5C20"/>
    <w:rsid w:val="009D6853"/>
    <w:rsid w:val="009D7083"/>
    <w:rsid w:val="009D74F4"/>
    <w:rsid w:val="009D7725"/>
    <w:rsid w:val="009D7E5D"/>
    <w:rsid w:val="009E03FD"/>
    <w:rsid w:val="009E0F25"/>
    <w:rsid w:val="009E1AFD"/>
    <w:rsid w:val="009E2037"/>
    <w:rsid w:val="009E2AEA"/>
    <w:rsid w:val="009E2BB8"/>
    <w:rsid w:val="009E2C6D"/>
    <w:rsid w:val="009E3450"/>
    <w:rsid w:val="009E3B6C"/>
    <w:rsid w:val="009E3E3B"/>
    <w:rsid w:val="009E401A"/>
    <w:rsid w:val="009E4554"/>
    <w:rsid w:val="009E4A46"/>
    <w:rsid w:val="009E550B"/>
    <w:rsid w:val="009E59E3"/>
    <w:rsid w:val="009E5E89"/>
    <w:rsid w:val="009E609B"/>
    <w:rsid w:val="009E710B"/>
    <w:rsid w:val="009F00F5"/>
    <w:rsid w:val="009F0A4A"/>
    <w:rsid w:val="009F0B48"/>
    <w:rsid w:val="009F0F4C"/>
    <w:rsid w:val="009F0FE6"/>
    <w:rsid w:val="009F17DA"/>
    <w:rsid w:val="009F19A8"/>
    <w:rsid w:val="009F3461"/>
    <w:rsid w:val="009F360B"/>
    <w:rsid w:val="009F3D8E"/>
    <w:rsid w:val="009F4350"/>
    <w:rsid w:val="009F5315"/>
    <w:rsid w:val="009F5D7A"/>
    <w:rsid w:val="009F619C"/>
    <w:rsid w:val="009F68AB"/>
    <w:rsid w:val="009F6DAB"/>
    <w:rsid w:val="009F77ED"/>
    <w:rsid w:val="009F7F73"/>
    <w:rsid w:val="00A00DE3"/>
    <w:rsid w:val="00A00EB7"/>
    <w:rsid w:val="00A00F3F"/>
    <w:rsid w:val="00A00FA6"/>
    <w:rsid w:val="00A018A4"/>
    <w:rsid w:val="00A01B36"/>
    <w:rsid w:val="00A01FB9"/>
    <w:rsid w:val="00A02E96"/>
    <w:rsid w:val="00A03BBB"/>
    <w:rsid w:val="00A03C27"/>
    <w:rsid w:val="00A047D1"/>
    <w:rsid w:val="00A04A9C"/>
    <w:rsid w:val="00A04FEE"/>
    <w:rsid w:val="00A05560"/>
    <w:rsid w:val="00A05AF2"/>
    <w:rsid w:val="00A05C40"/>
    <w:rsid w:val="00A05CF6"/>
    <w:rsid w:val="00A06709"/>
    <w:rsid w:val="00A067D6"/>
    <w:rsid w:val="00A06D2C"/>
    <w:rsid w:val="00A07A04"/>
    <w:rsid w:val="00A07C70"/>
    <w:rsid w:val="00A10346"/>
    <w:rsid w:val="00A1051D"/>
    <w:rsid w:val="00A109F1"/>
    <w:rsid w:val="00A11300"/>
    <w:rsid w:val="00A11586"/>
    <w:rsid w:val="00A137A0"/>
    <w:rsid w:val="00A13B5B"/>
    <w:rsid w:val="00A13FD5"/>
    <w:rsid w:val="00A14318"/>
    <w:rsid w:val="00A14517"/>
    <w:rsid w:val="00A1472A"/>
    <w:rsid w:val="00A14F83"/>
    <w:rsid w:val="00A152A8"/>
    <w:rsid w:val="00A1587C"/>
    <w:rsid w:val="00A16CF7"/>
    <w:rsid w:val="00A17359"/>
    <w:rsid w:val="00A17513"/>
    <w:rsid w:val="00A17C64"/>
    <w:rsid w:val="00A17E1C"/>
    <w:rsid w:val="00A20053"/>
    <w:rsid w:val="00A2032E"/>
    <w:rsid w:val="00A20459"/>
    <w:rsid w:val="00A205F9"/>
    <w:rsid w:val="00A20900"/>
    <w:rsid w:val="00A20914"/>
    <w:rsid w:val="00A209FF"/>
    <w:rsid w:val="00A21756"/>
    <w:rsid w:val="00A21A70"/>
    <w:rsid w:val="00A21FBD"/>
    <w:rsid w:val="00A221FA"/>
    <w:rsid w:val="00A22C92"/>
    <w:rsid w:val="00A22F98"/>
    <w:rsid w:val="00A23471"/>
    <w:rsid w:val="00A234FE"/>
    <w:rsid w:val="00A23FAF"/>
    <w:rsid w:val="00A23FDF"/>
    <w:rsid w:val="00A24540"/>
    <w:rsid w:val="00A24686"/>
    <w:rsid w:val="00A2539E"/>
    <w:rsid w:val="00A25D8D"/>
    <w:rsid w:val="00A26265"/>
    <w:rsid w:val="00A26367"/>
    <w:rsid w:val="00A2697A"/>
    <w:rsid w:val="00A30186"/>
    <w:rsid w:val="00A30AC1"/>
    <w:rsid w:val="00A317AD"/>
    <w:rsid w:val="00A31D80"/>
    <w:rsid w:val="00A32037"/>
    <w:rsid w:val="00A327C2"/>
    <w:rsid w:val="00A3293F"/>
    <w:rsid w:val="00A32AE8"/>
    <w:rsid w:val="00A338A8"/>
    <w:rsid w:val="00A351FE"/>
    <w:rsid w:val="00A3537E"/>
    <w:rsid w:val="00A357A9"/>
    <w:rsid w:val="00A35BA9"/>
    <w:rsid w:val="00A35F99"/>
    <w:rsid w:val="00A360B1"/>
    <w:rsid w:val="00A3689E"/>
    <w:rsid w:val="00A36D49"/>
    <w:rsid w:val="00A36EE4"/>
    <w:rsid w:val="00A373FE"/>
    <w:rsid w:val="00A3773F"/>
    <w:rsid w:val="00A37783"/>
    <w:rsid w:val="00A403DC"/>
    <w:rsid w:val="00A405CC"/>
    <w:rsid w:val="00A4108F"/>
    <w:rsid w:val="00A41769"/>
    <w:rsid w:val="00A421DB"/>
    <w:rsid w:val="00A4254F"/>
    <w:rsid w:val="00A42A0D"/>
    <w:rsid w:val="00A4303D"/>
    <w:rsid w:val="00A455A6"/>
    <w:rsid w:val="00A461C9"/>
    <w:rsid w:val="00A4622A"/>
    <w:rsid w:val="00A470AE"/>
    <w:rsid w:val="00A47678"/>
    <w:rsid w:val="00A47814"/>
    <w:rsid w:val="00A47AC8"/>
    <w:rsid w:val="00A47BC5"/>
    <w:rsid w:val="00A47E6D"/>
    <w:rsid w:val="00A47F30"/>
    <w:rsid w:val="00A507E0"/>
    <w:rsid w:val="00A5087F"/>
    <w:rsid w:val="00A51B46"/>
    <w:rsid w:val="00A520F3"/>
    <w:rsid w:val="00A5223B"/>
    <w:rsid w:val="00A52C51"/>
    <w:rsid w:val="00A52CFF"/>
    <w:rsid w:val="00A5301D"/>
    <w:rsid w:val="00A531BD"/>
    <w:rsid w:val="00A53575"/>
    <w:rsid w:val="00A53705"/>
    <w:rsid w:val="00A53993"/>
    <w:rsid w:val="00A53FA9"/>
    <w:rsid w:val="00A53FE6"/>
    <w:rsid w:val="00A548BE"/>
    <w:rsid w:val="00A54B2A"/>
    <w:rsid w:val="00A5502D"/>
    <w:rsid w:val="00A558E5"/>
    <w:rsid w:val="00A559E3"/>
    <w:rsid w:val="00A55E6F"/>
    <w:rsid w:val="00A569D8"/>
    <w:rsid w:val="00A56E55"/>
    <w:rsid w:val="00A57092"/>
    <w:rsid w:val="00A5781B"/>
    <w:rsid w:val="00A6091B"/>
    <w:rsid w:val="00A60B27"/>
    <w:rsid w:val="00A617E2"/>
    <w:rsid w:val="00A61B21"/>
    <w:rsid w:val="00A622DE"/>
    <w:rsid w:val="00A62E9A"/>
    <w:rsid w:val="00A62F71"/>
    <w:rsid w:val="00A63014"/>
    <w:rsid w:val="00A63281"/>
    <w:rsid w:val="00A63577"/>
    <w:rsid w:val="00A65134"/>
    <w:rsid w:val="00A651F5"/>
    <w:rsid w:val="00A6555E"/>
    <w:rsid w:val="00A65B52"/>
    <w:rsid w:val="00A661B3"/>
    <w:rsid w:val="00A665C6"/>
    <w:rsid w:val="00A66A42"/>
    <w:rsid w:val="00A66ABA"/>
    <w:rsid w:val="00A66CEF"/>
    <w:rsid w:val="00A670CA"/>
    <w:rsid w:val="00A672E7"/>
    <w:rsid w:val="00A673ED"/>
    <w:rsid w:val="00A674D8"/>
    <w:rsid w:val="00A67B4C"/>
    <w:rsid w:val="00A67CE3"/>
    <w:rsid w:val="00A67DD9"/>
    <w:rsid w:val="00A67FD4"/>
    <w:rsid w:val="00A702A8"/>
    <w:rsid w:val="00A702B8"/>
    <w:rsid w:val="00A70307"/>
    <w:rsid w:val="00A70375"/>
    <w:rsid w:val="00A70687"/>
    <w:rsid w:val="00A70991"/>
    <w:rsid w:val="00A717FB"/>
    <w:rsid w:val="00A71966"/>
    <w:rsid w:val="00A722F1"/>
    <w:rsid w:val="00A72A70"/>
    <w:rsid w:val="00A72E1A"/>
    <w:rsid w:val="00A72EFB"/>
    <w:rsid w:val="00A73366"/>
    <w:rsid w:val="00A74073"/>
    <w:rsid w:val="00A74357"/>
    <w:rsid w:val="00A750BC"/>
    <w:rsid w:val="00A752DE"/>
    <w:rsid w:val="00A752F1"/>
    <w:rsid w:val="00A75728"/>
    <w:rsid w:val="00A75AF9"/>
    <w:rsid w:val="00A75BC5"/>
    <w:rsid w:val="00A75E24"/>
    <w:rsid w:val="00A76341"/>
    <w:rsid w:val="00A765F7"/>
    <w:rsid w:val="00A76850"/>
    <w:rsid w:val="00A76CF3"/>
    <w:rsid w:val="00A77239"/>
    <w:rsid w:val="00A77316"/>
    <w:rsid w:val="00A77700"/>
    <w:rsid w:val="00A77A86"/>
    <w:rsid w:val="00A77B4D"/>
    <w:rsid w:val="00A77E24"/>
    <w:rsid w:val="00A801D0"/>
    <w:rsid w:val="00A802CA"/>
    <w:rsid w:val="00A804A1"/>
    <w:rsid w:val="00A81B7B"/>
    <w:rsid w:val="00A81EAD"/>
    <w:rsid w:val="00A82454"/>
    <w:rsid w:val="00A8246C"/>
    <w:rsid w:val="00A82626"/>
    <w:rsid w:val="00A83D90"/>
    <w:rsid w:val="00A83FED"/>
    <w:rsid w:val="00A84897"/>
    <w:rsid w:val="00A85127"/>
    <w:rsid w:val="00A8567D"/>
    <w:rsid w:val="00A85724"/>
    <w:rsid w:val="00A86084"/>
    <w:rsid w:val="00A86222"/>
    <w:rsid w:val="00A86A23"/>
    <w:rsid w:val="00A86F51"/>
    <w:rsid w:val="00A8717B"/>
    <w:rsid w:val="00A87520"/>
    <w:rsid w:val="00A877DD"/>
    <w:rsid w:val="00A87BAD"/>
    <w:rsid w:val="00A87E78"/>
    <w:rsid w:val="00A908B9"/>
    <w:rsid w:val="00A90F73"/>
    <w:rsid w:val="00A91479"/>
    <w:rsid w:val="00A916A5"/>
    <w:rsid w:val="00A941CF"/>
    <w:rsid w:val="00A94D4F"/>
    <w:rsid w:val="00A94D79"/>
    <w:rsid w:val="00A94F57"/>
    <w:rsid w:val="00A951D6"/>
    <w:rsid w:val="00A95388"/>
    <w:rsid w:val="00A96FF0"/>
    <w:rsid w:val="00A974AF"/>
    <w:rsid w:val="00AA0B84"/>
    <w:rsid w:val="00AA1039"/>
    <w:rsid w:val="00AA1517"/>
    <w:rsid w:val="00AA1BD4"/>
    <w:rsid w:val="00AA1F0F"/>
    <w:rsid w:val="00AA2289"/>
    <w:rsid w:val="00AA3179"/>
    <w:rsid w:val="00AA362A"/>
    <w:rsid w:val="00AA3863"/>
    <w:rsid w:val="00AA3FED"/>
    <w:rsid w:val="00AA4777"/>
    <w:rsid w:val="00AA478B"/>
    <w:rsid w:val="00AA4B99"/>
    <w:rsid w:val="00AA4FA3"/>
    <w:rsid w:val="00AA5308"/>
    <w:rsid w:val="00AA6064"/>
    <w:rsid w:val="00AA6863"/>
    <w:rsid w:val="00AA6C33"/>
    <w:rsid w:val="00AA71F7"/>
    <w:rsid w:val="00AA72A0"/>
    <w:rsid w:val="00AA746C"/>
    <w:rsid w:val="00AA7B19"/>
    <w:rsid w:val="00AA7EB9"/>
    <w:rsid w:val="00AB0C97"/>
    <w:rsid w:val="00AB0E16"/>
    <w:rsid w:val="00AB0F26"/>
    <w:rsid w:val="00AB0FAC"/>
    <w:rsid w:val="00AB1F3A"/>
    <w:rsid w:val="00AB272D"/>
    <w:rsid w:val="00AB3047"/>
    <w:rsid w:val="00AB37E5"/>
    <w:rsid w:val="00AB3A23"/>
    <w:rsid w:val="00AB3A33"/>
    <w:rsid w:val="00AB3DA7"/>
    <w:rsid w:val="00AB49B0"/>
    <w:rsid w:val="00AB4D53"/>
    <w:rsid w:val="00AB584F"/>
    <w:rsid w:val="00AB6929"/>
    <w:rsid w:val="00AB6F41"/>
    <w:rsid w:val="00AB7494"/>
    <w:rsid w:val="00AB7724"/>
    <w:rsid w:val="00AB7F02"/>
    <w:rsid w:val="00AB7F84"/>
    <w:rsid w:val="00AC0167"/>
    <w:rsid w:val="00AC0E5D"/>
    <w:rsid w:val="00AC1FDA"/>
    <w:rsid w:val="00AC25CE"/>
    <w:rsid w:val="00AC2ABE"/>
    <w:rsid w:val="00AC31A3"/>
    <w:rsid w:val="00AC3E45"/>
    <w:rsid w:val="00AC438C"/>
    <w:rsid w:val="00AC4F86"/>
    <w:rsid w:val="00AC506A"/>
    <w:rsid w:val="00AC5184"/>
    <w:rsid w:val="00AC553B"/>
    <w:rsid w:val="00AC56F8"/>
    <w:rsid w:val="00AC6198"/>
    <w:rsid w:val="00AC73DA"/>
    <w:rsid w:val="00AC7C15"/>
    <w:rsid w:val="00AC7E11"/>
    <w:rsid w:val="00AD09B1"/>
    <w:rsid w:val="00AD0F00"/>
    <w:rsid w:val="00AD160D"/>
    <w:rsid w:val="00AD1945"/>
    <w:rsid w:val="00AD1D7F"/>
    <w:rsid w:val="00AD23ED"/>
    <w:rsid w:val="00AD2536"/>
    <w:rsid w:val="00AD2A33"/>
    <w:rsid w:val="00AD43A9"/>
    <w:rsid w:val="00AD4BD0"/>
    <w:rsid w:val="00AD4CAF"/>
    <w:rsid w:val="00AD5240"/>
    <w:rsid w:val="00AD53BA"/>
    <w:rsid w:val="00AD57AD"/>
    <w:rsid w:val="00AD681E"/>
    <w:rsid w:val="00AD6824"/>
    <w:rsid w:val="00AD7674"/>
    <w:rsid w:val="00AD7A35"/>
    <w:rsid w:val="00AD7C8F"/>
    <w:rsid w:val="00AD7CFD"/>
    <w:rsid w:val="00AD7FF5"/>
    <w:rsid w:val="00AE0C60"/>
    <w:rsid w:val="00AE1219"/>
    <w:rsid w:val="00AE15D8"/>
    <w:rsid w:val="00AE2B99"/>
    <w:rsid w:val="00AE2DD3"/>
    <w:rsid w:val="00AE3758"/>
    <w:rsid w:val="00AE3A3D"/>
    <w:rsid w:val="00AE3D13"/>
    <w:rsid w:val="00AE4B8A"/>
    <w:rsid w:val="00AE521C"/>
    <w:rsid w:val="00AE559C"/>
    <w:rsid w:val="00AE577D"/>
    <w:rsid w:val="00AE585F"/>
    <w:rsid w:val="00AE5951"/>
    <w:rsid w:val="00AE59DC"/>
    <w:rsid w:val="00AE6147"/>
    <w:rsid w:val="00AE6435"/>
    <w:rsid w:val="00AE6560"/>
    <w:rsid w:val="00AE6D83"/>
    <w:rsid w:val="00AE6E5B"/>
    <w:rsid w:val="00AE752F"/>
    <w:rsid w:val="00AE795A"/>
    <w:rsid w:val="00AF00D4"/>
    <w:rsid w:val="00AF07E0"/>
    <w:rsid w:val="00AF0EB6"/>
    <w:rsid w:val="00AF2717"/>
    <w:rsid w:val="00AF281A"/>
    <w:rsid w:val="00AF2C85"/>
    <w:rsid w:val="00AF35E7"/>
    <w:rsid w:val="00AF3966"/>
    <w:rsid w:val="00AF3B6A"/>
    <w:rsid w:val="00AF3BA8"/>
    <w:rsid w:val="00AF4498"/>
    <w:rsid w:val="00AF4862"/>
    <w:rsid w:val="00AF49EE"/>
    <w:rsid w:val="00AF511C"/>
    <w:rsid w:val="00AF5808"/>
    <w:rsid w:val="00AF5855"/>
    <w:rsid w:val="00AF5F35"/>
    <w:rsid w:val="00AF64B3"/>
    <w:rsid w:val="00AF65E6"/>
    <w:rsid w:val="00AF6938"/>
    <w:rsid w:val="00AF6B43"/>
    <w:rsid w:val="00AF6F86"/>
    <w:rsid w:val="00B001F4"/>
    <w:rsid w:val="00B0035E"/>
    <w:rsid w:val="00B0145F"/>
    <w:rsid w:val="00B020BE"/>
    <w:rsid w:val="00B0278C"/>
    <w:rsid w:val="00B02E90"/>
    <w:rsid w:val="00B02EC5"/>
    <w:rsid w:val="00B032DF"/>
    <w:rsid w:val="00B03380"/>
    <w:rsid w:val="00B03C86"/>
    <w:rsid w:val="00B0430F"/>
    <w:rsid w:val="00B046F2"/>
    <w:rsid w:val="00B04833"/>
    <w:rsid w:val="00B0486B"/>
    <w:rsid w:val="00B04981"/>
    <w:rsid w:val="00B04E2E"/>
    <w:rsid w:val="00B050FD"/>
    <w:rsid w:val="00B0532C"/>
    <w:rsid w:val="00B057E3"/>
    <w:rsid w:val="00B05804"/>
    <w:rsid w:val="00B05CAF"/>
    <w:rsid w:val="00B05FCC"/>
    <w:rsid w:val="00B06317"/>
    <w:rsid w:val="00B06400"/>
    <w:rsid w:val="00B06D43"/>
    <w:rsid w:val="00B06DE3"/>
    <w:rsid w:val="00B07176"/>
    <w:rsid w:val="00B07573"/>
    <w:rsid w:val="00B07E96"/>
    <w:rsid w:val="00B10237"/>
    <w:rsid w:val="00B10519"/>
    <w:rsid w:val="00B107C3"/>
    <w:rsid w:val="00B10E04"/>
    <w:rsid w:val="00B111B7"/>
    <w:rsid w:val="00B11873"/>
    <w:rsid w:val="00B1200F"/>
    <w:rsid w:val="00B123E9"/>
    <w:rsid w:val="00B12CEA"/>
    <w:rsid w:val="00B1325F"/>
    <w:rsid w:val="00B1351B"/>
    <w:rsid w:val="00B13875"/>
    <w:rsid w:val="00B13BA0"/>
    <w:rsid w:val="00B146BA"/>
    <w:rsid w:val="00B15358"/>
    <w:rsid w:val="00B1650B"/>
    <w:rsid w:val="00B1654F"/>
    <w:rsid w:val="00B16888"/>
    <w:rsid w:val="00B16E89"/>
    <w:rsid w:val="00B170A0"/>
    <w:rsid w:val="00B17A30"/>
    <w:rsid w:val="00B2130F"/>
    <w:rsid w:val="00B21315"/>
    <w:rsid w:val="00B2170E"/>
    <w:rsid w:val="00B22060"/>
    <w:rsid w:val="00B220CE"/>
    <w:rsid w:val="00B220DF"/>
    <w:rsid w:val="00B22284"/>
    <w:rsid w:val="00B22738"/>
    <w:rsid w:val="00B22BAE"/>
    <w:rsid w:val="00B22F80"/>
    <w:rsid w:val="00B2360E"/>
    <w:rsid w:val="00B23B5E"/>
    <w:rsid w:val="00B24045"/>
    <w:rsid w:val="00B24418"/>
    <w:rsid w:val="00B2572D"/>
    <w:rsid w:val="00B25B5B"/>
    <w:rsid w:val="00B25E4A"/>
    <w:rsid w:val="00B26CCD"/>
    <w:rsid w:val="00B271C8"/>
    <w:rsid w:val="00B275AB"/>
    <w:rsid w:val="00B2785C"/>
    <w:rsid w:val="00B27AFC"/>
    <w:rsid w:val="00B27D39"/>
    <w:rsid w:val="00B3000F"/>
    <w:rsid w:val="00B3082A"/>
    <w:rsid w:val="00B31253"/>
    <w:rsid w:val="00B3200B"/>
    <w:rsid w:val="00B3242A"/>
    <w:rsid w:val="00B32489"/>
    <w:rsid w:val="00B324F4"/>
    <w:rsid w:val="00B32B68"/>
    <w:rsid w:val="00B331CF"/>
    <w:rsid w:val="00B33F7C"/>
    <w:rsid w:val="00B34329"/>
    <w:rsid w:val="00B343DC"/>
    <w:rsid w:val="00B34830"/>
    <w:rsid w:val="00B35F49"/>
    <w:rsid w:val="00B367DB"/>
    <w:rsid w:val="00B3788E"/>
    <w:rsid w:val="00B4091D"/>
    <w:rsid w:val="00B40ED2"/>
    <w:rsid w:val="00B40FAC"/>
    <w:rsid w:val="00B4167C"/>
    <w:rsid w:val="00B4182A"/>
    <w:rsid w:val="00B41B79"/>
    <w:rsid w:val="00B41C89"/>
    <w:rsid w:val="00B41F90"/>
    <w:rsid w:val="00B424CF"/>
    <w:rsid w:val="00B427D9"/>
    <w:rsid w:val="00B42B67"/>
    <w:rsid w:val="00B42FFE"/>
    <w:rsid w:val="00B43E2E"/>
    <w:rsid w:val="00B43F70"/>
    <w:rsid w:val="00B44113"/>
    <w:rsid w:val="00B4437F"/>
    <w:rsid w:val="00B448AD"/>
    <w:rsid w:val="00B448C1"/>
    <w:rsid w:val="00B452BB"/>
    <w:rsid w:val="00B46EF2"/>
    <w:rsid w:val="00B47330"/>
    <w:rsid w:val="00B476C3"/>
    <w:rsid w:val="00B47865"/>
    <w:rsid w:val="00B47F12"/>
    <w:rsid w:val="00B5013F"/>
    <w:rsid w:val="00B50F55"/>
    <w:rsid w:val="00B5117B"/>
    <w:rsid w:val="00B51488"/>
    <w:rsid w:val="00B514CE"/>
    <w:rsid w:val="00B51CC6"/>
    <w:rsid w:val="00B51DB2"/>
    <w:rsid w:val="00B52029"/>
    <w:rsid w:val="00B521B8"/>
    <w:rsid w:val="00B52483"/>
    <w:rsid w:val="00B525C6"/>
    <w:rsid w:val="00B527C5"/>
    <w:rsid w:val="00B52E08"/>
    <w:rsid w:val="00B533DF"/>
    <w:rsid w:val="00B536E4"/>
    <w:rsid w:val="00B53B4D"/>
    <w:rsid w:val="00B53C46"/>
    <w:rsid w:val="00B5480E"/>
    <w:rsid w:val="00B54BA9"/>
    <w:rsid w:val="00B556ED"/>
    <w:rsid w:val="00B55B52"/>
    <w:rsid w:val="00B55D85"/>
    <w:rsid w:val="00B5607E"/>
    <w:rsid w:val="00B56439"/>
    <w:rsid w:val="00B56C9F"/>
    <w:rsid w:val="00B57FE9"/>
    <w:rsid w:val="00B600EF"/>
    <w:rsid w:val="00B60847"/>
    <w:rsid w:val="00B60EA4"/>
    <w:rsid w:val="00B6101D"/>
    <w:rsid w:val="00B615D1"/>
    <w:rsid w:val="00B62013"/>
    <w:rsid w:val="00B6214B"/>
    <w:rsid w:val="00B62CD0"/>
    <w:rsid w:val="00B6304E"/>
    <w:rsid w:val="00B6321D"/>
    <w:rsid w:val="00B63576"/>
    <w:rsid w:val="00B63CB9"/>
    <w:rsid w:val="00B642DA"/>
    <w:rsid w:val="00B6465A"/>
    <w:rsid w:val="00B64997"/>
    <w:rsid w:val="00B64D07"/>
    <w:rsid w:val="00B650F1"/>
    <w:rsid w:val="00B6536E"/>
    <w:rsid w:val="00B65D59"/>
    <w:rsid w:val="00B665EF"/>
    <w:rsid w:val="00B6669C"/>
    <w:rsid w:val="00B66CFE"/>
    <w:rsid w:val="00B706AC"/>
    <w:rsid w:val="00B711C6"/>
    <w:rsid w:val="00B72089"/>
    <w:rsid w:val="00B72ACB"/>
    <w:rsid w:val="00B72EF6"/>
    <w:rsid w:val="00B73304"/>
    <w:rsid w:val="00B73811"/>
    <w:rsid w:val="00B74A0F"/>
    <w:rsid w:val="00B74A2C"/>
    <w:rsid w:val="00B751BD"/>
    <w:rsid w:val="00B751FF"/>
    <w:rsid w:val="00B758B6"/>
    <w:rsid w:val="00B75942"/>
    <w:rsid w:val="00B75D02"/>
    <w:rsid w:val="00B75FD0"/>
    <w:rsid w:val="00B7671A"/>
    <w:rsid w:val="00B76C15"/>
    <w:rsid w:val="00B776EA"/>
    <w:rsid w:val="00B77A6B"/>
    <w:rsid w:val="00B77B6E"/>
    <w:rsid w:val="00B77E55"/>
    <w:rsid w:val="00B80CC5"/>
    <w:rsid w:val="00B80FD5"/>
    <w:rsid w:val="00B812EE"/>
    <w:rsid w:val="00B814E0"/>
    <w:rsid w:val="00B81625"/>
    <w:rsid w:val="00B82490"/>
    <w:rsid w:val="00B83952"/>
    <w:rsid w:val="00B83DC0"/>
    <w:rsid w:val="00B84AB4"/>
    <w:rsid w:val="00B86026"/>
    <w:rsid w:val="00B86560"/>
    <w:rsid w:val="00B86AD1"/>
    <w:rsid w:val="00B86D2E"/>
    <w:rsid w:val="00B8757A"/>
    <w:rsid w:val="00B902A9"/>
    <w:rsid w:val="00B9032B"/>
    <w:rsid w:val="00B9039B"/>
    <w:rsid w:val="00B90FD4"/>
    <w:rsid w:val="00B910B7"/>
    <w:rsid w:val="00B91533"/>
    <w:rsid w:val="00B916A5"/>
    <w:rsid w:val="00B9255A"/>
    <w:rsid w:val="00B92B87"/>
    <w:rsid w:val="00B93267"/>
    <w:rsid w:val="00B93E06"/>
    <w:rsid w:val="00B943B8"/>
    <w:rsid w:val="00B9488B"/>
    <w:rsid w:val="00B94D79"/>
    <w:rsid w:val="00B9503B"/>
    <w:rsid w:val="00B9565D"/>
    <w:rsid w:val="00B95C7E"/>
    <w:rsid w:val="00B95F50"/>
    <w:rsid w:val="00B9678F"/>
    <w:rsid w:val="00BA04A9"/>
    <w:rsid w:val="00BA0A6A"/>
    <w:rsid w:val="00BA150E"/>
    <w:rsid w:val="00BA180F"/>
    <w:rsid w:val="00BA190A"/>
    <w:rsid w:val="00BA1F0D"/>
    <w:rsid w:val="00BA26AF"/>
    <w:rsid w:val="00BA2844"/>
    <w:rsid w:val="00BA2A59"/>
    <w:rsid w:val="00BA2E4A"/>
    <w:rsid w:val="00BA31C5"/>
    <w:rsid w:val="00BA3609"/>
    <w:rsid w:val="00BA3719"/>
    <w:rsid w:val="00BA3B6C"/>
    <w:rsid w:val="00BA3D52"/>
    <w:rsid w:val="00BA4052"/>
    <w:rsid w:val="00BA59D3"/>
    <w:rsid w:val="00BA5CFF"/>
    <w:rsid w:val="00BA6042"/>
    <w:rsid w:val="00BA60F2"/>
    <w:rsid w:val="00BA62F1"/>
    <w:rsid w:val="00BA69FC"/>
    <w:rsid w:val="00BA74AE"/>
    <w:rsid w:val="00BA7BE5"/>
    <w:rsid w:val="00BA7D7F"/>
    <w:rsid w:val="00BA7F7C"/>
    <w:rsid w:val="00BA7FA4"/>
    <w:rsid w:val="00BB0422"/>
    <w:rsid w:val="00BB0E31"/>
    <w:rsid w:val="00BB0E69"/>
    <w:rsid w:val="00BB12DA"/>
    <w:rsid w:val="00BB15ED"/>
    <w:rsid w:val="00BB19C1"/>
    <w:rsid w:val="00BB1B09"/>
    <w:rsid w:val="00BB22C4"/>
    <w:rsid w:val="00BB3E83"/>
    <w:rsid w:val="00BB4112"/>
    <w:rsid w:val="00BB414B"/>
    <w:rsid w:val="00BB454E"/>
    <w:rsid w:val="00BB53A6"/>
    <w:rsid w:val="00BB5777"/>
    <w:rsid w:val="00BB731C"/>
    <w:rsid w:val="00BB764F"/>
    <w:rsid w:val="00BC0179"/>
    <w:rsid w:val="00BC05CB"/>
    <w:rsid w:val="00BC0807"/>
    <w:rsid w:val="00BC0C36"/>
    <w:rsid w:val="00BC1526"/>
    <w:rsid w:val="00BC1651"/>
    <w:rsid w:val="00BC232A"/>
    <w:rsid w:val="00BC2376"/>
    <w:rsid w:val="00BC2570"/>
    <w:rsid w:val="00BC2A2C"/>
    <w:rsid w:val="00BC3686"/>
    <w:rsid w:val="00BC37F5"/>
    <w:rsid w:val="00BC396C"/>
    <w:rsid w:val="00BC39BC"/>
    <w:rsid w:val="00BC45A1"/>
    <w:rsid w:val="00BC47DB"/>
    <w:rsid w:val="00BC4B70"/>
    <w:rsid w:val="00BC54CD"/>
    <w:rsid w:val="00BC5726"/>
    <w:rsid w:val="00BC5858"/>
    <w:rsid w:val="00BC5C25"/>
    <w:rsid w:val="00BC69D8"/>
    <w:rsid w:val="00BC6C62"/>
    <w:rsid w:val="00BC6D03"/>
    <w:rsid w:val="00BC729D"/>
    <w:rsid w:val="00BC767E"/>
    <w:rsid w:val="00BC7B45"/>
    <w:rsid w:val="00BC7DB3"/>
    <w:rsid w:val="00BD0305"/>
    <w:rsid w:val="00BD04A7"/>
    <w:rsid w:val="00BD0776"/>
    <w:rsid w:val="00BD085D"/>
    <w:rsid w:val="00BD0B9A"/>
    <w:rsid w:val="00BD13B0"/>
    <w:rsid w:val="00BD146E"/>
    <w:rsid w:val="00BD180D"/>
    <w:rsid w:val="00BD29D1"/>
    <w:rsid w:val="00BD2A09"/>
    <w:rsid w:val="00BD2E6C"/>
    <w:rsid w:val="00BD3F5C"/>
    <w:rsid w:val="00BD4358"/>
    <w:rsid w:val="00BD4727"/>
    <w:rsid w:val="00BD48AC"/>
    <w:rsid w:val="00BD5233"/>
    <w:rsid w:val="00BD5481"/>
    <w:rsid w:val="00BD6278"/>
    <w:rsid w:val="00BD6457"/>
    <w:rsid w:val="00BD71D1"/>
    <w:rsid w:val="00BD72B5"/>
    <w:rsid w:val="00BD7318"/>
    <w:rsid w:val="00BD7E61"/>
    <w:rsid w:val="00BE06F4"/>
    <w:rsid w:val="00BE0DDF"/>
    <w:rsid w:val="00BE0E50"/>
    <w:rsid w:val="00BE1F6D"/>
    <w:rsid w:val="00BE28BB"/>
    <w:rsid w:val="00BE2BCA"/>
    <w:rsid w:val="00BE2CF9"/>
    <w:rsid w:val="00BE3140"/>
    <w:rsid w:val="00BE3914"/>
    <w:rsid w:val="00BE49FD"/>
    <w:rsid w:val="00BE4D2F"/>
    <w:rsid w:val="00BE52B6"/>
    <w:rsid w:val="00BE592F"/>
    <w:rsid w:val="00BE5A1C"/>
    <w:rsid w:val="00BE5EDB"/>
    <w:rsid w:val="00BE6684"/>
    <w:rsid w:val="00BE7CE5"/>
    <w:rsid w:val="00BE7D90"/>
    <w:rsid w:val="00BE7F23"/>
    <w:rsid w:val="00BF0036"/>
    <w:rsid w:val="00BF003B"/>
    <w:rsid w:val="00BF0132"/>
    <w:rsid w:val="00BF01B0"/>
    <w:rsid w:val="00BF01DE"/>
    <w:rsid w:val="00BF042A"/>
    <w:rsid w:val="00BF047B"/>
    <w:rsid w:val="00BF066B"/>
    <w:rsid w:val="00BF0791"/>
    <w:rsid w:val="00BF1648"/>
    <w:rsid w:val="00BF1EC8"/>
    <w:rsid w:val="00BF29BC"/>
    <w:rsid w:val="00BF2AE8"/>
    <w:rsid w:val="00BF36E6"/>
    <w:rsid w:val="00BF450A"/>
    <w:rsid w:val="00BF4867"/>
    <w:rsid w:val="00BF51D5"/>
    <w:rsid w:val="00BF5841"/>
    <w:rsid w:val="00BF6178"/>
    <w:rsid w:val="00BF618F"/>
    <w:rsid w:val="00BF67DD"/>
    <w:rsid w:val="00BF7052"/>
    <w:rsid w:val="00BF7280"/>
    <w:rsid w:val="00BF7E1F"/>
    <w:rsid w:val="00C000AD"/>
    <w:rsid w:val="00C0062F"/>
    <w:rsid w:val="00C0107F"/>
    <w:rsid w:val="00C0162D"/>
    <w:rsid w:val="00C01A69"/>
    <w:rsid w:val="00C01BDC"/>
    <w:rsid w:val="00C01D7D"/>
    <w:rsid w:val="00C01EE8"/>
    <w:rsid w:val="00C02196"/>
    <w:rsid w:val="00C026B1"/>
    <w:rsid w:val="00C0376A"/>
    <w:rsid w:val="00C03B4D"/>
    <w:rsid w:val="00C0464E"/>
    <w:rsid w:val="00C04DE2"/>
    <w:rsid w:val="00C04F24"/>
    <w:rsid w:val="00C05FD1"/>
    <w:rsid w:val="00C06819"/>
    <w:rsid w:val="00C06B89"/>
    <w:rsid w:val="00C07802"/>
    <w:rsid w:val="00C104AC"/>
    <w:rsid w:val="00C104D1"/>
    <w:rsid w:val="00C1056A"/>
    <w:rsid w:val="00C11266"/>
    <w:rsid w:val="00C1163B"/>
    <w:rsid w:val="00C1234B"/>
    <w:rsid w:val="00C12924"/>
    <w:rsid w:val="00C129FA"/>
    <w:rsid w:val="00C13583"/>
    <w:rsid w:val="00C1370C"/>
    <w:rsid w:val="00C13D79"/>
    <w:rsid w:val="00C13E87"/>
    <w:rsid w:val="00C14382"/>
    <w:rsid w:val="00C14814"/>
    <w:rsid w:val="00C14C66"/>
    <w:rsid w:val="00C15743"/>
    <w:rsid w:val="00C15D17"/>
    <w:rsid w:val="00C16205"/>
    <w:rsid w:val="00C167CE"/>
    <w:rsid w:val="00C20D47"/>
    <w:rsid w:val="00C215F1"/>
    <w:rsid w:val="00C21B82"/>
    <w:rsid w:val="00C21C1B"/>
    <w:rsid w:val="00C22105"/>
    <w:rsid w:val="00C221D9"/>
    <w:rsid w:val="00C227C8"/>
    <w:rsid w:val="00C22F19"/>
    <w:rsid w:val="00C23269"/>
    <w:rsid w:val="00C2480A"/>
    <w:rsid w:val="00C2531A"/>
    <w:rsid w:val="00C266A0"/>
    <w:rsid w:val="00C277F0"/>
    <w:rsid w:val="00C27EE0"/>
    <w:rsid w:val="00C30339"/>
    <w:rsid w:val="00C307CB"/>
    <w:rsid w:val="00C30C29"/>
    <w:rsid w:val="00C325D0"/>
    <w:rsid w:val="00C32931"/>
    <w:rsid w:val="00C3296C"/>
    <w:rsid w:val="00C32B90"/>
    <w:rsid w:val="00C33596"/>
    <w:rsid w:val="00C34194"/>
    <w:rsid w:val="00C350A0"/>
    <w:rsid w:val="00C351DF"/>
    <w:rsid w:val="00C352D9"/>
    <w:rsid w:val="00C358E5"/>
    <w:rsid w:val="00C35968"/>
    <w:rsid w:val="00C35A03"/>
    <w:rsid w:val="00C35B92"/>
    <w:rsid w:val="00C35EC3"/>
    <w:rsid w:val="00C367FA"/>
    <w:rsid w:val="00C370C7"/>
    <w:rsid w:val="00C37185"/>
    <w:rsid w:val="00C37260"/>
    <w:rsid w:val="00C37607"/>
    <w:rsid w:val="00C3786C"/>
    <w:rsid w:val="00C37AAB"/>
    <w:rsid w:val="00C37BBD"/>
    <w:rsid w:val="00C40F66"/>
    <w:rsid w:val="00C40F87"/>
    <w:rsid w:val="00C41124"/>
    <w:rsid w:val="00C412B3"/>
    <w:rsid w:val="00C4151E"/>
    <w:rsid w:val="00C41531"/>
    <w:rsid w:val="00C41ACF"/>
    <w:rsid w:val="00C421E0"/>
    <w:rsid w:val="00C43297"/>
    <w:rsid w:val="00C43581"/>
    <w:rsid w:val="00C436BC"/>
    <w:rsid w:val="00C438BB"/>
    <w:rsid w:val="00C459DB"/>
    <w:rsid w:val="00C45A72"/>
    <w:rsid w:val="00C45D04"/>
    <w:rsid w:val="00C46506"/>
    <w:rsid w:val="00C47193"/>
    <w:rsid w:val="00C4755B"/>
    <w:rsid w:val="00C475DC"/>
    <w:rsid w:val="00C4782E"/>
    <w:rsid w:val="00C47862"/>
    <w:rsid w:val="00C504C9"/>
    <w:rsid w:val="00C50796"/>
    <w:rsid w:val="00C50C34"/>
    <w:rsid w:val="00C50D3C"/>
    <w:rsid w:val="00C50DDE"/>
    <w:rsid w:val="00C511A6"/>
    <w:rsid w:val="00C52F16"/>
    <w:rsid w:val="00C53249"/>
    <w:rsid w:val="00C53844"/>
    <w:rsid w:val="00C539FC"/>
    <w:rsid w:val="00C53DDC"/>
    <w:rsid w:val="00C53DEC"/>
    <w:rsid w:val="00C53E4A"/>
    <w:rsid w:val="00C54B4C"/>
    <w:rsid w:val="00C5541A"/>
    <w:rsid w:val="00C55822"/>
    <w:rsid w:val="00C55BC0"/>
    <w:rsid w:val="00C56A82"/>
    <w:rsid w:val="00C56AA9"/>
    <w:rsid w:val="00C57177"/>
    <w:rsid w:val="00C57405"/>
    <w:rsid w:val="00C57EF1"/>
    <w:rsid w:val="00C60F84"/>
    <w:rsid w:val="00C61330"/>
    <w:rsid w:val="00C61B51"/>
    <w:rsid w:val="00C628DC"/>
    <w:rsid w:val="00C62F70"/>
    <w:rsid w:val="00C630A9"/>
    <w:rsid w:val="00C63BEC"/>
    <w:rsid w:val="00C640FE"/>
    <w:rsid w:val="00C64133"/>
    <w:rsid w:val="00C6432C"/>
    <w:rsid w:val="00C64702"/>
    <w:rsid w:val="00C65EFE"/>
    <w:rsid w:val="00C65F20"/>
    <w:rsid w:val="00C66B0B"/>
    <w:rsid w:val="00C67587"/>
    <w:rsid w:val="00C67A87"/>
    <w:rsid w:val="00C70488"/>
    <w:rsid w:val="00C71107"/>
    <w:rsid w:val="00C71238"/>
    <w:rsid w:val="00C71E5F"/>
    <w:rsid w:val="00C71F42"/>
    <w:rsid w:val="00C72A5C"/>
    <w:rsid w:val="00C73A89"/>
    <w:rsid w:val="00C73DE2"/>
    <w:rsid w:val="00C73FB1"/>
    <w:rsid w:val="00C74180"/>
    <w:rsid w:val="00C74590"/>
    <w:rsid w:val="00C74900"/>
    <w:rsid w:val="00C75130"/>
    <w:rsid w:val="00C75726"/>
    <w:rsid w:val="00C76289"/>
    <w:rsid w:val="00C76975"/>
    <w:rsid w:val="00C77161"/>
    <w:rsid w:val="00C77527"/>
    <w:rsid w:val="00C777BA"/>
    <w:rsid w:val="00C77C1A"/>
    <w:rsid w:val="00C80402"/>
    <w:rsid w:val="00C806B2"/>
    <w:rsid w:val="00C80DB4"/>
    <w:rsid w:val="00C80E07"/>
    <w:rsid w:val="00C82375"/>
    <w:rsid w:val="00C82663"/>
    <w:rsid w:val="00C829D7"/>
    <w:rsid w:val="00C82C69"/>
    <w:rsid w:val="00C82CEA"/>
    <w:rsid w:val="00C8333B"/>
    <w:rsid w:val="00C8354D"/>
    <w:rsid w:val="00C84F64"/>
    <w:rsid w:val="00C85719"/>
    <w:rsid w:val="00C85CBA"/>
    <w:rsid w:val="00C868BA"/>
    <w:rsid w:val="00C8699F"/>
    <w:rsid w:val="00C87093"/>
    <w:rsid w:val="00C87192"/>
    <w:rsid w:val="00C87C6C"/>
    <w:rsid w:val="00C87E48"/>
    <w:rsid w:val="00C901E9"/>
    <w:rsid w:val="00C90303"/>
    <w:rsid w:val="00C905B3"/>
    <w:rsid w:val="00C90806"/>
    <w:rsid w:val="00C90ACB"/>
    <w:rsid w:val="00C90BCA"/>
    <w:rsid w:val="00C90BF4"/>
    <w:rsid w:val="00C91400"/>
    <w:rsid w:val="00C921D3"/>
    <w:rsid w:val="00C931ED"/>
    <w:rsid w:val="00C93342"/>
    <w:rsid w:val="00C9344B"/>
    <w:rsid w:val="00C93507"/>
    <w:rsid w:val="00C9385D"/>
    <w:rsid w:val="00C94B96"/>
    <w:rsid w:val="00C95A9C"/>
    <w:rsid w:val="00C95F76"/>
    <w:rsid w:val="00C975E4"/>
    <w:rsid w:val="00C975ED"/>
    <w:rsid w:val="00C97693"/>
    <w:rsid w:val="00C9790E"/>
    <w:rsid w:val="00CA134E"/>
    <w:rsid w:val="00CA1794"/>
    <w:rsid w:val="00CA2121"/>
    <w:rsid w:val="00CA2741"/>
    <w:rsid w:val="00CA2CF2"/>
    <w:rsid w:val="00CA3E18"/>
    <w:rsid w:val="00CA4BE5"/>
    <w:rsid w:val="00CA5078"/>
    <w:rsid w:val="00CA59A3"/>
    <w:rsid w:val="00CA5D58"/>
    <w:rsid w:val="00CA71EE"/>
    <w:rsid w:val="00CA7643"/>
    <w:rsid w:val="00CA7A51"/>
    <w:rsid w:val="00CA7C3B"/>
    <w:rsid w:val="00CA7CFD"/>
    <w:rsid w:val="00CA7F6B"/>
    <w:rsid w:val="00CB0130"/>
    <w:rsid w:val="00CB0903"/>
    <w:rsid w:val="00CB09A6"/>
    <w:rsid w:val="00CB0D1E"/>
    <w:rsid w:val="00CB106B"/>
    <w:rsid w:val="00CB1267"/>
    <w:rsid w:val="00CB142A"/>
    <w:rsid w:val="00CB14CB"/>
    <w:rsid w:val="00CB15EB"/>
    <w:rsid w:val="00CB2B19"/>
    <w:rsid w:val="00CB38D2"/>
    <w:rsid w:val="00CB3E67"/>
    <w:rsid w:val="00CB3F13"/>
    <w:rsid w:val="00CB5443"/>
    <w:rsid w:val="00CB61AA"/>
    <w:rsid w:val="00CB63CF"/>
    <w:rsid w:val="00CB6507"/>
    <w:rsid w:val="00CB65A6"/>
    <w:rsid w:val="00CB66A8"/>
    <w:rsid w:val="00CB771C"/>
    <w:rsid w:val="00CB7EB2"/>
    <w:rsid w:val="00CB7F79"/>
    <w:rsid w:val="00CC01D9"/>
    <w:rsid w:val="00CC0510"/>
    <w:rsid w:val="00CC077B"/>
    <w:rsid w:val="00CC07BC"/>
    <w:rsid w:val="00CC0870"/>
    <w:rsid w:val="00CC08E8"/>
    <w:rsid w:val="00CC2626"/>
    <w:rsid w:val="00CC2C38"/>
    <w:rsid w:val="00CC359F"/>
    <w:rsid w:val="00CC3823"/>
    <w:rsid w:val="00CC3A24"/>
    <w:rsid w:val="00CC47A9"/>
    <w:rsid w:val="00CC4913"/>
    <w:rsid w:val="00CC4AA1"/>
    <w:rsid w:val="00CC4B54"/>
    <w:rsid w:val="00CC5819"/>
    <w:rsid w:val="00CC60F2"/>
    <w:rsid w:val="00CC6256"/>
    <w:rsid w:val="00CC6369"/>
    <w:rsid w:val="00CC6647"/>
    <w:rsid w:val="00CC6AC5"/>
    <w:rsid w:val="00CC6BA0"/>
    <w:rsid w:val="00CC6E6A"/>
    <w:rsid w:val="00CC71F4"/>
    <w:rsid w:val="00CC72C4"/>
    <w:rsid w:val="00CC750D"/>
    <w:rsid w:val="00CC7547"/>
    <w:rsid w:val="00CC7791"/>
    <w:rsid w:val="00CC791A"/>
    <w:rsid w:val="00CC7B73"/>
    <w:rsid w:val="00CD0188"/>
    <w:rsid w:val="00CD08AF"/>
    <w:rsid w:val="00CD0E7D"/>
    <w:rsid w:val="00CD14A8"/>
    <w:rsid w:val="00CD1948"/>
    <w:rsid w:val="00CD1C0E"/>
    <w:rsid w:val="00CD1C84"/>
    <w:rsid w:val="00CD238A"/>
    <w:rsid w:val="00CD295E"/>
    <w:rsid w:val="00CD2D46"/>
    <w:rsid w:val="00CD346D"/>
    <w:rsid w:val="00CD3627"/>
    <w:rsid w:val="00CD473D"/>
    <w:rsid w:val="00CD4768"/>
    <w:rsid w:val="00CD4A1F"/>
    <w:rsid w:val="00CD4AC8"/>
    <w:rsid w:val="00CD4D93"/>
    <w:rsid w:val="00CD50F1"/>
    <w:rsid w:val="00CD6628"/>
    <w:rsid w:val="00CD6710"/>
    <w:rsid w:val="00CD6AC0"/>
    <w:rsid w:val="00CD6BD2"/>
    <w:rsid w:val="00CD72F0"/>
    <w:rsid w:val="00CD7B3B"/>
    <w:rsid w:val="00CE0C08"/>
    <w:rsid w:val="00CE16A6"/>
    <w:rsid w:val="00CE1DF7"/>
    <w:rsid w:val="00CE1FCB"/>
    <w:rsid w:val="00CE2121"/>
    <w:rsid w:val="00CE2AEF"/>
    <w:rsid w:val="00CE2EEF"/>
    <w:rsid w:val="00CE475A"/>
    <w:rsid w:val="00CE48B7"/>
    <w:rsid w:val="00CE4BB3"/>
    <w:rsid w:val="00CE504F"/>
    <w:rsid w:val="00CE50C1"/>
    <w:rsid w:val="00CE5134"/>
    <w:rsid w:val="00CE5B2E"/>
    <w:rsid w:val="00CE606B"/>
    <w:rsid w:val="00CE635C"/>
    <w:rsid w:val="00CE6758"/>
    <w:rsid w:val="00CE6D1E"/>
    <w:rsid w:val="00CE6F28"/>
    <w:rsid w:val="00CE7B87"/>
    <w:rsid w:val="00CF066B"/>
    <w:rsid w:val="00CF0BD3"/>
    <w:rsid w:val="00CF1045"/>
    <w:rsid w:val="00CF1939"/>
    <w:rsid w:val="00CF1B6D"/>
    <w:rsid w:val="00CF1BEA"/>
    <w:rsid w:val="00CF2430"/>
    <w:rsid w:val="00CF26A6"/>
    <w:rsid w:val="00CF27C2"/>
    <w:rsid w:val="00CF2808"/>
    <w:rsid w:val="00CF2ECF"/>
    <w:rsid w:val="00CF43EF"/>
    <w:rsid w:val="00CF4791"/>
    <w:rsid w:val="00CF4A91"/>
    <w:rsid w:val="00CF563C"/>
    <w:rsid w:val="00CF625E"/>
    <w:rsid w:val="00CF64EA"/>
    <w:rsid w:val="00CF66C4"/>
    <w:rsid w:val="00CF6D09"/>
    <w:rsid w:val="00D008FB"/>
    <w:rsid w:val="00D00A65"/>
    <w:rsid w:val="00D00CA2"/>
    <w:rsid w:val="00D010F5"/>
    <w:rsid w:val="00D0161C"/>
    <w:rsid w:val="00D0166B"/>
    <w:rsid w:val="00D017E4"/>
    <w:rsid w:val="00D017F4"/>
    <w:rsid w:val="00D019EB"/>
    <w:rsid w:val="00D01E35"/>
    <w:rsid w:val="00D01FCE"/>
    <w:rsid w:val="00D02206"/>
    <w:rsid w:val="00D036B0"/>
    <w:rsid w:val="00D0390A"/>
    <w:rsid w:val="00D03CE9"/>
    <w:rsid w:val="00D04044"/>
    <w:rsid w:val="00D040A3"/>
    <w:rsid w:val="00D04462"/>
    <w:rsid w:val="00D044D8"/>
    <w:rsid w:val="00D04751"/>
    <w:rsid w:val="00D04C26"/>
    <w:rsid w:val="00D065B6"/>
    <w:rsid w:val="00D07493"/>
    <w:rsid w:val="00D07581"/>
    <w:rsid w:val="00D07730"/>
    <w:rsid w:val="00D07D56"/>
    <w:rsid w:val="00D102D6"/>
    <w:rsid w:val="00D105E8"/>
    <w:rsid w:val="00D109E4"/>
    <w:rsid w:val="00D118C1"/>
    <w:rsid w:val="00D126F3"/>
    <w:rsid w:val="00D12C09"/>
    <w:rsid w:val="00D135B8"/>
    <w:rsid w:val="00D13713"/>
    <w:rsid w:val="00D13B44"/>
    <w:rsid w:val="00D13C76"/>
    <w:rsid w:val="00D14034"/>
    <w:rsid w:val="00D14233"/>
    <w:rsid w:val="00D14811"/>
    <w:rsid w:val="00D1490E"/>
    <w:rsid w:val="00D1532F"/>
    <w:rsid w:val="00D156F5"/>
    <w:rsid w:val="00D160CD"/>
    <w:rsid w:val="00D16727"/>
    <w:rsid w:val="00D172C8"/>
    <w:rsid w:val="00D178D2"/>
    <w:rsid w:val="00D178D4"/>
    <w:rsid w:val="00D20BE1"/>
    <w:rsid w:val="00D21314"/>
    <w:rsid w:val="00D22194"/>
    <w:rsid w:val="00D226CB"/>
    <w:rsid w:val="00D229D6"/>
    <w:rsid w:val="00D22BEC"/>
    <w:rsid w:val="00D22CD4"/>
    <w:rsid w:val="00D22CFB"/>
    <w:rsid w:val="00D22DB3"/>
    <w:rsid w:val="00D23767"/>
    <w:rsid w:val="00D24187"/>
    <w:rsid w:val="00D2462C"/>
    <w:rsid w:val="00D25E2D"/>
    <w:rsid w:val="00D25F7B"/>
    <w:rsid w:val="00D263EB"/>
    <w:rsid w:val="00D26B13"/>
    <w:rsid w:val="00D26FC7"/>
    <w:rsid w:val="00D27743"/>
    <w:rsid w:val="00D30142"/>
    <w:rsid w:val="00D3014C"/>
    <w:rsid w:val="00D3029A"/>
    <w:rsid w:val="00D30C83"/>
    <w:rsid w:val="00D30F6C"/>
    <w:rsid w:val="00D31A57"/>
    <w:rsid w:val="00D31D4C"/>
    <w:rsid w:val="00D31E3F"/>
    <w:rsid w:val="00D31EC3"/>
    <w:rsid w:val="00D328E9"/>
    <w:rsid w:val="00D32B2A"/>
    <w:rsid w:val="00D33587"/>
    <w:rsid w:val="00D3380A"/>
    <w:rsid w:val="00D33A57"/>
    <w:rsid w:val="00D33D4B"/>
    <w:rsid w:val="00D33FF9"/>
    <w:rsid w:val="00D34D53"/>
    <w:rsid w:val="00D366F1"/>
    <w:rsid w:val="00D367A2"/>
    <w:rsid w:val="00D374BD"/>
    <w:rsid w:val="00D3777E"/>
    <w:rsid w:val="00D37F90"/>
    <w:rsid w:val="00D37FEC"/>
    <w:rsid w:val="00D40730"/>
    <w:rsid w:val="00D40965"/>
    <w:rsid w:val="00D4165F"/>
    <w:rsid w:val="00D41DA1"/>
    <w:rsid w:val="00D420BD"/>
    <w:rsid w:val="00D42130"/>
    <w:rsid w:val="00D4290C"/>
    <w:rsid w:val="00D42D9A"/>
    <w:rsid w:val="00D42F60"/>
    <w:rsid w:val="00D43848"/>
    <w:rsid w:val="00D449E2"/>
    <w:rsid w:val="00D44AF7"/>
    <w:rsid w:val="00D469C6"/>
    <w:rsid w:val="00D46C51"/>
    <w:rsid w:val="00D4735D"/>
    <w:rsid w:val="00D47C6D"/>
    <w:rsid w:val="00D50172"/>
    <w:rsid w:val="00D5022E"/>
    <w:rsid w:val="00D50574"/>
    <w:rsid w:val="00D50EDD"/>
    <w:rsid w:val="00D51091"/>
    <w:rsid w:val="00D5122C"/>
    <w:rsid w:val="00D51A36"/>
    <w:rsid w:val="00D51DED"/>
    <w:rsid w:val="00D52100"/>
    <w:rsid w:val="00D52609"/>
    <w:rsid w:val="00D5278D"/>
    <w:rsid w:val="00D52AE1"/>
    <w:rsid w:val="00D53C5E"/>
    <w:rsid w:val="00D551FA"/>
    <w:rsid w:val="00D55A9F"/>
    <w:rsid w:val="00D55C30"/>
    <w:rsid w:val="00D564DE"/>
    <w:rsid w:val="00D56CD3"/>
    <w:rsid w:val="00D56DA3"/>
    <w:rsid w:val="00D5755B"/>
    <w:rsid w:val="00D577CD"/>
    <w:rsid w:val="00D57D2A"/>
    <w:rsid w:val="00D6060E"/>
    <w:rsid w:val="00D60B4E"/>
    <w:rsid w:val="00D60FD8"/>
    <w:rsid w:val="00D6108E"/>
    <w:rsid w:val="00D6110A"/>
    <w:rsid w:val="00D611A1"/>
    <w:rsid w:val="00D612FE"/>
    <w:rsid w:val="00D61353"/>
    <w:rsid w:val="00D616AB"/>
    <w:rsid w:val="00D61B9D"/>
    <w:rsid w:val="00D62B17"/>
    <w:rsid w:val="00D63052"/>
    <w:rsid w:val="00D636A4"/>
    <w:rsid w:val="00D63996"/>
    <w:rsid w:val="00D64F43"/>
    <w:rsid w:val="00D64F6C"/>
    <w:rsid w:val="00D64FD9"/>
    <w:rsid w:val="00D651A6"/>
    <w:rsid w:val="00D6584B"/>
    <w:rsid w:val="00D65B62"/>
    <w:rsid w:val="00D65D60"/>
    <w:rsid w:val="00D65F70"/>
    <w:rsid w:val="00D6674B"/>
    <w:rsid w:val="00D66767"/>
    <w:rsid w:val="00D66E62"/>
    <w:rsid w:val="00D676CA"/>
    <w:rsid w:val="00D67CED"/>
    <w:rsid w:val="00D67F6C"/>
    <w:rsid w:val="00D700CF"/>
    <w:rsid w:val="00D70243"/>
    <w:rsid w:val="00D707BC"/>
    <w:rsid w:val="00D71270"/>
    <w:rsid w:val="00D71626"/>
    <w:rsid w:val="00D717FE"/>
    <w:rsid w:val="00D72A53"/>
    <w:rsid w:val="00D734B6"/>
    <w:rsid w:val="00D7364D"/>
    <w:rsid w:val="00D736C6"/>
    <w:rsid w:val="00D73EBC"/>
    <w:rsid w:val="00D74030"/>
    <w:rsid w:val="00D74218"/>
    <w:rsid w:val="00D746AA"/>
    <w:rsid w:val="00D75FBB"/>
    <w:rsid w:val="00D76C5D"/>
    <w:rsid w:val="00D77079"/>
    <w:rsid w:val="00D7793E"/>
    <w:rsid w:val="00D77B6D"/>
    <w:rsid w:val="00D80342"/>
    <w:rsid w:val="00D80970"/>
    <w:rsid w:val="00D80B6A"/>
    <w:rsid w:val="00D81099"/>
    <w:rsid w:val="00D81386"/>
    <w:rsid w:val="00D8167A"/>
    <w:rsid w:val="00D818F8"/>
    <w:rsid w:val="00D819F7"/>
    <w:rsid w:val="00D81CAC"/>
    <w:rsid w:val="00D82966"/>
    <w:rsid w:val="00D82ABA"/>
    <w:rsid w:val="00D82D26"/>
    <w:rsid w:val="00D82EFE"/>
    <w:rsid w:val="00D83985"/>
    <w:rsid w:val="00D83BB3"/>
    <w:rsid w:val="00D84432"/>
    <w:rsid w:val="00D8511D"/>
    <w:rsid w:val="00D85329"/>
    <w:rsid w:val="00D85FBB"/>
    <w:rsid w:val="00D86111"/>
    <w:rsid w:val="00D8657B"/>
    <w:rsid w:val="00D87015"/>
    <w:rsid w:val="00D87C91"/>
    <w:rsid w:val="00D9044C"/>
    <w:rsid w:val="00D9053C"/>
    <w:rsid w:val="00D924FE"/>
    <w:rsid w:val="00D9287A"/>
    <w:rsid w:val="00D92AF4"/>
    <w:rsid w:val="00D93C6A"/>
    <w:rsid w:val="00D94919"/>
    <w:rsid w:val="00D94A38"/>
    <w:rsid w:val="00D95297"/>
    <w:rsid w:val="00D953A0"/>
    <w:rsid w:val="00D959F1"/>
    <w:rsid w:val="00D9620B"/>
    <w:rsid w:val="00D97018"/>
    <w:rsid w:val="00D97068"/>
    <w:rsid w:val="00D9713C"/>
    <w:rsid w:val="00D972FB"/>
    <w:rsid w:val="00D97480"/>
    <w:rsid w:val="00D975EA"/>
    <w:rsid w:val="00D977FC"/>
    <w:rsid w:val="00D978BE"/>
    <w:rsid w:val="00D97E27"/>
    <w:rsid w:val="00D97FB0"/>
    <w:rsid w:val="00DA0239"/>
    <w:rsid w:val="00DA026A"/>
    <w:rsid w:val="00DA0E28"/>
    <w:rsid w:val="00DA1126"/>
    <w:rsid w:val="00DA1E20"/>
    <w:rsid w:val="00DA27C2"/>
    <w:rsid w:val="00DA398C"/>
    <w:rsid w:val="00DA44C8"/>
    <w:rsid w:val="00DA46F1"/>
    <w:rsid w:val="00DA479F"/>
    <w:rsid w:val="00DA54C2"/>
    <w:rsid w:val="00DA5BCC"/>
    <w:rsid w:val="00DA5E0B"/>
    <w:rsid w:val="00DA6114"/>
    <w:rsid w:val="00DA6269"/>
    <w:rsid w:val="00DA682F"/>
    <w:rsid w:val="00DA69B9"/>
    <w:rsid w:val="00DA6BA6"/>
    <w:rsid w:val="00DA7A66"/>
    <w:rsid w:val="00DA7AA9"/>
    <w:rsid w:val="00DA7FBF"/>
    <w:rsid w:val="00DB002F"/>
    <w:rsid w:val="00DB0230"/>
    <w:rsid w:val="00DB088B"/>
    <w:rsid w:val="00DB0AFA"/>
    <w:rsid w:val="00DB1889"/>
    <w:rsid w:val="00DB23D1"/>
    <w:rsid w:val="00DB27DC"/>
    <w:rsid w:val="00DB36CC"/>
    <w:rsid w:val="00DB38A2"/>
    <w:rsid w:val="00DB3DA8"/>
    <w:rsid w:val="00DB3FB5"/>
    <w:rsid w:val="00DB4599"/>
    <w:rsid w:val="00DB4EAE"/>
    <w:rsid w:val="00DB5A42"/>
    <w:rsid w:val="00DB6690"/>
    <w:rsid w:val="00DB6896"/>
    <w:rsid w:val="00DC00C6"/>
    <w:rsid w:val="00DC1640"/>
    <w:rsid w:val="00DC1813"/>
    <w:rsid w:val="00DC1AA2"/>
    <w:rsid w:val="00DC1D23"/>
    <w:rsid w:val="00DC28C2"/>
    <w:rsid w:val="00DC2A7B"/>
    <w:rsid w:val="00DC2F69"/>
    <w:rsid w:val="00DC33E9"/>
    <w:rsid w:val="00DC353A"/>
    <w:rsid w:val="00DC39F2"/>
    <w:rsid w:val="00DC4051"/>
    <w:rsid w:val="00DC4C72"/>
    <w:rsid w:val="00DC4E49"/>
    <w:rsid w:val="00DC5708"/>
    <w:rsid w:val="00DC5855"/>
    <w:rsid w:val="00DC5AB5"/>
    <w:rsid w:val="00DC5E5A"/>
    <w:rsid w:val="00DC5EDC"/>
    <w:rsid w:val="00DC6210"/>
    <w:rsid w:val="00DC7058"/>
    <w:rsid w:val="00DC70C5"/>
    <w:rsid w:val="00DC7309"/>
    <w:rsid w:val="00DC74E9"/>
    <w:rsid w:val="00DC76C3"/>
    <w:rsid w:val="00DC7C10"/>
    <w:rsid w:val="00DD00B6"/>
    <w:rsid w:val="00DD00D6"/>
    <w:rsid w:val="00DD0471"/>
    <w:rsid w:val="00DD0666"/>
    <w:rsid w:val="00DD06BE"/>
    <w:rsid w:val="00DD08E6"/>
    <w:rsid w:val="00DD0B09"/>
    <w:rsid w:val="00DD0E36"/>
    <w:rsid w:val="00DD0F20"/>
    <w:rsid w:val="00DD10EE"/>
    <w:rsid w:val="00DD1FC6"/>
    <w:rsid w:val="00DD2001"/>
    <w:rsid w:val="00DD204A"/>
    <w:rsid w:val="00DD389E"/>
    <w:rsid w:val="00DD50A4"/>
    <w:rsid w:val="00DD51ED"/>
    <w:rsid w:val="00DD55F5"/>
    <w:rsid w:val="00DD57C0"/>
    <w:rsid w:val="00DD5E73"/>
    <w:rsid w:val="00DD7672"/>
    <w:rsid w:val="00DD7CBE"/>
    <w:rsid w:val="00DD7F9A"/>
    <w:rsid w:val="00DE052A"/>
    <w:rsid w:val="00DE0856"/>
    <w:rsid w:val="00DE105F"/>
    <w:rsid w:val="00DE10B5"/>
    <w:rsid w:val="00DE16FB"/>
    <w:rsid w:val="00DE17BF"/>
    <w:rsid w:val="00DE1808"/>
    <w:rsid w:val="00DE2DAB"/>
    <w:rsid w:val="00DE2E57"/>
    <w:rsid w:val="00DE3494"/>
    <w:rsid w:val="00DE467E"/>
    <w:rsid w:val="00DE48A5"/>
    <w:rsid w:val="00DE49B9"/>
    <w:rsid w:val="00DE5526"/>
    <w:rsid w:val="00DE59EA"/>
    <w:rsid w:val="00DE64B4"/>
    <w:rsid w:val="00DE6C18"/>
    <w:rsid w:val="00DF04CD"/>
    <w:rsid w:val="00DF04EA"/>
    <w:rsid w:val="00DF0550"/>
    <w:rsid w:val="00DF0E8F"/>
    <w:rsid w:val="00DF0FE9"/>
    <w:rsid w:val="00DF102E"/>
    <w:rsid w:val="00DF165A"/>
    <w:rsid w:val="00DF17C8"/>
    <w:rsid w:val="00DF189C"/>
    <w:rsid w:val="00DF1A5B"/>
    <w:rsid w:val="00DF1BFE"/>
    <w:rsid w:val="00DF1C71"/>
    <w:rsid w:val="00DF1EC7"/>
    <w:rsid w:val="00DF1F46"/>
    <w:rsid w:val="00DF2CBE"/>
    <w:rsid w:val="00DF3AEF"/>
    <w:rsid w:val="00DF3D0F"/>
    <w:rsid w:val="00DF3DBF"/>
    <w:rsid w:val="00DF4099"/>
    <w:rsid w:val="00DF45AC"/>
    <w:rsid w:val="00DF5376"/>
    <w:rsid w:val="00DF55D7"/>
    <w:rsid w:val="00DF56CB"/>
    <w:rsid w:val="00DF5793"/>
    <w:rsid w:val="00DF5841"/>
    <w:rsid w:val="00DF61CB"/>
    <w:rsid w:val="00DF631C"/>
    <w:rsid w:val="00DF6456"/>
    <w:rsid w:val="00DF64B3"/>
    <w:rsid w:val="00DF65FA"/>
    <w:rsid w:val="00DF66E8"/>
    <w:rsid w:val="00DF67A7"/>
    <w:rsid w:val="00DF693B"/>
    <w:rsid w:val="00DF6E57"/>
    <w:rsid w:val="00DF6E94"/>
    <w:rsid w:val="00DF73AC"/>
    <w:rsid w:val="00DF7CB3"/>
    <w:rsid w:val="00E0018F"/>
    <w:rsid w:val="00E00298"/>
    <w:rsid w:val="00E00934"/>
    <w:rsid w:val="00E00A87"/>
    <w:rsid w:val="00E00F55"/>
    <w:rsid w:val="00E00FE1"/>
    <w:rsid w:val="00E02922"/>
    <w:rsid w:val="00E03947"/>
    <w:rsid w:val="00E03A07"/>
    <w:rsid w:val="00E03A2F"/>
    <w:rsid w:val="00E042EB"/>
    <w:rsid w:val="00E0439B"/>
    <w:rsid w:val="00E04796"/>
    <w:rsid w:val="00E0501D"/>
    <w:rsid w:val="00E06B2C"/>
    <w:rsid w:val="00E06C9F"/>
    <w:rsid w:val="00E07638"/>
    <w:rsid w:val="00E076C1"/>
    <w:rsid w:val="00E07AD8"/>
    <w:rsid w:val="00E101B4"/>
    <w:rsid w:val="00E104DC"/>
    <w:rsid w:val="00E10F85"/>
    <w:rsid w:val="00E111A6"/>
    <w:rsid w:val="00E11D86"/>
    <w:rsid w:val="00E11F65"/>
    <w:rsid w:val="00E1223B"/>
    <w:rsid w:val="00E12760"/>
    <w:rsid w:val="00E12CC1"/>
    <w:rsid w:val="00E12FA3"/>
    <w:rsid w:val="00E130DE"/>
    <w:rsid w:val="00E13119"/>
    <w:rsid w:val="00E13250"/>
    <w:rsid w:val="00E134DA"/>
    <w:rsid w:val="00E13E8B"/>
    <w:rsid w:val="00E14AB0"/>
    <w:rsid w:val="00E14D7C"/>
    <w:rsid w:val="00E14EB5"/>
    <w:rsid w:val="00E1589C"/>
    <w:rsid w:val="00E15AE4"/>
    <w:rsid w:val="00E15BD9"/>
    <w:rsid w:val="00E168B2"/>
    <w:rsid w:val="00E169BF"/>
    <w:rsid w:val="00E16C84"/>
    <w:rsid w:val="00E16D2D"/>
    <w:rsid w:val="00E16F38"/>
    <w:rsid w:val="00E1732A"/>
    <w:rsid w:val="00E17C48"/>
    <w:rsid w:val="00E20116"/>
    <w:rsid w:val="00E20553"/>
    <w:rsid w:val="00E20948"/>
    <w:rsid w:val="00E209DE"/>
    <w:rsid w:val="00E20AD0"/>
    <w:rsid w:val="00E20E12"/>
    <w:rsid w:val="00E20FBF"/>
    <w:rsid w:val="00E21026"/>
    <w:rsid w:val="00E215DE"/>
    <w:rsid w:val="00E21A77"/>
    <w:rsid w:val="00E21B74"/>
    <w:rsid w:val="00E21CCC"/>
    <w:rsid w:val="00E22521"/>
    <w:rsid w:val="00E228C0"/>
    <w:rsid w:val="00E228E0"/>
    <w:rsid w:val="00E22C4A"/>
    <w:rsid w:val="00E22D52"/>
    <w:rsid w:val="00E22D53"/>
    <w:rsid w:val="00E2301A"/>
    <w:rsid w:val="00E23417"/>
    <w:rsid w:val="00E24A78"/>
    <w:rsid w:val="00E24EC7"/>
    <w:rsid w:val="00E2522A"/>
    <w:rsid w:val="00E25706"/>
    <w:rsid w:val="00E266B9"/>
    <w:rsid w:val="00E270C9"/>
    <w:rsid w:val="00E27587"/>
    <w:rsid w:val="00E27BB2"/>
    <w:rsid w:val="00E27E77"/>
    <w:rsid w:val="00E3017F"/>
    <w:rsid w:val="00E30C4E"/>
    <w:rsid w:val="00E30E59"/>
    <w:rsid w:val="00E310B4"/>
    <w:rsid w:val="00E31260"/>
    <w:rsid w:val="00E31292"/>
    <w:rsid w:val="00E3152A"/>
    <w:rsid w:val="00E32672"/>
    <w:rsid w:val="00E3267D"/>
    <w:rsid w:val="00E326BF"/>
    <w:rsid w:val="00E32937"/>
    <w:rsid w:val="00E32DC8"/>
    <w:rsid w:val="00E32DE6"/>
    <w:rsid w:val="00E32F38"/>
    <w:rsid w:val="00E3333F"/>
    <w:rsid w:val="00E333AC"/>
    <w:rsid w:val="00E33C08"/>
    <w:rsid w:val="00E33E5D"/>
    <w:rsid w:val="00E33FB9"/>
    <w:rsid w:val="00E3415D"/>
    <w:rsid w:val="00E352FE"/>
    <w:rsid w:val="00E354B8"/>
    <w:rsid w:val="00E35995"/>
    <w:rsid w:val="00E35CC4"/>
    <w:rsid w:val="00E35FE7"/>
    <w:rsid w:val="00E36096"/>
    <w:rsid w:val="00E36B42"/>
    <w:rsid w:val="00E371F4"/>
    <w:rsid w:val="00E3730A"/>
    <w:rsid w:val="00E3748F"/>
    <w:rsid w:val="00E37A28"/>
    <w:rsid w:val="00E37E07"/>
    <w:rsid w:val="00E4014A"/>
    <w:rsid w:val="00E408E8"/>
    <w:rsid w:val="00E40929"/>
    <w:rsid w:val="00E40966"/>
    <w:rsid w:val="00E40BE6"/>
    <w:rsid w:val="00E40DC8"/>
    <w:rsid w:val="00E40FEE"/>
    <w:rsid w:val="00E418AD"/>
    <w:rsid w:val="00E4203C"/>
    <w:rsid w:val="00E42069"/>
    <w:rsid w:val="00E4261F"/>
    <w:rsid w:val="00E4266A"/>
    <w:rsid w:val="00E42EFA"/>
    <w:rsid w:val="00E43154"/>
    <w:rsid w:val="00E4381D"/>
    <w:rsid w:val="00E440B9"/>
    <w:rsid w:val="00E44453"/>
    <w:rsid w:val="00E449ED"/>
    <w:rsid w:val="00E45384"/>
    <w:rsid w:val="00E456FB"/>
    <w:rsid w:val="00E466F1"/>
    <w:rsid w:val="00E46D53"/>
    <w:rsid w:val="00E475B7"/>
    <w:rsid w:val="00E476A7"/>
    <w:rsid w:val="00E47BD5"/>
    <w:rsid w:val="00E47C75"/>
    <w:rsid w:val="00E5017E"/>
    <w:rsid w:val="00E50694"/>
    <w:rsid w:val="00E50AA7"/>
    <w:rsid w:val="00E50CA5"/>
    <w:rsid w:val="00E50D45"/>
    <w:rsid w:val="00E51B09"/>
    <w:rsid w:val="00E51B5F"/>
    <w:rsid w:val="00E52211"/>
    <w:rsid w:val="00E52281"/>
    <w:rsid w:val="00E53572"/>
    <w:rsid w:val="00E53825"/>
    <w:rsid w:val="00E538E8"/>
    <w:rsid w:val="00E539AB"/>
    <w:rsid w:val="00E53B4D"/>
    <w:rsid w:val="00E53E84"/>
    <w:rsid w:val="00E54D5E"/>
    <w:rsid w:val="00E54DDB"/>
    <w:rsid w:val="00E54F16"/>
    <w:rsid w:val="00E55AFB"/>
    <w:rsid w:val="00E5691B"/>
    <w:rsid w:val="00E5691D"/>
    <w:rsid w:val="00E56E8B"/>
    <w:rsid w:val="00E570E3"/>
    <w:rsid w:val="00E57271"/>
    <w:rsid w:val="00E5732B"/>
    <w:rsid w:val="00E57515"/>
    <w:rsid w:val="00E57705"/>
    <w:rsid w:val="00E57D0D"/>
    <w:rsid w:val="00E600DC"/>
    <w:rsid w:val="00E60952"/>
    <w:rsid w:val="00E609E2"/>
    <w:rsid w:val="00E6118B"/>
    <w:rsid w:val="00E61273"/>
    <w:rsid w:val="00E614DE"/>
    <w:rsid w:val="00E61ADE"/>
    <w:rsid w:val="00E620C6"/>
    <w:rsid w:val="00E630BD"/>
    <w:rsid w:val="00E630CA"/>
    <w:rsid w:val="00E632B1"/>
    <w:rsid w:val="00E63399"/>
    <w:rsid w:val="00E63762"/>
    <w:rsid w:val="00E64F8C"/>
    <w:rsid w:val="00E65A0F"/>
    <w:rsid w:val="00E666D3"/>
    <w:rsid w:val="00E66A26"/>
    <w:rsid w:val="00E66EFF"/>
    <w:rsid w:val="00E6754C"/>
    <w:rsid w:val="00E67765"/>
    <w:rsid w:val="00E679AC"/>
    <w:rsid w:val="00E702B2"/>
    <w:rsid w:val="00E71271"/>
    <w:rsid w:val="00E712A3"/>
    <w:rsid w:val="00E7140C"/>
    <w:rsid w:val="00E716FD"/>
    <w:rsid w:val="00E72114"/>
    <w:rsid w:val="00E72142"/>
    <w:rsid w:val="00E72B0C"/>
    <w:rsid w:val="00E73F9B"/>
    <w:rsid w:val="00E74EAE"/>
    <w:rsid w:val="00E758D8"/>
    <w:rsid w:val="00E76350"/>
    <w:rsid w:val="00E76C95"/>
    <w:rsid w:val="00E777DA"/>
    <w:rsid w:val="00E77AC3"/>
    <w:rsid w:val="00E77D6A"/>
    <w:rsid w:val="00E83BA3"/>
    <w:rsid w:val="00E840A7"/>
    <w:rsid w:val="00E840CD"/>
    <w:rsid w:val="00E84135"/>
    <w:rsid w:val="00E85933"/>
    <w:rsid w:val="00E85C7B"/>
    <w:rsid w:val="00E869C8"/>
    <w:rsid w:val="00E86ACA"/>
    <w:rsid w:val="00E86DF2"/>
    <w:rsid w:val="00E86F76"/>
    <w:rsid w:val="00E8742A"/>
    <w:rsid w:val="00E87B45"/>
    <w:rsid w:val="00E87E79"/>
    <w:rsid w:val="00E87FF0"/>
    <w:rsid w:val="00E901F7"/>
    <w:rsid w:val="00E90263"/>
    <w:rsid w:val="00E90317"/>
    <w:rsid w:val="00E91285"/>
    <w:rsid w:val="00E91576"/>
    <w:rsid w:val="00E919BB"/>
    <w:rsid w:val="00E9235C"/>
    <w:rsid w:val="00E92C84"/>
    <w:rsid w:val="00E93E6D"/>
    <w:rsid w:val="00E93E93"/>
    <w:rsid w:val="00E9456E"/>
    <w:rsid w:val="00E95319"/>
    <w:rsid w:val="00E95696"/>
    <w:rsid w:val="00E958CE"/>
    <w:rsid w:val="00E95987"/>
    <w:rsid w:val="00E95AA4"/>
    <w:rsid w:val="00E965FE"/>
    <w:rsid w:val="00E96936"/>
    <w:rsid w:val="00E96983"/>
    <w:rsid w:val="00E96B8D"/>
    <w:rsid w:val="00E9765D"/>
    <w:rsid w:val="00E97660"/>
    <w:rsid w:val="00E977C2"/>
    <w:rsid w:val="00E97809"/>
    <w:rsid w:val="00E97B4C"/>
    <w:rsid w:val="00E97C7B"/>
    <w:rsid w:val="00EA0A2B"/>
    <w:rsid w:val="00EA1154"/>
    <w:rsid w:val="00EA1DEC"/>
    <w:rsid w:val="00EA1F85"/>
    <w:rsid w:val="00EA2203"/>
    <w:rsid w:val="00EA2651"/>
    <w:rsid w:val="00EA2A76"/>
    <w:rsid w:val="00EA2BBD"/>
    <w:rsid w:val="00EA34F1"/>
    <w:rsid w:val="00EA3787"/>
    <w:rsid w:val="00EA3F36"/>
    <w:rsid w:val="00EA528B"/>
    <w:rsid w:val="00EA55AD"/>
    <w:rsid w:val="00EA5613"/>
    <w:rsid w:val="00EA60CB"/>
    <w:rsid w:val="00EA616B"/>
    <w:rsid w:val="00EA6A1F"/>
    <w:rsid w:val="00EA6E48"/>
    <w:rsid w:val="00EA70F4"/>
    <w:rsid w:val="00EA7E40"/>
    <w:rsid w:val="00EA7EA4"/>
    <w:rsid w:val="00EA7F4B"/>
    <w:rsid w:val="00EB0439"/>
    <w:rsid w:val="00EB04E8"/>
    <w:rsid w:val="00EB06EB"/>
    <w:rsid w:val="00EB141F"/>
    <w:rsid w:val="00EB1487"/>
    <w:rsid w:val="00EB14DA"/>
    <w:rsid w:val="00EB15C4"/>
    <w:rsid w:val="00EB1D2E"/>
    <w:rsid w:val="00EB1D5D"/>
    <w:rsid w:val="00EB2F95"/>
    <w:rsid w:val="00EB317A"/>
    <w:rsid w:val="00EB348F"/>
    <w:rsid w:val="00EB4646"/>
    <w:rsid w:val="00EB4751"/>
    <w:rsid w:val="00EB4C84"/>
    <w:rsid w:val="00EB4CC2"/>
    <w:rsid w:val="00EB4D7C"/>
    <w:rsid w:val="00EB4E6C"/>
    <w:rsid w:val="00EB56B4"/>
    <w:rsid w:val="00EB6495"/>
    <w:rsid w:val="00EB6E77"/>
    <w:rsid w:val="00EB7258"/>
    <w:rsid w:val="00EB7C6A"/>
    <w:rsid w:val="00EB7E00"/>
    <w:rsid w:val="00EB7E40"/>
    <w:rsid w:val="00EC033A"/>
    <w:rsid w:val="00EC04F5"/>
    <w:rsid w:val="00EC09B7"/>
    <w:rsid w:val="00EC0C82"/>
    <w:rsid w:val="00EC1054"/>
    <w:rsid w:val="00EC1DE1"/>
    <w:rsid w:val="00EC1F24"/>
    <w:rsid w:val="00EC1FDD"/>
    <w:rsid w:val="00EC2188"/>
    <w:rsid w:val="00EC48CE"/>
    <w:rsid w:val="00EC4AEA"/>
    <w:rsid w:val="00EC4E52"/>
    <w:rsid w:val="00EC5097"/>
    <w:rsid w:val="00EC558F"/>
    <w:rsid w:val="00EC579D"/>
    <w:rsid w:val="00EC5CC6"/>
    <w:rsid w:val="00EC6EAD"/>
    <w:rsid w:val="00EC727F"/>
    <w:rsid w:val="00EC74EB"/>
    <w:rsid w:val="00EC775D"/>
    <w:rsid w:val="00EC7A2D"/>
    <w:rsid w:val="00EC7D53"/>
    <w:rsid w:val="00ED0F37"/>
    <w:rsid w:val="00ED1470"/>
    <w:rsid w:val="00ED1A83"/>
    <w:rsid w:val="00ED1B3D"/>
    <w:rsid w:val="00ED1EB0"/>
    <w:rsid w:val="00ED3DDB"/>
    <w:rsid w:val="00ED4244"/>
    <w:rsid w:val="00ED4730"/>
    <w:rsid w:val="00ED499B"/>
    <w:rsid w:val="00ED4CA2"/>
    <w:rsid w:val="00ED4F76"/>
    <w:rsid w:val="00ED6AA9"/>
    <w:rsid w:val="00ED7107"/>
    <w:rsid w:val="00ED7165"/>
    <w:rsid w:val="00ED7C2D"/>
    <w:rsid w:val="00ED7F10"/>
    <w:rsid w:val="00EE0F57"/>
    <w:rsid w:val="00EE1531"/>
    <w:rsid w:val="00EE2301"/>
    <w:rsid w:val="00EE2558"/>
    <w:rsid w:val="00EE26A1"/>
    <w:rsid w:val="00EE2E15"/>
    <w:rsid w:val="00EE2E4A"/>
    <w:rsid w:val="00EE2F35"/>
    <w:rsid w:val="00EE3521"/>
    <w:rsid w:val="00EE35AE"/>
    <w:rsid w:val="00EE3A39"/>
    <w:rsid w:val="00EE3E07"/>
    <w:rsid w:val="00EE43E9"/>
    <w:rsid w:val="00EE46EF"/>
    <w:rsid w:val="00EE491B"/>
    <w:rsid w:val="00EE4B11"/>
    <w:rsid w:val="00EE55AE"/>
    <w:rsid w:val="00EE5CD4"/>
    <w:rsid w:val="00EE5DBD"/>
    <w:rsid w:val="00EE6055"/>
    <w:rsid w:val="00EE6699"/>
    <w:rsid w:val="00EE7510"/>
    <w:rsid w:val="00EF075D"/>
    <w:rsid w:val="00EF21D0"/>
    <w:rsid w:val="00EF25DA"/>
    <w:rsid w:val="00EF2811"/>
    <w:rsid w:val="00EF3F06"/>
    <w:rsid w:val="00EF5AE4"/>
    <w:rsid w:val="00EF6049"/>
    <w:rsid w:val="00EF604A"/>
    <w:rsid w:val="00EF64C0"/>
    <w:rsid w:val="00EF7135"/>
    <w:rsid w:val="00EF7843"/>
    <w:rsid w:val="00EF7E5B"/>
    <w:rsid w:val="00F00049"/>
    <w:rsid w:val="00F00315"/>
    <w:rsid w:val="00F00444"/>
    <w:rsid w:val="00F00BD8"/>
    <w:rsid w:val="00F00D1E"/>
    <w:rsid w:val="00F01374"/>
    <w:rsid w:val="00F019B2"/>
    <w:rsid w:val="00F01C0C"/>
    <w:rsid w:val="00F01E3C"/>
    <w:rsid w:val="00F022E5"/>
    <w:rsid w:val="00F02809"/>
    <w:rsid w:val="00F02B66"/>
    <w:rsid w:val="00F02C09"/>
    <w:rsid w:val="00F02C88"/>
    <w:rsid w:val="00F02E01"/>
    <w:rsid w:val="00F02F03"/>
    <w:rsid w:val="00F03295"/>
    <w:rsid w:val="00F037D2"/>
    <w:rsid w:val="00F03CC7"/>
    <w:rsid w:val="00F04B50"/>
    <w:rsid w:val="00F04BDD"/>
    <w:rsid w:val="00F067D2"/>
    <w:rsid w:val="00F06960"/>
    <w:rsid w:val="00F06EF6"/>
    <w:rsid w:val="00F07121"/>
    <w:rsid w:val="00F0769B"/>
    <w:rsid w:val="00F0799F"/>
    <w:rsid w:val="00F10422"/>
    <w:rsid w:val="00F10849"/>
    <w:rsid w:val="00F1094A"/>
    <w:rsid w:val="00F10ADD"/>
    <w:rsid w:val="00F10BC0"/>
    <w:rsid w:val="00F10BCC"/>
    <w:rsid w:val="00F10E25"/>
    <w:rsid w:val="00F110D9"/>
    <w:rsid w:val="00F1200B"/>
    <w:rsid w:val="00F12C3C"/>
    <w:rsid w:val="00F13319"/>
    <w:rsid w:val="00F143E7"/>
    <w:rsid w:val="00F14533"/>
    <w:rsid w:val="00F1551C"/>
    <w:rsid w:val="00F15B53"/>
    <w:rsid w:val="00F164F5"/>
    <w:rsid w:val="00F16D07"/>
    <w:rsid w:val="00F16DE2"/>
    <w:rsid w:val="00F16F39"/>
    <w:rsid w:val="00F170A1"/>
    <w:rsid w:val="00F170E5"/>
    <w:rsid w:val="00F177FA"/>
    <w:rsid w:val="00F20694"/>
    <w:rsid w:val="00F208EC"/>
    <w:rsid w:val="00F20AAA"/>
    <w:rsid w:val="00F2133B"/>
    <w:rsid w:val="00F21679"/>
    <w:rsid w:val="00F2242A"/>
    <w:rsid w:val="00F22A86"/>
    <w:rsid w:val="00F22B5E"/>
    <w:rsid w:val="00F234F9"/>
    <w:rsid w:val="00F23667"/>
    <w:rsid w:val="00F2385E"/>
    <w:rsid w:val="00F23C73"/>
    <w:rsid w:val="00F23F22"/>
    <w:rsid w:val="00F24198"/>
    <w:rsid w:val="00F24EC4"/>
    <w:rsid w:val="00F24FA2"/>
    <w:rsid w:val="00F25DB1"/>
    <w:rsid w:val="00F2638D"/>
    <w:rsid w:val="00F26ED6"/>
    <w:rsid w:val="00F27320"/>
    <w:rsid w:val="00F274AD"/>
    <w:rsid w:val="00F3014B"/>
    <w:rsid w:val="00F30491"/>
    <w:rsid w:val="00F30E2A"/>
    <w:rsid w:val="00F3149A"/>
    <w:rsid w:val="00F3322D"/>
    <w:rsid w:val="00F33E2D"/>
    <w:rsid w:val="00F33EB6"/>
    <w:rsid w:val="00F34688"/>
    <w:rsid w:val="00F34717"/>
    <w:rsid w:val="00F34D32"/>
    <w:rsid w:val="00F35920"/>
    <w:rsid w:val="00F35F05"/>
    <w:rsid w:val="00F36A93"/>
    <w:rsid w:val="00F36AC5"/>
    <w:rsid w:val="00F3779E"/>
    <w:rsid w:val="00F4063D"/>
    <w:rsid w:val="00F4096A"/>
    <w:rsid w:val="00F40B67"/>
    <w:rsid w:val="00F40C02"/>
    <w:rsid w:val="00F41F9E"/>
    <w:rsid w:val="00F421BC"/>
    <w:rsid w:val="00F42438"/>
    <w:rsid w:val="00F42A5E"/>
    <w:rsid w:val="00F42F6B"/>
    <w:rsid w:val="00F43112"/>
    <w:rsid w:val="00F43E9B"/>
    <w:rsid w:val="00F4466D"/>
    <w:rsid w:val="00F44842"/>
    <w:rsid w:val="00F44AEC"/>
    <w:rsid w:val="00F44C0A"/>
    <w:rsid w:val="00F44C89"/>
    <w:rsid w:val="00F44EBA"/>
    <w:rsid w:val="00F454E3"/>
    <w:rsid w:val="00F45CC0"/>
    <w:rsid w:val="00F45D69"/>
    <w:rsid w:val="00F45DF7"/>
    <w:rsid w:val="00F4641E"/>
    <w:rsid w:val="00F46CEB"/>
    <w:rsid w:val="00F46DC4"/>
    <w:rsid w:val="00F472CA"/>
    <w:rsid w:val="00F474E6"/>
    <w:rsid w:val="00F477D8"/>
    <w:rsid w:val="00F478BB"/>
    <w:rsid w:val="00F47B9C"/>
    <w:rsid w:val="00F50022"/>
    <w:rsid w:val="00F500A8"/>
    <w:rsid w:val="00F50148"/>
    <w:rsid w:val="00F50F8B"/>
    <w:rsid w:val="00F518A2"/>
    <w:rsid w:val="00F51DD4"/>
    <w:rsid w:val="00F52181"/>
    <w:rsid w:val="00F521DC"/>
    <w:rsid w:val="00F5283E"/>
    <w:rsid w:val="00F529F6"/>
    <w:rsid w:val="00F52A23"/>
    <w:rsid w:val="00F533D3"/>
    <w:rsid w:val="00F544B8"/>
    <w:rsid w:val="00F54FA4"/>
    <w:rsid w:val="00F55301"/>
    <w:rsid w:val="00F55507"/>
    <w:rsid w:val="00F555F0"/>
    <w:rsid w:val="00F5561A"/>
    <w:rsid w:val="00F55F96"/>
    <w:rsid w:val="00F56023"/>
    <w:rsid w:val="00F562A9"/>
    <w:rsid w:val="00F56320"/>
    <w:rsid w:val="00F56487"/>
    <w:rsid w:val="00F56C4C"/>
    <w:rsid w:val="00F56E96"/>
    <w:rsid w:val="00F5700C"/>
    <w:rsid w:val="00F572EE"/>
    <w:rsid w:val="00F574AF"/>
    <w:rsid w:val="00F5784F"/>
    <w:rsid w:val="00F603D7"/>
    <w:rsid w:val="00F60913"/>
    <w:rsid w:val="00F60B87"/>
    <w:rsid w:val="00F60BB5"/>
    <w:rsid w:val="00F60F91"/>
    <w:rsid w:val="00F620F6"/>
    <w:rsid w:val="00F62216"/>
    <w:rsid w:val="00F62840"/>
    <w:rsid w:val="00F62E0D"/>
    <w:rsid w:val="00F6390C"/>
    <w:rsid w:val="00F63953"/>
    <w:rsid w:val="00F63BB5"/>
    <w:rsid w:val="00F63BE6"/>
    <w:rsid w:val="00F643A7"/>
    <w:rsid w:val="00F6456F"/>
    <w:rsid w:val="00F645E6"/>
    <w:rsid w:val="00F646F1"/>
    <w:rsid w:val="00F64793"/>
    <w:rsid w:val="00F64841"/>
    <w:rsid w:val="00F64DA7"/>
    <w:rsid w:val="00F64F0C"/>
    <w:rsid w:val="00F65AE0"/>
    <w:rsid w:val="00F65E4A"/>
    <w:rsid w:val="00F65FD8"/>
    <w:rsid w:val="00F66233"/>
    <w:rsid w:val="00F66C3E"/>
    <w:rsid w:val="00F66C7A"/>
    <w:rsid w:val="00F66F77"/>
    <w:rsid w:val="00F672C7"/>
    <w:rsid w:val="00F67A73"/>
    <w:rsid w:val="00F70416"/>
    <w:rsid w:val="00F70605"/>
    <w:rsid w:val="00F71B6D"/>
    <w:rsid w:val="00F71C5A"/>
    <w:rsid w:val="00F71E86"/>
    <w:rsid w:val="00F721D2"/>
    <w:rsid w:val="00F723D3"/>
    <w:rsid w:val="00F7248A"/>
    <w:rsid w:val="00F72C71"/>
    <w:rsid w:val="00F72FF6"/>
    <w:rsid w:val="00F733B8"/>
    <w:rsid w:val="00F73A96"/>
    <w:rsid w:val="00F73FCB"/>
    <w:rsid w:val="00F75460"/>
    <w:rsid w:val="00F75B18"/>
    <w:rsid w:val="00F75DDB"/>
    <w:rsid w:val="00F75E37"/>
    <w:rsid w:val="00F76040"/>
    <w:rsid w:val="00F7625A"/>
    <w:rsid w:val="00F76771"/>
    <w:rsid w:val="00F775C7"/>
    <w:rsid w:val="00F80412"/>
    <w:rsid w:val="00F805DB"/>
    <w:rsid w:val="00F80807"/>
    <w:rsid w:val="00F814E3"/>
    <w:rsid w:val="00F81607"/>
    <w:rsid w:val="00F81D21"/>
    <w:rsid w:val="00F81E47"/>
    <w:rsid w:val="00F82D46"/>
    <w:rsid w:val="00F838B3"/>
    <w:rsid w:val="00F838EF"/>
    <w:rsid w:val="00F83B13"/>
    <w:rsid w:val="00F83F7A"/>
    <w:rsid w:val="00F851B4"/>
    <w:rsid w:val="00F8569D"/>
    <w:rsid w:val="00F864B4"/>
    <w:rsid w:val="00F86871"/>
    <w:rsid w:val="00F86E2A"/>
    <w:rsid w:val="00F87274"/>
    <w:rsid w:val="00F87689"/>
    <w:rsid w:val="00F87C65"/>
    <w:rsid w:val="00F87ED6"/>
    <w:rsid w:val="00F90403"/>
    <w:rsid w:val="00F90D5E"/>
    <w:rsid w:val="00F91565"/>
    <w:rsid w:val="00F918A0"/>
    <w:rsid w:val="00F91901"/>
    <w:rsid w:val="00F919C3"/>
    <w:rsid w:val="00F920E7"/>
    <w:rsid w:val="00F92E4C"/>
    <w:rsid w:val="00F93226"/>
    <w:rsid w:val="00F93629"/>
    <w:rsid w:val="00F93703"/>
    <w:rsid w:val="00F93954"/>
    <w:rsid w:val="00F93BB5"/>
    <w:rsid w:val="00F93C75"/>
    <w:rsid w:val="00F942A2"/>
    <w:rsid w:val="00F94458"/>
    <w:rsid w:val="00F948DF"/>
    <w:rsid w:val="00F94ED8"/>
    <w:rsid w:val="00F9552C"/>
    <w:rsid w:val="00F96276"/>
    <w:rsid w:val="00F96987"/>
    <w:rsid w:val="00F96FFD"/>
    <w:rsid w:val="00F97620"/>
    <w:rsid w:val="00F97D11"/>
    <w:rsid w:val="00FA099E"/>
    <w:rsid w:val="00FA09CE"/>
    <w:rsid w:val="00FA0FF6"/>
    <w:rsid w:val="00FA1B2B"/>
    <w:rsid w:val="00FA1D3E"/>
    <w:rsid w:val="00FA1E0D"/>
    <w:rsid w:val="00FA26FD"/>
    <w:rsid w:val="00FA2715"/>
    <w:rsid w:val="00FA2B04"/>
    <w:rsid w:val="00FA2C27"/>
    <w:rsid w:val="00FA2CDB"/>
    <w:rsid w:val="00FA2D42"/>
    <w:rsid w:val="00FA2EB7"/>
    <w:rsid w:val="00FA307C"/>
    <w:rsid w:val="00FA30FF"/>
    <w:rsid w:val="00FA323F"/>
    <w:rsid w:val="00FA38F2"/>
    <w:rsid w:val="00FA39E9"/>
    <w:rsid w:val="00FA3A1B"/>
    <w:rsid w:val="00FA3D8D"/>
    <w:rsid w:val="00FA3E08"/>
    <w:rsid w:val="00FA4A77"/>
    <w:rsid w:val="00FA4AC7"/>
    <w:rsid w:val="00FA4C40"/>
    <w:rsid w:val="00FA52F0"/>
    <w:rsid w:val="00FA5456"/>
    <w:rsid w:val="00FA55DB"/>
    <w:rsid w:val="00FA56B2"/>
    <w:rsid w:val="00FA59D1"/>
    <w:rsid w:val="00FA5B22"/>
    <w:rsid w:val="00FA5D55"/>
    <w:rsid w:val="00FA7036"/>
    <w:rsid w:val="00FA71AA"/>
    <w:rsid w:val="00FA759B"/>
    <w:rsid w:val="00FA768D"/>
    <w:rsid w:val="00FA7DE3"/>
    <w:rsid w:val="00FA7DE6"/>
    <w:rsid w:val="00FB01AA"/>
    <w:rsid w:val="00FB052A"/>
    <w:rsid w:val="00FB09B0"/>
    <w:rsid w:val="00FB0DDA"/>
    <w:rsid w:val="00FB1931"/>
    <w:rsid w:val="00FB1A5D"/>
    <w:rsid w:val="00FB1D3A"/>
    <w:rsid w:val="00FB1DE7"/>
    <w:rsid w:val="00FB2613"/>
    <w:rsid w:val="00FB2A8E"/>
    <w:rsid w:val="00FB319E"/>
    <w:rsid w:val="00FB33EB"/>
    <w:rsid w:val="00FB355C"/>
    <w:rsid w:val="00FB37F8"/>
    <w:rsid w:val="00FB4561"/>
    <w:rsid w:val="00FB5F77"/>
    <w:rsid w:val="00FB6B76"/>
    <w:rsid w:val="00FB70EF"/>
    <w:rsid w:val="00FB76AC"/>
    <w:rsid w:val="00FB7CBE"/>
    <w:rsid w:val="00FB7D92"/>
    <w:rsid w:val="00FC0590"/>
    <w:rsid w:val="00FC0927"/>
    <w:rsid w:val="00FC0D08"/>
    <w:rsid w:val="00FC190B"/>
    <w:rsid w:val="00FC1D38"/>
    <w:rsid w:val="00FC2315"/>
    <w:rsid w:val="00FC3059"/>
    <w:rsid w:val="00FC3A1E"/>
    <w:rsid w:val="00FC3CB3"/>
    <w:rsid w:val="00FC3CE6"/>
    <w:rsid w:val="00FC4259"/>
    <w:rsid w:val="00FC46E3"/>
    <w:rsid w:val="00FC4D65"/>
    <w:rsid w:val="00FC4D7A"/>
    <w:rsid w:val="00FC594D"/>
    <w:rsid w:val="00FC5FB2"/>
    <w:rsid w:val="00FC6644"/>
    <w:rsid w:val="00FC6EA3"/>
    <w:rsid w:val="00FC6F4C"/>
    <w:rsid w:val="00FC7033"/>
    <w:rsid w:val="00FC7078"/>
    <w:rsid w:val="00FC79FF"/>
    <w:rsid w:val="00FD04DC"/>
    <w:rsid w:val="00FD05B2"/>
    <w:rsid w:val="00FD15F7"/>
    <w:rsid w:val="00FD1B15"/>
    <w:rsid w:val="00FD2187"/>
    <w:rsid w:val="00FD2605"/>
    <w:rsid w:val="00FD2C99"/>
    <w:rsid w:val="00FD2F7B"/>
    <w:rsid w:val="00FD319E"/>
    <w:rsid w:val="00FD3B8D"/>
    <w:rsid w:val="00FD4782"/>
    <w:rsid w:val="00FD531F"/>
    <w:rsid w:val="00FD5702"/>
    <w:rsid w:val="00FD6651"/>
    <w:rsid w:val="00FD6AD7"/>
    <w:rsid w:val="00FD6D27"/>
    <w:rsid w:val="00FD7F19"/>
    <w:rsid w:val="00FE0348"/>
    <w:rsid w:val="00FE06D3"/>
    <w:rsid w:val="00FE07BA"/>
    <w:rsid w:val="00FE1756"/>
    <w:rsid w:val="00FE1F4F"/>
    <w:rsid w:val="00FE1F75"/>
    <w:rsid w:val="00FE225A"/>
    <w:rsid w:val="00FE2F9E"/>
    <w:rsid w:val="00FE32BA"/>
    <w:rsid w:val="00FE32E7"/>
    <w:rsid w:val="00FE36A2"/>
    <w:rsid w:val="00FE378E"/>
    <w:rsid w:val="00FE3CC2"/>
    <w:rsid w:val="00FE3E7A"/>
    <w:rsid w:val="00FE4DBC"/>
    <w:rsid w:val="00FE51AE"/>
    <w:rsid w:val="00FE5709"/>
    <w:rsid w:val="00FE5876"/>
    <w:rsid w:val="00FE60BC"/>
    <w:rsid w:val="00FE6238"/>
    <w:rsid w:val="00FE76A7"/>
    <w:rsid w:val="00FE7B67"/>
    <w:rsid w:val="00FE7D4B"/>
    <w:rsid w:val="00FF01C2"/>
    <w:rsid w:val="00FF045B"/>
    <w:rsid w:val="00FF05AE"/>
    <w:rsid w:val="00FF0A34"/>
    <w:rsid w:val="00FF0C5F"/>
    <w:rsid w:val="00FF0F58"/>
    <w:rsid w:val="00FF219B"/>
    <w:rsid w:val="00FF2301"/>
    <w:rsid w:val="00FF2A63"/>
    <w:rsid w:val="00FF31CA"/>
    <w:rsid w:val="00FF440E"/>
    <w:rsid w:val="00FF4454"/>
    <w:rsid w:val="00FF4996"/>
    <w:rsid w:val="00FF5C3F"/>
    <w:rsid w:val="00FF5C54"/>
    <w:rsid w:val="00FF608B"/>
    <w:rsid w:val="00FF6123"/>
    <w:rsid w:val="00FF6258"/>
    <w:rsid w:val="00FF6312"/>
    <w:rsid w:val="00FF6727"/>
    <w:rsid w:val="00FF690E"/>
    <w:rsid w:val="00FF6A6B"/>
    <w:rsid w:val="00FF6B8C"/>
    <w:rsid w:val="00FF6BAA"/>
    <w:rsid w:val="00FF6BCD"/>
    <w:rsid w:val="00FF72F6"/>
    <w:rsid w:val="00FF7D90"/>
  </w:rsids>
  <w:docVars>
    <w:docVar w:name="__Grammarly_42___1" w:val="H4sIAAAAAAAEAKtWcslP9kxRslIyNDY2MjQwNbA0MTQxNDW1NDBR0lEKTi0uzszPAykwqgUAWNhD4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65E904C4"/>
  <w15:docId w15:val="{9CB37FCF-B36C-45CE-8528-EB98C0988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042EB"/>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qFormat/>
    <w:pPr>
      <w:keepNext/>
      <w:spacing w:before="240" w:after="60"/>
      <w:outlineLvl w:val="0"/>
    </w:pPr>
    <w:rPr>
      <w:snapToGrid/>
      <w:sz w:val="24"/>
      <w:szCs w:val="20"/>
      <w:lang w:val="x-none" w:eastAsia="x-none"/>
    </w:rPr>
  </w:style>
  <w:style w:type="paragraph" w:styleId="Heading2">
    <w:name w:val="heading 2"/>
    <w:basedOn w:val="Normal"/>
    <w:next w:val="Normal"/>
    <w:link w:val="FootnoteReference"/>
    <w:qFormat/>
    <w:pPr>
      <w:keepNext/>
      <w:spacing w:before="240" w:after="60"/>
      <w:outlineLvl w:val="1"/>
    </w:pPr>
    <w:rPr>
      <w:rFonts w:ascii="Times New Roman" w:hAnsi="Times New Roman"/>
      <w:snapToGrid/>
      <w:sz w:val="20"/>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Pr>
      <w:vertAlign w:val="superscript"/>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qFormat/>
    <w:pPr>
      <w:outlineLvl w:val="9"/>
    </w:pPr>
  </w:style>
  <w:style w:type="paragraph" w:styleId="TOC1">
    <w:name w:val="toc 1"/>
    <w:basedOn w:val="Normal"/>
    <w:next w:val="Normal"/>
    <w:autoRedefine/>
    <w:pPr>
      <w:tabs>
        <w:tab w:val="left" w:pos="440"/>
        <w:tab w:val="right" w:leader="dot" w:pos="9350"/>
      </w:tabs>
      <w:spacing w:before="360" w:after="120"/>
    </w:pPr>
  </w:style>
  <w:style w:type="paragraph" w:styleId="TOC2">
    <w:name w:val="toc 2"/>
    <w:basedOn w:val="Normal"/>
    <w:next w:val="Normal"/>
    <w:autoRedefine/>
    <w:pPr>
      <w:tabs>
        <w:tab w:val="left" w:pos="1008"/>
        <w:tab w:val="right" w:leader="dot" w:pos="9350"/>
      </w:tabs>
      <w:spacing w:before="120" w:after="120"/>
      <w:ind w:left="432"/>
    </w:pPr>
  </w:style>
  <w:style w:type="character" w:styleId="FollowedHyperlink">
    <w:name w:val="FollowedHyperlink"/>
    <w:aliases w:val="Heading 5 Char"/>
    <w:link w:val="Heading5"/>
    <w:rPr>
      <w:color w:val="0000FF"/>
      <w:u w:val="single"/>
    </w:rPr>
  </w:style>
  <w:style w:type="paragraph" w:styleId="Header">
    <w:name w:val="header"/>
    <w:basedOn w:val="Normal"/>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locked/>
    <w:rPr>
      <w:rFonts w:ascii="Cambria" w:hAnsi="Cambria"/>
      <w:sz w:val="16"/>
      <w:lang w:val="x-none"/>
    </w:rPr>
  </w:style>
  <w:style w:type="paragraph" w:styleId="BodyText">
    <w:name w:val="Body Text"/>
    <w:basedOn w:val="Normal"/>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uiPriority w:val="99"/>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b/>
      <w:bCs/>
      <w:kern w:val="28"/>
      <w:sz w:val="32"/>
      <w:szCs w:val="32"/>
      <w:lang w:val="es-ES"/>
    </w:rPr>
  </w:style>
  <w:style w:type="character" w:customStyle="1" w:styleId="HTMLPreformattedChar">
    <w:name w:val="HTML Preformatted Char"/>
    <w:link w:val="HTMLPreformatted"/>
    <w:uiPriority w:val="99"/>
    <w:locked/>
    <w:rPr>
      <w:rFonts w:ascii="Cambria" w:eastAsia="Times New Roman" w:hAnsi="Cambria"/>
      <w:b/>
      <w:kern w:val="28"/>
      <w:sz w:val="32"/>
      <w:lang w:val="x-none"/>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link w:val="NORC-QUESTIONChar"/>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FooterChar">
    <w:name w:val="Footer Char"/>
    <w:basedOn w:val="DefaultParagraphFont"/>
    <w:link w:val="Footer"/>
    <w:uiPriority w:val="99"/>
    <w:rsid w:val="004955BC"/>
    <w:rPr>
      <w:rFonts w:ascii="Cambria" w:hAnsi="Cambria"/>
      <w:snapToGrid w:val="0"/>
      <w:sz w:val="24"/>
      <w:szCs w:val="24"/>
      <w:lang w:val="es-ES" w:eastAsia="es-ES"/>
    </w:rPr>
  </w:style>
  <w:style w:type="character" w:customStyle="1" w:styleId="body-text1">
    <w:name w:val="body-text1"/>
    <w:rsid w:val="00EF7843"/>
    <w:rPr>
      <w:rFonts w:ascii="Tahoma" w:hAnsi="Tahoma" w:cs="Tahoma" w:hint="default"/>
      <w:b w:val="0"/>
      <w:bCs w:val="0"/>
      <w:strike w:val="0"/>
      <w:dstrike w:val="0"/>
      <w:color w:val="000000"/>
      <w:sz w:val="20"/>
      <w:szCs w:val="20"/>
      <w:u w:val="none"/>
      <w:effect w:val="none"/>
    </w:rPr>
  </w:style>
  <w:style w:type="paragraph" w:customStyle="1" w:styleId="YesNo">
    <w:name w:val="Yes No"/>
    <w:basedOn w:val="NORC-Answer1"/>
    <w:link w:val="YesNoChar"/>
    <w:qFormat/>
    <w:rsid w:val="00331916"/>
    <w:pPr>
      <w:ind w:left="720"/>
    </w:pPr>
    <w:rPr>
      <w:rFonts w:ascii="Calibri" w:hAnsi="Calibri"/>
      <w:snapToGrid/>
      <w:sz w:val="22"/>
      <w:szCs w:val="22"/>
      <w:lang w:val="es-ES" w:eastAsia="en-US"/>
    </w:rPr>
  </w:style>
  <w:style w:type="character" w:customStyle="1" w:styleId="YesNoChar">
    <w:name w:val="Yes No Char"/>
    <w:link w:val="YesNo"/>
    <w:rsid w:val="00331916"/>
    <w:rPr>
      <w:rFonts w:ascii="Calibri" w:hAnsi="Calibri"/>
      <w:sz w:val="22"/>
      <w:szCs w:val="22"/>
      <w:lang w:val="es-ES"/>
    </w:rPr>
  </w:style>
  <w:style w:type="character" w:customStyle="1" w:styleId="NORC-QUESTION2Char">
    <w:name w:val="NORC - QUESTION 2 Char"/>
    <w:link w:val="NORC-QUESTION2"/>
    <w:rsid w:val="001C0DF2"/>
    <w:rPr>
      <w:snapToGrid w:val="0"/>
      <w:color w:val="000000"/>
      <w:sz w:val="24"/>
      <w:szCs w:val="24"/>
      <w:lang w:eastAsia="es-ES"/>
    </w:rPr>
  </w:style>
  <w:style w:type="paragraph" w:customStyle="1" w:styleId="QUESTIONsublines">
    <w:name w:val="!QUESTION (sub lines)"/>
    <w:basedOn w:val="Normal"/>
    <w:rsid w:val="001401EA"/>
    <w:pPr>
      <w:spacing w:after="120"/>
      <w:ind w:left="720"/>
      <w:contextualSpacing w:val="0"/>
    </w:pPr>
    <w:rPr>
      <w:rFonts w:ascii="Arial" w:hAnsi="Arial" w:eastAsiaTheme="minorHAnsi" w:cs="Arial"/>
      <w:b/>
      <w:bCs/>
      <w:snapToGrid/>
      <w:sz w:val="20"/>
      <w:szCs w:val="20"/>
      <w:lang w:eastAsia="en-US"/>
    </w:rPr>
  </w:style>
  <w:style w:type="character" w:customStyle="1" w:styleId="cf01">
    <w:name w:val="cf01"/>
    <w:basedOn w:val="DefaultParagraphFont"/>
    <w:rsid w:val="00E76C95"/>
    <w:rPr>
      <w:rFonts w:ascii="Segoe UI" w:hAnsi="Segoe UI" w:cs="Segoe UI" w:hint="default"/>
      <w:b/>
      <w:bCs/>
      <w:sz w:val="18"/>
      <w:szCs w:val="18"/>
    </w:rPr>
  </w:style>
  <w:style w:type="paragraph" w:customStyle="1" w:styleId="SkipPattern">
    <w:name w:val="Skip Pattern"/>
    <w:basedOn w:val="Normal"/>
    <w:qFormat/>
    <w:rsid w:val="007D3F69"/>
    <w:pPr>
      <w:pBdr>
        <w:top w:val="single" w:sz="4" w:space="1" w:color="auto"/>
        <w:left w:val="single" w:sz="4" w:space="4" w:color="auto"/>
        <w:bottom w:val="single" w:sz="4" w:space="1" w:color="auto"/>
        <w:right w:val="single" w:sz="4" w:space="4" w:color="auto"/>
      </w:pBdr>
      <w:spacing w:after="0"/>
      <w:contextualSpacing w:val="0"/>
    </w:pPr>
    <w:rPr>
      <w:rFonts w:ascii="Times New Roman" w:eastAsia="MS Mincho" w:hAnsi="Times New Roman"/>
      <w:noProof/>
      <w:snapToGrid/>
      <w:sz w:val="24"/>
      <w:lang w:eastAsia="en-US"/>
    </w:rPr>
  </w:style>
  <w:style w:type="character" w:customStyle="1" w:styleId="ItemTextChar">
    <w:name w:val="Item Text Char"/>
    <w:basedOn w:val="DefaultParagraphFont"/>
    <w:link w:val="ItemText"/>
    <w:locked/>
    <w:rsid w:val="00616A40"/>
    <w:rPr>
      <w:rFonts w:asciiTheme="minorHAnsi" w:hAnsiTheme="minorHAnsi" w:cstheme="minorHAnsi"/>
      <w:b/>
      <w:noProof/>
      <w:color w:val="000000"/>
      <w:sz w:val="22"/>
      <w:szCs w:val="22"/>
      <w:lang w:eastAsia="es-ES"/>
    </w:rPr>
  </w:style>
  <w:style w:type="paragraph" w:customStyle="1" w:styleId="ItemText">
    <w:name w:val="Item Text"/>
    <w:basedOn w:val="Normal"/>
    <w:link w:val="ItemTextChar"/>
    <w:qFormat/>
    <w:rsid w:val="00616A40"/>
    <w:pPr>
      <w:keepNext/>
      <w:tabs>
        <w:tab w:val="left" w:pos="1368"/>
      </w:tabs>
      <w:snapToGrid w:val="0"/>
      <w:spacing w:before="320" w:after="120" w:line="276" w:lineRule="auto"/>
    </w:pPr>
    <w:rPr>
      <w:rFonts w:asciiTheme="minorHAnsi" w:hAnsiTheme="minorHAnsi" w:cstheme="minorHAnsi"/>
      <w:b/>
      <w:noProof/>
      <w:snapToGrid/>
      <w:color w:val="000000"/>
      <w:szCs w:val="22"/>
    </w:rPr>
  </w:style>
  <w:style w:type="character" w:customStyle="1" w:styleId="NORC-QUESTIONChar">
    <w:name w:val="NORC - QUESTION Char"/>
    <w:basedOn w:val="DefaultParagraphFont"/>
    <w:link w:val="NORC-QUESTION"/>
    <w:locked/>
    <w:rsid w:val="002304F1"/>
    <w:rPr>
      <w:snapToGrid w:val="0"/>
      <w:color w:val="000000"/>
      <w:sz w:val="24"/>
      <w:szCs w:val="24"/>
      <w:lang w:eastAsia="es-ES"/>
    </w:rPr>
  </w:style>
  <w:style w:type="character" w:customStyle="1" w:styleId="Style2Char">
    <w:name w:val="Style2 Char"/>
    <w:basedOn w:val="DefaultParagraphFont"/>
    <w:link w:val="Style2"/>
    <w:locked/>
    <w:rsid w:val="00FE60BC"/>
    <w:rPr>
      <w:rFonts w:asciiTheme="minorHAnsi" w:hAnsiTheme="minorHAnsi" w:cstheme="minorHAnsi"/>
      <w:noProof/>
      <w:color w:val="000000"/>
      <w:sz w:val="22"/>
      <w:szCs w:val="22"/>
      <w:lang w:eastAsia="es-ES"/>
    </w:rPr>
  </w:style>
  <w:style w:type="paragraph" w:customStyle="1" w:styleId="Style2">
    <w:name w:val="Style2"/>
    <w:basedOn w:val="Normal"/>
    <w:link w:val="Style2Char"/>
    <w:qFormat/>
    <w:rsid w:val="00FE60BC"/>
    <w:pPr>
      <w:keepNext/>
      <w:tabs>
        <w:tab w:val="left" w:pos="1368"/>
      </w:tabs>
      <w:snapToGrid w:val="0"/>
      <w:spacing w:before="320" w:after="120" w:line="276" w:lineRule="auto"/>
      <w:ind w:left="720"/>
    </w:pPr>
    <w:rPr>
      <w:rFonts w:asciiTheme="minorHAnsi" w:hAnsiTheme="minorHAnsi" w:cstheme="minorHAnsi"/>
      <w:noProof/>
      <w:snapToGrid/>
      <w:color w:val="000000"/>
      <w:szCs w:val="22"/>
    </w:rPr>
  </w:style>
  <w:style w:type="character" w:customStyle="1" w:styleId="ListParagraphChar">
    <w:name w:val="List Paragraph Char"/>
    <w:link w:val="ListParagraph"/>
    <w:uiPriority w:val="34"/>
    <w:locked/>
    <w:rsid w:val="003C5BE6"/>
    <w:rPr>
      <w:snapToGrid w:val="0"/>
      <w:sz w:val="24"/>
      <w:szCs w:val="24"/>
      <w:lang w:eastAsia="es-ES"/>
    </w:rPr>
  </w:style>
  <w:style w:type="character" w:customStyle="1" w:styleId="mrquestiontext">
    <w:name w:val="mrquestiontext"/>
    <w:basedOn w:val="DefaultParagraphFont"/>
    <w:rsid w:val="00E042EB"/>
  </w:style>
  <w:style w:type="character" w:customStyle="1" w:styleId="y2iqfc">
    <w:name w:val="y2iqfc"/>
    <w:basedOn w:val="DefaultParagraphFont"/>
    <w:rsid w:val="00F83B13"/>
  </w:style>
  <w:style w:type="table" w:customStyle="1" w:styleId="TableGrid30">
    <w:name w:val="Table Grid3"/>
    <w:basedOn w:val="TableNormal"/>
    <w:uiPriority w:val="39"/>
    <w:rsid w:val="00AD4BD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CF2ECF"/>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rsid w:val="00CF2ECF"/>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A40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header" Target="header3.xml" /><Relationship Id="rId17" Type="http://schemas.openxmlformats.org/officeDocument/2006/relationships/footer" Target="footer4.xml" /><Relationship Id="rId18" Type="http://schemas.openxmlformats.org/officeDocument/2006/relationships/footer" Target="footer5.xml" /><Relationship Id="rId19" Type="http://schemas.openxmlformats.org/officeDocument/2006/relationships/header" Target="header4.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EF1999-17A5-41D6-9C9D-42FB9B821BC0}">
  <ds:schemaRefs>
    <ds:schemaRef ds:uri="http://schemas.microsoft.com/sharepoint/v3/contenttype/forms"/>
  </ds:schemaRefs>
</ds:datastoreItem>
</file>

<file path=customXml/itemProps2.xml><?xml version="1.0" encoding="utf-8"?>
<ds:datastoreItem xmlns:ds="http://schemas.openxmlformats.org/officeDocument/2006/customXml" ds:itemID="{43B276F5-9455-48C0-82EB-DF43DE045C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4B876E-E5F2-4FEB-93C7-19E9881E5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05D6B9-7BE8-4554-870D-86D28D23B406}">
  <ds:schemaRefs>
    <ds:schemaRef ds:uri="http://schemas.openxmlformats.org/officeDocument/2006/bibliography"/>
  </ds:schemaRefs>
</ds:datastoreItem>
</file>

<file path=customXml/itemProps5.xml><?xml version="1.0" encoding="utf-8"?>
<ds:datastoreItem xmlns:ds="http://schemas.openxmlformats.org/officeDocument/2006/customXml" ds:itemID="{16B7B97B-7723-42F8-83BB-FEB9BECBB9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0</Pages>
  <Words>18223</Words>
  <Characters>90192</Characters>
  <Application>Microsoft Office Word</Application>
  <DocSecurity>0</DocSecurity>
  <Lines>751</Lines>
  <Paragraphs>216</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NORC @ The University of Chicago</Company>
  <LinksUpToDate>false</LinksUpToDate>
  <CharactersWithSpaces>10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Mireya Dominguez</dc:creator>
  <cp:lastModifiedBy>Juliana Rev</cp:lastModifiedBy>
  <cp:revision>4</cp:revision>
  <dcterms:created xsi:type="dcterms:W3CDTF">2023-08-23T13:54:00Z</dcterms:created>
  <dcterms:modified xsi:type="dcterms:W3CDTF">2023-09-2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820c840056eb66793180714b112df08c62b14fbdf812e64e17b87b73a791d3ee</vt:lpwstr>
  </property>
</Properties>
</file>